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86317D" w:rsidRPr="00BF0B12" w14:paraId="5E3EA960" w14:textId="77777777" w:rsidTr="007E3CCC">
        <w:tc>
          <w:tcPr>
            <w:tcW w:w="8856" w:type="dxa"/>
          </w:tcPr>
          <w:p w14:paraId="07B43A77" w14:textId="45B1575B" w:rsidR="0086317D" w:rsidRPr="00BF0B12" w:rsidRDefault="0086317D" w:rsidP="00DC666C">
            <w:pPr>
              <w:rPr>
                <w:rFonts w:asciiTheme="minorHAnsi" w:hAnsiTheme="minorHAnsi" w:cstheme="minorHAnsi"/>
              </w:rPr>
            </w:pPr>
          </w:p>
          <w:p w14:paraId="0BCF6143" w14:textId="78F50B7B" w:rsidR="0086317D" w:rsidRDefault="0086317D" w:rsidP="007E3CCC">
            <w:pPr>
              <w:jc w:val="center"/>
              <w:rPr>
                <w:rFonts w:asciiTheme="minorHAnsi" w:hAnsiTheme="minorHAnsi" w:cstheme="minorHAnsi"/>
              </w:rPr>
            </w:pPr>
          </w:p>
          <w:p w14:paraId="6704063A" w14:textId="77777777" w:rsidR="008C7552" w:rsidRDefault="008C7552" w:rsidP="007E3CCC">
            <w:pPr>
              <w:jc w:val="center"/>
              <w:rPr>
                <w:rFonts w:asciiTheme="minorHAnsi" w:hAnsiTheme="minorHAnsi" w:cstheme="minorHAnsi"/>
              </w:rPr>
            </w:pPr>
          </w:p>
          <w:p w14:paraId="1C633231" w14:textId="77777777" w:rsidR="008C7552" w:rsidRDefault="008C7552" w:rsidP="007E3CCC">
            <w:pPr>
              <w:jc w:val="center"/>
              <w:rPr>
                <w:noProof/>
              </w:rPr>
            </w:pPr>
          </w:p>
          <w:p w14:paraId="3666B867" w14:textId="77777777" w:rsidR="008E2D3B" w:rsidRDefault="008E2D3B" w:rsidP="007E3CCC">
            <w:pPr>
              <w:jc w:val="center"/>
              <w:rPr>
                <w:rFonts w:asciiTheme="minorHAnsi" w:hAnsiTheme="minorHAnsi" w:cstheme="minorHAnsi"/>
              </w:rPr>
            </w:pPr>
          </w:p>
          <w:p w14:paraId="28339743" w14:textId="231FB48D" w:rsidR="008E2D3B" w:rsidRPr="00BF0B12" w:rsidRDefault="00F72E00" w:rsidP="00F72E00">
            <w:pPr>
              <w:jc w:val="center"/>
              <w:rPr>
                <w:rFonts w:asciiTheme="minorHAnsi" w:hAnsiTheme="minorHAnsi" w:cstheme="minorHAnsi"/>
              </w:rPr>
            </w:pPr>
            <w:r>
              <w:rPr>
                <w:rFonts w:asciiTheme="minorHAnsi" w:hAnsiTheme="minorHAnsi" w:cstheme="minorHAnsi"/>
                <w:noProof/>
              </w:rPr>
              <w:drawing>
                <wp:inline distT="0" distB="0" distL="0" distR="0" wp14:anchorId="125E5C5E" wp14:editId="1C54C653">
                  <wp:extent cx="4486275" cy="206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Blue-Green.png"/>
                          <pic:cNvPicPr/>
                        </pic:nvPicPr>
                        <pic:blipFill>
                          <a:blip r:embed="rId11">
                            <a:extLst>
                              <a:ext uri="{28A0092B-C50C-407E-A947-70E740481C1C}">
                                <a14:useLocalDpi xmlns:a14="http://schemas.microsoft.com/office/drawing/2010/main" val="0"/>
                              </a:ext>
                            </a:extLst>
                          </a:blip>
                          <a:stretch>
                            <a:fillRect/>
                          </a:stretch>
                        </pic:blipFill>
                        <pic:spPr>
                          <a:xfrm>
                            <a:off x="0" y="0"/>
                            <a:ext cx="4519723" cy="2082346"/>
                          </a:xfrm>
                          <a:prstGeom prst="rect">
                            <a:avLst/>
                          </a:prstGeom>
                        </pic:spPr>
                      </pic:pic>
                    </a:graphicData>
                  </a:graphic>
                </wp:inline>
              </w:drawing>
            </w:r>
          </w:p>
        </w:tc>
      </w:tr>
      <w:tr w:rsidR="0086317D" w:rsidRPr="00BF0B12" w14:paraId="57853FCF" w14:textId="77777777" w:rsidTr="007E3CCC">
        <w:tc>
          <w:tcPr>
            <w:tcW w:w="8856" w:type="dxa"/>
          </w:tcPr>
          <w:p w14:paraId="24F49F05" w14:textId="77777777" w:rsidR="0086317D" w:rsidRPr="00BF0B12" w:rsidRDefault="0086317D" w:rsidP="007E3CCC">
            <w:pPr>
              <w:rPr>
                <w:rFonts w:asciiTheme="minorHAnsi" w:hAnsiTheme="minorHAnsi" w:cstheme="minorHAnsi"/>
              </w:rPr>
            </w:pPr>
            <w:r w:rsidRPr="00BF0B12">
              <w:rPr>
                <w:rFonts w:asciiTheme="minorHAnsi" w:hAnsiTheme="minorHAnsi" w:cstheme="minorHAnsi"/>
                <w:b/>
                <w:noProof/>
                <w:color w:val="00598A"/>
              </w:rPr>
              <mc:AlternateContent>
                <mc:Choice Requires="wps">
                  <w:drawing>
                    <wp:anchor distT="0" distB="0" distL="114300" distR="114300" simplePos="0" relativeHeight="251719680" behindDoc="0" locked="0" layoutInCell="1" allowOverlap="1" wp14:anchorId="6C8350D8" wp14:editId="4EE5C602">
                      <wp:simplePos x="0" y="0"/>
                      <wp:positionH relativeFrom="margin">
                        <wp:align>center</wp:align>
                      </wp:positionH>
                      <wp:positionV relativeFrom="paragraph">
                        <wp:posOffset>223520</wp:posOffset>
                      </wp:positionV>
                      <wp:extent cx="5723890" cy="0"/>
                      <wp:effectExtent l="0" t="38100" r="48260" b="38100"/>
                      <wp:wrapNone/>
                      <wp:docPr id="30" name="Straight Connector 30"/>
                      <wp:cNvGraphicFramePr/>
                      <a:graphic xmlns:a="http://schemas.openxmlformats.org/drawingml/2006/main">
                        <a:graphicData uri="http://schemas.microsoft.com/office/word/2010/wordprocessingShape">
                          <wps:wsp>
                            <wps:cNvCnPr/>
                            <wps:spPr>
                              <a:xfrm>
                                <a:off x="0" y="0"/>
                                <a:ext cx="5723890" cy="0"/>
                              </a:xfrm>
                              <a:prstGeom prst="line">
                                <a:avLst/>
                              </a:prstGeom>
                              <a:ln w="76200">
                                <a:solidFill>
                                  <a:srgbClr val="92D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CF0FD3A" id="Straight Connector 30" o:spid="_x0000_s1026" style="position:absolute;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6pt" to="450.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" strokecolor="#92d050" strokeweight="6pt">
                      <w10:wrap anchorx="margin"/>
                    </v:line>
                  </w:pict>
                </mc:Fallback>
              </mc:AlternateContent>
            </w:r>
          </w:p>
        </w:tc>
      </w:tr>
      <w:tr w:rsidR="0086317D" w:rsidRPr="00BF0B12" w14:paraId="761ABB78" w14:textId="77777777" w:rsidTr="007E3CCC">
        <w:tc>
          <w:tcPr>
            <w:tcW w:w="8856" w:type="dxa"/>
          </w:tcPr>
          <w:p w14:paraId="2DEDBC7F" w14:textId="77777777" w:rsidR="0086317D" w:rsidRPr="00BF0B12" w:rsidRDefault="0086317D" w:rsidP="007E3CCC">
            <w:pPr>
              <w:jc w:val="center"/>
              <w:rPr>
                <w:rFonts w:asciiTheme="minorHAnsi" w:hAnsiTheme="minorHAnsi" w:cstheme="minorHAnsi"/>
              </w:rPr>
            </w:pPr>
            <w:bookmarkStart w:id="0" w:name="Customer_Name"/>
          </w:p>
          <w:p w14:paraId="146514E1" w14:textId="77777777" w:rsidR="0086317D" w:rsidRPr="00BF0B12" w:rsidRDefault="0086317D" w:rsidP="007E3CCC">
            <w:pPr>
              <w:rPr>
                <w:rFonts w:asciiTheme="minorHAnsi" w:hAnsiTheme="minorHAnsi" w:cstheme="minorHAnsi"/>
              </w:rPr>
            </w:pPr>
          </w:p>
          <w:p w14:paraId="04DEACD2" w14:textId="52A30D84" w:rsidR="0086317D" w:rsidRPr="00F72E00" w:rsidRDefault="00F72E00" w:rsidP="0086317D">
            <w:pPr>
              <w:jc w:val="center"/>
              <w:rPr>
                <w:rFonts w:asciiTheme="minorHAnsi" w:hAnsiTheme="minorHAnsi" w:cstheme="minorHAnsi"/>
              </w:rPr>
            </w:pPr>
            <w:r>
              <w:rPr>
                <w:rFonts w:asciiTheme="minorHAnsi" w:hAnsiTheme="minorHAnsi" w:cstheme="minorHAnsi"/>
              </w:rPr>
              <w:t>Aston Technologies</w:t>
            </w:r>
          </w:p>
          <w:bookmarkEnd w:id="0"/>
          <w:p w14:paraId="0F9C6549" w14:textId="77777777" w:rsidR="008E2D3B" w:rsidRPr="008E2D3B" w:rsidRDefault="008E2D3B" w:rsidP="008E2D3B">
            <w:pPr>
              <w:rPr>
                <w:rFonts w:asciiTheme="minorHAnsi" w:hAnsiTheme="minorHAnsi" w:cstheme="minorHAnsi"/>
                <w:color w:val="FF0000"/>
              </w:rPr>
            </w:pPr>
          </w:p>
          <w:p w14:paraId="0771BFC0" w14:textId="544A509A" w:rsidR="0086317D" w:rsidRDefault="00F72E00" w:rsidP="0086317D">
            <w:pPr>
              <w:jc w:val="center"/>
              <w:rPr>
                <w:rFonts w:asciiTheme="minorHAnsi" w:hAnsiTheme="minorHAnsi" w:cstheme="minorHAnsi"/>
              </w:rPr>
            </w:pPr>
            <w:bookmarkStart w:id="1" w:name="Project_Number"/>
            <w:r>
              <w:rPr>
                <w:rFonts w:asciiTheme="minorHAnsi" w:hAnsiTheme="minorHAnsi" w:cstheme="minorHAnsi"/>
              </w:rPr>
              <w:t>Mobile Pod Configuration</w:t>
            </w:r>
          </w:p>
          <w:p w14:paraId="42030102" w14:textId="77777777" w:rsidR="00F72E00" w:rsidRPr="00F72E00" w:rsidRDefault="00F72E00" w:rsidP="0086317D">
            <w:pPr>
              <w:jc w:val="center"/>
              <w:rPr>
                <w:rFonts w:asciiTheme="minorHAnsi" w:hAnsiTheme="minorHAnsi" w:cstheme="minorHAnsi"/>
              </w:rPr>
            </w:pPr>
          </w:p>
          <w:bookmarkEnd w:id="1"/>
          <w:p w14:paraId="31D5E764" w14:textId="5D4BC110" w:rsidR="0086317D" w:rsidRPr="00F72E00" w:rsidRDefault="00F72E00" w:rsidP="0086317D">
            <w:pPr>
              <w:jc w:val="center"/>
              <w:rPr>
                <w:rFonts w:asciiTheme="minorHAnsi" w:hAnsiTheme="minorHAnsi" w:cstheme="minorHAnsi"/>
              </w:rPr>
            </w:pPr>
            <w:r>
              <w:rPr>
                <w:rFonts w:asciiTheme="minorHAnsi" w:hAnsiTheme="minorHAnsi" w:cstheme="minorHAnsi"/>
              </w:rPr>
              <w:t>6/25/19</w:t>
            </w:r>
          </w:p>
        </w:tc>
      </w:tr>
      <w:tr w:rsidR="0086317D" w:rsidRPr="00BF0B12" w14:paraId="5B2F7500" w14:textId="77777777" w:rsidTr="007E3CCC">
        <w:tc>
          <w:tcPr>
            <w:tcW w:w="8856" w:type="dxa"/>
          </w:tcPr>
          <w:p w14:paraId="7A96EA1E" w14:textId="77777777" w:rsidR="0086317D" w:rsidRPr="00BF0B12" w:rsidRDefault="0086317D" w:rsidP="0086317D">
            <w:pPr>
              <w:rPr>
                <w:rFonts w:asciiTheme="minorHAnsi" w:hAnsiTheme="minorHAnsi" w:cstheme="minorHAnsi"/>
              </w:rPr>
            </w:pPr>
          </w:p>
          <w:p w14:paraId="0AA08719" w14:textId="77777777" w:rsidR="0086317D" w:rsidRPr="00BF0B12" w:rsidRDefault="0086317D" w:rsidP="0086317D">
            <w:pPr>
              <w:rPr>
                <w:rFonts w:asciiTheme="minorHAnsi" w:hAnsiTheme="minorHAnsi" w:cstheme="minorHAnsi"/>
              </w:rPr>
            </w:pPr>
          </w:p>
          <w:p w14:paraId="4B6B89D8" w14:textId="77777777" w:rsidR="0086317D" w:rsidRPr="00BF0B12" w:rsidRDefault="0086317D" w:rsidP="0086317D">
            <w:pPr>
              <w:rPr>
                <w:rFonts w:asciiTheme="minorHAnsi" w:hAnsiTheme="minorHAnsi" w:cstheme="minorHAnsi"/>
              </w:rPr>
            </w:pPr>
          </w:p>
          <w:p w14:paraId="77941369" w14:textId="7DE64A6D" w:rsidR="0086317D" w:rsidRDefault="0086317D" w:rsidP="0086317D">
            <w:pPr>
              <w:rPr>
                <w:rFonts w:asciiTheme="minorHAnsi" w:hAnsiTheme="minorHAnsi" w:cstheme="minorHAnsi"/>
              </w:rPr>
            </w:pPr>
          </w:p>
          <w:p w14:paraId="0B3CC045" w14:textId="77777777" w:rsidR="0086317D" w:rsidRDefault="0086317D" w:rsidP="0086317D">
            <w:pPr>
              <w:rPr>
                <w:rFonts w:asciiTheme="minorHAnsi" w:hAnsiTheme="minorHAnsi" w:cstheme="minorHAnsi"/>
              </w:rPr>
            </w:pPr>
          </w:p>
          <w:p w14:paraId="7B492362" w14:textId="77777777" w:rsidR="00F72E00" w:rsidRDefault="00F72E00" w:rsidP="0086317D">
            <w:pPr>
              <w:rPr>
                <w:rFonts w:asciiTheme="minorHAnsi" w:hAnsiTheme="minorHAnsi" w:cstheme="minorHAnsi"/>
              </w:rPr>
            </w:pPr>
          </w:p>
          <w:p w14:paraId="3FDF6083" w14:textId="77777777" w:rsidR="00F72E00" w:rsidRDefault="00F72E00" w:rsidP="0086317D">
            <w:pPr>
              <w:rPr>
                <w:rFonts w:asciiTheme="minorHAnsi" w:hAnsiTheme="minorHAnsi" w:cstheme="minorHAnsi"/>
              </w:rPr>
            </w:pPr>
          </w:p>
          <w:p w14:paraId="77864971" w14:textId="77777777" w:rsidR="00F72E00" w:rsidRDefault="00F72E00" w:rsidP="0086317D">
            <w:pPr>
              <w:rPr>
                <w:rFonts w:asciiTheme="minorHAnsi" w:hAnsiTheme="minorHAnsi" w:cstheme="minorHAnsi"/>
              </w:rPr>
            </w:pPr>
          </w:p>
          <w:p w14:paraId="75BC7BAB" w14:textId="77777777" w:rsidR="00F72E00" w:rsidRDefault="00F72E00" w:rsidP="0086317D">
            <w:pPr>
              <w:rPr>
                <w:rFonts w:asciiTheme="minorHAnsi" w:hAnsiTheme="minorHAnsi" w:cstheme="minorHAnsi"/>
              </w:rPr>
            </w:pPr>
          </w:p>
          <w:p w14:paraId="5AE146A1" w14:textId="77777777" w:rsidR="00F72E00" w:rsidRDefault="00F72E00" w:rsidP="0086317D">
            <w:pPr>
              <w:rPr>
                <w:rFonts w:asciiTheme="minorHAnsi" w:hAnsiTheme="minorHAnsi" w:cstheme="minorHAnsi"/>
              </w:rPr>
            </w:pPr>
          </w:p>
          <w:p w14:paraId="577B2FDC" w14:textId="77777777" w:rsidR="00F72E00" w:rsidRPr="00BF0B12" w:rsidRDefault="00F72E00" w:rsidP="0086317D">
            <w:pPr>
              <w:rPr>
                <w:rFonts w:asciiTheme="minorHAnsi" w:hAnsiTheme="minorHAnsi" w:cstheme="minorHAnsi"/>
              </w:rPr>
            </w:pPr>
          </w:p>
          <w:p w14:paraId="34A8BE8E" w14:textId="77777777" w:rsidR="0086317D" w:rsidRPr="00BF0B12" w:rsidRDefault="0086317D" w:rsidP="0086317D">
            <w:pPr>
              <w:rPr>
                <w:rFonts w:asciiTheme="minorHAnsi" w:hAnsiTheme="minorHAnsi" w:cstheme="minorHAnsi"/>
              </w:rPr>
            </w:pPr>
          </w:p>
          <w:p w14:paraId="48A31CDC" w14:textId="77777777" w:rsidR="0086317D" w:rsidRPr="00BF0B12" w:rsidRDefault="0086317D" w:rsidP="0086317D">
            <w:pPr>
              <w:rPr>
                <w:rFonts w:asciiTheme="minorHAnsi" w:hAnsiTheme="minorHAnsi" w:cstheme="minorHAnsi"/>
              </w:rPr>
            </w:pPr>
          </w:p>
          <w:p w14:paraId="34970481" w14:textId="77777777" w:rsidR="0086317D" w:rsidRPr="00BF0B12" w:rsidRDefault="0086317D" w:rsidP="0086317D">
            <w:pPr>
              <w:rPr>
                <w:rFonts w:asciiTheme="minorHAnsi" w:hAnsiTheme="minorHAnsi" w:cstheme="minorHAnsi"/>
              </w:rPr>
            </w:pPr>
          </w:p>
          <w:p w14:paraId="2094A7E0" w14:textId="77777777" w:rsidR="0086317D" w:rsidRPr="00BF0B12" w:rsidRDefault="0086317D" w:rsidP="0086317D">
            <w:pPr>
              <w:rPr>
                <w:rFonts w:asciiTheme="minorHAnsi" w:hAnsiTheme="minorHAnsi" w:cstheme="minorHAnsi"/>
              </w:rPr>
            </w:pPr>
          </w:p>
          <w:p w14:paraId="01F8FC25" w14:textId="77777777" w:rsidR="0086317D" w:rsidRPr="00BF0B12" w:rsidRDefault="0086317D" w:rsidP="0086317D">
            <w:pPr>
              <w:rPr>
                <w:rFonts w:asciiTheme="minorHAnsi" w:hAnsiTheme="minorHAnsi" w:cstheme="minorHAnsi"/>
              </w:rPr>
            </w:pPr>
          </w:p>
          <w:p w14:paraId="35500DD5" w14:textId="2B5FFB15" w:rsidR="0086317D" w:rsidRPr="00BF0B12" w:rsidRDefault="0086317D" w:rsidP="0086317D">
            <w:pPr>
              <w:rPr>
                <w:rFonts w:asciiTheme="minorHAnsi" w:hAnsiTheme="minorHAnsi" w:cstheme="minorHAnsi"/>
              </w:rPr>
            </w:pPr>
          </w:p>
        </w:tc>
      </w:tr>
    </w:tbl>
    <w:tbl>
      <w:tblPr>
        <w:tblW w:w="4050" w:type="dxa"/>
        <w:tblLook w:val="04A0" w:firstRow="1" w:lastRow="0" w:firstColumn="1" w:lastColumn="0" w:noHBand="0" w:noVBand="1"/>
      </w:tblPr>
      <w:tblGrid>
        <w:gridCol w:w="3060"/>
        <w:gridCol w:w="990"/>
      </w:tblGrid>
      <w:tr w:rsidR="0086317D" w:rsidRPr="00BF0B12" w14:paraId="4B33E9C1" w14:textId="77777777" w:rsidTr="0007287F">
        <w:tc>
          <w:tcPr>
            <w:tcW w:w="4050" w:type="dxa"/>
            <w:gridSpan w:val="2"/>
          </w:tcPr>
          <w:p w14:paraId="46A86BEC" w14:textId="1C3029D3" w:rsidR="0086317D" w:rsidRPr="00BF0B12" w:rsidRDefault="00351CA9" w:rsidP="0086317D">
            <w:pPr>
              <w:rPr>
                <w:rFonts w:asciiTheme="minorHAnsi" w:hAnsiTheme="minorHAnsi" w:cstheme="minorHAnsi"/>
              </w:rPr>
            </w:pPr>
            <w:r w:rsidRPr="00BF0B12">
              <w:rPr>
                <w:rFonts w:asciiTheme="minorHAnsi" w:hAnsiTheme="minorHAnsi" w:cstheme="minorHAnsi"/>
                <w:noProof/>
              </w:rPr>
              <mc:AlternateContent>
                <mc:Choice Requires="wps">
                  <w:drawing>
                    <wp:anchor distT="0" distB="0" distL="114300" distR="114300" simplePos="0" relativeHeight="251661824" behindDoc="0" locked="0" layoutInCell="1" allowOverlap="1" wp14:anchorId="06DD266B" wp14:editId="487C177D">
                      <wp:simplePos x="0" y="0"/>
                      <wp:positionH relativeFrom="column">
                        <wp:posOffset>-59056</wp:posOffset>
                      </wp:positionH>
                      <wp:positionV relativeFrom="paragraph">
                        <wp:posOffset>66675</wp:posOffset>
                      </wp:positionV>
                      <wp:extent cx="2695575" cy="0"/>
                      <wp:effectExtent l="0" t="19050" r="28575" b="19050"/>
                      <wp:wrapNone/>
                      <wp:docPr id="23" name="Straight Connector 23"/>
                      <wp:cNvGraphicFramePr/>
                      <a:graphic xmlns:a="http://schemas.openxmlformats.org/drawingml/2006/main">
                        <a:graphicData uri="http://schemas.microsoft.com/office/word/2010/wordprocessingShape">
                          <wps:wsp>
                            <wps:cNvCnPr/>
                            <wps:spPr>
                              <a:xfrm>
                                <a:off x="0" y="0"/>
                                <a:ext cx="269557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298F4E" id="Straight Connector 23" o:spid="_x0000_s1026" style="position:absolute;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5pt,5.25pt" to="207.6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" strokecolor="#002060" strokeweight="2.25pt"/>
                  </w:pict>
                </mc:Fallback>
              </mc:AlternateContent>
            </w:r>
          </w:p>
          <w:p w14:paraId="46411E4A" w14:textId="77777777" w:rsidR="0086317D" w:rsidRPr="00BF0B12" w:rsidRDefault="0086317D" w:rsidP="007E3CCC">
            <w:pPr>
              <w:rPr>
                <w:rFonts w:asciiTheme="minorHAnsi" w:hAnsiTheme="minorHAnsi" w:cstheme="minorHAnsi"/>
                <w:b/>
              </w:rPr>
            </w:pPr>
            <w:r w:rsidRPr="00BF0B12">
              <w:rPr>
                <w:rFonts w:asciiTheme="minorHAnsi" w:hAnsiTheme="minorHAnsi" w:cstheme="minorHAnsi"/>
                <w:b/>
              </w:rPr>
              <w:t>Document Information</w:t>
            </w:r>
          </w:p>
        </w:tc>
      </w:tr>
      <w:tr w:rsidR="0086317D" w:rsidRPr="00BF0B12" w14:paraId="3A2388B7" w14:textId="77777777" w:rsidTr="0007287F">
        <w:tc>
          <w:tcPr>
            <w:tcW w:w="3060" w:type="dxa"/>
          </w:tcPr>
          <w:p w14:paraId="219B6808" w14:textId="551978CB" w:rsidR="0086317D" w:rsidRPr="00F72E00" w:rsidRDefault="0086317D" w:rsidP="00F72E00">
            <w:pPr>
              <w:pStyle w:val="Quote"/>
              <w:rPr>
                <w:rFonts w:asciiTheme="minorHAnsi" w:hAnsiTheme="minorHAnsi" w:cstheme="minorHAnsi"/>
                <w:i w:val="0"/>
                <w:color w:val="auto"/>
                <w:sz w:val="22"/>
              </w:rPr>
            </w:pPr>
            <w:r w:rsidRPr="00BF0B12">
              <w:rPr>
                <w:rFonts w:asciiTheme="minorHAnsi" w:hAnsiTheme="minorHAnsi" w:cstheme="minorHAnsi"/>
                <w:i w:val="0"/>
                <w:sz w:val="22"/>
              </w:rPr>
              <w:t>Author Name:</w:t>
            </w:r>
            <w:r w:rsidR="0007287F">
              <w:rPr>
                <w:rFonts w:asciiTheme="minorHAnsi" w:hAnsiTheme="minorHAnsi" w:cstheme="minorHAnsi"/>
                <w:i w:val="0"/>
                <w:sz w:val="22"/>
              </w:rPr>
              <w:t xml:space="preserve"> </w:t>
            </w:r>
            <w:r w:rsidR="00F72E00">
              <w:rPr>
                <w:rFonts w:asciiTheme="minorHAnsi" w:hAnsiTheme="minorHAnsi" w:cstheme="minorHAnsi"/>
                <w:i w:val="0"/>
                <w:color w:val="auto"/>
                <w:sz w:val="22"/>
              </w:rPr>
              <w:t>Zachary Massingill</w:t>
            </w:r>
          </w:p>
        </w:tc>
        <w:tc>
          <w:tcPr>
            <w:tcW w:w="990" w:type="dxa"/>
          </w:tcPr>
          <w:p w14:paraId="61F2C95B" w14:textId="2F3B0B10" w:rsidR="0086317D" w:rsidRPr="00BF0B12" w:rsidRDefault="0086317D" w:rsidP="007E3CCC">
            <w:pPr>
              <w:rPr>
                <w:rFonts w:asciiTheme="minorHAnsi" w:hAnsiTheme="minorHAnsi" w:cstheme="minorHAnsi"/>
              </w:rPr>
            </w:pPr>
          </w:p>
        </w:tc>
      </w:tr>
      <w:tr w:rsidR="0086317D" w:rsidRPr="00BF0B12" w14:paraId="3B0CF78C" w14:textId="77777777" w:rsidTr="0007287F">
        <w:tc>
          <w:tcPr>
            <w:tcW w:w="3060" w:type="dxa"/>
          </w:tcPr>
          <w:p w14:paraId="0040BA76" w14:textId="26900A52" w:rsidR="0086317D" w:rsidRPr="00F72E00" w:rsidRDefault="0086317D" w:rsidP="007E3CCC">
            <w:pPr>
              <w:pStyle w:val="Quote"/>
              <w:rPr>
                <w:rFonts w:asciiTheme="minorHAnsi" w:hAnsiTheme="minorHAnsi" w:cstheme="minorHAnsi"/>
                <w:i w:val="0"/>
                <w:color w:val="auto"/>
                <w:sz w:val="22"/>
              </w:rPr>
            </w:pPr>
            <w:r w:rsidRPr="00BF0B12">
              <w:rPr>
                <w:rFonts w:asciiTheme="minorHAnsi" w:hAnsiTheme="minorHAnsi" w:cstheme="minorHAnsi"/>
                <w:i w:val="0"/>
                <w:sz w:val="22"/>
              </w:rPr>
              <w:t>Current Version Number:</w:t>
            </w:r>
            <w:r w:rsidR="0007287F">
              <w:rPr>
                <w:rFonts w:asciiTheme="minorHAnsi" w:hAnsiTheme="minorHAnsi" w:cstheme="minorHAnsi"/>
                <w:i w:val="0"/>
                <w:sz w:val="22"/>
              </w:rPr>
              <w:t xml:space="preserve"> </w:t>
            </w:r>
            <w:r w:rsidR="00F72E00">
              <w:rPr>
                <w:rFonts w:asciiTheme="minorHAnsi" w:hAnsiTheme="minorHAnsi" w:cstheme="minorHAnsi"/>
                <w:i w:val="0"/>
                <w:color w:val="auto"/>
                <w:sz w:val="22"/>
              </w:rPr>
              <w:t>1</w:t>
            </w:r>
          </w:p>
        </w:tc>
        <w:tc>
          <w:tcPr>
            <w:tcW w:w="990" w:type="dxa"/>
          </w:tcPr>
          <w:p w14:paraId="4E3DFC82" w14:textId="7885903C" w:rsidR="0086317D" w:rsidRPr="00BF0B12" w:rsidRDefault="0086317D" w:rsidP="007E3CCC">
            <w:pPr>
              <w:rPr>
                <w:rFonts w:asciiTheme="minorHAnsi" w:hAnsiTheme="minorHAnsi" w:cstheme="minorHAnsi"/>
              </w:rPr>
            </w:pPr>
          </w:p>
        </w:tc>
      </w:tr>
    </w:tbl>
    <w:p w14:paraId="7AA6085E" w14:textId="77777777" w:rsidR="00CC567F" w:rsidRPr="00BF0B12" w:rsidRDefault="00CC567F" w:rsidP="00D347E5">
      <w:pPr>
        <w:rPr>
          <w:rFonts w:asciiTheme="minorHAnsi" w:hAnsiTheme="minorHAnsi" w:cstheme="minorHAnsi"/>
          <w:b/>
        </w:rPr>
        <w:sectPr w:rsidR="00CC567F" w:rsidRPr="00BF0B12" w:rsidSect="00446A42">
          <w:pgSz w:w="12240" w:h="15840"/>
          <w:pgMar w:top="1440" w:right="1440" w:bottom="1440" w:left="1440" w:header="720" w:footer="720" w:gutter="0"/>
          <w:pgNumType w:start="1"/>
          <w:cols w:space="720"/>
          <w:docGrid w:linePitch="360"/>
        </w:sectPr>
      </w:pPr>
      <w:bookmarkStart w:id="2" w:name="_Toc322442543"/>
    </w:p>
    <w:p w14:paraId="0F4966E6" w14:textId="0B5ED315" w:rsidR="00CC567F" w:rsidRPr="008E2D3B" w:rsidRDefault="00CC567F" w:rsidP="0017209A">
      <w:pPr>
        <w:shd w:val="clear" w:color="auto" w:fill="FFFFFF" w:themeFill="background1"/>
        <w:spacing w:after="120"/>
        <w:rPr>
          <w:rFonts w:asciiTheme="minorHAnsi" w:hAnsiTheme="minorHAnsi" w:cstheme="minorHAnsi"/>
        </w:rPr>
      </w:pPr>
      <w:r w:rsidRPr="008E2D3B">
        <w:rPr>
          <w:rFonts w:asciiTheme="minorHAnsi" w:hAnsiTheme="minorHAnsi" w:cstheme="minorHAnsi"/>
          <w:b/>
          <w:sz w:val="32"/>
        </w:rPr>
        <w:lastRenderedPageBreak/>
        <w:t>Version Control</w:t>
      </w:r>
    </w:p>
    <w:tbl>
      <w:tblPr>
        <w:tblW w:w="94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571"/>
        <w:gridCol w:w="3579"/>
        <w:gridCol w:w="2881"/>
      </w:tblGrid>
      <w:tr w:rsidR="00CC567F" w:rsidRPr="00BF0B12" w14:paraId="7998B541" w14:textId="77777777" w:rsidTr="0017209A">
        <w:trPr>
          <w:trHeight w:val="248"/>
        </w:trPr>
        <w:tc>
          <w:tcPr>
            <w:tcW w:w="1440" w:type="dxa"/>
            <w:shd w:val="clear" w:color="auto" w:fill="92D050"/>
          </w:tcPr>
          <w:p w14:paraId="0DFD4399" w14:textId="77777777" w:rsidR="00CC567F" w:rsidRPr="00D20A38" w:rsidRDefault="00CC567F" w:rsidP="007E3CCC">
            <w:pPr>
              <w:pStyle w:val="TableHeader"/>
              <w:rPr>
                <w:rFonts w:eastAsia="Batang" w:cstheme="minorHAnsi"/>
                <w:sz w:val="22"/>
              </w:rPr>
            </w:pPr>
            <w:r w:rsidRPr="00D20A38">
              <w:rPr>
                <w:rFonts w:eastAsia="Batang" w:cstheme="minorHAnsi"/>
                <w:sz w:val="22"/>
              </w:rPr>
              <w:t>Version</w:t>
            </w:r>
          </w:p>
        </w:tc>
        <w:tc>
          <w:tcPr>
            <w:tcW w:w="1571" w:type="dxa"/>
            <w:shd w:val="clear" w:color="auto" w:fill="92D050"/>
          </w:tcPr>
          <w:p w14:paraId="48170758" w14:textId="77777777" w:rsidR="00CC567F" w:rsidRPr="00D20A38" w:rsidRDefault="00CC567F" w:rsidP="007E3CCC">
            <w:pPr>
              <w:pStyle w:val="TableHeader"/>
              <w:rPr>
                <w:rFonts w:eastAsia="Batang" w:cstheme="minorHAnsi"/>
                <w:sz w:val="22"/>
              </w:rPr>
            </w:pPr>
            <w:r w:rsidRPr="00D20A38">
              <w:rPr>
                <w:rFonts w:eastAsia="Batang" w:cstheme="minorHAnsi"/>
                <w:sz w:val="22"/>
              </w:rPr>
              <w:t>Date</w:t>
            </w:r>
          </w:p>
        </w:tc>
        <w:tc>
          <w:tcPr>
            <w:tcW w:w="3579" w:type="dxa"/>
            <w:shd w:val="clear" w:color="auto" w:fill="92D050"/>
          </w:tcPr>
          <w:p w14:paraId="36818EBD" w14:textId="77777777" w:rsidR="00CC567F" w:rsidRPr="00D20A38" w:rsidRDefault="00CC567F" w:rsidP="007E3CCC">
            <w:pPr>
              <w:pStyle w:val="TableHeader"/>
              <w:rPr>
                <w:rFonts w:eastAsia="Batang" w:cstheme="minorHAnsi"/>
                <w:sz w:val="22"/>
              </w:rPr>
            </w:pPr>
            <w:r w:rsidRPr="00D20A38">
              <w:rPr>
                <w:rFonts w:eastAsia="Batang" w:cstheme="minorHAnsi"/>
                <w:sz w:val="22"/>
              </w:rPr>
              <w:t>Author/Contributor</w:t>
            </w:r>
          </w:p>
        </w:tc>
        <w:tc>
          <w:tcPr>
            <w:tcW w:w="2881" w:type="dxa"/>
            <w:shd w:val="clear" w:color="auto" w:fill="92D050"/>
          </w:tcPr>
          <w:p w14:paraId="234DC559" w14:textId="77777777" w:rsidR="00CC567F" w:rsidRPr="00D20A38" w:rsidRDefault="00CC567F" w:rsidP="007E3CCC">
            <w:pPr>
              <w:pStyle w:val="TableHeader"/>
              <w:rPr>
                <w:rFonts w:eastAsia="Batang" w:cstheme="minorHAnsi"/>
                <w:sz w:val="22"/>
              </w:rPr>
            </w:pPr>
            <w:r w:rsidRPr="00D20A38">
              <w:rPr>
                <w:rFonts w:eastAsia="Batang" w:cstheme="minorHAnsi"/>
                <w:sz w:val="22"/>
              </w:rPr>
              <w:t>Summary of Changes</w:t>
            </w:r>
          </w:p>
        </w:tc>
      </w:tr>
      <w:tr w:rsidR="00CC567F" w:rsidRPr="00BF0B12" w14:paraId="0F9A46B6" w14:textId="77777777" w:rsidTr="00BC7F51">
        <w:trPr>
          <w:trHeight w:val="261"/>
        </w:trPr>
        <w:tc>
          <w:tcPr>
            <w:tcW w:w="1440" w:type="dxa"/>
          </w:tcPr>
          <w:p w14:paraId="726E7B37" w14:textId="3DBFA013" w:rsidR="00CC567F" w:rsidRPr="007C33DE" w:rsidRDefault="00F72E00" w:rsidP="00F72E00">
            <w:pPr>
              <w:pStyle w:val="TableText"/>
              <w:jc w:val="center"/>
              <w:rPr>
                <w:rFonts w:eastAsia="Batang" w:cstheme="minorHAnsi"/>
              </w:rPr>
            </w:pPr>
            <w:r>
              <w:rPr>
                <w:rFonts w:eastAsia="Batang" w:cstheme="minorHAnsi"/>
              </w:rPr>
              <w:t>1</w:t>
            </w:r>
          </w:p>
        </w:tc>
        <w:tc>
          <w:tcPr>
            <w:tcW w:w="1571" w:type="dxa"/>
          </w:tcPr>
          <w:p w14:paraId="1379EFE2" w14:textId="7B6CC301" w:rsidR="00CC567F" w:rsidRPr="007C33DE" w:rsidRDefault="00F72E00" w:rsidP="00F72E00">
            <w:pPr>
              <w:pStyle w:val="TableText"/>
              <w:jc w:val="center"/>
              <w:rPr>
                <w:rFonts w:eastAsia="Batang" w:cstheme="minorHAnsi"/>
              </w:rPr>
            </w:pPr>
            <w:r>
              <w:rPr>
                <w:rFonts w:eastAsia="Batang" w:cstheme="minorHAnsi"/>
              </w:rPr>
              <w:t>6/25/2019</w:t>
            </w:r>
          </w:p>
        </w:tc>
        <w:tc>
          <w:tcPr>
            <w:tcW w:w="3579" w:type="dxa"/>
          </w:tcPr>
          <w:p w14:paraId="47F4712A" w14:textId="1681EFDB" w:rsidR="00CC567F" w:rsidRPr="007C33DE" w:rsidRDefault="00F72E00" w:rsidP="00F72E00">
            <w:pPr>
              <w:pStyle w:val="TableText"/>
              <w:jc w:val="center"/>
              <w:rPr>
                <w:rFonts w:eastAsia="Batang" w:cstheme="minorHAnsi"/>
              </w:rPr>
            </w:pPr>
            <w:r>
              <w:rPr>
                <w:rFonts w:eastAsia="Batang" w:cstheme="minorHAnsi"/>
              </w:rPr>
              <w:t>Zachary Massingill</w:t>
            </w:r>
          </w:p>
        </w:tc>
        <w:tc>
          <w:tcPr>
            <w:tcW w:w="2881" w:type="dxa"/>
          </w:tcPr>
          <w:p w14:paraId="07A63DB7" w14:textId="3D36B901" w:rsidR="00CC567F" w:rsidRPr="007C33DE" w:rsidRDefault="00B139EB" w:rsidP="00F72E00">
            <w:pPr>
              <w:pStyle w:val="TableText"/>
              <w:jc w:val="center"/>
              <w:rPr>
                <w:rFonts w:eastAsia="Batang" w:cstheme="minorHAnsi"/>
              </w:rPr>
            </w:pPr>
            <w:r>
              <w:rPr>
                <w:rFonts w:eastAsia="Batang" w:cstheme="minorHAnsi"/>
              </w:rPr>
              <w:t>Initial Build</w:t>
            </w:r>
          </w:p>
        </w:tc>
      </w:tr>
      <w:tr w:rsidR="00D03D67" w:rsidRPr="00BF0B12" w14:paraId="15EBA859" w14:textId="77777777" w:rsidTr="00BC7F51">
        <w:trPr>
          <w:trHeight w:val="248"/>
        </w:trPr>
        <w:tc>
          <w:tcPr>
            <w:tcW w:w="1440" w:type="dxa"/>
          </w:tcPr>
          <w:p w14:paraId="4405B38A" w14:textId="2DAA7A7C" w:rsidR="00D03D67" w:rsidRPr="007C33DE" w:rsidRDefault="00D03D67" w:rsidP="00D03D67">
            <w:pPr>
              <w:pStyle w:val="TableText"/>
              <w:rPr>
                <w:rFonts w:eastAsia="Batang" w:cstheme="minorHAnsi"/>
              </w:rPr>
            </w:pPr>
          </w:p>
        </w:tc>
        <w:tc>
          <w:tcPr>
            <w:tcW w:w="1571" w:type="dxa"/>
          </w:tcPr>
          <w:p w14:paraId="29C580E3" w14:textId="3941D58E" w:rsidR="00D03D67" w:rsidRPr="007C33DE" w:rsidRDefault="00D03D67" w:rsidP="00D03D67">
            <w:pPr>
              <w:pStyle w:val="TableText"/>
              <w:rPr>
                <w:rFonts w:eastAsia="Batang" w:cstheme="minorHAnsi"/>
              </w:rPr>
            </w:pPr>
          </w:p>
        </w:tc>
        <w:tc>
          <w:tcPr>
            <w:tcW w:w="3579" w:type="dxa"/>
          </w:tcPr>
          <w:p w14:paraId="18EE5072" w14:textId="2056B3F1" w:rsidR="00D03D67" w:rsidRPr="007C33DE" w:rsidRDefault="00D03D67" w:rsidP="00D03D67">
            <w:pPr>
              <w:pStyle w:val="TableText"/>
              <w:rPr>
                <w:rFonts w:eastAsia="Batang" w:cstheme="minorHAnsi"/>
              </w:rPr>
            </w:pPr>
          </w:p>
        </w:tc>
        <w:tc>
          <w:tcPr>
            <w:tcW w:w="2881" w:type="dxa"/>
          </w:tcPr>
          <w:p w14:paraId="0990DFF0" w14:textId="0C61D5E0" w:rsidR="00D03D67" w:rsidRPr="007C33DE" w:rsidRDefault="00D03D67" w:rsidP="00D03D67">
            <w:pPr>
              <w:pStyle w:val="TableText"/>
              <w:rPr>
                <w:rFonts w:eastAsia="Batang" w:cstheme="minorHAnsi"/>
              </w:rPr>
            </w:pPr>
          </w:p>
        </w:tc>
      </w:tr>
      <w:tr w:rsidR="00D03D67" w:rsidRPr="00BF0B12" w14:paraId="5DBD6E86" w14:textId="77777777" w:rsidTr="00BC7F51">
        <w:trPr>
          <w:trHeight w:val="248"/>
        </w:trPr>
        <w:tc>
          <w:tcPr>
            <w:tcW w:w="1440" w:type="dxa"/>
          </w:tcPr>
          <w:p w14:paraId="2E48037C" w14:textId="008985F7" w:rsidR="00D03D67" w:rsidRPr="00E32DBD" w:rsidRDefault="00D03D67" w:rsidP="00D03D67">
            <w:pPr>
              <w:pStyle w:val="TableText"/>
              <w:rPr>
                <w:rFonts w:eastAsia="Batang" w:cstheme="minorHAnsi"/>
                <w:highlight w:val="yellow"/>
              </w:rPr>
            </w:pPr>
          </w:p>
        </w:tc>
        <w:tc>
          <w:tcPr>
            <w:tcW w:w="1571" w:type="dxa"/>
          </w:tcPr>
          <w:p w14:paraId="1BBA6D50" w14:textId="2EA4BA3D" w:rsidR="00D03D67" w:rsidRPr="00E32DBD" w:rsidRDefault="00D03D67" w:rsidP="00D03D67">
            <w:pPr>
              <w:pStyle w:val="TableText"/>
              <w:rPr>
                <w:rFonts w:eastAsia="Batang" w:cstheme="minorHAnsi"/>
                <w:highlight w:val="yellow"/>
              </w:rPr>
            </w:pPr>
          </w:p>
        </w:tc>
        <w:tc>
          <w:tcPr>
            <w:tcW w:w="3579" w:type="dxa"/>
          </w:tcPr>
          <w:p w14:paraId="5A00518E" w14:textId="5A2A950B" w:rsidR="00D03D67" w:rsidRPr="00E32DBD" w:rsidRDefault="00D03D67" w:rsidP="00D03D67">
            <w:pPr>
              <w:pStyle w:val="TableText"/>
              <w:rPr>
                <w:rFonts w:eastAsia="Batang" w:cstheme="minorHAnsi"/>
                <w:highlight w:val="yellow"/>
              </w:rPr>
            </w:pPr>
          </w:p>
        </w:tc>
        <w:tc>
          <w:tcPr>
            <w:tcW w:w="2881" w:type="dxa"/>
          </w:tcPr>
          <w:p w14:paraId="594596F7" w14:textId="0029AEFB" w:rsidR="00D03D67" w:rsidRPr="00E32DBD" w:rsidRDefault="00D03D67" w:rsidP="00D03D67">
            <w:pPr>
              <w:pStyle w:val="TableText"/>
              <w:rPr>
                <w:rFonts w:eastAsia="Batang" w:cstheme="minorHAnsi"/>
                <w:highlight w:val="yellow"/>
              </w:rPr>
            </w:pPr>
          </w:p>
        </w:tc>
      </w:tr>
      <w:tr w:rsidR="00D03D67" w:rsidRPr="00BF0B12" w14:paraId="42D18D84" w14:textId="77777777" w:rsidTr="00BC7F51">
        <w:trPr>
          <w:trHeight w:val="53"/>
        </w:trPr>
        <w:tc>
          <w:tcPr>
            <w:tcW w:w="1440" w:type="dxa"/>
          </w:tcPr>
          <w:p w14:paraId="16CBC8F8" w14:textId="7319EF76" w:rsidR="00D03D67" w:rsidRPr="00E32DBD" w:rsidRDefault="00D03D67" w:rsidP="00D03D67">
            <w:pPr>
              <w:pStyle w:val="TableText"/>
              <w:rPr>
                <w:rFonts w:eastAsia="Batang" w:cstheme="minorHAnsi"/>
                <w:highlight w:val="yellow"/>
              </w:rPr>
            </w:pPr>
          </w:p>
        </w:tc>
        <w:tc>
          <w:tcPr>
            <w:tcW w:w="1571" w:type="dxa"/>
          </w:tcPr>
          <w:p w14:paraId="22E981E6" w14:textId="476B1BE5" w:rsidR="00D03D67" w:rsidRPr="00E32DBD" w:rsidRDefault="00D03D67" w:rsidP="00D03D67">
            <w:pPr>
              <w:pStyle w:val="TableText"/>
              <w:rPr>
                <w:rFonts w:eastAsia="Batang" w:cstheme="minorHAnsi"/>
                <w:highlight w:val="yellow"/>
              </w:rPr>
            </w:pPr>
          </w:p>
        </w:tc>
        <w:tc>
          <w:tcPr>
            <w:tcW w:w="3579" w:type="dxa"/>
          </w:tcPr>
          <w:p w14:paraId="73292A0C" w14:textId="084B2F88" w:rsidR="00D03D67" w:rsidRPr="00E32DBD" w:rsidRDefault="00D03D67" w:rsidP="00D03D67">
            <w:pPr>
              <w:pStyle w:val="TableText"/>
              <w:rPr>
                <w:rFonts w:eastAsia="Batang" w:cstheme="minorHAnsi"/>
                <w:highlight w:val="yellow"/>
              </w:rPr>
            </w:pPr>
          </w:p>
        </w:tc>
        <w:tc>
          <w:tcPr>
            <w:tcW w:w="2881" w:type="dxa"/>
          </w:tcPr>
          <w:p w14:paraId="0D3EF1DE" w14:textId="36E4F301" w:rsidR="00D03D67" w:rsidRPr="00E32DBD" w:rsidRDefault="00D03D67" w:rsidP="00D03D67">
            <w:pPr>
              <w:pStyle w:val="TableText"/>
              <w:rPr>
                <w:rFonts w:eastAsia="Batang" w:cstheme="minorHAnsi"/>
                <w:highlight w:val="yellow"/>
              </w:rPr>
            </w:pPr>
          </w:p>
        </w:tc>
      </w:tr>
      <w:bookmarkEnd w:id="2"/>
    </w:tbl>
    <w:p w14:paraId="191BAACF" w14:textId="1BAB4E86" w:rsidR="00A50973" w:rsidRPr="00D03D67" w:rsidRDefault="00A50973" w:rsidP="00A50973">
      <w:pPr>
        <w:rPr>
          <w:rFonts w:asciiTheme="minorHAnsi" w:hAnsiTheme="minorHAnsi" w:cstheme="minorHAnsi"/>
        </w:rPr>
      </w:pPr>
    </w:p>
    <w:p w14:paraId="3AAFF473" w14:textId="74463B8D" w:rsidR="00A50973" w:rsidRPr="00BF0B12" w:rsidRDefault="00F72E00" w:rsidP="0017209A">
      <w:pPr>
        <w:shd w:val="clear" w:color="auto" w:fill="FFFFFF" w:themeFill="background1"/>
        <w:spacing w:after="120"/>
        <w:rPr>
          <w:rFonts w:asciiTheme="minorHAnsi" w:hAnsiTheme="minorHAnsi" w:cstheme="minorHAnsi"/>
        </w:rPr>
      </w:pPr>
      <w:r>
        <w:rPr>
          <w:rFonts w:asciiTheme="minorHAnsi" w:hAnsiTheme="minorHAnsi" w:cstheme="minorHAnsi"/>
          <w:b/>
          <w:sz w:val="32"/>
        </w:rPr>
        <w:t>Aston Technolog</w:t>
      </w:r>
      <w:r w:rsidR="007D69AA">
        <w:rPr>
          <w:rFonts w:asciiTheme="minorHAnsi" w:hAnsiTheme="minorHAnsi" w:cstheme="minorHAnsi"/>
          <w:b/>
          <w:sz w:val="32"/>
        </w:rPr>
        <w:t>ies</w:t>
      </w:r>
      <w:r w:rsidR="00A50973" w:rsidRPr="008E2D3B">
        <w:rPr>
          <w:rFonts w:asciiTheme="minorHAnsi" w:hAnsiTheme="minorHAnsi" w:cstheme="minorHAnsi"/>
          <w:b/>
          <w:color w:val="FF0000"/>
          <w:sz w:val="32"/>
        </w:rPr>
        <w:t xml:space="preserve"> </w:t>
      </w:r>
      <w:r w:rsidR="00A50973" w:rsidRPr="008E2D3B">
        <w:rPr>
          <w:rFonts w:asciiTheme="minorHAnsi" w:hAnsiTheme="minorHAnsi" w:cstheme="minorHAnsi"/>
          <w:b/>
          <w:sz w:val="32"/>
        </w:rPr>
        <w:t>stake holders</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1864"/>
        <w:gridCol w:w="3129"/>
        <w:gridCol w:w="2409"/>
      </w:tblGrid>
      <w:tr w:rsidR="00F34F2B" w:rsidRPr="00BF0B12" w14:paraId="42EC5728" w14:textId="77777777" w:rsidTr="00B139EB">
        <w:trPr>
          <w:trHeight w:val="248"/>
        </w:trPr>
        <w:tc>
          <w:tcPr>
            <w:tcW w:w="1101" w:type="pct"/>
            <w:shd w:val="clear" w:color="auto" w:fill="92D050"/>
          </w:tcPr>
          <w:p w14:paraId="0B41B7BF" w14:textId="77777777" w:rsidR="00F34F2B" w:rsidRPr="00D20A38" w:rsidRDefault="00F34F2B" w:rsidP="00A50973">
            <w:pPr>
              <w:pStyle w:val="TableHeader"/>
              <w:rPr>
                <w:rFonts w:eastAsia="Batang" w:cstheme="minorHAnsi"/>
                <w:sz w:val="22"/>
              </w:rPr>
            </w:pPr>
            <w:r w:rsidRPr="00D20A38">
              <w:rPr>
                <w:rFonts w:eastAsia="Batang" w:cstheme="minorHAnsi"/>
                <w:sz w:val="22"/>
              </w:rPr>
              <w:t>Name</w:t>
            </w:r>
          </w:p>
        </w:tc>
        <w:tc>
          <w:tcPr>
            <w:tcW w:w="982" w:type="pct"/>
            <w:shd w:val="clear" w:color="auto" w:fill="92D050"/>
          </w:tcPr>
          <w:p w14:paraId="7332D74D" w14:textId="77777777" w:rsidR="00F34F2B" w:rsidRPr="00D20A38" w:rsidRDefault="00F34F2B" w:rsidP="00A50973">
            <w:pPr>
              <w:pStyle w:val="TableHeader"/>
              <w:rPr>
                <w:rFonts w:eastAsia="Batang" w:cstheme="minorHAnsi"/>
                <w:sz w:val="22"/>
              </w:rPr>
            </w:pPr>
            <w:r w:rsidRPr="00D20A38">
              <w:rPr>
                <w:rFonts w:eastAsia="Batang" w:cstheme="minorHAnsi"/>
                <w:sz w:val="22"/>
              </w:rPr>
              <w:t>Responsibility</w:t>
            </w:r>
          </w:p>
        </w:tc>
        <w:tc>
          <w:tcPr>
            <w:tcW w:w="1648" w:type="pct"/>
            <w:shd w:val="clear" w:color="auto" w:fill="92D050"/>
          </w:tcPr>
          <w:p w14:paraId="7A3F769D" w14:textId="77777777" w:rsidR="00F34F2B" w:rsidRPr="00D20A38" w:rsidRDefault="00F34F2B" w:rsidP="00A50973">
            <w:pPr>
              <w:pStyle w:val="TableHeader"/>
              <w:rPr>
                <w:rFonts w:eastAsia="Batang" w:cstheme="minorHAnsi"/>
                <w:sz w:val="22"/>
              </w:rPr>
            </w:pPr>
            <w:r w:rsidRPr="00D20A38">
              <w:rPr>
                <w:rFonts w:eastAsia="Batang" w:cstheme="minorHAnsi"/>
                <w:sz w:val="22"/>
              </w:rPr>
              <w:t>Contact details</w:t>
            </w:r>
          </w:p>
        </w:tc>
        <w:tc>
          <w:tcPr>
            <w:tcW w:w="1269" w:type="pct"/>
            <w:shd w:val="clear" w:color="auto" w:fill="92D050"/>
          </w:tcPr>
          <w:p w14:paraId="6FB66277" w14:textId="77777777" w:rsidR="00F34F2B" w:rsidRPr="00D20A38" w:rsidRDefault="00F34F2B" w:rsidP="00A50973">
            <w:pPr>
              <w:pStyle w:val="TableHeader"/>
              <w:rPr>
                <w:rFonts w:eastAsia="Batang" w:cstheme="minorHAnsi"/>
                <w:sz w:val="22"/>
              </w:rPr>
            </w:pPr>
            <w:r w:rsidRPr="00D20A38">
              <w:rPr>
                <w:rFonts w:eastAsia="Batang" w:cstheme="minorHAnsi"/>
                <w:sz w:val="22"/>
              </w:rPr>
              <w:t>Comments</w:t>
            </w:r>
          </w:p>
        </w:tc>
      </w:tr>
      <w:tr w:rsidR="00F34F2B" w:rsidRPr="005E07AC" w14:paraId="41310BE1" w14:textId="77777777" w:rsidTr="00B139EB">
        <w:trPr>
          <w:trHeight w:val="248"/>
        </w:trPr>
        <w:tc>
          <w:tcPr>
            <w:tcW w:w="1101" w:type="pct"/>
          </w:tcPr>
          <w:p w14:paraId="54B82651" w14:textId="3DC83EA7" w:rsidR="00F34F2B" w:rsidRPr="005E07AC" w:rsidRDefault="00F72E00" w:rsidP="004778A6">
            <w:pPr>
              <w:pStyle w:val="TableText"/>
              <w:jc w:val="center"/>
              <w:rPr>
                <w:rFonts w:eastAsia="Batang" w:cstheme="minorHAnsi"/>
              </w:rPr>
            </w:pPr>
            <w:r>
              <w:rPr>
                <w:rFonts w:eastAsia="Batang" w:cstheme="minorHAnsi"/>
              </w:rPr>
              <w:t>Manuel Villapudua</w:t>
            </w:r>
          </w:p>
        </w:tc>
        <w:tc>
          <w:tcPr>
            <w:tcW w:w="982" w:type="pct"/>
          </w:tcPr>
          <w:p w14:paraId="37A2DD79" w14:textId="5AB0F4FC" w:rsidR="00F34F2B" w:rsidRPr="00B139EB" w:rsidRDefault="005E07AC" w:rsidP="004778A6">
            <w:pPr>
              <w:pStyle w:val="TableText"/>
              <w:jc w:val="center"/>
              <w:rPr>
                <w:rFonts w:eastAsia="Batang" w:cstheme="minorHAnsi"/>
                <w:color w:val="auto"/>
              </w:rPr>
            </w:pPr>
            <w:r w:rsidRPr="00B139EB">
              <w:rPr>
                <w:rFonts w:eastAsia="Batang" w:cstheme="minorHAnsi"/>
                <w:color w:val="auto"/>
              </w:rPr>
              <w:t>Project Manager</w:t>
            </w:r>
          </w:p>
        </w:tc>
        <w:tc>
          <w:tcPr>
            <w:tcW w:w="1648" w:type="pct"/>
          </w:tcPr>
          <w:p w14:paraId="5D49DCB2" w14:textId="003BC557" w:rsidR="00F34F2B" w:rsidRPr="005E07AC" w:rsidRDefault="00F72E00" w:rsidP="004778A6">
            <w:pPr>
              <w:jc w:val="center"/>
              <w:rPr>
                <w:rFonts w:asciiTheme="minorHAnsi" w:eastAsia="Batang" w:hAnsiTheme="minorHAnsi" w:cstheme="minorHAnsi"/>
                <w:color w:val="000000"/>
                <w:sz w:val="20"/>
                <w:szCs w:val="20"/>
              </w:rPr>
            </w:pPr>
            <w:r>
              <w:rPr>
                <w:rFonts w:asciiTheme="minorHAnsi" w:eastAsia="Batang" w:hAnsiTheme="minorHAnsi" w:cstheme="minorHAnsi"/>
                <w:color w:val="000000"/>
                <w:sz w:val="20"/>
                <w:szCs w:val="20"/>
              </w:rPr>
              <w:t>Manuel.villapudua@astontech.com</w:t>
            </w:r>
          </w:p>
        </w:tc>
        <w:tc>
          <w:tcPr>
            <w:tcW w:w="1269" w:type="pct"/>
          </w:tcPr>
          <w:p w14:paraId="75A47533" w14:textId="77777777" w:rsidR="00F34F2B" w:rsidRPr="005E07AC" w:rsidRDefault="00F34F2B" w:rsidP="00A50973">
            <w:pPr>
              <w:pStyle w:val="TableText"/>
              <w:rPr>
                <w:rFonts w:eastAsia="Batang" w:cstheme="minorHAnsi"/>
              </w:rPr>
            </w:pPr>
          </w:p>
        </w:tc>
      </w:tr>
      <w:tr w:rsidR="005E07AC" w:rsidRPr="005E07AC" w14:paraId="368AA1ED" w14:textId="77777777" w:rsidTr="00B139EB">
        <w:trPr>
          <w:trHeight w:val="248"/>
        </w:trPr>
        <w:tc>
          <w:tcPr>
            <w:tcW w:w="1101" w:type="pct"/>
          </w:tcPr>
          <w:p w14:paraId="11A19560" w14:textId="2DB78237" w:rsidR="005E07AC" w:rsidRPr="005E07AC" w:rsidRDefault="00F72E00" w:rsidP="004778A6">
            <w:pPr>
              <w:pStyle w:val="TableText"/>
              <w:jc w:val="center"/>
              <w:rPr>
                <w:rFonts w:eastAsia="Batang" w:cstheme="minorHAnsi"/>
              </w:rPr>
            </w:pPr>
            <w:r>
              <w:rPr>
                <w:rFonts w:eastAsia="Batang" w:cstheme="minorHAnsi"/>
              </w:rPr>
              <w:t>Zachary Massingill</w:t>
            </w:r>
          </w:p>
        </w:tc>
        <w:tc>
          <w:tcPr>
            <w:tcW w:w="982" w:type="pct"/>
          </w:tcPr>
          <w:p w14:paraId="7EEC4728" w14:textId="12190D2A" w:rsidR="005E07AC" w:rsidRPr="00B139EB" w:rsidRDefault="00B139EB" w:rsidP="004778A6">
            <w:pPr>
              <w:pStyle w:val="TableText"/>
              <w:jc w:val="center"/>
              <w:rPr>
                <w:rFonts w:eastAsia="Batang" w:cstheme="minorHAnsi"/>
                <w:color w:val="auto"/>
              </w:rPr>
            </w:pPr>
            <w:r w:rsidRPr="00B139EB">
              <w:rPr>
                <w:rFonts w:eastAsia="Batang" w:cstheme="minorHAnsi"/>
                <w:color w:val="auto"/>
              </w:rPr>
              <w:t>Network Topology</w:t>
            </w:r>
          </w:p>
        </w:tc>
        <w:tc>
          <w:tcPr>
            <w:tcW w:w="1648" w:type="pct"/>
          </w:tcPr>
          <w:p w14:paraId="5458BB8B" w14:textId="32B8890C" w:rsidR="005E07AC" w:rsidRPr="005E07AC" w:rsidRDefault="00F72E00" w:rsidP="004778A6">
            <w:pPr>
              <w:pStyle w:val="TableText"/>
              <w:jc w:val="center"/>
              <w:rPr>
                <w:rFonts w:eastAsia="Batang" w:cstheme="minorHAnsi"/>
              </w:rPr>
            </w:pPr>
            <w:r>
              <w:rPr>
                <w:rFonts w:eastAsia="Batang" w:cstheme="minorHAnsi"/>
              </w:rPr>
              <w:t>Zachary.massingill@astontech.com</w:t>
            </w:r>
          </w:p>
        </w:tc>
        <w:tc>
          <w:tcPr>
            <w:tcW w:w="1269" w:type="pct"/>
          </w:tcPr>
          <w:p w14:paraId="6B1F9B03" w14:textId="77777777" w:rsidR="005E07AC" w:rsidRPr="005E07AC" w:rsidRDefault="005E07AC" w:rsidP="005E07AC">
            <w:pPr>
              <w:pStyle w:val="TableText"/>
              <w:rPr>
                <w:rFonts w:eastAsia="Batang" w:cstheme="minorHAnsi"/>
              </w:rPr>
            </w:pPr>
          </w:p>
        </w:tc>
      </w:tr>
      <w:tr w:rsidR="00BC3295" w:rsidRPr="005E07AC" w14:paraId="7CB01A8D" w14:textId="77777777" w:rsidTr="00B139EB">
        <w:trPr>
          <w:trHeight w:val="248"/>
        </w:trPr>
        <w:tc>
          <w:tcPr>
            <w:tcW w:w="1101" w:type="pct"/>
          </w:tcPr>
          <w:p w14:paraId="0C59A502" w14:textId="740B442E" w:rsidR="00BC3295" w:rsidRPr="005E07AC" w:rsidRDefault="00F72E00" w:rsidP="004778A6">
            <w:pPr>
              <w:pStyle w:val="TableText"/>
              <w:jc w:val="center"/>
              <w:rPr>
                <w:rFonts w:eastAsia="Batang" w:cstheme="minorHAnsi"/>
              </w:rPr>
            </w:pPr>
            <w:r>
              <w:rPr>
                <w:rFonts w:eastAsia="Batang" w:cstheme="minorHAnsi"/>
              </w:rPr>
              <w:t>Jared Peterson</w:t>
            </w:r>
          </w:p>
        </w:tc>
        <w:tc>
          <w:tcPr>
            <w:tcW w:w="982" w:type="pct"/>
          </w:tcPr>
          <w:p w14:paraId="661BFA6B" w14:textId="0A2D2626" w:rsidR="00BC3295" w:rsidRPr="00B139EB" w:rsidRDefault="00B139EB" w:rsidP="004778A6">
            <w:pPr>
              <w:pStyle w:val="TableText"/>
              <w:jc w:val="center"/>
              <w:rPr>
                <w:rFonts w:eastAsia="Batang" w:cstheme="minorHAnsi"/>
                <w:color w:val="auto"/>
              </w:rPr>
            </w:pPr>
            <w:r w:rsidRPr="00B139EB">
              <w:rPr>
                <w:rFonts w:eastAsia="Batang" w:cstheme="minorHAnsi"/>
                <w:color w:val="auto"/>
              </w:rPr>
              <w:t>Device Discovery</w:t>
            </w:r>
          </w:p>
        </w:tc>
        <w:tc>
          <w:tcPr>
            <w:tcW w:w="1648" w:type="pct"/>
          </w:tcPr>
          <w:p w14:paraId="5A62B9A7" w14:textId="20C0AE4A" w:rsidR="00BC3295" w:rsidRPr="005E07AC" w:rsidRDefault="00F72E00" w:rsidP="004778A6">
            <w:pPr>
              <w:pStyle w:val="TableText"/>
              <w:jc w:val="center"/>
              <w:rPr>
                <w:rFonts w:eastAsia="Batang" w:cstheme="minorHAnsi"/>
              </w:rPr>
            </w:pPr>
            <w:r>
              <w:rPr>
                <w:rFonts w:eastAsia="Batang" w:cstheme="minorHAnsi"/>
              </w:rPr>
              <w:t>Jared.peterson@astontech.com</w:t>
            </w:r>
          </w:p>
        </w:tc>
        <w:tc>
          <w:tcPr>
            <w:tcW w:w="1269" w:type="pct"/>
          </w:tcPr>
          <w:p w14:paraId="18793342" w14:textId="77777777" w:rsidR="00BC3295" w:rsidRPr="005E07AC" w:rsidRDefault="00BC3295" w:rsidP="005E07AC">
            <w:pPr>
              <w:pStyle w:val="TableText"/>
              <w:rPr>
                <w:rFonts w:eastAsia="Batang" w:cstheme="minorHAnsi"/>
              </w:rPr>
            </w:pPr>
          </w:p>
        </w:tc>
      </w:tr>
      <w:tr w:rsidR="005E07AC" w:rsidRPr="005E07AC" w14:paraId="36678709" w14:textId="77777777" w:rsidTr="00B139EB">
        <w:trPr>
          <w:trHeight w:val="248"/>
        </w:trPr>
        <w:tc>
          <w:tcPr>
            <w:tcW w:w="1101" w:type="pct"/>
          </w:tcPr>
          <w:p w14:paraId="21DDE1C4" w14:textId="6F438E7F" w:rsidR="005E07AC" w:rsidRPr="005E07AC" w:rsidRDefault="00F72E00" w:rsidP="004778A6">
            <w:pPr>
              <w:pStyle w:val="TableText"/>
              <w:jc w:val="center"/>
              <w:rPr>
                <w:rFonts w:eastAsia="Batang" w:cstheme="minorHAnsi"/>
              </w:rPr>
            </w:pPr>
            <w:r>
              <w:rPr>
                <w:rFonts w:eastAsia="Batang" w:cstheme="minorHAnsi"/>
              </w:rPr>
              <w:t>Yang Lee</w:t>
            </w:r>
          </w:p>
        </w:tc>
        <w:tc>
          <w:tcPr>
            <w:tcW w:w="982" w:type="pct"/>
          </w:tcPr>
          <w:p w14:paraId="582AE63B" w14:textId="3C6D7177" w:rsidR="005E07AC" w:rsidRPr="00B139EB" w:rsidRDefault="00B139EB" w:rsidP="004778A6">
            <w:pPr>
              <w:pStyle w:val="TableText"/>
              <w:jc w:val="center"/>
              <w:rPr>
                <w:rFonts w:eastAsia="Batang" w:cstheme="minorHAnsi"/>
                <w:color w:val="auto"/>
              </w:rPr>
            </w:pPr>
            <w:r w:rsidRPr="00B139EB">
              <w:rPr>
                <w:rFonts w:eastAsia="Batang" w:cstheme="minorHAnsi"/>
                <w:color w:val="auto"/>
              </w:rPr>
              <w:t>Configurations</w:t>
            </w:r>
          </w:p>
        </w:tc>
        <w:tc>
          <w:tcPr>
            <w:tcW w:w="1648" w:type="pct"/>
          </w:tcPr>
          <w:p w14:paraId="00CF50F6" w14:textId="3C60B69A" w:rsidR="005E07AC" w:rsidRPr="005E07AC" w:rsidRDefault="00EA474D" w:rsidP="004778A6">
            <w:pPr>
              <w:pStyle w:val="TableText"/>
              <w:jc w:val="center"/>
              <w:rPr>
                <w:rFonts w:eastAsia="Batang" w:cstheme="minorHAnsi"/>
              </w:rPr>
            </w:pPr>
            <w:r>
              <w:rPr>
                <w:rFonts w:eastAsia="Batang" w:cstheme="minorHAnsi"/>
              </w:rPr>
              <w:t>Yang.lee@astontech.com</w:t>
            </w:r>
          </w:p>
        </w:tc>
        <w:tc>
          <w:tcPr>
            <w:tcW w:w="1269" w:type="pct"/>
          </w:tcPr>
          <w:p w14:paraId="2C619395" w14:textId="77777777" w:rsidR="005E07AC" w:rsidRPr="005E07AC" w:rsidRDefault="005E07AC" w:rsidP="005E07AC">
            <w:pPr>
              <w:pStyle w:val="TableText"/>
              <w:rPr>
                <w:rFonts w:eastAsia="Batang" w:cstheme="minorHAnsi"/>
              </w:rPr>
            </w:pPr>
          </w:p>
        </w:tc>
      </w:tr>
    </w:tbl>
    <w:p w14:paraId="7F72C0DC" w14:textId="77777777" w:rsidR="00A50973" w:rsidRPr="005E07AC" w:rsidRDefault="00A50973" w:rsidP="00A50973">
      <w:pPr>
        <w:rPr>
          <w:rFonts w:asciiTheme="minorHAnsi" w:eastAsia="Batang" w:hAnsiTheme="minorHAnsi" w:cstheme="minorHAnsi"/>
          <w:color w:val="000000"/>
          <w:sz w:val="20"/>
          <w:szCs w:val="20"/>
        </w:rPr>
      </w:pPr>
    </w:p>
    <w:p w14:paraId="15F031B7" w14:textId="77777777" w:rsidR="00A50973" w:rsidRDefault="00A50973" w:rsidP="00A50973">
      <w:pPr>
        <w:rPr>
          <w:rFonts w:asciiTheme="minorHAnsi" w:hAnsiTheme="minorHAnsi" w:cstheme="minorHAnsi"/>
        </w:rPr>
      </w:pPr>
    </w:p>
    <w:p w14:paraId="22073EA9" w14:textId="42203977" w:rsidR="00163867" w:rsidRDefault="00163867" w:rsidP="00446A42">
      <w:pPr>
        <w:rPr>
          <w:rFonts w:asciiTheme="minorHAnsi" w:hAnsiTheme="minorHAnsi" w:cstheme="minorHAnsi"/>
        </w:rPr>
      </w:pPr>
    </w:p>
    <w:p w14:paraId="69494F89" w14:textId="3C7D3BA6" w:rsidR="00BC7F51" w:rsidRDefault="00BC7F51" w:rsidP="00446A42">
      <w:pPr>
        <w:rPr>
          <w:rFonts w:asciiTheme="minorHAnsi" w:hAnsiTheme="minorHAnsi" w:cstheme="minorHAnsi"/>
        </w:rPr>
      </w:pPr>
    </w:p>
    <w:p w14:paraId="2B6612F7" w14:textId="05F26866" w:rsidR="00BC7F51" w:rsidRDefault="00BC7F51" w:rsidP="00446A42">
      <w:pPr>
        <w:rPr>
          <w:rFonts w:asciiTheme="minorHAnsi" w:hAnsiTheme="minorHAnsi" w:cstheme="minorHAnsi"/>
        </w:rPr>
      </w:pPr>
    </w:p>
    <w:p w14:paraId="3F9BBC4A" w14:textId="5493354E" w:rsidR="00BC7F51" w:rsidRDefault="00BC7F51" w:rsidP="00446A42">
      <w:pPr>
        <w:rPr>
          <w:rFonts w:asciiTheme="minorHAnsi" w:hAnsiTheme="minorHAnsi" w:cstheme="minorHAnsi"/>
        </w:rPr>
      </w:pPr>
    </w:p>
    <w:p w14:paraId="2E70C3AF" w14:textId="370FDBF4" w:rsidR="00BC7F51" w:rsidRDefault="00BC7F51" w:rsidP="00446A42">
      <w:pPr>
        <w:rPr>
          <w:rFonts w:asciiTheme="minorHAnsi" w:hAnsiTheme="minorHAnsi" w:cstheme="minorHAnsi"/>
        </w:rPr>
      </w:pPr>
    </w:p>
    <w:p w14:paraId="7675EF23" w14:textId="25640734" w:rsidR="00BC7F51" w:rsidRDefault="00BC7F51" w:rsidP="00446A42">
      <w:pPr>
        <w:rPr>
          <w:rFonts w:asciiTheme="minorHAnsi" w:hAnsiTheme="minorHAnsi" w:cstheme="minorHAnsi"/>
        </w:rPr>
      </w:pPr>
    </w:p>
    <w:p w14:paraId="0975288A" w14:textId="6EA0F705" w:rsidR="00BC7F51" w:rsidRDefault="00BC7F51" w:rsidP="00446A42">
      <w:pPr>
        <w:rPr>
          <w:rFonts w:asciiTheme="minorHAnsi" w:hAnsiTheme="minorHAnsi" w:cstheme="minorHAnsi"/>
        </w:rPr>
      </w:pPr>
    </w:p>
    <w:p w14:paraId="5FC69FD0" w14:textId="77777777" w:rsidR="00BC7F51" w:rsidRDefault="00BC7F51" w:rsidP="00446A42">
      <w:pPr>
        <w:rPr>
          <w:rFonts w:asciiTheme="minorHAnsi" w:hAnsiTheme="minorHAnsi" w:cstheme="minorHAnsi"/>
        </w:rPr>
      </w:pPr>
    </w:p>
    <w:p w14:paraId="7BB02679" w14:textId="72EDC73D" w:rsidR="00FA46B6" w:rsidRDefault="00FA46B6" w:rsidP="0007287F">
      <w:pPr>
        <w:rPr>
          <w:rFonts w:asciiTheme="minorHAnsi" w:hAnsiTheme="minorHAnsi" w:cstheme="minorHAnsi"/>
          <w:b/>
        </w:rPr>
      </w:pPr>
    </w:p>
    <w:p w14:paraId="0DD4B648" w14:textId="77777777" w:rsidR="00EA474D" w:rsidRDefault="00EA474D" w:rsidP="0007287F">
      <w:pPr>
        <w:rPr>
          <w:rFonts w:asciiTheme="minorHAnsi" w:hAnsiTheme="minorHAnsi" w:cstheme="minorHAnsi"/>
          <w:b/>
        </w:rPr>
      </w:pPr>
    </w:p>
    <w:p w14:paraId="34619BEF" w14:textId="77777777" w:rsidR="00EA474D" w:rsidRDefault="00EA474D" w:rsidP="0007287F">
      <w:pPr>
        <w:rPr>
          <w:rFonts w:asciiTheme="minorHAnsi" w:hAnsiTheme="minorHAnsi" w:cstheme="minorHAnsi"/>
          <w:b/>
        </w:rPr>
      </w:pPr>
    </w:p>
    <w:p w14:paraId="1FA7E702" w14:textId="77777777" w:rsidR="00EA474D" w:rsidRDefault="00EA474D" w:rsidP="0007287F">
      <w:pPr>
        <w:rPr>
          <w:rFonts w:asciiTheme="minorHAnsi" w:hAnsiTheme="minorHAnsi" w:cstheme="minorHAnsi"/>
          <w:b/>
        </w:rPr>
      </w:pPr>
    </w:p>
    <w:p w14:paraId="075600A3" w14:textId="77777777" w:rsidR="00EA474D" w:rsidRDefault="00EA474D" w:rsidP="0007287F">
      <w:pPr>
        <w:rPr>
          <w:rFonts w:asciiTheme="minorHAnsi" w:hAnsiTheme="minorHAnsi" w:cstheme="minorHAnsi"/>
          <w:b/>
        </w:rPr>
      </w:pPr>
    </w:p>
    <w:p w14:paraId="09631694" w14:textId="77777777" w:rsidR="00EA474D" w:rsidRDefault="00EA474D" w:rsidP="0007287F">
      <w:pPr>
        <w:rPr>
          <w:rFonts w:asciiTheme="minorHAnsi" w:hAnsiTheme="minorHAnsi" w:cstheme="minorHAnsi"/>
          <w:b/>
        </w:rPr>
      </w:pPr>
    </w:p>
    <w:p w14:paraId="3965E96F" w14:textId="77777777" w:rsidR="00EA474D" w:rsidRDefault="00EA474D" w:rsidP="0007287F">
      <w:pPr>
        <w:rPr>
          <w:rFonts w:asciiTheme="minorHAnsi" w:hAnsiTheme="minorHAnsi" w:cstheme="minorHAnsi"/>
          <w:b/>
        </w:rPr>
      </w:pPr>
    </w:p>
    <w:p w14:paraId="15B90D9C" w14:textId="77777777" w:rsidR="00EA474D" w:rsidRDefault="00EA474D" w:rsidP="0007287F">
      <w:pPr>
        <w:rPr>
          <w:rFonts w:asciiTheme="minorHAnsi" w:hAnsiTheme="minorHAnsi" w:cstheme="minorHAnsi"/>
          <w:b/>
        </w:rPr>
      </w:pPr>
    </w:p>
    <w:p w14:paraId="61B0B011" w14:textId="77777777" w:rsidR="006A462E" w:rsidRDefault="006A462E" w:rsidP="0007287F">
      <w:pPr>
        <w:rPr>
          <w:rFonts w:asciiTheme="minorHAnsi" w:hAnsiTheme="minorHAnsi" w:cstheme="minorHAnsi"/>
          <w:b/>
        </w:rPr>
      </w:pPr>
    </w:p>
    <w:p w14:paraId="3437A363" w14:textId="77777777" w:rsidR="00EA474D" w:rsidRPr="0007287F" w:rsidRDefault="00EA474D" w:rsidP="0007287F">
      <w:pPr>
        <w:rPr>
          <w:rFonts w:asciiTheme="minorHAnsi" w:hAnsiTheme="minorHAnsi" w:cstheme="minorHAnsi"/>
          <w:b/>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50"/>
      </w:tblGrid>
      <w:tr w:rsidR="00FA46B6" w:rsidRPr="00BF0B12" w14:paraId="47A19F07" w14:textId="77777777" w:rsidTr="0007287F">
        <w:trPr>
          <w:jc w:val="center"/>
        </w:trPr>
        <w:tc>
          <w:tcPr>
            <w:tcW w:w="9450" w:type="dxa"/>
            <w:shd w:val="clear" w:color="auto" w:fill="FFFF00"/>
          </w:tcPr>
          <w:p w14:paraId="5B68340C" w14:textId="27015C08" w:rsidR="00FA46B6" w:rsidRPr="00BF0B12" w:rsidRDefault="0007287F" w:rsidP="00FA46B6">
            <w:pPr>
              <w:rPr>
                <w:rFonts w:asciiTheme="minorHAnsi" w:hAnsiTheme="minorHAnsi" w:cstheme="minorHAnsi"/>
              </w:rPr>
            </w:pPr>
            <w:bookmarkStart w:id="3" w:name="_Toc322442542"/>
            <w:r w:rsidRPr="0007287F">
              <w:rPr>
                <w:rFonts w:asciiTheme="minorHAnsi" w:hAnsiTheme="minorHAnsi" w:cstheme="minorHAnsi"/>
                <w:b/>
              </w:rPr>
              <w:t>Legal Disclaimer</w:t>
            </w:r>
            <w:bookmarkEnd w:id="3"/>
          </w:p>
        </w:tc>
      </w:tr>
      <w:tr w:rsidR="0007287F" w:rsidRPr="00BF0B12" w14:paraId="2C3A0720" w14:textId="77777777" w:rsidTr="0007287F">
        <w:trPr>
          <w:jc w:val="center"/>
        </w:trPr>
        <w:tc>
          <w:tcPr>
            <w:tcW w:w="9450" w:type="dxa"/>
          </w:tcPr>
          <w:p w14:paraId="1FB79FF4" w14:textId="768600AC" w:rsidR="0007287F" w:rsidRPr="00BF0B12" w:rsidRDefault="0007287F" w:rsidP="0007287F">
            <w:pPr>
              <w:rPr>
                <w:rFonts w:asciiTheme="minorHAnsi" w:hAnsiTheme="minorHAnsi" w:cstheme="minorHAnsi"/>
              </w:rPr>
            </w:pPr>
            <w:r w:rsidRPr="00BF0B12">
              <w:rPr>
                <w:rFonts w:asciiTheme="minorHAnsi" w:hAnsiTheme="minorHAnsi" w:cstheme="minorHAnsi"/>
              </w:rPr>
              <w:t xml:space="preserve">The information contained herein is proprietary and confidential to </w:t>
            </w:r>
            <w:r w:rsidR="00EA474D" w:rsidRPr="00EA474D">
              <w:rPr>
                <w:rFonts w:asciiTheme="minorHAnsi" w:hAnsiTheme="minorHAnsi" w:cstheme="minorHAnsi"/>
              </w:rPr>
              <w:t>Aston Technologies</w:t>
            </w:r>
            <w:r w:rsidRPr="00EA474D">
              <w:rPr>
                <w:rFonts w:asciiTheme="minorHAnsi" w:hAnsiTheme="minorHAnsi" w:cstheme="minorHAnsi"/>
              </w:rPr>
              <w:t xml:space="preserve"> </w:t>
            </w:r>
            <w:r w:rsidRPr="00BF0B12">
              <w:rPr>
                <w:rFonts w:asciiTheme="minorHAnsi" w:hAnsiTheme="minorHAnsi" w:cstheme="minorHAnsi"/>
              </w:rPr>
              <w:t>and the specific client for which it was prepared.  This document may not be reproduced or redistributed in any format, written or electronic, without express written consent of all parties involved.</w:t>
            </w:r>
          </w:p>
          <w:p w14:paraId="62801487" w14:textId="77777777" w:rsidR="0007287F" w:rsidRPr="00BF0B12" w:rsidRDefault="0007287F" w:rsidP="0007287F">
            <w:pPr>
              <w:rPr>
                <w:rFonts w:asciiTheme="minorHAnsi" w:hAnsiTheme="minorHAnsi" w:cstheme="minorHAnsi"/>
              </w:rPr>
            </w:pPr>
          </w:p>
          <w:p w14:paraId="24F6D444" w14:textId="6391D356" w:rsidR="0007287F" w:rsidRPr="00BF0B12" w:rsidRDefault="00EA474D" w:rsidP="00EA474D">
            <w:pPr>
              <w:rPr>
                <w:rFonts w:asciiTheme="minorHAnsi" w:hAnsiTheme="minorHAnsi" w:cstheme="minorHAnsi"/>
              </w:rPr>
            </w:pPr>
            <w:r w:rsidRPr="00EA474D">
              <w:rPr>
                <w:rFonts w:asciiTheme="minorHAnsi" w:hAnsiTheme="minorHAnsi" w:cstheme="minorHAnsi"/>
              </w:rPr>
              <w:t>Aston Technologies</w:t>
            </w:r>
            <w:r w:rsidR="0007287F" w:rsidRPr="00EA474D">
              <w:rPr>
                <w:rFonts w:asciiTheme="minorHAnsi" w:hAnsiTheme="minorHAnsi" w:cstheme="minorHAnsi"/>
              </w:rPr>
              <w:t xml:space="preserve"> </w:t>
            </w:r>
            <w:r w:rsidR="0007287F" w:rsidRPr="00BF0B12">
              <w:rPr>
                <w:rFonts w:asciiTheme="minorHAnsi" w:hAnsiTheme="minorHAnsi" w:cstheme="minorHAnsi"/>
              </w:rPr>
              <w:t>certifies the information in this document to be correct and true, to the best of its knowledge, at the time of its publication.  All reasonable measures have been taken to ensure that the information provided is as accurate and up-</w:t>
            </w:r>
            <w:r w:rsidR="0007287F">
              <w:rPr>
                <w:rFonts w:asciiTheme="minorHAnsi" w:hAnsiTheme="minorHAnsi" w:cstheme="minorHAnsi"/>
              </w:rPr>
              <w:t>2</w:t>
            </w:r>
            <w:r w:rsidR="0007287F" w:rsidRPr="00BF0B12">
              <w:rPr>
                <w:rFonts w:asciiTheme="minorHAnsi" w:hAnsiTheme="minorHAnsi" w:cstheme="minorHAnsi"/>
              </w:rPr>
              <w:t>date as possible at the time this document was completed</w:t>
            </w:r>
          </w:p>
        </w:tc>
      </w:tr>
    </w:tbl>
    <w:p w14:paraId="5C4204A0" w14:textId="6C05A388" w:rsidR="00FA46B6" w:rsidRPr="00BF0B12" w:rsidRDefault="00FA46B6" w:rsidP="00446A42">
      <w:pPr>
        <w:rPr>
          <w:rFonts w:asciiTheme="minorHAnsi" w:hAnsiTheme="minorHAnsi" w:cstheme="minorHAnsi"/>
        </w:rPr>
        <w:sectPr w:rsidR="00FA46B6" w:rsidRPr="00BF0B12" w:rsidSect="00446A42">
          <w:headerReference w:type="default" r:id="rId12"/>
          <w:footerReference w:type="default" r:id="rId13"/>
          <w:pgSz w:w="12240" w:h="15840"/>
          <w:pgMar w:top="1440" w:right="1440" w:bottom="1440" w:left="1440" w:header="720" w:footer="720" w:gutter="0"/>
          <w:pgNumType w:start="1"/>
          <w:cols w:space="720"/>
          <w:docGrid w:linePitch="360"/>
        </w:sectPr>
      </w:pPr>
    </w:p>
    <w:bookmarkStart w:id="4" w:name="_Table_of_Contents" w:displacedByCustomXml="next"/>
    <w:bookmarkEnd w:id="4" w:displacedByCustomXml="next"/>
    <w:sdt>
      <w:sdtPr>
        <w:rPr>
          <w:rFonts w:asciiTheme="minorHAnsi" w:hAnsiTheme="minorHAnsi" w:cstheme="minorHAnsi"/>
          <w:b/>
          <w:bCs/>
          <w:i/>
        </w:rPr>
        <w:id w:val="2132660662"/>
        <w:docPartObj>
          <w:docPartGallery w:val="Table of Contents"/>
          <w:docPartUnique/>
        </w:docPartObj>
      </w:sdtPr>
      <w:sdtEndPr>
        <w:rPr>
          <w:b w:val="0"/>
          <w:bCs w:val="0"/>
          <w:i w:val="0"/>
        </w:rPr>
      </w:sdtEndPr>
      <w:sdtContent>
        <w:p w14:paraId="0F815A0B" w14:textId="45E0962B" w:rsidR="007F2641" w:rsidRPr="00D20A38" w:rsidRDefault="0017209A" w:rsidP="0017209A">
          <w:pPr>
            <w:shd w:val="clear" w:color="auto" w:fill="92D050"/>
            <w:rPr>
              <w:rFonts w:asciiTheme="minorHAnsi" w:hAnsiTheme="minorHAnsi" w:cstheme="minorHAnsi"/>
              <w:b/>
              <w:color w:val="FFFFFF" w:themeColor="background1"/>
              <w:sz w:val="32"/>
            </w:rPr>
          </w:pPr>
          <w:r w:rsidRPr="00D20A38">
            <w:rPr>
              <w:rFonts w:asciiTheme="minorHAnsi" w:hAnsiTheme="minorHAnsi" w:cstheme="minorHAnsi"/>
              <w:b/>
              <w:color w:val="FFFFFF" w:themeColor="background1"/>
              <w:sz w:val="32"/>
            </w:rPr>
            <w:t>TABLE OF CONTENTS</w:t>
          </w:r>
        </w:p>
        <w:p w14:paraId="06EC6C1F" w14:textId="77777777" w:rsidR="00F40246" w:rsidRDefault="00495123">
          <w:pPr>
            <w:pStyle w:val="TOC1"/>
            <w:tabs>
              <w:tab w:val="left" w:pos="720"/>
              <w:tab w:val="right" w:leader="dot" w:pos="9350"/>
            </w:tabs>
            <w:rPr>
              <w:rFonts w:asciiTheme="minorHAnsi" w:eastAsiaTheme="minorEastAsia" w:hAnsiTheme="minorHAnsi" w:cstheme="minorBidi"/>
              <w:b w:val="0"/>
              <w:noProof/>
              <w:color w:val="auto"/>
              <w:sz w:val="22"/>
              <w:szCs w:val="22"/>
            </w:rPr>
          </w:pPr>
          <w:r w:rsidRPr="008E2D3B">
            <w:rPr>
              <w:rFonts w:asciiTheme="minorHAnsi" w:hAnsiTheme="minorHAnsi" w:cstheme="minorHAnsi"/>
              <w:color w:val="auto"/>
              <w:sz w:val="22"/>
            </w:rPr>
            <w:fldChar w:fldCharType="begin"/>
          </w:r>
          <w:r w:rsidRPr="008E2D3B">
            <w:rPr>
              <w:rFonts w:asciiTheme="minorHAnsi" w:hAnsiTheme="minorHAnsi" w:cstheme="minorHAnsi"/>
              <w:color w:val="auto"/>
              <w:sz w:val="22"/>
            </w:rPr>
            <w:instrText xml:space="preserve"> TOC \o "1-3" \h \z \u </w:instrText>
          </w:r>
          <w:r w:rsidRPr="008E2D3B">
            <w:rPr>
              <w:rFonts w:asciiTheme="minorHAnsi" w:hAnsiTheme="minorHAnsi" w:cstheme="minorHAnsi"/>
              <w:color w:val="auto"/>
              <w:sz w:val="22"/>
            </w:rPr>
            <w:fldChar w:fldCharType="separate"/>
          </w:r>
          <w:hyperlink w:anchor="_Toc12515585" w:history="1">
            <w:r w:rsidR="00F40246" w:rsidRPr="009134D8">
              <w:rPr>
                <w:rStyle w:val="Hyperlink"/>
                <w:noProof/>
              </w:rPr>
              <w:t>1</w:t>
            </w:r>
            <w:r w:rsidR="00F40246">
              <w:rPr>
                <w:rFonts w:asciiTheme="minorHAnsi" w:eastAsiaTheme="minorEastAsia" w:hAnsiTheme="minorHAnsi" w:cstheme="minorBidi"/>
                <w:b w:val="0"/>
                <w:noProof/>
                <w:color w:val="auto"/>
                <w:sz w:val="22"/>
                <w:szCs w:val="22"/>
              </w:rPr>
              <w:tab/>
            </w:r>
            <w:r w:rsidR="00F40246" w:rsidRPr="009134D8">
              <w:rPr>
                <w:rStyle w:val="Hyperlink"/>
                <w:noProof/>
              </w:rPr>
              <w:t>DOCUMENT SCOPE</w:t>
            </w:r>
            <w:r w:rsidR="00F40246">
              <w:rPr>
                <w:noProof/>
                <w:webHidden/>
              </w:rPr>
              <w:tab/>
            </w:r>
            <w:r w:rsidR="00F40246">
              <w:rPr>
                <w:noProof/>
                <w:webHidden/>
              </w:rPr>
              <w:fldChar w:fldCharType="begin"/>
            </w:r>
            <w:r w:rsidR="00F40246">
              <w:rPr>
                <w:noProof/>
                <w:webHidden/>
              </w:rPr>
              <w:instrText xml:space="preserve"> PAGEREF _Toc12515585 \h </w:instrText>
            </w:r>
            <w:r w:rsidR="00F40246">
              <w:rPr>
                <w:noProof/>
                <w:webHidden/>
              </w:rPr>
            </w:r>
            <w:r w:rsidR="00F40246">
              <w:rPr>
                <w:noProof/>
                <w:webHidden/>
              </w:rPr>
              <w:fldChar w:fldCharType="separate"/>
            </w:r>
            <w:r w:rsidR="00F40246">
              <w:rPr>
                <w:noProof/>
                <w:webHidden/>
              </w:rPr>
              <w:t>2</w:t>
            </w:r>
            <w:r w:rsidR="00F40246">
              <w:rPr>
                <w:noProof/>
                <w:webHidden/>
              </w:rPr>
              <w:fldChar w:fldCharType="end"/>
            </w:r>
          </w:hyperlink>
        </w:p>
        <w:p w14:paraId="36FC9C3B" w14:textId="77777777" w:rsidR="00F40246" w:rsidRDefault="00A836BF">
          <w:pPr>
            <w:pStyle w:val="TOC2"/>
            <w:tabs>
              <w:tab w:val="left" w:pos="720"/>
              <w:tab w:val="right" w:leader="dot" w:pos="9350"/>
            </w:tabs>
            <w:rPr>
              <w:rFonts w:eastAsiaTheme="minorEastAsia" w:cstheme="minorBidi"/>
              <w:noProof/>
              <w:szCs w:val="22"/>
            </w:rPr>
          </w:pPr>
          <w:hyperlink w:anchor="_Toc12515586" w:history="1">
            <w:r w:rsidR="00F40246" w:rsidRPr="009134D8">
              <w:rPr>
                <w:rStyle w:val="Hyperlink"/>
                <w:noProof/>
              </w:rPr>
              <w:t>1.1</w:t>
            </w:r>
            <w:r w:rsidR="00F40246">
              <w:rPr>
                <w:rFonts w:eastAsiaTheme="minorEastAsia" w:cstheme="minorBidi"/>
                <w:noProof/>
                <w:szCs w:val="22"/>
              </w:rPr>
              <w:tab/>
            </w:r>
            <w:r w:rsidR="00F40246" w:rsidRPr="009134D8">
              <w:rPr>
                <w:rStyle w:val="Hyperlink"/>
                <w:noProof/>
              </w:rPr>
              <w:t>Components and Technologies</w:t>
            </w:r>
            <w:r w:rsidR="00F40246">
              <w:rPr>
                <w:noProof/>
                <w:webHidden/>
              </w:rPr>
              <w:tab/>
            </w:r>
            <w:r w:rsidR="00F40246">
              <w:rPr>
                <w:noProof/>
                <w:webHidden/>
              </w:rPr>
              <w:fldChar w:fldCharType="begin"/>
            </w:r>
            <w:r w:rsidR="00F40246">
              <w:rPr>
                <w:noProof/>
                <w:webHidden/>
              </w:rPr>
              <w:instrText xml:space="preserve"> PAGEREF _Toc12515586 \h </w:instrText>
            </w:r>
            <w:r w:rsidR="00F40246">
              <w:rPr>
                <w:noProof/>
                <w:webHidden/>
              </w:rPr>
            </w:r>
            <w:r w:rsidR="00F40246">
              <w:rPr>
                <w:noProof/>
                <w:webHidden/>
              </w:rPr>
              <w:fldChar w:fldCharType="separate"/>
            </w:r>
            <w:r w:rsidR="00F40246">
              <w:rPr>
                <w:noProof/>
                <w:webHidden/>
              </w:rPr>
              <w:t>2</w:t>
            </w:r>
            <w:r w:rsidR="00F40246">
              <w:rPr>
                <w:noProof/>
                <w:webHidden/>
              </w:rPr>
              <w:fldChar w:fldCharType="end"/>
            </w:r>
          </w:hyperlink>
        </w:p>
        <w:p w14:paraId="14025B67" w14:textId="77777777" w:rsidR="00F40246" w:rsidRDefault="00A836BF">
          <w:pPr>
            <w:pStyle w:val="TOC1"/>
            <w:tabs>
              <w:tab w:val="left" w:pos="720"/>
              <w:tab w:val="right" w:leader="dot" w:pos="9350"/>
            </w:tabs>
            <w:rPr>
              <w:rFonts w:asciiTheme="minorHAnsi" w:eastAsiaTheme="minorEastAsia" w:hAnsiTheme="minorHAnsi" w:cstheme="minorBidi"/>
              <w:b w:val="0"/>
              <w:noProof/>
              <w:color w:val="auto"/>
              <w:sz w:val="22"/>
              <w:szCs w:val="22"/>
            </w:rPr>
          </w:pPr>
          <w:hyperlink w:anchor="_Toc12515587" w:history="1">
            <w:r w:rsidR="00F40246" w:rsidRPr="009134D8">
              <w:rPr>
                <w:rStyle w:val="Hyperlink"/>
                <w:noProof/>
              </w:rPr>
              <w:t>2</w:t>
            </w:r>
            <w:r w:rsidR="00F40246">
              <w:rPr>
                <w:rFonts w:asciiTheme="minorHAnsi" w:eastAsiaTheme="minorEastAsia" w:hAnsiTheme="minorHAnsi" w:cstheme="minorBidi"/>
                <w:b w:val="0"/>
                <w:noProof/>
                <w:color w:val="auto"/>
                <w:sz w:val="22"/>
                <w:szCs w:val="22"/>
              </w:rPr>
              <w:tab/>
            </w:r>
            <w:r w:rsidR="00F40246" w:rsidRPr="009134D8">
              <w:rPr>
                <w:rStyle w:val="Hyperlink"/>
                <w:noProof/>
              </w:rPr>
              <w:t>ASSUMPTIONS</w:t>
            </w:r>
            <w:r w:rsidR="00F40246">
              <w:rPr>
                <w:noProof/>
                <w:webHidden/>
              </w:rPr>
              <w:tab/>
            </w:r>
            <w:r w:rsidR="00F40246">
              <w:rPr>
                <w:noProof/>
                <w:webHidden/>
              </w:rPr>
              <w:fldChar w:fldCharType="begin"/>
            </w:r>
            <w:r w:rsidR="00F40246">
              <w:rPr>
                <w:noProof/>
                <w:webHidden/>
              </w:rPr>
              <w:instrText xml:space="preserve"> PAGEREF _Toc12515587 \h </w:instrText>
            </w:r>
            <w:r w:rsidR="00F40246">
              <w:rPr>
                <w:noProof/>
                <w:webHidden/>
              </w:rPr>
            </w:r>
            <w:r w:rsidR="00F40246">
              <w:rPr>
                <w:noProof/>
                <w:webHidden/>
              </w:rPr>
              <w:fldChar w:fldCharType="separate"/>
            </w:r>
            <w:r w:rsidR="00F40246">
              <w:rPr>
                <w:noProof/>
                <w:webHidden/>
              </w:rPr>
              <w:t>4</w:t>
            </w:r>
            <w:r w:rsidR="00F40246">
              <w:rPr>
                <w:noProof/>
                <w:webHidden/>
              </w:rPr>
              <w:fldChar w:fldCharType="end"/>
            </w:r>
          </w:hyperlink>
        </w:p>
        <w:p w14:paraId="39793B56" w14:textId="77777777" w:rsidR="00F40246" w:rsidRDefault="00A836BF">
          <w:pPr>
            <w:pStyle w:val="TOC1"/>
            <w:tabs>
              <w:tab w:val="left" w:pos="720"/>
              <w:tab w:val="right" w:leader="dot" w:pos="9350"/>
            </w:tabs>
            <w:rPr>
              <w:rFonts w:asciiTheme="minorHAnsi" w:eastAsiaTheme="minorEastAsia" w:hAnsiTheme="minorHAnsi" w:cstheme="minorBidi"/>
              <w:b w:val="0"/>
              <w:noProof/>
              <w:color w:val="auto"/>
              <w:sz w:val="22"/>
              <w:szCs w:val="22"/>
            </w:rPr>
          </w:pPr>
          <w:hyperlink w:anchor="_Toc12515588" w:history="1">
            <w:r w:rsidR="00F40246" w:rsidRPr="009134D8">
              <w:rPr>
                <w:rStyle w:val="Hyperlink"/>
                <w:noProof/>
              </w:rPr>
              <w:t>3</w:t>
            </w:r>
            <w:r w:rsidR="00F40246">
              <w:rPr>
                <w:rFonts w:asciiTheme="minorHAnsi" w:eastAsiaTheme="minorEastAsia" w:hAnsiTheme="minorHAnsi" w:cstheme="minorBidi"/>
                <w:b w:val="0"/>
                <w:noProof/>
                <w:color w:val="auto"/>
                <w:sz w:val="22"/>
                <w:szCs w:val="22"/>
              </w:rPr>
              <w:tab/>
            </w:r>
            <w:r w:rsidR="00F40246" w:rsidRPr="009134D8">
              <w:rPr>
                <w:rStyle w:val="Hyperlink"/>
                <w:noProof/>
              </w:rPr>
              <w:t>TARGET AUDIENCE</w:t>
            </w:r>
            <w:r w:rsidR="00F40246">
              <w:rPr>
                <w:noProof/>
                <w:webHidden/>
              </w:rPr>
              <w:tab/>
            </w:r>
            <w:r w:rsidR="00F40246">
              <w:rPr>
                <w:noProof/>
                <w:webHidden/>
              </w:rPr>
              <w:fldChar w:fldCharType="begin"/>
            </w:r>
            <w:r w:rsidR="00F40246">
              <w:rPr>
                <w:noProof/>
                <w:webHidden/>
              </w:rPr>
              <w:instrText xml:space="preserve"> PAGEREF _Toc12515588 \h </w:instrText>
            </w:r>
            <w:r w:rsidR="00F40246">
              <w:rPr>
                <w:noProof/>
                <w:webHidden/>
              </w:rPr>
            </w:r>
            <w:r w:rsidR="00F40246">
              <w:rPr>
                <w:noProof/>
                <w:webHidden/>
              </w:rPr>
              <w:fldChar w:fldCharType="separate"/>
            </w:r>
            <w:r w:rsidR="00F40246">
              <w:rPr>
                <w:noProof/>
                <w:webHidden/>
              </w:rPr>
              <w:t>4</w:t>
            </w:r>
            <w:r w:rsidR="00F40246">
              <w:rPr>
                <w:noProof/>
                <w:webHidden/>
              </w:rPr>
              <w:fldChar w:fldCharType="end"/>
            </w:r>
          </w:hyperlink>
        </w:p>
        <w:p w14:paraId="7AE61F91" w14:textId="77777777" w:rsidR="00F40246" w:rsidRDefault="00A836BF">
          <w:pPr>
            <w:pStyle w:val="TOC1"/>
            <w:tabs>
              <w:tab w:val="left" w:pos="720"/>
              <w:tab w:val="right" w:leader="dot" w:pos="9350"/>
            </w:tabs>
            <w:rPr>
              <w:rFonts w:asciiTheme="minorHAnsi" w:eastAsiaTheme="minorEastAsia" w:hAnsiTheme="minorHAnsi" w:cstheme="minorBidi"/>
              <w:b w:val="0"/>
              <w:noProof/>
              <w:color w:val="auto"/>
              <w:sz w:val="22"/>
              <w:szCs w:val="22"/>
            </w:rPr>
          </w:pPr>
          <w:hyperlink w:anchor="_Toc12515589" w:history="1">
            <w:r w:rsidR="00F40246" w:rsidRPr="009134D8">
              <w:rPr>
                <w:rStyle w:val="Hyperlink"/>
                <w:noProof/>
              </w:rPr>
              <w:t>4</w:t>
            </w:r>
            <w:r w:rsidR="00F40246">
              <w:rPr>
                <w:rFonts w:asciiTheme="minorHAnsi" w:eastAsiaTheme="minorEastAsia" w:hAnsiTheme="minorHAnsi" w:cstheme="minorBidi"/>
                <w:b w:val="0"/>
                <w:noProof/>
                <w:color w:val="auto"/>
                <w:sz w:val="22"/>
                <w:szCs w:val="22"/>
              </w:rPr>
              <w:tab/>
            </w:r>
            <w:r w:rsidR="00F40246" w:rsidRPr="009134D8">
              <w:rPr>
                <w:rStyle w:val="Hyperlink"/>
                <w:noProof/>
              </w:rPr>
              <w:t>INTRODUCTION</w:t>
            </w:r>
            <w:r w:rsidR="00F40246">
              <w:rPr>
                <w:noProof/>
                <w:webHidden/>
              </w:rPr>
              <w:tab/>
            </w:r>
            <w:r w:rsidR="00F40246">
              <w:rPr>
                <w:noProof/>
                <w:webHidden/>
              </w:rPr>
              <w:fldChar w:fldCharType="begin"/>
            </w:r>
            <w:r w:rsidR="00F40246">
              <w:rPr>
                <w:noProof/>
                <w:webHidden/>
              </w:rPr>
              <w:instrText xml:space="preserve"> PAGEREF _Toc12515589 \h </w:instrText>
            </w:r>
            <w:r w:rsidR="00F40246">
              <w:rPr>
                <w:noProof/>
                <w:webHidden/>
              </w:rPr>
            </w:r>
            <w:r w:rsidR="00F40246">
              <w:rPr>
                <w:noProof/>
                <w:webHidden/>
              </w:rPr>
              <w:fldChar w:fldCharType="separate"/>
            </w:r>
            <w:r w:rsidR="00F40246">
              <w:rPr>
                <w:noProof/>
                <w:webHidden/>
              </w:rPr>
              <w:t>4</w:t>
            </w:r>
            <w:r w:rsidR="00F40246">
              <w:rPr>
                <w:noProof/>
                <w:webHidden/>
              </w:rPr>
              <w:fldChar w:fldCharType="end"/>
            </w:r>
          </w:hyperlink>
        </w:p>
        <w:p w14:paraId="6955E8E5" w14:textId="77777777" w:rsidR="00F40246" w:rsidRDefault="00A836BF">
          <w:pPr>
            <w:pStyle w:val="TOC2"/>
            <w:tabs>
              <w:tab w:val="left" w:pos="720"/>
              <w:tab w:val="right" w:leader="dot" w:pos="9350"/>
            </w:tabs>
            <w:rPr>
              <w:rFonts w:eastAsiaTheme="minorEastAsia" w:cstheme="minorBidi"/>
              <w:noProof/>
              <w:szCs w:val="22"/>
            </w:rPr>
          </w:pPr>
          <w:hyperlink w:anchor="_Toc12515590" w:history="1">
            <w:r w:rsidR="00F40246" w:rsidRPr="009134D8">
              <w:rPr>
                <w:rStyle w:val="Hyperlink"/>
                <w:noProof/>
              </w:rPr>
              <w:t>4.1</w:t>
            </w:r>
            <w:r w:rsidR="00F40246">
              <w:rPr>
                <w:rFonts w:eastAsiaTheme="minorEastAsia" w:cstheme="minorBidi"/>
                <w:noProof/>
                <w:szCs w:val="22"/>
              </w:rPr>
              <w:tab/>
            </w:r>
            <w:r w:rsidR="00F40246" w:rsidRPr="009134D8">
              <w:rPr>
                <w:rStyle w:val="Hyperlink"/>
                <w:noProof/>
              </w:rPr>
              <w:t>High-Level Project Overview</w:t>
            </w:r>
            <w:r w:rsidR="00F40246">
              <w:rPr>
                <w:noProof/>
                <w:webHidden/>
              </w:rPr>
              <w:tab/>
            </w:r>
            <w:r w:rsidR="00F40246">
              <w:rPr>
                <w:noProof/>
                <w:webHidden/>
              </w:rPr>
              <w:fldChar w:fldCharType="begin"/>
            </w:r>
            <w:r w:rsidR="00F40246">
              <w:rPr>
                <w:noProof/>
                <w:webHidden/>
              </w:rPr>
              <w:instrText xml:space="preserve"> PAGEREF _Toc12515590 \h </w:instrText>
            </w:r>
            <w:r w:rsidR="00F40246">
              <w:rPr>
                <w:noProof/>
                <w:webHidden/>
              </w:rPr>
            </w:r>
            <w:r w:rsidR="00F40246">
              <w:rPr>
                <w:noProof/>
                <w:webHidden/>
              </w:rPr>
              <w:fldChar w:fldCharType="separate"/>
            </w:r>
            <w:r w:rsidR="00F40246">
              <w:rPr>
                <w:noProof/>
                <w:webHidden/>
              </w:rPr>
              <w:t>5</w:t>
            </w:r>
            <w:r w:rsidR="00F40246">
              <w:rPr>
                <w:noProof/>
                <w:webHidden/>
              </w:rPr>
              <w:fldChar w:fldCharType="end"/>
            </w:r>
          </w:hyperlink>
        </w:p>
        <w:p w14:paraId="1FD496B3" w14:textId="77777777" w:rsidR="00F40246" w:rsidRDefault="00A836BF">
          <w:pPr>
            <w:pStyle w:val="TOC2"/>
            <w:tabs>
              <w:tab w:val="left" w:pos="720"/>
              <w:tab w:val="right" w:leader="dot" w:pos="9350"/>
            </w:tabs>
            <w:rPr>
              <w:rFonts w:eastAsiaTheme="minorEastAsia" w:cstheme="minorBidi"/>
              <w:noProof/>
              <w:szCs w:val="22"/>
            </w:rPr>
          </w:pPr>
          <w:hyperlink w:anchor="_Toc12515591" w:history="1">
            <w:r w:rsidR="00F40246" w:rsidRPr="009134D8">
              <w:rPr>
                <w:rStyle w:val="Hyperlink"/>
                <w:noProof/>
              </w:rPr>
              <w:t>4.2</w:t>
            </w:r>
            <w:r w:rsidR="00F40246">
              <w:rPr>
                <w:rFonts w:eastAsiaTheme="minorEastAsia" w:cstheme="minorBidi"/>
                <w:noProof/>
                <w:szCs w:val="22"/>
              </w:rPr>
              <w:tab/>
            </w:r>
            <w:r w:rsidR="00F40246" w:rsidRPr="009134D8">
              <w:rPr>
                <w:rStyle w:val="Hyperlink"/>
                <w:noProof/>
              </w:rPr>
              <w:t>High-Level Conceptual Diagram</w:t>
            </w:r>
            <w:r w:rsidR="00F40246">
              <w:rPr>
                <w:noProof/>
                <w:webHidden/>
              </w:rPr>
              <w:tab/>
            </w:r>
            <w:r w:rsidR="00F40246">
              <w:rPr>
                <w:noProof/>
                <w:webHidden/>
              </w:rPr>
              <w:fldChar w:fldCharType="begin"/>
            </w:r>
            <w:r w:rsidR="00F40246">
              <w:rPr>
                <w:noProof/>
                <w:webHidden/>
              </w:rPr>
              <w:instrText xml:space="preserve"> PAGEREF _Toc12515591 \h </w:instrText>
            </w:r>
            <w:r w:rsidR="00F40246">
              <w:rPr>
                <w:noProof/>
                <w:webHidden/>
              </w:rPr>
            </w:r>
            <w:r w:rsidR="00F40246">
              <w:rPr>
                <w:noProof/>
                <w:webHidden/>
              </w:rPr>
              <w:fldChar w:fldCharType="separate"/>
            </w:r>
            <w:r w:rsidR="00F40246">
              <w:rPr>
                <w:noProof/>
                <w:webHidden/>
              </w:rPr>
              <w:t>5</w:t>
            </w:r>
            <w:r w:rsidR="00F40246">
              <w:rPr>
                <w:noProof/>
                <w:webHidden/>
              </w:rPr>
              <w:fldChar w:fldCharType="end"/>
            </w:r>
          </w:hyperlink>
        </w:p>
        <w:p w14:paraId="39A60E05" w14:textId="77777777" w:rsidR="00F40246" w:rsidRDefault="00A836BF">
          <w:pPr>
            <w:pStyle w:val="TOC1"/>
            <w:tabs>
              <w:tab w:val="left" w:pos="720"/>
              <w:tab w:val="right" w:leader="dot" w:pos="9350"/>
            </w:tabs>
            <w:rPr>
              <w:rFonts w:asciiTheme="minorHAnsi" w:eastAsiaTheme="minorEastAsia" w:hAnsiTheme="minorHAnsi" w:cstheme="minorBidi"/>
              <w:b w:val="0"/>
              <w:noProof/>
              <w:color w:val="auto"/>
              <w:sz w:val="22"/>
              <w:szCs w:val="22"/>
            </w:rPr>
          </w:pPr>
          <w:hyperlink w:anchor="_Toc12515592" w:history="1">
            <w:r w:rsidR="00F40246" w:rsidRPr="009134D8">
              <w:rPr>
                <w:rStyle w:val="Hyperlink"/>
                <w:noProof/>
              </w:rPr>
              <w:t>5</w:t>
            </w:r>
            <w:r w:rsidR="00F40246">
              <w:rPr>
                <w:rFonts w:asciiTheme="minorHAnsi" w:eastAsiaTheme="minorEastAsia" w:hAnsiTheme="minorHAnsi" w:cstheme="minorBidi"/>
                <w:b w:val="0"/>
                <w:noProof/>
                <w:color w:val="auto"/>
                <w:sz w:val="22"/>
                <w:szCs w:val="22"/>
              </w:rPr>
              <w:tab/>
            </w:r>
            <w:r w:rsidR="00F40246" w:rsidRPr="009134D8">
              <w:rPr>
                <w:rStyle w:val="Hyperlink"/>
                <w:noProof/>
              </w:rPr>
              <w:t>SOLUTION</w:t>
            </w:r>
            <w:r w:rsidR="00F40246">
              <w:rPr>
                <w:noProof/>
                <w:webHidden/>
              </w:rPr>
              <w:tab/>
            </w:r>
            <w:r w:rsidR="00F40246">
              <w:rPr>
                <w:noProof/>
                <w:webHidden/>
              </w:rPr>
              <w:fldChar w:fldCharType="begin"/>
            </w:r>
            <w:r w:rsidR="00F40246">
              <w:rPr>
                <w:noProof/>
                <w:webHidden/>
              </w:rPr>
              <w:instrText xml:space="preserve"> PAGEREF _Toc12515592 \h </w:instrText>
            </w:r>
            <w:r w:rsidR="00F40246">
              <w:rPr>
                <w:noProof/>
                <w:webHidden/>
              </w:rPr>
            </w:r>
            <w:r w:rsidR="00F40246">
              <w:rPr>
                <w:noProof/>
                <w:webHidden/>
              </w:rPr>
              <w:fldChar w:fldCharType="separate"/>
            </w:r>
            <w:r w:rsidR="00F40246">
              <w:rPr>
                <w:noProof/>
                <w:webHidden/>
              </w:rPr>
              <w:t>6</w:t>
            </w:r>
            <w:r w:rsidR="00F40246">
              <w:rPr>
                <w:noProof/>
                <w:webHidden/>
              </w:rPr>
              <w:fldChar w:fldCharType="end"/>
            </w:r>
          </w:hyperlink>
        </w:p>
        <w:p w14:paraId="3274AA1D" w14:textId="77777777" w:rsidR="00F40246" w:rsidRDefault="00A836BF">
          <w:pPr>
            <w:pStyle w:val="TOC2"/>
            <w:tabs>
              <w:tab w:val="left" w:pos="720"/>
              <w:tab w:val="right" w:leader="dot" w:pos="9350"/>
            </w:tabs>
            <w:rPr>
              <w:rFonts w:eastAsiaTheme="minorEastAsia" w:cstheme="minorBidi"/>
              <w:noProof/>
              <w:szCs w:val="22"/>
            </w:rPr>
          </w:pPr>
          <w:hyperlink w:anchor="_Toc12515593" w:history="1">
            <w:r w:rsidR="00F40246" w:rsidRPr="009134D8">
              <w:rPr>
                <w:rStyle w:val="Hyperlink"/>
                <w:noProof/>
              </w:rPr>
              <w:t>5.1</w:t>
            </w:r>
            <w:r w:rsidR="00F40246">
              <w:rPr>
                <w:rFonts w:eastAsiaTheme="minorEastAsia" w:cstheme="minorBidi"/>
                <w:noProof/>
                <w:szCs w:val="22"/>
              </w:rPr>
              <w:tab/>
            </w:r>
            <w:r w:rsidR="00F40246" w:rsidRPr="009134D8">
              <w:rPr>
                <w:rStyle w:val="Hyperlink"/>
                <w:noProof/>
              </w:rPr>
              <w:t>Overview</w:t>
            </w:r>
            <w:r w:rsidR="00F40246">
              <w:rPr>
                <w:noProof/>
                <w:webHidden/>
              </w:rPr>
              <w:tab/>
            </w:r>
            <w:r w:rsidR="00F40246">
              <w:rPr>
                <w:noProof/>
                <w:webHidden/>
              </w:rPr>
              <w:fldChar w:fldCharType="begin"/>
            </w:r>
            <w:r w:rsidR="00F40246">
              <w:rPr>
                <w:noProof/>
                <w:webHidden/>
              </w:rPr>
              <w:instrText xml:space="preserve"> PAGEREF _Toc12515593 \h </w:instrText>
            </w:r>
            <w:r w:rsidR="00F40246">
              <w:rPr>
                <w:noProof/>
                <w:webHidden/>
              </w:rPr>
            </w:r>
            <w:r w:rsidR="00F40246">
              <w:rPr>
                <w:noProof/>
                <w:webHidden/>
              </w:rPr>
              <w:fldChar w:fldCharType="separate"/>
            </w:r>
            <w:r w:rsidR="00F40246">
              <w:rPr>
                <w:noProof/>
                <w:webHidden/>
              </w:rPr>
              <w:t>6</w:t>
            </w:r>
            <w:r w:rsidR="00F40246">
              <w:rPr>
                <w:noProof/>
                <w:webHidden/>
              </w:rPr>
              <w:fldChar w:fldCharType="end"/>
            </w:r>
          </w:hyperlink>
        </w:p>
        <w:p w14:paraId="40AEDB46" w14:textId="77777777" w:rsidR="00F40246" w:rsidRDefault="00A836BF">
          <w:pPr>
            <w:pStyle w:val="TOC2"/>
            <w:tabs>
              <w:tab w:val="left" w:pos="720"/>
              <w:tab w:val="right" w:leader="dot" w:pos="9350"/>
            </w:tabs>
            <w:rPr>
              <w:rFonts w:eastAsiaTheme="minorEastAsia" w:cstheme="minorBidi"/>
              <w:noProof/>
              <w:szCs w:val="22"/>
            </w:rPr>
          </w:pPr>
          <w:hyperlink w:anchor="_Toc12515594" w:history="1">
            <w:r w:rsidR="00F40246" w:rsidRPr="009134D8">
              <w:rPr>
                <w:rStyle w:val="Hyperlink"/>
                <w:noProof/>
              </w:rPr>
              <w:t>5.2</w:t>
            </w:r>
            <w:r w:rsidR="00F40246">
              <w:rPr>
                <w:rFonts w:eastAsiaTheme="minorEastAsia" w:cstheme="minorBidi"/>
                <w:noProof/>
                <w:szCs w:val="22"/>
              </w:rPr>
              <w:tab/>
            </w:r>
            <w:r w:rsidR="00F40246" w:rsidRPr="009134D8">
              <w:rPr>
                <w:rStyle w:val="Hyperlink"/>
                <w:noProof/>
              </w:rPr>
              <w:t>Solution Overview Topology</w:t>
            </w:r>
            <w:r w:rsidR="00F40246">
              <w:rPr>
                <w:noProof/>
                <w:webHidden/>
              </w:rPr>
              <w:tab/>
            </w:r>
            <w:r w:rsidR="00F40246">
              <w:rPr>
                <w:noProof/>
                <w:webHidden/>
              </w:rPr>
              <w:fldChar w:fldCharType="begin"/>
            </w:r>
            <w:r w:rsidR="00F40246">
              <w:rPr>
                <w:noProof/>
                <w:webHidden/>
              </w:rPr>
              <w:instrText xml:space="preserve"> PAGEREF _Toc12515594 \h </w:instrText>
            </w:r>
            <w:r w:rsidR="00F40246">
              <w:rPr>
                <w:noProof/>
                <w:webHidden/>
              </w:rPr>
            </w:r>
            <w:r w:rsidR="00F40246">
              <w:rPr>
                <w:noProof/>
                <w:webHidden/>
              </w:rPr>
              <w:fldChar w:fldCharType="separate"/>
            </w:r>
            <w:r w:rsidR="00F40246">
              <w:rPr>
                <w:noProof/>
                <w:webHidden/>
              </w:rPr>
              <w:t>6</w:t>
            </w:r>
            <w:r w:rsidR="00F40246">
              <w:rPr>
                <w:noProof/>
                <w:webHidden/>
              </w:rPr>
              <w:fldChar w:fldCharType="end"/>
            </w:r>
          </w:hyperlink>
        </w:p>
        <w:p w14:paraId="0F1EE3E0" w14:textId="77777777" w:rsidR="00F40246" w:rsidRDefault="00A836BF">
          <w:pPr>
            <w:pStyle w:val="TOC2"/>
            <w:tabs>
              <w:tab w:val="left" w:pos="720"/>
              <w:tab w:val="right" w:leader="dot" w:pos="9350"/>
            </w:tabs>
            <w:rPr>
              <w:rFonts w:eastAsiaTheme="minorEastAsia" w:cstheme="minorBidi"/>
              <w:noProof/>
              <w:szCs w:val="22"/>
            </w:rPr>
          </w:pPr>
          <w:hyperlink w:anchor="_Toc12515595" w:history="1">
            <w:r w:rsidR="00F40246" w:rsidRPr="009134D8">
              <w:rPr>
                <w:rStyle w:val="Hyperlink"/>
                <w:noProof/>
              </w:rPr>
              <w:t>5.3</w:t>
            </w:r>
            <w:r w:rsidR="00F40246">
              <w:rPr>
                <w:rFonts w:eastAsiaTheme="minorEastAsia" w:cstheme="minorBidi"/>
                <w:noProof/>
                <w:szCs w:val="22"/>
              </w:rPr>
              <w:tab/>
            </w:r>
            <w:r w:rsidR="00F40246" w:rsidRPr="009134D8">
              <w:rPr>
                <w:rStyle w:val="Hyperlink"/>
                <w:noProof/>
              </w:rPr>
              <w:t>Device Information</w:t>
            </w:r>
            <w:r w:rsidR="00F40246">
              <w:rPr>
                <w:noProof/>
                <w:webHidden/>
              </w:rPr>
              <w:tab/>
            </w:r>
            <w:r w:rsidR="00F40246">
              <w:rPr>
                <w:noProof/>
                <w:webHidden/>
              </w:rPr>
              <w:fldChar w:fldCharType="begin"/>
            </w:r>
            <w:r w:rsidR="00F40246">
              <w:rPr>
                <w:noProof/>
                <w:webHidden/>
              </w:rPr>
              <w:instrText xml:space="preserve"> PAGEREF _Toc12515595 \h </w:instrText>
            </w:r>
            <w:r w:rsidR="00F40246">
              <w:rPr>
                <w:noProof/>
                <w:webHidden/>
              </w:rPr>
            </w:r>
            <w:r w:rsidR="00F40246">
              <w:rPr>
                <w:noProof/>
                <w:webHidden/>
              </w:rPr>
              <w:fldChar w:fldCharType="separate"/>
            </w:r>
            <w:r w:rsidR="00F40246">
              <w:rPr>
                <w:noProof/>
                <w:webHidden/>
              </w:rPr>
              <w:t>6</w:t>
            </w:r>
            <w:r w:rsidR="00F40246">
              <w:rPr>
                <w:noProof/>
                <w:webHidden/>
              </w:rPr>
              <w:fldChar w:fldCharType="end"/>
            </w:r>
          </w:hyperlink>
        </w:p>
        <w:p w14:paraId="2F18BAE1" w14:textId="77777777" w:rsidR="00F40246" w:rsidRDefault="00A836BF">
          <w:pPr>
            <w:pStyle w:val="TOC2"/>
            <w:tabs>
              <w:tab w:val="left" w:pos="720"/>
              <w:tab w:val="right" w:leader="dot" w:pos="9350"/>
            </w:tabs>
            <w:rPr>
              <w:rFonts w:eastAsiaTheme="minorEastAsia" w:cstheme="minorBidi"/>
              <w:noProof/>
              <w:szCs w:val="22"/>
            </w:rPr>
          </w:pPr>
          <w:hyperlink w:anchor="_Toc12515596" w:history="1">
            <w:r w:rsidR="00F40246" w:rsidRPr="009134D8">
              <w:rPr>
                <w:rStyle w:val="Hyperlink"/>
                <w:noProof/>
              </w:rPr>
              <w:t>5.4</w:t>
            </w:r>
            <w:r w:rsidR="00F40246">
              <w:rPr>
                <w:rFonts w:eastAsiaTheme="minorEastAsia" w:cstheme="minorBidi"/>
                <w:noProof/>
                <w:szCs w:val="22"/>
              </w:rPr>
              <w:tab/>
            </w:r>
            <w:r w:rsidR="00F40246" w:rsidRPr="009134D8">
              <w:rPr>
                <w:rStyle w:val="Hyperlink"/>
                <w:noProof/>
              </w:rPr>
              <w:t>Physical Connectivity Information</w:t>
            </w:r>
            <w:r w:rsidR="00F40246">
              <w:rPr>
                <w:noProof/>
                <w:webHidden/>
              </w:rPr>
              <w:tab/>
            </w:r>
            <w:r w:rsidR="00F40246">
              <w:rPr>
                <w:noProof/>
                <w:webHidden/>
              </w:rPr>
              <w:fldChar w:fldCharType="begin"/>
            </w:r>
            <w:r w:rsidR="00F40246">
              <w:rPr>
                <w:noProof/>
                <w:webHidden/>
              </w:rPr>
              <w:instrText xml:space="preserve"> PAGEREF _Toc12515596 \h </w:instrText>
            </w:r>
            <w:r w:rsidR="00F40246">
              <w:rPr>
                <w:noProof/>
                <w:webHidden/>
              </w:rPr>
            </w:r>
            <w:r w:rsidR="00F40246">
              <w:rPr>
                <w:noProof/>
                <w:webHidden/>
              </w:rPr>
              <w:fldChar w:fldCharType="separate"/>
            </w:r>
            <w:r w:rsidR="00F40246">
              <w:rPr>
                <w:noProof/>
                <w:webHidden/>
              </w:rPr>
              <w:t>6</w:t>
            </w:r>
            <w:r w:rsidR="00F40246">
              <w:rPr>
                <w:noProof/>
                <w:webHidden/>
              </w:rPr>
              <w:fldChar w:fldCharType="end"/>
            </w:r>
          </w:hyperlink>
        </w:p>
        <w:p w14:paraId="62C60D8C" w14:textId="77777777" w:rsidR="00F40246" w:rsidRDefault="00A836BF">
          <w:pPr>
            <w:pStyle w:val="TOC2"/>
            <w:tabs>
              <w:tab w:val="left" w:pos="720"/>
              <w:tab w:val="right" w:leader="dot" w:pos="9350"/>
            </w:tabs>
            <w:rPr>
              <w:rFonts w:eastAsiaTheme="minorEastAsia" w:cstheme="minorBidi"/>
              <w:noProof/>
              <w:szCs w:val="22"/>
            </w:rPr>
          </w:pPr>
          <w:hyperlink w:anchor="_Toc12515597" w:history="1">
            <w:r w:rsidR="00F40246" w:rsidRPr="009134D8">
              <w:rPr>
                <w:rStyle w:val="Hyperlink"/>
                <w:noProof/>
              </w:rPr>
              <w:t>5.5</w:t>
            </w:r>
            <w:r w:rsidR="00F40246">
              <w:rPr>
                <w:rFonts w:eastAsiaTheme="minorEastAsia" w:cstheme="minorBidi"/>
                <w:noProof/>
                <w:szCs w:val="22"/>
              </w:rPr>
              <w:tab/>
            </w:r>
            <w:r w:rsidR="00F40246" w:rsidRPr="009134D8">
              <w:rPr>
                <w:rStyle w:val="Hyperlink"/>
                <w:noProof/>
              </w:rPr>
              <w:t>IP Information</w:t>
            </w:r>
            <w:r w:rsidR="00F40246">
              <w:rPr>
                <w:noProof/>
                <w:webHidden/>
              </w:rPr>
              <w:tab/>
            </w:r>
            <w:r w:rsidR="00F40246">
              <w:rPr>
                <w:noProof/>
                <w:webHidden/>
              </w:rPr>
              <w:fldChar w:fldCharType="begin"/>
            </w:r>
            <w:r w:rsidR="00F40246">
              <w:rPr>
                <w:noProof/>
                <w:webHidden/>
              </w:rPr>
              <w:instrText xml:space="preserve"> PAGEREF _Toc12515597 \h </w:instrText>
            </w:r>
            <w:r w:rsidR="00F40246">
              <w:rPr>
                <w:noProof/>
                <w:webHidden/>
              </w:rPr>
            </w:r>
            <w:r w:rsidR="00F40246">
              <w:rPr>
                <w:noProof/>
                <w:webHidden/>
              </w:rPr>
              <w:fldChar w:fldCharType="separate"/>
            </w:r>
            <w:r w:rsidR="00F40246">
              <w:rPr>
                <w:noProof/>
                <w:webHidden/>
              </w:rPr>
              <w:t>8</w:t>
            </w:r>
            <w:r w:rsidR="00F40246">
              <w:rPr>
                <w:noProof/>
                <w:webHidden/>
              </w:rPr>
              <w:fldChar w:fldCharType="end"/>
            </w:r>
          </w:hyperlink>
        </w:p>
        <w:p w14:paraId="63029C75" w14:textId="77777777" w:rsidR="00F40246" w:rsidRDefault="00A836BF">
          <w:pPr>
            <w:pStyle w:val="TOC2"/>
            <w:tabs>
              <w:tab w:val="left" w:pos="720"/>
              <w:tab w:val="right" w:leader="dot" w:pos="9350"/>
            </w:tabs>
            <w:rPr>
              <w:rFonts w:eastAsiaTheme="minorEastAsia" w:cstheme="minorBidi"/>
              <w:noProof/>
              <w:szCs w:val="22"/>
            </w:rPr>
          </w:pPr>
          <w:hyperlink w:anchor="_Toc12515598" w:history="1">
            <w:r w:rsidR="00F40246" w:rsidRPr="009134D8">
              <w:rPr>
                <w:rStyle w:val="Hyperlink"/>
                <w:noProof/>
              </w:rPr>
              <w:t>5.6</w:t>
            </w:r>
            <w:r w:rsidR="00F40246">
              <w:rPr>
                <w:rFonts w:eastAsiaTheme="minorEastAsia" w:cstheme="minorBidi"/>
                <w:noProof/>
                <w:szCs w:val="22"/>
              </w:rPr>
              <w:tab/>
            </w:r>
            <w:r w:rsidR="00F40246" w:rsidRPr="009134D8">
              <w:rPr>
                <w:rStyle w:val="Hyperlink"/>
                <w:noProof/>
              </w:rPr>
              <w:t>Physical Connection Topology</w:t>
            </w:r>
            <w:r w:rsidR="00F40246">
              <w:rPr>
                <w:noProof/>
                <w:webHidden/>
              </w:rPr>
              <w:tab/>
            </w:r>
            <w:r w:rsidR="00F40246">
              <w:rPr>
                <w:noProof/>
                <w:webHidden/>
              </w:rPr>
              <w:fldChar w:fldCharType="begin"/>
            </w:r>
            <w:r w:rsidR="00F40246">
              <w:rPr>
                <w:noProof/>
                <w:webHidden/>
              </w:rPr>
              <w:instrText xml:space="preserve"> PAGEREF _Toc12515598 \h </w:instrText>
            </w:r>
            <w:r w:rsidR="00F40246">
              <w:rPr>
                <w:noProof/>
                <w:webHidden/>
              </w:rPr>
            </w:r>
            <w:r w:rsidR="00F40246">
              <w:rPr>
                <w:noProof/>
                <w:webHidden/>
              </w:rPr>
              <w:fldChar w:fldCharType="separate"/>
            </w:r>
            <w:r w:rsidR="00F40246">
              <w:rPr>
                <w:noProof/>
                <w:webHidden/>
              </w:rPr>
              <w:t>10</w:t>
            </w:r>
            <w:r w:rsidR="00F40246">
              <w:rPr>
                <w:noProof/>
                <w:webHidden/>
              </w:rPr>
              <w:fldChar w:fldCharType="end"/>
            </w:r>
          </w:hyperlink>
        </w:p>
        <w:p w14:paraId="76392438" w14:textId="77777777" w:rsidR="00F40246" w:rsidRDefault="00A836BF">
          <w:pPr>
            <w:pStyle w:val="TOC1"/>
            <w:tabs>
              <w:tab w:val="left" w:pos="720"/>
              <w:tab w:val="right" w:leader="dot" w:pos="9350"/>
            </w:tabs>
            <w:rPr>
              <w:rFonts w:asciiTheme="minorHAnsi" w:eastAsiaTheme="minorEastAsia" w:hAnsiTheme="minorHAnsi" w:cstheme="minorBidi"/>
              <w:b w:val="0"/>
              <w:noProof/>
              <w:color w:val="auto"/>
              <w:sz w:val="22"/>
              <w:szCs w:val="22"/>
            </w:rPr>
          </w:pPr>
          <w:hyperlink w:anchor="_Toc12515599" w:history="1">
            <w:r w:rsidR="00F40246" w:rsidRPr="009134D8">
              <w:rPr>
                <w:rStyle w:val="Hyperlink"/>
                <w:noProof/>
              </w:rPr>
              <w:t>6</w:t>
            </w:r>
            <w:r w:rsidR="00F40246">
              <w:rPr>
                <w:rFonts w:asciiTheme="minorHAnsi" w:eastAsiaTheme="minorEastAsia" w:hAnsiTheme="minorHAnsi" w:cstheme="minorBidi"/>
                <w:b w:val="0"/>
                <w:noProof/>
                <w:color w:val="auto"/>
                <w:sz w:val="22"/>
                <w:szCs w:val="22"/>
              </w:rPr>
              <w:tab/>
            </w:r>
            <w:r w:rsidR="00F40246" w:rsidRPr="009134D8">
              <w:rPr>
                <w:rStyle w:val="Hyperlink"/>
                <w:noProof/>
              </w:rPr>
              <w:t>Configuration</w:t>
            </w:r>
            <w:r w:rsidR="00F40246">
              <w:rPr>
                <w:noProof/>
                <w:webHidden/>
              </w:rPr>
              <w:tab/>
            </w:r>
            <w:r w:rsidR="00F40246">
              <w:rPr>
                <w:noProof/>
                <w:webHidden/>
              </w:rPr>
              <w:fldChar w:fldCharType="begin"/>
            </w:r>
            <w:r w:rsidR="00F40246">
              <w:rPr>
                <w:noProof/>
                <w:webHidden/>
              </w:rPr>
              <w:instrText xml:space="preserve"> PAGEREF _Toc12515599 \h </w:instrText>
            </w:r>
            <w:r w:rsidR="00F40246">
              <w:rPr>
                <w:noProof/>
                <w:webHidden/>
              </w:rPr>
            </w:r>
            <w:r w:rsidR="00F40246">
              <w:rPr>
                <w:noProof/>
                <w:webHidden/>
              </w:rPr>
              <w:fldChar w:fldCharType="separate"/>
            </w:r>
            <w:r w:rsidR="00F40246">
              <w:rPr>
                <w:noProof/>
                <w:webHidden/>
              </w:rPr>
              <w:t>12</w:t>
            </w:r>
            <w:r w:rsidR="00F40246">
              <w:rPr>
                <w:noProof/>
                <w:webHidden/>
              </w:rPr>
              <w:fldChar w:fldCharType="end"/>
            </w:r>
          </w:hyperlink>
        </w:p>
        <w:p w14:paraId="092F71E2" w14:textId="77777777" w:rsidR="00F40246" w:rsidRDefault="00A836BF">
          <w:pPr>
            <w:pStyle w:val="TOC2"/>
            <w:tabs>
              <w:tab w:val="left" w:pos="720"/>
              <w:tab w:val="right" w:leader="dot" w:pos="9350"/>
            </w:tabs>
            <w:rPr>
              <w:rFonts w:eastAsiaTheme="minorEastAsia" w:cstheme="minorBidi"/>
              <w:noProof/>
              <w:szCs w:val="22"/>
            </w:rPr>
          </w:pPr>
          <w:hyperlink w:anchor="_Toc12515600" w:history="1">
            <w:r w:rsidR="00F40246" w:rsidRPr="009134D8">
              <w:rPr>
                <w:rStyle w:val="Hyperlink"/>
                <w:noProof/>
              </w:rPr>
              <w:t>6.1</w:t>
            </w:r>
            <w:r w:rsidR="00F40246">
              <w:rPr>
                <w:rFonts w:eastAsiaTheme="minorEastAsia" w:cstheme="minorBidi"/>
                <w:noProof/>
                <w:szCs w:val="22"/>
              </w:rPr>
              <w:tab/>
            </w:r>
            <w:r w:rsidR="00F40246" w:rsidRPr="009134D8">
              <w:rPr>
                <w:rStyle w:val="Hyperlink"/>
                <w:noProof/>
              </w:rPr>
              <w:t>BGP Information</w:t>
            </w:r>
            <w:r w:rsidR="00F40246">
              <w:rPr>
                <w:noProof/>
                <w:webHidden/>
              </w:rPr>
              <w:tab/>
            </w:r>
            <w:r w:rsidR="00F40246">
              <w:rPr>
                <w:noProof/>
                <w:webHidden/>
              </w:rPr>
              <w:fldChar w:fldCharType="begin"/>
            </w:r>
            <w:r w:rsidR="00F40246">
              <w:rPr>
                <w:noProof/>
                <w:webHidden/>
              </w:rPr>
              <w:instrText xml:space="preserve"> PAGEREF _Toc12515600 \h </w:instrText>
            </w:r>
            <w:r w:rsidR="00F40246">
              <w:rPr>
                <w:noProof/>
                <w:webHidden/>
              </w:rPr>
            </w:r>
            <w:r w:rsidR="00F40246">
              <w:rPr>
                <w:noProof/>
                <w:webHidden/>
              </w:rPr>
              <w:fldChar w:fldCharType="separate"/>
            </w:r>
            <w:r w:rsidR="00F40246">
              <w:rPr>
                <w:noProof/>
                <w:webHidden/>
              </w:rPr>
              <w:t>12</w:t>
            </w:r>
            <w:r w:rsidR="00F40246">
              <w:rPr>
                <w:noProof/>
                <w:webHidden/>
              </w:rPr>
              <w:fldChar w:fldCharType="end"/>
            </w:r>
          </w:hyperlink>
        </w:p>
        <w:p w14:paraId="7C309030" w14:textId="77777777" w:rsidR="00F40246" w:rsidRDefault="00A836BF">
          <w:pPr>
            <w:pStyle w:val="TOC2"/>
            <w:tabs>
              <w:tab w:val="left" w:pos="720"/>
              <w:tab w:val="right" w:leader="dot" w:pos="9350"/>
            </w:tabs>
            <w:rPr>
              <w:rFonts w:eastAsiaTheme="minorEastAsia" w:cstheme="minorBidi"/>
              <w:noProof/>
              <w:szCs w:val="22"/>
            </w:rPr>
          </w:pPr>
          <w:hyperlink w:anchor="_Toc12515601" w:history="1">
            <w:r w:rsidR="00F40246" w:rsidRPr="009134D8">
              <w:rPr>
                <w:rStyle w:val="Hyperlink"/>
                <w:noProof/>
              </w:rPr>
              <w:t>6.2</w:t>
            </w:r>
            <w:r w:rsidR="00F40246">
              <w:rPr>
                <w:rFonts w:eastAsiaTheme="minorEastAsia" w:cstheme="minorBidi"/>
                <w:noProof/>
                <w:szCs w:val="22"/>
              </w:rPr>
              <w:tab/>
            </w:r>
            <w:r w:rsidR="00F40246" w:rsidRPr="009134D8">
              <w:rPr>
                <w:rStyle w:val="Hyperlink"/>
                <w:noProof/>
              </w:rPr>
              <w:t>Configuration Templates</w:t>
            </w:r>
            <w:r w:rsidR="00F40246">
              <w:rPr>
                <w:noProof/>
                <w:webHidden/>
              </w:rPr>
              <w:tab/>
            </w:r>
            <w:r w:rsidR="00F40246">
              <w:rPr>
                <w:noProof/>
                <w:webHidden/>
              </w:rPr>
              <w:fldChar w:fldCharType="begin"/>
            </w:r>
            <w:r w:rsidR="00F40246">
              <w:rPr>
                <w:noProof/>
                <w:webHidden/>
              </w:rPr>
              <w:instrText xml:space="preserve"> PAGEREF _Toc12515601 \h </w:instrText>
            </w:r>
            <w:r w:rsidR="00F40246">
              <w:rPr>
                <w:noProof/>
                <w:webHidden/>
              </w:rPr>
            </w:r>
            <w:r w:rsidR="00F40246">
              <w:rPr>
                <w:noProof/>
                <w:webHidden/>
              </w:rPr>
              <w:fldChar w:fldCharType="separate"/>
            </w:r>
            <w:r w:rsidR="00F40246">
              <w:rPr>
                <w:noProof/>
                <w:webHidden/>
              </w:rPr>
              <w:t>13</w:t>
            </w:r>
            <w:r w:rsidR="00F40246">
              <w:rPr>
                <w:noProof/>
                <w:webHidden/>
              </w:rPr>
              <w:fldChar w:fldCharType="end"/>
            </w:r>
          </w:hyperlink>
        </w:p>
        <w:p w14:paraId="6E187E44" w14:textId="77777777" w:rsidR="00F40246" w:rsidRDefault="00A836BF">
          <w:pPr>
            <w:pStyle w:val="TOC2"/>
            <w:tabs>
              <w:tab w:val="left" w:pos="720"/>
              <w:tab w:val="right" w:leader="dot" w:pos="9350"/>
            </w:tabs>
            <w:rPr>
              <w:rFonts w:eastAsiaTheme="minorEastAsia" w:cstheme="minorBidi"/>
              <w:noProof/>
              <w:szCs w:val="22"/>
            </w:rPr>
          </w:pPr>
          <w:hyperlink w:anchor="_Toc12515602" w:history="1">
            <w:r w:rsidR="00F40246" w:rsidRPr="009134D8">
              <w:rPr>
                <w:rStyle w:val="Hyperlink"/>
                <w:noProof/>
              </w:rPr>
              <w:t>6.3</w:t>
            </w:r>
            <w:r w:rsidR="00F40246">
              <w:rPr>
                <w:rFonts w:eastAsiaTheme="minorEastAsia" w:cstheme="minorBidi"/>
                <w:noProof/>
                <w:szCs w:val="22"/>
              </w:rPr>
              <w:tab/>
            </w:r>
            <w:r w:rsidR="00F40246" w:rsidRPr="009134D8">
              <w:rPr>
                <w:rStyle w:val="Hyperlink"/>
                <w:noProof/>
              </w:rPr>
              <w:t>Device Configuration</w:t>
            </w:r>
            <w:r w:rsidR="00F40246">
              <w:rPr>
                <w:noProof/>
                <w:webHidden/>
              </w:rPr>
              <w:tab/>
            </w:r>
            <w:r w:rsidR="00F40246">
              <w:rPr>
                <w:noProof/>
                <w:webHidden/>
              </w:rPr>
              <w:fldChar w:fldCharType="begin"/>
            </w:r>
            <w:r w:rsidR="00F40246">
              <w:rPr>
                <w:noProof/>
                <w:webHidden/>
              </w:rPr>
              <w:instrText xml:space="preserve"> PAGEREF _Toc12515602 \h </w:instrText>
            </w:r>
            <w:r w:rsidR="00F40246">
              <w:rPr>
                <w:noProof/>
                <w:webHidden/>
              </w:rPr>
            </w:r>
            <w:r w:rsidR="00F40246">
              <w:rPr>
                <w:noProof/>
                <w:webHidden/>
              </w:rPr>
              <w:fldChar w:fldCharType="separate"/>
            </w:r>
            <w:r w:rsidR="00F40246">
              <w:rPr>
                <w:noProof/>
                <w:webHidden/>
              </w:rPr>
              <w:t>14</w:t>
            </w:r>
            <w:r w:rsidR="00F40246">
              <w:rPr>
                <w:noProof/>
                <w:webHidden/>
              </w:rPr>
              <w:fldChar w:fldCharType="end"/>
            </w:r>
          </w:hyperlink>
        </w:p>
        <w:p w14:paraId="3CB0E838" w14:textId="77777777" w:rsidR="00F40246" w:rsidRDefault="00A836BF">
          <w:pPr>
            <w:pStyle w:val="TOC3"/>
            <w:tabs>
              <w:tab w:val="left" w:pos="1440"/>
              <w:tab w:val="right" w:leader="dot" w:pos="9350"/>
            </w:tabs>
            <w:rPr>
              <w:rFonts w:eastAsiaTheme="minorEastAsia" w:cstheme="minorBidi"/>
              <w:i w:val="0"/>
              <w:noProof/>
              <w:szCs w:val="22"/>
            </w:rPr>
          </w:pPr>
          <w:hyperlink w:anchor="_Toc12515603" w:history="1">
            <w:r w:rsidR="00F40246" w:rsidRPr="009134D8">
              <w:rPr>
                <w:rStyle w:val="Hyperlink"/>
                <w:noProof/>
              </w:rPr>
              <w:t>6.3.1</w:t>
            </w:r>
            <w:r w:rsidR="00F40246">
              <w:rPr>
                <w:rFonts w:eastAsiaTheme="minorEastAsia" w:cstheme="minorBidi"/>
                <w:i w:val="0"/>
                <w:noProof/>
                <w:szCs w:val="22"/>
              </w:rPr>
              <w:tab/>
            </w:r>
            <w:r w:rsidR="00F40246" w:rsidRPr="009134D8">
              <w:rPr>
                <w:rStyle w:val="Hyperlink"/>
                <w:noProof/>
              </w:rPr>
              <w:t>Cisco Catalyst 3750 x2 (mlsIL022a02a02) CONFIG</w:t>
            </w:r>
            <w:r w:rsidR="00F40246">
              <w:rPr>
                <w:noProof/>
                <w:webHidden/>
              </w:rPr>
              <w:tab/>
            </w:r>
            <w:r w:rsidR="00F40246">
              <w:rPr>
                <w:noProof/>
                <w:webHidden/>
              </w:rPr>
              <w:fldChar w:fldCharType="begin"/>
            </w:r>
            <w:r w:rsidR="00F40246">
              <w:rPr>
                <w:noProof/>
                <w:webHidden/>
              </w:rPr>
              <w:instrText xml:space="preserve"> PAGEREF _Toc12515603 \h </w:instrText>
            </w:r>
            <w:r w:rsidR="00F40246">
              <w:rPr>
                <w:noProof/>
                <w:webHidden/>
              </w:rPr>
            </w:r>
            <w:r w:rsidR="00F40246">
              <w:rPr>
                <w:noProof/>
                <w:webHidden/>
              </w:rPr>
              <w:fldChar w:fldCharType="separate"/>
            </w:r>
            <w:r w:rsidR="00F40246">
              <w:rPr>
                <w:noProof/>
                <w:webHidden/>
              </w:rPr>
              <w:t>14</w:t>
            </w:r>
            <w:r w:rsidR="00F40246">
              <w:rPr>
                <w:noProof/>
                <w:webHidden/>
              </w:rPr>
              <w:fldChar w:fldCharType="end"/>
            </w:r>
          </w:hyperlink>
        </w:p>
        <w:p w14:paraId="69C98D60" w14:textId="77777777" w:rsidR="00F40246" w:rsidRDefault="00A836BF">
          <w:pPr>
            <w:pStyle w:val="TOC3"/>
            <w:tabs>
              <w:tab w:val="left" w:pos="1440"/>
              <w:tab w:val="right" w:leader="dot" w:pos="9350"/>
            </w:tabs>
            <w:rPr>
              <w:rFonts w:eastAsiaTheme="minorEastAsia" w:cstheme="minorBidi"/>
              <w:i w:val="0"/>
              <w:noProof/>
              <w:szCs w:val="22"/>
            </w:rPr>
          </w:pPr>
          <w:hyperlink w:anchor="_Toc12515604" w:history="1">
            <w:r w:rsidR="00F40246" w:rsidRPr="009134D8">
              <w:rPr>
                <w:rStyle w:val="Hyperlink"/>
                <w:noProof/>
              </w:rPr>
              <w:t>6.3.2</w:t>
            </w:r>
            <w:r w:rsidR="00F40246">
              <w:rPr>
                <w:rFonts w:eastAsiaTheme="minorEastAsia" w:cstheme="minorBidi"/>
                <w:i w:val="0"/>
                <w:noProof/>
                <w:szCs w:val="22"/>
              </w:rPr>
              <w:tab/>
            </w:r>
            <w:r w:rsidR="00F40246" w:rsidRPr="009134D8">
              <w:rPr>
                <w:rStyle w:val="Hyperlink"/>
                <w:noProof/>
              </w:rPr>
              <w:t>Cisco Catalyst 3750 (wgsIL022a020a01) CONFIG</w:t>
            </w:r>
            <w:r w:rsidR="00F40246">
              <w:rPr>
                <w:noProof/>
                <w:webHidden/>
              </w:rPr>
              <w:tab/>
            </w:r>
            <w:r w:rsidR="00F40246">
              <w:rPr>
                <w:noProof/>
                <w:webHidden/>
              </w:rPr>
              <w:fldChar w:fldCharType="begin"/>
            </w:r>
            <w:r w:rsidR="00F40246">
              <w:rPr>
                <w:noProof/>
                <w:webHidden/>
              </w:rPr>
              <w:instrText xml:space="preserve"> PAGEREF _Toc12515604 \h </w:instrText>
            </w:r>
            <w:r w:rsidR="00F40246">
              <w:rPr>
                <w:noProof/>
                <w:webHidden/>
              </w:rPr>
            </w:r>
            <w:r w:rsidR="00F40246">
              <w:rPr>
                <w:noProof/>
                <w:webHidden/>
              </w:rPr>
              <w:fldChar w:fldCharType="separate"/>
            </w:r>
            <w:r w:rsidR="00F40246">
              <w:rPr>
                <w:noProof/>
                <w:webHidden/>
              </w:rPr>
              <w:t>17</w:t>
            </w:r>
            <w:r w:rsidR="00F40246">
              <w:rPr>
                <w:noProof/>
                <w:webHidden/>
              </w:rPr>
              <w:fldChar w:fldCharType="end"/>
            </w:r>
          </w:hyperlink>
        </w:p>
        <w:p w14:paraId="74417E54" w14:textId="77777777" w:rsidR="00F40246" w:rsidRDefault="00A836BF">
          <w:pPr>
            <w:pStyle w:val="TOC3"/>
            <w:tabs>
              <w:tab w:val="left" w:pos="1440"/>
              <w:tab w:val="right" w:leader="dot" w:pos="9350"/>
            </w:tabs>
            <w:rPr>
              <w:rFonts w:eastAsiaTheme="minorEastAsia" w:cstheme="minorBidi"/>
              <w:i w:val="0"/>
              <w:noProof/>
              <w:szCs w:val="22"/>
            </w:rPr>
          </w:pPr>
          <w:hyperlink w:anchor="_Toc12515605" w:history="1">
            <w:r w:rsidR="00F40246" w:rsidRPr="009134D8">
              <w:rPr>
                <w:rStyle w:val="Hyperlink"/>
                <w:noProof/>
              </w:rPr>
              <w:t>6.3.3</w:t>
            </w:r>
            <w:r w:rsidR="00F40246">
              <w:rPr>
                <w:rFonts w:eastAsiaTheme="minorEastAsia" w:cstheme="minorBidi"/>
                <w:i w:val="0"/>
                <w:noProof/>
                <w:szCs w:val="22"/>
              </w:rPr>
              <w:tab/>
            </w:r>
            <w:r w:rsidR="00F40246" w:rsidRPr="009134D8">
              <w:rPr>
                <w:rStyle w:val="Hyperlink"/>
                <w:noProof/>
              </w:rPr>
              <w:t>Cisco Catalyst 3750 (wgsIL022a02a02) CONFIG</w:t>
            </w:r>
            <w:r w:rsidR="00F40246">
              <w:rPr>
                <w:noProof/>
                <w:webHidden/>
              </w:rPr>
              <w:tab/>
            </w:r>
            <w:r w:rsidR="00F40246">
              <w:rPr>
                <w:noProof/>
                <w:webHidden/>
              </w:rPr>
              <w:fldChar w:fldCharType="begin"/>
            </w:r>
            <w:r w:rsidR="00F40246">
              <w:rPr>
                <w:noProof/>
                <w:webHidden/>
              </w:rPr>
              <w:instrText xml:space="preserve"> PAGEREF _Toc12515605 \h </w:instrText>
            </w:r>
            <w:r w:rsidR="00F40246">
              <w:rPr>
                <w:noProof/>
                <w:webHidden/>
              </w:rPr>
            </w:r>
            <w:r w:rsidR="00F40246">
              <w:rPr>
                <w:noProof/>
                <w:webHidden/>
              </w:rPr>
              <w:fldChar w:fldCharType="separate"/>
            </w:r>
            <w:r w:rsidR="00F40246">
              <w:rPr>
                <w:noProof/>
                <w:webHidden/>
              </w:rPr>
              <w:t>19</w:t>
            </w:r>
            <w:r w:rsidR="00F40246">
              <w:rPr>
                <w:noProof/>
                <w:webHidden/>
              </w:rPr>
              <w:fldChar w:fldCharType="end"/>
            </w:r>
          </w:hyperlink>
        </w:p>
        <w:p w14:paraId="0F985048" w14:textId="77777777" w:rsidR="00F40246" w:rsidRDefault="00A836BF">
          <w:pPr>
            <w:pStyle w:val="TOC3"/>
            <w:tabs>
              <w:tab w:val="left" w:pos="1440"/>
              <w:tab w:val="right" w:leader="dot" w:pos="9350"/>
            </w:tabs>
            <w:rPr>
              <w:rFonts w:eastAsiaTheme="minorEastAsia" w:cstheme="minorBidi"/>
              <w:i w:val="0"/>
              <w:noProof/>
              <w:szCs w:val="22"/>
            </w:rPr>
          </w:pPr>
          <w:hyperlink w:anchor="_Toc12515606" w:history="1">
            <w:r w:rsidR="00F40246" w:rsidRPr="009134D8">
              <w:rPr>
                <w:rStyle w:val="Hyperlink"/>
                <w:noProof/>
              </w:rPr>
              <w:t>6.3.4</w:t>
            </w:r>
            <w:r w:rsidR="00F40246">
              <w:rPr>
                <w:rFonts w:eastAsiaTheme="minorEastAsia" w:cstheme="minorBidi"/>
                <w:i w:val="0"/>
                <w:noProof/>
                <w:szCs w:val="22"/>
              </w:rPr>
              <w:tab/>
            </w:r>
            <w:r w:rsidR="00F40246" w:rsidRPr="009134D8">
              <w:rPr>
                <w:rStyle w:val="Hyperlink"/>
                <w:noProof/>
              </w:rPr>
              <w:t>Cisco Catalyst 3550 (mlsIL022a02a01) CONFIG</w:t>
            </w:r>
            <w:r w:rsidR="00F40246">
              <w:rPr>
                <w:noProof/>
                <w:webHidden/>
              </w:rPr>
              <w:tab/>
            </w:r>
            <w:r w:rsidR="00F40246">
              <w:rPr>
                <w:noProof/>
                <w:webHidden/>
              </w:rPr>
              <w:fldChar w:fldCharType="begin"/>
            </w:r>
            <w:r w:rsidR="00F40246">
              <w:rPr>
                <w:noProof/>
                <w:webHidden/>
              </w:rPr>
              <w:instrText xml:space="preserve"> PAGEREF _Toc12515606 \h </w:instrText>
            </w:r>
            <w:r w:rsidR="00F40246">
              <w:rPr>
                <w:noProof/>
                <w:webHidden/>
              </w:rPr>
            </w:r>
            <w:r w:rsidR="00F40246">
              <w:rPr>
                <w:noProof/>
                <w:webHidden/>
              </w:rPr>
              <w:fldChar w:fldCharType="separate"/>
            </w:r>
            <w:r w:rsidR="00F40246">
              <w:rPr>
                <w:noProof/>
                <w:webHidden/>
              </w:rPr>
              <w:t>21</w:t>
            </w:r>
            <w:r w:rsidR="00F40246">
              <w:rPr>
                <w:noProof/>
                <w:webHidden/>
              </w:rPr>
              <w:fldChar w:fldCharType="end"/>
            </w:r>
          </w:hyperlink>
        </w:p>
        <w:p w14:paraId="614CA60F" w14:textId="77777777" w:rsidR="00F40246" w:rsidRDefault="00A836BF">
          <w:pPr>
            <w:pStyle w:val="TOC3"/>
            <w:tabs>
              <w:tab w:val="left" w:pos="1440"/>
              <w:tab w:val="right" w:leader="dot" w:pos="9350"/>
            </w:tabs>
            <w:rPr>
              <w:rFonts w:eastAsiaTheme="minorEastAsia" w:cstheme="minorBidi"/>
              <w:i w:val="0"/>
              <w:noProof/>
              <w:szCs w:val="22"/>
            </w:rPr>
          </w:pPr>
          <w:hyperlink w:anchor="_Toc12515607" w:history="1">
            <w:r w:rsidR="00F40246" w:rsidRPr="009134D8">
              <w:rPr>
                <w:rStyle w:val="Hyperlink"/>
                <w:noProof/>
              </w:rPr>
              <w:t>6.3.5</w:t>
            </w:r>
            <w:r w:rsidR="00F40246">
              <w:rPr>
                <w:rFonts w:eastAsiaTheme="minorEastAsia" w:cstheme="minorBidi"/>
                <w:i w:val="0"/>
                <w:noProof/>
                <w:szCs w:val="22"/>
              </w:rPr>
              <w:tab/>
            </w:r>
            <w:r w:rsidR="00F40246" w:rsidRPr="009134D8">
              <w:rPr>
                <w:rStyle w:val="Hyperlink"/>
                <w:noProof/>
              </w:rPr>
              <w:t>Cisco 2811 (rtrIL022a02a03) CONFIG</w:t>
            </w:r>
            <w:r w:rsidR="00F40246">
              <w:rPr>
                <w:noProof/>
                <w:webHidden/>
              </w:rPr>
              <w:tab/>
            </w:r>
            <w:r w:rsidR="00F40246">
              <w:rPr>
                <w:noProof/>
                <w:webHidden/>
              </w:rPr>
              <w:fldChar w:fldCharType="begin"/>
            </w:r>
            <w:r w:rsidR="00F40246">
              <w:rPr>
                <w:noProof/>
                <w:webHidden/>
              </w:rPr>
              <w:instrText xml:space="preserve"> PAGEREF _Toc12515607 \h </w:instrText>
            </w:r>
            <w:r w:rsidR="00F40246">
              <w:rPr>
                <w:noProof/>
                <w:webHidden/>
              </w:rPr>
            </w:r>
            <w:r w:rsidR="00F40246">
              <w:rPr>
                <w:noProof/>
                <w:webHidden/>
              </w:rPr>
              <w:fldChar w:fldCharType="separate"/>
            </w:r>
            <w:r w:rsidR="00F40246">
              <w:rPr>
                <w:noProof/>
                <w:webHidden/>
              </w:rPr>
              <w:t>25</w:t>
            </w:r>
            <w:r w:rsidR="00F40246">
              <w:rPr>
                <w:noProof/>
                <w:webHidden/>
              </w:rPr>
              <w:fldChar w:fldCharType="end"/>
            </w:r>
          </w:hyperlink>
        </w:p>
        <w:p w14:paraId="548B675D" w14:textId="77777777" w:rsidR="00F40246" w:rsidRDefault="00A836BF">
          <w:pPr>
            <w:pStyle w:val="TOC3"/>
            <w:tabs>
              <w:tab w:val="left" w:pos="1440"/>
              <w:tab w:val="right" w:leader="dot" w:pos="9350"/>
            </w:tabs>
            <w:rPr>
              <w:rFonts w:eastAsiaTheme="minorEastAsia" w:cstheme="minorBidi"/>
              <w:i w:val="0"/>
              <w:noProof/>
              <w:szCs w:val="22"/>
            </w:rPr>
          </w:pPr>
          <w:hyperlink w:anchor="_Toc12515608" w:history="1">
            <w:r w:rsidR="00F40246" w:rsidRPr="009134D8">
              <w:rPr>
                <w:rStyle w:val="Hyperlink"/>
                <w:noProof/>
              </w:rPr>
              <w:t>6.3.6</w:t>
            </w:r>
            <w:r w:rsidR="00F40246">
              <w:rPr>
                <w:rFonts w:eastAsiaTheme="minorEastAsia" w:cstheme="minorBidi"/>
                <w:i w:val="0"/>
                <w:noProof/>
                <w:szCs w:val="22"/>
              </w:rPr>
              <w:tab/>
            </w:r>
            <w:r w:rsidR="00F40246" w:rsidRPr="009134D8">
              <w:rPr>
                <w:rStyle w:val="Hyperlink"/>
                <w:noProof/>
              </w:rPr>
              <w:t>Cisco 2811 (rtrIL022a02a01) CONFIG</w:t>
            </w:r>
            <w:r w:rsidR="00F40246">
              <w:rPr>
                <w:noProof/>
                <w:webHidden/>
              </w:rPr>
              <w:tab/>
            </w:r>
            <w:r w:rsidR="00F40246">
              <w:rPr>
                <w:noProof/>
                <w:webHidden/>
              </w:rPr>
              <w:fldChar w:fldCharType="begin"/>
            </w:r>
            <w:r w:rsidR="00F40246">
              <w:rPr>
                <w:noProof/>
                <w:webHidden/>
              </w:rPr>
              <w:instrText xml:space="preserve"> PAGEREF _Toc12515608 \h </w:instrText>
            </w:r>
            <w:r w:rsidR="00F40246">
              <w:rPr>
                <w:noProof/>
                <w:webHidden/>
              </w:rPr>
            </w:r>
            <w:r w:rsidR="00F40246">
              <w:rPr>
                <w:noProof/>
                <w:webHidden/>
              </w:rPr>
              <w:fldChar w:fldCharType="separate"/>
            </w:r>
            <w:r w:rsidR="00F40246">
              <w:rPr>
                <w:noProof/>
                <w:webHidden/>
              </w:rPr>
              <w:t>28</w:t>
            </w:r>
            <w:r w:rsidR="00F40246">
              <w:rPr>
                <w:noProof/>
                <w:webHidden/>
              </w:rPr>
              <w:fldChar w:fldCharType="end"/>
            </w:r>
          </w:hyperlink>
        </w:p>
        <w:p w14:paraId="0309336E" w14:textId="77777777" w:rsidR="00F40246" w:rsidRDefault="00A836BF">
          <w:pPr>
            <w:pStyle w:val="TOC3"/>
            <w:tabs>
              <w:tab w:val="left" w:pos="1440"/>
              <w:tab w:val="right" w:leader="dot" w:pos="9350"/>
            </w:tabs>
            <w:rPr>
              <w:rFonts w:eastAsiaTheme="minorEastAsia" w:cstheme="minorBidi"/>
              <w:i w:val="0"/>
              <w:noProof/>
              <w:szCs w:val="22"/>
            </w:rPr>
          </w:pPr>
          <w:hyperlink w:anchor="_Toc12515609" w:history="1">
            <w:r w:rsidR="00F40246" w:rsidRPr="009134D8">
              <w:rPr>
                <w:rStyle w:val="Hyperlink"/>
                <w:noProof/>
              </w:rPr>
              <w:t>6.3.7</w:t>
            </w:r>
            <w:r w:rsidR="00F40246">
              <w:rPr>
                <w:rFonts w:eastAsiaTheme="minorEastAsia" w:cstheme="minorBidi"/>
                <w:i w:val="0"/>
                <w:noProof/>
                <w:szCs w:val="22"/>
              </w:rPr>
              <w:tab/>
            </w:r>
            <w:r w:rsidR="00F40246" w:rsidRPr="009134D8">
              <w:rPr>
                <w:rStyle w:val="Hyperlink"/>
                <w:noProof/>
              </w:rPr>
              <w:t>Cisco 2811 (rtrNY022a02a01) CONFIG</w:t>
            </w:r>
            <w:r w:rsidR="00F40246">
              <w:rPr>
                <w:noProof/>
                <w:webHidden/>
              </w:rPr>
              <w:tab/>
            </w:r>
            <w:r w:rsidR="00F40246">
              <w:rPr>
                <w:noProof/>
                <w:webHidden/>
              </w:rPr>
              <w:fldChar w:fldCharType="begin"/>
            </w:r>
            <w:r w:rsidR="00F40246">
              <w:rPr>
                <w:noProof/>
                <w:webHidden/>
              </w:rPr>
              <w:instrText xml:space="preserve"> PAGEREF _Toc12515609 \h </w:instrText>
            </w:r>
            <w:r w:rsidR="00F40246">
              <w:rPr>
                <w:noProof/>
                <w:webHidden/>
              </w:rPr>
            </w:r>
            <w:r w:rsidR="00F40246">
              <w:rPr>
                <w:noProof/>
                <w:webHidden/>
              </w:rPr>
              <w:fldChar w:fldCharType="separate"/>
            </w:r>
            <w:r w:rsidR="00F40246">
              <w:rPr>
                <w:noProof/>
                <w:webHidden/>
              </w:rPr>
              <w:t>32</w:t>
            </w:r>
            <w:r w:rsidR="00F40246">
              <w:rPr>
                <w:noProof/>
                <w:webHidden/>
              </w:rPr>
              <w:fldChar w:fldCharType="end"/>
            </w:r>
          </w:hyperlink>
        </w:p>
        <w:p w14:paraId="1306B1DE" w14:textId="77777777" w:rsidR="00F40246" w:rsidRDefault="00A836BF">
          <w:pPr>
            <w:pStyle w:val="TOC3"/>
            <w:tabs>
              <w:tab w:val="left" w:pos="1440"/>
              <w:tab w:val="right" w:leader="dot" w:pos="9350"/>
            </w:tabs>
            <w:rPr>
              <w:rFonts w:eastAsiaTheme="minorEastAsia" w:cstheme="minorBidi"/>
              <w:i w:val="0"/>
              <w:noProof/>
              <w:szCs w:val="22"/>
            </w:rPr>
          </w:pPr>
          <w:hyperlink w:anchor="_Toc12515610" w:history="1">
            <w:r w:rsidR="00F40246" w:rsidRPr="009134D8">
              <w:rPr>
                <w:rStyle w:val="Hyperlink"/>
                <w:noProof/>
              </w:rPr>
              <w:t>6.3.8</w:t>
            </w:r>
            <w:r w:rsidR="00F40246">
              <w:rPr>
                <w:rFonts w:eastAsiaTheme="minorEastAsia" w:cstheme="minorBidi"/>
                <w:i w:val="0"/>
                <w:noProof/>
                <w:szCs w:val="22"/>
              </w:rPr>
              <w:tab/>
            </w:r>
            <w:r w:rsidR="00F40246" w:rsidRPr="009134D8">
              <w:rPr>
                <w:rStyle w:val="Hyperlink"/>
                <w:noProof/>
              </w:rPr>
              <w:t>Cisco 2811 (rtrCA022a02a01) CONFIG</w:t>
            </w:r>
            <w:r w:rsidR="00F40246">
              <w:rPr>
                <w:noProof/>
                <w:webHidden/>
              </w:rPr>
              <w:tab/>
            </w:r>
            <w:r w:rsidR="00F40246">
              <w:rPr>
                <w:noProof/>
                <w:webHidden/>
              </w:rPr>
              <w:fldChar w:fldCharType="begin"/>
            </w:r>
            <w:r w:rsidR="00F40246">
              <w:rPr>
                <w:noProof/>
                <w:webHidden/>
              </w:rPr>
              <w:instrText xml:space="preserve"> PAGEREF _Toc12515610 \h </w:instrText>
            </w:r>
            <w:r w:rsidR="00F40246">
              <w:rPr>
                <w:noProof/>
                <w:webHidden/>
              </w:rPr>
            </w:r>
            <w:r w:rsidR="00F40246">
              <w:rPr>
                <w:noProof/>
                <w:webHidden/>
              </w:rPr>
              <w:fldChar w:fldCharType="separate"/>
            </w:r>
            <w:r w:rsidR="00F40246">
              <w:rPr>
                <w:noProof/>
                <w:webHidden/>
              </w:rPr>
              <w:t>35</w:t>
            </w:r>
            <w:r w:rsidR="00F40246">
              <w:rPr>
                <w:noProof/>
                <w:webHidden/>
              </w:rPr>
              <w:fldChar w:fldCharType="end"/>
            </w:r>
          </w:hyperlink>
        </w:p>
        <w:p w14:paraId="02E26041" w14:textId="77777777" w:rsidR="00F40246" w:rsidRDefault="00A836BF">
          <w:pPr>
            <w:pStyle w:val="TOC3"/>
            <w:tabs>
              <w:tab w:val="left" w:pos="1440"/>
              <w:tab w:val="right" w:leader="dot" w:pos="9350"/>
            </w:tabs>
            <w:rPr>
              <w:rFonts w:eastAsiaTheme="minorEastAsia" w:cstheme="minorBidi"/>
              <w:i w:val="0"/>
              <w:noProof/>
              <w:szCs w:val="22"/>
            </w:rPr>
          </w:pPr>
          <w:hyperlink w:anchor="_Toc12515611" w:history="1">
            <w:r w:rsidR="00F40246" w:rsidRPr="009134D8">
              <w:rPr>
                <w:rStyle w:val="Hyperlink"/>
                <w:noProof/>
              </w:rPr>
              <w:t>6.3.9</w:t>
            </w:r>
            <w:r w:rsidR="00F40246">
              <w:rPr>
                <w:rFonts w:eastAsiaTheme="minorEastAsia" w:cstheme="minorBidi"/>
                <w:i w:val="0"/>
                <w:noProof/>
                <w:szCs w:val="22"/>
              </w:rPr>
              <w:tab/>
            </w:r>
            <w:r w:rsidR="00F40246" w:rsidRPr="009134D8">
              <w:rPr>
                <w:rStyle w:val="Hyperlink"/>
                <w:noProof/>
              </w:rPr>
              <w:t>Cisco 2911 (rtrIL022a02a02) CONFIG</w:t>
            </w:r>
            <w:r w:rsidR="00F40246">
              <w:rPr>
                <w:noProof/>
                <w:webHidden/>
              </w:rPr>
              <w:tab/>
            </w:r>
            <w:r w:rsidR="00F40246">
              <w:rPr>
                <w:noProof/>
                <w:webHidden/>
              </w:rPr>
              <w:fldChar w:fldCharType="begin"/>
            </w:r>
            <w:r w:rsidR="00F40246">
              <w:rPr>
                <w:noProof/>
                <w:webHidden/>
              </w:rPr>
              <w:instrText xml:space="preserve"> PAGEREF _Toc12515611 \h </w:instrText>
            </w:r>
            <w:r w:rsidR="00F40246">
              <w:rPr>
                <w:noProof/>
                <w:webHidden/>
              </w:rPr>
            </w:r>
            <w:r w:rsidR="00F40246">
              <w:rPr>
                <w:noProof/>
                <w:webHidden/>
              </w:rPr>
              <w:fldChar w:fldCharType="separate"/>
            </w:r>
            <w:r w:rsidR="00F40246">
              <w:rPr>
                <w:noProof/>
                <w:webHidden/>
              </w:rPr>
              <w:t>38</w:t>
            </w:r>
            <w:r w:rsidR="00F40246">
              <w:rPr>
                <w:noProof/>
                <w:webHidden/>
              </w:rPr>
              <w:fldChar w:fldCharType="end"/>
            </w:r>
          </w:hyperlink>
        </w:p>
        <w:p w14:paraId="4193567C" w14:textId="77777777" w:rsidR="00F40246" w:rsidRDefault="00A836BF">
          <w:pPr>
            <w:pStyle w:val="TOC3"/>
            <w:tabs>
              <w:tab w:val="left" w:pos="1680"/>
              <w:tab w:val="right" w:leader="dot" w:pos="9350"/>
            </w:tabs>
            <w:rPr>
              <w:rFonts w:eastAsiaTheme="minorEastAsia" w:cstheme="minorBidi"/>
              <w:i w:val="0"/>
              <w:noProof/>
              <w:szCs w:val="22"/>
            </w:rPr>
          </w:pPr>
          <w:hyperlink w:anchor="_Toc12515612" w:history="1">
            <w:r w:rsidR="00F40246" w:rsidRPr="009134D8">
              <w:rPr>
                <w:rStyle w:val="Hyperlink"/>
                <w:noProof/>
              </w:rPr>
              <w:t>6.3.10</w:t>
            </w:r>
            <w:r w:rsidR="00F40246">
              <w:rPr>
                <w:rFonts w:eastAsiaTheme="minorEastAsia" w:cstheme="minorBidi"/>
                <w:i w:val="0"/>
                <w:noProof/>
                <w:szCs w:val="22"/>
              </w:rPr>
              <w:tab/>
            </w:r>
            <w:r w:rsidR="00F40246" w:rsidRPr="009134D8">
              <w:rPr>
                <w:rStyle w:val="Hyperlink"/>
                <w:noProof/>
              </w:rPr>
              <w:t>Cisco Catalyst 2960 (wgsCA022a02a01) CONFIG</w:t>
            </w:r>
            <w:r w:rsidR="00F40246">
              <w:rPr>
                <w:noProof/>
                <w:webHidden/>
              </w:rPr>
              <w:tab/>
            </w:r>
            <w:r w:rsidR="00F40246">
              <w:rPr>
                <w:noProof/>
                <w:webHidden/>
              </w:rPr>
              <w:fldChar w:fldCharType="begin"/>
            </w:r>
            <w:r w:rsidR="00F40246">
              <w:rPr>
                <w:noProof/>
                <w:webHidden/>
              </w:rPr>
              <w:instrText xml:space="preserve"> PAGEREF _Toc12515612 \h </w:instrText>
            </w:r>
            <w:r w:rsidR="00F40246">
              <w:rPr>
                <w:noProof/>
                <w:webHidden/>
              </w:rPr>
            </w:r>
            <w:r w:rsidR="00F40246">
              <w:rPr>
                <w:noProof/>
                <w:webHidden/>
              </w:rPr>
              <w:fldChar w:fldCharType="separate"/>
            </w:r>
            <w:r w:rsidR="00F40246">
              <w:rPr>
                <w:noProof/>
                <w:webHidden/>
              </w:rPr>
              <w:t>43</w:t>
            </w:r>
            <w:r w:rsidR="00F40246">
              <w:rPr>
                <w:noProof/>
                <w:webHidden/>
              </w:rPr>
              <w:fldChar w:fldCharType="end"/>
            </w:r>
          </w:hyperlink>
        </w:p>
        <w:p w14:paraId="4C69A7B8" w14:textId="77777777" w:rsidR="00F40246" w:rsidRDefault="00A836BF">
          <w:pPr>
            <w:pStyle w:val="TOC3"/>
            <w:tabs>
              <w:tab w:val="left" w:pos="1680"/>
              <w:tab w:val="right" w:leader="dot" w:pos="9350"/>
            </w:tabs>
            <w:rPr>
              <w:rFonts w:eastAsiaTheme="minorEastAsia" w:cstheme="minorBidi"/>
              <w:i w:val="0"/>
              <w:noProof/>
              <w:szCs w:val="22"/>
            </w:rPr>
          </w:pPr>
          <w:hyperlink w:anchor="_Toc12515613" w:history="1">
            <w:r w:rsidR="00F40246" w:rsidRPr="009134D8">
              <w:rPr>
                <w:rStyle w:val="Hyperlink"/>
                <w:noProof/>
              </w:rPr>
              <w:t>6.3.11</w:t>
            </w:r>
            <w:r w:rsidR="00F40246">
              <w:rPr>
                <w:rFonts w:eastAsiaTheme="minorEastAsia" w:cstheme="minorBidi"/>
                <w:i w:val="0"/>
                <w:noProof/>
                <w:szCs w:val="22"/>
              </w:rPr>
              <w:tab/>
            </w:r>
            <w:r w:rsidR="00F40246" w:rsidRPr="009134D8">
              <w:rPr>
                <w:rStyle w:val="Hyperlink"/>
                <w:noProof/>
              </w:rPr>
              <w:t>Cisco Catalyst 2960 (wgsNY022a02a01) CONFIG</w:t>
            </w:r>
            <w:r w:rsidR="00F40246">
              <w:rPr>
                <w:noProof/>
                <w:webHidden/>
              </w:rPr>
              <w:tab/>
            </w:r>
            <w:r w:rsidR="00F40246">
              <w:rPr>
                <w:noProof/>
                <w:webHidden/>
              </w:rPr>
              <w:fldChar w:fldCharType="begin"/>
            </w:r>
            <w:r w:rsidR="00F40246">
              <w:rPr>
                <w:noProof/>
                <w:webHidden/>
              </w:rPr>
              <w:instrText xml:space="preserve"> PAGEREF _Toc12515613 \h </w:instrText>
            </w:r>
            <w:r w:rsidR="00F40246">
              <w:rPr>
                <w:noProof/>
                <w:webHidden/>
              </w:rPr>
            </w:r>
            <w:r w:rsidR="00F40246">
              <w:rPr>
                <w:noProof/>
                <w:webHidden/>
              </w:rPr>
              <w:fldChar w:fldCharType="separate"/>
            </w:r>
            <w:r w:rsidR="00F40246">
              <w:rPr>
                <w:noProof/>
                <w:webHidden/>
              </w:rPr>
              <w:t>44</w:t>
            </w:r>
            <w:r w:rsidR="00F40246">
              <w:rPr>
                <w:noProof/>
                <w:webHidden/>
              </w:rPr>
              <w:fldChar w:fldCharType="end"/>
            </w:r>
          </w:hyperlink>
        </w:p>
        <w:p w14:paraId="0C541211" w14:textId="77777777" w:rsidR="00F40246" w:rsidRDefault="00A836BF">
          <w:pPr>
            <w:pStyle w:val="TOC3"/>
            <w:tabs>
              <w:tab w:val="left" w:pos="1680"/>
              <w:tab w:val="right" w:leader="dot" w:pos="9350"/>
            </w:tabs>
            <w:rPr>
              <w:rFonts w:eastAsiaTheme="minorEastAsia" w:cstheme="minorBidi"/>
              <w:i w:val="0"/>
              <w:noProof/>
              <w:szCs w:val="22"/>
            </w:rPr>
          </w:pPr>
          <w:hyperlink w:anchor="_Toc12515614" w:history="1">
            <w:r w:rsidR="00F40246" w:rsidRPr="009134D8">
              <w:rPr>
                <w:rStyle w:val="Hyperlink"/>
                <w:noProof/>
              </w:rPr>
              <w:t>6.3.12</w:t>
            </w:r>
            <w:r w:rsidR="00F40246">
              <w:rPr>
                <w:rFonts w:eastAsiaTheme="minorEastAsia" w:cstheme="minorBidi"/>
                <w:i w:val="0"/>
                <w:noProof/>
                <w:szCs w:val="22"/>
              </w:rPr>
              <w:tab/>
            </w:r>
            <w:r w:rsidR="00F40246" w:rsidRPr="009134D8">
              <w:rPr>
                <w:rStyle w:val="Hyperlink"/>
                <w:noProof/>
              </w:rPr>
              <w:t>Cisco 4400 Wireless LAN Controller (wlcIL022a02a01) CONFIG</w:t>
            </w:r>
            <w:r w:rsidR="00F40246">
              <w:rPr>
                <w:noProof/>
                <w:webHidden/>
              </w:rPr>
              <w:tab/>
            </w:r>
            <w:r w:rsidR="00F40246">
              <w:rPr>
                <w:noProof/>
                <w:webHidden/>
              </w:rPr>
              <w:fldChar w:fldCharType="begin"/>
            </w:r>
            <w:r w:rsidR="00F40246">
              <w:rPr>
                <w:noProof/>
                <w:webHidden/>
              </w:rPr>
              <w:instrText xml:space="preserve"> PAGEREF _Toc12515614 \h </w:instrText>
            </w:r>
            <w:r w:rsidR="00F40246">
              <w:rPr>
                <w:noProof/>
                <w:webHidden/>
              </w:rPr>
            </w:r>
            <w:r w:rsidR="00F40246">
              <w:rPr>
                <w:noProof/>
                <w:webHidden/>
              </w:rPr>
              <w:fldChar w:fldCharType="separate"/>
            </w:r>
            <w:r w:rsidR="00F40246">
              <w:rPr>
                <w:noProof/>
                <w:webHidden/>
              </w:rPr>
              <w:t>46</w:t>
            </w:r>
            <w:r w:rsidR="00F40246">
              <w:rPr>
                <w:noProof/>
                <w:webHidden/>
              </w:rPr>
              <w:fldChar w:fldCharType="end"/>
            </w:r>
          </w:hyperlink>
        </w:p>
        <w:p w14:paraId="1045CFF3" w14:textId="77777777" w:rsidR="00F40246" w:rsidRDefault="00A836BF">
          <w:pPr>
            <w:pStyle w:val="TOC3"/>
            <w:tabs>
              <w:tab w:val="left" w:pos="1680"/>
              <w:tab w:val="right" w:leader="dot" w:pos="9350"/>
            </w:tabs>
            <w:rPr>
              <w:rFonts w:eastAsiaTheme="minorEastAsia" w:cstheme="minorBidi"/>
              <w:i w:val="0"/>
              <w:noProof/>
              <w:szCs w:val="22"/>
            </w:rPr>
          </w:pPr>
          <w:hyperlink w:anchor="_Toc12515615" w:history="1">
            <w:r w:rsidR="00F40246" w:rsidRPr="009134D8">
              <w:rPr>
                <w:rStyle w:val="Hyperlink"/>
                <w:noProof/>
              </w:rPr>
              <w:t>6.3.13</w:t>
            </w:r>
            <w:r w:rsidR="00F40246">
              <w:rPr>
                <w:rFonts w:eastAsiaTheme="minorEastAsia" w:cstheme="minorBidi"/>
                <w:i w:val="0"/>
                <w:noProof/>
                <w:szCs w:val="22"/>
              </w:rPr>
              <w:tab/>
            </w:r>
            <w:r w:rsidR="00F40246" w:rsidRPr="009134D8">
              <w:rPr>
                <w:rStyle w:val="Hyperlink"/>
                <w:noProof/>
              </w:rPr>
              <w:t>Cisco aironet 802.11n Dual Band Access Point (wapIL022a02a01) CONFIG</w:t>
            </w:r>
            <w:r w:rsidR="00F40246">
              <w:rPr>
                <w:noProof/>
                <w:webHidden/>
              </w:rPr>
              <w:tab/>
            </w:r>
            <w:r w:rsidR="00F40246">
              <w:rPr>
                <w:noProof/>
                <w:webHidden/>
              </w:rPr>
              <w:fldChar w:fldCharType="begin"/>
            </w:r>
            <w:r w:rsidR="00F40246">
              <w:rPr>
                <w:noProof/>
                <w:webHidden/>
              </w:rPr>
              <w:instrText xml:space="preserve"> PAGEREF _Toc12515615 \h </w:instrText>
            </w:r>
            <w:r w:rsidR="00F40246">
              <w:rPr>
                <w:noProof/>
                <w:webHidden/>
              </w:rPr>
            </w:r>
            <w:r w:rsidR="00F40246">
              <w:rPr>
                <w:noProof/>
                <w:webHidden/>
              </w:rPr>
              <w:fldChar w:fldCharType="separate"/>
            </w:r>
            <w:r w:rsidR="00F40246">
              <w:rPr>
                <w:noProof/>
                <w:webHidden/>
              </w:rPr>
              <w:t>65</w:t>
            </w:r>
            <w:r w:rsidR="00F40246">
              <w:rPr>
                <w:noProof/>
                <w:webHidden/>
              </w:rPr>
              <w:fldChar w:fldCharType="end"/>
            </w:r>
          </w:hyperlink>
        </w:p>
        <w:p w14:paraId="6147527A" w14:textId="77777777" w:rsidR="00F40246" w:rsidRDefault="00A836BF">
          <w:pPr>
            <w:pStyle w:val="TOC1"/>
            <w:tabs>
              <w:tab w:val="right" w:leader="dot" w:pos="9350"/>
            </w:tabs>
            <w:rPr>
              <w:rFonts w:asciiTheme="minorHAnsi" w:eastAsiaTheme="minorEastAsia" w:hAnsiTheme="minorHAnsi" w:cstheme="minorBidi"/>
              <w:b w:val="0"/>
              <w:noProof/>
              <w:color w:val="auto"/>
              <w:sz w:val="22"/>
              <w:szCs w:val="22"/>
            </w:rPr>
          </w:pPr>
          <w:hyperlink w:anchor="_Toc12515616" w:history="1">
            <w:r w:rsidR="00F40246" w:rsidRPr="009134D8">
              <w:rPr>
                <w:rStyle w:val="Hyperlink"/>
                <w:noProof/>
              </w:rPr>
              <w:t>Appendix A: LLD Acceptance</w:t>
            </w:r>
            <w:r w:rsidR="00F40246">
              <w:rPr>
                <w:noProof/>
                <w:webHidden/>
              </w:rPr>
              <w:tab/>
            </w:r>
            <w:r w:rsidR="00F40246">
              <w:rPr>
                <w:noProof/>
                <w:webHidden/>
              </w:rPr>
              <w:fldChar w:fldCharType="begin"/>
            </w:r>
            <w:r w:rsidR="00F40246">
              <w:rPr>
                <w:noProof/>
                <w:webHidden/>
              </w:rPr>
              <w:instrText xml:space="preserve"> PAGEREF _Toc12515616 \h </w:instrText>
            </w:r>
            <w:r w:rsidR="00F40246">
              <w:rPr>
                <w:noProof/>
                <w:webHidden/>
              </w:rPr>
            </w:r>
            <w:r w:rsidR="00F40246">
              <w:rPr>
                <w:noProof/>
                <w:webHidden/>
              </w:rPr>
              <w:fldChar w:fldCharType="separate"/>
            </w:r>
            <w:r w:rsidR="00F40246">
              <w:rPr>
                <w:noProof/>
                <w:webHidden/>
              </w:rPr>
              <w:t>68</w:t>
            </w:r>
            <w:r w:rsidR="00F40246">
              <w:rPr>
                <w:noProof/>
                <w:webHidden/>
              </w:rPr>
              <w:fldChar w:fldCharType="end"/>
            </w:r>
          </w:hyperlink>
        </w:p>
        <w:p w14:paraId="0833EAD0" w14:textId="77777777" w:rsidR="00F40246" w:rsidRDefault="00A836BF">
          <w:pPr>
            <w:pStyle w:val="TOC1"/>
            <w:tabs>
              <w:tab w:val="right" w:leader="dot" w:pos="9350"/>
            </w:tabs>
            <w:rPr>
              <w:rFonts w:asciiTheme="minorHAnsi" w:eastAsiaTheme="minorEastAsia" w:hAnsiTheme="minorHAnsi" w:cstheme="minorBidi"/>
              <w:b w:val="0"/>
              <w:noProof/>
              <w:color w:val="auto"/>
              <w:sz w:val="22"/>
              <w:szCs w:val="22"/>
            </w:rPr>
          </w:pPr>
          <w:hyperlink w:anchor="_Toc12515617" w:history="1">
            <w:r w:rsidR="00F40246" w:rsidRPr="009134D8">
              <w:rPr>
                <w:rStyle w:val="Hyperlink"/>
                <w:noProof/>
              </w:rPr>
              <w:t>Appendix B: Cable Matrix</w:t>
            </w:r>
            <w:r w:rsidR="00F40246">
              <w:rPr>
                <w:noProof/>
                <w:webHidden/>
              </w:rPr>
              <w:tab/>
            </w:r>
            <w:r w:rsidR="00F40246">
              <w:rPr>
                <w:noProof/>
                <w:webHidden/>
              </w:rPr>
              <w:fldChar w:fldCharType="begin"/>
            </w:r>
            <w:r w:rsidR="00F40246">
              <w:rPr>
                <w:noProof/>
                <w:webHidden/>
              </w:rPr>
              <w:instrText xml:space="preserve"> PAGEREF _Toc12515617 \h </w:instrText>
            </w:r>
            <w:r w:rsidR="00F40246">
              <w:rPr>
                <w:noProof/>
                <w:webHidden/>
              </w:rPr>
            </w:r>
            <w:r w:rsidR="00F40246">
              <w:rPr>
                <w:noProof/>
                <w:webHidden/>
              </w:rPr>
              <w:fldChar w:fldCharType="separate"/>
            </w:r>
            <w:r w:rsidR="00F40246">
              <w:rPr>
                <w:noProof/>
                <w:webHidden/>
              </w:rPr>
              <w:t>69</w:t>
            </w:r>
            <w:r w:rsidR="00F40246">
              <w:rPr>
                <w:noProof/>
                <w:webHidden/>
              </w:rPr>
              <w:fldChar w:fldCharType="end"/>
            </w:r>
          </w:hyperlink>
        </w:p>
        <w:p w14:paraId="4AC3F4E5" w14:textId="77777777" w:rsidR="00F40246" w:rsidRDefault="00A836BF">
          <w:pPr>
            <w:pStyle w:val="TOC1"/>
            <w:tabs>
              <w:tab w:val="right" w:leader="dot" w:pos="9350"/>
            </w:tabs>
            <w:rPr>
              <w:rFonts w:asciiTheme="minorHAnsi" w:eastAsiaTheme="minorEastAsia" w:hAnsiTheme="minorHAnsi" w:cstheme="minorBidi"/>
              <w:b w:val="0"/>
              <w:noProof/>
              <w:color w:val="auto"/>
              <w:sz w:val="22"/>
              <w:szCs w:val="22"/>
            </w:rPr>
          </w:pPr>
          <w:hyperlink w:anchor="_Toc12515618" w:history="1">
            <w:r w:rsidR="00F40246" w:rsidRPr="009134D8">
              <w:rPr>
                <w:rStyle w:val="Hyperlink"/>
                <w:noProof/>
              </w:rPr>
              <w:t>Appendix C: References</w:t>
            </w:r>
            <w:r w:rsidR="00F40246">
              <w:rPr>
                <w:noProof/>
                <w:webHidden/>
              </w:rPr>
              <w:tab/>
            </w:r>
            <w:r w:rsidR="00F40246">
              <w:rPr>
                <w:noProof/>
                <w:webHidden/>
              </w:rPr>
              <w:fldChar w:fldCharType="begin"/>
            </w:r>
            <w:r w:rsidR="00F40246">
              <w:rPr>
                <w:noProof/>
                <w:webHidden/>
              </w:rPr>
              <w:instrText xml:space="preserve"> PAGEREF _Toc12515618 \h </w:instrText>
            </w:r>
            <w:r w:rsidR="00F40246">
              <w:rPr>
                <w:noProof/>
                <w:webHidden/>
              </w:rPr>
            </w:r>
            <w:r w:rsidR="00F40246">
              <w:rPr>
                <w:noProof/>
                <w:webHidden/>
              </w:rPr>
              <w:fldChar w:fldCharType="separate"/>
            </w:r>
            <w:r w:rsidR="00F40246">
              <w:rPr>
                <w:noProof/>
                <w:webHidden/>
              </w:rPr>
              <w:t>69</w:t>
            </w:r>
            <w:r w:rsidR="00F40246">
              <w:rPr>
                <w:noProof/>
                <w:webHidden/>
              </w:rPr>
              <w:fldChar w:fldCharType="end"/>
            </w:r>
          </w:hyperlink>
        </w:p>
        <w:p w14:paraId="730DB018" w14:textId="7F2D4311" w:rsidR="00446A42" w:rsidRPr="00BF0B12" w:rsidRDefault="00495123" w:rsidP="00703B21">
          <w:pPr>
            <w:spacing w:after="100"/>
            <w:rPr>
              <w:rFonts w:asciiTheme="minorHAnsi" w:hAnsiTheme="minorHAnsi" w:cstheme="minorHAnsi"/>
            </w:rPr>
            <w:sectPr w:rsidR="00446A42" w:rsidRPr="00BF0B12" w:rsidSect="00446A42">
              <w:footerReference w:type="default" r:id="rId14"/>
              <w:pgSz w:w="12240" w:h="15840"/>
              <w:pgMar w:top="1440" w:right="1440" w:bottom="1440" w:left="1440" w:header="720" w:footer="720" w:gutter="0"/>
              <w:pgNumType w:start="1"/>
              <w:cols w:space="720"/>
              <w:docGrid w:linePitch="360"/>
            </w:sectPr>
          </w:pPr>
          <w:r w:rsidRPr="008E2D3B">
            <w:rPr>
              <w:rFonts w:asciiTheme="minorHAnsi" w:eastAsia="Calibri" w:hAnsiTheme="minorHAnsi" w:cstheme="minorHAnsi"/>
              <w:sz w:val="22"/>
            </w:rPr>
            <w:fldChar w:fldCharType="end"/>
          </w:r>
        </w:p>
      </w:sdtContent>
    </w:sdt>
    <w:bookmarkStart w:id="5" w:name="_Toc230590239" w:displacedByCustomXml="prev"/>
    <w:bookmarkStart w:id="6" w:name="_Toc185416029" w:displacedByCustomXml="prev"/>
    <w:bookmarkStart w:id="7" w:name="_Toc324169519" w:displacedByCustomXml="prev"/>
    <w:bookmarkStart w:id="8" w:name="_Toc255473848" w:displacedByCustomXml="prev"/>
    <w:bookmarkStart w:id="9" w:name="_Toc255473880" w:displacedByCustomXml="prev"/>
    <w:bookmarkStart w:id="10" w:name="_Toc223929376" w:displacedByCustomXml="prev"/>
    <w:p w14:paraId="2EA70752" w14:textId="13E50725" w:rsidR="003C658A" w:rsidRPr="00BC7F51" w:rsidRDefault="0017209A" w:rsidP="00D20A38">
      <w:pPr>
        <w:pStyle w:val="Heading1"/>
      </w:pPr>
      <w:bookmarkStart w:id="11" w:name="_Toc12515585"/>
      <w:bookmarkEnd w:id="9"/>
      <w:bookmarkEnd w:id="8"/>
      <w:bookmarkEnd w:id="7"/>
      <w:bookmarkEnd w:id="6"/>
      <w:bookmarkEnd w:id="5"/>
      <w:r w:rsidRPr="00D20A38">
        <w:lastRenderedPageBreak/>
        <w:t>DOCUMENT SCOPE</w:t>
      </w:r>
      <w:bookmarkEnd w:id="11"/>
    </w:p>
    <w:p w14:paraId="0C115299" w14:textId="08ACCC1E" w:rsidR="00830F99" w:rsidRPr="008E2D3B" w:rsidRDefault="001C6438" w:rsidP="008F5D0C">
      <w:pPr>
        <w:rPr>
          <w:rFonts w:asciiTheme="minorHAnsi" w:hAnsiTheme="minorHAnsi" w:cstheme="minorHAnsi"/>
        </w:rPr>
      </w:pPr>
      <w:r w:rsidRPr="008E2D3B">
        <w:rPr>
          <w:rFonts w:asciiTheme="minorHAnsi" w:hAnsiTheme="minorHAnsi" w:cstheme="minorHAnsi"/>
        </w:rPr>
        <w:t xml:space="preserve">This document is intended as a reference </w:t>
      </w:r>
      <w:r w:rsidR="00CD226C" w:rsidRPr="008E2D3B">
        <w:rPr>
          <w:rFonts w:asciiTheme="minorHAnsi" w:hAnsiTheme="minorHAnsi" w:cstheme="minorHAnsi"/>
        </w:rPr>
        <w:t xml:space="preserve">Low Level Design (LLD) </w:t>
      </w:r>
      <w:r w:rsidRPr="008E2D3B">
        <w:rPr>
          <w:rFonts w:asciiTheme="minorHAnsi" w:hAnsiTheme="minorHAnsi" w:cstheme="minorHAnsi"/>
        </w:rPr>
        <w:t>guide for World Wide Technology, Inc</w:t>
      </w:r>
      <w:r w:rsidR="007928FD" w:rsidRPr="008E2D3B">
        <w:rPr>
          <w:rFonts w:asciiTheme="minorHAnsi" w:hAnsiTheme="minorHAnsi" w:cstheme="minorHAnsi"/>
        </w:rPr>
        <w:t>.</w:t>
      </w:r>
      <w:r w:rsidRPr="008E2D3B">
        <w:rPr>
          <w:rFonts w:asciiTheme="minorHAnsi" w:hAnsiTheme="minorHAnsi" w:cstheme="minorHAnsi"/>
        </w:rPr>
        <w:t xml:space="preserve"> (WWT) engineers and </w:t>
      </w:r>
      <w:r w:rsidR="009E3AEF" w:rsidRPr="008E2D3B">
        <w:rPr>
          <w:rFonts w:asciiTheme="minorHAnsi" w:hAnsiTheme="minorHAnsi" w:cstheme="minorHAnsi"/>
        </w:rPr>
        <w:t>GlaxoSmithKline (GSK)</w:t>
      </w:r>
      <w:r w:rsidRPr="008E2D3B">
        <w:rPr>
          <w:rFonts w:asciiTheme="minorHAnsi" w:hAnsiTheme="minorHAnsi" w:cstheme="minorHAnsi"/>
        </w:rPr>
        <w:t xml:space="preserve"> network and administration staff pre</w:t>
      </w:r>
      <w:r w:rsidR="00844EA4" w:rsidRPr="008E2D3B">
        <w:rPr>
          <w:rFonts w:asciiTheme="minorHAnsi" w:hAnsiTheme="minorHAnsi" w:cstheme="minorHAnsi"/>
        </w:rPr>
        <w:t>- and post-</w:t>
      </w:r>
      <w:r w:rsidRPr="008E2D3B">
        <w:rPr>
          <w:rFonts w:asciiTheme="minorHAnsi" w:hAnsiTheme="minorHAnsi" w:cstheme="minorHAnsi"/>
        </w:rPr>
        <w:t>deployment.  It covers the Low-Level Design for</w:t>
      </w:r>
      <w:r w:rsidR="008E26CB" w:rsidRPr="008E2D3B">
        <w:rPr>
          <w:rFonts w:asciiTheme="minorHAnsi" w:hAnsiTheme="minorHAnsi" w:cstheme="minorHAnsi"/>
        </w:rPr>
        <w:t xml:space="preserve"> </w:t>
      </w:r>
      <w:r w:rsidR="00703B21" w:rsidRPr="008E2D3B">
        <w:rPr>
          <w:rFonts w:asciiTheme="minorHAnsi" w:hAnsiTheme="minorHAnsi" w:cstheme="minorHAnsi"/>
        </w:rPr>
        <w:t>Step 2</w:t>
      </w:r>
      <w:r w:rsidR="007F3985" w:rsidRPr="008E2D3B">
        <w:rPr>
          <w:rFonts w:asciiTheme="minorHAnsi" w:hAnsiTheme="minorHAnsi" w:cstheme="minorHAnsi"/>
        </w:rPr>
        <w:t xml:space="preserve"> of </w:t>
      </w:r>
      <w:r w:rsidR="009E3AEF" w:rsidRPr="008E2D3B">
        <w:rPr>
          <w:rFonts w:asciiTheme="minorHAnsi" w:hAnsiTheme="minorHAnsi" w:cstheme="minorHAnsi"/>
        </w:rPr>
        <w:t>GSK</w:t>
      </w:r>
      <w:r w:rsidR="00B73122" w:rsidRPr="008E2D3B">
        <w:rPr>
          <w:rFonts w:asciiTheme="minorHAnsi" w:hAnsiTheme="minorHAnsi" w:cstheme="minorHAnsi"/>
        </w:rPr>
        <w:t>’s</w:t>
      </w:r>
      <w:r w:rsidR="009E3AEF" w:rsidRPr="008E2D3B">
        <w:rPr>
          <w:rFonts w:asciiTheme="minorHAnsi" w:hAnsiTheme="minorHAnsi" w:cstheme="minorHAnsi"/>
        </w:rPr>
        <w:t xml:space="preserve"> network transformation</w:t>
      </w:r>
      <w:r w:rsidRPr="008E2D3B">
        <w:rPr>
          <w:rFonts w:asciiTheme="minorHAnsi" w:hAnsiTheme="minorHAnsi" w:cstheme="minorHAnsi"/>
        </w:rPr>
        <w:t>,</w:t>
      </w:r>
      <w:r w:rsidR="009E3AEF" w:rsidRPr="008E2D3B">
        <w:rPr>
          <w:rFonts w:asciiTheme="minorHAnsi" w:hAnsiTheme="minorHAnsi" w:cstheme="minorHAnsi"/>
        </w:rPr>
        <w:t xml:space="preserve"> </w:t>
      </w:r>
      <w:r w:rsidR="004B76D9" w:rsidRPr="008E2D3B">
        <w:rPr>
          <w:rFonts w:asciiTheme="minorHAnsi" w:hAnsiTheme="minorHAnsi" w:cstheme="minorHAnsi"/>
        </w:rPr>
        <w:t>establishing</w:t>
      </w:r>
      <w:r w:rsidR="009E3AEF" w:rsidRPr="008E2D3B">
        <w:rPr>
          <w:rFonts w:asciiTheme="minorHAnsi" w:hAnsiTheme="minorHAnsi" w:cstheme="minorHAnsi"/>
        </w:rPr>
        <w:t xml:space="preserve"> </w:t>
      </w:r>
      <w:r w:rsidR="00CD226C" w:rsidRPr="008E2D3B">
        <w:rPr>
          <w:rFonts w:asciiTheme="minorHAnsi" w:hAnsiTheme="minorHAnsi" w:cstheme="minorHAnsi"/>
        </w:rPr>
        <w:t xml:space="preserve">the interaction between the legacy and the new </w:t>
      </w:r>
      <w:r w:rsidR="009E3AEF" w:rsidRPr="008E2D3B">
        <w:rPr>
          <w:rFonts w:asciiTheme="minorHAnsi" w:hAnsiTheme="minorHAnsi" w:cstheme="minorHAnsi"/>
        </w:rPr>
        <w:t>core networking technologies</w:t>
      </w:r>
      <w:r w:rsidR="00FA46B6" w:rsidRPr="008E2D3B">
        <w:rPr>
          <w:rFonts w:asciiTheme="minorHAnsi" w:hAnsiTheme="minorHAnsi" w:cstheme="minorHAnsi"/>
        </w:rPr>
        <w:t>.</w:t>
      </w:r>
      <w:r w:rsidR="00830F99" w:rsidRPr="008E2D3B">
        <w:rPr>
          <w:rFonts w:asciiTheme="minorHAnsi" w:hAnsiTheme="minorHAnsi" w:cstheme="minorHAnsi"/>
        </w:rPr>
        <w:t xml:space="preserve"> Th</w:t>
      </w:r>
      <w:r w:rsidR="00801F9C" w:rsidRPr="008E2D3B">
        <w:rPr>
          <w:rFonts w:asciiTheme="minorHAnsi" w:hAnsiTheme="minorHAnsi" w:cstheme="minorHAnsi"/>
        </w:rPr>
        <w:t xml:space="preserve">is section identifies the </w:t>
      </w:r>
      <w:r w:rsidR="00C33188">
        <w:rPr>
          <w:rFonts w:asciiTheme="minorHAnsi" w:hAnsiTheme="minorHAnsi" w:cstheme="minorHAnsi"/>
        </w:rPr>
        <w:t>components and</w:t>
      </w:r>
      <w:r w:rsidR="00801F9C" w:rsidRPr="008E2D3B">
        <w:rPr>
          <w:rFonts w:asciiTheme="minorHAnsi" w:hAnsiTheme="minorHAnsi" w:cstheme="minorHAnsi"/>
        </w:rPr>
        <w:t xml:space="preserve"> the overall scope of the </w:t>
      </w:r>
      <w:r w:rsidR="009352A7" w:rsidRPr="008E2D3B">
        <w:rPr>
          <w:rFonts w:asciiTheme="minorHAnsi" w:hAnsiTheme="minorHAnsi" w:cstheme="minorHAnsi"/>
        </w:rPr>
        <w:t>soluti</w:t>
      </w:r>
      <w:r w:rsidR="00801F9C" w:rsidRPr="008E2D3B">
        <w:rPr>
          <w:rFonts w:asciiTheme="minorHAnsi" w:hAnsiTheme="minorHAnsi" w:cstheme="minorHAnsi"/>
        </w:rPr>
        <w:t>on</w:t>
      </w:r>
      <w:r w:rsidR="00830F99" w:rsidRPr="008E2D3B">
        <w:rPr>
          <w:rFonts w:asciiTheme="minorHAnsi" w:hAnsiTheme="minorHAnsi" w:cstheme="minorHAnsi"/>
        </w:rPr>
        <w:t>:</w:t>
      </w:r>
    </w:p>
    <w:p w14:paraId="79DDF317" w14:textId="77777777" w:rsidR="0017209A" w:rsidRPr="008E2D3B" w:rsidRDefault="0017209A" w:rsidP="008F5D0C">
      <w:pPr>
        <w:rPr>
          <w:rFonts w:asciiTheme="minorHAnsi" w:hAnsiTheme="minorHAnsi" w:cstheme="minorHAnsi"/>
        </w:rPr>
      </w:pPr>
    </w:p>
    <w:p w14:paraId="522DF228" w14:textId="34B562AA" w:rsidR="00F2308A" w:rsidRPr="00BC7F51" w:rsidRDefault="00F2308A" w:rsidP="00D20A38">
      <w:pPr>
        <w:pStyle w:val="Heading2"/>
      </w:pPr>
      <w:bookmarkStart w:id="12" w:name="_Toc12515586"/>
      <w:r w:rsidRPr="00BC7F51">
        <w:t>Components</w:t>
      </w:r>
      <w:r w:rsidR="00E80073" w:rsidRPr="00BC7F51">
        <w:t xml:space="preserve"> and </w:t>
      </w:r>
      <w:r w:rsidR="00763E83" w:rsidRPr="00BC7F51">
        <w:t>T</w:t>
      </w:r>
      <w:r w:rsidR="00E80073" w:rsidRPr="00BC7F51">
        <w:t>echnologies</w:t>
      </w:r>
      <w:bookmarkEnd w:id="12"/>
    </w:p>
    <w:p w14:paraId="396FE33A" w14:textId="420F4703" w:rsidR="00221CC3" w:rsidRDefault="00221CC3" w:rsidP="00221CC3">
      <w:pPr>
        <w:rPr>
          <w:rFonts w:asciiTheme="minorHAnsi" w:hAnsiTheme="minorHAnsi" w:cstheme="minorHAnsi"/>
        </w:rPr>
      </w:pPr>
      <w:r w:rsidRPr="008E2D3B">
        <w:rPr>
          <w:rFonts w:asciiTheme="minorHAnsi" w:hAnsiTheme="minorHAnsi" w:cstheme="minorHAnsi"/>
        </w:rPr>
        <w:t xml:space="preserve">Following section identifies all the components </w:t>
      </w:r>
      <w:r>
        <w:rPr>
          <w:rFonts w:asciiTheme="minorHAnsi" w:hAnsiTheme="minorHAnsi" w:cstheme="minorHAnsi"/>
        </w:rPr>
        <w:t>and technologies covered within the scope of this document.</w:t>
      </w:r>
    </w:p>
    <w:p w14:paraId="5F2426C3" w14:textId="77777777" w:rsidR="0017209A" w:rsidRDefault="0017209A" w:rsidP="00221CC3">
      <w:pPr>
        <w:rPr>
          <w:rFonts w:asciiTheme="minorHAnsi" w:hAnsiTheme="minorHAnsi" w:cstheme="minorHAnsi"/>
        </w:rPr>
      </w:pPr>
    </w:p>
    <w:p w14:paraId="636D8548" w14:textId="74DF8F3E" w:rsidR="00830F99" w:rsidRPr="009755E7" w:rsidRDefault="00801F9C" w:rsidP="00830F99">
      <w:pPr>
        <w:rPr>
          <w:rFonts w:asciiTheme="minorHAnsi" w:hAnsiTheme="minorHAnsi" w:cstheme="minorHAnsi"/>
          <w:b/>
        </w:rPr>
      </w:pPr>
      <w:r w:rsidRPr="009755E7">
        <w:rPr>
          <w:rFonts w:asciiTheme="minorHAnsi" w:hAnsiTheme="minorHAnsi" w:cstheme="minorHAnsi"/>
          <w:b/>
        </w:rPr>
        <w:t>Devices</w:t>
      </w:r>
      <w:r w:rsidR="0020002C">
        <w:rPr>
          <w:rFonts w:asciiTheme="minorHAnsi" w:hAnsiTheme="minorHAnsi" w:cstheme="minorHAnsi"/>
          <w:b/>
        </w:rPr>
        <w:t xml:space="preserve"> to be configured</w:t>
      </w:r>
      <w:r w:rsidR="00830F99" w:rsidRPr="009755E7">
        <w:rPr>
          <w:rFonts w:asciiTheme="minorHAnsi" w:hAnsiTheme="minorHAnsi" w:cstheme="minorHAnsi"/>
          <w:b/>
        </w:rPr>
        <w:t>:</w:t>
      </w:r>
    </w:p>
    <w:p w14:paraId="7B9D6D34" w14:textId="482195F8" w:rsidR="00F2308A" w:rsidRPr="00F2308A" w:rsidRDefault="00F2308A" w:rsidP="00A75DAF">
      <w:pPr>
        <w:pStyle w:val="ListParagraph"/>
        <w:numPr>
          <w:ilvl w:val="0"/>
          <w:numId w:val="10"/>
        </w:numPr>
        <w:rPr>
          <w:rFonts w:asciiTheme="minorHAnsi" w:hAnsiTheme="minorHAnsi" w:cstheme="minorHAnsi"/>
        </w:rPr>
      </w:pPr>
      <w:r>
        <w:rPr>
          <w:rFonts w:asciiTheme="minorHAnsi" w:hAnsiTheme="minorHAnsi" w:cstheme="minorHAnsi"/>
        </w:rPr>
        <w:t>New</w:t>
      </w:r>
    </w:p>
    <w:p w14:paraId="54AA6C57" w14:textId="58EAD2F2" w:rsidR="00A837DA" w:rsidRPr="00EA474D" w:rsidRDefault="00EA474D" w:rsidP="00A837DA">
      <w:pPr>
        <w:pStyle w:val="ListParagraph"/>
        <w:numPr>
          <w:ilvl w:val="1"/>
          <w:numId w:val="10"/>
        </w:numPr>
        <w:rPr>
          <w:rFonts w:asciiTheme="minorHAnsi" w:hAnsiTheme="minorHAnsi" w:cstheme="minorHAnsi"/>
        </w:rPr>
      </w:pPr>
      <w:r w:rsidRPr="00EA474D">
        <w:rPr>
          <w:rFonts w:asciiTheme="minorHAnsi" w:hAnsiTheme="minorHAnsi" w:cstheme="minorHAnsi"/>
        </w:rPr>
        <w:t>Cisco Catalyst 3750 x2</w:t>
      </w:r>
    </w:p>
    <w:p w14:paraId="508965B2" w14:textId="1420583C" w:rsidR="0017209A" w:rsidRDefault="00EA474D" w:rsidP="0017209A">
      <w:pPr>
        <w:pStyle w:val="ListParagraph"/>
        <w:numPr>
          <w:ilvl w:val="2"/>
          <w:numId w:val="10"/>
        </w:numPr>
        <w:rPr>
          <w:rFonts w:asciiTheme="minorHAnsi" w:hAnsiTheme="minorHAnsi" w:cstheme="minorHAnsi"/>
        </w:rPr>
      </w:pPr>
      <w:r w:rsidRPr="00EA474D">
        <w:rPr>
          <w:rFonts w:asciiTheme="minorHAnsi" w:hAnsiTheme="minorHAnsi" w:cstheme="minorHAnsi"/>
        </w:rPr>
        <w:t>mlsIL022a02a02</w:t>
      </w:r>
    </w:p>
    <w:p w14:paraId="37E5B7F6" w14:textId="6D33352E"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Catalyst 3750</w:t>
      </w:r>
    </w:p>
    <w:p w14:paraId="02CF1AC2" w14:textId="11F00E71"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wgsIL022a02a01</w:t>
      </w:r>
    </w:p>
    <w:p w14:paraId="67325B93" w14:textId="1CB0A57E"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Catalyst 3750</w:t>
      </w:r>
    </w:p>
    <w:p w14:paraId="4166B814" w14:textId="3FC99E87"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wgsIL022a02a02</w:t>
      </w:r>
    </w:p>
    <w:p w14:paraId="18D3A62D" w14:textId="2E0A39B3"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Catalyst 3550</w:t>
      </w:r>
    </w:p>
    <w:p w14:paraId="34D36D05" w14:textId="146F3C81"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mlsIL022a02a01</w:t>
      </w:r>
    </w:p>
    <w:p w14:paraId="0A70EBF2" w14:textId="28672E44" w:rsidR="00EA474D" w:rsidRDefault="00CC3305" w:rsidP="00EA474D">
      <w:pPr>
        <w:pStyle w:val="ListParagraph"/>
        <w:numPr>
          <w:ilvl w:val="1"/>
          <w:numId w:val="10"/>
        </w:numPr>
        <w:rPr>
          <w:rFonts w:asciiTheme="minorHAnsi" w:hAnsiTheme="minorHAnsi" w:cstheme="minorHAnsi"/>
        </w:rPr>
      </w:pPr>
      <w:r>
        <w:rPr>
          <w:rFonts w:asciiTheme="minorHAnsi" w:hAnsiTheme="minorHAnsi" w:cstheme="minorHAnsi"/>
        </w:rPr>
        <w:t>Cisco</w:t>
      </w:r>
      <w:r w:rsidR="00EA474D">
        <w:rPr>
          <w:rFonts w:asciiTheme="minorHAnsi" w:hAnsiTheme="minorHAnsi" w:cstheme="minorHAnsi"/>
        </w:rPr>
        <w:t xml:space="preserve"> 2811</w:t>
      </w:r>
    </w:p>
    <w:p w14:paraId="2918568B" w14:textId="1229ABF6"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rtrIL022a02a03</w:t>
      </w:r>
    </w:p>
    <w:p w14:paraId="63B6C113" w14:textId="248532B4" w:rsidR="00EA474D" w:rsidRDefault="00CC3305" w:rsidP="00EA474D">
      <w:pPr>
        <w:pStyle w:val="ListParagraph"/>
        <w:numPr>
          <w:ilvl w:val="1"/>
          <w:numId w:val="10"/>
        </w:numPr>
        <w:rPr>
          <w:rFonts w:asciiTheme="minorHAnsi" w:hAnsiTheme="minorHAnsi" w:cstheme="minorHAnsi"/>
        </w:rPr>
      </w:pPr>
      <w:r>
        <w:rPr>
          <w:rFonts w:asciiTheme="minorHAnsi" w:hAnsiTheme="minorHAnsi" w:cstheme="minorHAnsi"/>
        </w:rPr>
        <w:t>Cisco</w:t>
      </w:r>
      <w:r w:rsidR="00EA474D">
        <w:rPr>
          <w:rFonts w:asciiTheme="minorHAnsi" w:hAnsiTheme="minorHAnsi" w:cstheme="minorHAnsi"/>
        </w:rPr>
        <w:t xml:space="preserve"> 2811</w:t>
      </w:r>
    </w:p>
    <w:p w14:paraId="2D98C638" w14:textId="6107272D"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rtrIL022a02a01</w:t>
      </w:r>
    </w:p>
    <w:p w14:paraId="58F911F5" w14:textId="24F6DCB6"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2811</w:t>
      </w:r>
    </w:p>
    <w:p w14:paraId="704876F5" w14:textId="6DA2E6A3"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rtrNY022a02a01</w:t>
      </w:r>
    </w:p>
    <w:p w14:paraId="1D76DE0C" w14:textId="2D7E0A3C" w:rsidR="00EA474D" w:rsidRP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2811</w:t>
      </w:r>
    </w:p>
    <w:p w14:paraId="6A76E102" w14:textId="1FE3AD9E"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rtrCA022a02a01</w:t>
      </w:r>
    </w:p>
    <w:p w14:paraId="74313C50" w14:textId="575B6AA6"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2911</w:t>
      </w:r>
    </w:p>
    <w:p w14:paraId="7C88573E" w14:textId="5D2E776F" w:rsidR="00EA474D" w:rsidRDefault="00B936D3" w:rsidP="00EA474D">
      <w:pPr>
        <w:pStyle w:val="ListParagraph"/>
        <w:numPr>
          <w:ilvl w:val="2"/>
          <w:numId w:val="10"/>
        </w:numPr>
        <w:rPr>
          <w:rFonts w:asciiTheme="minorHAnsi" w:hAnsiTheme="minorHAnsi" w:cstheme="minorHAnsi"/>
        </w:rPr>
      </w:pPr>
      <w:r>
        <w:rPr>
          <w:rFonts w:asciiTheme="minorHAnsi" w:hAnsiTheme="minorHAnsi" w:cstheme="minorHAnsi"/>
        </w:rPr>
        <w:t>rtrIL022a02</w:t>
      </w:r>
      <w:r w:rsidR="00EA474D">
        <w:rPr>
          <w:rFonts w:asciiTheme="minorHAnsi" w:hAnsiTheme="minorHAnsi" w:cstheme="minorHAnsi"/>
        </w:rPr>
        <w:t>a</w:t>
      </w:r>
      <w:r w:rsidR="009E5219">
        <w:rPr>
          <w:rFonts w:asciiTheme="minorHAnsi" w:hAnsiTheme="minorHAnsi" w:cstheme="minorHAnsi"/>
        </w:rPr>
        <w:t>0</w:t>
      </w:r>
      <w:r w:rsidR="00EA474D">
        <w:rPr>
          <w:rFonts w:asciiTheme="minorHAnsi" w:hAnsiTheme="minorHAnsi" w:cstheme="minorHAnsi"/>
        </w:rPr>
        <w:t>2</w:t>
      </w:r>
    </w:p>
    <w:p w14:paraId="1976830B" w14:textId="4B691D2F"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Catalyst 2960</w:t>
      </w:r>
    </w:p>
    <w:p w14:paraId="49AB4B00" w14:textId="5A0CC657"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wgsCA022a02a01</w:t>
      </w:r>
    </w:p>
    <w:p w14:paraId="1A917A47" w14:textId="28F0E2A1" w:rsidR="00EA474D" w:rsidRDefault="00EA474D" w:rsidP="00EA474D">
      <w:pPr>
        <w:pStyle w:val="ListParagraph"/>
        <w:numPr>
          <w:ilvl w:val="1"/>
          <w:numId w:val="10"/>
        </w:numPr>
        <w:rPr>
          <w:rFonts w:asciiTheme="minorHAnsi" w:hAnsiTheme="minorHAnsi" w:cstheme="minorHAnsi"/>
        </w:rPr>
      </w:pPr>
      <w:r>
        <w:rPr>
          <w:rFonts w:asciiTheme="minorHAnsi" w:hAnsiTheme="minorHAnsi" w:cstheme="minorHAnsi"/>
        </w:rPr>
        <w:t>Cisco Catalyst 2960</w:t>
      </w:r>
    </w:p>
    <w:p w14:paraId="3721DB90" w14:textId="3C33009F" w:rsidR="00EA474D" w:rsidRDefault="00EA474D" w:rsidP="00EA474D">
      <w:pPr>
        <w:pStyle w:val="ListParagraph"/>
        <w:numPr>
          <w:ilvl w:val="2"/>
          <w:numId w:val="10"/>
        </w:numPr>
        <w:rPr>
          <w:rFonts w:asciiTheme="minorHAnsi" w:hAnsiTheme="minorHAnsi" w:cstheme="minorHAnsi"/>
        </w:rPr>
      </w:pPr>
      <w:r>
        <w:rPr>
          <w:rFonts w:asciiTheme="minorHAnsi" w:hAnsiTheme="minorHAnsi" w:cstheme="minorHAnsi"/>
        </w:rPr>
        <w:t>wgsNY022a02a01</w:t>
      </w:r>
    </w:p>
    <w:p w14:paraId="63CB4A9B" w14:textId="021213D5" w:rsidR="007D69AA" w:rsidRDefault="007D69AA" w:rsidP="007D69AA">
      <w:pPr>
        <w:pStyle w:val="ListParagraph"/>
        <w:numPr>
          <w:ilvl w:val="1"/>
          <w:numId w:val="10"/>
        </w:numPr>
        <w:rPr>
          <w:rFonts w:asciiTheme="minorHAnsi" w:hAnsiTheme="minorHAnsi" w:cstheme="minorHAnsi"/>
        </w:rPr>
      </w:pPr>
      <w:r>
        <w:rPr>
          <w:rFonts w:asciiTheme="minorHAnsi" w:hAnsiTheme="minorHAnsi" w:cstheme="minorHAnsi"/>
        </w:rPr>
        <w:t>Cisco 4400 wireless LAN controller</w:t>
      </w:r>
    </w:p>
    <w:p w14:paraId="7E93AAF2" w14:textId="20230A12" w:rsidR="007D69AA" w:rsidRDefault="007D69AA" w:rsidP="007D69AA">
      <w:pPr>
        <w:pStyle w:val="ListParagraph"/>
        <w:numPr>
          <w:ilvl w:val="2"/>
          <w:numId w:val="10"/>
        </w:numPr>
        <w:rPr>
          <w:rFonts w:asciiTheme="minorHAnsi" w:hAnsiTheme="minorHAnsi" w:cstheme="minorHAnsi"/>
        </w:rPr>
      </w:pPr>
      <w:r>
        <w:rPr>
          <w:rFonts w:asciiTheme="minorHAnsi" w:hAnsiTheme="minorHAnsi" w:cstheme="minorHAnsi"/>
        </w:rPr>
        <w:t>wlcIL022a02a01</w:t>
      </w:r>
    </w:p>
    <w:p w14:paraId="3F3CF22A" w14:textId="49F044A4" w:rsidR="007D69AA" w:rsidRDefault="007D69AA" w:rsidP="007D69AA">
      <w:pPr>
        <w:pStyle w:val="ListParagraph"/>
        <w:numPr>
          <w:ilvl w:val="1"/>
          <w:numId w:val="10"/>
        </w:numPr>
        <w:rPr>
          <w:rFonts w:asciiTheme="minorHAnsi" w:hAnsiTheme="minorHAnsi" w:cstheme="minorHAnsi"/>
        </w:rPr>
      </w:pPr>
      <w:r>
        <w:rPr>
          <w:rFonts w:asciiTheme="minorHAnsi" w:hAnsiTheme="minorHAnsi" w:cstheme="minorHAnsi"/>
        </w:rPr>
        <w:t>Cisco aironet 802.11n Dual Band Access Point</w:t>
      </w:r>
    </w:p>
    <w:p w14:paraId="7B461067" w14:textId="31835A21" w:rsidR="007D69AA" w:rsidRDefault="007D69AA" w:rsidP="007D69AA">
      <w:pPr>
        <w:pStyle w:val="ListParagraph"/>
        <w:numPr>
          <w:ilvl w:val="2"/>
          <w:numId w:val="10"/>
        </w:numPr>
        <w:rPr>
          <w:rFonts w:asciiTheme="minorHAnsi" w:hAnsiTheme="minorHAnsi" w:cstheme="minorHAnsi"/>
        </w:rPr>
      </w:pPr>
      <w:r>
        <w:rPr>
          <w:rFonts w:asciiTheme="minorHAnsi" w:hAnsiTheme="minorHAnsi" w:cstheme="minorHAnsi"/>
        </w:rPr>
        <w:t>wapIL022a02a01</w:t>
      </w:r>
    </w:p>
    <w:p w14:paraId="554845B2" w14:textId="26348605" w:rsidR="00CC7993" w:rsidRPr="00C62697" w:rsidRDefault="00CC7993" w:rsidP="00C62697">
      <w:pPr>
        <w:rPr>
          <w:rFonts w:asciiTheme="minorHAnsi" w:hAnsiTheme="minorHAnsi" w:cstheme="minorHAnsi"/>
          <w:color w:val="FF0000"/>
        </w:rPr>
      </w:pPr>
      <w:r w:rsidRPr="00C62697">
        <w:rPr>
          <w:rFonts w:asciiTheme="minorHAnsi" w:hAnsiTheme="minorHAnsi" w:cstheme="minorHAnsi"/>
          <w:i/>
        </w:rPr>
        <w:t>Note: These devices are identified as Default Borders through the docum</w:t>
      </w:r>
      <w:r w:rsidRPr="00C62697">
        <w:rPr>
          <w:rFonts w:asciiTheme="minorHAnsi" w:hAnsiTheme="minorHAnsi" w:cstheme="minorHAnsi"/>
        </w:rPr>
        <w:t>ent</w:t>
      </w:r>
    </w:p>
    <w:p w14:paraId="37932D37" w14:textId="77777777" w:rsidR="0017209A" w:rsidRPr="00BC7F51" w:rsidRDefault="0017209A" w:rsidP="0017209A">
      <w:pPr>
        <w:jc w:val="both"/>
        <w:rPr>
          <w:rFonts w:asciiTheme="minorHAnsi" w:hAnsiTheme="minorHAnsi" w:cstheme="minorHAnsi"/>
        </w:rPr>
      </w:pPr>
    </w:p>
    <w:p w14:paraId="52B345D9" w14:textId="77777777" w:rsidR="00683D49" w:rsidRDefault="00683D49" w:rsidP="00E911D5">
      <w:pPr>
        <w:rPr>
          <w:rFonts w:asciiTheme="minorHAnsi" w:hAnsiTheme="minorHAnsi" w:cstheme="minorHAnsi"/>
          <w:b/>
        </w:rPr>
      </w:pPr>
    </w:p>
    <w:p w14:paraId="5C53917C" w14:textId="6ECB0030" w:rsidR="00830F99" w:rsidRPr="009755E7" w:rsidRDefault="009755E7" w:rsidP="00E911D5">
      <w:pPr>
        <w:rPr>
          <w:rFonts w:asciiTheme="minorHAnsi" w:hAnsiTheme="minorHAnsi" w:cstheme="minorHAnsi"/>
          <w:b/>
        </w:rPr>
      </w:pPr>
      <w:r w:rsidRPr="009755E7">
        <w:rPr>
          <w:rFonts w:asciiTheme="minorHAnsi" w:hAnsiTheme="minorHAnsi" w:cstheme="minorHAnsi"/>
          <w:b/>
        </w:rPr>
        <w:lastRenderedPageBreak/>
        <w:t>Physical Interconnects</w:t>
      </w:r>
      <w:r w:rsidR="00221CC3">
        <w:rPr>
          <w:rFonts w:asciiTheme="minorHAnsi" w:hAnsiTheme="minorHAnsi" w:cstheme="minorHAnsi"/>
          <w:b/>
        </w:rPr>
        <w:t>:</w:t>
      </w:r>
    </w:p>
    <w:p w14:paraId="22E91178" w14:textId="162D162A" w:rsidR="009755E7" w:rsidRDefault="009755E7" w:rsidP="00A75DAF">
      <w:pPr>
        <w:pStyle w:val="ListParagraph"/>
        <w:numPr>
          <w:ilvl w:val="0"/>
          <w:numId w:val="11"/>
        </w:numPr>
        <w:rPr>
          <w:rFonts w:asciiTheme="minorHAnsi" w:hAnsiTheme="minorHAnsi" w:cstheme="minorHAnsi"/>
        </w:rPr>
      </w:pPr>
      <w:r>
        <w:rPr>
          <w:rFonts w:asciiTheme="minorHAnsi" w:hAnsiTheme="minorHAnsi" w:cstheme="minorHAnsi"/>
        </w:rPr>
        <w:t>New</w:t>
      </w:r>
    </w:p>
    <w:p w14:paraId="6F0A30D9" w14:textId="13942B82" w:rsidR="0017209A" w:rsidRPr="00CC3305" w:rsidRDefault="00FD7977" w:rsidP="0017209A">
      <w:pPr>
        <w:pStyle w:val="ListParagraph"/>
        <w:numPr>
          <w:ilvl w:val="1"/>
          <w:numId w:val="11"/>
        </w:numPr>
        <w:rPr>
          <w:rFonts w:asciiTheme="minorHAnsi" w:hAnsiTheme="minorHAnsi" w:cstheme="minorHAnsi"/>
        </w:rPr>
      </w:pPr>
      <w:r w:rsidRPr="00CC3305">
        <w:rPr>
          <w:rFonts w:asciiTheme="minorHAnsi" w:hAnsiTheme="minorHAnsi" w:cstheme="minorHAnsi"/>
        </w:rPr>
        <w:t>Cat5e</w:t>
      </w:r>
      <w:r w:rsidR="00CC3305" w:rsidRPr="00CC3305">
        <w:rPr>
          <w:rFonts w:asciiTheme="minorHAnsi" w:hAnsiTheme="minorHAnsi" w:cstheme="minorHAnsi"/>
        </w:rPr>
        <w:t xml:space="preserve"> 0.3m Straight Through</w:t>
      </w:r>
    </w:p>
    <w:p w14:paraId="66603312" w14:textId="3AF30CB5" w:rsidR="00CC3305" w:rsidRPr="00CC3305" w:rsidRDefault="00CC3305" w:rsidP="0017209A">
      <w:pPr>
        <w:pStyle w:val="ListParagraph"/>
        <w:numPr>
          <w:ilvl w:val="1"/>
          <w:numId w:val="11"/>
        </w:numPr>
        <w:rPr>
          <w:rFonts w:asciiTheme="minorHAnsi" w:hAnsiTheme="minorHAnsi" w:cstheme="minorHAnsi"/>
        </w:rPr>
      </w:pPr>
      <w:r w:rsidRPr="00CC3305">
        <w:rPr>
          <w:rFonts w:asciiTheme="minorHAnsi" w:hAnsiTheme="minorHAnsi" w:cstheme="minorHAnsi"/>
        </w:rPr>
        <w:t>Cat5e 0.3m Crossover</w:t>
      </w:r>
    </w:p>
    <w:p w14:paraId="122545CA" w14:textId="12866E75" w:rsidR="00CC3305" w:rsidRPr="00CC3305" w:rsidRDefault="00CC3305" w:rsidP="0017209A">
      <w:pPr>
        <w:pStyle w:val="ListParagraph"/>
        <w:numPr>
          <w:ilvl w:val="1"/>
          <w:numId w:val="11"/>
        </w:numPr>
        <w:rPr>
          <w:rFonts w:asciiTheme="minorHAnsi" w:hAnsiTheme="minorHAnsi" w:cstheme="minorHAnsi"/>
        </w:rPr>
      </w:pPr>
      <w:r w:rsidRPr="00CC3305">
        <w:rPr>
          <w:rFonts w:asciiTheme="minorHAnsi" w:hAnsiTheme="minorHAnsi" w:cstheme="minorHAnsi"/>
        </w:rPr>
        <w:t>Cat5e 1m Straight Through</w:t>
      </w:r>
    </w:p>
    <w:p w14:paraId="193B49AF" w14:textId="4A48349A" w:rsidR="00CC3305" w:rsidRPr="00CC3305" w:rsidRDefault="00CC3305" w:rsidP="0017209A">
      <w:pPr>
        <w:pStyle w:val="ListParagraph"/>
        <w:numPr>
          <w:ilvl w:val="1"/>
          <w:numId w:val="11"/>
        </w:numPr>
        <w:rPr>
          <w:rFonts w:asciiTheme="minorHAnsi" w:hAnsiTheme="minorHAnsi" w:cstheme="minorHAnsi"/>
        </w:rPr>
      </w:pPr>
      <w:r w:rsidRPr="00CC3305">
        <w:rPr>
          <w:rFonts w:asciiTheme="minorHAnsi" w:hAnsiTheme="minorHAnsi" w:cstheme="minorHAnsi"/>
        </w:rPr>
        <w:t>Cat5e 1.5m Straight Through</w:t>
      </w:r>
    </w:p>
    <w:p w14:paraId="012F7D88" w14:textId="1DA0B117" w:rsidR="00FD7977" w:rsidRPr="00CC3305" w:rsidRDefault="00FD7977" w:rsidP="0017209A">
      <w:pPr>
        <w:pStyle w:val="ListParagraph"/>
        <w:numPr>
          <w:ilvl w:val="1"/>
          <w:numId w:val="11"/>
        </w:numPr>
        <w:rPr>
          <w:rFonts w:asciiTheme="minorHAnsi" w:hAnsiTheme="minorHAnsi" w:cstheme="minorHAnsi"/>
        </w:rPr>
      </w:pPr>
      <w:r w:rsidRPr="00CC3305">
        <w:rPr>
          <w:rFonts w:asciiTheme="minorHAnsi" w:hAnsiTheme="minorHAnsi" w:cstheme="minorHAnsi"/>
        </w:rPr>
        <w:t>Gigabit Ethernet SFP</w:t>
      </w:r>
    </w:p>
    <w:p w14:paraId="10388822" w14:textId="77777777" w:rsidR="007D69AA" w:rsidRPr="007D69AA" w:rsidRDefault="007D69AA" w:rsidP="007D69AA">
      <w:pPr>
        <w:pStyle w:val="ListParagraph"/>
        <w:ind w:left="1440"/>
        <w:rPr>
          <w:rFonts w:asciiTheme="minorHAnsi" w:hAnsiTheme="minorHAnsi" w:cstheme="minorHAnsi"/>
          <w:color w:val="FF0000"/>
        </w:rPr>
      </w:pPr>
    </w:p>
    <w:p w14:paraId="706B4DD2" w14:textId="31551F6B" w:rsidR="00221CC3" w:rsidRPr="00221CC3" w:rsidRDefault="00221CC3" w:rsidP="00221CC3">
      <w:pPr>
        <w:rPr>
          <w:rFonts w:asciiTheme="minorHAnsi" w:hAnsiTheme="minorHAnsi" w:cstheme="minorHAnsi"/>
          <w:b/>
        </w:rPr>
      </w:pPr>
      <w:r w:rsidRPr="00221CC3">
        <w:rPr>
          <w:rFonts w:asciiTheme="minorHAnsi" w:hAnsiTheme="minorHAnsi" w:cstheme="minorHAnsi"/>
          <w:b/>
        </w:rPr>
        <w:t>Technologies:</w:t>
      </w:r>
    </w:p>
    <w:p w14:paraId="2EB679BF" w14:textId="1FBCDA11" w:rsidR="00221CC3" w:rsidRDefault="00221CC3" w:rsidP="00A75DAF">
      <w:pPr>
        <w:pStyle w:val="ListParagraph"/>
        <w:numPr>
          <w:ilvl w:val="0"/>
          <w:numId w:val="12"/>
        </w:numPr>
        <w:rPr>
          <w:rFonts w:asciiTheme="minorHAnsi" w:hAnsiTheme="minorHAnsi" w:cstheme="minorHAnsi"/>
        </w:rPr>
      </w:pPr>
      <w:r>
        <w:rPr>
          <w:rFonts w:asciiTheme="minorHAnsi" w:hAnsiTheme="minorHAnsi" w:cstheme="minorHAnsi"/>
        </w:rPr>
        <w:t>Protocols</w:t>
      </w:r>
      <w:r w:rsidR="00E868F6">
        <w:rPr>
          <w:rFonts w:asciiTheme="minorHAnsi" w:hAnsiTheme="minorHAnsi" w:cstheme="minorHAnsi"/>
        </w:rPr>
        <w:t xml:space="preserve"> and routing technologies</w:t>
      </w:r>
    </w:p>
    <w:p w14:paraId="3E30584A" w14:textId="6C837D08" w:rsidR="00221CC3" w:rsidRPr="00EA474D" w:rsidRDefault="00EA474D" w:rsidP="00A75DAF">
      <w:pPr>
        <w:pStyle w:val="ListParagraph"/>
        <w:numPr>
          <w:ilvl w:val="1"/>
          <w:numId w:val="12"/>
        </w:numPr>
        <w:rPr>
          <w:rFonts w:asciiTheme="minorHAnsi" w:hAnsiTheme="minorHAnsi" w:cstheme="minorHAnsi"/>
          <w:color w:val="FF0000"/>
        </w:rPr>
      </w:pPr>
      <w:r>
        <w:rPr>
          <w:rFonts w:asciiTheme="minorHAnsi" w:hAnsiTheme="minorHAnsi" w:cstheme="minorHAnsi"/>
        </w:rPr>
        <w:t>Border Gateway Protocol (BGP)</w:t>
      </w:r>
    </w:p>
    <w:p w14:paraId="4C6DDDF9" w14:textId="42C77387" w:rsidR="00EA474D" w:rsidRPr="00EA474D" w:rsidRDefault="00EA474D" w:rsidP="00EA474D">
      <w:pPr>
        <w:pStyle w:val="ListParagraph"/>
        <w:numPr>
          <w:ilvl w:val="1"/>
          <w:numId w:val="12"/>
        </w:numPr>
        <w:rPr>
          <w:rFonts w:asciiTheme="minorHAnsi" w:hAnsiTheme="minorHAnsi" w:cstheme="minorHAnsi"/>
          <w:color w:val="FF0000"/>
        </w:rPr>
      </w:pPr>
      <w:r>
        <w:rPr>
          <w:rFonts w:asciiTheme="minorHAnsi" w:hAnsiTheme="minorHAnsi" w:cstheme="minorHAnsi"/>
        </w:rPr>
        <w:t>Open Shortest Path First Protocol (OSPF)</w:t>
      </w:r>
    </w:p>
    <w:p w14:paraId="6A0492F7" w14:textId="5F52EE1B" w:rsidR="00221CC3" w:rsidRDefault="00221CC3" w:rsidP="00A75DAF">
      <w:pPr>
        <w:pStyle w:val="ListParagraph"/>
        <w:numPr>
          <w:ilvl w:val="0"/>
          <w:numId w:val="12"/>
        </w:numPr>
        <w:rPr>
          <w:rFonts w:asciiTheme="minorHAnsi" w:hAnsiTheme="minorHAnsi" w:cstheme="minorHAnsi"/>
        </w:rPr>
      </w:pPr>
      <w:r>
        <w:rPr>
          <w:rFonts w:asciiTheme="minorHAnsi" w:hAnsiTheme="minorHAnsi" w:cstheme="minorHAnsi"/>
        </w:rPr>
        <w:t>IP information</w:t>
      </w:r>
    </w:p>
    <w:p w14:paraId="1BC7723B" w14:textId="188F056B" w:rsidR="00687161" w:rsidRDefault="00687161" w:rsidP="00A75DAF">
      <w:pPr>
        <w:pStyle w:val="ListParagraph"/>
        <w:numPr>
          <w:ilvl w:val="0"/>
          <w:numId w:val="12"/>
        </w:numPr>
        <w:rPr>
          <w:rFonts w:asciiTheme="minorHAnsi" w:hAnsiTheme="minorHAnsi" w:cstheme="minorHAnsi"/>
        </w:rPr>
      </w:pPr>
      <w:r>
        <w:rPr>
          <w:rFonts w:asciiTheme="minorHAnsi" w:hAnsiTheme="minorHAnsi" w:cstheme="minorHAnsi"/>
        </w:rPr>
        <w:t>Patching schedule</w:t>
      </w:r>
    </w:p>
    <w:p w14:paraId="70834019" w14:textId="7CB60B48" w:rsidR="00047FB7" w:rsidRDefault="00221CC3" w:rsidP="00047FB7">
      <w:pPr>
        <w:pStyle w:val="ListParagraph"/>
        <w:numPr>
          <w:ilvl w:val="0"/>
          <w:numId w:val="12"/>
        </w:numPr>
        <w:rPr>
          <w:rFonts w:asciiTheme="minorHAnsi" w:hAnsiTheme="minorHAnsi" w:cstheme="minorHAnsi"/>
        </w:rPr>
      </w:pPr>
      <w:r w:rsidRPr="00221CC3">
        <w:rPr>
          <w:rFonts w:asciiTheme="minorHAnsi" w:hAnsiTheme="minorHAnsi" w:cstheme="minorHAnsi"/>
        </w:rPr>
        <w:t xml:space="preserve">Optics </w:t>
      </w:r>
      <w:r w:rsidR="00E868F6">
        <w:rPr>
          <w:rFonts w:asciiTheme="minorHAnsi" w:hAnsiTheme="minorHAnsi" w:cstheme="minorHAnsi"/>
        </w:rPr>
        <w:t xml:space="preserve">and </w:t>
      </w:r>
      <w:r w:rsidRPr="00221CC3">
        <w:rPr>
          <w:rFonts w:asciiTheme="minorHAnsi" w:hAnsiTheme="minorHAnsi" w:cstheme="minorHAnsi"/>
        </w:rPr>
        <w:t>Fibers</w:t>
      </w:r>
    </w:p>
    <w:p w14:paraId="6EDBB666" w14:textId="7DF160F6" w:rsidR="00047FB7" w:rsidRPr="00047FB7" w:rsidRDefault="00047FB7" w:rsidP="00047FB7">
      <w:pPr>
        <w:pStyle w:val="ListParagraph"/>
        <w:numPr>
          <w:ilvl w:val="0"/>
          <w:numId w:val="12"/>
        </w:numPr>
        <w:rPr>
          <w:rFonts w:asciiTheme="minorHAnsi" w:hAnsiTheme="minorHAnsi" w:cstheme="minorHAnsi"/>
        </w:rPr>
      </w:pPr>
      <w:r>
        <w:rPr>
          <w:rFonts w:asciiTheme="minorHAnsi" w:hAnsiTheme="minorHAnsi" w:cstheme="minorHAnsi"/>
        </w:rPr>
        <w:t>802.11n capability</w:t>
      </w:r>
    </w:p>
    <w:p w14:paraId="4AE6BE12" w14:textId="77777777" w:rsidR="0017209A" w:rsidRDefault="0017209A" w:rsidP="0017209A">
      <w:pPr>
        <w:pStyle w:val="ListParagraph"/>
        <w:ind w:left="720"/>
        <w:rPr>
          <w:rFonts w:asciiTheme="minorHAnsi" w:hAnsiTheme="minorHAnsi" w:cstheme="minorHAnsi"/>
        </w:rPr>
      </w:pPr>
    </w:p>
    <w:p w14:paraId="42897C87" w14:textId="666D4D39" w:rsidR="00E868F6" w:rsidRPr="003E53BB" w:rsidRDefault="00E868F6" w:rsidP="00E868F6">
      <w:pPr>
        <w:rPr>
          <w:rFonts w:asciiTheme="minorHAnsi" w:hAnsiTheme="minorHAnsi" w:cstheme="minorHAnsi"/>
          <w:b/>
        </w:rPr>
      </w:pPr>
      <w:r w:rsidRPr="003E53BB">
        <w:rPr>
          <w:rFonts w:asciiTheme="minorHAnsi" w:hAnsiTheme="minorHAnsi" w:cstheme="minorHAnsi"/>
          <w:b/>
        </w:rPr>
        <w:t>Tasks</w:t>
      </w:r>
    </w:p>
    <w:p w14:paraId="23F76714" w14:textId="6EE0EC6B" w:rsidR="00E868F6" w:rsidRDefault="00E868F6" w:rsidP="00A75DAF">
      <w:pPr>
        <w:pStyle w:val="ListParagraph"/>
        <w:numPr>
          <w:ilvl w:val="0"/>
          <w:numId w:val="13"/>
        </w:numPr>
        <w:rPr>
          <w:rFonts w:asciiTheme="minorHAnsi" w:hAnsiTheme="minorHAnsi" w:cstheme="minorHAnsi"/>
        </w:rPr>
      </w:pPr>
      <w:r>
        <w:rPr>
          <w:rFonts w:asciiTheme="minorHAnsi" w:hAnsiTheme="minorHAnsi" w:cstheme="minorHAnsi"/>
        </w:rPr>
        <w:t>Devi</w:t>
      </w:r>
      <w:r w:rsidR="00687161">
        <w:rPr>
          <w:rFonts w:asciiTheme="minorHAnsi" w:hAnsiTheme="minorHAnsi" w:cstheme="minorHAnsi"/>
        </w:rPr>
        <w:t>c</w:t>
      </w:r>
      <w:r>
        <w:rPr>
          <w:rFonts w:asciiTheme="minorHAnsi" w:hAnsiTheme="minorHAnsi" w:cstheme="minorHAnsi"/>
        </w:rPr>
        <w:t xml:space="preserve">e configurations providing </w:t>
      </w:r>
    </w:p>
    <w:p w14:paraId="586E88DF" w14:textId="3C772504" w:rsidR="00E868F6" w:rsidRDefault="00E868F6" w:rsidP="00A75DAF">
      <w:pPr>
        <w:pStyle w:val="ListParagraph"/>
        <w:numPr>
          <w:ilvl w:val="1"/>
          <w:numId w:val="13"/>
        </w:numPr>
        <w:rPr>
          <w:rFonts w:asciiTheme="minorHAnsi" w:hAnsiTheme="minorHAnsi" w:cstheme="minorHAnsi"/>
        </w:rPr>
      </w:pPr>
      <w:r>
        <w:rPr>
          <w:rFonts w:asciiTheme="minorHAnsi" w:hAnsiTheme="minorHAnsi" w:cstheme="minorHAnsi"/>
        </w:rPr>
        <w:t>IP connectivity across the transit links</w:t>
      </w:r>
    </w:p>
    <w:p w14:paraId="2205A844" w14:textId="7D205E1E" w:rsidR="00E868F6" w:rsidRDefault="00E868F6" w:rsidP="00A75DAF">
      <w:pPr>
        <w:pStyle w:val="ListParagraph"/>
        <w:numPr>
          <w:ilvl w:val="1"/>
          <w:numId w:val="13"/>
        </w:numPr>
        <w:rPr>
          <w:rFonts w:asciiTheme="minorHAnsi" w:hAnsiTheme="minorHAnsi" w:cstheme="minorHAnsi"/>
        </w:rPr>
      </w:pPr>
      <w:r>
        <w:rPr>
          <w:rFonts w:asciiTheme="minorHAnsi" w:hAnsiTheme="minorHAnsi" w:cstheme="minorHAnsi"/>
        </w:rPr>
        <w:t>Exchange of appropriate routing information</w:t>
      </w:r>
    </w:p>
    <w:p w14:paraId="46AF0173" w14:textId="5F5D5D2C" w:rsidR="00CC7993" w:rsidRDefault="00E868F6" w:rsidP="00CC7993">
      <w:pPr>
        <w:pStyle w:val="ListParagraph"/>
        <w:numPr>
          <w:ilvl w:val="1"/>
          <w:numId w:val="13"/>
        </w:numPr>
        <w:rPr>
          <w:rFonts w:asciiTheme="minorHAnsi" w:hAnsiTheme="minorHAnsi" w:cstheme="minorHAnsi"/>
        </w:rPr>
      </w:pPr>
      <w:r>
        <w:rPr>
          <w:rFonts w:asciiTheme="minorHAnsi" w:hAnsiTheme="minorHAnsi" w:cstheme="minorHAnsi"/>
        </w:rPr>
        <w:t xml:space="preserve">End to end IP </w:t>
      </w:r>
      <w:r w:rsidR="00CC7993">
        <w:rPr>
          <w:rFonts w:asciiTheme="minorHAnsi" w:hAnsiTheme="minorHAnsi" w:cstheme="minorHAnsi"/>
        </w:rPr>
        <w:t>reachability</w:t>
      </w:r>
    </w:p>
    <w:p w14:paraId="4CF67126" w14:textId="4DDBDBD9" w:rsidR="00CC7993" w:rsidRPr="00CC7993" w:rsidRDefault="00CC7993" w:rsidP="00CC7993">
      <w:pPr>
        <w:rPr>
          <w:rFonts w:asciiTheme="minorHAnsi" w:hAnsiTheme="minorHAnsi" w:cstheme="minorHAnsi"/>
        </w:rPr>
      </w:pPr>
      <w:r w:rsidRPr="00CC7993">
        <w:rPr>
          <w:rFonts w:asciiTheme="minorHAnsi" w:hAnsiTheme="minorHAnsi" w:cstheme="minorHAnsi"/>
        </w:rPr>
        <w:t xml:space="preserve">Any component or activity not covered in the </w:t>
      </w:r>
      <w:r>
        <w:rPr>
          <w:rFonts w:asciiTheme="minorHAnsi" w:hAnsiTheme="minorHAnsi" w:cstheme="minorHAnsi"/>
        </w:rPr>
        <w:t>above section</w:t>
      </w:r>
      <w:r w:rsidRPr="00CC7993">
        <w:rPr>
          <w:rFonts w:asciiTheme="minorHAnsi" w:hAnsiTheme="minorHAnsi" w:cstheme="minorHAnsi"/>
        </w:rPr>
        <w:t xml:space="preserve"> is considered as </w:t>
      </w:r>
      <w:r w:rsidRPr="00CC7993">
        <w:rPr>
          <w:rFonts w:asciiTheme="minorHAnsi" w:hAnsiTheme="minorHAnsi" w:cstheme="minorHAnsi"/>
          <w:b/>
        </w:rPr>
        <w:t>out of scope</w:t>
      </w:r>
      <w:r w:rsidRPr="00CC7993">
        <w:rPr>
          <w:rFonts w:asciiTheme="minorHAnsi" w:hAnsiTheme="minorHAnsi" w:cstheme="minorHAnsi"/>
        </w:rPr>
        <w:t xml:space="preserve"> and will not be covered in the document.</w:t>
      </w:r>
      <w:r w:rsidRPr="00CC7993">
        <w:rPr>
          <w:rFonts w:asciiTheme="minorHAnsi" w:hAnsiTheme="minorHAnsi" w:cstheme="minorHAnsi"/>
          <w:color w:val="FF0000"/>
        </w:rPr>
        <w:t xml:space="preserve"> </w:t>
      </w:r>
    </w:p>
    <w:p w14:paraId="742B4209" w14:textId="1FD82BF6" w:rsidR="00687161" w:rsidRPr="00687161" w:rsidRDefault="00943E94" w:rsidP="00687161">
      <w:pPr>
        <w:rPr>
          <w:rFonts w:asciiTheme="minorHAnsi" w:hAnsiTheme="minorHAnsi" w:cstheme="minorHAnsi"/>
        </w:rPr>
      </w:pPr>
      <w:r>
        <w:rPr>
          <w:rFonts w:asciiTheme="minorHAnsi" w:hAnsiTheme="minorHAnsi" w:cstheme="minorHAnsi"/>
        </w:rPr>
        <w:br w:type="page"/>
      </w:r>
    </w:p>
    <w:p w14:paraId="4EF96418" w14:textId="013FB663" w:rsidR="00830F99" w:rsidRPr="00943E94" w:rsidRDefault="0017209A" w:rsidP="00D20A38">
      <w:pPr>
        <w:pStyle w:val="Heading1"/>
      </w:pPr>
      <w:bookmarkStart w:id="13" w:name="_Toc12515587"/>
      <w:r>
        <w:lastRenderedPageBreak/>
        <w:t>ASSUMPTIONS</w:t>
      </w:r>
      <w:bookmarkEnd w:id="13"/>
    </w:p>
    <w:p w14:paraId="1E66B405" w14:textId="5008A67E" w:rsidR="003E53BB" w:rsidRDefault="003E53BB" w:rsidP="00830F99">
      <w:pPr>
        <w:rPr>
          <w:rFonts w:asciiTheme="minorHAnsi" w:hAnsiTheme="minorHAnsi" w:cstheme="minorHAnsi"/>
        </w:rPr>
      </w:pPr>
      <w:r w:rsidRPr="003E53BB">
        <w:rPr>
          <w:rFonts w:asciiTheme="minorHAnsi" w:hAnsiTheme="minorHAnsi" w:cstheme="minorHAnsi"/>
        </w:rPr>
        <w:t>This document is based on the following assumptions</w:t>
      </w:r>
      <w:r w:rsidR="00FE1E87">
        <w:rPr>
          <w:rFonts w:asciiTheme="minorHAnsi" w:hAnsiTheme="minorHAnsi" w:cstheme="minorHAnsi"/>
        </w:rPr>
        <w:t xml:space="preserve"> most of which are considered dependencies for the successful deployment of the migration</w:t>
      </w:r>
      <w:r w:rsidR="008B160B">
        <w:rPr>
          <w:rFonts w:asciiTheme="minorHAnsi" w:hAnsiTheme="minorHAnsi" w:cstheme="minorHAnsi"/>
        </w:rPr>
        <w:t>.</w:t>
      </w:r>
    </w:p>
    <w:p w14:paraId="10119F07" w14:textId="7D3377B9" w:rsidR="00F15AAA" w:rsidRPr="006A462E" w:rsidRDefault="00F15AAA" w:rsidP="00B961BA">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The new infrastructure is identified as CAMPUS and the existing infrastructure is identified as WAN Distribution by </w:t>
      </w:r>
      <w:r w:rsidR="009C6623" w:rsidRPr="006A462E">
        <w:rPr>
          <w:rFonts w:asciiTheme="minorHAnsi" w:hAnsiTheme="minorHAnsi" w:cstheme="minorHAnsi"/>
          <w:color w:val="000000" w:themeColor="text1"/>
        </w:rPr>
        <w:t>Aston Technologies Off Site</w:t>
      </w:r>
      <w:r w:rsidRPr="006A462E">
        <w:rPr>
          <w:rFonts w:asciiTheme="minorHAnsi" w:hAnsiTheme="minorHAnsi" w:cstheme="minorHAnsi"/>
          <w:color w:val="000000" w:themeColor="text1"/>
        </w:rPr>
        <w:t xml:space="preserve"> and within this document.</w:t>
      </w:r>
    </w:p>
    <w:p w14:paraId="76F72BF7" w14:textId="4FFF2A69" w:rsidR="007C0B67" w:rsidRPr="006A462E" w:rsidRDefault="007C0B67"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All required installation </w:t>
      </w:r>
      <w:r w:rsidR="003B253A" w:rsidRPr="006A462E">
        <w:rPr>
          <w:rFonts w:asciiTheme="minorHAnsi" w:hAnsiTheme="minorHAnsi" w:cstheme="minorHAnsi"/>
          <w:color w:val="000000" w:themeColor="text1"/>
        </w:rPr>
        <w:t>has</w:t>
      </w:r>
      <w:r w:rsidRPr="006A462E">
        <w:rPr>
          <w:rFonts w:asciiTheme="minorHAnsi" w:hAnsiTheme="minorHAnsi" w:cstheme="minorHAnsi"/>
          <w:color w:val="000000" w:themeColor="text1"/>
        </w:rPr>
        <w:t xml:space="preserve"> been completed for the new </w:t>
      </w:r>
      <w:r w:rsidR="002F4243" w:rsidRPr="006A462E">
        <w:rPr>
          <w:rFonts w:asciiTheme="minorHAnsi" w:hAnsiTheme="minorHAnsi" w:cstheme="minorHAnsi"/>
          <w:color w:val="000000" w:themeColor="text1"/>
        </w:rPr>
        <w:t>network infrastructure</w:t>
      </w:r>
      <w:r w:rsidR="00943E94" w:rsidRPr="006A462E">
        <w:rPr>
          <w:rFonts w:asciiTheme="minorHAnsi" w:hAnsiTheme="minorHAnsi" w:cstheme="minorHAnsi"/>
          <w:color w:val="000000" w:themeColor="text1"/>
        </w:rPr>
        <w:t>.</w:t>
      </w:r>
    </w:p>
    <w:p w14:paraId="72F2362D" w14:textId="5DA75D22" w:rsidR="00EB7361" w:rsidRPr="006A462E" w:rsidRDefault="00EB7361"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A presence of a default route is verified on both the existing core devices</w:t>
      </w:r>
    </w:p>
    <w:p w14:paraId="78ACCFCB" w14:textId="40BA2FCD" w:rsidR="008B160B" w:rsidRPr="006A462E" w:rsidRDefault="008B160B"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The technical solution is designed to provide service availability against a </w:t>
      </w:r>
      <w:r w:rsidR="00703B21" w:rsidRPr="006A462E">
        <w:rPr>
          <w:rFonts w:asciiTheme="minorHAnsi" w:hAnsiTheme="minorHAnsi" w:cstheme="minorHAnsi"/>
          <w:color w:val="000000" w:themeColor="text1"/>
        </w:rPr>
        <w:t xml:space="preserve">single </w:t>
      </w:r>
      <w:r w:rsidRPr="006A462E">
        <w:rPr>
          <w:rFonts w:asciiTheme="minorHAnsi" w:hAnsiTheme="minorHAnsi" w:cstheme="minorHAnsi"/>
          <w:color w:val="000000" w:themeColor="text1"/>
        </w:rPr>
        <w:t>failure of any one logical or physical component of the identified infrastructure</w:t>
      </w:r>
      <w:r w:rsidR="00703B21" w:rsidRPr="006A462E">
        <w:rPr>
          <w:rFonts w:asciiTheme="minorHAnsi" w:hAnsiTheme="minorHAnsi" w:cstheme="minorHAnsi"/>
          <w:color w:val="000000" w:themeColor="text1"/>
        </w:rPr>
        <w:t xml:space="preserve"> which do</w:t>
      </w:r>
      <w:r w:rsidR="003B253A" w:rsidRPr="006A462E">
        <w:rPr>
          <w:rFonts w:asciiTheme="minorHAnsi" w:hAnsiTheme="minorHAnsi" w:cstheme="minorHAnsi"/>
          <w:color w:val="000000" w:themeColor="text1"/>
        </w:rPr>
        <w:t>es</w:t>
      </w:r>
      <w:r w:rsidR="00703B21" w:rsidRPr="006A462E">
        <w:rPr>
          <w:rFonts w:asciiTheme="minorHAnsi" w:hAnsiTheme="minorHAnsi" w:cstheme="minorHAnsi"/>
          <w:color w:val="000000" w:themeColor="text1"/>
        </w:rPr>
        <w:t xml:space="preserve"> not cover the device internal architecture.</w:t>
      </w:r>
    </w:p>
    <w:p w14:paraId="07673EAE" w14:textId="43AC22EB" w:rsidR="00586BC4" w:rsidRPr="006A462E" w:rsidRDefault="009C6623"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Aston Technologies</w:t>
      </w:r>
      <w:r w:rsidR="00943E94" w:rsidRPr="006A462E">
        <w:rPr>
          <w:rFonts w:asciiTheme="minorHAnsi" w:hAnsiTheme="minorHAnsi" w:cstheme="minorHAnsi"/>
          <w:color w:val="000000" w:themeColor="text1"/>
        </w:rPr>
        <w:t xml:space="preserve"> </w:t>
      </w:r>
      <w:r w:rsidR="00586BC4" w:rsidRPr="006A462E">
        <w:rPr>
          <w:rFonts w:asciiTheme="minorHAnsi" w:hAnsiTheme="minorHAnsi" w:cstheme="minorHAnsi"/>
          <w:color w:val="000000" w:themeColor="text1"/>
        </w:rPr>
        <w:t xml:space="preserve">Engineering / Design team owns and delivers the </w:t>
      </w:r>
      <w:r w:rsidR="00B36C2E" w:rsidRPr="006A462E">
        <w:rPr>
          <w:rFonts w:asciiTheme="minorHAnsi" w:hAnsiTheme="minorHAnsi" w:cstheme="minorHAnsi"/>
          <w:color w:val="000000" w:themeColor="text1"/>
        </w:rPr>
        <w:t xml:space="preserve">approved </w:t>
      </w:r>
      <w:r w:rsidR="00586BC4" w:rsidRPr="006A462E">
        <w:rPr>
          <w:rFonts w:asciiTheme="minorHAnsi" w:hAnsiTheme="minorHAnsi" w:cstheme="minorHAnsi"/>
          <w:color w:val="000000" w:themeColor="text1"/>
        </w:rPr>
        <w:t xml:space="preserve">LLD and the </w:t>
      </w:r>
      <w:r w:rsidR="005B4966" w:rsidRPr="006A462E">
        <w:rPr>
          <w:rFonts w:asciiTheme="minorHAnsi" w:hAnsiTheme="minorHAnsi" w:cstheme="minorHAnsi"/>
          <w:color w:val="000000" w:themeColor="text1"/>
        </w:rPr>
        <w:t>I</w:t>
      </w:r>
      <w:r w:rsidR="00586BC4" w:rsidRPr="006A462E">
        <w:rPr>
          <w:rFonts w:asciiTheme="minorHAnsi" w:hAnsiTheme="minorHAnsi" w:cstheme="minorHAnsi"/>
          <w:color w:val="000000" w:themeColor="text1"/>
        </w:rPr>
        <w:t>mplementation Plan</w:t>
      </w:r>
      <w:r w:rsidR="0071209E" w:rsidRPr="006A462E">
        <w:rPr>
          <w:rFonts w:asciiTheme="minorHAnsi" w:hAnsiTheme="minorHAnsi" w:cstheme="minorHAnsi"/>
          <w:color w:val="000000" w:themeColor="text1"/>
        </w:rPr>
        <w:t xml:space="preserve">. </w:t>
      </w:r>
      <w:r w:rsidR="00820C67" w:rsidRPr="006A462E">
        <w:rPr>
          <w:rFonts w:asciiTheme="minorHAnsi" w:hAnsiTheme="minorHAnsi" w:cstheme="minorHAnsi"/>
          <w:color w:val="000000" w:themeColor="text1"/>
        </w:rPr>
        <w:t xml:space="preserve">The device configurations are prepared </w:t>
      </w:r>
      <w:r w:rsidR="00487AD4" w:rsidRPr="006A462E">
        <w:rPr>
          <w:rFonts w:asciiTheme="minorHAnsi" w:hAnsiTheme="minorHAnsi" w:cstheme="minorHAnsi"/>
          <w:color w:val="000000" w:themeColor="text1"/>
        </w:rPr>
        <w:t xml:space="preserve">based </w:t>
      </w:r>
      <w:r w:rsidR="00820C67" w:rsidRPr="006A462E">
        <w:rPr>
          <w:rFonts w:asciiTheme="minorHAnsi" w:hAnsiTheme="minorHAnsi" w:cstheme="minorHAnsi"/>
          <w:color w:val="000000" w:themeColor="text1"/>
        </w:rPr>
        <w:t xml:space="preserve">on the configuration templates provided and owned by the </w:t>
      </w:r>
      <w:r w:rsidRPr="006A462E">
        <w:rPr>
          <w:rFonts w:asciiTheme="minorHAnsi" w:hAnsiTheme="minorHAnsi" w:cstheme="minorHAnsi"/>
          <w:color w:val="000000" w:themeColor="text1"/>
        </w:rPr>
        <w:t>Aston Technologies Off site</w:t>
      </w:r>
      <w:r w:rsidR="00820C67" w:rsidRPr="006A462E">
        <w:rPr>
          <w:rFonts w:asciiTheme="minorHAnsi" w:hAnsiTheme="minorHAnsi" w:cstheme="minorHAnsi"/>
          <w:color w:val="000000" w:themeColor="text1"/>
        </w:rPr>
        <w:t xml:space="preserve"> team.</w:t>
      </w:r>
    </w:p>
    <w:p w14:paraId="7036798B" w14:textId="3A910056" w:rsidR="00586BC4" w:rsidRPr="006A462E" w:rsidRDefault="009C6623"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Aston Technologies </w:t>
      </w:r>
      <w:r w:rsidR="00586BC4" w:rsidRPr="006A462E">
        <w:rPr>
          <w:rFonts w:asciiTheme="minorHAnsi" w:hAnsiTheme="minorHAnsi" w:cstheme="minorHAnsi"/>
          <w:color w:val="000000" w:themeColor="text1"/>
        </w:rPr>
        <w:t xml:space="preserve">team owns the </w:t>
      </w:r>
      <w:r w:rsidR="00EB7361" w:rsidRPr="006A462E">
        <w:rPr>
          <w:rFonts w:asciiTheme="minorHAnsi" w:hAnsiTheme="minorHAnsi" w:cstheme="minorHAnsi"/>
          <w:color w:val="000000" w:themeColor="text1"/>
        </w:rPr>
        <w:t xml:space="preserve">configuring </w:t>
      </w:r>
      <w:r w:rsidR="00586BC4" w:rsidRPr="006A462E">
        <w:rPr>
          <w:rFonts w:asciiTheme="minorHAnsi" w:hAnsiTheme="minorHAnsi" w:cstheme="minorHAnsi"/>
          <w:color w:val="000000" w:themeColor="text1"/>
        </w:rPr>
        <w:t xml:space="preserve">and </w:t>
      </w:r>
      <w:r w:rsidR="00EB7361" w:rsidRPr="006A462E">
        <w:rPr>
          <w:rFonts w:asciiTheme="minorHAnsi" w:hAnsiTheme="minorHAnsi" w:cstheme="minorHAnsi"/>
          <w:color w:val="000000" w:themeColor="text1"/>
        </w:rPr>
        <w:t xml:space="preserve">staging of </w:t>
      </w:r>
      <w:r w:rsidR="00586BC4" w:rsidRPr="006A462E">
        <w:rPr>
          <w:rFonts w:asciiTheme="minorHAnsi" w:hAnsiTheme="minorHAnsi" w:cstheme="minorHAnsi"/>
          <w:color w:val="000000" w:themeColor="text1"/>
        </w:rPr>
        <w:t xml:space="preserve">the new devices at the </w:t>
      </w:r>
      <w:r w:rsidRPr="006A462E">
        <w:rPr>
          <w:rFonts w:asciiTheme="minorHAnsi" w:hAnsiTheme="minorHAnsi" w:cstheme="minorHAnsi"/>
          <w:color w:val="000000" w:themeColor="text1"/>
        </w:rPr>
        <w:t xml:space="preserve">Aston Technologies </w:t>
      </w:r>
      <w:r w:rsidR="00586BC4" w:rsidRPr="006A462E">
        <w:rPr>
          <w:rFonts w:asciiTheme="minorHAnsi" w:hAnsiTheme="minorHAnsi" w:cstheme="minorHAnsi"/>
          <w:color w:val="000000" w:themeColor="text1"/>
        </w:rPr>
        <w:t>staging facility in accordance to the LLD.</w:t>
      </w:r>
    </w:p>
    <w:p w14:paraId="563FB89F" w14:textId="3F577F3C" w:rsidR="00586BC4" w:rsidRPr="006A462E" w:rsidRDefault="009C6623" w:rsidP="001A68A2">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Aston Technologies Off Site </w:t>
      </w:r>
      <w:r w:rsidR="00586BC4" w:rsidRPr="006A462E">
        <w:rPr>
          <w:rFonts w:asciiTheme="minorHAnsi" w:hAnsiTheme="minorHAnsi" w:cstheme="minorHAnsi"/>
          <w:color w:val="000000" w:themeColor="text1"/>
        </w:rPr>
        <w:t>own the logistics to provide the approved time slot for the onsite deployment of the identified tasks in the implementation plan.</w:t>
      </w:r>
      <w:r w:rsidR="00325774" w:rsidRPr="006A462E">
        <w:rPr>
          <w:rFonts w:asciiTheme="minorHAnsi" w:hAnsiTheme="minorHAnsi" w:cstheme="minorHAnsi"/>
          <w:color w:val="000000" w:themeColor="text1"/>
        </w:rPr>
        <w:t xml:space="preserve"> Any recommendations made after the staging are considered as an update to the LLD.</w:t>
      </w:r>
    </w:p>
    <w:p w14:paraId="70F1BBBB" w14:textId="25C59847" w:rsidR="002408C8" w:rsidRPr="006A462E" w:rsidRDefault="009C6623"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Aston Technologies </w:t>
      </w:r>
      <w:r w:rsidR="00586BC4" w:rsidRPr="006A462E">
        <w:rPr>
          <w:rFonts w:asciiTheme="minorHAnsi" w:hAnsiTheme="minorHAnsi" w:cstheme="minorHAnsi"/>
          <w:color w:val="000000" w:themeColor="text1"/>
        </w:rPr>
        <w:t>own</w:t>
      </w:r>
      <w:r w:rsidR="00943E94" w:rsidRPr="006A462E">
        <w:rPr>
          <w:rFonts w:asciiTheme="minorHAnsi" w:hAnsiTheme="minorHAnsi" w:cstheme="minorHAnsi"/>
          <w:color w:val="000000" w:themeColor="text1"/>
        </w:rPr>
        <w:t>s</w:t>
      </w:r>
      <w:r w:rsidR="00586BC4" w:rsidRPr="006A462E">
        <w:rPr>
          <w:rFonts w:asciiTheme="minorHAnsi" w:hAnsiTheme="minorHAnsi" w:cstheme="minorHAnsi"/>
          <w:color w:val="000000" w:themeColor="text1"/>
        </w:rPr>
        <w:t xml:space="preserve"> the actual deployment of the configuration scripts on the appropriate devices</w:t>
      </w:r>
      <w:r w:rsidR="00F36EF9" w:rsidRPr="006A462E">
        <w:rPr>
          <w:rFonts w:asciiTheme="minorHAnsi" w:hAnsiTheme="minorHAnsi" w:cstheme="minorHAnsi"/>
          <w:color w:val="000000" w:themeColor="text1"/>
        </w:rPr>
        <w:t xml:space="preserve"> which are onboarded by them</w:t>
      </w:r>
      <w:r w:rsidR="002F4243" w:rsidRPr="006A462E">
        <w:rPr>
          <w:rFonts w:asciiTheme="minorHAnsi" w:hAnsiTheme="minorHAnsi" w:cstheme="minorHAnsi"/>
          <w:color w:val="000000" w:themeColor="text1"/>
        </w:rPr>
        <w:t>.</w:t>
      </w:r>
      <w:r w:rsidR="00586BC4" w:rsidRPr="006A462E">
        <w:rPr>
          <w:rFonts w:asciiTheme="minorHAnsi" w:hAnsiTheme="minorHAnsi" w:cstheme="minorHAnsi"/>
          <w:color w:val="000000" w:themeColor="text1"/>
        </w:rPr>
        <w:t xml:space="preserve"> </w:t>
      </w:r>
      <w:r w:rsidR="00F36EF9" w:rsidRPr="006A462E">
        <w:rPr>
          <w:rFonts w:asciiTheme="minorHAnsi" w:hAnsiTheme="minorHAnsi" w:cstheme="minorHAnsi"/>
          <w:color w:val="000000" w:themeColor="text1"/>
        </w:rPr>
        <w:t>If not</w:t>
      </w:r>
      <w:r w:rsidR="002F4243" w:rsidRPr="006A462E">
        <w:rPr>
          <w:rFonts w:asciiTheme="minorHAnsi" w:hAnsiTheme="minorHAnsi" w:cstheme="minorHAnsi"/>
          <w:color w:val="000000" w:themeColor="text1"/>
        </w:rPr>
        <w:t>,</w:t>
      </w:r>
      <w:r w:rsidR="00F36EF9" w:rsidRPr="006A462E">
        <w:rPr>
          <w:rFonts w:asciiTheme="minorHAnsi" w:hAnsiTheme="minorHAnsi" w:cstheme="minorHAnsi"/>
          <w:color w:val="000000" w:themeColor="text1"/>
        </w:rPr>
        <w:t xml:space="preserve"> the deployment is owned by a </w:t>
      </w:r>
      <w:r w:rsidRPr="006A462E">
        <w:rPr>
          <w:rFonts w:asciiTheme="minorHAnsi" w:hAnsiTheme="minorHAnsi" w:cstheme="minorHAnsi"/>
          <w:color w:val="000000" w:themeColor="text1"/>
        </w:rPr>
        <w:t>Aston Technologies Off Site</w:t>
      </w:r>
      <w:r w:rsidR="00943E94" w:rsidRPr="006A462E">
        <w:rPr>
          <w:rFonts w:asciiTheme="minorHAnsi" w:hAnsiTheme="minorHAnsi" w:cstheme="minorHAnsi"/>
          <w:color w:val="000000" w:themeColor="text1"/>
        </w:rPr>
        <w:t xml:space="preserve"> </w:t>
      </w:r>
      <w:r w:rsidR="00F36EF9" w:rsidRPr="006A462E">
        <w:rPr>
          <w:rFonts w:asciiTheme="minorHAnsi" w:hAnsiTheme="minorHAnsi" w:cstheme="minorHAnsi"/>
          <w:color w:val="000000" w:themeColor="text1"/>
        </w:rPr>
        <w:t xml:space="preserve">resource locally on the site. </w:t>
      </w:r>
    </w:p>
    <w:p w14:paraId="24B59D04" w14:textId="1E15BFED" w:rsidR="00586BC4" w:rsidRPr="006A462E" w:rsidRDefault="009C6623"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Aston Technologies </w:t>
      </w:r>
      <w:r w:rsidR="002408C8" w:rsidRPr="006A462E">
        <w:rPr>
          <w:rFonts w:asciiTheme="minorHAnsi" w:hAnsiTheme="minorHAnsi" w:cstheme="minorHAnsi"/>
          <w:color w:val="000000" w:themeColor="text1"/>
        </w:rPr>
        <w:t xml:space="preserve">owns the </w:t>
      </w:r>
      <w:r w:rsidR="00586BC4" w:rsidRPr="006A462E">
        <w:rPr>
          <w:rFonts w:asciiTheme="minorHAnsi" w:hAnsiTheme="minorHAnsi" w:cstheme="minorHAnsi"/>
          <w:color w:val="000000" w:themeColor="text1"/>
        </w:rPr>
        <w:t>test</w:t>
      </w:r>
      <w:r w:rsidR="002408C8" w:rsidRPr="006A462E">
        <w:rPr>
          <w:rFonts w:asciiTheme="minorHAnsi" w:hAnsiTheme="minorHAnsi" w:cstheme="minorHAnsi"/>
          <w:color w:val="000000" w:themeColor="text1"/>
        </w:rPr>
        <w:t xml:space="preserve">ing of the required connectivity </w:t>
      </w:r>
      <w:r w:rsidR="00586BC4" w:rsidRPr="006A462E">
        <w:rPr>
          <w:rFonts w:asciiTheme="minorHAnsi" w:hAnsiTheme="minorHAnsi" w:cstheme="minorHAnsi"/>
          <w:color w:val="000000" w:themeColor="text1"/>
        </w:rPr>
        <w:t>and document the results</w:t>
      </w:r>
      <w:r w:rsidR="006C12D1" w:rsidRPr="006A462E">
        <w:rPr>
          <w:rFonts w:asciiTheme="minorHAnsi" w:hAnsiTheme="minorHAnsi" w:cstheme="minorHAnsi"/>
          <w:color w:val="000000" w:themeColor="text1"/>
        </w:rPr>
        <w:t xml:space="preserve"> as</w:t>
      </w:r>
      <w:r w:rsidR="00586BC4" w:rsidRPr="006A462E">
        <w:rPr>
          <w:rFonts w:asciiTheme="minorHAnsi" w:hAnsiTheme="minorHAnsi" w:cstheme="minorHAnsi"/>
          <w:color w:val="000000" w:themeColor="text1"/>
        </w:rPr>
        <w:t xml:space="preserve"> identified in the </w:t>
      </w:r>
      <w:r w:rsidR="006D28E9" w:rsidRPr="006A462E">
        <w:rPr>
          <w:rFonts w:asciiTheme="minorHAnsi" w:hAnsiTheme="minorHAnsi" w:cstheme="minorHAnsi"/>
          <w:color w:val="000000" w:themeColor="text1"/>
        </w:rPr>
        <w:t>Acceptance Test Plan (ATP)</w:t>
      </w:r>
      <w:r w:rsidR="00586BC4" w:rsidRPr="006A462E">
        <w:rPr>
          <w:rFonts w:asciiTheme="minorHAnsi" w:hAnsiTheme="minorHAnsi" w:cstheme="minorHAnsi"/>
          <w:color w:val="000000" w:themeColor="text1"/>
        </w:rPr>
        <w:t>.</w:t>
      </w:r>
    </w:p>
    <w:p w14:paraId="5BF74F43" w14:textId="3B91E0A4" w:rsidR="006C12D1" w:rsidRPr="006A462E" w:rsidRDefault="006C12D1"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 xml:space="preserve">If the documented results </w:t>
      </w:r>
      <w:r w:rsidR="009F7C2E" w:rsidRPr="006A462E">
        <w:rPr>
          <w:rFonts w:asciiTheme="minorHAnsi" w:hAnsiTheme="minorHAnsi" w:cstheme="minorHAnsi"/>
          <w:color w:val="000000" w:themeColor="text1"/>
        </w:rPr>
        <w:t xml:space="preserve">of the </w:t>
      </w:r>
      <w:r w:rsidR="006D28E9" w:rsidRPr="006A462E">
        <w:rPr>
          <w:rFonts w:asciiTheme="minorHAnsi" w:hAnsiTheme="minorHAnsi" w:cstheme="minorHAnsi"/>
          <w:color w:val="000000" w:themeColor="text1"/>
        </w:rPr>
        <w:t>ATP</w:t>
      </w:r>
      <w:r w:rsidR="009F7C2E" w:rsidRPr="006A462E">
        <w:rPr>
          <w:rFonts w:asciiTheme="minorHAnsi" w:hAnsiTheme="minorHAnsi" w:cstheme="minorHAnsi"/>
          <w:color w:val="000000" w:themeColor="text1"/>
        </w:rPr>
        <w:t xml:space="preserve"> </w:t>
      </w:r>
      <w:r w:rsidRPr="006A462E">
        <w:rPr>
          <w:rFonts w:asciiTheme="minorHAnsi" w:hAnsiTheme="minorHAnsi" w:cstheme="minorHAnsi"/>
          <w:color w:val="000000" w:themeColor="text1"/>
        </w:rPr>
        <w:t xml:space="preserve">are not as expected </w:t>
      </w:r>
    </w:p>
    <w:p w14:paraId="310CC4B6" w14:textId="66906644" w:rsidR="006C12D1" w:rsidRPr="006A462E" w:rsidRDefault="006C12D1" w:rsidP="00A75DAF">
      <w:pPr>
        <w:pStyle w:val="ListParagraph"/>
        <w:numPr>
          <w:ilvl w:val="1"/>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An approved decision is made by the appropriate stake holders to fix the issue based on the business impact of the fix or the change is rolled back and scheduled for another attempt after the resolution is put in place for the issue identified in the implementation attempt.</w:t>
      </w:r>
    </w:p>
    <w:p w14:paraId="4CB03A7C" w14:textId="105E1D8B" w:rsidR="006C12D1" w:rsidRPr="006A462E" w:rsidRDefault="006C12D1" w:rsidP="00A75DAF">
      <w:pPr>
        <w:pStyle w:val="ListParagraph"/>
        <w:numPr>
          <w:ilvl w:val="0"/>
          <w:numId w:val="14"/>
        </w:numPr>
        <w:rPr>
          <w:rFonts w:asciiTheme="minorHAnsi" w:hAnsiTheme="minorHAnsi" w:cstheme="minorHAnsi"/>
          <w:color w:val="000000" w:themeColor="text1"/>
        </w:rPr>
      </w:pPr>
      <w:r w:rsidRPr="006A462E">
        <w:rPr>
          <w:rFonts w:asciiTheme="minorHAnsi" w:hAnsiTheme="minorHAnsi" w:cstheme="minorHAnsi"/>
          <w:color w:val="000000" w:themeColor="text1"/>
        </w:rPr>
        <w:t>If</w:t>
      </w:r>
      <w:r w:rsidR="003B253A" w:rsidRPr="006A462E">
        <w:rPr>
          <w:rFonts w:asciiTheme="minorHAnsi" w:hAnsiTheme="minorHAnsi" w:cstheme="minorHAnsi"/>
          <w:color w:val="000000" w:themeColor="text1"/>
        </w:rPr>
        <w:t xml:space="preserve"> </w:t>
      </w:r>
      <w:r w:rsidRPr="006A462E">
        <w:rPr>
          <w:rFonts w:asciiTheme="minorHAnsi" w:hAnsiTheme="minorHAnsi" w:cstheme="minorHAnsi"/>
          <w:color w:val="000000" w:themeColor="text1"/>
        </w:rPr>
        <w:t xml:space="preserve">documented results </w:t>
      </w:r>
      <w:r w:rsidR="009F7C2E" w:rsidRPr="006A462E">
        <w:rPr>
          <w:rFonts w:asciiTheme="minorHAnsi" w:hAnsiTheme="minorHAnsi" w:cstheme="minorHAnsi"/>
          <w:color w:val="000000" w:themeColor="text1"/>
        </w:rPr>
        <w:t xml:space="preserve">of the implementation plan </w:t>
      </w:r>
      <w:r w:rsidRPr="006A462E">
        <w:rPr>
          <w:rFonts w:asciiTheme="minorHAnsi" w:hAnsiTheme="minorHAnsi" w:cstheme="minorHAnsi"/>
          <w:color w:val="000000" w:themeColor="text1"/>
        </w:rPr>
        <w:t xml:space="preserve">are </w:t>
      </w:r>
      <w:r w:rsidR="00687161" w:rsidRPr="006A462E">
        <w:rPr>
          <w:rFonts w:asciiTheme="minorHAnsi" w:hAnsiTheme="minorHAnsi" w:cstheme="minorHAnsi"/>
          <w:color w:val="000000" w:themeColor="text1"/>
        </w:rPr>
        <w:t xml:space="preserve">in </w:t>
      </w:r>
      <w:r w:rsidRPr="006A462E">
        <w:rPr>
          <w:rFonts w:asciiTheme="minorHAnsi" w:hAnsiTheme="minorHAnsi" w:cstheme="minorHAnsi"/>
          <w:color w:val="000000" w:themeColor="text1"/>
        </w:rPr>
        <w:t xml:space="preserve">accordance to the expected </w:t>
      </w:r>
      <w:r w:rsidR="00B36C2E" w:rsidRPr="006A462E">
        <w:rPr>
          <w:rFonts w:asciiTheme="minorHAnsi" w:hAnsiTheme="minorHAnsi" w:cstheme="minorHAnsi"/>
          <w:color w:val="000000" w:themeColor="text1"/>
        </w:rPr>
        <w:t>results,</w:t>
      </w:r>
      <w:r w:rsidRPr="006A462E">
        <w:rPr>
          <w:rFonts w:asciiTheme="minorHAnsi" w:hAnsiTheme="minorHAnsi" w:cstheme="minorHAnsi"/>
          <w:color w:val="000000" w:themeColor="text1"/>
        </w:rPr>
        <w:t xml:space="preserve"> then the change is </w:t>
      </w:r>
      <w:r w:rsidR="00B36C2E" w:rsidRPr="006A462E">
        <w:rPr>
          <w:rFonts w:asciiTheme="minorHAnsi" w:hAnsiTheme="minorHAnsi" w:cstheme="minorHAnsi"/>
          <w:color w:val="000000" w:themeColor="text1"/>
        </w:rPr>
        <w:t>identified</w:t>
      </w:r>
      <w:r w:rsidRPr="006A462E">
        <w:rPr>
          <w:rFonts w:asciiTheme="minorHAnsi" w:hAnsiTheme="minorHAnsi" w:cstheme="minorHAnsi"/>
          <w:color w:val="000000" w:themeColor="text1"/>
        </w:rPr>
        <w:t xml:space="preserve"> as successful and the status is moved to completed.</w:t>
      </w:r>
    </w:p>
    <w:p w14:paraId="52A283D8" w14:textId="3B32DD30" w:rsidR="008F5D0C" w:rsidRDefault="008F5D0C" w:rsidP="008F5D0C">
      <w:pPr>
        <w:rPr>
          <w:rFonts w:asciiTheme="minorHAnsi" w:hAnsiTheme="minorHAnsi" w:cstheme="minorHAnsi"/>
        </w:rPr>
      </w:pPr>
    </w:p>
    <w:p w14:paraId="295C4FA2" w14:textId="77777777" w:rsidR="0017209A" w:rsidRPr="008F5D0C" w:rsidRDefault="0017209A" w:rsidP="008F5D0C">
      <w:pPr>
        <w:rPr>
          <w:rFonts w:asciiTheme="minorHAnsi" w:hAnsiTheme="minorHAnsi" w:cstheme="minorHAnsi"/>
        </w:rPr>
      </w:pPr>
    </w:p>
    <w:p w14:paraId="0FC7566B" w14:textId="2FF57E08" w:rsidR="007E3CCC" w:rsidRPr="00BF0B12" w:rsidRDefault="0017209A" w:rsidP="00D20A38">
      <w:pPr>
        <w:pStyle w:val="Heading1"/>
      </w:pPr>
      <w:bookmarkStart w:id="14" w:name="_Toc12515588"/>
      <w:r>
        <w:t>TARGET AUDIENCE</w:t>
      </w:r>
      <w:bookmarkEnd w:id="14"/>
    </w:p>
    <w:p w14:paraId="25146CE4" w14:textId="401A2DDC" w:rsidR="001C6438" w:rsidRPr="006A462E" w:rsidRDefault="001C6438" w:rsidP="00E911D5">
      <w:pPr>
        <w:rPr>
          <w:rFonts w:asciiTheme="minorHAnsi" w:hAnsiTheme="minorHAnsi" w:cstheme="minorHAnsi"/>
          <w:color w:val="000000" w:themeColor="text1"/>
        </w:rPr>
      </w:pPr>
      <w:bookmarkStart w:id="15" w:name="_Toc230590241"/>
      <w:r w:rsidRPr="006A462E">
        <w:rPr>
          <w:rFonts w:asciiTheme="minorHAnsi" w:hAnsiTheme="minorHAnsi" w:cstheme="minorHAnsi"/>
          <w:color w:val="000000" w:themeColor="text1"/>
        </w:rPr>
        <w:t xml:space="preserve">The target audience for this document is </w:t>
      </w:r>
      <w:r w:rsidR="006A462E" w:rsidRPr="006A462E">
        <w:rPr>
          <w:rFonts w:asciiTheme="minorHAnsi" w:hAnsiTheme="minorHAnsi" w:cstheme="minorHAnsi"/>
          <w:color w:val="000000" w:themeColor="text1"/>
        </w:rPr>
        <w:t>Aston Technologies Off Site</w:t>
      </w:r>
      <w:r w:rsidR="00943E94" w:rsidRPr="006A462E">
        <w:rPr>
          <w:rFonts w:asciiTheme="minorHAnsi" w:hAnsiTheme="minorHAnsi" w:cstheme="minorHAnsi"/>
          <w:color w:val="000000" w:themeColor="text1"/>
        </w:rPr>
        <w:t xml:space="preserve"> </w:t>
      </w:r>
      <w:r w:rsidR="00687161" w:rsidRPr="006A462E">
        <w:rPr>
          <w:rFonts w:asciiTheme="minorHAnsi" w:hAnsiTheme="minorHAnsi" w:cstheme="minorHAnsi"/>
          <w:color w:val="000000" w:themeColor="text1"/>
        </w:rPr>
        <w:t xml:space="preserve">as well as </w:t>
      </w:r>
      <w:r w:rsidR="006A462E" w:rsidRPr="006A462E">
        <w:rPr>
          <w:rFonts w:asciiTheme="minorHAnsi" w:hAnsiTheme="minorHAnsi" w:cstheme="minorHAnsi"/>
          <w:color w:val="000000" w:themeColor="text1"/>
        </w:rPr>
        <w:t xml:space="preserve">Aston Technologies </w:t>
      </w:r>
      <w:r w:rsidRPr="006A462E">
        <w:rPr>
          <w:rFonts w:asciiTheme="minorHAnsi" w:hAnsiTheme="minorHAnsi" w:cstheme="minorHAnsi"/>
          <w:color w:val="000000" w:themeColor="text1"/>
        </w:rPr>
        <w:t>Engineering</w:t>
      </w:r>
      <w:r w:rsidR="00687161" w:rsidRPr="006A462E">
        <w:rPr>
          <w:rFonts w:asciiTheme="minorHAnsi" w:hAnsiTheme="minorHAnsi" w:cstheme="minorHAnsi"/>
          <w:color w:val="000000" w:themeColor="text1"/>
        </w:rPr>
        <w:t xml:space="preserve">, </w:t>
      </w:r>
      <w:r w:rsidR="00943E94" w:rsidRPr="006A462E">
        <w:rPr>
          <w:rFonts w:asciiTheme="minorHAnsi" w:hAnsiTheme="minorHAnsi" w:cstheme="minorHAnsi"/>
          <w:color w:val="000000" w:themeColor="text1"/>
        </w:rPr>
        <w:t>NOC</w:t>
      </w:r>
      <w:r w:rsidR="00687161" w:rsidRPr="006A462E">
        <w:rPr>
          <w:rFonts w:asciiTheme="minorHAnsi" w:hAnsiTheme="minorHAnsi" w:cstheme="minorHAnsi"/>
          <w:color w:val="000000" w:themeColor="text1"/>
        </w:rPr>
        <w:t xml:space="preserve"> </w:t>
      </w:r>
      <w:r w:rsidRPr="006A462E">
        <w:rPr>
          <w:rFonts w:asciiTheme="minorHAnsi" w:hAnsiTheme="minorHAnsi" w:cstheme="minorHAnsi"/>
          <w:color w:val="000000" w:themeColor="text1"/>
        </w:rPr>
        <w:t>and Project Teams.</w:t>
      </w:r>
    </w:p>
    <w:p w14:paraId="1238C666" w14:textId="5567C17B" w:rsidR="002408C8" w:rsidRDefault="002408C8" w:rsidP="00E911D5">
      <w:pPr>
        <w:rPr>
          <w:rFonts w:asciiTheme="minorHAnsi" w:hAnsiTheme="minorHAnsi" w:cstheme="minorHAnsi"/>
        </w:rPr>
      </w:pPr>
    </w:p>
    <w:p w14:paraId="08767E67" w14:textId="77777777" w:rsidR="0017209A" w:rsidRPr="00BF0B12" w:rsidRDefault="0017209A" w:rsidP="00E911D5">
      <w:pPr>
        <w:rPr>
          <w:rFonts w:asciiTheme="minorHAnsi" w:hAnsiTheme="minorHAnsi" w:cstheme="minorHAnsi"/>
        </w:rPr>
      </w:pPr>
    </w:p>
    <w:p w14:paraId="25146CE5" w14:textId="09AF31A0" w:rsidR="001C6438" w:rsidRPr="00BF0B12" w:rsidRDefault="0017209A" w:rsidP="00D20A38">
      <w:pPr>
        <w:pStyle w:val="Heading1"/>
      </w:pPr>
      <w:bookmarkStart w:id="16" w:name="_Toc12515589"/>
      <w:bookmarkEnd w:id="10"/>
      <w:bookmarkEnd w:id="15"/>
      <w:r>
        <w:t>INTRODUCTION</w:t>
      </w:r>
      <w:bookmarkEnd w:id="16"/>
    </w:p>
    <w:p w14:paraId="7A6F2271" w14:textId="02DD698B" w:rsidR="008B160B" w:rsidRPr="006A462E" w:rsidRDefault="006A462E" w:rsidP="008B160B">
      <w:pPr>
        <w:rPr>
          <w:rFonts w:asciiTheme="minorHAnsi" w:hAnsiTheme="minorHAnsi" w:cstheme="minorHAnsi"/>
          <w:color w:val="000000" w:themeColor="text1"/>
        </w:rPr>
      </w:pPr>
      <w:r w:rsidRPr="006A462E">
        <w:rPr>
          <w:rFonts w:asciiTheme="minorHAnsi" w:hAnsiTheme="minorHAnsi" w:cstheme="minorHAnsi"/>
          <w:color w:val="000000" w:themeColor="text1"/>
        </w:rPr>
        <w:t>Aston Technologies Off Site</w:t>
      </w:r>
      <w:r w:rsidR="00943E94" w:rsidRPr="006A462E">
        <w:rPr>
          <w:rFonts w:asciiTheme="minorHAnsi" w:hAnsiTheme="minorHAnsi" w:cstheme="minorHAnsi"/>
          <w:color w:val="000000" w:themeColor="text1"/>
        </w:rPr>
        <w:t xml:space="preserve"> </w:t>
      </w:r>
      <w:r w:rsidR="008B160B" w:rsidRPr="006A462E">
        <w:rPr>
          <w:rFonts w:asciiTheme="minorHAnsi" w:hAnsiTheme="minorHAnsi" w:cstheme="minorHAnsi"/>
          <w:color w:val="000000" w:themeColor="text1"/>
        </w:rPr>
        <w:t xml:space="preserve">is undertaking a Site Transformation program, aimed at improving the user experience for the network infrastructure and collaboration meeting room spaces across the enterprise. </w:t>
      </w:r>
    </w:p>
    <w:p w14:paraId="77390B02" w14:textId="77777777" w:rsidR="007E3CCC" w:rsidRPr="00BF0B12" w:rsidRDefault="007E3CCC" w:rsidP="007E3CCC">
      <w:pPr>
        <w:rPr>
          <w:rFonts w:asciiTheme="minorHAnsi" w:hAnsiTheme="minorHAnsi" w:cstheme="minorHAnsi"/>
        </w:rPr>
      </w:pPr>
    </w:p>
    <w:p w14:paraId="25146CE6" w14:textId="2665941D" w:rsidR="001C6438" w:rsidRDefault="001C6438" w:rsidP="00D20A38">
      <w:pPr>
        <w:pStyle w:val="Heading2"/>
      </w:pPr>
      <w:bookmarkStart w:id="17" w:name="_Toc223929377"/>
      <w:bookmarkStart w:id="18" w:name="_Toc230590242"/>
      <w:bookmarkStart w:id="19" w:name="_Toc185416032"/>
      <w:bookmarkStart w:id="20" w:name="_Toc324169522"/>
      <w:bookmarkStart w:id="21" w:name="_Toc255473851"/>
      <w:bookmarkStart w:id="22" w:name="_Toc255473883"/>
      <w:bookmarkStart w:id="23" w:name="_Toc12515590"/>
      <w:r w:rsidRPr="00BF0B12">
        <w:t>High-Level Project Overview</w:t>
      </w:r>
      <w:bookmarkEnd w:id="17"/>
      <w:bookmarkEnd w:id="18"/>
      <w:bookmarkEnd w:id="19"/>
      <w:bookmarkEnd w:id="20"/>
      <w:bookmarkEnd w:id="21"/>
      <w:bookmarkEnd w:id="22"/>
      <w:bookmarkEnd w:id="23"/>
    </w:p>
    <w:p w14:paraId="4AF33609" w14:textId="040A78FF" w:rsidR="00A933E8" w:rsidRDefault="006A462E">
      <w:pPr>
        <w:rPr>
          <w:rFonts w:asciiTheme="minorHAnsi" w:hAnsiTheme="minorHAnsi" w:cstheme="minorHAnsi"/>
        </w:rPr>
      </w:pPr>
      <w:bookmarkStart w:id="24" w:name="_Toc230590243"/>
      <w:bookmarkStart w:id="25" w:name="_Toc185416033"/>
      <w:bookmarkStart w:id="26" w:name="_Toc324169523"/>
      <w:bookmarkStart w:id="27" w:name="_Toc255473852"/>
      <w:bookmarkStart w:id="28" w:name="_Toc255473884"/>
      <w:r w:rsidRPr="00A94E2B">
        <w:rPr>
          <w:rFonts w:asciiTheme="minorHAnsi" w:hAnsiTheme="minorHAnsi" w:cstheme="minorHAnsi"/>
          <w:color w:val="000000" w:themeColor="text1"/>
        </w:rPr>
        <w:t>Aston Technologies</w:t>
      </w:r>
      <w:r w:rsidR="00943E94" w:rsidRPr="00A94E2B">
        <w:rPr>
          <w:rFonts w:asciiTheme="minorHAnsi" w:hAnsiTheme="minorHAnsi" w:cstheme="minorHAnsi"/>
          <w:color w:val="000000" w:themeColor="text1"/>
        </w:rPr>
        <w:t xml:space="preserve"> </w:t>
      </w:r>
      <w:r w:rsidR="00BB5522" w:rsidRPr="00A94E2B">
        <w:rPr>
          <w:rFonts w:asciiTheme="minorHAnsi" w:hAnsiTheme="minorHAnsi" w:cstheme="minorHAnsi"/>
          <w:color w:val="000000" w:themeColor="text1"/>
        </w:rPr>
        <w:t xml:space="preserve">has been engaged to work with the </w:t>
      </w:r>
      <w:r w:rsidRPr="00A94E2B">
        <w:rPr>
          <w:rFonts w:asciiTheme="minorHAnsi" w:hAnsiTheme="minorHAnsi" w:cstheme="minorHAnsi"/>
          <w:color w:val="000000" w:themeColor="text1"/>
        </w:rPr>
        <w:t>Aston Technologies Off Site</w:t>
      </w:r>
      <w:r w:rsidR="00BB5522" w:rsidRPr="00A94E2B">
        <w:rPr>
          <w:rFonts w:asciiTheme="minorHAnsi" w:hAnsiTheme="minorHAnsi" w:cstheme="minorHAnsi"/>
          <w:color w:val="000000" w:themeColor="text1"/>
        </w:rPr>
        <w:t xml:space="preserve"> </w:t>
      </w:r>
      <w:r w:rsidR="00BB5522" w:rsidRPr="00BF0B12">
        <w:rPr>
          <w:rFonts w:asciiTheme="minorHAnsi" w:hAnsiTheme="minorHAnsi" w:cstheme="minorHAnsi"/>
        </w:rPr>
        <w:t xml:space="preserve">technical leadership </w:t>
      </w:r>
      <w:r w:rsidR="009F7C2E">
        <w:rPr>
          <w:rFonts w:asciiTheme="minorHAnsi" w:hAnsiTheme="minorHAnsi" w:cstheme="minorHAnsi"/>
        </w:rPr>
        <w:t xml:space="preserve">on the </w:t>
      </w:r>
      <w:r w:rsidR="009F7C2E" w:rsidRPr="009F7C2E">
        <w:rPr>
          <w:rFonts w:asciiTheme="minorHAnsi" w:hAnsiTheme="minorHAnsi" w:cstheme="minorHAnsi"/>
        </w:rPr>
        <w:t>Site Transformation program</w:t>
      </w:r>
      <w:r w:rsidR="009F7C2E">
        <w:rPr>
          <w:rFonts w:asciiTheme="minorHAnsi" w:hAnsiTheme="minorHAnsi" w:cstheme="minorHAnsi"/>
        </w:rPr>
        <w:t xml:space="preserve"> which is segmented into</w:t>
      </w:r>
      <w:r w:rsidR="009F7C2E" w:rsidRPr="00B139EB">
        <w:rPr>
          <w:rFonts w:asciiTheme="minorHAnsi" w:hAnsiTheme="minorHAnsi" w:cstheme="minorHAnsi"/>
        </w:rPr>
        <w:t xml:space="preserve"> </w:t>
      </w:r>
      <w:r w:rsidRPr="00B139EB">
        <w:rPr>
          <w:rFonts w:asciiTheme="minorHAnsi" w:hAnsiTheme="minorHAnsi" w:cstheme="minorHAnsi"/>
        </w:rPr>
        <w:t>4</w:t>
      </w:r>
      <w:r w:rsidR="00943E94" w:rsidRPr="00B139EB">
        <w:rPr>
          <w:rFonts w:asciiTheme="minorHAnsi" w:hAnsiTheme="minorHAnsi" w:cstheme="minorHAnsi"/>
        </w:rPr>
        <w:t xml:space="preserve"> </w:t>
      </w:r>
      <w:r w:rsidR="00572ADA">
        <w:rPr>
          <w:rFonts w:asciiTheme="minorHAnsi" w:hAnsiTheme="minorHAnsi" w:cstheme="minorHAnsi"/>
          <w:b/>
        </w:rPr>
        <w:t>w</w:t>
      </w:r>
      <w:r w:rsidR="00B36C2E" w:rsidRPr="00B36C2E">
        <w:rPr>
          <w:rFonts w:asciiTheme="minorHAnsi" w:hAnsiTheme="minorHAnsi" w:cstheme="minorHAnsi"/>
          <w:b/>
        </w:rPr>
        <w:t>ave</w:t>
      </w:r>
      <w:r>
        <w:rPr>
          <w:rFonts w:asciiTheme="minorHAnsi" w:hAnsiTheme="minorHAnsi" w:cstheme="minorHAnsi"/>
          <w:b/>
        </w:rPr>
        <w:t>s</w:t>
      </w:r>
      <w:r w:rsidR="009F7C2E">
        <w:rPr>
          <w:rFonts w:asciiTheme="minorHAnsi" w:hAnsiTheme="minorHAnsi" w:cstheme="minorHAnsi"/>
        </w:rPr>
        <w:t xml:space="preserve">. Each </w:t>
      </w:r>
      <w:r w:rsidR="006D28E9">
        <w:rPr>
          <w:rFonts w:asciiTheme="minorHAnsi" w:hAnsiTheme="minorHAnsi" w:cstheme="minorHAnsi"/>
        </w:rPr>
        <w:t>w</w:t>
      </w:r>
      <w:r w:rsidR="009F7C2E">
        <w:rPr>
          <w:rFonts w:asciiTheme="minorHAnsi" w:hAnsiTheme="minorHAnsi" w:cstheme="minorHAnsi"/>
        </w:rPr>
        <w:t xml:space="preserve">ave is associated with </w:t>
      </w:r>
      <w:r w:rsidR="00E94E0C">
        <w:rPr>
          <w:rFonts w:asciiTheme="minorHAnsi" w:hAnsiTheme="minorHAnsi" w:cstheme="minorHAnsi"/>
        </w:rPr>
        <w:t xml:space="preserve">a </w:t>
      </w:r>
      <w:r w:rsidR="009F7C2E">
        <w:rPr>
          <w:rFonts w:asciiTheme="minorHAnsi" w:hAnsiTheme="minorHAnsi" w:cstheme="minorHAnsi"/>
        </w:rPr>
        <w:t>set of site</w:t>
      </w:r>
      <w:r w:rsidR="006D28E9">
        <w:rPr>
          <w:rFonts w:asciiTheme="minorHAnsi" w:hAnsiTheme="minorHAnsi" w:cstheme="minorHAnsi"/>
        </w:rPr>
        <w:t xml:space="preserve"> </w:t>
      </w:r>
      <w:r w:rsidR="00E94E0C">
        <w:rPr>
          <w:rFonts w:asciiTheme="minorHAnsi" w:hAnsiTheme="minorHAnsi" w:cstheme="minorHAnsi"/>
        </w:rPr>
        <w:t xml:space="preserve">transformations. Each site transformation is further segmented into </w:t>
      </w:r>
      <w:r w:rsidRPr="00B139EB">
        <w:rPr>
          <w:rFonts w:asciiTheme="minorHAnsi" w:hAnsiTheme="minorHAnsi" w:cstheme="minorHAnsi"/>
        </w:rPr>
        <w:t>2</w:t>
      </w:r>
      <w:r w:rsidR="00943E94" w:rsidRPr="00943E94">
        <w:rPr>
          <w:rFonts w:asciiTheme="minorHAnsi" w:hAnsiTheme="minorHAnsi" w:cstheme="minorHAnsi"/>
          <w:color w:val="FF0000"/>
        </w:rPr>
        <w:t xml:space="preserve"> </w:t>
      </w:r>
      <w:r w:rsidR="00572ADA">
        <w:rPr>
          <w:rFonts w:asciiTheme="minorHAnsi" w:hAnsiTheme="minorHAnsi" w:cstheme="minorHAnsi"/>
          <w:b/>
        </w:rPr>
        <w:t>s</w:t>
      </w:r>
      <w:r w:rsidR="00A631EC">
        <w:rPr>
          <w:rFonts w:asciiTheme="minorHAnsi" w:hAnsiTheme="minorHAnsi" w:cstheme="minorHAnsi"/>
          <w:b/>
        </w:rPr>
        <w:t>teps</w:t>
      </w:r>
      <w:r w:rsidR="00E94E0C">
        <w:rPr>
          <w:rFonts w:asciiTheme="minorHAnsi" w:hAnsiTheme="minorHAnsi" w:cstheme="minorHAnsi"/>
        </w:rPr>
        <w:t xml:space="preserve">. Each </w:t>
      </w:r>
      <w:r w:rsidR="006D28E9">
        <w:rPr>
          <w:rFonts w:asciiTheme="minorHAnsi" w:hAnsiTheme="minorHAnsi" w:cstheme="minorHAnsi"/>
        </w:rPr>
        <w:t>s</w:t>
      </w:r>
      <w:r w:rsidR="00703B21">
        <w:rPr>
          <w:rFonts w:asciiTheme="minorHAnsi" w:hAnsiTheme="minorHAnsi" w:cstheme="minorHAnsi"/>
        </w:rPr>
        <w:t>tep</w:t>
      </w:r>
      <w:r w:rsidR="00E94E0C">
        <w:rPr>
          <w:rFonts w:asciiTheme="minorHAnsi" w:hAnsiTheme="minorHAnsi" w:cstheme="minorHAnsi"/>
        </w:rPr>
        <w:t xml:space="preserve"> identifies tasks to </w:t>
      </w:r>
      <w:r w:rsidR="00B36C2E">
        <w:rPr>
          <w:rFonts w:asciiTheme="minorHAnsi" w:hAnsiTheme="minorHAnsi" w:cstheme="minorHAnsi"/>
        </w:rPr>
        <w:t>minimize the risk exposure</w:t>
      </w:r>
      <w:r w:rsidR="005A780E">
        <w:rPr>
          <w:rFonts w:asciiTheme="minorHAnsi" w:hAnsiTheme="minorHAnsi" w:cstheme="minorHAnsi"/>
        </w:rPr>
        <w:t xml:space="preserve">, improving predictability </w:t>
      </w:r>
      <w:r w:rsidR="00B36C2E">
        <w:rPr>
          <w:rFonts w:asciiTheme="minorHAnsi" w:hAnsiTheme="minorHAnsi" w:cstheme="minorHAnsi"/>
        </w:rPr>
        <w:t xml:space="preserve">and </w:t>
      </w:r>
      <w:r w:rsidR="00E94E0C">
        <w:rPr>
          <w:rFonts w:asciiTheme="minorHAnsi" w:hAnsiTheme="minorHAnsi" w:cstheme="minorHAnsi"/>
        </w:rPr>
        <w:t xml:space="preserve">maximize the success of the </w:t>
      </w:r>
      <w:r w:rsidR="00B36C2E">
        <w:rPr>
          <w:rFonts w:asciiTheme="minorHAnsi" w:hAnsiTheme="minorHAnsi" w:cstheme="minorHAnsi"/>
        </w:rPr>
        <w:t>deployment</w:t>
      </w:r>
      <w:r w:rsidR="005A780E">
        <w:rPr>
          <w:rFonts w:asciiTheme="minorHAnsi" w:hAnsiTheme="minorHAnsi" w:cstheme="minorHAnsi"/>
        </w:rPr>
        <w:t xml:space="preserve"> impacting the</w:t>
      </w:r>
      <w:r w:rsidR="00B36C2E">
        <w:rPr>
          <w:rFonts w:asciiTheme="minorHAnsi" w:hAnsiTheme="minorHAnsi" w:cstheme="minorHAnsi"/>
        </w:rPr>
        <w:t xml:space="preserve"> </w:t>
      </w:r>
      <w:r w:rsidR="005A780E">
        <w:rPr>
          <w:rFonts w:asciiTheme="minorHAnsi" w:hAnsiTheme="minorHAnsi" w:cstheme="minorHAnsi"/>
        </w:rPr>
        <w:t xml:space="preserve">overall </w:t>
      </w:r>
      <w:r w:rsidR="00E94E0C">
        <w:rPr>
          <w:rFonts w:asciiTheme="minorHAnsi" w:hAnsiTheme="minorHAnsi" w:cstheme="minorHAnsi"/>
        </w:rPr>
        <w:t>site transformation.</w:t>
      </w:r>
    </w:p>
    <w:p w14:paraId="0E790D0E" w14:textId="77777777" w:rsidR="00403040" w:rsidRDefault="00403040">
      <w:pPr>
        <w:rPr>
          <w:rFonts w:asciiTheme="minorHAnsi" w:hAnsiTheme="minorHAnsi" w:cstheme="minorHAnsi"/>
        </w:rPr>
      </w:pPr>
    </w:p>
    <w:p w14:paraId="25146CEB" w14:textId="7837F5AC" w:rsidR="001C6438" w:rsidRDefault="00F41620" w:rsidP="00D20A38">
      <w:pPr>
        <w:pStyle w:val="Heading2"/>
      </w:pPr>
      <w:bookmarkStart w:id="29" w:name="_Toc12515591"/>
      <w:r>
        <w:t>High</w:t>
      </w:r>
      <w:r w:rsidR="00075F4E">
        <w:t>-</w:t>
      </w:r>
      <w:r>
        <w:t xml:space="preserve">Level </w:t>
      </w:r>
      <w:r w:rsidR="001C6438" w:rsidRPr="00B6645F">
        <w:t>Conceptual</w:t>
      </w:r>
      <w:r w:rsidR="001C6438" w:rsidRPr="00BF0B12">
        <w:t xml:space="preserve"> Diagram</w:t>
      </w:r>
      <w:bookmarkEnd w:id="24"/>
      <w:bookmarkEnd w:id="25"/>
      <w:bookmarkEnd w:id="26"/>
      <w:bookmarkEnd w:id="27"/>
      <w:bookmarkEnd w:id="28"/>
      <w:bookmarkEnd w:id="29"/>
    </w:p>
    <w:p w14:paraId="48747D83" w14:textId="77777777" w:rsidR="00943E94" w:rsidRPr="00943E94" w:rsidRDefault="00943E94" w:rsidP="00943E94"/>
    <w:p w14:paraId="1207A858" w14:textId="6D64401D" w:rsidR="00107316" w:rsidRDefault="00C62697" w:rsidP="00452AE0">
      <w:pPr>
        <w:jc w:val="center"/>
        <w:rPr>
          <w:rFonts w:asciiTheme="minorHAnsi" w:hAnsiTheme="minorHAnsi" w:cstheme="minorHAnsi"/>
          <w:color w:val="FF0000"/>
        </w:rPr>
      </w:pPr>
      <w:r>
        <w:rPr>
          <w:rFonts w:asciiTheme="minorHAnsi" w:hAnsiTheme="minorHAnsi" w:cstheme="minorHAnsi"/>
          <w:noProof/>
          <w:color w:val="FF0000"/>
        </w:rPr>
        <w:drawing>
          <wp:inline distT="0" distB="0" distL="0" distR="0" wp14:anchorId="39FC8EC6" wp14:editId="5C29C854">
            <wp:extent cx="5943600" cy="51600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ghLevelDiagra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160010"/>
                    </a:xfrm>
                    <a:prstGeom prst="rect">
                      <a:avLst/>
                    </a:prstGeom>
                  </pic:spPr>
                </pic:pic>
              </a:graphicData>
            </a:graphic>
          </wp:inline>
        </w:drawing>
      </w:r>
    </w:p>
    <w:p w14:paraId="11391F00" w14:textId="77777777" w:rsidR="0017209A" w:rsidRPr="00107316" w:rsidRDefault="0017209A" w:rsidP="00452AE0">
      <w:pPr>
        <w:jc w:val="center"/>
      </w:pPr>
    </w:p>
    <w:p w14:paraId="4DA5D006" w14:textId="372EAF19" w:rsidR="004A5ECF" w:rsidRDefault="007928FD" w:rsidP="0007287F">
      <w:pPr>
        <w:pStyle w:val="Caption"/>
      </w:pPr>
      <w:r w:rsidRPr="00BF0B12">
        <w:t xml:space="preserve">Figure </w:t>
      </w:r>
      <w:r w:rsidR="0071209E">
        <w:rPr>
          <w:noProof/>
        </w:rPr>
        <w:fldChar w:fldCharType="begin"/>
      </w:r>
      <w:r w:rsidR="0071209E">
        <w:rPr>
          <w:noProof/>
        </w:rPr>
        <w:instrText xml:space="preserve"> SEQ Figure \* ARABIC </w:instrText>
      </w:r>
      <w:r w:rsidR="0071209E">
        <w:rPr>
          <w:noProof/>
        </w:rPr>
        <w:fldChar w:fldCharType="separate"/>
      </w:r>
      <w:r w:rsidR="001370F5">
        <w:rPr>
          <w:noProof/>
        </w:rPr>
        <w:t>1</w:t>
      </w:r>
      <w:r w:rsidR="0071209E">
        <w:rPr>
          <w:noProof/>
        </w:rPr>
        <w:fldChar w:fldCharType="end"/>
      </w:r>
      <w:r w:rsidR="007E3CCC" w:rsidRPr="00BF0B12">
        <w:t xml:space="preserve">: </w:t>
      </w:r>
      <w:r w:rsidRPr="00BF0B12">
        <w:t>High</w:t>
      </w:r>
      <w:r w:rsidR="0088604C" w:rsidRPr="00BF0B12">
        <w:t>-</w:t>
      </w:r>
      <w:r w:rsidRPr="00BF0B12">
        <w:t>Level Conceptual Diagram</w:t>
      </w:r>
      <w:bookmarkStart w:id="30" w:name="_Toc382827304"/>
    </w:p>
    <w:p w14:paraId="262CE204" w14:textId="48EE69D6" w:rsidR="00403040" w:rsidRPr="0017209A" w:rsidRDefault="006B0EEA" w:rsidP="0017209A">
      <w:r>
        <w:br w:type="page"/>
      </w:r>
    </w:p>
    <w:p w14:paraId="38F8DC82" w14:textId="621513F4" w:rsidR="00B6645F" w:rsidRDefault="0017209A" w:rsidP="00D20A38">
      <w:pPr>
        <w:pStyle w:val="Heading1"/>
      </w:pPr>
      <w:bookmarkStart w:id="31" w:name="_Toc12515592"/>
      <w:bookmarkEnd w:id="30"/>
      <w:r>
        <w:lastRenderedPageBreak/>
        <w:t>SOLUTION</w:t>
      </w:r>
      <w:bookmarkEnd w:id="31"/>
    </w:p>
    <w:p w14:paraId="320BC07A" w14:textId="77777777" w:rsidR="00B6645F" w:rsidRPr="00B6645F" w:rsidRDefault="00B6645F" w:rsidP="00B6645F"/>
    <w:p w14:paraId="57B59887" w14:textId="6AEA48D4" w:rsidR="00543254" w:rsidRPr="00BF0B12" w:rsidRDefault="00A25A66" w:rsidP="00D20A38">
      <w:pPr>
        <w:pStyle w:val="Heading2"/>
      </w:pPr>
      <w:bookmarkStart w:id="32" w:name="_Toc12515593"/>
      <w:r w:rsidRPr="00BF0B12">
        <w:t>Overview</w:t>
      </w:r>
      <w:bookmarkEnd w:id="32"/>
    </w:p>
    <w:p w14:paraId="3B6B17B9" w14:textId="4E650824" w:rsidR="00FE1E87" w:rsidRDefault="00E9776B" w:rsidP="00763570">
      <w:pPr>
        <w:rPr>
          <w:rFonts w:asciiTheme="minorHAnsi" w:hAnsiTheme="minorHAnsi" w:cstheme="minorHAnsi"/>
        </w:rPr>
      </w:pPr>
      <w:r>
        <w:rPr>
          <w:rFonts w:asciiTheme="minorHAnsi" w:hAnsiTheme="minorHAnsi" w:cstheme="minorHAnsi"/>
        </w:rPr>
        <w:t xml:space="preserve">Following section </w:t>
      </w:r>
      <w:r w:rsidR="00FE1E87">
        <w:rPr>
          <w:rFonts w:asciiTheme="minorHAnsi" w:hAnsiTheme="minorHAnsi" w:cstheme="minorHAnsi"/>
        </w:rPr>
        <w:t>provides the overview of the technical solution.</w:t>
      </w:r>
    </w:p>
    <w:p w14:paraId="62CDC38E" w14:textId="25E90E9D" w:rsidR="00D13AFE" w:rsidRDefault="00D13AFE" w:rsidP="00D20A38">
      <w:pPr>
        <w:pStyle w:val="Heading2"/>
      </w:pPr>
      <w:bookmarkStart w:id="33" w:name="_Toc12515594"/>
      <w:bookmarkStart w:id="34" w:name="_Toc382827303"/>
      <w:r w:rsidRPr="00D13AFE">
        <w:t xml:space="preserve">Solution </w:t>
      </w:r>
      <w:r w:rsidR="00075F4E">
        <w:t>O</w:t>
      </w:r>
      <w:r>
        <w:t xml:space="preserve">verview </w:t>
      </w:r>
      <w:r w:rsidR="00075F4E">
        <w:t>T</w:t>
      </w:r>
      <w:r w:rsidRPr="00D13AFE">
        <w:t>opology</w:t>
      </w:r>
      <w:bookmarkEnd w:id="33"/>
    </w:p>
    <w:p w14:paraId="77B59C8C" w14:textId="3283F385" w:rsidR="00C52F39" w:rsidRDefault="00C52F39" w:rsidP="00C52F39">
      <w:pPr>
        <w:rPr>
          <w:rFonts w:asciiTheme="minorHAnsi" w:hAnsiTheme="minorHAnsi" w:cstheme="minorHAnsi"/>
        </w:rPr>
      </w:pPr>
    </w:p>
    <w:p w14:paraId="0D43B1A1" w14:textId="4683245D" w:rsidR="00C52F39" w:rsidRPr="00BF0B12" w:rsidRDefault="00403040" w:rsidP="0007287F">
      <w:pPr>
        <w:pStyle w:val="Caption"/>
      </w:pPr>
      <w:r>
        <w:t>See Figure 1</w:t>
      </w:r>
    </w:p>
    <w:bookmarkEnd w:id="34"/>
    <w:p w14:paraId="78E3E799" w14:textId="5A490AEF" w:rsidR="007E3CCC" w:rsidRPr="00BF0B12" w:rsidRDefault="007E3CCC" w:rsidP="007E3CCC">
      <w:pPr>
        <w:rPr>
          <w:rFonts w:asciiTheme="minorHAnsi" w:hAnsiTheme="minorHAnsi" w:cstheme="minorHAnsi"/>
        </w:rPr>
      </w:pPr>
    </w:p>
    <w:p w14:paraId="1CBB24A6" w14:textId="77777777" w:rsidR="0090671D" w:rsidRDefault="0090671D" w:rsidP="00D20A38">
      <w:pPr>
        <w:pStyle w:val="Heading2"/>
      </w:pPr>
      <w:bookmarkStart w:id="35" w:name="_Toc12515595"/>
      <w:bookmarkStart w:id="36" w:name="_Toc224976316"/>
      <w:bookmarkStart w:id="37" w:name="_Toc185416036"/>
      <w:bookmarkStart w:id="38" w:name="_Toc324169526"/>
      <w:bookmarkStart w:id="39" w:name="_Toc255473854"/>
      <w:bookmarkStart w:id="40" w:name="_Toc255473887"/>
      <w:bookmarkStart w:id="41" w:name="_Toc191176840"/>
      <w:r w:rsidRPr="00C51B86">
        <w:t>Device I</w:t>
      </w:r>
      <w:r>
        <w:t>n</w:t>
      </w:r>
      <w:r w:rsidRPr="00C51B86">
        <w:t>formation</w:t>
      </w:r>
      <w:bookmarkEnd w:id="35"/>
    </w:p>
    <w:p w14:paraId="5279B3EB" w14:textId="2EA1AAEA" w:rsidR="0090671D" w:rsidRDefault="0090671D" w:rsidP="0090671D">
      <w:pPr>
        <w:rPr>
          <w:rFonts w:asciiTheme="minorHAnsi" w:hAnsiTheme="minorHAnsi" w:cstheme="minorHAnsi"/>
        </w:rPr>
      </w:pPr>
      <w:r w:rsidRPr="0090671D">
        <w:rPr>
          <w:rFonts w:asciiTheme="minorHAnsi" w:hAnsiTheme="minorHAnsi" w:cstheme="minorHAnsi"/>
        </w:rPr>
        <w:t>Following section information on the devices used in this solution</w:t>
      </w:r>
      <w:r>
        <w:rPr>
          <w:rFonts w:asciiTheme="minorHAnsi" w:hAnsiTheme="minorHAnsi" w:cstheme="minorHAnsi"/>
        </w:rPr>
        <w:t>.</w:t>
      </w:r>
    </w:p>
    <w:p w14:paraId="0B26A2A9" w14:textId="77777777" w:rsidR="0090671D" w:rsidRPr="0090671D" w:rsidRDefault="0090671D" w:rsidP="0090671D">
      <w:pPr>
        <w:rPr>
          <w:rFonts w:asciiTheme="minorHAnsi" w:hAnsiTheme="minorHAnsi" w:cstheme="minorHAnsi"/>
        </w:rPr>
      </w:pPr>
    </w:p>
    <w:p w14:paraId="21F82061" w14:textId="44F24E50" w:rsidR="0090671D" w:rsidRPr="00BF0B12" w:rsidRDefault="0090671D" w:rsidP="0007287F">
      <w:pPr>
        <w:pStyle w:val="Caption"/>
      </w:pPr>
      <w:r>
        <w:t xml:space="preserve">Table </w:t>
      </w:r>
      <w:r w:rsidR="0071209E">
        <w:rPr>
          <w:noProof/>
        </w:rPr>
        <w:fldChar w:fldCharType="begin"/>
      </w:r>
      <w:r w:rsidR="0071209E">
        <w:rPr>
          <w:noProof/>
        </w:rPr>
        <w:instrText xml:space="preserve"> SEQ Table \* ARABIC </w:instrText>
      </w:r>
      <w:r w:rsidR="0071209E">
        <w:rPr>
          <w:noProof/>
        </w:rPr>
        <w:fldChar w:fldCharType="separate"/>
      </w:r>
      <w:r w:rsidR="00343DE3">
        <w:rPr>
          <w:noProof/>
        </w:rPr>
        <w:t>1</w:t>
      </w:r>
      <w:r w:rsidR="0071209E">
        <w:rPr>
          <w:noProof/>
        </w:rPr>
        <w:fldChar w:fldCharType="end"/>
      </w:r>
      <w:r>
        <w:t xml:space="preserve">: </w:t>
      </w:r>
      <w:r w:rsidRPr="00F905B7">
        <w:t>New Infrastructure devices:</w:t>
      </w:r>
    </w:p>
    <w:tbl>
      <w:tblPr>
        <w:tblStyle w:val="TableGrid1"/>
        <w:tblW w:w="9450" w:type="dxa"/>
        <w:jc w:val="center"/>
        <w:tblLook w:val="04A0" w:firstRow="1" w:lastRow="0" w:firstColumn="1" w:lastColumn="0" w:noHBand="0" w:noVBand="1"/>
      </w:tblPr>
      <w:tblGrid>
        <w:gridCol w:w="1804"/>
        <w:gridCol w:w="2236"/>
        <w:gridCol w:w="3425"/>
        <w:gridCol w:w="1985"/>
      </w:tblGrid>
      <w:tr w:rsidR="0090671D" w:rsidRPr="00BF0B12" w14:paraId="001083CE" w14:textId="77777777" w:rsidTr="005C3ACC">
        <w:trPr>
          <w:trHeight w:val="20"/>
          <w:jc w:val="center"/>
        </w:trPr>
        <w:tc>
          <w:tcPr>
            <w:tcW w:w="1804" w:type="dxa"/>
            <w:shd w:val="clear" w:color="auto" w:fill="92D050"/>
            <w:noWrap/>
            <w:hideMark/>
          </w:tcPr>
          <w:p w14:paraId="46FEF331" w14:textId="77777777" w:rsidR="0090671D" w:rsidRPr="0007287F" w:rsidRDefault="0090671D" w:rsidP="000F303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2236" w:type="dxa"/>
            <w:shd w:val="clear" w:color="auto" w:fill="92D050"/>
          </w:tcPr>
          <w:p w14:paraId="3DC4835B" w14:textId="76410BB0" w:rsidR="0090671D" w:rsidRPr="0007287F" w:rsidRDefault="0090671D" w:rsidP="000F303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Management IP</w:t>
            </w:r>
            <w:r w:rsidR="00703B21" w:rsidRPr="0007287F">
              <w:rPr>
                <w:rFonts w:asciiTheme="minorHAnsi" w:hAnsiTheme="minorHAnsi" w:cstheme="minorHAnsi"/>
                <w:b/>
                <w:color w:val="FFFFFF" w:themeColor="background1"/>
                <w:szCs w:val="20"/>
              </w:rPr>
              <w:t xml:space="preserve"> (Lo0)</w:t>
            </w:r>
          </w:p>
        </w:tc>
        <w:tc>
          <w:tcPr>
            <w:tcW w:w="3425" w:type="dxa"/>
            <w:shd w:val="clear" w:color="auto" w:fill="92D050"/>
          </w:tcPr>
          <w:p w14:paraId="36F00AC2" w14:textId="77777777" w:rsidR="0090671D" w:rsidRPr="0007287F" w:rsidRDefault="0090671D" w:rsidP="000F303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latform</w:t>
            </w:r>
          </w:p>
        </w:tc>
        <w:tc>
          <w:tcPr>
            <w:tcW w:w="1985" w:type="dxa"/>
            <w:shd w:val="clear" w:color="auto" w:fill="92D050"/>
            <w:noWrap/>
            <w:hideMark/>
          </w:tcPr>
          <w:p w14:paraId="31D98001" w14:textId="77777777" w:rsidR="0090671D" w:rsidRPr="0007287F" w:rsidRDefault="0090671D" w:rsidP="000F303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Role</w:t>
            </w:r>
          </w:p>
        </w:tc>
      </w:tr>
      <w:tr w:rsidR="0090671D" w:rsidRPr="005E4C5C" w14:paraId="76ED8B42" w14:textId="77777777" w:rsidTr="005C3ACC">
        <w:trPr>
          <w:trHeight w:val="20"/>
          <w:jc w:val="center"/>
        </w:trPr>
        <w:tc>
          <w:tcPr>
            <w:tcW w:w="1804" w:type="dxa"/>
            <w:noWrap/>
          </w:tcPr>
          <w:p w14:paraId="149D165C" w14:textId="72831817" w:rsidR="0090671D" w:rsidRPr="00136000" w:rsidRDefault="005C3ACC" w:rsidP="005C3ACC">
            <w:pPr>
              <w:jc w:val="center"/>
              <w:rPr>
                <w:rFonts w:asciiTheme="minorHAnsi" w:eastAsia="Calibri" w:hAnsiTheme="minorHAnsi" w:cstheme="minorHAnsi"/>
              </w:rPr>
            </w:pPr>
            <w:r>
              <w:rPr>
                <w:rFonts w:asciiTheme="minorHAnsi" w:eastAsia="Calibri" w:hAnsiTheme="minorHAnsi" w:cstheme="minorHAnsi"/>
              </w:rPr>
              <w:t>mlsIL022a02a01</w:t>
            </w:r>
          </w:p>
        </w:tc>
        <w:tc>
          <w:tcPr>
            <w:tcW w:w="2236" w:type="dxa"/>
          </w:tcPr>
          <w:p w14:paraId="696F7474" w14:textId="2A40241E" w:rsidR="0090671D" w:rsidRPr="00136000" w:rsidRDefault="005C3ACC" w:rsidP="005C3ACC">
            <w:pPr>
              <w:pStyle w:val="Default"/>
              <w:jc w:val="center"/>
              <w:rPr>
                <w:rFonts w:asciiTheme="minorHAnsi" w:eastAsia="Calibri" w:hAnsiTheme="minorHAnsi" w:cstheme="minorHAnsi"/>
              </w:rPr>
            </w:pPr>
            <w:r>
              <w:rPr>
                <w:rFonts w:asciiTheme="minorHAnsi" w:eastAsia="Calibri" w:hAnsiTheme="minorHAnsi" w:cstheme="minorHAnsi"/>
              </w:rPr>
              <w:t>10.2.22.194/32</w:t>
            </w:r>
          </w:p>
        </w:tc>
        <w:tc>
          <w:tcPr>
            <w:tcW w:w="3425" w:type="dxa"/>
          </w:tcPr>
          <w:p w14:paraId="73D37400" w14:textId="3A7A8CEA" w:rsidR="0090671D" w:rsidRPr="00613C73" w:rsidRDefault="005C3ACC" w:rsidP="005C3ACC">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C3550</w:t>
            </w:r>
          </w:p>
        </w:tc>
        <w:tc>
          <w:tcPr>
            <w:tcW w:w="1985" w:type="dxa"/>
            <w:noWrap/>
          </w:tcPr>
          <w:p w14:paraId="12162747" w14:textId="1D534D5F" w:rsidR="0090671D" w:rsidRPr="00F905B7" w:rsidRDefault="00DF7E78" w:rsidP="005C3ACC">
            <w:pPr>
              <w:jc w:val="center"/>
              <w:rPr>
                <w:rFonts w:asciiTheme="minorHAnsi" w:eastAsia="Calibri" w:hAnsiTheme="minorHAnsi" w:cstheme="minorHAnsi"/>
              </w:rPr>
            </w:pPr>
            <w:r>
              <w:rPr>
                <w:rFonts w:asciiTheme="minorHAnsi" w:eastAsia="Calibri" w:hAnsiTheme="minorHAnsi" w:cstheme="minorHAnsi"/>
              </w:rPr>
              <w:t>Mobile Pod</w:t>
            </w:r>
          </w:p>
        </w:tc>
      </w:tr>
      <w:tr w:rsidR="00DF7E78" w:rsidRPr="005E4C5C" w14:paraId="6956380F" w14:textId="77777777" w:rsidTr="005C3ACC">
        <w:trPr>
          <w:trHeight w:val="20"/>
          <w:jc w:val="center"/>
        </w:trPr>
        <w:tc>
          <w:tcPr>
            <w:tcW w:w="1804" w:type="dxa"/>
            <w:noWrap/>
          </w:tcPr>
          <w:p w14:paraId="12045339" w14:textId="0A7CBCCF"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mlsIL022a02a02</w:t>
            </w:r>
          </w:p>
        </w:tc>
        <w:tc>
          <w:tcPr>
            <w:tcW w:w="2236" w:type="dxa"/>
          </w:tcPr>
          <w:p w14:paraId="4AF96914" w14:textId="10A674E8"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195/32</w:t>
            </w:r>
          </w:p>
        </w:tc>
        <w:tc>
          <w:tcPr>
            <w:tcW w:w="3425" w:type="dxa"/>
          </w:tcPr>
          <w:p w14:paraId="5D410705" w14:textId="1836FD16"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C3750 x2</w:t>
            </w:r>
          </w:p>
        </w:tc>
        <w:tc>
          <w:tcPr>
            <w:tcW w:w="1985" w:type="dxa"/>
            <w:noWrap/>
          </w:tcPr>
          <w:p w14:paraId="22B73418" w14:textId="6A5620D9"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3878B8F8" w14:textId="77777777" w:rsidTr="005C3ACC">
        <w:trPr>
          <w:trHeight w:val="20"/>
          <w:jc w:val="center"/>
        </w:trPr>
        <w:tc>
          <w:tcPr>
            <w:tcW w:w="1804" w:type="dxa"/>
            <w:noWrap/>
          </w:tcPr>
          <w:p w14:paraId="49F1F2A8" w14:textId="64BF7EF1"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wgsIL022a02a01</w:t>
            </w:r>
          </w:p>
        </w:tc>
        <w:tc>
          <w:tcPr>
            <w:tcW w:w="2236" w:type="dxa"/>
          </w:tcPr>
          <w:p w14:paraId="61F6F13E" w14:textId="2175C7E2"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217/32</w:t>
            </w:r>
          </w:p>
        </w:tc>
        <w:tc>
          <w:tcPr>
            <w:tcW w:w="3425" w:type="dxa"/>
          </w:tcPr>
          <w:p w14:paraId="5991CC09" w14:textId="3E81E4E5"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C3750</w:t>
            </w:r>
          </w:p>
        </w:tc>
        <w:tc>
          <w:tcPr>
            <w:tcW w:w="1985" w:type="dxa"/>
            <w:noWrap/>
          </w:tcPr>
          <w:p w14:paraId="494D606B" w14:textId="2ADD5243"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2DCF04CF" w14:textId="77777777" w:rsidTr="005C3ACC">
        <w:trPr>
          <w:trHeight w:val="20"/>
          <w:jc w:val="center"/>
        </w:trPr>
        <w:tc>
          <w:tcPr>
            <w:tcW w:w="1804" w:type="dxa"/>
            <w:noWrap/>
          </w:tcPr>
          <w:p w14:paraId="40CDC83C" w14:textId="2F1CF100"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wgsIL022a02a02</w:t>
            </w:r>
          </w:p>
        </w:tc>
        <w:tc>
          <w:tcPr>
            <w:tcW w:w="2236" w:type="dxa"/>
          </w:tcPr>
          <w:p w14:paraId="31877AD7" w14:textId="021BA78C"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230/29</w:t>
            </w:r>
          </w:p>
        </w:tc>
        <w:tc>
          <w:tcPr>
            <w:tcW w:w="3425" w:type="dxa"/>
          </w:tcPr>
          <w:p w14:paraId="35806A2A" w14:textId="1774EC04"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C3750</w:t>
            </w:r>
          </w:p>
        </w:tc>
        <w:tc>
          <w:tcPr>
            <w:tcW w:w="1985" w:type="dxa"/>
            <w:noWrap/>
          </w:tcPr>
          <w:p w14:paraId="1A75A1DB" w14:textId="0E67679E"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11162941" w14:textId="77777777" w:rsidTr="005C3ACC">
        <w:trPr>
          <w:trHeight w:val="20"/>
          <w:jc w:val="center"/>
        </w:trPr>
        <w:tc>
          <w:tcPr>
            <w:tcW w:w="1804" w:type="dxa"/>
            <w:noWrap/>
          </w:tcPr>
          <w:p w14:paraId="414AB3C0" w14:textId="382891B6"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wapIL022a02a01</w:t>
            </w:r>
          </w:p>
        </w:tc>
        <w:tc>
          <w:tcPr>
            <w:tcW w:w="2236" w:type="dxa"/>
          </w:tcPr>
          <w:p w14:paraId="69DEB426" w14:textId="076AD74D"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N/A</w:t>
            </w:r>
          </w:p>
        </w:tc>
        <w:tc>
          <w:tcPr>
            <w:tcW w:w="3425" w:type="dxa"/>
          </w:tcPr>
          <w:p w14:paraId="1FB2091F" w14:textId="1C74E05F"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Dual Net AP</w:t>
            </w:r>
          </w:p>
        </w:tc>
        <w:tc>
          <w:tcPr>
            <w:tcW w:w="1985" w:type="dxa"/>
            <w:noWrap/>
          </w:tcPr>
          <w:p w14:paraId="0C14B2A5" w14:textId="5DF415A1"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0B4748DD" w14:textId="77777777" w:rsidTr="005C3ACC">
        <w:trPr>
          <w:trHeight w:val="20"/>
          <w:jc w:val="center"/>
        </w:trPr>
        <w:tc>
          <w:tcPr>
            <w:tcW w:w="1804" w:type="dxa"/>
            <w:noWrap/>
          </w:tcPr>
          <w:p w14:paraId="65B9C5C9" w14:textId="48C30214" w:rsidR="00DF7E78" w:rsidRDefault="00DF7E78" w:rsidP="00DF7E78">
            <w:pPr>
              <w:jc w:val="center"/>
              <w:rPr>
                <w:rFonts w:asciiTheme="minorHAnsi" w:eastAsia="Calibri" w:hAnsiTheme="minorHAnsi" w:cstheme="minorHAnsi"/>
              </w:rPr>
            </w:pPr>
            <w:r>
              <w:rPr>
                <w:rFonts w:asciiTheme="minorHAnsi" w:eastAsia="Calibri" w:hAnsiTheme="minorHAnsi" w:cstheme="minorHAnsi"/>
              </w:rPr>
              <w:t>wlcIL022a02a01</w:t>
            </w:r>
          </w:p>
        </w:tc>
        <w:tc>
          <w:tcPr>
            <w:tcW w:w="2236" w:type="dxa"/>
          </w:tcPr>
          <w:p w14:paraId="22E58E48" w14:textId="7C339127" w:rsidR="00DF7E78" w:rsidRDefault="00DF7E78" w:rsidP="00DF7E78">
            <w:pPr>
              <w:jc w:val="center"/>
              <w:rPr>
                <w:rFonts w:asciiTheme="minorHAnsi" w:eastAsia="Calibri" w:hAnsiTheme="minorHAnsi" w:cstheme="minorHAnsi"/>
              </w:rPr>
            </w:pPr>
            <w:r>
              <w:rPr>
                <w:rFonts w:asciiTheme="minorHAnsi" w:eastAsia="Calibri" w:hAnsiTheme="minorHAnsi" w:cstheme="minorHAnsi"/>
              </w:rPr>
              <w:t>10.2.22.220/29</w:t>
            </w:r>
          </w:p>
        </w:tc>
        <w:tc>
          <w:tcPr>
            <w:tcW w:w="3425" w:type="dxa"/>
          </w:tcPr>
          <w:p w14:paraId="5B9026F6" w14:textId="28C04A2A" w:rsidR="00DF7E78"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4400 Wireless LAN Controller</w:t>
            </w:r>
          </w:p>
        </w:tc>
        <w:tc>
          <w:tcPr>
            <w:tcW w:w="1985" w:type="dxa"/>
            <w:noWrap/>
          </w:tcPr>
          <w:p w14:paraId="44339E28" w14:textId="1BAC4A71" w:rsidR="00DF7E78"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648C850B" w14:textId="77777777" w:rsidTr="005C3ACC">
        <w:trPr>
          <w:trHeight w:val="20"/>
          <w:jc w:val="center"/>
        </w:trPr>
        <w:tc>
          <w:tcPr>
            <w:tcW w:w="1804" w:type="dxa"/>
            <w:noWrap/>
          </w:tcPr>
          <w:p w14:paraId="2ED1FAC4" w14:textId="3C40B17D"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rtrIL022a02a01</w:t>
            </w:r>
          </w:p>
        </w:tc>
        <w:tc>
          <w:tcPr>
            <w:tcW w:w="2236" w:type="dxa"/>
          </w:tcPr>
          <w:p w14:paraId="488DEB59" w14:textId="18E5CFE5"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80/32</w:t>
            </w:r>
          </w:p>
        </w:tc>
        <w:tc>
          <w:tcPr>
            <w:tcW w:w="3425" w:type="dxa"/>
          </w:tcPr>
          <w:p w14:paraId="078A8D60" w14:textId="3E0EAAB9"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2811</w:t>
            </w:r>
          </w:p>
        </w:tc>
        <w:tc>
          <w:tcPr>
            <w:tcW w:w="1985" w:type="dxa"/>
            <w:noWrap/>
          </w:tcPr>
          <w:p w14:paraId="695E5FC2" w14:textId="02904A67"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4483371B" w14:textId="77777777" w:rsidTr="005C3ACC">
        <w:trPr>
          <w:trHeight w:val="20"/>
          <w:jc w:val="center"/>
        </w:trPr>
        <w:tc>
          <w:tcPr>
            <w:tcW w:w="1804" w:type="dxa"/>
            <w:noWrap/>
          </w:tcPr>
          <w:p w14:paraId="2A49CBA0" w14:textId="525C2708"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rtrIL022a02a02</w:t>
            </w:r>
          </w:p>
        </w:tc>
        <w:tc>
          <w:tcPr>
            <w:tcW w:w="2236" w:type="dxa"/>
          </w:tcPr>
          <w:p w14:paraId="6C158300" w14:textId="550E3F92"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192/32</w:t>
            </w:r>
          </w:p>
        </w:tc>
        <w:tc>
          <w:tcPr>
            <w:tcW w:w="3425" w:type="dxa"/>
          </w:tcPr>
          <w:p w14:paraId="104F9AF4" w14:textId="602AEFF9"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2911</w:t>
            </w:r>
          </w:p>
        </w:tc>
        <w:tc>
          <w:tcPr>
            <w:tcW w:w="1985" w:type="dxa"/>
            <w:noWrap/>
          </w:tcPr>
          <w:p w14:paraId="58F8312B" w14:textId="60A1DF66"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11DB0432" w14:textId="77777777" w:rsidTr="005C3ACC">
        <w:trPr>
          <w:trHeight w:val="20"/>
          <w:jc w:val="center"/>
        </w:trPr>
        <w:tc>
          <w:tcPr>
            <w:tcW w:w="1804" w:type="dxa"/>
            <w:noWrap/>
          </w:tcPr>
          <w:p w14:paraId="5F8860FC" w14:textId="5AA5BCB8"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rtrIL022a02a03</w:t>
            </w:r>
          </w:p>
        </w:tc>
        <w:tc>
          <w:tcPr>
            <w:tcW w:w="2236" w:type="dxa"/>
          </w:tcPr>
          <w:p w14:paraId="2345BEE7" w14:textId="77777777" w:rsidR="00DF7E78" w:rsidRDefault="00DF7E78" w:rsidP="00DF7E78">
            <w:pPr>
              <w:jc w:val="center"/>
              <w:rPr>
                <w:rFonts w:asciiTheme="minorHAnsi" w:eastAsia="Calibri" w:hAnsiTheme="minorHAnsi" w:cstheme="minorHAnsi"/>
              </w:rPr>
            </w:pPr>
            <w:r>
              <w:rPr>
                <w:rFonts w:asciiTheme="minorHAnsi" w:eastAsia="Calibri" w:hAnsiTheme="minorHAnsi" w:cstheme="minorHAnsi"/>
              </w:rPr>
              <w:t>208.2.22.1/32</w:t>
            </w:r>
          </w:p>
          <w:p w14:paraId="0DFD9A16" w14:textId="77511633"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84.2.22.1/32</w:t>
            </w:r>
          </w:p>
        </w:tc>
        <w:tc>
          <w:tcPr>
            <w:tcW w:w="3425" w:type="dxa"/>
          </w:tcPr>
          <w:p w14:paraId="550CFF1B" w14:textId="740F3A45"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2811</w:t>
            </w:r>
          </w:p>
        </w:tc>
        <w:tc>
          <w:tcPr>
            <w:tcW w:w="1985" w:type="dxa"/>
            <w:noWrap/>
          </w:tcPr>
          <w:p w14:paraId="6EA382BA" w14:textId="6716E6DB"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1C0D9289" w14:textId="77777777" w:rsidTr="005C3ACC">
        <w:trPr>
          <w:trHeight w:val="20"/>
          <w:jc w:val="center"/>
        </w:trPr>
        <w:tc>
          <w:tcPr>
            <w:tcW w:w="1804" w:type="dxa"/>
            <w:noWrap/>
          </w:tcPr>
          <w:p w14:paraId="72AAC8D1" w14:textId="68D0FF57"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rtrCA022a02a01</w:t>
            </w:r>
          </w:p>
        </w:tc>
        <w:tc>
          <w:tcPr>
            <w:tcW w:w="2236" w:type="dxa"/>
          </w:tcPr>
          <w:p w14:paraId="1CE6EF31" w14:textId="34E0A52B"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1/32</w:t>
            </w:r>
          </w:p>
        </w:tc>
        <w:tc>
          <w:tcPr>
            <w:tcW w:w="3425" w:type="dxa"/>
          </w:tcPr>
          <w:p w14:paraId="6272E89D" w14:textId="0B4B4460"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2811</w:t>
            </w:r>
          </w:p>
        </w:tc>
        <w:tc>
          <w:tcPr>
            <w:tcW w:w="1985" w:type="dxa"/>
            <w:noWrap/>
          </w:tcPr>
          <w:p w14:paraId="6D52C99E" w14:textId="3858E7A3"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3660A18A" w14:textId="77777777" w:rsidTr="005C3ACC">
        <w:trPr>
          <w:trHeight w:val="20"/>
          <w:jc w:val="center"/>
        </w:trPr>
        <w:tc>
          <w:tcPr>
            <w:tcW w:w="1804" w:type="dxa"/>
            <w:noWrap/>
          </w:tcPr>
          <w:p w14:paraId="0DF61B6A" w14:textId="6F2ECC14"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wgsCA022a02a01</w:t>
            </w:r>
          </w:p>
        </w:tc>
        <w:tc>
          <w:tcPr>
            <w:tcW w:w="2236" w:type="dxa"/>
          </w:tcPr>
          <w:p w14:paraId="35865DF1" w14:textId="715803A3"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14/29</w:t>
            </w:r>
          </w:p>
        </w:tc>
        <w:tc>
          <w:tcPr>
            <w:tcW w:w="3425" w:type="dxa"/>
          </w:tcPr>
          <w:p w14:paraId="7ECEB55F" w14:textId="3B5D0CCF"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C2960</w:t>
            </w:r>
          </w:p>
        </w:tc>
        <w:tc>
          <w:tcPr>
            <w:tcW w:w="1985" w:type="dxa"/>
            <w:noWrap/>
          </w:tcPr>
          <w:p w14:paraId="5B110102" w14:textId="37B02973"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54F524B3" w14:textId="77777777" w:rsidTr="005C3ACC">
        <w:trPr>
          <w:trHeight w:val="20"/>
          <w:jc w:val="center"/>
        </w:trPr>
        <w:tc>
          <w:tcPr>
            <w:tcW w:w="1804" w:type="dxa"/>
            <w:noWrap/>
          </w:tcPr>
          <w:p w14:paraId="09927C45" w14:textId="3E8F8E7F"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rtrNY022a02a01</w:t>
            </w:r>
          </w:p>
        </w:tc>
        <w:tc>
          <w:tcPr>
            <w:tcW w:w="2236" w:type="dxa"/>
          </w:tcPr>
          <w:p w14:paraId="53B610C6" w14:textId="245A7FFF"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128/32</w:t>
            </w:r>
          </w:p>
        </w:tc>
        <w:tc>
          <w:tcPr>
            <w:tcW w:w="3425" w:type="dxa"/>
          </w:tcPr>
          <w:p w14:paraId="0AAE4E21" w14:textId="23485E77"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2811</w:t>
            </w:r>
          </w:p>
        </w:tc>
        <w:tc>
          <w:tcPr>
            <w:tcW w:w="1985" w:type="dxa"/>
            <w:noWrap/>
          </w:tcPr>
          <w:p w14:paraId="5BF8056E" w14:textId="4BC8056E"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r w:rsidR="00DF7E78" w:rsidRPr="005E4C5C" w14:paraId="4DBB9B22" w14:textId="77777777" w:rsidTr="005C3ACC">
        <w:trPr>
          <w:trHeight w:val="20"/>
          <w:jc w:val="center"/>
        </w:trPr>
        <w:tc>
          <w:tcPr>
            <w:tcW w:w="1804" w:type="dxa"/>
            <w:noWrap/>
          </w:tcPr>
          <w:p w14:paraId="7FE0F76C" w14:textId="65EFDC48"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wgsNY022a02a01</w:t>
            </w:r>
          </w:p>
        </w:tc>
        <w:tc>
          <w:tcPr>
            <w:tcW w:w="2236" w:type="dxa"/>
          </w:tcPr>
          <w:p w14:paraId="7480DF32" w14:textId="3DE29671" w:rsidR="00DF7E78" w:rsidRPr="00136000" w:rsidRDefault="00DF7E78" w:rsidP="00DF7E78">
            <w:pPr>
              <w:jc w:val="center"/>
              <w:rPr>
                <w:rFonts w:asciiTheme="minorHAnsi" w:eastAsia="Calibri" w:hAnsiTheme="minorHAnsi" w:cstheme="minorHAnsi"/>
              </w:rPr>
            </w:pPr>
            <w:r>
              <w:rPr>
                <w:rFonts w:asciiTheme="minorHAnsi" w:eastAsia="Calibri" w:hAnsiTheme="minorHAnsi" w:cstheme="minorHAnsi"/>
              </w:rPr>
              <w:t>10.2.22.142/29</w:t>
            </w:r>
          </w:p>
        </w:tc>
        <w:tc>
          <w:tcPr>
            <w:tcW w:w="3425" w:type="dxa"/>
          </w:tcPr>
          <w:p w14:paraId="0EFF6FD6" w14:textId="38B23030" w:rsidR="00DF7E78" w:rsidRPr="00613C73" w:rsidRDefault="00DF7E78" w:rsidP="00DF7E78">
            <w:pPr>
              <w:pStyle w:val="Default"/>
              <w:jc w:val="center"/>
              <w:rPr>
                <w:rFonts w:asciiTheme="minorHAnsi" w:eastAsia="Calibri" w:hAnsiTheme="minorHAnsi" w:cstheme="minorHAnsi"/>
                <w:color w:val="auto"/>
              </w:rPr>
            </w:pPr>
            <w:r>
              <w:rPr>
                <w:rFonts w:asciiTheme="minorHAnsi" w:eastAsia="Calibri" w:hAnsiTheme="minorHAnsi" w:cstheme="minorHAnsi"/>
                <w:color w:val="auto"/>
              </w:rPr>
              <w:t>Cisco C2960</w:t>
            </w:r>
          </w:p>
        </w:tc>
        <w:tc>
          <w:tcPr>
            <w:tcW w:w="1985" w:type="dxa"/>
            <w:noWrap/>
          </w:tcPr>
          <w:p w14:paraId="78722328" w14:textId="3805C2F0" w:rsidR="00DF7E78" w:rsidRPr="00F905B7" w:rsidRDefault="00DF7E78" w:rsidP="00DF7E78">
            <w:pPr>
              <w:jc w:val="center"/>
              <w:rPr>
                <w:rFonts w:asciiTheme="minorHAnsi" w:eastAsia="Calibri" w:hAnsiTheme="minorHAnsi" w:cstheme="minorHAnsi"/>
              </w:rPr>
            </w:pPr>
            <w:r w:rsidRPr="002974D7">
              <w:rPr>
                <w:rFonts w:asciiTheme="minorHAnsi" w:eastAsia="Calibri" w:hAnsiTheme="minorHAnsi" w:cstheme="minorHAnsi"/>
              </w:rPr>
              <w:t>Mobile Pod</w:t>
            </w:r>
          </w:p>
        </w:tc>
      </w:tr>
    </w:tbl>
    <w:p w14:paraId="70779AD1" w14:textId="77777777" w:rsidR="008F5D0C" w:rsidRPr="00C51B86" w:rsidRDefault="008F5D0C" w:rsidP="0090671D"/>
    <w:p w14:paraId="0F944151" w14:textId="70501390" w:rsidR="0090671D" w:rsidRDefault="0090671D" w:rsidP="00D20A38">
      <w:pPr>
        <w:pStyle w:val="Heading2"/>
      </w:pPr>
      <w:bookmarkStart w:id="42" w:name="_Toc12515596"/>
      <w:r>
        <w:t xml:space="preserve">Physical </w:t>
      </w:r>
      <w:r w:rsidR="00075F4E">
        <w:t>C</w:t>
      </w:r>
      <w:r>
        <w:t xml:space="preserve">onnectivity </w:t>
      </w:r>
      <w:r w:rsidR="00075F4E">
        <w:t>I</w:t>
      </w:r>
      <w:r>
        <w:t>nformation</w:t>
      </w:r>
      <w:bookmarkEnd w:id="42"/>
    </w:p>
    <w:p w14:paraId="0770F592" w14:textId="40AE7502" w:rsidR="0090671D" w:rsidRDefault="0090671D" w:rsidP="0007287F">
      <w:pPr>
        <w:pStyle w:val="Caption"/>
      </w:pPr>
      <w:r w:rsidRPr="0090671D">
        <w:t xml:space="preserve">Following section provides the connectivity information for the transit links between the </w:t>
      </w:r>
      <w:r>
        <w:t>New and existing devices.</w:t>
      </w:r>
    </w:p>
    <w:p w14:paraId="2599192C" w14:textId="77777777" w:rsidR="006F1D8F" w:rsidRPr="006F1D8F" w:rsidRDefault="006F1D8F" w:rsidP="00703B21">
      <w:pPr>
        <w:rPr>
          <w:rFonts w:asciiTheme="minorHAnsi" w:hAnsiTheme="minorHAnsi" w:cstheme="minorHAnsi"/>
          <w:bCs/>
        </w:rPr>
      </w:pPr>
    </w:p>
    <w:p w14:paraId="2E1A6CB1" w14:textId="101D9870" w:rsidR="0090671D" w:rsidRPr="0090671D" w:rsidRDefault="0090671D" w:rsidP="0007287F">
      <w:pPr>
        <w:pStyle w:val="Caption"/>
      </w:pPr>
      <w:r>
        <w:t xml:space="preserve">Table </w:t>
      </w:r>
      <w:r w:rsidR="0071209E">
        <w:rPr>
          <w:noProof/>
        </w:rPr>
        <w:fldChar w:fldCharType="begin"/>
      </w:r>
      <w:r w:rsidR="0071209E">
        <w:rPr>
          <w:noProof/>
        </w:rPr>
        <w:instrText xml:space="preserve"> SEQ Table \* ARABIC </w:instrText>
      </w:r>
      <w:r w:rsidR="0071209E">
        <w:rPr>
          <w:noProof/>
        </w:rPr>
        <w:fldChar w:fldCharType="separate"/>
      </w:r>
      <w:r w:rsidR="00343DE3">
        <w:rPr>
          <w:noProof/>
        </w:rPr>
        <w:t>3</w:t>
      </w:r>
      <w:r w:rsidR="0071209E">
        <w:rPr>
          <w:noProof/>
        </w:rPr>
        <w:fldChar w:fldCharType="end"/>
      </w:r>
      <w:r>
        <w:t>: Physical connectivity information</w:t>
      </w:r>
    </w:p>
    <w:tbl>
      <w:tblPr>
        <w:tblStyle w:val="TableGrid1"/>
        <w:tblW w:w="5243" w:type="pct"/>
        <w:tblLayout w:type="fixed"/>
        <w:tblLook w:val="04A0" w:firstRow="1" w:lastRow="0" w:firstColumn="1" w:lastColumn="0" w:noHBand="0" w:noVBand="1"/>
      </w:tblPr>
      <w:tblGrid>
        <w:gridCol w:w="1887"/>
        <w:gridCol w:w="1082"/>
        <w:gridCol w:w="1347"/>
        <w:gridCol w:w="1080"/>
        <w:gridCol w:w="1418"/>
        <w:gridCol w:w="1110"/>
        <w:gridCol w:w="1880"/>
      </w:tblGrid>
      <w:tr w:rsidR="00435C51" w:rsidRPr="00BF0B12" w14:paraId="0408B08F" w14:textId="77777777" w:rsidTr="0007287F">
        <w:trPr>
          <w:trHeight w:val="20"/>
        </w:trPr>
        <w:tc>
          <w:tcPr>
            <w:tcW w:w="2201" w:type="pct"/>
            <w:gridSpan w:val="3"/>
            <w:shd w:val="clear" w:color="auto" w:fill="92D050"/>
            <w:noWrap/>
            <w:hideMark/>
          </w:tcPr>
          <w:p w14:paraId="2C6D8615" w14:textId="4E046C77" w:rsidR="00435C51" w:rsidRPr="0007287F" w:rsidRDefault="00435C51" w:rsidP="000F303C">
            <w:pPr>
              <w:jc w:val="center"/>
              <w:rPr>
                <w:rFonts w:asciiTheme="minorHAnsi" w:hAnsiTheme="minorHAnsi" w:cstheme="minorHAnsi"/>
                <w:b/>
                <w:color w:val="FFFFFF" w:themeColor="background1"/>
                <w:szCs w:val="20"/>
              </w:rPr>
            </w:pPr>
            <w:bookmarkStart w:id="43" w:name="_Hlk4422343"/>
            <w:r w:rsidRPr="0007287F">
              <w:rPr>
                <w:rFonts w:asciiTheme="minorHAnsi" w:hAnsiTheme="minorHAnsi" w:cstheme="minorHAnsi"/>
                <w:b/>
                <w:color w:val="FFFFFF" w:themeColor="background1"/>
                <w:szCs w:val="20"/>
              </w:rPr>
              <w:t>‘A’ End</w:t>
            </w:r>
          </w:p>
        </w:tc>
        <w:tc>
          <w:tcPr>
            <w:tcW w:w="551" w:type="pct"/>
            <w:shd w:val="clear" w:color="auto" w:fill="92D050"/>
          </w:tcPr>
          <w:p w14:paraId="52F70F29" w14:textId="203DE6F9" w:rsidR="00435C51" w:rsidRPr="0007287F" w:rsidRDefault="00435C51" w:rsidP="000F303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00BD94F8" w14:textId="6F309F5E" w:rsidR="00435C51" w:rsidRPr="0007287F" w:rsidRDefault="00435C51" w:rsidP="000F303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B0720F" w:rsidRPr="00BF0B12" w14:paraId="33279783" w14:textId="77777777" w:rsidTr="002062AB">
        <w:trPr>
          <w:trHeight w:val="20"/>
        </w:trPr>
        <w:tc>
          <w:tcPr>
            <w:tcW w:w="962" w:type="pct"/>
            <w:shd w:val="clear" w:color="auto" w:fill="92D050"/>
            <w:noWrap/>
          </w:tcPr>
          <w:p w14:paraId="213DCFD2" w14:textId="708360A3" w:rsidR="00435C51" w:rsidRPr="0007287F" w:rsidRDefault="00435C51" w:rsidP="00BE038D">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5B5A7145" w14:textId="135650D4" w:rsidR="00435C51" w:rsidRPr="0007287F" w:rsidRDefault="00435C51" w:rsidP="00BE038D">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37B856EF" w14:textId="2A39CA69" w:rsidR="00435C51" w:rsidRPr="0007287F" w:rsidRDefault="00435C51" w:rsidP="00BE038D">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w:t>
            </w:r>
            <w:r w:rsidR="006A78DE" w:rsidRPr="0007287F">
              <w:rPr>
                <w:rFonts w:asciiTheme="minorHAnsi" w:hAnsiTheme="minorHAnsi" w:cstheme="minorHAnsi"/>
                <w:b/>
                <w:color w:val="FFFFFF" w:themeColor="background1"/>
                <w:szCs w:val="20"/>
              </w:rPr>
              <w:t>c</w:t>
            </w:r>
            <w:r w:rsidRPr="0007287F">
              <w:rPr>
                <w:rFonts w:asciiTheme="minorHAnsi" w:hAnsiTheme="minorHAnsi" w:cstheme="minorHAnsi"/>
                <w:b/>
                <w:color w:val="FFFFFF" w:themeColor="background1"/>
                <w:szCs w:val="20"/>
              </w:rPr>
              <w:t>e</w:t>
            </w:r>
            <w:r w:rsidR="006A78DE" w:rsidRPr="0007287F">
              <w:rPr>
                <w:rFonts w:asciiTheme="minorHAnsi" w:hAnsiTheme="minorHAnsi" w:cstheme="minorHAnsi"/>
                <w:b/>
                <w:color w:val="FFFFFF" w:themeColor="background1"/>
                <w:szCs w:val="20"/>
              </w:rPr>
              <w:t>ive</w:t>
            </w:r>
            <w:r w:rsidRPr="0007287F">
              <w:rPr>
                <w:rFonts w:asciiTheme="minorHAnsi" w:hAnsiTheme="minorHAnsi" w:cstheme="minorHAnsi"/>
                <w:b/>
                <w:color w:val="FFFFFF" w:themeColor="background1"/>
                <w:szCs w:val="20"/>
              </w:rPr>
              <w:t>r</w:t>
            </w:r>
          </w:p>
        </w:tc>
        <w:tc>
          <w:tcPr>
            <w:tcW w:w="551" w:type="pct"/>
            <w:shd w:val="clear" w:color="auto" w:fill="92D050"/>
          </w:tcPr>
          <w:p w14:paraId="017D00AF" w14:textId="77777777" w:rsidR="00435C51" w:rsidRPr="0007287F" w:rsidRDefault="00435C51" w:rsidP="00BE038D">
            <w:pPr>
              <w:jc w:val="center"/>
              <w:rPr>
                <w:rFonts w:asciiTheme="minorHAnsi" w:hAnsiTheme="minorHAnsi" w:cstheme="minorHAnsi"/>
                <w:b/>
                <w:color w:val="FFFFFF" w:themeColor="background1"/>
                <w:szCs w:val="20"/>
              </w:rPr>
            </w:pPr>
          </w:p>
        </w:tc>
        <w:tc>
          <w:tcPr>
            <w:tcW w:w="723" w:type="pct"/>
            <w:shd w:val="clear" w:color="auto" w:fill="92D050"/>
          </w:tcPr>
          <w:p w14:paraId="4580D776" w14:textId="17F41F3B" w:rsidR="00435C51" w:rsidRPr="0007287F" w:rsidRDefault="006A78DE" w:rsidP="00BE038D">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39E5945B" w14:textId="3617C505" w:rsidR="00435C51" w:rsidRPr="0007287F" w:rsidRDefault="00435C51" w:rsidP="00BE038D">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35EBD3C2" w14:textId="2AAFF862" w:rsidR="00435C51" w:rsidRPr="0007287F" w:rsidRDefault="00435C51" w:rsidP="00BE038D">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bookmarkEnd w:id="43"/>
      <w:tr w:rsidR="00B0720F" w:rsidRPr="00B0720F" w14:paraId="57AA1966" w14:textId="77777777" w:rsidTr="002062AB">
        <w:trPr>
          <w:trHeight w:val="20"/>
        </w:trPr>
        <w:tc>
          <w:tcPr>
            <w:tcW w:w="962" w:type="pct"/>
            <w:noWrap/>
          </w:tcPr>
          <w:p w14:paraId="5C6A15D8" w14:textId="18D11B2E" w:rsidR="00B0720F" w:rsidRPr="00393378" w:rsidRDefault="002C2D71" w:rsidP="00F858A5">
            <w:pPr>
              <w:jc w:val="center"/>
              <w:rPr>
                <w:rFonts w:asciiTheme="minorHAnsi" w:eastAsia="Calibri" w:hAnsiTheme="minorHAnsi" w:cstheme="minorHAnsi"/>
              </w:rPr>
            </w:pPr>
            <w:r>
              <w:rPr>
                <w:rFonts w:asciiTheme="minorHAnsi" w:eastAsia="Calibri" w:hAnsiTheme="minorHAnsi" w:cstheme="minorHAnsi"/>
              </w:rPr>
              <w:t>mlsIL022a02a02</w:t>
            </w:r>
          </w:p>
        </w:tc>
        <w:tc>
          <w:tcPr>
            <w:tcW w:w="552" w:type="pct"/>
          </w:tcPr>
          <w:p w14:paraId="6CD4F822" w14:textId="5EC8C63B" w:rsidR="00B0720F" w:rsidRPr="00393378" w:rsidRDefault="002C2D71" w:rsidP="00F858A5">
            <w:pPr>
              <w:jc w:val="center"/>
              <w:rPr>
                <w:rFonts w:asciiTheme="minorHAnsi" w:eastAsia="Calibri" w:hAnsiTheme="minorHAnsi" w:cstheme="minorHAnsi"/>
              </w:rPr>
            </w:pPr>
            <w:r>
              <w:rPr>
                <w:rFonts w:asciiTheme="minorHAnsi" w:eastAsia="Calibri" w:hAnsiTheme="minorHAnsi" w:cstheme="minorHAnsi"/>
              </w:rPr>
              <w:t>F1/0/1</w:t>
            </w:r>
          </w:p>
        </w:tc>
        <w:tc>
          <w:tcPr>
            <w:tcW w:w="687" w:type="pct"/>
            <w:vAlign w:val="bottom"/>
          </w:tcPr>
          <w:p w14:paraId="41402A2F" w14:textId="5769A32B" w:rsidR="00B0720F" w:rsidRPr="00393378" w:rsidRDefault="002C2D71"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32BCA673" w14:textId="0AA58B61" w:rsidR="00B0720F" w:rsidRPr="00393378" w:rsidRDefault="002C2D71"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18EE35EF" w14:textId="0BE0CB27" w:rsidR="00B0720F" w:rsidRPr="00393378" w:rsidRDefault="002C2D71"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41F506A4" w14:textId="7FC019F6"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G0/0</w:t>
            </w:r>
          </w:p>
        </w:tc>
        <w:tc>
          <w:tcPr>
            <w:tcW w:w="959" w:type="pct"/>
            <w:noWrap/>
          </w:tcPr>
          <w:p w14:paraId="559F3466" w14:textId="07B0FAAA"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rtrIL022a02a02</w:t>
            </w:r>
          </w:p>
        </w:tc>
      </w:tr>
      <w:tr w:rsidR="00B0720F" w:rsidRPr="00BF0B12" w14:paraId="64B31CF3" w14:textId="77777777" w:rsidTr="002062AB">
        <w:trPr>
          <w:trHeight w:val="20"/>
        </w:trPr>
        <w:tc>
          <w:tcPr>
            <w:tcW w:w="962" w:type="pct"/>
            <w:tcBorders>
              <w:bottom w:val="single" w:sz="4" w:space="0" w:color="auto"/>
            </w:tcBorders>
            <w:noWrap/>
          </w:tcPr>
          <w:p w14:paraId="34A41FC1" w14:textId="2B8D0ED2"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mlsIL022a02a02</w:t>
            </w:r>
          </w:p>
        </w:tc>
        <w:tc>
          <w:tcPr>
            <w:tcW w:w="552" w:type="pct"/>
            <w:tcBorders>
              <w:bottom w:val="single" w:sz="4" w:space="0" w:color="auto"/>
            </w:tcBorders>
          </w:tcPr>
          <w:p w14:paraId="1763038F" w14:textId="52F2483E"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F1/0/3</w:t>
            </w:r>
          </w:p>
        </w:tc>
        <w:tc>
          <w:tcPr>
            <w:tcW w:w="687" w:type="pct"/>
            <w:tcBorders>
              <w:bottom w:val="single" w:sz="4" w:space="0" w:color="auto"/>
            </w:tcBorders>
            <w:vAlign w:val="bottom"/>
          </w:tcPr>
          <w:p w14:paraId="4C8C53A0" w14:textId="33CA41F3"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3E70F053" w14:textId="7150CF6E"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0DC079C5" w14:textId="4432AC17"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2C0C3756" w14:textId="21FB8190"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2</w:t>
            </w:r>
          </w:p>
        </w:tc>
        <w:tc>
          <w:tcPr>
            <w:tcW w:w="959" w:type="pct"/>
            <w:tcBorders>
              <w:bottom w:val="single" w:sz="4" w:space="0" w:color="auto"/>
            </w:tcBorders>
            <w:noWrap/>
          </w:tcPr>
          <w:p w14:paraId="6BB39DA1" w14:textId="70F572E3" w:rsidR="00B0720F" w:rsidRPr="00393378" w:rsidRDefault="00022894" w:rsidP="00F858A5">
            <w:pPr>
              <w:jc w:val="center"/>
              <w:rPr>
                <w:rFonts w:asciiTheme="minorHAnsi" w:eastAsia="Calibri" w:hAnsiTheme="minorHAnsi" w:cstheme="minorHAnsi"/>
              </w:rPr>
            </w:pPr>
            <w:r>
              <w:rPr>
                <w:rFonts w:asciiTheme="minorHAnsi" w:eastAsia="Calibri" w:hAnsiTheme="minorHAnsi" w:cstheme="minorHAnsi"/>
              </w:rPr>
              <w:t>wgsIL022a02a01</w:t>
            </w:r>
          </w:p>
        </w:tc>
      </w:tr>
      <w:tr w:rsidR="00022894" w:rsidRPr="00BF0B12" w14:paraId="78E345FC" w14:textId="77777777" w:rsidTr="002062AB">
        <w:trPr>
          <w:trHeight w:val="20"/>
        </w:trPr>
        <w:tc>
          <w:tcPr>
            <w:tcW w:w="962" w:type="pct"/>
            <w:tcBorders>
              <w:bottom w:val="single" w:sz="4" w:space="0" w:color="auto"/>
            </w:tcBorders>
            <w:noWrap/>
          </w:tcPr>
          <w:p w14:paraId="68FA0E6C" w14:textId="4200DAA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mlsIL022a02a02</w:t>
            </w:r>
          </w:p>
        </w:tc>
        <w:tc>
          <w:tcPr>
            <w:tcW w:w="552" w:type="pct"/>
            <w:tcBorders>
              <w:bottom w:val="single" w:sz="4" w:space="0" w:color="auto"/>
            </w:tcBorders>
          </w:tcPr>
          <w:p w14:paraId="5C08407D" w14:textId="35D1B15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1/0/4</w:t>
            </w:r>
          </w:p>
        </w:tc>
        <w:tc>
          <w:tcPr>
            <w:tcW w:w="687" w:type="pct"/>
            <w:tcBorders>
              <w:bottom w:val="single" w:sz="4" w:space="0" w:color="auto"/>
            </w:tcBorders>
            <w:vAlign w:val="bottom"/>
          </w:tcPr>
          <w:p w14:paraId="439EF3E5" w14:textId="488DC4BA"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43FF7507" w14:textId="01C0F727" w:rsidR="00022894" w:rsidRDefault="00022894"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3A396968" w14:textId="62D65601"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478D88C8" w14:textId="48A6460E"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2</w:t>
            </w:r>
          </w:p>
        </w:tc>
        <w:tc>
          <w:tcPr>
            <w:tcW w:w="959" w:type="pct"/>
            <w:tcBorders>
              <w:bottom w:val="single" w:sz="4" w:space="0" w:color="auto"/>
            </w:tcBorders>
            <w:noWrap/>
          </w:tcPr>
          <w:p w14:paraId="1BC53DDF" w14:textId="340DD17C" w:rsidR="00022894" w:rsidRDefault="00022894" w:rsidP="00F858A5">
            <w:pPr>
              <w:jc w:val="center"/>
              <w:rPr>
                <w:rFonts w:asciiTheme="minorHAnsi" w:eastAsia="Calibri" w:hAnsiTheme="minorHAnsi" w:cstheme="minorHAnsi"/>
              </w:rPr>
            </w:pPr>
            <w:r>
              <w:rPr>
                <w:rFonts w:asciiTheme="minorHAnsi" w:eastAsia="Calibri" w:hAnsiTheme="minorHAnsi" w:cstheme="minorHAnsi"/>
              </w:rPr>
              <w:t>wgsIL022a020a2</w:t>
            </w:r>
          </w:p>
        </w:tc>
      </w:tr>
      <w:tr w:rsidR="00022894" w:rsidRPr="00BF0B12" w14:paraId="31EA3DA6" w14:textId="77777777" w:rsidTr="002062AB">
        <w:trPr>
          <w:trHeight w:val="20"/>
        </w:trPr>
        <w:tc>
          <w:tcPr>
            <w:tcW w:w="962" w:type="pct"/>
            <w:tcBorders>
              <w:bottom w:val="single" w:sz="4" w:space="0" w:color="auto"/>
            </w:tcBorders>
            <w:noWrap/>
          </w:tcPr>
          <w:p w14:paraId="7782F98E" w14:textId="024BE9F7" w:rsidR="00022894" w:rsidRDefault="00022894" w:rsidP="00F858A5">
            <w:pPr>
              <w:jc w:val="center"/>
              <w:rPr>
                <w:rFonts w:asciiTheme="minorHAnsi" w:eastAsia="Calibri" w:hAnsiTheme="minorHAnsi" w:cstheme="minorHAnsi"/>
              </w:rPr>
            </w:pPr>
            <w:r>
              <w:rPr>
                <w:rFonts w:asciiTheme="minorHAnsi" w:eastAsia="Calibri" w:hAnsiTheme="minorHAnsi" w:cstheme="minorHAnsi"/>
              </w:rPr>
              <w:t>mlsIL022a02a02</w:t>
            </w:r>
          </w:p>
        </w:tc>
        <w:tc>
          <w:tcPr>
            <w:tcW w:w="552" w:type="pct"/>
            <w:tcBorders>
              <w:bottom w:val="single" w:sz="4" w:space="0" w:color="auto"/>
            </w:tcBorders>
          </w:tcPr>
          <w:p w14:paraId="76ACC0E8" w14:textId="355B6858"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1/0/5</w:t>
            </w:r>
          </w:p>
        </w:tc>
        <w:tc>
          <w:tcPr>
            <w:tcW w:w="687" w:type="pct"/>
            <w:tcBorders>
              <w:bottom w:val="single" w:sz="4" w:space="0" w:color="auto"/>
            </w:tcBorders>
            <w:vAlign w:val="bottom"/>
          </w:tcPr>
          <w:p w14:paraId="5C717C17" w14:textId="0EBED9F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08B26948" w14:textId="566BA9C8" w:rsidR="00022894" w:rsidRDefault="00022894"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3F7DAA5A" w14:textId="7B5D2F2D"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52FD0534" w14:textId="40E7C32A"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959" w:type="pct"/>
            <w:tcBorders>
              <w:bottom w:val="single" w:sz="4" w:space="0" w:color="auto"/>
            </w:tcBorders>
            <w:noWrap/>
          </w:tcPr>
          <w:p w14:paraId="4FBD72CF" w14:textId="1DB0E72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serverIL02</w:t>
            </w:r>
          </w:p>
        </w:tc>
      </w:tr>
      <w:tr w:rsidR="00022894" w:rsidRPr="00BF0B12" w14:paraId="6103C336" w14:textId="77777777" w:rsidTr="002062AB">
        <w:trPr>
          <w:trHeight w:val="20"/>
        </w:trPr>
        <w:tc>
          <w:tcPr>
            <w:tcW w:w="962" w:type="pct"/>
            <w:tcBorders>
              <w:bottom w:val="single" w:sz="4" w:space="0" w:color="auto"/>
            </w:tcBorders>
            <w:noWrap/>
          </w:tcPr>
          <w:p w14:paraId="23AE9415" w14:textId="6864EBD2" w:rsidR="00022894" w:rsidRDefault="00022894" w:rsidP="00F858A5">
            <w:pPr>
              <w:jc w:val="center"/>
              <w:rPr>
                <w:rFonts w:asciiTheme="minorHAnsi" w:eastAsia="Calibri" w:hAnsiTheme="minorHAnsi" w:cstheme="minorHAnsi"/>
              </w:rPr>
            </w:pPr>
            <w:r>
              <w:rPr>
                <w:rFonts w:asciiTheme="minorHAnsi" w:eastAsia="Calibri" w:hAnsiTheme="minorHAnsi" w:cstheme="minorHAnsi"/>
              </w:rPr>
              <w:t>mlsIL022a02a02</w:t>
            </w:r>
          </w:p>
        </w:tc>
        <w:tc>
          <w:tcPr>
            <w:tcW w:w="552" w:type="pct"/>
            <w:tcBorders>
              <w:bottom w:val="single" w:sz="4" w:space="0" w:color="auto"/>
            </w:tcBorders>
          </w:tcPr>
          <w:p w14:paraId="7B73A68B" w14:textId="0F0D0826"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2/0/1</w:t>
            </w:r>
          </w:p>
        </w:tc>
        <w:tc>
          <w:tcPr>
            <w:tcW w:w="687" w:type="pct"/>
            <w:tcBorders>
              <w:bottom w:val="single" w:sz="4" w:space="0" w:color="auto"/>
            </w:tcBorders>
            <w:vAlign w:val="bottom"/>
          </w:tcPr>
          <w:p w14:paraId="1EC91630" w14:textId="5F128E21"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2364F44C" w14:textId="65E36D97" w:rsidR="00022894" w:rsidRDefault="00022894"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72FCDEAC" w14:textId="60F03662"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69F76F3B" w14:textId="7A634974"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0/23</w:t>
            </w:r>
          </w:p>
        </w:tc>
        <w:tc>
          <w:tcPr>
            <w:tcW w:w="959" w:type="pct"/>
            <w:tcBorders>
              <w:bottom w:val="single" w:sz="4" w:space="0" w:color="auto"/>
            </w:tcBorders>
            <w:noWrap/>
          </w:tcPr>
          <w:p w14:paraId="54732949" w14:textId="141592E9" w:rsidR="00022894" w:rsidRDefault="00022894" w:rsidP="00F858A5">
            <w:pPr>
              <w:jc w:val="center"/>
              <w:rPr>
                <w:rFonts w:asciiTheme="minorHAnsi" w:eastAsia="Calibri" w:hAnsiTheme="minorHAnsi" w:cstheme="minorHAnsi"/>
              </w:rPr>
            </w:pPr>
            <w:r>
              <w:rPr>
                <w:rFonts w:asciiTheme="minorHAnsi" w:eastAsia="Calibri" w:hAnsiTheme="minorHAnsi" w:cstheme="minorHAnsi"/>
              </w:rPr>
              <w:t>mlsIL022a02a01</w:t>
            </w:r>
          </w:p>
        </w:tc>
      </w:tr>
      <w:tr w:rsidR="00022894" w:rsidRPr="00BF0B12" w14:paraId="364A6855" w14:textId="77777777" w:rsidTr="002062AB">
        <w:trPr>
          <w:trHeight w:val="20"/>
        </w:trPr>
        <w:tc>
          <w:tcPr>
            <w:tcW w:w="962" w:type="pct"/>
            <w:tcBorders>
              <w:bottom w:val="single" w:sz="4" w:space="0" w:color="auto"/>
            </w:tcBorders>
            <w:noWrap/>
          </w:tcPr>
          <w:p w14:paraId="575B5C66" w14:textId="5F915A4C" w:rsidR="00022894" w:rsidRDefault="00022894" w:rsidP="00F858A5">
            <w:pPr>
              <w:jc w:val="center"/>
              <w:rPr>
                <w:rFonts w:asciiTheme="minorHAnsi" w:eastAsia="Calibri" w:hAnsiTheme="minorHAnsi" w:cstheme="minorHAnsi"/>
              </w:rPr>
            </w:pPr>
            <w:r>
              <w:rPr>
                <w:rFonts w:asciiTheme="minorHAnsi" w:eastAsia="Calibri" w:hAnsiTheme="minorHAnsi" w:cstheme="minorHAnsi"/>
              </w:rPr>
              <w:t>mlsIL022a02a02</w:t>
            </w:r>
          </w:p>
        </w:tc>
        <w:tc>
          <w:tcPr>
            <w:tcW w:w="552" w:type="pct"/>
            <w:tcBorders>
              <w:bottom w:val="single" w:sz="4" w:space="0" w:color="auto"/>
            </w:tcBorders>
          </w:tcPr>
          <w:p w14:paraId="66F49C4E" w14:textId="15CA7F1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2/0/2</w:t>
            </w:r>
          </w:p>
        </w:tc>
        <w:tc>
          <w:tcPr>
            <w:tcW w:w="687" w:type="pct"/>
            <w:tcBorders>
              <w:bottom w:val="single" w:sz="4" w:space="0" w:color="auto"/>
            </w:tcBorders>
            <w:vAlign w:val="bottom"/>
          </w:tcPr>
          <w:p w14:paraId="511D41B7" w14:textId="147AE00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6A6EDA1A" w14:textId="48F1B713" w:rsidR="00022894" w:rsidRDefault="00022894"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39B2025E" w14:textId="7C092CC4" w:rsidR="00022894"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7D11B1B4" w14:textId="3CFD5C8D" w:rsidR="00022894" w:rsidRDefault="00022894" w:rsidP="00F858A5">
            <w:pPr>
              <w:jc w:val="center"/>
              <w:rPr>
                <w:rFonts w:asciiTheme="minorHAnsi" w:eastAsia="Calibri" w:hAnsiTheme="minorHAnsi" w:cstheme="minorHAnsi"/>
              </w:rPr>
            </w:pPr>
            <w:r>
              <w:rPr>
                <w:rFonts w:asciiTheme="minorHAnsi" w:eastAsia="Calibri" w:hAnsiTheme="minorHAnsi" w:cstheme="minorHAnsi"/>
              </w:rPr>
              <w:t>F0/24</w:t>
            </w:r>
          </w:p>
        </w:tc>
        <w:tc>
          <w:tcPr>
            <w:tcW w:w="959" w:type="pct"/>
            <w:tcBorders>
              <w:bottom w:val="single" w:sz="4" w:space="0" w:color="auto"/>
            </w:tcBorders>
            <w:noWrap/>
          </w:tcPr>
          <w:p w14:paraId="2ADB3343" w14:textId="5ED45D8B" w:rsidR="00022894" w:rsidRDefault="00022894" w:rsidP="00F858A5">
            <w:pPr>
              <w:jc w:val="center"/>
              <w:rPr>
                <w:rFonts w:asciiTheme="minorHAnsi" w:eastAsia="Calibri" w:hAnsiTheme="minorHAnsi" w:cstheme="minorHAnsi"/>
              </w:rPr>
            </w:pPr>
            <w:r>
              <w:rPr>
                <w:rFonts w:asciiTheme="minorHAnsi" w:eastAsia="Calibri" w:hAnsiTheme="minorHAnsi" w:cstheme="minorHAnsi"/>
              </w:rPr>
              <w:t>mlsIL022a02a01</w:t>
            </w:r>
          </w:p>
        </w:tc>
      </w:tr>
      <w:tr w:rsidR="00B0720F" w:rsidRPr="00BF0B12" w14:paraId="330E0F39" w14:textId="77777777" w:rsidTr="002062AB">
        <w:trPr>
          <w:trHeight w:val="20"/>
        </w:trPr>
        <w:tc>
          <w:tcPr>
            <w:tcW w:w="962" w:type="pct"/>
            <w:tcBorders>
              <w:left w:val="nil"/>
              <w:right w:val="nil"/>
            </w:tcBorders>
            <w:noWrap/>
          </w:tcPr>
          <w:p w14:paraId="466A9308" w14:textId="77777777" w:rsidR="00B0720F" w:rsidRPr="00756CD8" w:rsidRDefault="00B0720F" w:rsidP="00B0720F">
            <w:pPr>
              <w:rPr>
                <w:rFonts w:asciiTheme="minorHAnsi" w:eastAsia="Calibri" w:hAnsiTheme="minorHAnsi" w:cstheme="minorHAnsi"/>
                <w:color w:val="0070C0"/>
                <w:highlight w:val="yellow"/>
              </w:rPr>
            </w:pPr>
            <w:bookmarkStart w:id="44" w:name="_Hlk4422472"/>
          </w:p>
        </w:tc>
        <w:tc>
          <w:tcPr>
            <w:tcW w:w="552" w:type="pct"/>
            <w:tcBorders>
              <w:left w:val="nil"/>
              <w:right w:val="nil"/>
            </w:tcBorders>
          </w:tcPr>
          <w:p w14:paraId="0197844F" w14:textId="77777777" w:rsidR="00B0720F" w:rsidRPr="00F905B7" w:rsidRDefault="00B0720F" w:rsidP="00B0720F">
            <w:pPr>
              <w:rPr>
                <w:rFonts w:asciiTheme="minorHAnsi" w:eastAsia="Calibri" w:hAnsiTheme="minorHAnsi" w:cstheme="minorHAnsi"/>
                <w:color w:val="0070C0"/>
              </w:rPr>
            </w:pPr>
          </w:p>
        </w:tc>
        <w:tc>
          <w:tcPr>
            <w:tcW w:w="687" w:type="pct"/>
            <w:tcBorders>
              <w:left w:val="nil"/>
              <w:right w:val="nil"/>
            </w:tcBorders>
            <w:vAlign w:val="bottom"/>
          </w:tcPr>
          <w:p w14:paraId="2CBB7B7B" w14:textId="77777777" w:rsidR="00B0720F" w:rsidRDefault="00B0720F" w:rsidP="00B0720F">
            <w:pPr>
              <w:rPr>
                <w:rFonts w:asciiTheme="minorHAnsi" w:eastAsia="Calibri" w:hAnsiTheme="minorHAnsi" w:cstheme="minorHAnsi"/>
                <w:color w:val="0070C0"/>
              </w:rPr>
            </w:pPr>
          </w:p>
        </w:tc>
        <w:tc>
          <w:tcPr>
            <w:tcW w:w="551" w:type="pct"/>
            <w:tcBorders>
              <w:left w:val="nil"/>
              <w:right w:val="nil"/>
            </w:tcBorders>
          </w:tcPr>
          <w:p w14:paraId="2F7CDAAD" w14:textId="77777777" w:rsidR="00B0720F" w:rsidRPr="00F905B7" w:rsidRDefault="00B0720F" w:rsidP="00B0720F">
            <w:pPr>
              <w:rPr>
                <w:rFonts w:asciiTheme="minorHAnsi" w:eastAsia="Calibri" w:hAnsiTheme="minorHAnsi" w:cstheme="minorHAnsi"/>
                <w:color w:val="0070C0"/>
              </w:rPr>
            </w:pPr>
          </w:p>
        </w:tc>
        <w:tc>
          <w:tcPr>
            <w:tcW w:w="723" w:type="pct"/>
            <w:tcBorders>
              <w:left w:val="nil"/>
              <w:right w:val="nil"/>
            </w:tcBorders>
          </w:tcPr>
          <w:p w14:paraId="63DDFEA4" w14:textId="77777777" w:rsidR="00B0720F" w:rsidRDefault="00B0720F" w:rsidP="00B0720F">
            <w:pPr>
              <w:rPr>
                <w:rFonts w:asciiTheme="minorHAnsi" w:eastAsia="Calibri" w:hAnsiTheme="minorHAnsi" w:cstheme="minorHAnsi"/>
                <w:color w:val="0070C0"/>
              </w:rPr>
            </w:pPr>
          </w:p>
        </w:tc>
        <w:tc>
          <w:tcPr>
            <w:tcW w:w="566" w:type="pct"/>
            <w:tcBorders>
              <w:left w:val="nil"/>
              <w:right w:val="nil"/>
            </w:tcBorders>
          </w:tcPr>
          <w:p w14:paraId="567ECF54" w14:textId="77777777" w:rsidR="00B0720F" w:rsidRPr="00F905B7" w:rsidRDefault="00B0720F" w:rsidP="00B0720F">
            <w:pPr>
              <w:rPr>
                <w:rFonts w:asciiTheme="minorHAnsi" w:hAnsiTheme="minorHAnsi" w:cstheme="minorHAnsi"/>
                <w:color w:val="0070C0"/>
              </w:rPr>
            </w:pPr>
          </w:p>
        </w:tc>
        <w:tc>
          <w:tcPr>
            <w:tcW w:w="959" w:type="pct"/>
            <w:tcBorders>
              <w:left w:val="nil"/>
              <w:right w:val="nil"/>
            </w:tcBorders>
            <w:noWrap/>
          </w:tcPr>
          <w:p w14:paraId="59E4A155" w14:textId="77777777" w:rsidR="00B0720F" w:rsidRPr="00756CD8" w:rsidRDefault="00B0720F" w:rsidP="00B0720F">
            <w:pPr>
              <w:rPr>
                <w:rFonts w:asciiTheme="minorHAnsi" w:eastAsia="Calibri" w:hAnsiTheme="minorHAnsi" w:cstheme="minorHAnsi"/>
                <w:color w:val="0070C0"/>
                <w:highlight w:val="yellow"/>
              </w:rPr>
            </w:pPr>
          </w:p>
        </w:tc>
      </w:tr>
      <w:tr w:rsidR="00B0720F" w:rsidRPr="00BF0B12" w14:paraId="380C895C" w14:textId="77777777" w:rsidTr="0007287F">
        <w:trPr>
          <w:trHeight w:val="20"/>
        </w:trPr>
        <w:tc>
          <w:tcPr>
            <w:tcW w:w="2201" w:type="pct"/>
            <w:gridSpan w:val="3"/>
            <w:shd w:val="clear" w:color="auto" w:fill="92D050"/>
            <w:noWrap/>
            <w:hideMark/>
          </w:tcPr>
          <w:p w14:paraId="217C6C96"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lastRenderedPageBreak/>
              <w:t>‘A’ End</w:t>
            </w:r>
          </w:p>
        </w:tc>
        <w:tc>
          <w:tcPr>
            <w:tcW w:w="551" w:type="pct"/>
            <w:shd w:val="clear" w:color="auto" w:fill="92D050"/>
          </w:tcPr>
          <w:p w14:paraId="3D5E8A56"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6EEDE8E5"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B0720F" w:rsidRPr="00BF0B12" w14:paraId="4BE90935" w14:textId="77777777" w:rsidTr="002062AB">
        <w:trPr>
          <w:trHeight w:val="20"/>
        </w:trPr>
        <w:tc>
          <w:tcPr>
            <w:tcW w:w="962" w:type="pct"/>
            <w:shd w:val="clear" w:color="auto" w:fill="92D050"/>
            <w:noWrap/>
          </w:tcPr>
          <w:p w14:paraId="53FE651D"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6179E971"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1CFD8113"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444D7465" w14:textId="77777777" w:rsidR="00B0720F" w:rsidRPr="0007287F" w:rsidRDefault="00B0720F" w:rsidP="00DC666C">
            <w:pPr>
              <w:jc w:val="center"/>
              <w:rPr>
                <w:rFonts w:asciiTheme="minorHAnsi" w:hAnsiTheme="minorHAnsi" w:cstheme="minorHAnsi"/>
                <w:b/>
                <w:color w:val="FFFFFF" w:themeColor="background1"/>
                <w:szCs w:val="20"/>
              </w:rPr>
            </w:pPr>
          </w:p>
        </w:tc>
        <w:tc>
          <w:tcPr>
            <w:tcW w:w="723" w:type="pct"/>
            <w:shd w:val="clear" w:color="auto" w:fill="92D050"/>
          </w:tcPr>
          <w:p w14:paraId="6A770CE6"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7436B4F5"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71C9204C" w14:textId="77777777" w:rsidR="00B0720F" w:rsidRPr="0007287F" w:rsidRDefault="00B0720F" w:rsidP="00DC666C">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bookmarkEnd w:id="44"/>
      <w:tr w:rsidR="00B0720F" w:rsidRPr="00BF0B12" w14:paraId="494D495E" w14:textId="77777777" w:rsidTr="002062AB">
        <w:trPr>
          <w:trHeight w:val="20"/>
        </w:trPr>
        <w:tc>
          <w:tcPr>
            <w:tcW w:w="962" w:type="pct"/>
            <w:noWrap/>
          </w:tcPr>
          <w:p w14:paraId="3D6AD347" w14:textId="1AB1C053" w:rsidR="00B0720F" w:rsidRPr="00B0720F" w:rsidRDefault="00022894" w:rsidP="00F858A5">
            <w:pPr>
              <w:jc w:val="center"/>
              <w:rPr>
                <w:rFonts w:asciiTheme="minorHAnsi" w:eastAsia="Calibri" w:hAnsiTheme="minorHAnsi" w:cstheme="minorHAnsi"/>
              </w:rPr>
            </w:pPr>
            <w:r>
              <w:rPr>
                <w:rFonts w:asciiTheme="minorHAnsi" w:eastAsia="Calibri" w:hAnsiTheme="minorHAnsi" w:cstheme="minorHAnsi"/>
              </w:rPr>
              <w:t>wgsIL022a02a01</w:t>
            </w:r>
          </w:p>
        </w:tc>
        <w:tc>
          <w:tcPr>
            <w:tcW w:w="552" w:type="pct"/>
          </w:tcPr>
          <w:p w14:paraId="46380EE7" w14:textId="20D0905A" w:rsidR="00B0720F" w:rsidRPr="00B0720F" w:rsidRDefault="00022894"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1</w:t>
            </w:r>
          </w:p>
        </w:tc>
        <w:tc>
          <w:tcPr>
            <w:tcW w:w="687" w:type="pct"/>
            <w:vAlign w:val="bottom"/>
          </w:tcPr>
          <w:p w14:paraId="6FA09206" w14:textId="21690AE6" w:rsidR="00B0720F" w:rsidRPr="00B0720F"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7E0EF5C6" w14:textId="3E52C531" w:rsidR="00B0720F" w:rsidRPr="00B0720F" w:rsidRDefault="00022894"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1EF7A80A" w14:textId="0863C87D" w:rsidR="00B0720F" w:rsidRPr="00B0720F" w:rsidRDefault="00022894"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1DF64BE5" w14:textId="770F1529" w:rsidR="00B0720F" w:rsidRPr="00B0720F" w:rsidRDefault="00022894" w:rsidP="00F858A5">
            <w:pPr>
              <w:jc w:val="center"/>
              <w:rPr>
                <w:rFonts w:asciiTheme="minorHAnsi" w:eastAsia="Calibri" w:hAnsiTheme="minorHAnsi" w:cstheme="minorHAnsi"/>
              </w:rPr>
            </w:pPr>
            <w:r>
              <w:rPr>
                <w:rFonts w:asciiTheme="minorHAnsi" w:eastAsia="Calibri" w:hAnsiTheme="minorHAnsi" w:cstheme="minorHAnsi"/>
              </w:rPr>
              <w:t>F0/3</w:t>
            </w:r>
          </w:p>
        </w:tc>
        <w:tc>
          <w:tcPr>
            <w:tcW w:w="959" w:type="pct"/>
            <w:noWrap/>
          </w:tcPr>
          <w:p w14:paraId="0CCA55E1" w14:textId="08BFF199"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r>
      <w:tr w:rsidR="00B0720F" w:rsidRPr="00BF0B12" w14:paraId="1225110D" w14:textId="77777777" w:rsidTr="002062AB">
        <w:trPr>
          <w:trHeight w:val="20"/>
        </w:trPr>
        <w:tc>
          <w:tcPr>
            <w:tcW w:w="962" w:type="pct"/>
            <w:noWrap/>
          </w:tcPr>
          <w:p w14:paraId="339D50EC" w14:textId="46A42AFC"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wgsIL022a02a01</w:t>
            </w:r>
          </w:p>
        </w:tc>
        <w:tc>
          <w:tcPr>
            <w:tcW w:w="552" w:type="pct"/>
          </w:tcPr>
          <w:p w14:paraId="353632AB" w14:textId="7C3E8BA2"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2</w:t>
            </w:r>
          </w:p>
        </w:tc>
        <w:tc>
          <w:tcPr>
            <w:tcW w:w="687" w:type="pct"/>
            <w:vAlign w:val="bottom"/>
          </w:tcPr>
          <w:p w14:paraId="7B42A827" w14:textId="01A7D423"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61C152CF" w14:textId="1E820195"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E168301" w14:textId="59FEF13A"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2DC77426" w14:textId="57D8B1D0"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1/0/3</w:t>
            </w:r>
          </w:p>
        </w:tc>
        <w:tc>
          <w:tcPr>
            <w:tcW w:w="959" w:type="pct"/>
            <w:noWrap/>
          </w:tcPr>
          <w:p w14:paraId="4739DECC" w14:textId="2F2A4C1C"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mlsIL022a02a02</w:t>
            </w:r>
          </w:p>
        </w:tc>
      </w:tr>
      <w:tr w:rsidR="002062AB" w:rsidRPr="00BF0B12" w14:paraId="318C5F82" w14:textId="77777777" w:rsidTr="002062AB">
        <w:trPr>
          <w:trHeight w:val="20"/>
        </w:trPr>
        <w:tc>
          <w:tcPr>
            <w:tcW w:w="962" w:type="pct"/>
            <w:noWrap/>
          </w:tcPr>
          <w:p w14:paraId="70CF6862" w14:textId="286A8807" w:rsidR="002062AB" w:rsidRDefault="002062AB" w:rsidP="00F858A5">
            <w:pPr>
              <w:jc w:val="center"/>
              <w:rPr>
                <w:rFonts w:asciiTheme="minorHAnsi" w:eastAsia="Calibri" w:hAnsiTheme="minorHAnsi" w:cstheme="minorHAnsi"/>
              </w:rPr>
            </w:pPr>
            <w:r>
              <w:rPr>
                <w:rFonts w:asciiTheme="minorHAnsi" w:eastAsia="Calibri" w:hAnsiTheme="minorHAnsi" w:cstheme="minorHAnsi"/>
              </w:rPr>
              <w:t>wgsIL022a02a01</w:t>
            </w:r>
          </w:p>
        </w:tc>
        <w:tc>
          <w:tcPr>
            <w:tcW w:w="552" w:type="pct"/>
          </w:tcPr>
          <w:p w14:paraId="5FE47867" w14:textId="067FB5E0"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37</w:t>
            </w:r>
          </w:p>
        </w:tc>
        <w:tc>
          <w:tcPr>
            <w:tcW w:w="687" w:type="pct"/>
            <w:vAlign w:val="bottom"/>
          </w:tcPr>
          <w:p w14:paraId="5AEBEA8C" w14:textId="6211F430"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2791E29D" w14:textId="65D1B17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2AF6E23" w14:textId="3CD1957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3F210B08" w14:textId="4F5F35D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959" w:type="pct"/>
            <w:noWrap/>
          </w:tcPr>
          <w:p w14:paraId="71B11555" w14:textId="12A25E5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userIL01</w:t>
            </w:r>
          </w:p>
        </w:tc>
      </w:tr>
      <w:tr w:rsidR="00B0720F" w:rsidRPr="00756CD8" w14:paraId="6C4BE21E" w14:textId="77777777" w:rsidTr="002062AB">
        <w:trPr>
          <w:trHeight w:val="20"/>
        </w:trPr>
        <w:tc>
          <w:tcPr>
            <w:tcW w:w="962" w:type="pct"/>
            <w:tcBorders>
              <w:left w:val="nil"/>
              <w:right w:val="nil"/>
            </w:tcBorders>
            <w:noWrap/>
          </w:tcPr>
          <w:p w14:paraId="16237C0A" w14:textId="77777777" w:rsidR="00B0720F" w:rsidRPr="00756CD8" w:rsidRDefault="00B0720F" w:rsidP="00F858A5">
            <w:pPr>
              <w:jc w:val="center"/>
              <w:rPr>
                <w:rFonts w:asciiTheme="minorHAnsi" w:eastAsia="Calibri" w:hAnsiTheme="minorHAnsi" w:cstheme="minorHAnsi"/>
                <w:color w:val="0070C0"/>
                <w:highlight w:val="yellow"/>
              </w:rPr>
            </w:pPr>
            <w:bookmarkStart w:id="45" w:name="_Hlk4422587"/>
          </w:p>
        </w:tc>
        <w:tc>
          <w:tcPr>
            <w:tcW w:w="552" w:type="pct"/>
            <w:tcBorders>
              <w:left w:val="nil"/>
              <w:right w:val="nil"/>
            </w:tcBorders>
          </w:tcPr>
          <w:p w14:paraId="6A5A378A" w14:textId="77777777" w:rsidR="00B0720F" w:rsidRPr="00F905B7" w:rsidRDefault="00B0720F"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221193E8" w14:textId="77777777" w:rsidR="00B0720F" w:rsidRDefault="00B0720F" w:rsidP="00F858A5">
            <w:pPr>
              <w:jc w:val="center"/>
              <w:rPr>
                <w:rFonts w:asciiTheme="minorHAnsi" w:eastAsia="Calibri" w:hAnsiTheme="minorHAnsi" w:cstheme="minorHAnsi"/>
                <w:color w:val="0070C0"/>
              </w:rPr>
            </w:pPr>
          </w:p>
        </w:tc>
        <w:tc>
          <w:tcPr>
            <w:tcW w:w="551" w:type="pct"/>
            <w:tcBorders>
              <w:left w:val="nil"/>
              <w:right w:val="nil"/>
            </w:tcBorders>
          </w:tcPr>
          <w:p w14:paraId="1763FEE7" w14:textId="77777777" w:rsidR="00B0720F" w:rsidRPr="00F905B7" w:rsidRDefault="00B0720F" w:rsidP="00F858A5">
            <w:pPr>
              <w:jc w:val="center"/>
              <w:rPr>
                <w:rFonts w:asciiTheme="minorHAnsi" w:eastAsia="Calibri" w:hAnsiTheme="minorHAnsi" w:cstheme="minorHAnsi"/>
                <w:color w:val="0070C0"/>
              </w:rPr>
            </w:pPr>
          </w:p>
        </w:tc>
        <w:tc>
          <w:tcPr>
            <w:tcW w:w="723" w:type="pct"/>
            <w:tcBorders>
              <w:left w:val="nil"/>
              <w:right w:val="nil"/>
            </w:tcBorders>
          </w:tcPr>
          <w:p w14:paraId="7236B2AA" w14:textId="77777777" w:rsidR="00B0720F" w:rsidRDefault="00B0720F" w:rsidP="00F858A5">
            <w:pPr>
              <w:jc w:val="center"/>
              <w:rPr>
                <w:rFonts w:asciiTheme="minorHAnsi" w:eastAsia="Calibri" w:hAnsiTheme="minorHAnsi" w:cstheme="minorHAnsi"/>
                <w:color w:val="0070C0"/>
              </w:rPr>
            </w:pPr>
          </w:p>
        </w:tc>
        <w:tc>
          <w:tcPr>
            <w:tcW w:w="566" w:type="pct"/>
            <w:tcBorders>
              <w:left w:val="nil"/>
              <w:right w:val="nil"/>
            </w:tcBorders>
          </w:tcPr>
          <w:p w14:paraId="3771204A" w14:textId="77777777" w:rsidR="00B0720F" w:rsidRPr="00F905B7" w:rsidRDefault="00B0720F" w:rsidP="00F858A5">
            <w:pPr>
              <w:jc w:val="center"/>
              <w:rPr>
                <w:rFonts w:asciiTheme="minorHAnsi" w:hAnsiTheme="minorHAnsi" w:cstheme="minorHAnsi"/>
                <w:color w:val="0070C0"/>
              </w:rPr>
            </w:pPr>
          </w:p>
        </w:tc>
        <w:tc>
          <w:tcPr>
            <w:tcW w:w="959" w:type="pct"/>
            <w:tcBorders>
              <w:left w:val="nil"/>
              <w:right w:val="nil"/>
            </w:tcBorders>
            <w:noWrap/>
          </w:tcPr>
          <w:p w14:paraId="09F08C88" w14:textId="77777777" w:rsidR="00B0720F" w:rsidRPr="00756CD8" w:rsidRDefault="00B0720F" w:rsidP="00F858A5">
            <w:pPr>
              <w:jc w:val="center"/>
              <w:rPr>
                <w:rFonts w:asciiTheme="minorHAnsi" w:eastAsia="Calibri" w:hAnsiTheme="minorHAnsi" w:cstheme="minorHAnsi"/>
                <w:color w:val="0070C0"/>
                <w:highlight w:val="yellow"/>
              </w:rPr>
            </w:pPr>
          </w:p>
        </w:tc>
      </w:tr>
      <w:tr w:rsidR="00B0720F" w:rsidRPr="00BF0B12" w14:paraId="29FF9368" w14:textId="77777777" w:rsidTr="0007287F">
        <w:trPr>
          <w:trHeight w:val="20"/>
        </w:trPr>
        <w:tc>
          <w:tcPr>
            <w:tcW w:w="2201" w:type="pct"/>
            <w:gridSpan w:val="3"/>
            <w:shd w:val="clear" w:color="auto" w:fill="92D050"/>
            <w:noWrap/>
            <w:hideMark/>
          </w:tcPr>
          <w:p w14:paraId="362E9940"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34BA0BEF"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6068A7F0"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B0720F" w:rsidRPr="00BF0B12" w14:paraId="6945C2A7" w14:textId="77777777" w:rsidTr="002062AB">
        <w:trPr>
          <w:trHeight w:val="20"/>
        </w:trPr>
        <w:tc>
          <w:tcPr>
            <w:tcW w:w="962" w:type="pct"/>
            <w:shd w:val="clear" w:color="auto" w:fill="92D050"/>
            <w:noWrap/>
          </w:tcPr>
          <w:p w14:paraId="4CC6C1DD"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00082743"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53D6DF00"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7535DC8A" w14:textId="77777777" w:rsidR="00B0720F" w:rsidRPr="0007287F" w:rsidRDefault="00B0720F" w:rsidP="00F858A5">
            <w:pPr>
              <w:jc w:val="center"/>
              <w:rPr>
                <w:rFonts w:asciiTheme="minorHAnsi" w:hAnsiTheme="minorHAnsi" w:cstheme="minorHAnsi"/>
                <w:b/>
                <w:color w:val="FFFFFF" w:themeColor="background1"/>
                <w:szCs w:val="20"/>
              </w:rPr>
            </w:pPr>
          </w:p>
        </w:tc>
        <w:tc>
          <w:tcPr>
            <w:tcW w:w="723" w:type="pct"/>
            <w:shd w:val="clear" w:color="auto" w:fill="92D050"/>
          </w:tcPr>
          <w:p w14:paraId="2E5A83EF"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61842D95"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26D58B17" w14:textId="77777777" w:rsidR="00B0720F" w:rsidRPr="0007287F" w:rsidRDefault="00B0720F"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B0720F" w:rsidRPr="00BF0B12" w14:paraId="41665C56" w14:textId="77777777" w:rsidTr="002062AB">
        <w:trPr>
          <w:trHeight w:val="20"/>
        </w:trPr>
        <w:tc>
          <w:tcPr>
            <w:tcW w:w="962" w:type="pct"/>
            <w:noWrap/>
          </w:tcPr>
          <w:p w14:paraId="3E967FBA" w14:textId="7A0AF205"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wgsIL022a02a02</w:t>
            </w:r>
          </w:p>
        </w:tc>
        <w:tc>
          <w:tcPr>
            <w:tcW w:w="552" w:type="pct"/>
          </w:tcPr>
          <w:p w14:paraId="2EAEDB5D" w14:textId="6C70F4C4"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1</w:t>
            </w:r>
          </w:p>
        </w:tc>
        <w:tc>
          <w:tcPr>
            <w:tcW w:w="687" w:type="pct"/>
            <w:vAlign w:val="bottom"/>
          </w:tcPr>
          <w:p w14:paraId="05223BA1" w14:textId="2E08AFF5"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0D5655D9" w14:textId="1E531010"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44282ED0" w14:textId="441CF655"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5498B841" w14:textId="2622F95E"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0/4</w:t>
            </w:r>
          </w:p>
        </w:tc>
        <w:tc>
          <w:tcPr>
            <w:tcW w:w="959" w:type="pct"/>
            <w:noWrap/>
          </w:tcPr>
          <w:p w14:paraId="01E17587" w14:textId="26C54080" w:rsidR="00B0720F"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r>
      <w:bookmarkEnd w:id="45"/>
      <w:tr w:rsidR="00D35631" w:rsidRPr="00BF0B12" w14:paraId="000DC37E" w14:textId="77777777" w:rsidTr="002062AB">
        <w:trPr>
          <w:trHeight w:val="20"/>
        </w:trPr>
        <w:tc>
          <w:tcPr>
            <w:tcW w:w="962" w:type="pct"/>
            <w:noWrap/>
          </w:tcPr>
          <w:p w14:paraId="3DC056D8" w14:textId="042F2FC5"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wgsIl022a02a02</w:t>
            </w:r>
          </w:p>
        </w:tc>
        <w:tc>
          <w:tcPr>
            <w:tcW w:w="552" w:type="pct"/>
          </w:tcPr>
          <w:p w14:paraId="16D0751D" w14:textId="446AEB5B"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22</w:t>
            </w:r>
          </w:p>
        </w:tc>
        <w:tc>
          <w:tcPr>
            <w:tcW w:w="687" w:type="pct"/>
            <w:vAlign w:val="bottom"/>
          </w:tcPr>
          <w:p w14:paraId="56298870" w14:textId="3B3DCB93" w:rsidR="00D35631"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126425A7" w14:textId="4CB78A36" w:rsidR="00D35631"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7053FE7" w14:textId="383E2238" w:rsidR="00D35631"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0F71384B" w14:textId="7C69B132"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1/0/4</w:t>
            </w:r>
          </w:p>
        </w:tc>
        <w:tc>
          <w:tcPr>
            <w:tcW w:w="959" w:type="pct"/>
            <w:noWrap/>
          </w:tcPr>
          <w:p w14:paraId="058951A4" w14:textId="7DBFBCD4"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mlsIL022a02a02</w:t>
            </w:r>
          </w:p>
        </w:tc>
      </w:tr>
      <w:tr w:rsidR="002062AB" w:rsidRPr="00BF0B12" w14:paraId="7DF32BBA" w14:textId="77777777" w:rsidTr="002062AB">
        <w:trPr>
          <w:trHeight w:val="20"/>
        </w:trPr>
        <w:tc>
          <w:tcPr>
            <w:tcW w:w="962" w:type="pct"/>
            <w:noWrap/>
          </w:tcPr>
          <w:p w14:paraId="3CAD42D7" w14:textId="74E18151" w:rsidR="002062AB" w:rsidRDefault="002062AB" w:rsidP="00F858A5">
            <w:pPr>
              <w:jc w:val="center"/>
              <w:rPr>
                <w:rFonts w:asciiTheme="minorHAnsi" w:eastAsia="Calibri" w:hAnsiTheme="minorHAnsi" w:cstheme="minorHAnsi"/>
              </w:rPr>
            </w:pPr>
            <w:r>
              <w:rPr>
                <w:rFonts w:asciiTheme="minorHAnsi" w:eastAsia="Calibri" w:hAnsiTheme="minorHAnsi" w:cstheme="minorHAnsi"/>
              </w:rPr>
              <w:t>wgsIL022a02a02</w:t>
            </w:r>
          </w:p>
        </w:tc>
        <w:tc>
          <w:tcPr>
            <w:tcW w:w="552" w:type="pct"/>
          </w:tcPr>
          <w:p w14:paraId="5DEA1024" w14:textId="54D3C81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37</w:t>
            </w:r>
          </w:p>
        </w:tc>
        <w:tc>
          <w:tcPr>
            <w:tcW w:w="687" w:type="pct"/>
            <w:vAlign w:val="bottom"/>
          </w:tcPr>
          <w:p w14:paraId="777A0D57" w14:textId="2E903490"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205EC1C3" w14:textId="6D3D561F"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6E3C12C1" w14:textId="651DCCFC"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11A869CE" w14:textId="19CF6F94" w:rsidR="002062AB" w:rsidRPr="00C62697" w:rsidRDefault="00DF7E78" w:rsidP="00F858A5">
            <w:pPr>
              <w:jc w:val="center"/>
              <w:rPr>
                <w:rFonts w:asciiTheme="minorHAnsi" w:eastAsia="Calibri" w:hAnsiTheme="minorHAnsi" w:cstheme="minorHAnsi"/>
              </w:rPr>
            </w:pPr>
            <w:r>
              <w:rPr>
                <w:rFonts w:asciiTheme="minorHAnsi" w:eastAsia="Calibri" w:hAnsiTheme="minorHAnsi" w:cstheme="minorHAnsi"/>
              </w:rPr>
              <w:t>G0</w:t>
            </w:r>
          </w:p>
        </w:tc>
        <w:tc>
          <w:tcPr>
            <w:tcW w:w="959" w:type="pct"/>
            <w:noWrap/>
          </w:tcPr>
          <w:p w14:paraId="04EFC8B3" w14:textId="1982C8FB" w:rsidR="002062AB" w:rsidRDefault="002062AB" w:rsidP="00F858A5">
            <w:pPr>
              <w:jc w:val="center"/>
              <w:rPr>
                <w:rFonts w:asciiTheme="minorHAnsi" w:eastAsia="Calibri" w:hAnsiTheme="minorHAnsi" w:cstheme="minorHAnsi"/>
              </w:rPr>
            </w:pPr>
            <w:r>
              <w:rPr>
                <w:rFonts w:asciiTheme="minorHAnsi" w:eastAsia="Calibri" w:hAnsiTheme="minorHAnsi" w:cstheme="minorHAnsi"/>
              </w:rPr>
              <w:t>wapIL022a02a01</w:t>
            </w:r>
          </w:p>
        </w:tc>
      </w:tr>
      <w:tr w:rsidR="00C62697" w:rsidRPr="00BF0B12" w14:paraId="7C611963" w14:textId="77777777" w:rsidTr="002062AB">
        <w:trPr>
          <w:trHeight w:val="20"/>
        </w:trPr>
        <w:tc>
          <w:tcPr>
            <w:tcW w:w="962" w:type="pct"/>
            <w:noWrap/>
          </w:tcPr>
          <w:p w14:paraId="6481E20B" w14:textId="3417F86E" w:rsidR="00C62697" w:rsidRDefault="00C62697" w:rsidP="00F858A5">
            <w:pPr>
              <w:jc w:val="center"/>
              <w:rPr>
                <w:rFonts w:asciiTheme="minorHAnsi" w:eastAsia="Calibri" w:hAnsiTheme="minorHAnsi" w:cstheme="minorHAnsi"/>
              </w:rPr>
            </w:pPr>
            <w:r>
              <w:rPr>
                <w:rFonts w:asciiTheme="minorHAnsi" w:eastAsia="Calibri" w:hAnsiTheme="minorHAnsi" w:cstheme="minorHAnsi"/>
              </w:rPr>
              <w:t>wgsIL022a02a02</w:t>
            </w:r>
          </w:p>
        </w:tc>
        <w:tc>
          <w:tcPr>
            <w:tcW w:w="552" w:type="pct"/>
          </w:tcPr>
          <w:p w14:paraId="65C9AED0" w14:textId="16A26B68" w:rsidR="00C62697" w:rsidRDefault="00C62697" w:rsidP="00F858A5">
            <w:pPr>
              <w:jc w:val="center"/>
              <w:rPr>
                <w:rFonts w:asciiTheme="minorHAnsi" w:eastAsia="Calibri" w:hAnsiTheme="minorHAnsi" w:cstheme="minorHAnsi"/>
              </w:rPr>
            </w:pPr>
            <w:r>
              <w:rPr>
                <w:rFonts w:asciiTheme="minorHAnsi" w:eastAsia="Calibri" w:hAnsiTheme="minorHAnsi" w:cstheme="minorHAnsi"/>
              </w:rPr>
              <w:t>G1/0/1</w:t>
            </w:r>
          </w:p>
        </w:tc>
        <w:tc>
          <w:tcPr>
            <w:tcW w:w="687" w:type="pct"/>
            <w:vAlign w:val="bottom"/>
          </w:tcPr>
          <w:p w14:paraId="05445435" w14:textId="6FFF2748" w:rsidR="00C62697" w:rsidRDefault="00C62697" w:rsidP="00F858A5">
            <w:pPr>
              <w:jc w:val="center"/>
              <w:rPr>
                <w:rFonts w:asciiTheme="minorHAnsi" w:eastAsia="Calibri" w:hAnsiTheme="minorHAnsi" w:cstheme="minorHAnsi"/>
              </w:rPr>
            </w:pPr>
            <w:r>
              <w:rPr>
                <w:rFonts w:asciiTheme="minorHAnsi" w:eastAsia="Calibri" w:hAnsiTheme="minorHAnsi" w:cstheme="minorHAnsi"/>
              </w:rPr>
              <w:t>GigabitEth</w:t>
            </w:r>
          </w:p>
        </w:tc>
        <w:tc>
          <w:tcPr>
            <w:tcW w:w="551" w:type="pct"/>
          </w:tcPr>
          <w:p w14:paraId="295F2549" w14:textId="2A92DF55" w:rsidR="00C62697" w:rsidRDefault="00C6269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4226258E" w14:textId="5F8E8230" w:rsidR="00C62697" w:rsidRDefault="00C62697" w:rsidP="00F858A5">
            <w:pPr>
              <w:jc w:val="center"/>
              <w:rPr>
                <w:rFonts w:asciiTheme="minorHAnsi" w:eastAsia="Calibri" w:hAnsiTheme="minorHAnsi" w:cstheme="minorHAnsi"/>
              </w:rPr>
            </w:pPr>
            <w:r>
              <w:rPr>
                <w:rFonts w:asciiTheme="minorHAnsi" w:eastAsia="Calibri" w:hAnsiTheme="minorHAnsi" w:cstheme="minorHAnsi"/>
              </w:rPr>
              <w:t>GigabitEth</w:t>
            </w:r>
          </w:p>
        </w:tc>
        <w:tc>
          <w:tcPr>
            <w:tcW w:w="566" w:type="pct"/>
          </w:tcPr>
          <w:p w14:paraId="4C7B8FBA" w14:textId="7925621F" w:rsidR="00C62697" w:rsidRPr="00C62697" w:rsidRDefault="00C62697" w:rsidP="00F858A5">
            <w:pPr>
              <w:jc w:val="center"/>
              <w:rPr>
                <w:rFonts w:asciiTheme="minorHAnsi" w:eastAsia="Calibri" w:hAnsiTheme="minorHAnsi" w:cstheme="minorHAnsi"/>
              </w:rPr>
            </w:pPr>
            <w:r w:rsidRPr="00C62697">
              <w:rPr>
                <w:rFonts w:asciiTheme="minorHAnsi" w:eastAsia="Calibri" w:hAnsiTheme="minorHAnsi" w:cstheme="minorHAnsi"/>
              </w:rPr>
              <w:t>1</w:t>
            </w:r>
          </w:p>
        </w:tc>
        <w:tc>
          <w:tcPr>
            <w:tcW w:w="959" w:type="pct"/>
            <w:noWrap/>
          </w:tcPr>
          <w:p w14:paraId="3B45B5ED" w14:textId="2A3234AD" w:rsidR="00C62697" w:rsidRDefault="00C62697" w:rsidP="00F858A5">
            <w:pPr>
              <w:jc w:val="center"/>
              <w:rPr>
                <w:rFonts w:asciiTheme="minorHAnsi" w:eastAsia="Calibri" w:hAnsiTheme="minorHAnsi" w:cstheme="minorHAnsi"/>
              </w:rPr>
            </w:pPr>
            <w:r>
              <w:rPr>
                <w:rFonts w:asciiTheme="minorHAnsi" w:eastAsia="Calibri" w:hAnsiTheme="minorHAnsi" w:cstheme="minorHAnsi"/>
              </w:rPr>
              <w:t>wlcIL022a02a01</w:t>
            </w:r>
          </w:p>
        </w:tc>
      </w:tr>
      <w:tr w:rsidR="00D35631" w:rsidRPr="00756CD8" w14:paraId="162E676F" w14:textId="77777777" w:rsidTr="002062AB">
        <w:trPr>
          <w:trHeight w:val="20"/>
        </w:trPr>
        <w:tc>
          <w:tcPr>
            <w:tcW w:w="962" w:type="pct"/>
            <w:tcBorders>
              <w:left w:val="nil"/>
              <w:right w:val="nil"/>
            </w:tcBorders>
            <w:noWrap/>
          </w:tcPr>
          <w:p w14:paraId="09CB6EAD" w14:textId="77777777" w:rsidR="00D35631" w:rsidRPr="00756CD8" w:rsidRDefault="00D35631" w:rsidP="00D35631">
            <w:pPr>
              <w:rPr>
                <w:rFonts w:asciiTheme="minorHAnsi" w:eastAsia="Calibri" w:hAnsiTheme="minorHAnsi" w:cstheme="minorHAnsi"/>
                <w:color w:val="0070C0"/>
                <w:highlight w:val="yellow"/>
              </w:rPr>
            </w:pPr>
          </w:p>
        </w:tc>
        <w:tc>
          <w:tcPr>
            <w:tcW w:w="552" w:type="pct"/>
            <w:tcBorders>
              <w:left w:val="nil"/>
              <w:right w:val="nil"/>
            </w:tcBorders>
          </w:tcPr>
          <w:p w14:paraId="5C6196D9" w14:textId="77777777" w:rsidR="00D35631" w:rsidRPr="00F905B7" w:rsidRDefault="00D35631" w:rsidP="00D35631">
            <w:pPr>
              <w:rPr>
                <w:rFonts w:asciiTheme="minorHAnsi" w:eastAsia="Calibri" w:hAnsiTheme="minorHAnsi" w:cstheme="minorHAnsi"/>
                <w:color w:val="0070C0"/>
              </w:rPr>
            </w:pPr>
          </w:p>
        </w:tc>
        <w:tc>
          <w:tcPr>
            <w:tcW w:w="687" w:type="pct"/>
            <w:tcBorders>
              <w:left w:val="nil"/>
              <w:right w:val="nil"/>
            </w:tcBorders>
            <w:vAlign w:val="bottom"/>
          </w:tcPr>
          <w:p w14:paraId="26E4DEEC" w14:textId="77777777" w:rsidR="00D35631" w:rsidRDefault="00D35631" w:rsidP="00D35631">
            <w:pPr>
              <w:rPr>
                <w:rFonts w:asciiTheme="minorHAnsi" w:eastAsia="Calibri" w:hAnsiTheme="minorHAnsi" w:cstheme="minorHAnsi"/>
                <w:color w:val="0070C0"/>
              </w:rPr>
            </w:pPr>
          </w:p>
        </w:tc>
        <w:tc>
          <w:tcPr>
            <w:tcW w:w="551" w:type="pct"/>
            <w:tcBorders>
              <w:left w:val="nil"/>
              <w:right w:val="nil"/>
            </w:tcBorders>
          </w:tcPr>
          <w:p w14:paraId="3548C047" w14:textId="77777777" w:rsidR="00D35631" w:rsidRPr="00F905B7" w:rsidRDefault="00D35631" w:rsidP="00D35631">
            <w:pPr>
              <w:rPr>
                <w:rFonts w:asciiTheme="minorHAnsi" w:eastAsia="Calibri" w:hAnsiTheme="minorHAnsi" w:cstheme="minorHAnsi"/>
                <w:color w:val="0070C0"/>
              </w:rPr>
            </w:pPr>
          </w:p>
        </w:tc>
        <w:tc>
          <w:tcPr>
            <w:tcW w:w="723" w:type="pct"/>
            <w:tcBorders>
              <w:left w:val="nil"/>
              <w:right w:val="nil"/>
            </w:tcBorders>
          </w:tcPr>
          <w:p w14:paraId="430534A4" w14:textId="77777777" w:rsidR="00D35631" w:rsidRDefault="00D35631" w:rsidP="00D35631">
            <w:pPr>
              <w:rPr>
                <w:rFonts w:asciiTheme="minorHAnsi" w:eastAsia="Calibri" w:hAnsiTheme="minorHAnsi" w:cstheme="minorHAnsi"/>
                <w:color w:val="0070C0"/>
              </w:rPr>
            </w:pPr>
          </w:p>
        </w:tc>
        <w:tc>
          <w:tcPr>
            <w:tcW w:w="566" w:type="pct"/>
            <w:tcBorders>
              <w:left w:val="nil"/>
              <w:right w:val="nil"/>
            </w:tcBorders>
          </w:tcPr>
          <w:p w14:paraId="39C1510B" w14:textId="77777777" w:rsidR="00D35631" w:rsidRPr="00F905B7" w:rsidRDefault="00D35631" w:rsidP="00D35631">
            <w:pPr>
              <w:rPr>
                <w:rFonts w:asciiTheme="minorHAnsi" w:hAnsiTheme="minorHAnsi" w:cstheme="minorHAnsi"/>
                <w:color w:val="0070C0"/>
              </w:rPr>
            </w:pPr>
          </w:p>
        </w:tc>
        <w:tc>
          <w:tcPr>
            <w:tcW w:w="959" w:type="pct"/>
            <w:tcBorders>
              <w:left w:val="nil"/>
              <w:right w:val="nil"/>
            </w:tcBorders>
            <w:noWrap/>
          </w:tcPr>
          <w:p w14:paraId="484EE830" w14:textId="77777777" w:rsidR="00D35631" w:rsidRPr="00756CD8" w:rsidRDefault="00D35631" w:rsidP="00D35631">
            <w:pPr>
              <w:rPr>
                <w:rFonts w:asciiTheme="minorHAnsi" w:eastAsia="Calibri" w:hAnsiTheme="minorHAnsi" w:cstheme="minorHAnsi"/>
                <w:color w:val="0070C0"/>
                <w:highlight w:val="yellow"/>
              </w:rPr>
            </w:pPr>
          </w:p>
        </w:tc>
      </w:tr>
      <w:tr w:rsidR="00D35631" w:rsidRPr="00BF0B12" w14:paraId="0B0A2AED" w14:textId="77777777" w:rsidTr="0007287F">
        <w:trPr>
          <w:trHeight w:val="20"/>
        </w:trPr>
        <w:tc>
          <w:tcPr>
            <w:tcW w:w="2201" w:type="pct"/>
            <w:gridSpan w:val="3"/>
            <w:shd w:val="clear" w:color="auto" w:fill="92D050"/>
            <w:noWrap/>
            <w:hideMark/>
          </w:tcPr>
          <w:p w14:paraId="0D42D9AE" w14:textId="77777777" w:rsidR="00D35631" w:rsidRPr="0007287F" w:rsidRDefault="00D35631" w:rsidP="00D35631">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58A59F35" w14:textId="77777777" w:rsidR="00D35631" w:rsidRPr="0007287F" w:rsidRDefault="00D35631" w:rsidP="00D35631">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64D99A87" w14:textId="77777777" w:rsidR="00D35631" w:rsidRPr="0007287F" w:rsidRDefault="00D35631" w:rsidP="00D35631">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D35631" w:rsidRPr="00BF0B12" w14:paraId="5E458D50" w14:textId="77777777" w:rsidTr="002062AB">
        <w:trPr>
          <w:trHeight w:val="20"/>
        </w:trPr>
        <w:tc>
          <w:tcPr>
            <w:tcW w:w="962" w:type="pct"/>
            <w:shd w:val="clear" w:color="auto" w:fill="92D050"/>
            <w:noWrap/>
          </w:tcPr>
          <w:p w14:paraId="201D7F92" w14:textId="77777777" w:rsidR="00D35631" w:rsidRPr="0007287F" w:rsidRDefault="00D35631"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26B3C3BB" w14:textId="77777777" w:rsidR="00D35631" w:rsidRPr="0007287F" w:rsidRDefault="00D35631"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59689F8B" w14:textId="77777777" w:rsidR="00D35631" w:rsidRPr="0007287F" w:rsidRDefault="00D35631"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1DBD83B2" w14:textId="77777777" w:rsidR="00D35631" w:rsidRPr="0007287F" w:rsidRDefault="00D35631" w:rsidP="00F858A5">
            <w:pPr>
              <w:jc w:val="center"/>
              <w:rPr>
                <w:rFonts w:asciiTheme="minorHAnsi" w:hAnsiTheme="minorHAnsi" w:cstheme="minorHAnsi"/>
                <w:b/>
                <w:color w:val="FFFFFF" w:themeColor="background1"/>
                <w:szCs w:val="20"/>
              </w:rPr>
            </w:pPr>
          </w:p>
        </w:tc>
        <w:tc>
          <w:tcPr>
            <w:tcW w:w="723" w:type="pct"/>
            <w:shd w:val="clear" w:color="auto" w:fill="92D050"/>
          </w:tcPr>
          <w:p w14:paraId="0A72023C" w14:textId="77777777" w:rsidR="00D35631" w:rsidRPr="0007287F" w:rsidRDefault="00D35631"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52CC5E9C" w14:textId="77777777" w:rsidR="00D35631" w:rsidRPr="0007287F" w:rsidRDefault="00D35631"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055663F6" w14:textId="77777777" w:rsidR="00D35631" w:rsidRPr="0007287F" w:rsidRDefault="00D35631"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D35631" w:rsidRPr="00756CD8" w14:paraId="4B1DACE0" w14:textId="77777777" w:rsidTr="002062AB">
        <w:trPr>
          <w:trHeight w:val="20"/>
        </w:trPr>
        <w:tc>
          <w:tcPr>
            <w:tcW w:w="962" w:type="pct"/>
            <w:noWrap/>
          </w:tcPr>
          <w:p w14:paraId="0EEE9C45" w14:textId="2DCBAA8B"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72EDAD8D" w14:textId="1A7828BD"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vAlign w:val="bottom"/>
          </w:tcPr>
          <w:p w14:paraId="2327EAB1" w14:textId="6A06B4FB" w:rsidR="00D35631"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4D635481" w14:textId="1E59FF97" w:rsidR="00D35631"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76ADA849" w14:textId="6AD0B4D4" w:rsidR="00D35631"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7F1DE709" w14:textId="63B61B34"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G0/2</w:t>
            </w:r>
          </w:p>
        </w:tc>
        <w:tc>
          <w:tcPr>
            <w:tcW w:w="959" w:type="pct"/>
            <w:noWrap/>
          </w:tcPr>
          <w:p w14:paraId="3935417A" w14:textId="5C3E9333" w:rsidR="00D35631"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rtrIL022a02a02</w:t>
            </w:r>
          </w:p>
        </w:tc>
      </w:tr>
      <w:tr w:rsidR="002062AB" w:rsidRPr="00756CD8" w14:paraId="6DF107D3" w14:textId="77777777" w:rsidTr="002062AB">
        <w:trPr>
          <w:trHeight w:val="20"/>
        </w:trPr>
        <w:tc>
          <w:tcPr>
            <w:tcW w:w="962" w:type="pct"/>
            <w:noWrap/>
          </w:tcPr>
          <w:p w14:paraId="64E74C8D" w14:textId="252CF48A" w:rsidR="002062AB"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1870B5A3" w14:textId="67A1E849" w:rsidR="002062AB"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0/2</w:t>
            </w:r>
          </w:p>
        </w:tc>
        <w:tc>
          <w:tcPr>
            <w:tcW w:w="687" w:type="pct"/>
            <w:vAlign w:val="bottom"/>
          </w:tcPr>
          <w:p w14:paraId="36F4DDB8" w14:textId="495933C7" w:rsidR="002062AB"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6AEABBD3" w14:textId="5409F3F4" w:rsidR="002062AB"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4A3481A4" w14:textId="1648A876" w:rsidR="002062AB" w:rsidRPr="00393378"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5B5E514F" w14:textId="7C738251" w:rsidR="002062AB"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noWrap/>
          </w:tcPr>
          <w:p w14:paraId="4C6230A5" w14:textId="765B5A41" w:rsidR="002062AB" w:rsidRPr="00B0720F" w:rsidRDefault="002062AB" w:rsidP="00F858A5">
            <w:pPr>
              <w:jc w:val="center"/>
              <w:rPr>
                <w:rFonts w:asciiTheme="minorHAnsi" w:eastAsia="Calibri" w:hAnsiTheme="minorHAnsi" w:cstheme="minorHAnsi"/>
              </w:rPr>
            </w:pPr>
            <w:r>
              <w:rPr>
                <w:rFonts w:asciiTheme="minorHAnsi" w:eastAsia="Calibri" w:hAnsiTheme="minorHAnsi" w:cstheme="minorHAnsi"/>
              </w:rPr>
              <w:t>rtrIL022a02a03</w:t>
            </w:r>
          </w:p>
        </w:tc>
      </w:tr>
      <w:tr w:rsidR="002062AB" w:rsidRPr="00756CD8" w14:paraId="52432991" w14:textId="77777777" w:rsidTr="002062AB">
        <w:trPr>
          <w:trHeight w:val="20"/>
        </w:trPr>
        <w:tc>
          <w:tcPr>
            <w:tcW w:w="962" w:type="pct"/>
            <w:noWrap/>
          </w:tcPr>
          <w:p w14:paraId="07E64904" w14:textId="759E926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288BD275" w14:textId="5F62E3B0"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0/3</w:t>
            </w:r>
          </w:p>
        </w:tc>
        <w:tc>
          <w:tcPr>
            <w:tcW w:w="687" w:type="pct"/>
            <w:vAlign w:val="bottom"/>
          </w:tcPr>
          <w:p w14:paraId="1715883B" w14:textId="6FC5BD5D"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3017FBFA" w14:textId="0FFE7E3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32A76AC" w14:textId="313DC1E7"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2F175796" w14:textId="5BB0FA5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1</w:t>
            </w:r>
          </w:p>
        </w:tc>
        <w:tc>
          <w:tcPr>
            <w:tcW w:w="959" w:type="pct"/>
            <w:noWrap/>
          </w:tcPr>
          <w:p w14:paraId="2D87EAB0" w14:textId="4553DBEF" w:rsidR="002062AB" w:rsidRDefault="002062AB" w:rsidP="00F858A5">
            <w:pPr>
              <w:jc w:val="center"/>
              <w:rPr>
                <w:rFonts w:asciiTheme="minorHAnsi" w:eastAsia="Calibri" w:hAnsiTheme="minorHAnsi" w:cstheme="minorHAnsi"/>
              </w:rPr>
            </w:pPr>
            <w:r>
              <w:rPr>
                <w:rFonts w:asciiTheme="minorHAnsi" w:eastAsia="Calibri" w:hAnsiTheme="minorHAnsi" w:cstheme="minorHAnsi"/>
              </w:rPr>
              <w:t>wgsIL022a02a01</w:t>
            </w:r>
          </w:p>
        </w:tc>
      </w:tr>
      <w:tr w:rsidR="002062AB" w:rsidRPr="00756CD8" w14:paraId="547B5938" w14:textId="77777777" w:rsidTr="002062AB">
        <w:trPr>
          <w:trHeight w:val="20"/>
        </w:trPr>
        <w:tc>
          <w:tcPr>
            <w:tcW w:w="962" w:type="pct"/>
            <w:noWrap/>
          </w:tcPr>
          <w:p w14:paraId="53A8A167" w14:textId="207F4B69"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0744C85C" w14:textId="4E7CBA4F"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0/4</w:t>
            </w:r>
          </w:p>
        </w:tc>
        <w:tc>
          <w:tcPr>
            <w:tcW w:w="687" w:type="pct"/>
            <w:vAlign w:val="bottom"/>
          </w:tcPr>
          <w:p w14:paraId="74C72006" w14:textId="2204474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162485A3" w14:textId="192E91A9"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122770A5" w14:textId="73C41511"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0E1926C9" w14:textId="2F81CF5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w:t>
            </w:r>
            <w:r w:rsidR="005D0561">
              <w:rPr>
                <w:rFonts w:asciiTheme="minorHAnsi" w:eastAsia="Calibri" w:hAnsiTheme="minorHAnsi" w:cstheme="minorHAnsi"/>
              </w:rPr>
              <w:t>1/</w:t>
            </w:r>
            <w:r>
              <w:rPr>
                <w:rFonts w:asciiTheme="minorHAnsi" w:eastAsia="Calibri" w:hAnsiTheme="minorHAnsi" w:cstheme="minorHAnsi"/>
              </w:rPr>
              <w:t>0/1</w:t>
            </w:r>
          </w:p>
        </w:tc>
        <w:tc>
          <w:tcPr>
            <w:tcW w:w="959" w:type="pct"/>
            <w:noWrap/>
          </w:tcPr>
          <w:p w14:paraId="75F1B360" w14:textId="4820B132" w:rsidR="002062AB" w:rsidRDefault="002062AB" w:rsidP="00F858A5">
            <w:pPr>
              <w:jc w:val="center"/>
              <w:rPr>
                <w:rFonts w:asciiTheme="minorHAnsi" w:eastAsia="Calibri" w:hAnsiTheme="minorHAnsi" w:cstheme="minorHAnsi"/>
              </w:rPr>
            </w:pPr>
            <w:r>
              <w:rPr>
                <w:rFonts w:asciiTheme="minorHAnsi" w:eastAsia="Calibri" w:hAnsiTheme="minorHAnsi" w:cstheme="minorHAnsi"/>
              </w:rPr>
              <w:t>wgsIL022a02a02</w:t>
            </w:r>
          </w:p>
        </w:tc>
      </w:tr>
      <w:tr w:rsidR="002062AB" w:rsidRPr="00756CD8" w14:paraId="1551BDAA" w14:textId="77777777" w:rsidTr="002062AB">
        <w:trPr>
          <w:trHeight w:val="20"/>
        </w:trPr>
        <w:tc>
          <w:tcPr>
            <w:tcW w:w="962" w:type="pct"/>
            <w:noWrap/>
          </w:tcPr>
          <w:p w14:paraId="07B7CE2E" w14:textId="7BE5DC4D"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316D61D3" w14:textId="3C4162F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0/6</w:t>
            </w:r>
          </w:p>
        </w:tc>
        <w:tc>
          <w:tcPr>
            <w:tcW w:w="687" w:type="pct"/>
            <w:vAlign w:val="bottom"/>
          </w:tcPr>
          <w:p w14:paraId="4C4EAE73" w14:textId="3FA58B11"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0187409B" w14:textId="4CD4E876"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3CC63115" w14:textId="1EE6D62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1A55C401" w14:textId="18B357FD"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959" w:type="pct"/>
            <w:noWrap/>
          </w:tcPr>
          <w:p w14:paraId="674D2357" w14:textId="33433E02" w:rsidR="002062AB" w:rsidRDefault="002062AB" w:rsidP="00F858A5">
            <w:pPr>
              <w:jc w:val="center"/>
              <w:rPr>
                <w:rFonts w:asciiTheme="minorHAnsi" w:eastAsia="Calibri" w:hAnsiTheme="minorHAnsi" w:cstheme="minorHAnsi"/>
              </w:rPr>
            </w:pPr>
            <w:r>
              <w:rPr>
                <w:rFonts w:asciiTheme="minorHAnsi" w:eastAsia="Calibri" w:hAnsiTheme="minorHAnsi" w:cstheme="minorHAnsi"/>
              </w:rPr>
              <w:t>serverIL01</w:t>
            </w:r>
          </w:p>
        </w:tc>
      </w:tr>
      <w:tr w:rsidR="002062AB" w:rsidRPr="00756CD8" w14:paraId="314B1AF4" w14:textId="77777777" w:rsidTr="002062AB">
        <w:trPr>
          <w:trHeight w:val="20"/>
        </w:trPr>
        <w:tc>
          <w:tcPr>
            <w:tcW w:w="962" w:type="pct"/>
            <w:noWrap/>
          </w:tcPr>
          <w:p w14:paraId="50870A3F" w14:textId="2955D570"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67A0F6B0" w14:textId="5CE9F88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0/23</w:t>
            </w:r>
          </w:p>
        </w:tc>
        <w:tc>
          <w:tcPr>
            <w:tcW w:w="687" w:type="pct"/>
            <w:vAlign w:val="bottom"/>
          </w:tcPr>
          <w:p w14:paraId="2524BC0B" w14:textId="16EF96BB"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0D4EC060" w14:textId="00762EF2"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136D634" w14:textId="50F3B76E"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4FC44CA0" w14:textId="56A1FD34"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2/0/1</w:t>
            </w:r>
          </w:p>
        </w:tc>
        <w:tc>
          <w:tcPr>
            <w:tcW w:w="959" w:type="pct"/>
            <w:noWrap/>
          </w:tcPr>
          <w:p w14:paraId="38BC77C2" w14:textId="1F7B85F0"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2</w:t>
            </w:r>
          </w:p>
        </w:tc>
      </w:tr>
      <w:tr w:rsidR="002062AB" w:rsidRPr="00756CD8" w14:paraId="6EDA1C89" w14:textId="77777777" w:rsidTr="002062AB">
        <w:trPr>
          <w:trHeight w:val="20"/>
        </w:trPr>
        <w:tc>
          <w:tcPr>
            <w:tcW w:w="962" w:type="pct"/>
            <w:noWrap/>
          </w:tcPr>
          <w:p w14:paraId="5C2727D6" w14:textId="4085A044"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1</w:t>
            </w:r>
          </w:p>
        </w:tc>
        <w:tc>
          <w:tcPr>
            <w:tcW w:w="552" w:type="pct"/>
          </w:tcPr>
          <w:p w14:paraId="65301FF2" w14:textId="61622B24"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0/24</w:t>
            </w:r>
          </w:p>
        </w:tc>
        <w:tc>
          <w:tcPr>
            <w:tcW w:w="687" w:type="pct"/>
            <w:vAlign w:val="bottom"/>
          </w:tcPr>
          <w:p w14:paraId="024673A4" w14:textId="0E1DE72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63CEFD31" w14:textId="2C38E223" w:rsidR="002062AB" w:rsidRDefault="002062AB"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16D43DDC" w14:textId="1D4829F1" w:rsidR="002062AB" w:rsidRDefault="002062AB"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6755F178" w14:textId="747DB221" w:rsidR="002062AB" w:rsidRDefault="002062AB" w:rsidP="00F858A5">
            <w:pPr>
              <w:jc w:val="center"/>
              <w:rPr>
                <w:rFonts w:asciiTheme="minorHAnsi" w:eastAsia="Calibri" w:hAnsiTheme="minorHAnsi" w:cstheme="minorHAnsi"/>
              </w:rPr>
            </w:pPr>
            <w:r>
              <w:rPr>
                <w:rFonts w:asciiTheme="minorHAnsi" w:eastAsia="Calibri" w:hAnsiTheme="minorHAnsi" w:cstheme="minorHAnsi"/>
              </w:rPr>
              <w:t>F2/0/2</w:t>
            </w:r>
          </w:p>
        </w:tc>
        <w:tc>
          <w:tcPr>
            <w:tcW w:w="959" w:type="pct"/>
            <w:noWrap/>
          </w:tcPr>
          <w:p w14:paraId="671D6C8C" w14:textId="27D72135" w:rsidR="002062AB" w:rsidRDefault="002062AB" w:rsidP="00F858A5">
            <w:pPr>
              <w:jc w:val="center"/>
              <w:rPr>
                <w:rFonts w:asciiTheme="minorHAnsi" w:eastAsia="Calibri" w:hAnsiTheme="minorHAnsi" w:cstheme="minorHAnsi"/>
              </w:rPr>
            </w:pPr>
            <w:r>
              <w:rPr>
                <w:rFonts w:asciiTheme="minorHAnsi" w:eastAsia="Calibri" w:hAnsiTheme="minorHAnsi" w:cstheme="minorHAnsi"/>
              </w:rPr>
              <w:t>mlsIL022a02a02</w:t>
            </w:r>
          </w:p>
        </w:tc>
      </w:tr>
    </w:tbl>
    <w:p w14:paraId="62053FA1" w14:textId="07218571" w:rsidR="0090671D" w:rsidRDefault="0090671D" w:rsidP="00F858A5">
      <w:pPr>
        <w:jc w:val="center"/>
      </w:pPr>
    </w:p>
    <w:tbl>
      <w:tblPr>
        <w:tblStyle w:val="TableGrid1"/>
        <w:tblW w:w="5243" w:type="pct"/>
        <w:tblLayout w:type="fixed"/>
        <w:tblLook w:val="04A0" w:firstRow="1" w:lastRow="0" w:firstColumn="1" w:lastColumn="0" w:noHBand="0" w:noVBand="1"/>
      </w:tblPr>
      <w:tblGrid>
        <w:gridCol w:w="1887"/>
        <w:gridCol w:w="1082"/>
        <w:gridCol w:w="1347"/>
        <w:gridCol w:w="1080"/>
        <w:gridCol w:w="1418"/>
        <w:gridCol w:w="1110"/>
        <w:gridCol w:w="1880"/>
      </w:tblGrid>
      <w:tr w:rsidR="002062AB" w:rsidRPr="00BF0B12" w14:paraId="5735914B" w14:textId="77777777" w:rsidTr="00EA5A22">
        <w:trPr>
          <w:trHeight w:val="20"/>
        </w:trPr>
        <w:tc>
          <w:tcPr>
            <w:tcW w:w="2201" w:type="pct"/>
            <w:gridSpan w:val="3"/>
            <w:shd w:val="clear" w:color="auto" w:fill="92D050"/>
            <w:noWrap/>
            <w:hideMark/>
          </w:tcPr>
          <w:p w14:paraId="1EA841ED"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37F5F578"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71D6C44C"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bookmarkStart w:id="46" w:name="_GoBack"/>
        <w:bookmarkEnd w:id="46"/>
      </w:tr>
      <w:tr w:rsidR="002062AB" w:rsidRPr="00BF0B12" w14:paraId="2E94A5D4" w14:textId="77777777" w:rsidTr="00EA5A22">
        <w:trPr>
          <w:trHeight w:val="20"/>
        </w:trPr>
        <w:tc>
          <w:tcPr>
            <w:tcW w:w="962" w:type="pct"/>
            <w:shd w:val="clear" w:color="auto" w:fill="92D050"/>
            <w:noWrap/>
          </w:tcPr>
          <w:p w14:paraId="3D13C37C"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3A3F52B3"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2A547106"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0480BE69" w14:textId="77777777" w:rsidR="002062AB" w:rsidRPr="0007287F" w:rsidRDefault="002062AB" w:rsidP="00F858A5">
            <w:pPr>
              <w:jc w:val="center"/>
              <w:rPr>
                <w:rFonts w:asciiTheme="minorHAnsi" w:hAnsiTheme="minorHAnsi" w:cstheme="minorHAnsi"/>
                <w:b/>
                <w:color w:val="FFFFFF" w:themeColor="background1"/>
                <w:szCs w:val="20"/>
              </w:rPr>
            </w:pPr>
          </w:p>
        </w:tc>
        <w:tc>
          <w:tcPr>
            <w:tcW w:w="723" w:type="pct"/>
            <w:shd w:val="clear" w:color="auto" w:fill="92D050"/>
          </w:tcPr>
          <w:p w14:paraId="5A1583B5"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066A8E20"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40DB0D29"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2062AB" w:rsidRPr="00B0720F" w14:paraId="0EBE963B" w14:textId="77777777" w:rsidTr="00EA5A22">
        <w:trPr>
          <w:trHeight w:val="20"/>
        </w:trPr>
        <w:tc>
          <w:tcPr>
            <w:tcW w:w="962" w:type="pct"/>
            <w:noWrap/>
          </w:tcPr>
          <w:p w14:paraId="17AA77E1" w14:textId="4780959E"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rtrIL022a02a03</w:t>
            </w:r>
          </w:p>
        </w:tc>
        <w:tc>
          <w:tcPr>
            <w:tcW w:w="552" w:type="pct"/>
          </w:tcPr>
          <w:p w14:paraId="01C5BF9E" w14:textId="2AF8A23F"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F0/0</w:t>
            </w:r>
          </w:p>
        </w:tc>
        <w:tc>
          <w:tcPr>
            <w:tcW w:w="687" w:type="pct"/>
            <w:vAlign w:val="bottom"/>
          </w:tcPr>
          <w:p w14:paraId="1A54D1D0" w14:textId="1F75082E"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4301E1FF" w14:textId="67C79683"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3A47BE6A" w14:textId="6EE61C91"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6D60CCFC" w14:textId="0CE2E5FB"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959" w:type="pct"/>
            <w:noWrap/>
          </w:tcPr>
          <w:p w14:paraId="35A4CFA4" w14:textId="779D9909"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rrier/Internet</w:t>
            </w:r>
          </w:p>
        </w:tc>
      </w:tr>
      <w:tr w:rsidR="002062AB" w:rsidRPr="00BF0B12" w14:paraId="5420DB36" w14:textId="77777777" w:rsidTr="00EA5A22">
        <w:trPr>
          <w:trHeight w:val="20"/>
        </w:trPr>
        <w:tc>
          <w:tcPr>
            <w:tcW w:w="962" w:type="pct"/>
            <w:tcBorders>
              <w:bottom w:val="single" w:sz="4" w:space="0" w:color="auto"/>
            </w:tcBorders>
            <w:noWrap/>
          </w:tcPr>
          <w:p w14:paraId="40960C22" w14:textId="7404D9B7"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rtrIL022a02a03</w:t>
            </w:r>
          </w:p>
        </w:tc>
        <w:tc>
          <w:tcPr>
            <w:tcW w:w="552" w:type="pct"/>
            <w:tcBorders>
              <w:bottom w:val="single" w:sz="4" w:space="0" w:color="auto"/>
            </w:tcBorders>
          </w:tcPr>
          <w:p w14:paraId="575C3EC1" w14:textId="79212D99"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tcBorders>
              <w:bottom w:val="single" w:sz="4" w:space="0" w:color="auto"/>
            </w:tcBorders>
            <w:vAlign w:val="bottom"/>
          </w:tcPr>
          <w:p w14:paraId="08E05A1E" w14:textId="08DF4AFC"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21EDE8DF" w14:textId="794C5785"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3F0B80CA" w14:textId="40392468"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37588DB1" w14:textId="6B367276"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F0/2</w:t>
            </w:r>
          </w:p>
        </w:tc>
        <w:tc>
          <w:tcPr>
            <w:tcW w:w="959" w:type="pct"/>
            <w:tcBorders>
              <w:bottom w:val="single" w:sz="4" w:space="0" w:color="auto"/>
            </w:tcBorders>
            <w:noWrap/>
          </w:tcPr>
          <w:p w14:paraId="5B407DA4" w14:textId="6C728ED3"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mlsIL022a02a01</w:t>
            </w:r>
          </w:p>
        </w:tc>
      </w:tr>
      <w:tr w:rsidR="002062AB" w:rsidRPr="00BF0B12" w14:paraId="44337D84" w14:textId="77777777" w:rsidTr="00EA5A22">
        <w:trPr>
          <w:trHeight w:val="20"/>
        </w:trPr>
        <w:tc>
          <w:tcPr>
            <w:tcW w:w="962" w:type="pct"/>
            <w:tcBorders>
              <w:left w:val="nil"/>
              <w:right w:val="nil"/>
            </w:tcBorders>
            <w:noWrap/>
          </w:tcPr>
          <w:p w14:paraId="7DCDCBAF" w14:textId="77777777" w:rsidR="002062AB" w:rsidRPr="00756CD8" w:rsidRDefault="002062AB" w:rsidP="00F858A5">
            <w:pPr>
              <w:jc w:val="center"/>
              <w:rPr>
                <w:rFonts w:asciiTheme="minorHAnsi" w:eastAsia="Calibri" w:hAnsiTheme="minorHAnsi" w:cstheme="minorHAnsi"/>
                <w:color w:val="0070C0"/>
                <w:highlight w:val="yellow"/>
              </w:rPr>
            </w:pPr>
          </w:p>
        </w:tc>
        <w:tc>
          <w:tcPr>
            <w:tcW w:w="552" w:type="pct"/>
            <w:tcBorders>
              <w:left w:val="nil"/>
              <w:right w:val="nil"/>
            </w:tcBorders>
          </w:tcPr>
          <w:p w14:paraId="5B0C024B" w14:textId="77777777" w:rsidR="002062AB" w:rsidRPr="00F905B7" w:rsidRDefault="002062AB"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76C0CBB0" w14:textId="77777777" w:rsidR="002062AB" w:rsidRDefault="002062AB" w:rsidP="00F858A5">
            <w:pPr>
              <w:jc w:val="center"/>
              <w:rPr>
                <w:rFonts w:asciiTheme="minorHAnsi" w:eastAsia="Calibri" w:hAnsiTheme="minorHAnsi" w:cstheme="minorHAnsi"/>
                <w:color w:val="0070C0"/>
              </w:rPr>
            </w:pPr>
          </w:p>
        </w:tc>
        <w:tc>
          <w:tcPr>
            <w:tcW w:w="551" w:type="pct"/>
            <w:tcBorders>
              <w:left w:val="nil"/>
              <w:right w:val="nil"/>
            </w:tcBorders>
          </w:tcPr>
          <w:p w14:paraId="5D5313F9" w14:textId="77777777" w:rsidR="002062AB" w:rsidRPr="00F905B7" w:rsidRDefault="002062AB" w:rsidP="00F858A5">
            <w:pPr>
              <w:jc w:val="center"/>
              <w:rPr>
                <w:rFonts w:asciiTheme="minorHAnsi" w:eastAsia="Calibri" w:hAnsiTheme="minorHAnsi" w:cstheme="minorHAnsi"/>
                <w:color w:val="0070C0"/>
              </w:rPr>
            </w:pPr>
          </w:p>
        </w:tc>
        <w:tc>
          <w:tcPr>
            <w:tcW w:w="723" w:type="pct"/>
            <w:tcBorders>
              <w:left w:val="nil"/>
              <w:right w:val="nil"/>
            </w:tcBorders>
          </w:tcPr>
          <w:p w14:paraId="57322D2B" w14:textId="77777777" w:rsidR="002062AB" w:rsidRDefault="002062AB" w:rsidP="00F858A5">
            <w:pPr>
              <w:jc w:val="center"/>
              <w:rPr>
                <w:rFonts w:asciiTheme="minorHAnsi" w:eastAsia="Calibri" w:hAnsiTheme="minorHAnsi" w:cstheme="minorHAnsi"/>
                <w:color w:val="0070C0"/>
              </w:rPr>
            </w:pPr>
          </w:p>
        </w:tc>
        <w:tc>
          <w:tcPr>
            <w:tcW w:w="566" w:type="pct"/>
            <w:tcBorders>
              <w:left w:val="nil"/>
              <w:right w:val="nil"/>
            </w:tcBorders>
          </w:tcPr>
          <w:p w14:paraId="3AFBB22C" w14:textId="77777777" w:rsidR="002062AB" w:rsidRPr="00F905B7" w:rsidRDefault="002062AB" w:rsidP="00F858A5">
            <w:pPr>
              <w:jc w:val="center"/>
              <w:rPr>
                <w:rFonts w:asciiTheme="minorHAnsi" w:hAnsiTheme="minorHAnsi" w:cstheme="minorHAnsi"/>
                <w:color w:val="0070C0"/>
              </w:rPr>
            </w:pPr>
          </w:p>
        </w:tc>
        <w:tc>
          <w:tcPr>
            <w:tcW w:w="959" w:type="pct"/>
            <w:tcBorders>
              <w:left w:val="nil"/>
              <w:right w:val="nil"/>
            </w:tcBorders>
            <w:noWrap/>
          </w:tcPr>
          <w:p w14:paraId="64EF1CDF" w14:textId="77777777" w:rsidR="002062AB" w:rsidRPr="00756CD8" w:rsidRDefault="002062AB" w:rsidP="00F858A5">
            <w:pPr>
              <w:jc w:val="center"/>
              <w:rPr>
                <w:rFonts w:asciiTheme="minorHAnsi" w:eastAsia="Calibri" w:hAnsiTheme="minorHAnsi" w:cstheme="minorHAnsi"/>
                <w:color w:val="0070C0"/>
                <w:highlight w:val="yellow"/>
              </w:rPr>
            </w:pPr>
          </w:p>
        </w:tc>
      </w:tr>
      <w:tr w:rsidR="002062AB" w:rsidRPr="00BF0B12" w14:paraId="59295409" w14:textId="77777777" w:rsidTr="00EA5A22">
        <w:trPr>
          <w:trHeight w:val="20"/>
        </w:trPr>
        <w:tc>
          <w:tcPr>
            <w:tcW w:w="2201" w:type="pct"/>
            <w:gridSpan w:val="3"/>
            <w:shd w:val="clear" w:color="auto" w:fill="92D050"/>
            <w:noWrap/>
            <w:hideMark/>
          </w:tcPr>
          <w:p w14:paraId="0662F704"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1DAB0190"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4467B220"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2062AB" w:rsidRPr="00BF0B12" w14:paraId="21DA51D3" w14:textId="77777777" w:rsidTr="00EA5A22">
        <w:trPr>
          <w:trHeight w:val="20"/>
        </w:trPr>
        <w:tc>
          <w:tcPr>
            <w:tcW w:w="962" w:type="pct"/>
            <w:shd w:val="clear" w:color="auto" w:fill="92D050"/>
            <w:noWrap/>
          </w:tcPr>
          <w:p w14:paraId="2189B204"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3A7F07A3"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3654DD4B"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70BA615B" w14:textId="77777777" w:rsidR="002062AB" w:rsidRPr="0007287F" w:rsidRDefault="002062AB" w:rsidP="00F858A5">
            <w:pPr>
              <w:jc w:val="center"/>
              <w:rPr>
                <w:rFonts w:asciiTheme="minorHAnsi" w:hAnsiTheme="minorHAnsi" w:cstheme="minorHAnsi"/>
                <w:b/>
                <w:color w:val="FFFFFF" w:themeColor="background1"/>
                <w:szCs w:val="20"/>
              </w:rPr>
            </w:pPr>
          </w:p>
        </w:tc>
        <w:tc>
          <w:tcPr>
            <w:tcW w:w="723" w:type="pct"/>
            <w:shd w:val="clear" w:color="auto" w:fill="92D050"/>
          </w:tcPr>
          <w:p w14:paraId="3935DB77"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6231445D"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17187F5A"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2062AB" w:rsidRPr="00BF0B12" w14:paraId="79965B02" w14:textId="77777777" w:rsidTr="00EA5A22">
        <w:trPr>
          <w:trHeight w:val="20"/>
        </w:trPr>
        <w:tc>
          <w:tcPr>
            <w:tcW w:w="962" w:type="pct"/>
            <w:noWrap/>
          </w:tcPr>
          <w:p w14:paraId="4F81D2FC" w14:textId="3C6109D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IL022a02a01</w:t>
            </w:r>
          </w:p>
        </w:tc>
        <w:tc>
          <w:tcPr>
            <w:tcW w:w="552" w:type="pct"/>
          </w:tcPr>
          <w:p w14:paraId="4287E464" w14:textId="71C31DC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0</w:t>
            </w:r>
          </w:p>
        </w:tc>
        <w:tc>
          <w:tcPr>
            <w:tcW w:w="687" w:type="pct"/>
            <w:vAlign w:val="bottom"/>
          </w:tcPr>
          <w:p w14:paraId="725197CF" w14:textId="655A1642"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3F39C4FA" w14:textId="4C14E061"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6469080" w14:textId="57F0D37C"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7C2244A1" w14:textId="4CEE2B9D"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noWrap/>
          </w:tcPr>
          <w:p w14:paraId="49AFD54A" w14:textId="680C11A1"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CA022a02a01</w:t>
            </w:r>
          </w:p>
        </w:tc>
      </w:tr>
      <w:tr w:rsidR="002062AB" w:rsidRPr="00BF0B12" w14:paraId="4E04F0E2" w14:textId="77777777" w:rsidTr="00EA5A22">
        <w:trPr>
          <w:trHeight w:val="20"/>
        </w:trPr>
        <w:tc>
          <w:tcPr>
            <w:tcW w:w="962" w:type="pct"/>
            <w:noWrap/>
          </w:tcPr>
          <w:p w14:paraId="182E67D8" w14:textId="320D476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IL022a02a01</w:t>
            </w:r>
          </w:p>
        </w:tc>
        <w:tc>
          <w:tcPr>
            <w:tcW w:w="552" w:type="pct"/>
          </w:tcPr>
          <w:p w14:paraId="475296B8" w14:textId="4278DBD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vAlign w:val="bottom"/>
          </w:tcPr>
          <w:p w14:paraId="466CF519" w14:textId="31967B08"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5D039B45" w14:textId="74FAB70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6E688213" w14:textId="514C4835"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3A531534" w14:textId="767AE9CC"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G0/1</w:t>
            </w:r>
          </w:p>
        </w:tc>
        <w:tc>
          <w:tcPr>
            <w:tcW w:w="959" w:type="pct"/>
            <w:noWrap/>
          </w:tcPr>
          <w:p w14:paraId="206140F0" w14:textId="6468416D"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IL022a02a02</w:t>
            </w:r>
          </w:p>
        </w:tc>
      </w:tr>
      <w:tr w:rsidR="002062AB" w:rsidRPr="00BF0B12" w14:paraId="365A4A8F" w14:textId="77777777" w:rsidTr="00EA5A22">
        <w:trPr>
          <w:trHeight w:val="20"/>
        </w:trPr>
        <w:tc>
          <w:tcPr>
            <w:tcW w:w="962" w:type="pct"/>
            <w:noWrap/>
          </w:tcPr>
          <w:p w14:paraId="2E99E2B2" w14:textId="0EA2D86E" w:rsidR="002062AB" w:rsidRDefault="00D57E83" w:rsidP="00F858A5">
            <w:pPr>
              <w:jc w:val="center"/>
              <w:rPr>
                <w:rFonts w:asciiTheme="minorHAnsi" w:eastAsia="Calibri" w:hAnsiTheme="minorHAnsi" w:cstheme="minorHAnsi"/>
              </w:rPr>
            </w:pPr>
            <w:r>
              <w:rPr>
                <w:rFonts w:asciiTheme="minorHAnsi" w:eastAsia="Calibri" w:hAnsiTheme="minorHAnsi" w:cstheme="minorHAnsi"/>
              </w:rPr>
              <w:t>rtrIL022a02a01</w:t>
            </w:r>
          </w:p>
        </w:tc>
        <w:tc>
          <w:tcPr>
            <w:tcW w:w="552" w:type="pct"/>
          </w:tcPr>
          <w:p w14:paraId="609AA346" w14:textId="1855A1AC" w:rsidR="002062AB" w:rsidRDefault="00D57E83" w:rsidP="00F858A5">
            <w:pPr>
              <w:jc w:val="center"/>
              <w:rPr>
                <w:rFonts w:asciiTheme="minorHAnsi" w:eastAsia="Calibri" w:hAnsiTheme="minorHAnsi" w:cstheme="minorHAnsi"/>
              </w:rPr>
            </w:pPr>
            <w:r>
              <w:rPr>
                <w:rFonts w:asciiTheme="minorHAnsi" w:eastAsia="Calibri" w:hAnsiTheme="minorHAnsi" w:cstheme="minorHAnsi"/>
              </w:rPr>
              <w:t>F0/0/0</w:t>
            </w:r>
          </w:p>
        </w:tc>
        <w:tc>
          <w:tcPr>
            <w:tcW w:w="687" w:type="pct"/>
            <w:vAlign w:val="bottom"/>
          </w:tcPr>
          <w:p w14:paraId="2776A1C0" w14:textId="2827EF52" w:rsidR="002062AB"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0D281D1E" w14:textId="1F14DA3C" w:rsidR="002062AB"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56F1BD9F" w14:textId="7E04E12C" w:rsidR="002062AB"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13045FAC" w14:textId="1C3F49BA" w:rsidR="002062AB"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noWrap/>
          </w:tcPr>
          <w:p w14:paraId="29D6F3F8" w14:textId="42FC180C" w:rsidR="002062AB" w:rsidRDefault="00D57E83" w:rsidP="00F858A5">
            <w:pPr>
              <w:jc w:val="center"/>
              <w:rPr>
                <w:rFonts w:asciiTheme="minorHAnsi" w:eastAsia="Calibri" w:hAnsiTheme="minorHAnsi" w:cstheme="minorHAnsi"/>
              </w:rPr>
            </w:pPr>
            <w:r>
              <w:rPr>
                <w:rFonts w:asciiTheme="minorHAnsi" w:eastAsia="Calibri" w:hAnsiTheme="minorHAnsi" w:cstheme="minorHAnsi"/>
              </w:rPr>
              <w:t>rtrNY022a02a01</w:t>
            </w:r>
          </w:p>
        </w:tc>
      </w:tr>
      <w:tr w:rsidR="002062AB" w:rsidRPr="00756CD8" w14:paraId="3E9A79A3" w14:textId="77777777" w:rsidTr="00EA5A22">
        <w:trPr>
          <w:trHeight w:val="20"/>
        </w:trPr>
        <w:tc>
          <w:tcPr>
            <w:tcW w:w="962" w:type="pct"/>
            <w:tcBorders>
              <w:left w:val="nil"/>
              <w:right w:val="nil"/>
            </w:tcBorders>
            <w:noWrap/>
          </w:tcPr>
          <w:p w14:paraId="40EB2525" w14:textId="77777777" w:rsidR="002062AB" w:rsidRPr="00756CD8" w:rsidRDefault="002062AB" w:rsidP="00F858A5">
            <w:pPr>
              <w:jc w:val="center"/>
              <w:rPr>
                <w:rFonts w:asciiTheme="minorHAnsi" w:eastAsia="Calibri" w:hAnsiTheme="minorHAnsi" w:cstheme="minorHAnsi"/>
                <w:color w:val="0070C0"/>
                <w:highlight w:val="yellow"/>
              </w:rPr>
            </w:pPr>
          </w:p>
        </w:tc>
        <w:tc>
          <w:tcPr>
            <w:tcW w:w="552" w:type="pct"/>
            <w:tcBorders>
              <w:left w:val="nil"/>
              <w:right w:val="nil"/>
            </w:tcBorders>
          </w:tcPr>
          <w:p w14:paraId="17FCC413" w14:textId="77777777" w:rsidR="002062AB" w:rsidRPr="00F905B7" w:rsidRDefault="002062AB"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56FAD941" w14:textId="77777777" w:rsidR="002062AB" w:rsidRDefault="002062AB" w:rsidP="00F858A5">
            <w:pPr>
              <w:jc w:val="center"/>
              <w:rPr>
                <w:rFonts w:asciiTheme="minorHAnsi" w:eastAsia="Calibri" w:hAnsiTheme="minorHAnsi" w:cstheme="minorHAnsi"/>
                <w:color w:val="0070C0"/>
              </w:rPr>
            </w:pPr>
          </w:p>
        </w:tc>
        <w:tc>
          <w:tcPr>
            <w:tcW w:w="551" w:type="pct"/>
            <w:tcBorders>
              <w:left w:val="nil"/>
              <w:right w:val="nil"/>
            </w:tcBorders>
          </w:tcPr>
          <w:p w14:paraId="706D6FF9" w14:textId="77777777" w:rsidR="002062AB" w:rsidRPr="00F905B7" w:rsidRDefault="002062AB" w:rsidP="00F858A5">
            <w:pPr>
              <w:jc w:val="center"/>
              <w:rPr>
                <w:rFonts w:asciiTheme="minorHAnsi" w:eastAsia="Calibri" w:hAnsiTheme="minorHAnsi" w:cstheme="minorHAnsi"/>
                <w:color w:val="0070C0"/>
              </w:rPr>
            </w:pPr>
          </w:p>
        </w:tc>
        <w:tc>
          <w:tcPr>
            <w:tcW w:w="723" w:type="pct"/>
            <w:tcBorders>
              <w:left w:val="nil"/>
              <w:right w:val="nil"/>
            </w:tcBorders>
          </w:tcPr>
          <w:p w14:paraId="316D89BC" w14:textId="77777777" w:rsidR="002062AB" w:rsidRDefault="002062AB" w:rsidP="00F858A5">
            <w:pPr>
              <w:jc w:val="center"/>
              <w:rPr>
                <w:rFonts w:asciiTheme="minorHAnsi" w:eastAsia="Calibri" w:hAnsiTheme="minorHAnsi" w:cstheme="minorHAnsi"/>
                <w:color w:val="0070C0"/>
              </w:rPr>
            </w:pPr>
          </w:p>
        </w:tc>
        <w:tc>
          <w:tcPr>
            <w:tcW w:w="566" w:type="pct"/>
            <w:tcBorders>
              <w:left w:val="nil"/>
              <w:right w:val="nil"/>
            </w:tcBorders>
          </w:tcPr>
          <w:p w14:paraId="5249C8E3" w14:textId="77777777" w:rsidR="002062AB" w:rsidRPr="00F905B7" w:rsidRDefault="002062AB" w:rsidP="00F858A5">
            <w:pPr>
              <w:jc w:val="center"/>
              <w:rPr>
                <w:rFonts w:asciiTheme="minorHAnsi" w:hAnsiTheme="minorHAnsi" w:cstheme="minorHAnsi"/>
                <w:color w:val="0070C0"/>
              </w:rPr>
            </w:pPr>
          </w:p>
        </w:tc>
        <w:tc>
          <w:tcPr>
            <w:tcW w:w="959" w:type="pct"/>
            <w:tcBorders>
              <w:left w:val="nil"/>
              <w:right w:val="nil"/>
            </w:tcBorders>
            <w:noWrap/>
          </w:tcPr>
          <w:p w14:paraId="73AC9343" w14:textId="77777777" w:rsidR="002062AB" w:rsidRPr="00756CD8" w:rsidRDefault="002062AB" w:rsidP="00F858A5">
            <w:pPr>
              <w:jc w:val="center"/>
              <w:rPr>
                <w:rFonts w:asciiTheme="minorHAnsi" w:eastAsia="Calibri" w:hAnsiTheme="minorHAnsi" w:cstheme="minorHAnsi"/>
                <w:color w:val="0070C0"/>
                <w:highlight w:val="yellow"/>
              </w:rPr>
            </w:pPr>
          </w:p>
        </w:tc>
      </w:tr>
      <w:tr w:rsidR="002062AB" w:rsidRPr="00BF0B12" w14:paraId="2E211A4F" w14:textId="77777777" w:rsidTr="00EA5A22">
        <w:trPr>
          <w:trHeight w:val="20"/>
        </w:trPr>
        <w:tc>
          <w:tcPr>
            <w:tcW w:w="2201" w:type="pct"/>
            <w:gridSpan w:val="3"/>
            <w:shd w:val="clear" w:color="auto" w:fill="92D050"/>
            <w:noWrap/>
            <w:hideMark/>
          </w:tcPr>
          <w:p w14:paraId="47392547"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7657DE12"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23EF4B1B"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2062AB" w:rsidRPr="00BF0B12" w14:paraId="1D73E098" w14:textId="77777777" w:rsidTr="00EA5A22">
        <w:trPr>
          <w:trHeight w:val="20"/>
        </w:trPr>
        <w:tc>
          <w:tcPr>
            <w:tcW w:w="962" w:type="pct"/>
            <w:shd w:val="clear" w:color="auto" w:fill="92D050"/>
            <w:noWrap/>
          </w:tcPr>
          <w:p w14:paraId="46FB17D3"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29CDCC4D"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572366DC"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042DEB4E" w14:textId="77777777" w:rsidR="002062AB" w:rsidRPr="0007287F" w:rsidRDefault="002062AB" w:rsidP="00F858A5">
            <w:pPr>
              <w:jc w:val="center"/>
              <w:rPr>
                <w:rFonts w:asciiTheme="minorHAnsi" w:hAnsiTheme="minorHAnsi" w:cstheme="minorHAnsi"/>
                <w:b/>
                <w:color w:val="FFFFFF" w:themeColor="background1"/>
                <w:szCs w:val="20"/>
              </w:rPr>
            </w:pPr>
          </w:p>
        </w:tc>
        <w:tc>
          <w:tcPr>
            <w:tcW w:w="723" w:type="pct"/>
            <w:shd w:val="clear" w:color="auto" w:fill="92D050"/>
          </w:tcPr>
          <w:p w14:paraId="70A8B998"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13E4E725"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4F8431B6"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2062AB" w:rsidRPr="00BF0B12" w14:paraId="159E1913" w14:textId="77777777" w:rsidTr="00EA5A22">
        <w:trPr>
          <w:trHeight w:val="20"/>
        </w:trPr>
        <w:tc>
          <w:tcPr>
            <w:tcW w:w="962" w:type="pct"/>
            <w:noWrap/>
          </w:tcPr>
          <w:p w14:paraId="017BFA05" w14:textId="79C713D5"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NY022a02a01</w:t>
            </w:r>
          </w:p>
        </w:tc>
        <w:tc>
          <w:tcPr>
            <w:tcW w:w="552" w:type="pct"/>
          </w:tcPr>
          <w:p w14:paraId="0C333A48" w14:textId="6550C47E"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0</w:t>
            </w:r>
          </w:p>
        </w:tc>
        <w:tc>
          <w:tcPr>
            <w:tcW w:w="687" w:type="pct"/>
            <w:vAlign w:val="bottom"/>
          </w:tcPr>
          <w:p w14:paraId="244F92EF" w14:textId="668F0830"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1BC49156" w14:textId="78384824"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5F085C68" w14:textId="1658542D"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5ECDE0E7" w14:textId="55A209E7"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noWrap/>
          </w:tcPr>
          <w:p w14:paraId="1B39DB48" w14:textId="1D9F313E"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wgsNY022a02a01</w:t>
            </w:r>
          </w:p>
        </w:tc>
      </w:tr>
      <w:tr w:rsidR="002062AB" w:rsidRPr="00BF0B12" w14:paraId="780EABA6" w14:textId="77777777" w:rsidTr="00EA5A22">
        <w:trPr>
          <w:trHeight w:val="20"/>
        </w:trPr>
        <w:tc>
          <w:tcPr>
            <w:tcW w:w="962" w:type="pct"/>
            <w:noWrap/>
          </w:tcPr>
          <w:p w14:paraId="6D349F0E" w14:textId="7F30D70F"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NY022a02a01</w:t>
            </w:r>
          </w:p>
        </w:tc>
        <w:tc>
          <w:tcPr>
            <w:tcW w:w="552" w:type="pct"/>
          </w:tcPr>
          <w:p w14:paraId="16C6BBEC" w14:textId="0FB75BDB"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vAlign w:val="bottom"/>
          </w:tcPr>
          <w:p w14:paraId="61240C7F" w14:textId="084B8859"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3F005414" w14:textId="54BA831E"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0AA66B58" w14:textId="54D7D802"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2D70CDE9" w14:textId="778694E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0/0</w:t>
            </w:r>
          </w:p>
        </w:tc>
        <w:tc>
          <w:tcPr>
            <w:tcW w:w="959" w:type="pct"/>
            <w:noWrap/>
          </w:tcPr>
          <w:p w14:paraId="5B982D4C" w14:textId="010B2309"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IL022a02a01</w:t>
            </w:r>
          </w:p>
        </w:tc>
      </w:tr>
      <w:tr w:rsidR="002062AB" w:rsidRPr="00756CD8" w14:paraId="162203E6" w14:textId="77777777" w:rsidTr="00EA5A22">
        <w:trPr>
          <w:trHeight w:val="20"/>
        </w:trPr>
        <w:tc>
          <w:tcPr>
            <w:tcW w:w="962" w:type="pct"/>
            <w:tcBorders>
              <w:left w:val="nil"/>
              <w:right w:val="nil"/>
            </w:tcBorders>
            <w:noWrap/>
          </w:tcPr>
          <w:p w14:paraId="4DCDCA4B" w14:textId="77777777" w:rsidR="002062AB" w:rsidRPr="00756CD8" w:rsidRDefault="002062AB" w:rsidP="00F858A5">
            <w:pPr>
              <w:jc w:val="center"/>
              <w:rPr>
                <w:rFonts w:asciiTheme="minorHAnsi" w:eastAsia="Calibri" w:hAnsiTheme="minorHAnsi" w:cstheme="minorHAnsi"/>
                <w:color w:val="0070C0"/>
                <w:highlight w:val="yellow"/>
              </w:rPr>
            </w:pPr>
          </w:p>
        </w:tc>
        <w:tc>
          <w:tcPr>
            <w:tcW w:w="552" w:type="pct"/>
            <w:tcBorders>
              <w:left w:val="nil"/>
              <w:right w:val="nil"/>
            </w:tcBorders>
          </w:tcPr>
          <w:p w14:paraId="6AD6738A" w14:textId="77777777" w:rsidR="002062AB" w:rsidRPr="00F905B7" w:rsidRDefault="002062AB"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401B5C3C" w14:textId="77777777" w:rsidR="002062AB" w:rsidRDefault="002062AB" w:rsidP="00F858A5">
            <w:pPr>
              <w:jc w:val="center"/>
              <w:rPr>
                <w:rFonts w:asciiTheme="minorHAnsi" w:eastAsia="Calibri" w:hAnsiTheme="minorHAnsi" w:cstheme="minorHAnsi"/>
                <w:color w:val="0070C0"/>
              </w:rPr>
            </w:pPr>
          </w:p>
        </w:tc>
        <w:tc>
          <w:tcPr>
            <w:tcW w:w="551" w:type="pct"/>
            <w:tcBorders>
              <w:left w:val="nil"/>
              <w:right w:val="nil"/>
            </w:tcBorders>
          </w:tcPr>
          <w:p w14:paraId="74AE413C" w14:textId="77777777" w:rsidR="002062AB" w:rsidRPr="00F905B7" w:rsidRDefault="002062AB" w:rsidP="00F858A5">
            <w:pPr>
              <w:jc w:val="center"/>
              <w:rPr>
                <w:rFonts w:asciiTheme="minorHAnsi" w:eastAsia="Calibri" w:hAnsiTheme="minorHAnsi" w:cstheme="minorHAnsi"/>
                <w:color w:val="0070C0"/>
              </w:rPr>
            </w:pPr>
          </w:p>
        </w:tc>
        <w:tc>
          <w:tcPr>
            <w:tcW w:w="723" w:type="pct"/>
            <w:tcBorders>
              <w:left w:val="nil"/>
              <w:right w:val="nil"/>
            </w:tcBorders>
          </w:tcPr>
          <w:p w14:paraId="5C099A06" w14:textId="77777777" w:rsidR="002062AB" w:rsidRDefault="002062AB" w:rsidP="00F858A5">
            <w:pPr>
              <w:jc w:val="center"/>
              <w:rPr>
                <w:rFonts w:asciiTheme="minorHAnsi" w:eastAsia="Calibri" w:hAnsiTheme="minorHAnsi" w:cstheme="minorHAnsi"/>
                <w:color w:val="0070C0"/>
              </w:rPr>
            </w:pPr>
          </w:p>
        </w:tc>
        <w:tc>
          <w:tcPr>
            <w:tcW w:w="566" w:type="pct"/>
            <w:tcBorders>
              <w:left w:val="nil"/>
              <w:right w:val="nil"/>
            </w:tcBorders>
          </w:tcPr>
          <w:p w14:paraId="7766C280" w14:textId="77777777" w:rsidR="002062AB" w:rsidRPr="00F905B7" w:rsidRDefault="002062AB" w:rsidP="00F858A5">
            <w:pPr>
              <w:jc w:val="center"/>
              <w:rPr>
                <w:rFonts w:asciiTheme="minorHAnsi" w:hAnsiTheme="minorHAnsi" w:cstheme="minorHAnsi"/>
                <w:color w:val="0070C0"/>
              </w:rPr>
            </w:pPr>
          </w:p>
        </w:tc>
        <w:tc>
          <w:tcPr>
            <w:tcW w:w="959" w:type="pct"/>
            <w:tcBorders>
              <w:left w:val="nil"/>
              <w:right w:val="nil"/>
            </w:tcBorders>
            <w:noWrap/>
          </w:tcPr>
          <w:p w14:paraId="3C409F0A" w14:textId="77777777" w:rsidR="002062AB" w:rsidRPr="00756CD8" w:rsidRDefault="002062AB" w:rsidP="00F858A5">
            <w:pPr>
              <w:jc w:val="center"/>
              <w:rPr>
                <w:rFonts w:asciiTheme="minorHAnsi" w:eastAsia="Calibri" w:hAnsiTheme="minorHAnsi" w:cstheme="minorHAnsi"/>
                <w:color w:val="0070C0"/>
                <w:highlight w:val="yellow"/>
              </w:rPr>
            </w:pPr>
          </w:p>
        </w:tc>
      </w:tr>
      <w:tr w:rsidR="002062AB" w:rsidRPr="00BF0B12" w14:paraId="112E4B75" w14:textId="77777777" w:rsidTr="00EA5A22">
        <w:trPr>
          <w:trHeight w:val="20"/>
        </w:trPr>
        <w:tc>
          <w:tcPr>
            <w:tcW w:w="2201" w:type="pct"/>
            <w:gridSpan w:val="3"/>
            <w:shd w:val="clear" w:color="auto" w:fill="92D050"/>
            <w:noWrap/>
            <w:hideMark/>
          </w:tcPr>
          <w:p w14:paraId="31FC4A0D"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lastRenderedPageBreak/>
              <w:t>‘A’ End</w:t>
            </w:r>
          </w:p>
        </w:tc>
        <w:tc>
          <w:tcPr>
            <w:tcW w:w="551" w:type="pct"/>
            <w:shd w:val="clear" w:color="auto" w:fill="92D050"/>
          </w:tcPr>
          <w:p w14:paraId="36B190BE"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550A8F74"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2062AB" w:rsidRPr="00BF0B12" w14:paraId="746F0762" w14:textId="77777777" w:rsidTr="00EA5A22">
        <w:trPr>
          <w:trHeight w:val="20"/>
        </w:trPr>
        <w:tc>
          <w:tcPr>
            <w:tcW w:w="962" w:type="pct"/>
            <w:shd w:val="clear" w:color="auto" w:fill="92D050"/>
            <w:noWrap/>
          </w:tcPr>
          <w:p w14:paraId="381173B6"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1090ED67"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22F04B8E"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778F56D5" w14:textId="77777777" w:rsidR="002062AB" w:rsidRPr="0007287F" w:rsidRDefault="002062AB" w:rsidP="00F858A5">
            <w:pPr>
              <w:jc w:val="center"/>
              <w:rPr>
                <w:rFonts w:asciiTheme="minorHAnsi" w:hAnsiTheme="minorHAnsi" w:cstheme="minorHAnsi"/>
                <w:b/>
                <w:color w:val="FFFFFF" w:themeColor="background1"/>
                <w:szCs w:val="20"/>
              </w:rPr>
            </w:pPr>
          </w:p>
        </w:tc>
        <w:tc>
          <w:tcPr>
            <w:tcW w:w="723" w:type="pct"/>
            <w:shd w:val="clear" w:color="auto" w:fill="92D050"/>
          </w:tcPr>
          <w:p w14:paraId="510317D3"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7EB5C999"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1F03EB85" w14:textId="77777777" w:rsidR="002062AB" w:rsidRPr="0007287F" w:rsidRDefault="002062AB"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2062AB" w:rsidRPr="00756CD8" w14:paraId="05A382E9" w14:textId="77777777" w:rsidTr="00EA5A22">
        <w:trPr>
          <w:trHeight w:val="20"/>
        </w:trPr>
        <w:tc>
          <w:tcPr>
            <w:tcW w:w="962" w:type="pct"/>
            <w:noWrap/>
          </w:tcPr>
          <w:p w14:paraId="627B3209" w14:textId="2BC1122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CA022a02a01</w:t>
            </w:r>
          </w:p>
        </w:tc>
        <w:tc>
          <w:tcPr>
            <w:tcW w:w="552" w:type="pct"/>
          </w:tcPr>
          <w:p w14:paraId="2B3B71CA" w14:textId="28E208DF"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0</w:t>
            </w:r>
          </w:p>
        </w:tc>
        <w:tc>
          <w:tcPr>
            <w:tcW w:w="687" w:type="pct"/>
            <w:vAlign w:val="bottom"/>
          </w:tcPr>
          <w:p w14:paraId="22892927" w14:textId="027B12AB"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02FC7DAF" w14:textId="4687D611"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2B6E651D" w14:textId="642C2540"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4529C867" w14:textId="250AA393"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noWrap/>
          </w:tcPr>
          <w:p w14:paraId="6EF9F11B" w14:textId="1D8D6743"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wgsCA022a02a01</w:t>
            </w:r>
          </w:p>
        </w:tc>
      </w:tr>
      <w:tr w:rsidR="002062AB" w:rsidRPr="00756CD8" w14:paraId="0FD33EC5" w14:textId="77777777" w:rsidTr="00EA5A22">
        <w:trPr>
          <w:trHeight w:val="20"/>
        </w:trPr>
        <w:tc>
          <w:tcPr>
            <w:tcW w:w="962" w:type="pct"/>
            <w:noWrap/>
          </w:tcPr>
          <w:p w14:paraId="6CE1DFE9" w14:textId="54BF4A02"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CA022a02a01</w:t>
            </w:r>
          </w:p>
        </w:tc>
        <w:tc>
          <w:tcPr>
            <w:tcW w:w="552" w:type="pct"/>
          </w:tcPr>
          <w:p w14:paraId="3057E17C" w14:textId="4987124E"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vAlign w:val="bottom"/>
          </w:tcPr>
          <w:p w14:paraId="367224FE" w14:textId="5DD62389"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54020109" w14:textId="7B1E1981"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6BEE8B29" w14:textId="4CC568CB" w:rsidR="002062AB"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395D9C61" w14:textId="4C520232"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F0/0</w:t>
            </w:r>
          </w:p>
        </w:tc>
        <w:tc>
          <w:tcPr>
            <w:tcW w:w="959" w:type="pct"/>
            <w:noWrap/>
          </w:tcPr>
          <w:p w14:paraId="57451213" w14:textId="33B710B6" w:rsidR="002062AB" w:rsidRPr="00B0720F" w:rsidRDefault="00D57E83" w:rsidP="00F858A5">
            <w:pPr>
              <w:jc w:val="center"/>
              <w:rPr>
                <w:rFonts w:asciiTheme="minorHAnsi" w:eastAsia="Calibri" w:hAnsiTheme="minorHAnsi" w:cstheme="minorHAnsi"/>
              </w:rPr>
            </w:pPr>
            <w:r>
              <w:rPr>
                <w:rFonts w:asciiTheme="minorHAnsi" w:eastAsia="Calibri" w:hAnsiTheme="minorHAnsi" w:cstheme="minorHAnsi"/>
              </w:rPr>
              <w:t>rtrIL022a02a01</w:t>
            </w:r>
          </w:p>
        </w:tc>
      </w:tr>
    </w:tbl>
    <w:p w14:paraId="48DC4DAF" w14:textId="4CFD5911" w:rsidR="00C52249" w:rsidRDefault="00C52249" w:rsidP="00F858A5">
      <w:pPr>
        <w:jc w:val="center"/>
        <w:rPr>
          <w:rFonts w:asciiTheme="minorHAnsi" w:eastAsia="Calibri" w:hAnsiTheme="minorHAnsi" w:cstheme="minorHAnsi"/>
          <w:b/>
          <w:bCs/>
          <w:color w:val="0780D7"/>
          <w:kern w:val="32"/>
          <w:sz w:val="32"/>
          <w:szCs w:val="32"/>
        </w:rPr>
      </w:pPr>
    </w:p>
    <w:tbl>
      <w:tblPr>
        <w:tblStyle w:val="TableGrid1"/>
        <w:tblW w:w="5243" w:type="pct"/>
        <w:tblLayout w:type="fixed"/>
        <w:tblLook w:val="04A0" w:firstRow="1" w:lastRow="0" w:firstColumn="1" w:lastColumn="0" w:noHBand="0" w:noVBand="1"/>
      </w:tblPr>
      <w:tblGrid>
        <w:gridCol w:w="1887"/>
        <w:gridCol w:w="1082"/>
        <w:gridCol w:w="1347"/>
        <w:gridCol w:w="1080"/>
        <w:gridCol w:w="1418"/>
        <w:gridCol w:w="1110"/>
        <w:gridCol w:w="1880"/>
      </w:tblGrid>
      <w:tr w:rsidR="00D57E83" w:rsidRPr="00BF0B12" w14:paraId="309CE82B" w14:textId="77777777" w:rsidTr="00EA5A22">
        <w:trPr>
          <w:trHeight w:val="20"/>
        </w:trPr>
        <w:tc>
          <w:tcPr>
            <w:tcW w:w="2201" w:type="pct"/>
            <w:gridSpan w:val="3"/>
            <w:shd w:val="clear" w:color="auto" w:fill="92D050"/>
            <w:noWrap/>
            <w:hideMark/>
          </w:tcPr>
          <w:p w14:paraId="07A4369B"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41CF9B38"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5482950D"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D57E83" w:rsidRPr="00BF0B12" w14:paraId="548E070D" w14:textId="77777777" w:rsidTr="00EA5A22">
        <w:trPr>
          <w:trHeight w:val="20"/>
        </w:trPr>
        <w:tc>
          <w:tcPr>
            <w:tcW w:w="962" w:type="pct"/>
            <w:shd w:val="clear" w:color="auto" w:fill="92D050"/>
            <w:noWrap/>
          </w:tcPr>
          <w:p w14:paraId="0E83884D"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67109ACE"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030FD0D1"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10CA9EB2" w14:textId="77777777" w:rsidR="00D57E83" w:rsidRPr="0007287F" w:rsidRDefault="00D57E83" w:rsidP="00F858A5">
            <w:pPr>
              <w:jc w:val="center"/>
              <w:rPr>
                <w:rFonts w:asciiTheme="minorHAnsi" w:hAnsiTheme="minorHAnsi" w:cstheme="minorHAnsi"/>
                <w:b/>
                <w:color w:val="FFFFFF" w:themeColor="background1"/>
                <w:szCs w:val="20"/>
              </w:rPr>
            </w:pPr>
          </w:p>
        </w:tc>
        <w:tc>
          <w:tcPr>
            <w:tcW w:w="723" w:type="pct"/>
            <w:shd w:val="clear" w:color="auto" w:fill="92D050"/>
          </w:tcPr>
          <w:p w14:paraId="4836D20E"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7A254730"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0328F00E"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D57E83" w:rsidRPr="00B0720F" w14:paraId="14E97241" w14:textId="77777777" w:rsidTr="00EA5A22">
        <w:trPr>
          <w:trHeight w:val="20"/>
        </w:trPr>
        <w:tc>
          <w:tcPr>
            <w:tcW w:w="962" w:type="pct"/>
            <w:noWrap/>
          </w:tcPr>
          <w:p w14:paraId="67B15FE1" w14:textId="08C3A7DB"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rtrIL022a02a02</w:t>
            </w:r>
          </w:p>
        </w:tc>
        <w:tc>
          <w:tcPr>
            <w:tcW w:w="552" w:type="pct"/>
          </w:tcPr>
          <w:p w14:paraId="1AB829A2" w14:textId="550B259E"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G0/0</w:t>
            </w:r>
          </w:p>
        </w:tc>
        <w:tc>
          <w:tcPr>
            <w:tcW w:w="687" w:type="pct"/>
            <w:vAlign w:val="bottom"/>
          </w:tcPr>
          <w:p w14:paraId="2621FF19" w14:textId="27AF0CEB"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0144345C" w14:textId="018F6A24"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30994B78" w14:textId="75E7A797"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03F10E38" w14:textId="531534C1"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F1/0/1</w:t>
            </w:r>
          </w:p>
        </w:tc>
        <w:tc>
          <w:tcPr>
            <w:tcW w:w="959" w:type="pct"/>
            <w:noWrap/>
          </w:tcPr>
          <w:p w14:paraId="51BB2E3B" w14:textId="6F95C0E1"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mlsIL022a02a02</w:t>
            </w:r>
          </w:p>
        </w:tc>
      </w:tr>
      <w:tr w:rsidR="00D57E83" w:rsidRPr="00BF0B12" w14:paraId="70EF725E" w14:textId="77777777" w:rsidTr="00EA5A22">
        <w:trPr>
          <w:trHeight w:val="20"/>
        </w:trPr>
        <w:tc>
          <w:tcPr>
            <w:tcW w:w="962" w:type="pct"/>
            <w:tcBorders>
              <w:bottom w:val="single" w:sz="4" w:space="0" w:color="auto"/>
            </w:tcBorders>
            <w:noWrap/>
          </w:tcPr>
          <w:p w14:paraId="5AD0D71E" w14:textId="5F155FBD"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rtrIL022a02a02</w:t>
            </w:r>
          </w:p>
        </w:tc>
        <w:tc>
          <w:tcPr>
            <w:tcW w:w="552" w:type="pct"/>
            <w:tcBorders>
              <w:bottom w:val="single" w:sz="4" w:space="0" w:color="auto"/>
            </w:tcBorders>
          </w:tcPr>
          <w:p w14:paraId="18D979E2" w14:textId="5206B3FE"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G0/1</w:t>
            </w:r>
          </w:p>
        </w:tc>
        <w:tc>
          <w:tcPr>
            <w:tcW w:w="687" w:type="pct"/>
            <w:tcBorders>
              <w:bottom w:val="single" w:sz="4" w:space="0" w:color="auto"/>
            </w:tcBorders>
            <w:vAlign w:val="bottom"/>
          </w:tcPr>
          <w:p w14:paraId="6A25A0BA" w14:textId="66340B69"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4093E04E" w14:textId="75A6A9D0"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0410D6EC" w14:textId="15CD7545"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1511D342" w14:textId="06189057"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tcBorders>
              <w:bottom w:val="single" w:sz="4" w:space="0" w:color="auto"/>
            </w:tcBorders>
            <w:noWrap/>
          </w:tcPr>
          <w:p w14:paraId="67E2554E" w14:textId="77661CE3" w:rsidR="00D57E83" w:rsidRPr="00393378" w:rsidRDefault="00D57E83" w:rsidP="00F858A5">
            <w:pPr>
              <w:jc w:val="center"/>
              <w:rPr>
                <w:rFonts w:asciiTheme="minorHAnsi" w:eastAsia="Calibri" w:hAnsiTheme="minorHAnsi" w:cstheme="minorHAnsi"/>
              </w:rPr>
            </w:pPr>
            <w:r>
              <w:rPr>
                <w:rFonts w:asciiTheme="minorHAnsi" w:eastAsia="Calibri" w:hAnsiTheme="minorHAnsi" w:cstheme="minorHAnsi"/>
              </w:rPr>
              <w:t>rtrIL022a02a01</w:t>
            </w:r>
          </w:p>
        </w:tc>
      </w:tr>
      <w:tr w:rsidR="00D57E83" w:rsidRPr="00BF0B12" w14:paraId="52F17F5D" w14:textId="77777777" w:rsidTr="00EA5A22">
        <w:trPr>
          <w:trHeight w:val="20"/>
        </w:trPr>
        <w:tc>
          <w:tcPr>
            <w:tcW w:w="962" w:type="pct"/>
            <w:tcBorders>
              <w:bottom w:val="single" w:sz="4" w:space="0" w:color="auto"/>
            </w:tcBorders>
            <w:noWrap/>
          </w:tcPr>
          <w:p w14:paraId="2D03629B" w14:textId="7C519A5D" w:rsidR="00D57E83" w:rsidRDefault="00D57E83" w:rsidP="00F858A5">
            <w:pPr>
              <w:jc w:val="center"/>
              <w:rPr>
                <w:rFonts w:asciiTheme="minorHAnsi" w:eastAsia="Calibri" w:hAnsiTheme="minorHAnsi" w:cstheme="minorHAnsi"/>
              </w:rPr>
            </w:pPr>
            <w:r>
              <w:rPr>
                <w:rFonts w:asciiTheme="minorHAnsi" w:eastAsia="Calibri" w:hAnsiTheme="minorHAnsi" w:cstheme="minorHAnsi"/>
              </w:rPr>
              <w:t>rtrIL022a02a02</w:t>
            </w:r>
          </w:p>
        </w:tc>
        <w:tc>
          <w:tcPr>
            <w:tcW w:w="552" w:type="pct"/>
            <w:tcBorders>
              <w:bottom w:val="single" w:sz="4" w:space="0" w:color="auto"/>
            </w:tcBorders>
          </w:tcPr>
          <w:p w14:paraId="75EAA1DB" w14:textId="619BDFAA" w:rsidR="00D57E83" w:rsidRDefault="00D57E83" w:rsidP="00F858A5">
            <w:pPr>
              <w:jc w:val="center"/>
              <w:rPr>
                <w:rFonts w:asciiTheme="minorHAnsi" w:eastAsia="Calibri" w:hAnsiTheme="minorHAnsi" w:cstheme="minorHAnsi"/>
              </w:rPr>
            </w:pPr>
            <w:r>
              <w:rPr>
                <w:rFonts w:asciiTheme="minorHAnsi" w:eastAsia="Calibri" w:hAnsiTheme="minorHAnsi" w:cstheme="minorHAnsi"/>
              </w:rPr>
              <w:t>G0/2</w:t>
            </w:r>
          </w:p>
        </w:tc>
        <w:tc>
          <w:tcPr>
            <w:tcW w:w="687" w:type="pct"/>
            <w:tcBorders>
              <w:bottom w:val="single" w:sz="4" w:space="0" w:color="auto"/>
            </w:tcBorders>
            <w:vAlign w:val="bottom"/>
          </w:tcPr>
          <w:p w14:paraId="45504EB0" w14:textId="33E05C98" w:rsidR="00D57E83"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Borders>
              <w:bottom w:val="single" w:sz="4" w:space="0" w:color="auto"/>
            </w:tcBorders>
          </w:tcPr>
          <w:p w14:paraId="34E780CB" w14:textId="414CF2E8" w:rsidR="00D57E83" w:rsidRDefault="00D57E83"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tcBorders>
              <w:bottom w:val="single" w:sz="4" w:space="0" w:color="auto"/>
            </w:tcBorders>
            <w:vAlign w:val="bottom"/>
          </w:tcPr>
          <w:p w14:paraId="3044B0D5" w14:textId="400F9742" w:rsidR="00D57E83" w:rsidRDefault="00D57E83"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Borders>
              <w:bottom w:val="single" w:sz="4" w:space="0" w:color="auto"/>
            </w:tcBorders>
          </w:tcPr>
          <w:p w14:paraId="5640A0FC" w14:textId="312A84D0" w:rsidR="00D57E83" w:rsidRDefault="00D57E83" w:rsidP="00F858A5">
            <w:pPr>
              <w:jc w:val="center"/>
              <w:rPr>
                <w:rFonts w:asciiTheme="minorHAnsi" w:eastAsia="Calibri" w:hAnsiTheme="minorHAnsi" w:cstheme="minorHAnsi"/>
              </w:rPr>
            </w:pPr>
            <w:r>
              <w:rPr>
                <w:rFonts w:asciiTheme="minorHAnsi" w:eastAsia="Calibri" w:hAnsiTheme="minorHAnsi" w:cstheme="minorHAnsi"/>
              </w:rPr>
              <w:t>F0/1</w:t>
            </w:r>
          </w:p>
        </w:tc>
        <w:tc>
          <w:tcPr>
            <w:tcW w:w="959" w:type="pct"/>
            <w:tcBorders>
              <w:bottom w:val="single" w:sz="4" w:space="0" w:color="auto"/>
            </w:tcBorders>
            <w:noWrap/>
          </w:tcPr>
          <w:p w14:paraId="086CD9F0" w14:textId="4735DE21" w:rsidR="00D57E83" w:rsidRDefault="00D57E83" w:rsidP="00F858A5">
            <w:pPr>
              <w:jc w:val="center"/>
              <w:rPr>
                <w:rFonts w:asciiTheme="minorHAnsi" w:eastAsia="Calibri" w:hAnsiTheme="minorHAnsi" w:cstheme="minorHAnsi"/>
              </w:rPr>
            </w:pPr>
            <w:r>
              <w:rPr>
                <w:rFonts w:asciiTheme="minorHAnsi" w:eastAsia="Calibri" w:hAnsiTheme="minorHAnsi" w:cstheme="minorHAnsi"/>
              </w:rPr>
              <w:t>mlsIL022a02a01</w:t>
            </w:r>
          </w:p>
        </w:tc>
      </w:tr>
      <w:tr w:rsidR="00D57E83" w:rsidRPr="00BF0B12" w14:paraId="56C8376A" w14:textId="77777777" w:rsidTr="00EA5A22">
        <w:trPr>
          <w:trHeight w:val="20"/>
        </w:trPr>
        <w:tc>
          <w:tcPr>
            <w:tcW w:w="962" w:type="pct"/>
            <w:tcBorders>
              <w:left w:val="nil"/>
              <w:right w:val="nil"/>
            </w:tcBorders>
            <w:noWrap/>
          </w:tcPr>
          <w:p w14:paraId="6F7D8C2F" w14:textId="77777777" w:rsidR="00D57E83" w:rsidRPr="00756CD8" w:rsidRDefault="00D57E83" w:rsidP="00F858A5">
            <w:pPr>
              <w:jc w:val="center"/>
              <w:rPr>
                <w:rFonts w:asciiTheme="minorHAnsi" w:eastAsia="Calibri" w:hAnsiTheme="minorHAnsi" w:cstheme="minorHAnsi"/>
                <w:color w:val="0070C0"/>
                <w:highlight w:val="yellow"/>
              </w:rPr>
            </w:pPr>
          </w:p>
        </w:tc>
        <w:tc>
          <w:tcPr>
            <w:tcW w:w="552" w:type="pct"/>
            <w:tcBorders>
              <w:left w:val="nil"/>
              <w:right w:val="nil"/>
            </w:tcBorders>
          </w:tcPr>
          <w:p w14:paraId="3E77E7A7" w14:textId="77777777" w:rsidR="00D57E83" w:rsidRPr="00F905B7" w:rsidRDefault="00D57E83"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18FEBFD2" w14:textId="77777777" w:rsidR="00D57E83" w:rsidRDefault="00D57E83" w:rsidP="00F858A5">
            <w:pPr>
              <w:jc w:val="center"/>
              <w:rPr>
                <w:rFonts w:asciiTheme="minorHAnsi" w:eastAsia="Calibri" w:hAnsiTheme="minorHAnsi" w:cstheme="minorHAnsi"/>
                <w:color w:val="0070C0"/>
              </w:rPr>
            </w:pPr>
          </w:p>
        </w:tc>
        <w:tc>
          <w:tcPr>
            <w:tcW w:w="551" w:type="pct"/>
            <w:tcBorders>
              <w:left w:val="nil"/>
              <w:right w:val="nil"/>
            </w:tcBorders>
          </w:tcPr>
          <w:p w14:paraId="0011A014" w14:textId="77777777" w:rsidR="00D57E83" w:rsidRPr="00F905B7" w:rsidRDefault="00D57E83" w:rsidP="00F858A5">
            <w:pPr>
              <w:jc w:val="center"/>
              <w:rPr>
                <w:rFonts w:asciiTheme="minorHAnsi" w:eastAsia="Calibri" w:hAnsiTheme="minorHAnsi" w:cstheme="minorHAnsi"/>
                <w:color w:val="0070C0"/>
              </w:rPr>
            </w:pPr>
          </w:p>
        </w:tc>
        <w:tc>
          <w:tcPr>
            <w:tcW w:w="723" w:type="pct"/>
            <w:tcBorders>
              <w:left w:val="nil"/>
              <w:right w:val="nil"/>
            </w:tcBorders>
          </w:tcPr>
          <w:p w14:paraId="3F36C900" w14:textId="77777777" w:rsidR="00D57E83" w:rsidRDefault="00D57E83" w:rsidP="00F858A5">
            <w:pPr>
              <w:jc w:val="center"/>
              <w:rPr>
                <w:rFonts w:asciiTheme="minorHAnsi" w:eastAsia="Calibri" w:hAnsiTheme="minorHAnsi" w:cstheme="minorHAnsi"/>
                <w:color w:val="0070C0"/>
              </w:rPr>
            </w:pPr>
          </w:p>
        </w:tc>
        <w:tc>
          <w:tcPr>
            <w:tcW w:w="566" w:type="pct"/>
            <w:tcBorders>
              <w:left w:val="nil"/>
              <w:right w:val="nil"/>
            </w:tcBorders>
          </w:tcPr>
          <w:p w14:paraId="33C9E583" w14:textId="77777777" w:rsidR="00D57E83" w:rsidRPr="00F905B7" w:rsidRDefault="00D57E83" w:rsidP="00F858A5">
            <w:pPr>
              <w:jc w:val="center"/>
              <w:rPr>
                <w:rFonts w:asciiTheme="minorHAnsi" w:hAnsiTheme="minorHAnsi" w:cstheme="minorHAnsi"/>
                <w:color w:val="0070C0"/>
              </w:rPr>
            </w:pPr>
          </w:p>
        </w:tc>
        <w:tc>
          <w:tcPr>
            <w:tcW w:w="959" w:type="pct"/>
            <w:tcBorders>
              <w:left w:val="nil"/>
              <w:right w:val="nil"/>
            </w:tcBorders>
            <w:noWrap/>
          </w:tcPr>
          <w:p w14:paraId="637691E7" w14:textId="77777777" w:rsidR="00D57E83" w:rsidRPr="00756CD8" w:rsidRDefault="00D57E83" w:rsidP="00F858A5">
            <w:pPr>
              <w:jc w:val="center"/>
              <w:rPr>
                <w:rFonts w:asciiTheme="minorHAnsi" w:eastAsia="Calibri" w:hAnsiTheme="minorHAnsi" w:cstheme="minorHAnsi"/>
                <w:color w:val="0070C0"/>
                <w:highlight w:val="yellow"/>
              </w:rPr>
            </w:pPr>
          </w:p>
        </w:tc>
      </w:tr>
      <w:tr w:rsidR="00D57E83" w:rsidRPr="00BF0B12" w14:paraId="1C35D9F7" w14:textId="77777777" w:rsidTr="00EA5A22">
        <w:trPr>
          <w:trHeight w:val="20"/>
        </w:trPr>
        <w:tc>
          <w:tcPr>
            <w:tcW w:w="2201" w:type="pct"/>
            <w:gridSpan w:val="3"/>
            <w:shd w:val="clear" w:color="auto" w:fill="92D050"/>
            <w:noWrap/>
            <w:hideMark/>
          </w:tcPr>
          <w:p w14:paraId="5A02B7F2"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3557A1F8"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7DED85E0"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D57E83" w:rsidRPr="00BF0B12" w14:paraId="62D3E8C0" w14:textId="77777777" w:rsidTr="00EA5A22">
        <w:trPr>
          <w:trHeight w:val="20"/>
        </w:trPr>
        <w:tc>
          <w:tcPr>
            <w:tcW w:w="962" w:type="pct"/>
            <w:shd w:val="clear" w:color="auto" w:fill="92D050"/>
            <w:noWrap/>
          </w:tcPr>
          <w:p w14:paraId="58F7884F"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2B3525A7"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30F2412D"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58BB1617" w14:textId="77777777" w:rsidR="00D57E83" w:rsidRPr="0007287F" w:rsidRDefault="00D57E83" w:rsidP="00F858A5">
            <w:pPr>
              <w:jc w:val="center"/>
              <w:rPr>
                <w:rFonts w:asciiTheme="minorHAnsi" w:hAnsiTheme="minorHAnsi" w:cstheme="minorHAnsi"/>
                <w:b/>
                <w:color w:val="FFFFFF" w:themeColor="background1"/>
                <w:szCs w:val="20"/>
              </w:rPr>
            </w:pPr>
          </w:p>
        </w:tc>
        <w:tc>
          <w:tcPr>
            <w:tcW w:w="723" w:type="pct"/>
            <w:shd w:val="clear" w:color="auto" w:fill="92D050"/>
          </w:tcPr>
          <w:p w14:paraId="1C4B59C8"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11C016F0"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113CC165"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D57E83" w:rsidRPr="00BF0B12" w14:paraId="22E78F48" w14:textId="77777777" w:rsidTr="00EA5A22">
        <w:trPr>
          <w:trHeight w:val="20"/>
        </w:trPr>
        <w:tc>
          <w:tcPr>
            <w:tcW w:w="962" w:type="pct"/>
            <w:noWrap/>
          </w:tcPr>
          <w:p w14:paraId="7694FC44" w14:textId="7FA15310"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wgsCA022a02a01</w:t>
            </w:r>
          </w:p>
        </w:tc>
        <w:tc>
          <w:tcPr>
            <w:tcW w:w="552" w:type="pct"/>
          </w:tcPr>
          <w:p w14:paraId="4C9EB9D5" w14:textId="6AFC95A1"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vAlign w:val="bottom"/>
          </w:tcPr>
          <w:p w14:paraId="004C0769" w14:textId="1DDE8A42"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7FC4F140" w14:textId="7D6AD7B8"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4168279A" w14:textId="06E2B492"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53C410D7" w14:textId="4235E8EE"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F0/0</w:t>
            </w:r>
          </w:p>
        </w:tc>
        <w:tc>
          <w:tcPr>
            <w:tcW w:w="959" w:type="pct"/>
            <w:noWrap/>
          </w:tcPr>
          <w:p w14:paraId="23C6F667" w14:textId="2935CC87"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rtrCA022a02a01</w:t>
            </w:r>
          </w:p>
        </w:tc>
      </w:tr>
      <w:tr w:rsidR="00D57E83" w:rsidRPr="00BF0B12" w14:paraId="7F4954B9" w14:textId="77777777" w:rsidTr="00EA5A22">
        <w:trPr>
          <w:trHeight w:val="20"/>
        </w:trPr>
        <w:tc>
          <w:tcPr>
            <w:tcW w:w="962" w:type="pct"/>
            <w:noWrap/>
          </w:tcPr>
          <w:p w14:paraId="28708A09" w14:textId="0FF41743"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wgsCA022a02a01</w:t>
            </w:r>
          </w:p>
        </w:tc>
        <w:tc>
          <w:tcPr>
            <w:tcW w:w="552" w:type="pct"/>
          </w:tcPr>
          <w:p w14:paraId="006C3CB0" w14:textId="222D0C01"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F0/2</w:t>
            </w:r>
          </w:p>
        </w:tc>
        <w:tc>
          <w:tcPr>
            <w:tcW w:w="687" w:type="pct"/>
            <w:vAlign w:val="bottom"/>
          </w:tcPr>
          <w:p w14:paraId="5360CF01" w14:textId="353251B7"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43F23381" w14:textId="66759AAB"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3DAEAE82" w14:textId="48BB6D02"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7169987A" w14:textId="237C6783"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959" w:type="pct"/>
            <w:noWrap/>
          </w:tcPr>
          <w:p w14:paraId="7B0B65B2" w14:textId="505333B3"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userCA01</w:t>
            </w:r>
          </w:p>
        </w:tc>
      </w:tr>
      <w:tr w:rsidR="00D57E83" w:rsidRPr="00756CD8" w14:paraId="23BA7D58" w14:textId="77777777" w:rsidTr="00EA5A22">
        <w:trPr>
          <w:trHeight w:val="20"/>
        </w:trPr>
        <w:tc>
          <w:tcPr>
            <w:tcW w:w="962" w:type="pct"/>
            <w:tcBorders>
              <w:left w:val="nil"/>
              <w:right w:val="nil"/>
            </w:tcBorders>
            <w:noWrap/>
          </w:tcPr>
          <w:p w14:paraId="0E641ACC" w14:textId="77777777" w:rsidR="00D57E83" w:rsidRPr="00756CD8" w:rsidRDefault="00D57E83" w:rsidP="00F858A5">
            <w:pPr>
              <w:jc w:val="center"/>
              <w:rPr>
                <w:rFonts w:asciiTheme="minorHAnsi" w:eastAsia="Calibri" w:hAnsiTheme="minorHAnsi" w:cstheme="minorHAnsi"/>
                <w:color w:val="0070C0"/>
                <w:highlight w:val="yellow"/>
              </w:rPr>
            </w:pPr>
          </w:p>
        </w:tc>
        <w:tc>
          <w:tcPr>
            <w:tcW w:w="552" w:type="pct"/>
            <w:tcBorders>
              <w:left w:val="nil"/>
              <w:right w:val="nil"/>
            </w:tcBorders>
          </w:tcPr>
          <w:p w14:paraId="3164CC6B" w14:textId="77777777" w:rsidR="00D57E83" w:rsidRPr="00F905B7" w:rsidRDefault="00D57E83"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0302E337" w14:textId="77777777" w:rsidR="00D57E83" w:rsidRDefault="00D57E83" w:rsidP="00F858A5">
            <w:pPr>
              <w:jc w:val="center"/>
              <w:rPr>
                <w:rFonts w:asciiTheme="minorHAnsi" w:eastAsia="Calibri" w:hAnsiTheme="minorHAnsi" w:cstheme="minorHAnsi"/>
                <w:color w:val="0070C0"/>
              </w:rPr>
            </w:pPr>
          </w:p>
        </w:tc>
        <w:tc>
          <w:tcPr>
            <w:tcW w:w="551" w:type="pct"/>
            <w:tcBorders>
              <w:left w:val="nil"/>
              <w:right w:val="nil"/>
            </w:tcBorders>
          </w:tcPr>
          <w:p w14:paraId="20D36D41" w14:textId="77777777" w:rsidR="00D57E83" w:rsidRPr="00F905B7" w:rsidRDefault="00D57E83" w:rsidP="00F858A5">
            <w:pPr>
              <w:jc w:val="center"/>
              <w:rPr>
                <w:rFonts w:asciiTheme="minorHAnsi" w:eastAsia="Calibri" w:hAnsiTheme="minorHAnsi" w:cstheme="minorHAnsi"/>
                <w:color w:val="0070C0"/>
              </w:rPr>
            </w:pPr>
          </w:p>
        </w:tc>
        <w:tc>
          <w:tcPr>
            <w:tcW w:w="723" w:type="pct"/>
            <w:tcBorders>
              <w:left w:val="nil"/>
              <w:right w:val="nil"/>
            </w:tcBorders>
          </w:tcPr>
          <w:p w14:paraId="6A1319E6" w14:textId="77777777" w:rsidR="00D57E83" w:rsidRDefault="00D57E83" w:rsidP="00F858A5">
            <w:pPr>
              <w:jc w:val="center"/>
              <w:rPr>
                <w:rFonts w:asciiTheme="minorHAnsi" w:eastAsia="Calibri" w:hAnsiTheme="minorHAnsi" w:cstheme="minorHAnsi"/>
                <w:color w:val="0070C0"/>
              </w:rPr>
            </w:pPr>
          </w:p>
        </w:tc>
        <w:tc>
          <w:tcPr>
            <w:tcW w:w="566" w:type="pct"/>
            <w:tcBorders>
              <w:left w:val="nil"/>
              <w:right w:val="nil"/>
            </w:tcBorders>
          </w:tcPr>
          <w:p w14:paraId="79D581BD" w14:textId="77777777" w:rsidR="00D57E83" w:rsidRPr="00F905B7" w:rsidRDefault="00D57E83" w:rsidP="00F858A5">
            <w:pPr>
              <w:jc w:val="center"/>
              <w:rPr>
                <w:rFonts w:asciiTheme="minorHAnsi" w:hAnsiTheme="minorHAnsi" w:cstheme="minorHAnsi"/>
                <w:color w:val="0070C0"/>
              </w:rPr>
            </w:pPr>
          </w:p>
        </w:tc>
        <w:tc>
          <w:tcPr>
            <w:tcW w:w="959" w:type="pct"/>
            <w:tcBorders>
              <w:left w:val="nil"/>
              <w:right w:val="nil"/>
            </w:tcBorders>
            <w:noWrap/>
          </w:tcPr>
          <w:p w14:paraId="0EDF332A" w14:textId="77777777" w:rsidR="00D57E83" w:rsidRPr="00756CD8" w:rsidRDefault="00D57E83" w:rsidP="00F858A5">
            <w:pPr>
              <w:jc w:val="center"/>
              <w:rPr>
                <w:rFonts w:asciiTheme="minorHAnsi" w:eastAsia="Calibri" w:hAnsiTheme="minorHAnsi" w:cstheme="minorHAnsi"/>
                <w:color w:val="0070C0"/>
                <w:highlight w:val="yellow"/>
              </w:rPr>
            </w:pPr>
          </w:p>
        </w:tc>
      </w:tr>
      <w:tr w:rsidR="00D57E83" w:rsidRPr="00BF0B12" w14:paraId="268BE7DB" w14:textId="77777777" w:rsidTr="00EA5A22">
        <w:trPr>
          <w:trHeight w:val="20"/>
        </w:trPr>
        <w:tc>
          <w:tcPr>
            <w:tcW w:w="2201" w:type="pct"/>
            <w:gridSpan w:val="3"/>
            <w:shd w:val="clear" w:color="auto" w:fill="92D050"/>
            <w:noWrap/>
            <w:hideMark/>
          </w:tcPr>
          <w:p w14:paraId="44675D74"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4C7905BA"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59DDA190"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D57E83" w:rsidRPr="00BF0B12" w14:paraId="0756610E" w14:textId="77777777" w:rsidTr="00EA5A22">
        <w:trPr>
          <w:trHeight w:val="20"/>
        </w:trPr>
        <w:tc>
          <w:tcPr>
            <w:tcW w:w="962" w:type="pct"/>
            <w:shd w:val="clear" w:color="auto" w:fill="92D050"/>
            <w:noWrap/>
          </w:tcPr>
          <w:p w14:paraId="604A8E87"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274AC64F"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7AA68270"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60E6F64D" w14:textId="77777777" w:rsidR="00D57E83" w:rsidRPr="0007287F" w:rsidRDefault="00D57E83" w:rsidP="00F858A5">
            <w:pPr>
              <w:jc w:val="center"/>
              <w:rPr>
                <w:rFonts w:asciiTheme="minorHAnsi" w:hAnsiTheme="minorHAnsi" w:cstheme="minorHAnsi"/>
                <w:b/>
                <w:color w:val="FFFFFF" w:themeColor="background1"/>
                <w:szCs w:val="20"/>
              </w:rPr>
            </w:pPr>
          </w:p>
        </w:tc>
        <w:tc>
          <w:tcPr>
            <w:tcW w:w="723" w:type="pct"/>
            <w:shd w:val="clear" w:color="auto" w:fill="92D050"/>
          </w:tcPr>
          <w:p w14:paraId="1783CC4E"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36418821"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0B1031E2"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D57E83" w:rsidRPr="00BF0B12" w14:paraId="5C96BED5" w14:textId="77777777" w:rsidTr="00EA5A22">
        <w:trPr>
          <w:trHeight w:val="20"/>
        </w:trPr>
        <w:tc>
          <w:tcPr>
            <w:tcW w:w="962" w:type="pct"/>
            <w:noWrap/>
          </w:tcPr>
          <w:p w14:paraId="17D6012C" w14:textId="51D34A73"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wgsNY022a02a01</w:t>
            </w:r>
          </w:p>
        </w:tc>
        <w:tc>
          <w:tcPr>
            <w:tcW w:w="552" w:type="pct"/>
          </w:tcPr>
          <w:p w14:paraId="07F7B979" w14:textId="31DBF2D2"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F0/1</w:t>
            </w:r>
          </w:p>
        </w:tc>
        <w:tc>
          <w:tcPr>
            <w:tcW w:w="687" w:type="pct"/>
            <w:vAlign w:val="bottom"/>
          </w:tcPr>
          <w:p w14:paraId="45930B2F" w14:textId="5DFF4258"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3520D4B4" w14:textId="551274B5"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478CD3EF" w14:textId="40143113"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00AB49CD" w14:textId="61AB8044"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F0/0</w:t>
            </w:r>
          </w:p>
        </w:tc>
        <w:tc>
          <w:tcPr>
            <w:tcW w:w="959" w:type="pct"/>
            <w:noWrap/>
          </w:tcPr>
          <w:p w14:paraId="463AE602" w14:textId="0B648CCB"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rtrNY022a02a01</w:t>
            </w:r>
          </w:p>
        </w:tc>
      </w:tr>
      <w:tr w:rsidR="00D57E83" w:rsidRPr="00BF0B12" w14:paraId="0CAB1629" w14:textId="77777777" w:rsidTr="00EA5A22">
        <w:trPr>
          <w:trHeight w:val="20"/>
        </w:trPr>
        <w:tc>
          <w:tcPr>
            <w:tcW w:w="962" w:type="pct"/>
            <w:noWrap/>
          </w:tcPr>
          <w:p w14:paraId="1E23CA19" w14:textId="2B7A044A"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wgsNY022a02a01</w:t>
            </w:r>
          </w:p>
        </w:tc>
        <w:tc>
          <w:tcPr>
            <w:tcW w:w="552" w:type="pct"/>
          </w:tcPr>
          <w:p w14:paraId="5E0CD6F4" w14:textId="03035BBC"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F0/2</w:t>
            </w:r>
          </w:p>
        </w:tc>
        <w:tc>
          <w:tcPr>
            <w:tcW w:w="687" w:type="pct"/>
            <w:vAlign w:val="bottom"/>
          </w:tcPr>
          <w:p w14:paraId="2D9F3F7C" w14:textId="32E2EE66" w:rsidR="00D57E83"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515340A7" w14:textId="46E09440" w:rsidR="00D57E83"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01E420E3" w14:textId="30A439E3" w:rsidR="00D57E83"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27CE4C41" w14:textId="274D7CC1"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959" w:type="pct"/>
            <w:noWrap/>
          </w:tcPr>
          <w:p w14:paraId="30501E67" w14:textId="3BE54A07"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userNY01</w:t>
            </w:r>
          </w:p>
        </w:tc>
      </w:tr>
      <w:tr w:rsidR="00D57E83" w:rsidRPr="00756CD8" w14:paraId="32A9C50C" w14:textId="77777777" w:rsidTr="00EA5A22">
        <w:trPr>
          <w:trHeight w:val="20"/>
        </w:trPr>
        <w:tc>
          <w:tcPr>
            <w:tcW w:w="962" w:type="pct"/>
            <w:tcBorders>
              <w:left w:val="nil"/>
              <w:right w:val="nil"/>
            </w:tcBorders>
            <w:noWrap/>
          </w:tcPr>
          <w:p w14:paraId="1D05D86C" w14:textId="77777777" w:rsidR="00D57E83" w:rsidRPr="00756CD8" w:rsidRDefault="00D57E83" w:rsidP="00F858A5">
            <w:pPr>
              <w:jc w:val="center"/>
              <w:rPr>
                <w:rFonts w:asciiTheme="minorHAnsi" w:eastAsia="Calibri" w:hAnsiTheme="minorHAnsi" w:cstheme="minorHAnsi"/>
                <w:color w:val="0070C0"/>
                <w:highlight w:val="yellow"/>
              </w:rPr>
            </w:pPr>
          </w:p>
        </w:tc>
        <w:tc>
          <w:tcPr>
            <w:tcW w:w="552" w:type="pct"/>
            <w:tcBorders>
              <w:left w:val="nil"/>
              <w:right w:val="nil"/>
            </w:tcBorders>
          </w:tcPr>
          <w:p w14:paraId="044C7A42" w14:textId="77777777" w:rsidR="00D57E83" w:rsidRPr="00F905B7" w:rsidRDefault="00D57E83" w:rsidP="00F858A5">
            <w:pPr>
              <w:jc w:val="center"/>
              <w:rPr>
                <w:rFonts w:asciiTheme="minorHAnsi" w:eastAsia="Calibri" w:hAnsiTheme="minorHAnsi" w:cstheme="minorHAnsi"/>
                <w:color w:val="0070C0"/>
              </w:rPr>
            </w:pPr>
          </w:p>
        </w:tc>
        <w:tc>
          <w:tcPr>
            <w:tcW w:w="687" w:type="pct"/>
            <w:tcBorders>
              <w:left w:val="nil"/>
              <w:right w:val="nil"/>
            </w:tcBorders>
            <w:vAlign w:val="bottom"/>
          </w:tcPr>
          <w:p w14:paraId="04FAF359" w14:textId="77777777" w:rsidR="00D57E83" w:rsidRDefault="00D57E83" w:rsidP="00F858A5">
            <w:pPr>
              <w:jc w:val="center"/>
              <w:rPr>
                <w:rFonts w:asciiTheme="minorHAnsi" w:eastAsia="Calibri" w:hAnsiTheme="minorHAnsi" w:cstheme="minorHAnsi"/>
                <w:color w:val="0070C0"/>
              </w:rPr>
            </w:pPr>
          </w:p>
        </w:tc>
        <w:tc>
          <w:tcPr>
            <w:tcW w:w="551" w:type="pct"/>
            <w:tcBorders>
              <w:left w:val="nil"/>
              <w:right w:val="nil"/>
            </w:tcBorders>
          </w:tcPr>
          <w:p w14:paraId="2A5647BE" w14:textId="77777777" w:rsidR="00D57E83" w:rsidRPr="00F905B7" w:rsidRDefault="00D57E83" w:rsidP="00F858A5">
            <w:pPr>
              <w:jc w:val="center"/>
              <w:rPr>
                <w:rFonts w:asciiTheme="minorHAnsi" w:eastAsia="Calibri" w:hAnsiTheme="minorHAnsi" w:cstheme="minorHAnsi"/>
                <w:color w:val="0070C0"/>
              </w:rPr>
            </w:pPr>
          </w:p>
        </w:tc>
        <w:tc>
          <w:tcPr>
            <w:tcW w:w="723" w:type="pct"/>
            <w:tcBorders>
              <w:left w:val="nil"/>
              <w:right w:val="nil"/>
            </w:tcBorders>
          </w:tcPr>
          <w:p w14:paraId="4B0B1685" w14:textId="77777777" w:rsidR="00D57E83" w:rsidRDefault="00D57E83" w:rsidP="00F858A5">
            <w:pPr>
              <w:jc w:val="center"/>
              <w:rPr>
                <w:rFonts w:asciiTheme="minorHAnsi" w:eastAsia="Calibri" w:hAnsiTheme="minorHAnsi" w:cstheme="minorHAnsi"/>
                <w:color w:val="0070C0"/>
              </w:rPr>
            </w:pPr>
          </w:p>
        </w:tc>
        <w:tc>
          <w:tcPr>
            <w:tcW w:w="566" w:type="pct"/>
            <w:tcBorders>
              <w:left w:val="nil"/>
              <w:right w:val="nil"/>
            </w:tcBorders>
          </w:tcPr>
          <w:p w14:paraId="036BC5A3" w14:textId="77777777" w:rsidR="00D57E83" w:rsidRPr="00F905B7" w:rsidRDefault="00D57E83" w:rsidP="00F858A5">
            <w:pPr>
              <w:jc w:val="center"/>
              <w:rPr>
                <w:rFonts w:asciiTheme="minorHAnsi" w:hAnsiTheme="minorHAnsi" w:cstheme="minorHAnsi"/>
                <w:color w:val="0070C0"/>
              </w:rPr>
            </w:pPr>
          </w:p>
        </w:tc>
        <w:tc>
          <w:tcPr>
            <w:tcW w:w="959" w:type="pct"/>
            <w:tcBorders>
              <w:left w:val="nil"/>
              <w:right w:val="nil"/>
            </w:tcBorders>
            <w:noWrap/>
          </w:tcPr>
          <w:p w14:paraId="58899F1B" w14:textId="77777777" w:rsidR="00D57E83" w:rsidRPr="00756CD8" w:rsidRDefault="00D57E83" w:rsidP="00F858A5">
            <w:pPr>
              <w:jc w:val="center"/>
              <w:rPr>
                <w:rFonts w:asciiTheme="minorHAnsi" w:eastAsia="Calibri" w:hAnsiTheme="minorHAnsi" w:cstheme="minorHAnsi"/>
                <w:color w:val="0070C0"/>
                <w:highlight w:val="yellow"/>
              </w:rPr>
            </w:pPr>
          </w:p>
        </w:tc>
      </w:tr>
      <w:tr w:rsidR="00D57E83" w:rsidRPr="00BF0B12" w14:paraId="0790A113" w14:textId="77777777" w:rsidTr="00EA5A22">
        <w:trPr>
          <w:trHeight w:val="20"/>
        </w:trPr>
        <w:tc>
          <w:tcPr>
            <w:tcW w:w="2201" w:type="pct"/>
            <w:gridSpan w:val="3"/>
            <w:shd w:val="clear" w:color="auto" w:fill="92D050"/>
            <w:noWrap/>
            <w:hideMark/>
          </w:tcPr>
          <w:p w14:paraId="35F928F7"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32A549C6"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0A0BF3B2"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D57E83" w:rsidRPr="00BF0B12" w14:paraId="7F298C70" w14:textId="77777777" w:rsidTr="00EA5A22">
        <w:trPr>
          <w:trHeight w:val="20"/>
        </w:trPr>
        <w:tc>
          <w:tcPr>
            <w:tcW w:w="962" w:type="pct"/>
            <w:shd w:val="clear" w:color="auto" w:fill="92D050"/>
            <w:noWrap/>
          </w:tcPr>
          <w:p w14:paraId="52800C39"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1561DB00"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661B3EE1"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3E481A33" w14:textId="77777777" w:rsidR="00D57E83" w:rsidRPr="0007287F" w:rsidRDefault="00D57E83" w:rsidP="00F858A5">
            <w:pPr>
              <w:jc w:val="center"/>
              <w:rPr>
                <w:rFonts w:asciiTheme="minorHAnsi" w:hAnsiTheme="minorHAnsi" w:cstheme="minorHAnsi"/>
                <w:b/>
                <w:color w:val="FFFFFF" w:themeColor="background1"/>
                <w:szCs w:val="20"/>
              </w:rPr>
            </w:pPr>
          </w:p>
        </w:tc>
        <w:tc>
          <w:tcPr>
            <w:tcW w:w="723" w:type="pct"/>
            <w:shd w:val="clear" w:color="auto" w:fill="92D050"/>
          </w:tcPr>
          <w:p w14:paraId="6F21F5E9"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04E3CE41"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326C4897" w14:textId="77777777" w:rsidR="00D57E83" w:rsidRPr="0007287F" w:rsidRDefault="00D57E83"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D57E83" w:rsidRPr="00756CD8" w14:paraId="2616AF7A" w14:textId="77777777" w:rsidTr="00EA5A22">
        <w:trPr>
          <w:trHeight w:val="20"/>
        </w:trPr>
        <w:tc>
          <w:tcPr>
            <w:tcW w:w="962" w:type="pct"/>
            <w:noWrap/>
          </w:tcPr>
          <w:p w14:paraId="77FD9EBE" w14:textId="6655BF17"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wlcIL022a02a01</w:t>
            </w:r>
          </w:p>
        </w:tc>
        <w:tc>
          <w:tcPr>
            <w:tcW w:w="552" w:type="pct"/>
          </w:tcPr>
          <w:p w14:paraId="57BFDB2E" w14:textId="0290B950" w:rsidR="00D57E83" w:rsidRPr="00B0720F" w:rsidRDefault="00FD7977" w:rsidP="00F858A5">
            <w:pPr>
              <w:jc w:val="center"/>
              <w:rPr>
                <w:rFonts w:asciiTheme="minorHAnsi" w:eastAsia="Calibri" w:hAnsiTheme="minorHAnsi" w:cstheme="minorHAnsi"/>
              </w:rPr>
            </w:pPr>
            <w:r>
              <w:rPr>
                <w:rFonts w:asciiTheme="minorHAnsi" w:eastAsia="Calibri" w:hAnsiTheme="minorHAnsi" w:cstheme="minorHAnsi"/>
              </w:rPr>
              <w:t>1</w:t>
            </w:r>
          </w:p>
        </w:tc>
        <w:tc>
          <w:tcPr>
            <w:tcW w:w="687" w:type="pct"/>
            <w:vAlign w:val="bottom"/>
          </w:tcPr>
          <w:p w14:paraId="76484CCC" w14:textId="0521F161" w:rsidR="00D57E83"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GigabitEth</w:t>
            </w:r>
          </w:p>
        </w:tc>
        <w:tc>
          <w:tcPr>
            <w:tcW w:w="551" w:type="pct"/>
          </w:tcPr>
          <w:p w14:paraId="4EB72D30" w14:textId="0235DC61" w:rsidR="00D57E83"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644D66AC" w14:textId="32B32AD9" w:rsidR="00D57E83" w:rsidRPr="00393378" w:rsidRDefault="00C62697" w:rsidP="00F858A5">
            <w:pPr>
              <w:jc w:val="center"/>
              <w:rPr>
                <w:rFonts w:asciiTheme="minorHAnsi" w:eastAsia="Calibri" w:hAnsiTheme="minorHAnsi" w:cstheme="minorHAnsi"/>
              </w:rPr>
            </w:pPr>
            <w:r>
              <w:rPr>
                <w:rFonts w:asciiTheme="minorHAnsi" w:eastAsia="Calibri" w:hAnsiTheme="minorHAnsi" w:cstheme="minorHAnsi"/>
              </w:rPr>
              <w:t>GigabitEth</w:t>
            </w:r>
          </w:p>
        </w:tc>
        <w:tc>
          <w:tcPr>
            <w:tcW w:w="566" w:type="pct"/>
          </w:tcPr>
          <w:p w14:paraId="0868C555" w14:textId="3E3AEA23" w:rsidR="00D57E83" w:rsidRPr="00B0720F" w:rsidRDefault="00C62697" w:rsidP="00F858A5">
            <w:pPr>
              <w:jc w:val="center"/>
              <w:rPr>
                <w:rFonts w:asciiTheme="minorHAnsi" w:eastAsia="Calibri" w:hAnsiTheme="minorHAnsi" w:cstheme="minorHAnsi"/>
              </w:rPr>
            </w:pPr>
            <w:r>
              <w:rPr>
                <w:rFonts w:asciiTheme="minorHAnsi" w:eastAsia="Calibri" w:hAnsiTheme="minorHAnsi" w:cstheme="minorHAnsi"/>
              </w:rPr>
              <w:t>G1/0/1</w:t>
            </w:r>
          </w:p>
        </w:tc>
        <w:tc>
          <w:tcPr>
            <w:tcW w:w="959" w:type="pct"/>
            <w:noWrap/>
          </w:tcPr>
          <w:p w14:paraId="3666F01F" w14:textId="0DFE5127" w:rsidR="00D57E83" w:rsidRPr="00B0720F" w:rsidRDefault="00C62697" w:rsidP="00F858A5">
            <w:pPr>
              <w:jc w:val="center"/>
              <w:rPr>
                <w:rFonts w:asciiTheme="minorHAnsi" w:eastAsia="Calibri" w:hAnsiTheme="minorHAnsi" w:cstheme="minorHAnsi"/>
              </w:rPr>
            </w:pPr>
            <w:r>
              <w:rPr>
                <w:rFonts w:asciiTheme="minorHAnsi" w:eastAsia="Calibri" w:hAnsiTheme="minorHAnsi" w:cstheme="minorHAnsi"/>
              </w:rPr>
              <w:t>wgsIL022a02a02</w:t>
            </w:r>
          </w:p>
        </w:tc>
      </w:tr>
    </w:tbl>
    <w:p w14:paraId="1CEE93AE" w14:textId="77777777" w:rsidR="00D57E83" w:rsidRDefault="00D57E83" w:rsidP="00F858A5">
      <w:pPr>
        <w:jc w:val="center"/>
        <w:rPr>
          <w:rFonts w:asciiTheme="minorHAnsi" w:eastAsia="Calibri" w:hAnsiTheme="minorHAnsi" w:cstheme="minorHAnsi"/>
          <w:b/>
          <w:bCs/>
          <w:color w:val="0780D7"/>
          <w:kern w:val="32"/>
          <w:sz w:val="32"/>
          <w:szCs w:val="32"/>
        </w:rPr>
      </w:pPr>
    </w:p>
    <w:tbl>
      <w:tblPr>
        <w:tblStyle w:val="TableGrid1"/>
        <w:tblW w:w="5243" w:type="pct"/>
        <w:tblLayout w:type="fixed"/>
        <w:tblLook w:val="04A0" w:firstRow="1" w:lastRow="0" w:firstColumn="1" w:lastColumn="0" w:noHBand="0" w:noVBand="1"/>
      </w:tblPr>
      <w:tblGrid>
        <w:gridCol w:w="1887"/>
        <w:gridCol w:w="1082"/>
        <w:gridCol w:w="1347"/>
        <w:gridCol w:w="1080"/>
        <w:gridCol w:w="1418"/>
        <w:gridCol w:w="1110"/>
        <w:gridCol w:w="1880"/>
      </w:tblGrid>
      <w:tr w:rsidR="00FD7977" w:rsidRPr="00BF0B12" w14:paraId="2A4D1AA6" w14:textId="77777777" w:rsidTr="00EA5A22">
        <w:trPr>
          <w:trHeight w:val="20"/>
        </w:trPr>
        <w:tc>
          <w:tcPr>
            <w:tcW w:w="2201" w:type="pct"/>
            <w:gridSpan w:val="3"/>
            <w:shd w:val="clear" w:color="auto" w:fill="92D050"/>
            <w:noWrap/>
            <w:hideMark/>
          </w:tcPr>
          <w:p w14:paraId="62E3DDA5"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A’ End</w:t>
            </w:r>
          </w:p>
        </w:tc>
        <w:tc>
          <w:tcPr>
            <w:tcW w:w="551" w:type="pct"/>
            <w:shd w:val="clear" w:color="auto" w:fill="92D050"/>
          </w:tcPr>
          <w:p w14:paraId="5ABAEE16"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Cable type</w:t>
            </w:r>
          </w:p>
        </w:tc>
        <w:tc>
          <w:tcPr>
            <w:tcW w:w="2248" w:type="pct"/>
            <w:gridSpan w:val="3"/>
            <w:shd w:val="clear" w:color="auto" w:fill="92D050"/>
          </w:tcPr>
          <w:p w14:paraId="504CB874"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B’ End</w:t>
            </w:r>
          </w:p>
        </w:tc>
      </w:tr>
      <w:tr w:rsidR="00FD7977" w:rsidRPr="00BF0B12" w14:paraId="6004D0DC" w14:textId="77777777" w:rsidTr="00EA5A22">
        <w:trPr>
          <w:trHeight w:val="20"/>
        </w:trPr>
        <w:tc>
          <w:tcPr>
            <w:tcW w:w="962" w:type="pct"/>
            <w:shd w:val="clear" w:color="auto" w:fill="92D050"/>
            <w:noWrap/>
          </w:tcPr>
          <w:p w14:paraId="6B042A58"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552" w:type="pct"/>
            <w:shd w:val="clear" w:color="auto" w:fill="92D050"/>
          </w:tcPr>
          <w:p w14:paraId="19D95C38"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687" w:type="pct"/>
            <w:shd w:val="clear" w:color="auto" w:fill="92D050"/>
          </w:tcPr>
          <w:p w14:paraId="42B399B3"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51" w:type="pct"/>
            <w:shd w:val="clear" w:color="auto" w:fill="92D050"/>
          </w:tcPr>
          <w:p w14:paraId="7F1C3B32" w14:textId="77777777" w:rsidR="00FD7977" w:rsidRPr="0007287F" w:rsidRDefault="00FD7977" w:rsidP="00F858A5">
            <w:pPr>
              <w:jc w:val="center"/>
              <w:rPr>
                <w:rFonts w:asciiTheme="minorHAnsi" w:hAnsiTheme="minorHAnsi" w:cstheme="minorHAnsi"/>
                <w:b/>
                <w:color w:val="FFFFFF" w:themeColor="background1"/>
                <w:szCs w:val="20"/>
              </w:rPr>
            </w:pPr>
          </w:p>
        </w:tc>
        <w:tc>
          <w:tcPr>
            <w:tcW w:w="723" w:type="pct"/>
            <w:shd w:val="clear" w:color="auto" w:fill="92D050"/>
          </w:tcPr>
          <w:p w14:paraId="7917DED4"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Transceiver</w:t>
            </w:r>
          </w:p>
        </w:tc>
        <w:tc>
          <w:tcPr>
            <w:tcW w:w="566" w:type="pct"/>
            <w:shd w:val="clear" w:color="auto" w:fill="92D050"/>
          </w:tcPr>
          <w:p w14:paraId="23CC59FD"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nt. ID</w:t>
            </w:r>
          </w:p>
        </w:tc>
        <w:tc>
          <w:tcPr>
            <w:tcW w:w="959" w:type="pct"/>
            <w:shd w:val="clear" w:color="auto" w:fill="92D050"/>
            <w:noWrap/>
          </w:tcPr>
          <w:p w14:paraId="71A4F2D5" w14:textId="77777777" w:rsidR="00FD7977" w:rsidRPr="0007287F" w:rsidRDefault="00FD7977" w:rsidP="00F858A5">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r>
      <w:tr w:rsidR="00FD7977" w:rsidRPr="00B0720F" w14:paraId="38DEF91C" w14:textId="77777777" w:rsidTr="00EA5A22">
        <w:trPr>
          <w:trHeight w:val="20"/>
        </w:trPr>
        <w:tc>
          <w:tcPr>
            <w:tcW w:w="962" w:type="pct"/>
            <w:noWrap/>
          </w:tcPr>
          <w:p w14:paraId="33CD6EF3" w14:textId="408BF0CA" w:rsidR="00FD7977"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wapIL022a02a01</w:t>
            </w:r>
          </w:p>
        </w:tc>
        <w:tc>
          <w:tcPr>
            <w:tcW w:w="552" w:type="pct"/>
          </w:tcPr>
          <w:p w14:paraId="6B2630BF" w14:textId="61267B98" w:rsidR="00FD7977" w:rsidRPr="00393378" w:rsidRDefault="00DF7E78" w:rsidP="00F858A5">
            <w:pPr>
              <w:jc w:val="center"/>
              <w:rPr>
                <w:rFonts w:asciiTheme="minorHAnsi" w:eastAsia="Calibri" w:hAnsiTheme="minorHAnsi" w:cstheme="minorHAnsi"/>
              </w:rPr>
            </w:pPr>
            <w:r>
              <w:rPr>
                <w:rFonts w:asciiTheme="minorHAnsi" w:eastAsia="Calibri" w:hAnsiTheme="minorHAnsi" w:cstheme="minorHAnsi"/>
              </w:rPr>
              <w:t>G0</w:t>
            </w:r>
          </w:p>
        </w:tc>
        <w:tc>
          <w:tcPr>
            <w:tcW w:w="687" w:type="pct"/>
            <w:vAlign w:val="bottom"/>
          </w:tcPr>
          <w:p w14:paraId="332912BD" w14:textId="6EBC82A1" w:rsidR="00FD7977"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51" w:type="pct"/>
          </w:tcPr>
          <w:p w14:paraId="49C0A02C" w14:textId="50EC4CC1" w:rsidR="00FD7977"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Cat5e</w:t>
            </w:r>
          </w:p>
        </w:tc>
        <w:tc>
          <w:tcPr>
            <w:tcW w:w="723" w:type="pct"/>
            <w:vAlign w:val="bottom"/>
          </w:tcPr>
          <w:p w14:paraId="7DCD84B5" w14:textId="1449621B" w:rsidR="00FD7977"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N/A</w:t>
            </w:r>
          </w:p>
        </w:tc>
        <w:tc>
          <w:tcPr>
            <w:tcW w:w="566" w:type="pct"/>
          </w:tcPr>
          <w:p w14:paraId="506913F5" w14:textId="5E455F0D" w:rsidR="00FD7977"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F0/37</w:t>
            </w:r>
          </w:p>
        </w:tc>
        <w:tc>
          <w:tcPr>
            <w:tcW w:w="959" w:type="pct"/>
            <w:noWrap/>
          </w:tcPr>
          <w:p w14:paraId="6A2F6FC0" w14:textId="265C6D3C" w:rsidR="00FD7977" w:rsidRPr="00393378" w:rsidRDefault="00FD7977" w:rsidP="00F858A5">
            <w:pPr>
              <w:jc w:val="center"/>
              <w:rPr>
                <w:rFonts w:asciiTheme="minorHAnsi" w:eastAsia="Calibri" w:hAnsiTheme="minorHAnsi" w:cstheme="minorHAnsi"/>
              </w:rPr>
            </w:pPr>
            <w:r>
              <w:rPr>
                <w:rFonts w:asciiTheme="minorHAnsi" w:eastAsia="Calibri" w:hAnsiTheme="minorHAnsi" w:cstheme="minorHAnsi"/>
              </w:rPr>
              <w:t>wgsIL022a02a02</w:t>
            </w:r>
          </w:p>
        </w:tc>
      </w:tr>
    </w:tbl>
    <w:p w14:paraId="34D1778B" w14:textId="77777777" w:rsidR="00FD7977" w:rsidRDefault="00FD7977">
      <w:pPr>
        <w:rPr>
          <w:rFonts w:asciiTheme="minorHAnsi" w:eastAsia="Calibri" w:hAnsiTheme="minorHAnsi" w:cstheme="minorHAnsi"/>
          <w:b/>
          <w:bCs/>
          <w:color w:val="0780D7"/>
          <w:kern w:val="32"/>
          <w:sz w:val="32"/>
          <w:szCs w:val="32"/>
        </w:rPr>
      </w:pPr>
    </w:p>
    <w:p w14:paraId="782EEFA7" w14:textId="77777777" w:rsidR="0017209A" w:rsidRDefault="0017209A">
      <w:pPr>
        <w:rPr>
          <w:rFonts w:asciiTheme="minorHAnsi" w:eastAsia="Calibri" w:hAnsiTheme="minorHAnsi" w:cstheme="minorHAnsi"/>
          <w:b/>
          <w:bCs/>
          <w:color w:val="0780D7"/>
          <w:kern w:val="32"/>
          <w:sz w:val="32"/>
          <w:szCs w:val="32"/>
        </w:rPr>
      </w:pPr>
    </w:p>
    <w:p w14:paraId="42D765C5" w14:textId="77777777" w:rsidR="00FD7977" w:rsidRDefault="00FD7977">
      <w:pPr>
        <w:rPr>
          <w:rFonts w:asciiTheme="minorHAnsi" w:eastAsia="Calibri" w:hAnsiTheme="minorHAnsi" w:cstheme="minorHAnsi"/>
          <w:b/>
          <w:bCs/>
          <w:color w:val="0780D7"/>
          <w:kern w:val="32"/>
          <w:sz w:val="32"/>
          <w:szCs w:val="32"/>
        </w:rPr>
      </w:pPr>
    </w:p>
    <w:p w14:paraId="56524641" w14:textId="77777777" w:rsidR="00FD7977" w:rsidRDefault="00FD7977">
      <w:pPr>
        <w:rPr>
          <w:rFonts w:asciiTheme="minorHAnsi" w:eastAsia="Calibri" w:hAnsiTheme="minorHAnsi" w:cstheme="minorHAnsi"/>
          <w:b/>
          <w:bCs/>
          <w:color w:val="0780D7"/>
          <w:kern w:val="32"/>
          <w:sz w:val="32"/>
          <w:szCs w:val="32"/>
        </w:rPr>
      </w:pPr>
    </w:p>
    <w:p w14:paraId="5DEBE6E1" w14:textId="0A910050" w:rsidR="00A35C34" w:rsidRDefault="00A35C34" w:rsidP="00D20A38">
      <w:pPr>
        <w:pStyle w:val="Heading2"/>
      </w:pPr>
      <w:bookmarkStart w:id="47" w:name="_Toc12515597"/>
      <w:r>
        <w:t xml:space="preserve">IP </w:t>
      </w:r>
      <w:r w:rsidR="00075F4E">
        <w:t>I</w:t>
      </w:r>
      <w:r>
        <w:t>nformation</w:t>
      </w:r>
      <w:bookmarkEnd w:id="47"/>
    </w:p>
    <w:p w14:paraId="791F2392" w14:textId="03E759CE" w:rsidR="00A35C34" w:rsidRDefault="00A35C34" w:rsidP="0007287F">
      <w:pPr>
        <w:pStyle w:val="Caption"/>
      </w:pPr>
      <w:r>
        <w:t>Following section provides information for the IP allocation used in the solution.</w:t>
      </w:r>
    </w:p>
    <w:p w14:paraId="7716AE39" w14:textId="1107CECE" w:rsidR="0017209A" w:rsidRPr="0017209A" w:rsidRDefault="00A35C34" w:rsidP="0007287F">
      <w:pPr>
        <w:pStyle w:val="Caption"/>
        <w:rPr>
          <w:rFonts w:ascii="Calibri" w:eastAsia="Calibri" w:hAnsi="Calibri" w:cs="Calibri"/>
          <w:color w:val="FF0000"/>
        </w:rPr>
      </w:pPr>
      <w:r>
        <w:t xml:space="preserve">Table </w:t>
      </w:r>
      <w:r w:rsidR="00326C82">
        <w:rPr>
          <w:noProof/>
        </w:rPr>
        <w:fldChar w:fldCharType="begin"/>
      </w:r>
      <w:r w:rsidR="00326C82">
        <w:rPr>
          <w:noProof/>
        </w:rPr>
        <w:instrText xml:space="preserve"> SEQ Table \* ARABIC </w:instrText>
      </w:r>
      <w:r w:rsidR="00326C82">
        <w:rPr>
          <w:noProof/>
        </w:rPr>
        <w:fldChar w:fldCharType="separate"/>
      </w:r>
      <w:r w:rsidR="00343DE3">
        <w:rPr>
          <w:noProof/>
        </w:rPr>
        <w:t>4</w:t>
      </w:r>
      <w:r w:rsidR="00326C82">
        <w:rPr>
          <w:noProof/>
        </w:rPr>
        <w:fldChar w:fldCharType="end"/>
      </w:r>
      <w:r>
        <w:t xml:space="preserve">: </w:t>
      </w:r>
      <w:r w:rsidR="00613B5D">
        <w:t>IP</w:t>
      </w:r>
      <w:r>
        <w:t xml:space="preserve"> information</w:t>
      </w:r>
      <w:r w:rsidR="00CD1430">
        <w:t xml:space="preserve"> for </w:t>
      </w:r>
      <w:r w:rsidR="00C0759B" w:rsidRPr="00C0759B">
        <w:rPr>
          <w:rFonts w:ascii="Calibri" w:eastAsia="Calibri" w:hAnsi="Calibri" w:cs="Calibri"/>
          <w:color w:val="000000" w:themeColor="text1"/>
        </w:rPr>
        <w:t>Cisco Catalyst 3750 x2</w:t>
      </w:r>
    </w:p>
    <w:tbl>
      <w:tblPr>
        <w:tblStyle w:val="TableGrid1"/>
        <w:tblW w:w="5252" w:type="pct"/>
        <w:tblLayout w:type="fixed"/>
        <w:tblLook w:val="04A0" w:firstRow="1" w:lastRow="0" w:firstColumn="1" w:lastColumn="0" w:noHBand="0" w:noVBand="1"/>
      </w:tblPr>
      <w:tblGrid>
        <w:gridCol w:w="1885"/>
        <w:gridCol w:w="1440"/>
        <w:gridCol w:w="2528"/>
        <w:gridCol w:w="3968"/>
      </w:tblGrid>
      <w:tr w:rsidR="00C52249" w:rsidRPr="00BF0B12" w14:paraId="6BC4EF0E" w14:textId="77777777" w:rsidTr="0007287F">
        <w:trPr>
          <w:trHeight w:val="20"/>
        </w:trPr>
        <w:tc>
          <w:tcPr>
            <w:tcW w:w="960" w:type="pct"/>
            <w:shd w:val="clear" w:color="auto" w:fill="92D050"/>
            <w:noWrap/>
          </w:tcPr>
          <w:p w14:paraId="797960E0" w14:textId="77777777" w:rsidR="00C52249" w:rsidRPr="0007287F" w:rsidRDefault="00C52249"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408667FD" w14:textId="580DCA21" w:rsidR="00C52249" w:rsidRPr="0007287F" w:rsidRDefault="00C52249"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r w:rsidR="00966A7C" w:rsidRPr="0007287F">
              <w:rPr>
                <w:rFonts w:asciiTheme="minorHAnsi" w:hAnsiTheme="minorHAnsi" w:cstheme="minorHAnsi"/>
                <w:b/>
                <w:color w:val="FFFFFF" w:themeColor="background1"/>
                <w:szCs w:val="20"/>
              </w:rPr>
              <w:t>.</w:t>
            </w:r>
          </w:p>
        </w:tc>
        <w:tc>
          <w:tcPr>
            <w:tcW w:w="1287" w:type="pct"/>
            <w:shd w:val="clear" w:color="auto" w:fill="92D050"/>
          </w:tcPr>
          <w:p w14:paraId="1C168B98" w14:textId="56F08E97" w:rsidR="00C52249" w:rsidRPr="0007287F" w:rsidRDefault="00C52249"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7F501D10" w14:textId="1B4408E9" w:rsidR="00C52249" w:rsidRPr="0007287F" w:rsidRDefault="00C52249"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5E7468" w:rsidRPr="00761C13" w14:paraId="763D5CD8" w14:textId="77777777" w:rsidTr="0007287F">
        <w:trPr>
          <w:trHeight w:val="20"/>
        </w:trPr>
        <w:tc>
          <w:tcPr>
            <w:tcW w:w="960" w:type="pct"/>
            <w:noWrap/>
          </w:tcPr>
          <w:p w14:paraId="7D13D6EE" w14:textId="73957A24" w:rsidR="005E7468" w:rsidRPr="00C0759B" w:rsidRDefault="00C0759B" w:rsidP="00C0759B">
            <w:pPr>
              <w:jc w:val="center"/>
              <w:rPr>
                <w:rFonts w:asciiTheme="minorHAnsi" w:eastAsia="Calibri" w:hAnsiTheme="minorHAnsi" w:cstheme="minorHAnsi"/>
              </w:rPr>
            </w:pPr>
            <w:r w:rsidRPr="00C0759B">
              <w:rPr>
                <w:rFonts w:asciiTheme="minorHAnsi" w:eastAsia="Calibri" w:hAnsiTheme="minorHAnsi" w:cstheme="minorHAnsi"/>
              </w:rPr>
              <w:t>mlsIL022a02a02</w:t>
            </w:r>
          </w:p>
        </w:tc>
        <w:tc>
          <w:tcPr>
            <w:tcW w:w="733" w:type="pct"/>
          </w:tcPr>
          <w:p w14:paraId="7D29698F" w14:textId="7682D016" w:rsidR="005E7468"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22BDF03C" w14:textId="1375E56A" w:rsidR="005E7468"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Loop0</w:t>
            </w:r>
          </w:p>
        </w:tc>
        <w:tc>
          <w:tcPr>
            <w:tcW w:w="2020" w:type="pct"/>
            <w:vAlign w:val="bottom"/>
          </w:tcPr>
          <w:p w14:paraId="38C391F4" w14:textId="74454C4F" w:rsidR="005E7468"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10.2.22.195/32</w:t>
            </w:r>
          </w:p>
        </w:tc>
      </w:tr>
      <w:tr w:rsidR="00C0759B" w:rsidRPr="00761C13" w14:paraId="7006B345" w14:textId="77777777" w:rsidTr="0007287F">
        <w:trPr>
          <w:trHeight w:val="20"/>
        </w:trPr>
        <w:tc>
          <w:tcPr>
            <w:tcW w:w="960" w:type="pct"/>
            <w:noWrap/>
          </w:tcPr>
          <w:p w14:paraId="55AFE370" w14:textId="4C186337" w:rsidR="00C0759B" w:rsidRPr="00C0759B" w:rsidRDefault="00C0759B" w:rsidP="00C0759B">
            <w:pPr>
              <w:jc w:val="center"/>
              <w:rPr>
                <w:rFonts w:asciiTheme="minorHAnsi" w:eastAsia="Calibri" w:hAnsiTheme="minorHAnsi" w:cstheme="minorHAnsi"/>
              </w:rPr>
            </w:pPr>
            <w:r w:rsidRPr="00C0759B">
              <w:rPr>
                <w:rFonts w:asciiTheme="minorHAnsi" w:eastAsia="Calibri" w:hAnsiTheme="minorHAnsi" w:cstheme="minorHAnsi"/>
              </w:rPr>
              <w:lastRenderedPageBreak/>
              <w:t>mlsIL022a02a02</w:t>
            </w:r>
          </w:p>
        </w:tc>
        <w:tc>
          <w:tcPr>
            <w:tcW w:w="733" w:type="pct"/>
          </w:tcPr>
          <w:p w14:paraId="57B5255D" w14:textId="2F34AEB5" w:rsidR="00C0759B"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5B674D48" w14:textId="131F1239" w:rsidR="00C0759B" w:rsidRDefault="00C0759B" w:rsidP="00C0759B">
            <w:pPr>
              <w:jc w:val="center"/>
              <w:rPr>
                <w:rFonts w:asciiTheme="minorHAnsi" w:eastAsia="Calibri" w:hAnsiTheme="minorHAnsi" w:cstheme="minorHAnsi"/>
              </w:rPr>
            </w:pPr>
            <w:r>
              <w:rPr>
                <w:rFonts w:asciiTheme="minorHAnsi" w:eastAsia="Calibri" w:hAnsiTheme="minorHAnsi" w:cstheme="minorHAnsi"/>
              </w:rPr>
              <w:t>VLAN 90</w:t>
            </w:r>
          </w:p>
        </w:tc>
        <w:tc>
          <w:tcPr>
            <w:tcW w:w="2020" w:type="pct"/>
            <w:vAlign w:val="bottom"/>
          </w:tcPr>
          <w:p w14:paraId="250C9D99" w14:textId="7E09FE13" w:rsidR="00C0759B" w:rsidRDefault="00C0759B" w:rsidP="00C0759B">
            <w:pPr>
              <w:jc w:val="center"/>
              <w:rPr>
                <w:rFonts w:asciiTheme="minorHAnsi" w:eastAsia="Calibri" w:hAnsiTheme="minorHAnsi" w:cstheme="minorHAnsi"/>
              </w:rPr>
            </w:pPr>
            <w:r>
              <w:rPr>
                <w:rFonts w:asciiTheme="minorHAnsi" w:eastAsia="Calibri" w:hAnsiTheme="minorHAnsi" w:cstheme="minorHAnsi"/>
              </w:rPr>
              <w:t>10.2.22.198/30</w:t>
            </w:r>
          </w:p>
        </w:tc>
      </w:tr>
      <w:tr w:rsidR="00C0759B" w:rsidRPr="00761C13" w14:paraId="036A4C00" w14:textId="77777777" w:rsidTr="0007287F">
        <w:trPr>
          <w:trHeight w:val="20"/>
        </w:trPr>
        <w:tc>
          <w:tcPr>
            <w:tcW w:w="960" w:type="pct"/>
            <w:noWrap/>
          </w:tcPr>
          <w:p w14:paraId="7C1BADD4" w14:textId="1FF242AA" w:rsidR="00C0759B" w:rsidRPr="00C0759B" w:rsidRDefault="00C0759B" w:rsidP="00C0759B">
            <w:pPr>
              <w:jc w:val="center"/>
              <w:rPr>
                <w:rFonts w:asciiTheme="minorHAnsi" w:eastAsia="Calibri" w:hAnsiTheme="minorHAnsi" w:cstheme="minorHAnsi"/>
              </w:rPr>
            </w:pPr>
            <w:r w:rsidRPr="00C0759B">
              <w:rPr>
                <w:rFonts w:asciiTheme="minorHAnsi" w:eastAsia="Calibri" w:hAnsiTheme="minorHAnsi" w:cstheme="minorHAnsi"/>
              </w:rPr>
              <w:t>mlsIL022a02a02</w:t>
            </w:r>
          </w:p>
        </w:tc>
        <w:tc>
          <w:tcPr>
            <w:tcW w:w="733" w:type="pct"/>
          </w:tcPr>
          <w:p w14:paraId="4CE8A3E9" w14:textId="2BF4431C" w:rsidR="00C0759B"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13E51244" w14:textId="4994864F" w:rsidR="00C0759B" w:rsidRDefault="00C0759B" w:rsidP="00C0759B">
            <w:pPr>
              <w:jc w:val="center"/>
              <w:rPr>
                <w:rFonts w:asciiTheme="minorHAnsi" w:eastAsia="Calibri" w:hAnsiTheme="minorHAnsi" w:cstheme="minorHAnsi"/>
              </w:rPr>
            </w:pPr>
            <w:r>
              <w:rPr>
                <w:rFonts w:asciiTheme="minorHAnsi" w:eastAsia="Calibri" w:hAnsiTheme="minorHAnsi" w:cstheme="minorHAnsi"/>
              </w:rPr>
              <w:t>VLAN 1220</w:t>
            </w:r>
          </w:p>
        </w:tc>
        <w:tc>
          <w:tcPr>
            <w:tcW w:w="2020" w:type="pct"/>
            <w:vAlign w:val="bottom"/>
          </w:tcPr>
          <w:p w14:paraId="55FA6E67" w14:textId="05AA6FF4" w:rsidR="00C0759B" w:rsidRDefault="00C0759B" w:rsidP="00C0759B">
            <w:pPr>
              <w:jc w:val="center"/>
              <w:rPr>
                <w:rFonts w:asciiTheme="minorHAnsi" w:eastAsia="Calibri" w:hAnsiTheme="minorHAnsi" w:cstheme="minorHAnsi"/>
              </w:rPr>
            </w:pPr>
            <w:r>
              <w:rPr>
                <w:rFonts w:asciiTheme="minorHAnsi" w:eastAsia="Calibri" w:hAnsiTheme="minorHAnsi" w:cstheme="minorHAnsi"/>
              </w:rPr>
              <w:t>10.2.22.211/29</w:t>
            </w:r>
          </w:p>
        </w:tc>
      </w:tr>
      <w:tr w:rsidR="00C0759B" w:rsidRPr="00761C13" w14:paraId="0519039C" w14:textId="77777777" w:rsidTr="0007287F">
        <w:trPr>
          <w:trHeight w:val="20"/>
        </w:trPr>
        <w:tc>
          <w:tcPr>
            <w:tcW w:w="960" w:type="pct"/>
            <w:noWrap/>
          </w:tcPr>
          <w:p w14:paraId="21D0B4E6" w14:textId="769590BF" w:rsidR="00C0759B" w:rsidRPr="00C0759B" w:rsidRDefault="00C0759B" w:rsidP="00C0759B">
            <w:pPr>
              <w:jc w:val="center"/>
              <w:rPr>
                <w:rFonts w:asciiTheme="minorHAnsi" w:eastAsia="Calibri" w:hAnsiTheme="minorHAnsi" w:cstheme="minorHAnsi"/>
              </w:rPr>
            </w:pPr>
            <w:r w:rsidRPr="00C0759B">
              <w:rPr>
                <w:rFonts w:asciiTheme="minorHAnsi" w:eastAsia="Calibri" w:hAnsiTheme="minorHAnsi" w:cstheme="minorHAnsi"/>
              </w:rPr>
              <w:t>mlsIL022a02a02</w:t>
            </w:r>
          </w:p>
        </w:tc>
        <w:tc>
          <w:tcPr>
            <w:tcW w:w="733" w:type="pct"/>
          </w:tcPr>
          <w:p w14:paraId="5EB8AB6D" w14:textId="62DED690" w:rsidR="00C0759B"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6D956690" w14:textId="19DA30CD" w:rsidR="00C0759B" w:rsidRDefault="00C0759B" w:rsidP="00C0759B">
            <w:pPr>
              <w:jc w:val="center"/>
              <w:rPr>
                <w:rFonts w:asciiTheme="minorHAnsi" w:eastAsia="Calibri" w:hAnsiTheme="minorHAnsi" w:cstheme="minorHAnsi"/>
              </w:rPr>
            </w:pPr>
            <w:r>
              <w:rPr>
                <w:rFonts w:asciiTheme="minorHAnsi" w:eastAsia="Calibri" w:hAnsiTheme="minorHAnsi" w:cstheme="minorHAnsi"/>
              </w:rPr>
              <w:t>VLAN 2220</w:t>
            </w:r>
          </w:p>
        </w:tc>
        <w:tc>
          <w:tcPr>
            <w:tcW w:w="2020" w:type="pct"/>
            <w:vAlign w:val="bottom"/>
          </w:tcPr>
          <w:p w14:paraId="178C86B8" w14:textId="1DE0A7B8" w:rsidR="00C0759B" w:rsidRDefault="00C0759B" w:rsidP="00C0759B">
            <w:pPr>
              <w:jc w:val="center"/>
              <w:rPr>
                <w:rFonts w:asciiTheme="minorHAnsi" w:eastAsia="Calibri" w:hAnsiTheme="minorHAnsi" w:cstheme="minorHAnsi"/>
              </w:rPr>
            </w:pPr>
            <w:r>
              <w:rPr>
                <w:rFonts w:asciiTheme="minorHAnsi" w:eastAsia="Calibri" w:hAnsiTheme="minorHAnsi" w:cstheme="minorHAnsi"/>
              </w:rPr>
              <w:t>10.2.22.226/27</w:t>
            </w:r>
          </w:p>
        </w:tc>
      </w:tr>
      <w:tr w:rsidR="00C0759B" w:rsidRPr="00761C13" w14:paraId="14F4F7F4" w14:textId="77777777" w:rsidTr="0007287F">
        <w:trPr>
          <w:trHeight w:val="20"/>
        </w:trPr>
        <w:tc>
          <w:tcPr>
            <w:tcW w:w="960" w:type="pct"/>
            <w:noWrap/>
          </w:tcPr>
          <w:p w14:paraId="3F2E3305" w14:textId="4E8EFCEF" w:rsidR="00C0759B" w:rsidRPr="00C0759B" w:rsidRDefault="00C0759B" w:rsidP="00C0759B">
            <w:pPr>
              <w:jc w:val="center"/>
              <w:rPr>
                <w:rFonts w:asciiTheme="minorHAnsi" w:eastAsia="Calibri" w:hAnsiTheme="minorHAnsi" w:cstheme="minorHAnsi"/>
              </w:rPr>
            </w:pPr>
            <w:r w:rsidRPr="00C0759B">
              <w:rPr>
                <w:rFonts w:asciiTheme="minorHAnsi" w:eastAsia="Calibri" w:hAnsiTheme="minorHAnsi" w:cstheme="minorHAnsi"/>
              </w:rPr>
              <w:t>mlsIL022a02a02</w:t>
            </w:r>
          </w:p>
        </w:tc>
        <w:tc>
          <w:tcPr>
            <w:tcW w:w="733" w:type="pct"/>
          </w:tcPr>
          <w:p w14:paraId="6A681244" w14:textId="5E8A346A" w:rsidR="00C0759B"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3591B789" w14:textId="7709AD4E" w:rsidR="00C0759B" w:rsidRDefault="00C0759B" w:rsidP="00C0759B">
            <w:pPr>
              <w:jc w:val="center"/>
              <w:rPr>
                <w:rFonts w:asciiTheme="minorHAnsi" w:eastAsia="Calibri" w:hAnsiTheme="minorHAnsi" w:cstheme="minorHAnsi"/>
              </w:rPr>
            </w:pPr>
            <w:r>
              <w:rPr>
                <w:rFonts w:asciiTheme="minorHAnsi" w:eastAsia="Calibri" w:hAnsiTheme="minorHAnsi" w:cstheme="minorHAnsi"/>
              </w:rPr>
              <w:t>VLAN 3220</w:t>
            </w:r>
          </w:p>
        </w:tc>
        <w:tc>
          <w:tcPr>
            <w:tcW w:w="2020" w:type="pct"/>
            <w:vAlign w:val="bottom"/>
          </w:tcPr>
          <w:p w14:paraId="323ACDC6" w14:textId="494A91A1" w:rsidR="00C0759B" w:rsidRDefault="00C0759B" w:rsidP="00C0759B">
            <w:pPr>
              <w:jc w:val="center"/>
              <w:rPr>
                <w:rFonts w:asciiTheme="minorHAnsi" w:eastAsia="Calibri" w:hAnsiTheme="minorHAnsi" w:cstheme="minorHAnsi"/>
              </w:rPr>
            </w:pPr>
            <w:r>
              <w:rPr>
                <w:rFonts w:asciiTheme="minorHAnsi" w:eastAsia="Calibri" w:hAnsiTheme="minorHAnsi" w:cstheme="minorHAnsi"/>
              </w:rPr>
              <w:t>10.2.22.219/29</w:t>
            </w:r>
          </w:p>
        </w:tc>
      </w:tr>
      <w:tr w:rsidR="00627E85" w:rsidRPr="00761C13" w14:paraId="0509C10B" w14:textId="77777777" w:rsidTr="0007287F">
        <w:trPr>
          <w:trHeight w:val="20"/>
        </w:trPr>
        <w:tc>
          <w:tcPr>
            <w:tcW w:w="960" w:type="pct"/>
            <w:noWrap/>
          </w:tcPr>
          <w:p w14:paraId="66B80115" w14:textId="63EC21D9" w:rsidR="00627E85" w:rsidRPr="00C0759B" w:rsidRDefault="00C0759B" w:rsidP="00C0759B">
            <w:pPr>
              <w:jc w:val="center"/>
              <w:rPr>
                <w:rFonts w:asciiTheme="minorHAnsi" w:eastAsia="Calibri" w:hAnsiTheme="minorHAnsi" w:cstheme="minorHAnsi"/>
              </w:rPr>
            </w:pPr>
            <w:r w:rsidRPr="00C0759B">
              <w:rPr>
                <w:rFonts w:asciiTheme="minorHAnsi" w:eastAsia="Calibri" w:hAnsiTheme="minorHAnsi" w:cstheme="minorHAnsi"/>
              </w:rPr>
              <w:t>mlsIL022a02a02</w:t>
            </w:r>
          </w:p>
        </w:tc>
        <w:tc>
          <w:tcPr>
            <w:tcW w:w="733" w:type="pct"/>
          </w:tcPr>
          <w:p w14:paraId="3C0E5F17" w14:textId="74DB7080" w:rsidR="00627E85"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F1/0/1</w:t>
            </w:r>
          </w:p>
        </w:tc>
        <w:tc>
          <w:tcPr>
            <w:tcW w:w="1287" w:type="pct"/>
            <w:vAlign w:val="center"/>
          </w:tcPr>
          <w:p w14:paraId="0E62D4BE" w14:textId="2177C335" w:rsidR="00627E85"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center"/>
          </w:tcPr>
          <w:p w14:paraId="00883945" w14:textId="31B77E54" w:rsidR="00627E85" w:rsidRPr="00A9269B" w:rsidRDefault="00C0759B" w:rsidP="00C0759B">
            <w:pPr>
              <w:jc w:val="center"/>
              <w:rPr>
                <w:rFonts w:asciiTheme="minorHAnsi" w:eastAsia="Calibri" w:hAnsiTheme="minorHAnsi" w:cstheme="minorHAnsi"/>
              </w:rPr>
            </w:pPr>
            <w:r>
              <w:rPr>
                <w:rFonts w:asciiTheme="minorHAnsi" w:eastAsia="Calibri" w:hAnsiTheme="minorHAnsi" w:cstheme="minorHAnsi"/>
              </w:rPr>
              <w:t>10.2.22.205/30</w:t>
            </w:r>
          </w:p>
        </w:tc>
      </w:tr>
    </w:tbl>
    <w:p w14:paraId="4F81D924" w14:textId="43742A65" w:rsidR="00CD1430" w:rsidRDefault="00CD1430" w:rsidP="00A35C34"/>
    <w:p w14:paraId="5A8B493E" w14:textId="0332534E" w:rsidR="00CD1430" w:rsidRDefault="00CD1430" w:rsidP="0007287F">
      <w:pPr>
        <w:pStyle w:val="Caption"/>
      </w:pPr>
      <w:r>
        <w:t xml:space="preserve">Table </w:t>
      </w:r>
      <w:r w:rsidR="00326C82">
        <w:rPr>
          <w:noProof/>
        </w:rPr>
        <w:fldChar w:fldCharType="begin"/>
      </w:r>
      <w:r w:rsidR="00326C82">
        <w:rPr>
          <w:noProof/>
        </w:rPr>
        <w:instrText xml:space="preserve"> SEQ Table \* ARABIC </w:instrText>
      </w:r>
      <w:r w:rsidR="00326C82">
        <w:rPr>
          <w:noProof/>
        </w:rPr>
        <w:fldChar w:fldCharType="separate"/>
      </w:r>
      <w:r w:rsidR="00343DE3">
        <w:rPr>
          <w:noProof/>
        </w:rPr>
        <w:t>5</w:t>
      </w:r>
      <w:r w:rsidR="00326C82">
        <w:rPr>
          <w:noProof/>
        </w:rPr>
        <w:fldChar w:fldCharType="end"/>
      </w:r>
      <w:r>
        <w:t xml:space="preserve">: </w:t>
      </w:r>
      <w:r w:rsidR="00D03D67">
        <w:t>IP</w:t>
      </w:r>
      <w:r>
        <w:t xml:space="preserve"> information </w:t>
      </w:r>
      <w:r w:rsidRPr="00C0759B">
        <w:rPr>
          <w:color w:val="000000" w:themeColor="text1"/>
        </w:rPr>
        <w:t xml:space="preserve">for </w:t>
      </w:r>
      <w:r w:rsidR="00C0759B" w:rsidRPr="00C0759B">
        <w:rPr>
          <w:rFonts w:ascii="Calibri" w:eastAsia="Calibri" w:hAnsi="Calibri" w:cs="Calibri"/>
          <w:color w:val="000000" w:themeColor="text1"/>
        </w:rPr>
        <w:t>Cisco Catalyst 3750</w:t>
      </w:r>
    </w:p>
    <w:tbl>
      <w:tblPr>
        <w:tblStyle w:val="TableGrid1"/>
        <w:tblW w:w="5243" w:type="pct"/>
        <w:tblLayout w:type="fixed"/>
        <w:tblLook w:val="04A0" w:firstRow="1" w:lastRow="0" w:firstColumn="1" w:lastColumn="0" w:noHBand="0" w:noVBand="1"/>
      </w:tblPr>
      <w:tblGrid>
        <w:gridCol w:w="1884"/>
        <w:gridCol w:w="1441"/>
        <w:gridCol w:w="2057"/>
        <w:gridCol w:w="4422"/>
      </w:tblGrid>
      <w:tr w:rsidR="00CD1430" w:rsidRPr="00BF0B12" w14:paraId="341AE51D" w14:textId="77777777" w:rsidTr="0007287F">
        <w:trPr>
          <w:trHeight w:val="20"/>
        </w:trPr>
        <w:tc>
          <w:tcPr>
            <w:tcW w:w="961" w:type="pct"/>
            <w:shd w:val="clear" w:color="auto" w:fill="92D050"/>
            <w:noWrap/>
          </w:tcPr>
          <w:p w14:paraId="4F479D8E"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5" w:type="pct"/>
            <w:shd w:val="clear" w:color="auto" w:fill="92D050"/>
          </w:tcPr>
          <w:p w14:paraId="09742F60"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049" w:type="pct"/>
            <w:shd w:val="clear" w:color="auto" w:fill="92D050"/>
          </w:tcPr>
          <w:p w14:paraId="494A20BC"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255" w:type="pct"/>
            <w:shd w:val="clear" w:color="auto" w:fill="92D050"/>
          </w:tcPr>
          <w:p w14:paraId="3BD6A23D"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D35631" w:rsidRPr="00761C13" w14:paraId="76DBD510" w14:textId="77777777" w:rsidTr="0007287F">
        <w:trPr>
          <w:trHeight w:val="20"/>
        </w:trPr>
        <w:tc>
          <w:tcPr>
            <w:tcW w:w="961" w:type="pct"/>
            <w:noWrap/>
          </w:tcPr>
          <w:p w14:paraId="6BC01888" w14:textId="2A390B95" w:rsidR="00D35631" w:rsidRPr="00A33710" w:rsidRDefault="00C0759B" w:rsidP="00C0759B">
            <w:pPr>
              <w:jc w:val="center"/>
              <w:rPr>
                <w:rFonts w:asciiTheme="minorHAnsi" w:eastAsia="Calibri" w:hAnsiTheme="minorHAnsi" w:cstheme="minorHAnsi"/>
              </w:rPr>
            </w:pPr>
            <w:r>
              <w:rPr>
                <w:rFonts w:asciiTheme="minorHAnsi" w:eastAsia="Calibri" w:hAnsiTheme="minorHAnsi" w:cstheme="minorHAnsi"/>
              </w:rPr>
              <w:t>wgsIL022a02a01</w:t>
            </w:r>
          </w:p>
        </w:tc>
        <w:tc>
          <w:tcPr>
            <w:tcW w:w="735" w:type="pct"/>
          </w:tcPr>
          <w:p w14:paraId="4379F99D" w14:textId="73E22F07" w:rsidR="00D35631"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N/A</w:t>
            </w:r>
          </w:p>
        </w:tc>
        <w:tc>
          <w:tcPr>
            <w:tcW w:w="1049" w:type="pct"/>
          </w:tcPr>
          <w:p w14:paraId="3969DE91" w14:textId="47331F98" w:rsidR="00D35631" w:rsidRPr="00D35631" w:rsidRDefault="00C0759B" w:rsidP="00C0759B">
            <w:pPr>
              <w:jc w:val="center"/>
              <w:rPr>
                <w:rFonts w:asciiTheme="minorHAnsi" w:eastAsia="Calibri" w:hAnsiTheme="minorHAnsi" w:cstheme="minorHAnsi"/>
              </w:rPr>
            </w:pPr>
            <w:r>
              <w:rPr>
                <w:rFonts w:asciiTheme="minorHAnsi" w:eastAsia="Calibri" w:hAnsiTheme="minorHAnsi" w:cstheme="minorHAnsi"/>
              </w:rPr>
              <w:t>VLAN 1220</w:t>
            </w:r>
          </w:p>
        </w:tc>
        <w:tc>
          <w:tcPr>
            <w:tcW w:w="2255" w:type="pct"/>
            <w:vAlign w:val="bottom"/>
          </w:tcPr>
          <w:p w14:paraId="2D8C350C" w14:textId="0F4FF465" w:rsidR="00D35631" w:rsidRPr="007C63C8" w:rsidRDefault="00C0759B" w:rsidP="00C0759B">
            <w:pPr>
              <w:jc w:val="center"/>
              <w:rPr>
                <w:rFonts w:asciiTheme="minorHAnsi" w:eastAsia="Calibri" w:hAnsiTheme="minorHAnsi" w:cstheme="minorHAnsi"/>
              </w:rPr>
            </w:pPr>
            <w:r>
              <w:rPr>
                <w:rFonts w:asciiTheme="minorHAnsi" w:eastAsia="Calibri" w:hAnsiTheme="minorHAnsi" w:cstheme="minorHAnsi"/>
              </w:rPr>
              <w:t>10.2.22.217/29</w:t>
            </w:r>
          </w:p>
        </w:tc>
      </w:tr>
    </w:tbl>
    <w:p w14:paraId="2C2F0A0C" w14:textId="09054C2F" w:rsidR="00CD1430" w:rsidRDefault="00CD1430" w:rsidP="0007287F">
      <w:pPr>
        <w:pStyle w:val="Caption"/>
      </w:pPr>
    </w:p>
    <w:p w14:paraId="2B48699D" w14:textId="5BA6EE62" w:rsidR="00CD1430" w:rsidRPr="00CD1430" w:rsidRDefault="00CD1430" w:rsidP="0007287F">
      <w:pPr>
        <w:pStyle w:val="Caption"/>
      </w:pPr>
      <w:r w:rsidRPr="00CD1430">
        <w:t xml:space="preserve">Table </w:t>
      </w:r>
      <w:r w:rsidR="00326C82">
        <w:rPr>
          <w:noProof/>
        </w:rPr>
        <w:fldChar w:fldCharType="begin"/>
      </w:r>
      <w:r w:rsidR="00326C82">
        <w:rPr>
          <w:noProof/>
        </w:rPr>
        <w:instrText xml:space="preserve"> SEQ Table \* ARABIC </w:instrText>
      </w:r>
      <w:r w:rsidR="00326C82">
        <w:rPr>
          <w:noProof/>
        </w:rPr>
        <w:fldChar w:fldCharType="separate"/>
      </w:r>
      <w:r w:rsidR="00343DE3">
        <w:rPr>
          <w:noProof/>
        </w:rPr>
        <w:t>6</w:t>
      </w:r>
      <w:r w:rsidR="00326C82">
        <w:rPr>
          <w:noProof/>
        </w:rPr>
        <w:fldChar w:fldCharType="end"/>
      </w:r>
      <w:r w:rsidRPr="00CD1430">
        <w:t xml:space="preserve">: </w:t>
      </w:r>
      <w:r w:rsidR="00D03D67">
        <w:t>IP</w:t>
      </w:r>
      <w:r w:rsidRPr="00CD1430">
        <w:t xml:space="preserve"> </w:t>
      </w:r>
      <w:r w:rsidRPr="002259A4">
        <w:rPr>
          <w:color w:val="000000" w:themeColor="text1"/>
        </w:rPr>
        <w:t>information for</w:t>
      </w:r>
      <w:r w:rsidR="0031527D" w:rsidRPr="002259A4">
        <w:rPr>
          <w:color w:val="000000" w:themeColor="text1"/>
        </w:rPr>
        <w:t xml:space="preserve"> </w:t>
      </w:r>
      <w:r w:rsidR="00C0759B" w:rsidRPr="002259A4">
        <w:rPr>
          <w:rFonts w:ascii="Calibri" w:eastAsia="Calibri" w:hAnsi="Calibri" w:cs="Calibri"/>
          <w:color w:val="000000" w:themeColor="text1"/>
        </w:rPr>
        <w:t>Cisco Catalyst 3750</w:t>
      </w:r>
    </w:p>
    <w:tbl>
      <w:tblPr>
        <w:tblStyle w:val="TableGrid1"/>
        <w:tblW w:w="5204" w:type="pct"/>
        <w:tblLayout w:type="fixed"/>
        <w:tblLook w:val="04A0" w:firstRow="1" w:lastRow="0" w:firstColumn="1" w:lastColumn="0" w:noHBand="0" w:noVBand="1"/>
      </w:tblPr>
      <w:tblGrid>
        <w:gridCol w:w="1794"/>
        <w:gridCol w:w="1532"/>
        <w:gridCol w:w="2439"/>
        <w:gridCol w:w="3966"/>
      </w:tblGrid>
      <w:tr w:rsidR="00CD1430" w:rsidRPr="00BF0B12" w14:paraId="02EBAC1E" w14:textId="77777777" w:rsidTr="002259A4">
        <w:trPr>
          <w:trHeight w:val="20"/>
        </w:trPr>
        <w:tc>
          <w:tcPr>
            <w:tcW w:w="922" w:type="pct"/>
            <w:shd w:val="clear" w:color="auto" w:fill="92D050"/>
            <w:noWrap/>
          </w:tcPr>
          <w:p w14:paraId="15614683"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87" w:type="pct"/>
            <w:shd w:val="clear" w:color="auto" w:fill="92D050"/>
          </w:tcPr>
          <w:p w14:paraId="4FDAD832"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53" w:type="pct"/>
            <w:shd w:val="clear" w:color="auto" w:fill="92D050"/>
          </w:tcPr>
          <w:p w14:paraId="19A4D061"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38" w:type="pct"/>
            <w:shd w:val="clear" w:color="auto" w:fill="92D050"/>
          </w:tcPr>
          <w:p w14:paraId="62DAE763"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6951CB" w:rsidRPr="00C52249" w14:paraId="41127C9B" w14:textId="77777777" w:rsidTr="002259A4">
        <w:trPr>
          <w:trHeight w:val="20"/>
        </w:trPr>
        <w:tc>
          <w:tcPr>
            <w:tcW w:w="922" w:type="pct"/>
            <w:noWrap/>
          </w:tcPr>
          <w:p w14:paraId="04E52603" w14:textId="53631F62" w:rsidR="006951CB" w:rsidRPr="002259A4" w:rsidRDefault="00C0759B" w:rsidP="002259A4">
            <w:pPr>
              <w:jc w:val="center"/>
              <w:rPr>
                <w:rFonts w:asciiTheme="minorHAnsi" w:eastAsia="Calibri" w:hAnsiTheme="minorHAnsi" w:cstheme="minorHAnsi"/>
              </w:rPr>
            </w:pPr>
            <w:r w:rsidRPr="002259A4">
              <w:rPr>
                <w:rFonts w:asciiTheme="minorHAnsi" w:eastAsia="Calibri" w:hAnsiTheme="minorHAnsi" w:cstheme="minorHAnsi"/>
              </w:rPr>
              <w:t>wgsIL022a02a02</w:t>
            </w:r>
          </w:p>
        </w:tc>
        <w:tc>
          <w:tcPr>
            <w:tcW w:w="787" w:type="pct"/>
          </w:tcPr>
          <w:p w14:paraId="65EFE3A1" w14:textId="1CB7C4E0" w:rsidR="006951CB" w:rsidRPr="002259A4" w:rsidRDefault="00C0759B" w:rsidP="002259A4">
            <w:pPr>
              <w:jc w:val="center"/>
              <w:rPr>
                <w:rFonts w:asciiTheme="minorHAnsi" w:eastAsia="Calibri" w:hAnsiTheme="minorHAnsi" w:cstheme="minorHAnsi"/>
              </w:rPr>
            </w:pPr>
            <w:r w:rsidRPr="002259A4">
              <w:rPr>
                <w:rFonts w:asciiTheme="minorHAnsi" w:eastAsia="Calibri" w:hAnsiTheme="minorHAnsi" w:cstheme="minorHAnsi"/>
              </w:rPr>
              <w:t>N/A</w:t>
            </w:r>
          </w:p>
        </w:tc>
        <w:tc>
          <w:tcPr>
            <w:tcW w:w="1253" w:type="pct"/>
          </w:tcPr>
          <w:p w14:paraId="3EFC8D93" w14:textId="510889C9" w:rsidR="006951CB" w:rsidRPr="002259A4" w:rsidRDefault="00C0759B" w:rsidP="002259A4">
            <w:pPr>
              <w:jc w:val="center"/>
              <w:rPr>
                <w:rFonts w:asciiTheme="minorHAnsi" w:eastAsia="Calibri" w:hAnsiTheme="minorHAnsi" w:cstheme="minorHAnsi"/>
              </w:rPr>
            </w:pPr>
            <w:r w:rsidRPr="002259A4">
              <w:rPr>
                <w:rFonts w:asciiTheme="minorHAnsi" w:eastAsia="Calibri" w:hAnsiTheme="minorHAnsi" w:cstheme="minorHAnsi"/>
              </w:rPr>
              <w:t>VLAN 2220</w:t>
            </w:r>
          </w:p>
        </w:tc>
        <w:tc>
          <w:tcPr>
            <w:tcW w:w="2038" w:type="pct"/>
            <w:vAlign w:val="bottom"/>
          </w:tcPr>
          <w:p w14:paraId="79D0246E" w14:textId="202125A9" w:rsidR="006951CB" w:rsidRPr="002259A4" w:rsidRDefault="002259A4" w:rsidP="002259A4">
            <w:pPr>
              <w:jc w:val="center"/>
              <w:rPr>
                <w:rFonts w:asciiTheme="minorHAnsi" w:eastAsia="Calibri" w:hAnsiTheme="minorHAnsi" w:cstheme="minorHAnsi"/>
              </w:rPr>
            </w:pPr>
            <w:r w:rsidRPr="002259A4">
              <w:rPr>
                <w:rFonts w:asciiTheme="minorHAnsi" w:eastAsia="Calibri" w:hAnsiTheme="minorHAnsi" w:cstheme="minorHAnsi"/>
              </w:rPr>
              <w:t>10.2.22.230/27</w:t>
            </w:r>
          </w:p>
        </w:tc>
      </w:tr>
    </w:tbl>
    <w:p w14:paraId="5661E6EE" w14:textId="77777777" w:rsidR="00CD1430" w:rsidRPr="00C52249" w:rsidRDefault="00CD1430" w:rsidP="00A35C34"/>
    <w:p w14:paraId="388D217D" w14:textId="288BCF08" w:rsidR="00CD1430" w:rsidRPr="00CD1430" w:rsidRDefault="00CD1430" w:rsidP="0007287F">
      <w:pPr>
        <w:pStyle w:val="Caption"/>
      </w:pPr>
      <w:r w:rsidRPr="00CD1430">
        <w:t xml:space="preserve">Table </w:t>
      </w:r>
      <w:r w:rsidR="00326C82">
        <w:rPr>
          <w:noProof/>
        </w:rPr>
        <w:fldChar w:fldCharType="begin"/>
      </w:r>
      <w:r w:rsidR="00326C82">
        <w:rPr>
          <w:noProof/>
        </w:rPr>
        <w:instrText xml:space="preserve"> SEQ Table \* ARABIC </w:instrText>
      </w:r>
      <w:r w:rsidR="00326C82">
        <w:rPr>
          <w:noProof/>
        </w:rPr>
        <w:fldChar w:fldCharType="separate"/>
      </w:r>
      <w:r w:rsidR="00343DE3">
        <w:rPr>
          <w:noProof/>
        </w:rPr>
        <w:t>7</w:t>
      </w:r>
      <w:r w:rsidR="00326C82">
        <w:rPr>
          <w:noProof/>
        </w:rPr>
        <w:fldChar w:fldCharType="end"/>
      </w:r>
      <w:r w:rsidRPr="00CD1430">
        <w:t xml:space="preserve">: </w:t>
      </w:r>
      <w:r w:rsidR="00D03D67">
        <w:t xml:space="preserve">IP </w:t>
      </w:r>
      <w:r w:rsidRPr="00CD1430">
        <w:t xml:space="preserve">information </w:t>
      </w:r>
      <w:r w:rsidRPr="002259A4">
        <w:rPr>
          <w:color w:val="000000" w:themeColor="text1"/>
        </w:rPr>
        <w:t xml:space="preserve">for </w:t>
      </w:r>
      <w:r w:rsidR="002259A4" w:rsidRPr="002259A4">
        <w:rPr>
          <w:rFonts w:ascii="Calibri" w:eastAsia="Calibri" w:hAnsi="Calibri" w:cs="Calibri"/>
          <w:color w:val="000000" w:themeColor="text1"/>
        </w:rPr>
        <w:t>Cisco Catalyst 3550</w:t>
      </w:r>
    </w:p>
    <w:tbl>
      <w:tblPr>
        <w:tblStyle w:val="TableGrid1"/>
        <w:tblW w:w="5204" w:type="pct"/>
        <w:tblLayout w:type="fixed"/>
        <w:tblLook w:val="04A0" w:firstRow="1" w:lastRow="0" w:firstColumn="1" w:lastColumn="0" w:noHBand="0" w:noVBand="1"/>
      </w:tblPr>
      <w:tblGrid>
        <w:gridCol w:w="1793"/>
        <w:gridCol w:w="1532"/>
        <w:gridCol w:w="2429"/>
        <w:gridCol w:w="8"/>
        <w:gridCol w:w="3953"/>
        <w:gridCol w:w="16"/>
      </w:tblGrid>
      <w:tr w:rsidR="00CD1430" w:rsidRPr="00BF0B12" w14:paraId="1CCA276E" w14:textId="77777777" w:rsidTr="0007287F">
        <w:trPr>
          <w:gridAfter w:val="1"/>
          <w:wAfter w:w="8" w:type="pct"/>
          <w:trHeight w:val="20"/>
        </w:trPr>
        <w:tc>
          <w:tcPr>
            <w:tcW w:w="921" w:type="pct"/>
            <w:shd w:val="clear" w:color="auto" w:fill="92D050"/>
            <w:noWrap/>
          </w:tcPr>
          <w:p w14:paraId="194A8C42"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87" w:type="pct"/>
            <w:shd w:val="clear" w:color="auto" w:fill="92D050"/>
          </w:tcPr>
          <w:p w14:paraId="5BF37D44" w14:textId="277368A7" w:rsidR="00CD1430" w:rsidRPr="0007287F" w:rsidRDefault="0007287F" w:rsidP="0071209E">
            <w:pPr>
              <w:jc w:val="center"/>
              <w:rPr>
                <w:rFonts w:asciiTheme="minorHAnsi" w:hAnsiTheme="minorHAnsi" w:cstheme="minorHAnsi"/>
                <w:b/>
                <w:color w:val="FFFFFF" w:themeColor="background1"/>
                <w:szCs w:val="20"/>
              </w:rPr>
            </w:pPr>
            <w:r>
              <w:rPr>
                <w:rFonts w:asciiTheme="minorHAnsi" w:hAnsiTheme="minorHAnsi" w:cstheme="minorHAnsi"/>
                <w:b/>
                <w:color w:val="FFFFFF" w:themeColor="background1"/>
                <w:szCs w:val="20"/>
              </w:rPr>
              <w:t>I</w:t>
            </w:r>
            <w:r w:rsidR="00CD1430" w:rsidRPr="0007287F">
              <w:rPr>
                <w:rFonts w:asciiTheme="minorHAnsi" w:hAnsiTheme="minorHAnsi" w:cstheme="minorHAnsi"/>
                <w:b/>
                <w:color w:val="FFFFFF" w:themeColor="background1"/>
                <w:szCs w:val="20"/>
              </w:rPr>
              <w:t>nt.</w:t>
            </w:r>
            <w:r w:rsidR="003E023C" w:rsidRPr="0007287F">
              <w:rPr>
                <w:rFonts w:asciiTheme="minorHAnsi" w:hAnsiTheme="minorHAnsi" w:cstheme="minorHAnsi"/>
                <w:b/>
                <w:color w:val="FFFFFF" w:themeColor="background1"/>
                <w:szCs w:val="20"/>
              </w:rPr>
              <w:t xml:space="preserve"> Id</w:t>
            </w:r>
          </w:p>
        </w:tc>
        <w:tc>
          <w:tcPr>
            <w:tcW w:w="1248" w:type="pct"/>
            <w:shd w:val="clear" w:color="auto" w:fill="92D050"/>
          </w:tcPr>
          <w:p w14:paraId="271989DF"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35" w:type="pct"/>
            <w:gridSpan w:val="2"/>
            <w:shd w:val="clear" w:color="auto" w:fill="92D050"/>
          </w:tcPr>
          <w:p w14:paraId="19CB06A2" w14:textId="77777777" w:rsidR="00CD1430" w:rsidRPr="0007287F" w:rsidRDefault="00CD1430" w:rsidP="0071209E">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6951CB" w:rsidRPr="00C52249" w14:paraId="526DD7E4" w14:textId="77777777" w:rsidTr="0007287F">
        <w:trPr>
          <w:trHeight w:val="20"/>
        </w:trPr>
        <w:tc>
          <w:tcPr>
            <w:tcW w:w="921" w:type="pct"/>
            <w:noWrap/>
          </w:tcPr>
          <w:p w14:paraId="125771BE" w14:textId="01069232" w:rsidR="006951CB" w:rsidRPr="00761C13" w:rsidRDefault="002259A4" w:rsidP="00F858A5">
            <w:pPr>
              <w:jc w:val="center"/>
              <w:rPr>
                <w:rFonts w:asciiTheme="minorHAnsi" w:eastAsia="Calibri" w:hAnsiTheme="minorHAnsi" w:cstheme="minorHAnsi"/>
                <w:highlight w:val="yellow"/>
              </w:rPr>
            </w:pPr>
            <w:r w:rsidRPr="002259A4">
              <w:rPr>
                <w:rFonts w:asciiTheme="minorHAnsi" w:eastAsia="Calibri" w:hAnsiTheme="minorHAnsi" w:cstheme="minorHAnsi"/>
              </w:rPr>
              <w:t>mlsIL022a02a01</w:t>
            </w:r>
          </w:p>
        </w:tc>
        <w:tc>
          <w:tcPr>
            <w:tcW w:w="787" w:type="pct"/>
          </w:tcPr>
          <w:p w14:paraId="3FB34424" w14:textId="190DE396" w:rsidR="006951CB"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N/A</w:t>
            </w:r>
          </w:p>
        </w:tc>
        <w:tc>
          <w:tcPr>
            <w:tcW w:w="1252" w:type="pct"/>
            <w:gridSpan w:val="2"/>
          </w:tcPr>
          <w:p w14:paraId="5B49E2CE" w14:textId="7A0B856B" w:rsidR="006951CB"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Loop0</w:t>
            </w:r>
          </w:p>
        </w:tc>
        <w:tc>
          <w:tcPr>
            <w:tcW w:w="2039" w:type="pct"/>
            <w:gridSpan w:val="2"/>
            <w:vAlign w:val="bottom"/>
          </w:tcPr>
          <w:p w14:paraId="3C8EEED9" w14:textId="270A42D9" w:rsidR="006951CB"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10.2.22.194/32</w:t>
            </w:r>
          </w:p>
        </w:tc>
      </w:tr>
      <w:tr w:rsidR="006951CB" w:rsidRPr="00C52249" w14:paraId="374D6538" w14:textId="77777777" w:rsidTr="0007287F">
        <w:trPr>
          <w:trHeight w:val="20"/>
        </w:trPr>
        <w:tc>
          <w:tcPr>
            <w:tcW w:w="921" w:type="pct"/>
            <w:noWrap/>
          </w:tcPr>
          <w:p w14:paraId="5B003698" w14:textId="4FB344BD" w:rsidR="006951CB" w:rsidRPr="00761C13" w:rsidRDefault="002259A4" w:rsidP="00F858A5">
            <w:pPr>
              <w:jc w:val="center"/>
              <w:rPr>
                <w:rFonts w:asciiTheme="minorHAnsi" w:eastAsia="Calibri" w:hAnsiTheme="minorHAnsi" w:cstheme="minorHAnsi"/>
                <w:highlight w:val="yellow"/>
              </w:rPr>
            </w:pPr>
            <w:r w:rsidRPr="002259A4">
              <w:rPr>
                <w:rFonts w:asciiTheme="minorHAnsi" w:eastAsia="Calibri" w:hAnsiTheme="minorHAnsi" w:cstheme="minorHAnsi"/>
              </w:rPr>
              <w:t>mlsIL022a02a01</w:t>
            </w:r>
          </w:p>
        </w:tc>
        <w:tc>
          <w:tcPr>
            <w:tcW w:w="787" w:type="pct"/>
          </w:tcPr>
          <w:p w14:paraId="323B4D38" w14:textId="2B60F28F" w:rsidR="006951CB"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N/A</w:t>
            </w:r>
          </w:p>
        </w:tc>
        <w:tc>
          <w:tcPr>
            <w:tcW w:w="1252" w:type="pct"/>
            <w:gridSpan w:val="2"/>
          </w:tcPr>
          <w:p w14:paraId="280E3BAE" w14:textId="41462101" w:rsidR="006951CB"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VLAN 90</w:t>
            </w:r>
          </w:p>
        </w:tc>
        <w:tc>
          <w:tcPr>
            <w:tcW w:w="2039" w:type="pct"/>
            <w:gridSpan w:val="2"/>
            <w:vAlign w:val="bottom"/>
          </w:tcPr>
          <w:p w14:paraId="45144FFD" w14:textId="02CD1EF9" w:rsidR="006951CB"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10.2.22.197/30</w:t>
            </w:r>
          </w:p>
        </w:tc>
      </w:tr>
      <w:tr w:rsidR="00A232FD" w:rsidRPr="00C52249" w14:paraId="3C547C64" w14:textId="77777777" w:rsidTr="0007287F">
        <w:trPr>
          <w:trHeight w:val="20"/>
        </w:trPr>
        <w:tc>
          <w:tcPr>
            <w:tcW w:w="921" w:type="pct"/>
            <w:noWrap/>
          </w:tcPr>
          <w:p w14:paraId="2F30D3AF" w14:textId="1229D721" w:rsidR="00A232FD" w:rsidRPr="00761C13" w:rsidRDefault="002259A4" w:rsidP="00F858A5">
            <w:pPr>
              <w:jc w:val="center"/>
              <w:rPr>
                <w:rFonts w:asciiTheme="minorHAnsi" w:eastAsia="Calibri" w:hAnsiTheme="minorHAnsi" w:cstheme="minorHAnsi"/>
                <w:highlight w:val="yellow"/>
              </w:rPr>
            </w:pPr>
            <w:r w:rsidRPr="002259A4">
              <w:rPr>
                <w:rFonts w:asciiTheme="minorHAnsi" w:eastAsia="Calibri" w:hAnsiTheme="minorHAnsi" w:cstheme="minorHAnsi"/>
              </w:rPr>
              <w:t>mlsIL022a02a01</w:t>
            </w:r>
          </w:p>
        </w:tc>
        <w:tc>
          <w:tcPr>
            <w:tcW w:w="787" w:type="pct"/>
          </w:tcPr>
          <w:p w14:paraId="7F35BF35" w14:textId="6A2EC7F5" w:rsidR="00A232FD"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N/A</w:t>
            </w:r>
          </w:p>
        </w:tc>
        <w:tc>
          <w:tcPr>
            <w:tcW w:w="1252" w:type="pct"/>
            <w:gridSpan w:val="2"/>
          </w:tcPr>
          <w:p w14:paraId="4BF53DE7" w14:textId="1FB9F0FA" w:rsidR="00A232FD"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VLAN 1220</w:t>
            </w:r>
          </w:p>
        </w:tc>
        <w:tc>
          <w:tcPr>
            <w:tcW w:w="2039" w:type="pct"/>
            <w:gridSpan w:val="2"/>
            <w:vAlign w:val="bottom"/>
          </w:tcPr>
          <w:p w14:paraId="1A54A541" w14:textId="3B5E5AAC" w:rsidR="00A232FD"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10.2.22.210/29</w:t>
            </w:r>
          </w:p>
        </w:tc>
      </w:tr>
      <w:tr w:rsidR="00A232FD" w:rsidRPr="00C52249" w14:paraId="765B6475" w14:textId="77777777" w:rsidTr="0007287F">
        <w:trPr>
          <w:trHeight w:val="20"/>
        </w:trPr>
        <w:tc>
          <w:tcPr>
            <w:tcW w:w="921" w:type="pct"/>
            <w:noWrap/>
          </w:tcPr>
          <w:p w14:paraId="1034D0A3" w14:textId="2DC946A3" w:rsidR="00A232FD" w:rsidRPr="00761C13" w:rsidRDefault="002259A4" w:rsidP="00F858A5">
            <w:pPr>
              <w:jc w:val="center"/>
              <w:rPr>
                <w:rFonts w:asciiTheme="minorHAnsi" w:eastAsia="Calibri" w:hAnsiTheme="minorHAnsi" w:cstheme="minorHAnsi"/>
                <w:highlight w:val="yellow"/>
              </w:rPr>
            </w:pPr>
            <w:r w:rsidRPr="002259A4">
              <w:rPr>
                <w:rFonts w:asciiTheme="minorHAnsi" w:eastAsia="Calibri" w:hAnsiTheme="minorHAnsi" w:cstheme="minorHAnsi"/>
              </w:rPr>
              <w:t>mlsIL022a02a01</w:t>
            </w:r>
          </w:p>
        </w:tc>
        <w:tc>
          <w:tcPr>
            <w:tcW w:w="787" w:type="pct"/>
          </w:tcPr>
          <w:p w14:paraId="5534BB8E" w14:textId="1DA7A000" w:rsidR="00A232FD"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N/A</w:t>
            </w:r>
          </w:p>
        </w:tc>
        <w:tc>
          <w:tcPr>
            <w:tcW w:w="1252" w:type="pct"/>
            <w:gridSpan w:val="2"/>
          </w:tcPr>
          <w:p w14:paraId="630C1538" w14:textId="42B1F019" w:rsidR="00A232FD"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VLAN 2220</w:t>
            </w:r>
          </w:p>
        </w:tc>
        <w:tc>
          <w:tcPr>
            <w:tcW w:w="2039" w:type="pct"/>
            <w:gridSpan w:val="2"/>
            <w:vAlign w:val="bottom"/>
          </w:tcPr>
          <w:p w14:paraId="6196EEFE" w14:textId="3F54CF97" w:rsidR="00A232FD"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10.2.22.225/27</w:t>
            </w:r>
          </w:p>
        </w:tc>
      </w:tr>
      <w:tr w:rsidR="00A232FD" w:rsidRPr="00C52249" w14:paraId="485FC857" w14:textId="77777777" w:rsidTr="0007287F">
        <w:trPr>
          <w:trHeight w:val="20"/>
        </w:trPr>
        <w:tc>
          <w:tcPr>
            <w:tcW w:w="921" w:type="pct"/>
            <w:noWrap/>
          </w:tcPr>
          <w:p w14:paraId="432857D1" w14:textId="33ACABE6" w:rsidR="00A232FD" w:rsidRPr="0031527D" w:rsidRDefault="002259A4" w:rsidP="00F858A5">
            <w:pPr>
              <w:jc w:val="center"/>
              <w:rPr>
                <w:rFonts w:ascii="Calibri" w:eastAsia="Calibri" w:hAnsi="Calibri" w:cs="Calibri"/>
                <w:highlight w:val="yellow"/>
              </w:rPr>
            </w:pPr>
            <w:r w:rsidRPr="002259A4">
              <w:rPr>
                <w:rFonts w:asciiTheme="minorHAnsi" w:eastAsia="Calibri" w:hAnsiTheme="minorHAnsi" w:cstheme="minorHAnsi"/>
              </w:rPr>
              <w:t>mlsIL022a02a01</w:t>
            </w:r>
          </w:p>
        </w:tc>
        <w:tc>
          <w:tcPr>
            <w:tcW w:w="787" w:type="pct"/>
          </w:tcPr>
          <w:p w14:paraId="7DBDD0BA" w14:textId="72CE2B36" w:rsidR="00A232FD" w:rsidRPr="0031527D" w:rsidRDefault="002259A4" w:rsidP="00F858A5">
            <w:pPr>
              <w:jc w:val="center"/>
              <w:rPr>
                <w:rFonts w:asciiTheme="minorHAnsi" w:hAnsiTheme="minorHAnsi" w:cstheme="minorHAnsi"/>
                <w:highlight w:val="yellow"/>
              </w:rPr>
            </w:pPr>
            <w:r w:rsidRPr="002259A4">
              <w:rPr>
                <w:rFonts w:asciiTheme="minorHAnsi" w:hAnsiTheme="minorHAnsi" w:cstheme="minorHAnsi"/>
              </w:rPr>
              <w:t>N/A</w:t>
            </w:r>
          </w:p>
        </w:tc>
        <w:tc>
          <w:tcPr>
            <w:tcW w:w="1252" w:type="pct"/>
            <w:gridSpan w:val="2"/>
          </w:tcPr>
          <w:p w14:paraId="75FD6DAC" w14:textId="6A5CA12A" w:rsidR="00A232FD" w:rsidRPr="00C52249" w:rsidRDefault="002259A4" w:rsidP="00F858A5">
            <w:pPr>
              <w:jc w:val="center"/>
              <w:rPr>
                <w:rFonts w:ascii="Calibri" w:eastAsia="Calibri" w:hAnsi="Calibri" w:cs="Calibri"/>
              </w:rPr>
            </w:pPr>
            <w:r>
              <w:rPr>
                <w:rFonts w:ascii="Calibri" w:eastAsia="Calibri" w:hAnsi="Calibri" w:cs="Calibri"/>
              </w:rPr>
              <w:t>VLAN 3220</w:t>
            </w:r>
          </w:p>
        </w:tc>
        <w:tc>
          <w:tcPr>
            <w:tcW w:w="2039" w:type="pct"/>
            <w:gridSpan w:val="2"/>
            <w:vAlign w:val="bottom"/>
          </w:tcPr>
          <w:p w14:paraId="1665544D" w14:textId="4ECF5719" w:rsidR="00A232FD" w:rsidRPr="00C52249" w:rsidRDefault="002259A4" w:rsidP="00F858A5">
            <w:pPr>
              <w:jc w:val="center"/>
              <w:rPr>
                <w:rFonts w:ascii="Calibri" w:eastAsia="Calibri" w:hAnsi="Calibri" w:cs="Calibri"/>
              </w:rPr>
            </w:pPr>
            <w:r>
              <w:rPr>
                <w:rFonts w:ascii="Calibri" w:eastAsia="Calibri" w:hAnsi="Calibri" w:cs="Calibri"/>
              </w:rPr>
              <w:t>10.2.22.218/29</w:t>
            </w:r>
          </w:p>
        </w:tc>
      </w:tr>
      <w:tr w:rsidR="00BC7F51" w:rsidRPr="00C52249" w14:paraId="056055DC" w14:textId="77777777" w:rsidTr="0007287F">
        <w:trPr>
          <w:trHeight w:val="20"/>
        </w:trPr>
        <w:tc>
          <w:tcPr>
            <w:tcW w:w="921" w:type="pct"/>
            <w:noWrap/>
          </w:tcPr>
          <w:p w14:paraId="55F6A62F" w14:textId="034D270A" w:rsidR="00BC7F51" w:rsidRPr="00A45F86" w:rsidRDefault="002259A4" w:rsidP="00F858A5">
            <w:pPr>
              <w:jc w:val="center"/>
              <w:rPr>
                <w:rFonts w:asciiTheme="minorHAnsi" w:eastAsia="Calibri" w:hAnsiTheme="minorHAnsi" w:cstheme="minorHAnsi"/>
              </w:rPr>
            </w:pPr>
            <w:r w:rsidRPr="002259A4">
              <w:rPr>
                <w:rFonts w:asciiTheme="minorHAnsi" w:eastAsia="Calibri" w:hAnsiTheme="minorHAnsi" w:cstheme="minorHAnsi"/>
              </w:rPr>
              <w:t>mlsIL022a02a01</w:t>
            </w:r>
          </w:p>
        </w:tc>
        <w:tc>
          <w:tcPr>
            <w:tcW w:w="787" w:type="pct"/>
          </w:tcPr>
          <w:p w14:paraId="72524904" w14:textId="41DF4CA7" w:rsidR="00BC7F51" w:rsidRPr="00A232FD" w:rsidRDefault="002259A4" w:rsidP="00F858A5">
            <w:pPr>
              <w:jc w:val="center"/>
              <w:rPr>
                <w:rFonts w:asciiTheme="minorHAnsi" w:eastAsia="Calibri" w:hAnsiTheme="minorHAnsi" w:cstheme="minorHAnsi"/>
              </w:rPr>
            </w:pPr>
            <w:r>
              <w:rPr>
                <w:rFonts w:asciiTheme="minorHAnsi" w:eastAsia="Calibri" w:hAnsiTheme="minorHAnsi" w:cstheme="minorHAnsi"/>
              </w:rPr>
              <w:t>N/A</w:t>
            </w:r>
          </w:p>
        </w:tc>
        <w:tc>
          <w:tcPr>
            <w:tcW w:w="1252" w:type="pct"/>
            <w:gridSpan w:val="2"/>
          </w:tcPr>
          <w:p w14:paraId="59C80687" w14:textId="5B7DD356" w:rsidR="00BC7F51" w:rsidRPr="00C52249" w:rsidRDefault="002259A4" w:rsidP="00F858A5">
            <w:pPr>
              <w:jc w:val="center"/>
              <w:rPr>
                <w:rFonts w:ascii="Calibri" w:eastAsia="Calibri" w:hAnsi="Calibri" w:cs="Calibri"/>
              </w:rPr>
            </w:pPr>
            <w:r>
              <w:rPr>
                <w:rFonts w:ascii="Calibri" w:eastAsia="Calibri" w:hAnsi="Calibri" w:cs="Calibri"/>
              </w:rPr>
              <w:t>VLAN 914</w:t>
            </w:r>
          </w:p>
        </w:tc>
        <w:tc>
          <w:tcPr>
            <w:tcW w:w="2039" w:type="pct"/>
            <w:gridSpan w:val="2"/>
            <w:vAlign w:val="bottom"/>
          </w:tcPr>
          <w:p w14:paraId="69AF4E6B" w14:textId="38A55B46" w:rsidR="00BC7F51" w:rsidRPr="00C52249" w:rsidRDefault="002259A4" w:rsidP="00F858A5">
            <w:pPr>
              <w:jc w:val="center"/>
              <w:rPr>
                <w:rFonts w:ascii="Calibri" w:eastAsia="Calibri" w:hAnsi="Calibri" w:cs="Calibri"/>
              </w:rPr>
            </w:pPr>
            <w:r>
              <w:rPr>
                <w:rFonts w:ascii="Calibri" w:eastAsia="Calibri" w:hAnsi="Calibri" w:cs="Calibri"/>
              </w:rPr>
              <w:t>10.2.122.114/30</w:t>
            </w:r>
          </w:p>
        </w:tc>
      </w:tr>
      <w:tr w:rsidR="002259A4" w:rsidRPr="00C52249" w14:paraId="12C8E8EB" w14:textId="77777777" w:rsidTr="0007287F">
        <w:trPr>
          <w:trHeight w:val="20"/>
        </w:trPr>
        <w:tc>
          <w:tcPr>
            <w:tcW w:w="921" w:type="pct"/>
            <w:noWrap/>
          </w:tcPr>
          <w:p w14:paraId="3542B46D" w14:textId="409C4AF9" w:rsidR="002259A4" w:rsidRPr="002259A4" w:rsidRDefault="002259A4" w:rsidP="00F858A5">
            <w:pPr>
              <w:jc w:val="center"/>
              <w:rPr>
                <w:rFonts w:asciiTheme="minorHAnsi" w:eastAsia="Calibri" w:hAnsiTheme="minorHAnsi" w:cstheme="minorHAnsi"/>
              </w:rPr>
            </w:pPr>
            <w:r w:rsidRPr="002259A4">
              <w:rPr>
                <w:rFonts w:asciiTheme="minorHAnsi" w:eastAsia="Calibri" w:hAnsiTheme="minorHAnsi" w:cstheme="minorHAnsi"/>
              </w:rPr>
              <w:t>mlsIL022a02a01</w:t>
            </w:r>
          </w:p>
        </w:tc>
        <w:tc>
          <w:tcPr>
            <w:tcW w:w="787" w:type="pct"/>
          </w:tcPr>
          <w:p w14:paraId="5B108C18" w14:textId="46F516DC" w:rsidR="002259A4" w:rsidRDefault="002259A4" w:rsidP="00F858A5">
            <w:pPr>
              <w:jc w:val="center"/>
              <w:rPr>
                <w:rFonts w:asciiTheme="minorHAnsi" w:eastAsia="Calibri" w:hAnsiTheme="minorHAnsi" w:cstheme="minorHAnsi"/>
              </w:rPr>
            </w:pPr>
            <w:r>
              <w:rPr>
                <w:rFonts w:asciiTheme="minorHAnsi" w:eastAsia="Calibri" w:hAnsiTheme="minorHAnsi" w:cstheme="minorHAnsi"/>
              </w:rPr>
              <w:t>F0/1</w:t>
            </w:r>
          </w:p>
        </w:tc>
        <w:tc>
          <w:tcPr>
            <w:tcW w:w="1252" w:type="pct"/>
            <w:gridSpan w:val="2"/>
          </w:tcPr>
          <w:p w14:paraId="24DB4E09" w14:textId="437ADF0C" w:rsidR="002259A4" w:rsidRDefault="002259A4" w:rsidP="00F858A5">
            <w:pPr>
              <w:jc w:val="center"/>
              <w:rPr>
                <w:rFonts w:ascii="Calibri" w:eastAsia="Calibri" w:hAnsi="Calibri" w:cs="Calibri"/>
              </w:rPr>
            </w:pPr>
            <w:r>
              <w:rPr>
                <w:rFonts w:ascii="Calibri" w:eastAsia="Calibri" w:hAnsi="Calibri" w:cs="Calibri"/>
              </w:rPr>
              <w:t>N/A</w:t>
            </w:r>
          </w:p>
        </w:tc>
        <w:tc>
          <w:tcPr>
            <w:tcW w:w="2039" w:type="pct"/>
            <w:gridSpan w:val="2"/>
            <w:vAlign w:val="bottom"/>
          </w:tcPr>
          <w:p w14:paraId="0C4D7688" w14:textId="2E3E05AD" w:rsidR="002259A4" w:rsidRDefault="002259A4" w:rsidP="00F858A5">
            <w:pPr>
              <w:jc w:val="center"/>
              <w:rPr>
                <w:rFonts w:ascii="Calibri" w:eastAsia="Calibri" w:hAnsi="Calibri" w:cs="Calibri"/>
              </w:rPr>
            </w:pPr>
            <w:r>
              <w:rPr>
                <w:rFonts w:ascii="Calibri" w:eastAsia="Calibri" w:hAnsi="Calibri" w:cs="Calibri"/>
              </w:rPr>
              <w:t>10.2.22.201/30</w:t>
            </w:r>
          </w:p>
        </w:tc>
      </w:tr>
    </w:tbl>
    <w:p w14:paraId="1D959E8E" w14:textId="77777777" w:rsidR="00CD1430" w:rsidRPr="00C52249" w:rsidRDefault="00CD1430" w:rsidP="00CD1430"/>
    <w:p w14:paraId="5D6CF865" w14:textId="2A5CC975" w:rsidR="00A35C34" w:rsidRPr="00B936D3" w:rsidRDefault="002259A4" w:rsidP="002259A4">
      <w:pPr>
        <w:jc w:val="center"/>
        <w:rPr>
          <w:rFonts w:asciiTheme="minorHAnsi" w:hAnsiTheme="minorHAnsi"/>
        </w:rPr>
      </w:pPr>
      <w:r w:rsidRPr="00B936D3">
        <w:rPr>
          <w:rFonts w:asciiTheme="minorHAnsi" w:hAnsiTheme="minorHAnsi"/>
        </w:rPr>
        <w:t>Table 8: IP information for Cisco 2811</w:t>
      </w:r>
    </w:p>
    <w:p w14:paraId="38D0940D" w14:textId="77777777" w:rsidR="002259A4" w:rsidRDefault="002259A4" w:rsidP="002259A4">
      <w:pPr>
        <w:jc w:val="center"/>
      </w:pPr>
    </w:p>
    <w:tbl>
      <w:tblPr>
        <w:tblStyle w:val="TableGrid1"/>
        <w:tblW w:w="5252" w:type="pct"/>
        <w:tblLayout w:type="fixed"/>
        <w:tblLook w:val="04A0" w:firstRow="1" w:lastRow="0" w:firstColumn="1" w:lastColumn="0" w:noHBand="0" w:noVBand="1"/>
      </w:tblPr>
      <w:tblGrid>
        <w:gridCol w:w="1885"/>
        <w:gridCol w:w="1440"/>
        <w:gridCol w:w="2528"/>
        <w:gridCol w:w="3968"/>
      </w:tblGrid>
      <w:tr w:rsidR="002259A4" w:rsidRPr="00BF0B12" w14:paraId="3DD2CB80" w14:textId="77777777" w:rsidTr="00422E14">
        <w:trPr>
          <w:trHeight w:val="20"/>
        </w:trPr>
        <w:tc>
          <w:tcPr>
            <w:tcW w:w="960" w:type="pct"/>
            <w:shd w:val="clear" w:color="auto" w:fill="92D050"/>
            <w:noWrap/>
          </w:tcPr>
          <w:p w14:paraId="096084D2"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56D431E5"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258B1494"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63A14B4E"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2259A4" w:rsidRPr="00761C13" w14:paraId="533559C3" w14:textId="77777777" w:rsidTr="00422E14">
        <w:trPr>
          <w:trHeight w:val="20"/>
        </w:trPr>
        <w:tc>
          <w:tcPr>
            <w:tcW w:w="960" w:type="pct"/>
            <w:noWrap/>
          </w:tcPr>
          <w:p w14:paraId="5AD5B102" w14:textId="0FAAA181" w:rsidR="002259A4" w:rsidRPr="00C0759B" w:rsidRDefault="002259A4" w:rsidP="00422E14">
            <w:pPr>
              <w:jc w:val="center"/>
              <w:rPr>
                <w:rFonts w:asciiTheme="minorHAnsi" w:eastAsia="Calibri" w:hAnsiTheme="minorHAnsi" w:cstheme="minorHAnsi"/>
              </w:rPr>
            </w:pPr>
            <w:r>
              <w:rPr>
                <w:rFonts w:asciiTheme="minorHAnsi" w:eastAsia="Calibri" w:hAnsiTheme="minorHAnsi" w:cstheme="minorHAnsi"/>
              </w:rPr>
              <w:t>rtrIL022a02a03</w:t>
            </w:r>
          </w:p>
        </w:tc>
        <w:tc>
          <w:tcPr>
            <w:tcW w:w="733" w:type="pct"/>
          </w:tcPr>
          <w:p w14:paraId="52F48CD1" w14:textId="2002851E" w:rsidR="002259A4" w:rsidRPr="00D35631" w:rsidRDefault="002259A4"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0ACB07C5" w14:textId="38563B83" w:rsidR="002259A4" w:rsidRPr="00D35631" w:rsidRDefault="002259A4" w:rsidP="00422E14">
            <w:pPr>
              <w:jc w:val="center"/>
              <w:rPr>
                <w:rFonts w:asciiTheme="minorHAnsi" w:eastAsia="Calibri" w:hAnsiTheme="minorHAnsi" w:cstheme="minorHAnsi"/>
              </w:rPr>
            </w:pPr>
            <w:r>
              <w:rPr>
                <w:rFonts w:asciiTheme="minorHAnsi" w:eastAsia="Calibri" w:hAnsiTheme="minorHAnsi" w:cstheme="minorHAnsi"/>
              </w:rPr>
              <w:t>Loop0</w:t>
            </w:r>
          </w:p>
        </w:tc>
        <w:tc>
          <w:tcPr>
            <w:tcW w:w="2020" w:type="pct"/>
            <w:vAlign w:val="bottom"/>
          </w:tcPr>
          <w:p w14:paraId="29F5BBE0" w14:textId="5F35DDB1" w:rsidR="002259A4" w:rsidRPr="00D35631" w:rsidRDefault="002259A4" w:rsidP="00422E14">
            <w:pPr>
              <w:jc w:val="center"/>
              <w:rPr>
                <w:rFonts w:asciiTheme="minorHAnsi" w:eastAsia="Calibri" w:hAnsiTheme="minorHAnsi" w:cstheme="minorHAnsi"/>
              </w:rPr>
            </w:pPr>
            <w:r>
              <w:rPr>
                <w:rFonts w:asciiTheme="minorHAnsi" w:eastAsia="Calibri" w:hAnsiTheme="minorHAnsi" w:cstheme="minorHAnsi"/>
              </w:rPr>
              <w:t>208.2.22.1/32</w:t>
            </w:r>
          </w:p>
        </w:tc>
      </w:tr>
      <w:tr w:rsidR="002259A4" w:rsidRPr="00761C13" w14:paraId="29FD4C7D" w14:textId="77777777" w:rsidTr="00422E14">
        <w:trPr>
          <w:trHeight w:val="20"/>
        </w:trPr>
        <w:tc>
          <w:tcPr>
            <w:tcW w:w="960" w:type="pct"/>
            <w:noWrap/>
          </w:tcPr>
          <w:p w14:paraId="40C1826E" w14:textId="388C81D4" w:rsidR="002259A4" w:rsidRPr="00C0759B" w:rsidRDefault="002259A4" w:rsidP="00422E14">
            <w:pPr>
              <w:jc w:val="center"/>
              <w:rPr>
                <w:rFonts w:asciiTheme="minorHAnsi" w:eastAsia="Calibri" w:hAnsiTheme="minorHAnsi" w:cstheme="minorHAnsi"/>
              </w:rPr>
            </w:pPr>
            <w:r>
              <w:rPr>
                <w:rFonts w:asciiTheme="minorHAnsi" w:eastAsia="Calibri" w:hAnsiTheme="minorHAnsi" w:cstheme="minorHAnsi"/>
              </w:rPr>
              <w:t>rtrIL022a02a03</w:t>
            </w:r>
          </w:p>
        </w:tc>
        <w:tc>
          <w:tcPr>
            <w:tcW w:w="733" w:type="pct"/>
          </w:tcPr>
          <w:p w14:paraId="5AB581B6" w14:textId="4FD199EF" w:rsidR="002259A4" w:rsidRDefault="002259A4"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003E1576" w14:textId="370B50E6" w:rsidR="002259A4" w:rsidRDefault="002259A4" w:rsidP="00422E14">
            <w:pPr>
              <w:jc w:val="center"/>
              <w:rPr>
                <w:rFonts w:asciiTheme="minorHAnsi" w:eastAsia="Calibri" w:hAnsiTheme="minorHAnsi" w:cstheme="minorHAnsi"/>
              </w:rPr>
            </w:pPr>
            <w:r>
              <w:rPr>
                <w:rFonts w:asciiTheme="minorHAnsi" w:eastAsia="Calibri" w:hAnsiTheme="minorHAnsi" w:cstheme="minorHAnsi"/>
              </w:rPr>
              <w:t>Loop1</w:t>
            </w:r>
          </w:p>
        </w:tc>
        <w:tc>
          <w:tcPr>
            <w:tcW w:w="2020" w:type="pct"/>
            <w:vAlign w:val="bottom"/>
          </w:tcPr>
          <w:p w14:paraId="68CA0A62" w14:textId="482B50AF" w:rsidR="002259A4" w:rsidRDefault="002259A4" w:rsidP="00422E14">
            <w:pPr>
              <w:jc w:val="center"/>
              <w:rPr>
                <w:rFonts w:asciiTheme="minorHAnsi" w:eastAsia="Calibri" w:hAnsiTheme="minorHAnsi" w:cstheme="minorHAnsi"/>
              </w:rPr>
            </w:pPr>
            <w:r>
              <w:rPr>
                <w:rFonts w:asciiTheme="minorHAnsi" w:eastAsia="Calibri" w:hAnsiTheme="minorHAnsi" w:cstheme="minorHAnsi"/>
              </w:rPr>
              <w:t>184.2.22.1/32</w:t>
            </w:r>
          </w:p>
        </w:tc>
      </w:tr>
      <w:tr w:rsidR="002259A4" w:rsidRPr="00761C13" w14:paraId="6DC9C522" w14:textId="77777777" w:rsidTr="00422E14">
        <w:trPr>
          <w:trHeight w:val="20"/>
        </w:trPr>
        <w:tc>
          <w:tcPr>
            <w:tcW w:w="960" w:type="pct"/>
            <w:noWrap/>
          </w:tcPr>
          <w:p w14:paraId="756C1513" w14:textId="40C32E34" w:rsidR="002259A4" w:rsidRPr="00C0759B" w:rsidRDefault="002259A4" w:rsidP="00422E14">
            <w:pPr>
              <w:jc w:val="center"/>
              <w:rPr>
                <w:rFonts w:asciiTheme="minorHAnsi" w:eastAsia="Calibri" w:hAnsiTheme="minorHAnsi" w:cstheme="minorHAnsi"/>
              </w:rPr>
            </w:pPr>
            <w:r>
              <w:rPr>
                <w:rFonts w:asciiTheme="minorHAnsi" w:eastAsia="Calibri" w:hAnsiTheme="minorHAnsi" w:cstheme="minorHAnsi"/>
              </w:rPr>
              <w:t>rtrIL022a02a03</w:t>
            </w:r>
          </w:p>
        </w:tc>
        <w:tc>
          <w:tcPr>
            <w:tcW w:w="733" w:type="pct"/>
          </w:tcPr>
          <w:p w14:paraId="4E71668C" w14:textId="1AD0588F" w:rsidR="002259A4" w:rsidRDefault="002259A4" w:rsidP="00422E14">
            <w:pPr>
              <w:jc w:val="center"/>
              <w:rPr>
                <w:rFonts w:asciiTheme="minorHAnsi" w:eastAsia="Calibri" w:hAnsiTheme="minorHAnsi" w:cstheme="minorHAnsi"/>
              </w:rPr>
            </w:pPr>
            <w:r>
              <w:rPr>
                <w:rFonts w:asciiTheme="minorHAnsi" w:eastAsia="Calibri" w:hAnsiTheme="minorHAnsi" w:cstheme="minorHAnsi"/>
              </w:rPr>
              <w:t>F0/0</w:t>
            </w:r>
          </w:p>
        </w:tc>
        <w:tc>
          <w:tcPr>
            <w:tcW w:w="1287" w:type="pct"/>
          </w:tcPr>
          <w:p w14:paraId="6F77F162" w14:textId="45E22D5B" w:rsidR="002259A4" w:rsidRDefault="002259A4"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67742559" w14:textId="10F2D9DF" w:rsidR="002259A4" w:rsidRDefault="002259A4" w:rsidP="00422E14">
            <w:pPr>
              <w:jc w:val="center"/>
              <w:rPr>
                <w:rFonts w:asciiTheme="minorHAnsi" w:eastAsia="Calibri" w:hAnsiTheme="minorHAnsi" w:cstheme="minorHAnsi"/>
              </w:rPr>
            </w:pPr>
            <w:r>
              <w:rPr>
                <w:rFonts w:asciiTheme="minorHAnsi" w:eastAsia="Calibri" w:hAnsiTheme="minorHAnsi" w:cstheme="minorHAnsi"/>
              </w:rPr>
              <w:t>10.2.100.22/24</w:t>
            </w:r>
          </w:p>
        </w:tc>
      </w:tr>
      <w:tr w:rsidR="002259A4" w:rsidRPr="00761C13" w14:paraId="7FE6F820" w14:textId="77777777" w:rsidTr="00422E14">
        <w:trPr>
          <w:trHeight w:val="20"/>
        </w:trPr>
        <w:tc>
          <w:tcPr>
            <w:tcW w:w="960" w:type="pct"/>
            <w:noWrap/>
          </w:tcPr>
          <w:p w14:paraId="709CA894" w14:textId="4F9D035F" w:rsidR="002259A4" w:rsidRPr="00C0759B" w:rsidRDefault="002259A4" w:rsidP="00422E14">
            <w:pPr>
              <w:jc w:val="center"/>
              <w:rPr>
                <w:rFonts w:asciiTheme="minorHAnsi" w:eastAsia="Calibri" w:hAnsiTheme="minorHAnsi" w:cstheme="minorHAnsi"/>
              </w:rPr>
            </w:pPr>
            <w:r>
              <w:rPr>
                <w:rFonts w:asciiTheme="minorHAnsi" w:eastAsia="Calibri" w:hAnsiTheme="minorHAnsi" w:cstheme="minorHAnsi"/>
              </w:rPr>
              <w:t>rtrIL022a02a03</w:t>
            </w:r>
          </w:p>
        </w:tc>
        <w:tc>
          <w:tcPr>
            <w:tcW w:w="733" w:type="pct"/>
          </w:tcPr>
          <w:p w14:paraId="44FC2017" w14:textId="28C0BCFA" w:rsidR="002259A4" w:rsidRDefault="002259A4" w:rsidP="00422E14">
            <w:pPr>
              <w:jc w:val="center"/>
              <w:rPr>
                <w:rFonts w:asciiTheme="minorHAnsi" w:eastAsia="Calibri" w:hAnsiTheme="minorHAnsi" w:cstheme="minorHAnsi"/>
              </w:rPr>
            </w:pPr>
            <w:r>
              <w:rPr>
                <w:rFonts w:asciiTheme="minorHAnsi" w:eastAsia="Calibri" w:hAnsiTheme="minorHAnsi" w:cstheme="minorHAnsi"/>
              </w:rPr>
              <w:t>F0/1.914</w:t>
            </w:r>
          </w:p>
        </w:tc>
        <w:tc>
          <w:tcPr>
            <w:tcW w:w="1287" w:type="pct"/>
          </w:tcPr>
          <w:p w14:paraId="1767E29B" w14:textId="49B11007" w:rsidR="002259A4" w:rsidRDefault="002259A4" w:rsidP="00422E14">
            <w:pPr>
              <w:jc w:val="center"/>
              <w:rPr>
                <w:rFonts w:asciiTheme="minorHAnsi" w:eastAsia="Calibri" w:hAnsiTheme="minorHAnsi" w:cstheme="minorHAnsi"/>
              </w:rPr>
            </w:pPr>
            <w:r>
              <w:rPr>
                <w:rFonts w:asciiTheme="minorHAnsi" w:eastAsia="Calibri" w:hAnsiTheme="minorHAnsi" w:cstheme="minorHAnsi"/>
              </w:rPr>
              <w:t xml:space="preserve"> N/A</w:t>
            </w:r>
          </w:p>
        </w:tc>
        <w:tc>
          <w:tcPr>
            <w:tcW w:w="2020" w:type="pct"/>
            <w:vAlign w:val="bottom"/>
          </w:tcPr>
          <w:p w14:paraId="076D1C65" w14:textId="3D6EED5C" w:rsidR="002259A4" w:rsidRDefault="002259A4" w:rsidP="00422E14">
            <w:pPr>
              <w:jc w:val="center"/>
              <w:rPr>
                <w:rFonts w:asciiTheme="minorHAnsi" w:eastAsia="Calibri" w:hAnsiTheme="minorHAnsi" w:cstheme="minorHAnsi"/>
              </w:rPr>
            </w:pPr>
            <w:r>
              <w:rPr>
                <w:rFonts w:asciiTheme="minorHAnsi" w:eastAsia="Calibri" w:hAnsiTheme="minorHAnsi" w:cstheme="minorHAnsi"/>
              </w:rPr>
              <w:t>10.2.122.113/29</w:t>
            </w:r>
          </w:p>
        </w:tc>
      </w:tr>
    </w:tbl>
    <w:p w14:paraId="06506D97" w14:textId="77777777" w:rsidR="002259A4" w:rsidRDefault="002259A4" w:rsidP="002259A4"/>
    <w:p w14:paraId="4EDB17D3" w14:textId="44A95942" w:rsidR="00BC7F51" w:rsidRPr="00B936D3" w:rsidRDefault="002259A4" w:rsidP="002259A4">
      <w:pPr>
        <w:jc w:val="center"/>
        <w:rPr>
          <w:rFonts w:asciiTheme="minorHAnsi" w:hAnsiTheme="minorHAnsi"/>
        </w:rPr>
      </w:pPr>
      <w:r w:rsidRPr="00B936D3">
        <w:rPr>
          <w:rFonts w:asciiTheme="minorHAnsi" w:hAnsiTheme="minorHAnsi"/>
        </w:rPr>
        <w:t>Table 9: IP information for Cisco 2811</w:t>
      </w:r>
    </w:p>
    <w:p w14:paraId="527FAB14" w14:textId="77777777" w:rsidR="002259A4" w:rsidRDefault="002259A4" w:rsidP="002259A4">
      <w:pPr>
        <w:jc w:val="center"/>
      </w:pPr>
    </w:p>
    <w:tbl>
      <w:tblPr>
        <w:tblStyle w:val="TableGrid1"/>
        <w:tblW w:w="5252" w:type="pct"/>
        <w:tblLayout w:type="fixed"/>
        <w:tblLook w:val="04A0" w:firstRow="1" w:lastRow="0" w:firstColumn="1" w:lastColumn="0" w:noHBand="0" w:noVBand="1"/>
      </w:tblPr>
      <w:tblGrid>
        <w:gridCol w:w="1885"/>
        <w:gridCol w:w="1440"/>
        <w:gridCol w:w="2528"/>
        <w:gridCol w:w="3968"/>
      </w:tblGrid>
      <w:tr w:rsidR="002259A4" w:rsidRPr="00BF0B12" w14:paraId="64A320F7" w14:textId="77777777" w:rsidTr="00422E14">
        <w:trPr>
          <w:trHeight w:val="20"/>
        </w:trPr>
        <w:tc>
          <w:tcPr>
            <w:tcW w:w="960" w:type="pct"/>
            <w:shd w:val="clear" w:color="auto" w:fill="92D050"/>
            <w:noWrap/>
          </w:tcPr>
          <w:p w14:paraId="1DE24DC2"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0DCDD49C"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2C6222F0"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4BE328DA" w14:textId="77777777" w:rsidR="002259A4" w:rsidRPr="0007287F" w:rsidRDefault="002259A4"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2259A4" w:rsidRPr="00761C13" w14:paraId="25412774" w14:textId="77777777" w:rsidTr="00422E14">
        <w:trPr>
          <w:trHeight w:val="20"/>
        </w:trPr>
        <w:tc>
          <w:tcPr>
            <w:tcW w:w="960" w:type="pct"/>
            <w:noWrap/>
          </w:tcPr>
          <w:p w14:paraId="6134818A" w14:textId="06A6DFEB" w:rsidR="002259A4" w:rsidRPr="00C0759B" w:rsidRDefault="002259A4" w:rsidP="00422E14">
            <w:pPr>
              <w:jc w:val="center"/>
              <w:rPr>
                <w:rFonts w:asciiTheme="minorHAnsi" w:eastAsia="Calibri" w:hAnsiTheme="minorHAnsi" w:cstheme="minorHAnsi"/>
              </w:rPr>
            </w:pPr>
            <w:r>
              <w:rPr>
                <w:rFonts w:asciiTheme="minorHAnsi" w:eastAsia="Calibri" w:hAnsiTheme="minorHAnsi" w:cstheme="minorHAnsi"/>
              </w:rPr>
              <w:t>rtrIL022a02a01</w:t>
            </w:r>
          </w:p>
        </w:tc>
        <w:tc>
          <w:tcPr>
            <w:tcW w:w="733" w:type="pct"/>
          </w:tcPr>
          <w:p w14:paraId="365A74DC" w14:textId="627AF03B" w:rsidR="002259A4" w:rsidRPr="00D35631" w:rsidRDefault="002259A4"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4741DAB6" w14:textId="215EE04D" w:rsidR="002259A4" w:rsidRPr="00D35631" w:rsidRDefault="002259A4" w:rsidP="00422E14">
            <w:pPr>
              <w:jc w:val="center"/>
              <w:rPr>
                <w:rFonts w:asciiTheme="minorHAnsi" w:eastAsia="Calibri" w:hAnsiTheme="minorHAnsi" w:cstheme="minorHAnsi"/>
              </w:rPr>
            </w:pPr>
            <w:r>
              <w:rPr>
                <w:rFonts w:asciiTheme="minorHAnsi" w:eastAsia="Calibri" w:hAnsiTheme="minorHAnsi" w:cstheme="minorHAnsi"/>
              </w:rPr>
              <w:t>Loop0</w:t>
            </w:r>
          </w:p>
        </w:tc>
        <w:tc>
          <w:tcPr>
            <w:tcW w:w="2020" w:type="pct"/>
            <w:vAlign w:val="bottom"/>
          </w:tcPr>
          <w:p w14:paraId="44705A33" w14:textId="4FCFADC8" w:rsidR="002259A4" w:rsidRPr="00D35631" w:rsidRDefault="002259A4" w:rsidP="00422E14">
            <w:pPr>
              <w:jc w:val="center"/>
              <w:rPr>
                <w:rFonts w:asciiTheme="minorHAnsi" w:eastAsia="Calibri" w:hAnsiTheme="minorHAnsi" w:cstheme="minorHAnsi"/>
              </w:rPr>
            </w:pPr>
            <w:r>
              <w:rPr>
                <w:rFonts w:asciiTheme="minorHAnsi" w:eastAsia="Calibri" w:hAnsiTheme="minorHAnsi" w:cstheme="minorHAnsi"/>
              </w:rPr>
              <w:t>10.2.22.80/32</w:t>
            </w:r>
          </w:p>
        </w:tc>
      </w:tr>
      <w:tr w:rsidR="002259A4" w:rsidRPr="00761C13" w14:paraId="5095AA29" w14:textId="77777777" w:rsidTr="00422E14">
        <w:trPr>
          <w:trHeight w:val="20"/>
        </w:trPr>
        <w:tc>
          <w:tcPr>
            <w:tcW w:w="960" w:type="pct"/>
            <w:noWrap/>
          </w:tcPr>
          <w:p w14:paraId="4F934736" w14:textId="6D4ABA41" w:rsidR="002259A4" w:rsidRPr="00C0759B" w:rsidRDefault="002259A4" w:rsidP="00422E14">
            <w:pPr>
              <w:jc w:val="center"/>
              <w:rPr>
                <w:rFonts w:asciiTheme="minorHAnsi" w:eastAsia="Calibri" w:hAnsiTheme="minorHAnsi" w:cstheme="minorHAnsi"/>
              </w:rPr>
            </w:pPr>
            <w:r>
              <w:rPr>
                <w:rFonts w:asciiTheme="minorHAnsi" w:eastAsia="Calibri" w:hAnsiTheme="minorHAnsi" w:cstheme="minorHAnsi"/>
              </w:rPr>
              <w:t>rtrIL022a02a01</w:t>
            </w:r>
          </w:p>
        </w:tc>
        <w:tc>
          <w:tcPr>
            <w:tcW w:w="733" w:type="pct"/>
          </w:tcPr>
          <w:p w14:paraId="601FB3B0" w14:textId="66D83F54" w:rsidR="002259A4" w:rsidRDefault="002259A4" w:rsidP="00422E14">
            <w:pPr>
              <w:jc w:val="center"/>
              <w:rPr>
                <w:rFonts w:asciiTheme="minorHAnsi" w:eastAsia="Calibri" w:hAnsiTheme="minorHAnsi" w:cstheme="minorHAnsi"/>
              </w:rPr>
            </w:pPr>
            <w:r>
              <w:rPr>
                <w:rFonts w:asciiTheme="minorHAnsi" w:eastAsia="Calibri" w:hAnsiTheme="minorHAnsi" w:cstheme="minorHAnsi"/>
              </w:rPr>
              <w:t>F0/0</w:t>
            </w:r>
          </w:p>
        </w:tc>
        <w:tc>
          <w:tcPr>
            <w:tcW w:w="1287" w:type="pct"/>
          </w:tcPr>
          <w:p w14:paraId="3B3D554F" w14:textId="11027321" w:rsidR="002259A4" w:rsidRDefault="002259A4"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3AFE8088" w14:textId="07A443D5" w:rsidR="002259A4" w:rsidRDefault="00B936D3" w:rsidP="00422E14">
            <w:pPr>
              <w:jc w:val="center"/>
              <w:rPr>
                <w:rFonts w:asciiTheme="minorHAnsi" w:eastAsia="Calibri" w:hAnsiTheme="minorHAnsi" w:cstheme="minorHAnsi"/>
              </w:rPr>
            </w:pPr>
            <w:r>
              <w:rPr>
                <w:rFonts w:asciiTheme="minorHAnsi" w:eastAsia="Calibri" w:hAnsiTheme="minorHAnsi" w:cstheme="minorHAnsi"/>
              </w:rPr>
              <w:t>10.2.22.70/30</w:t>
            </w:r>
          </w:p>
        </w:tc>
      </w:tr>
      <w:tr w:rsidR="002259A4" w:rsidRPr="00761C13" w14:paraId="363AFBA9" w14:textId="77777777" w:rsidTr="00422E14">
        <w:trPr>
          <w:trHeight w:val="20"/>
        </w:trPr>
        <w:tc>
          <w:tcPr>
            <w:tcW w:w="960" w:type="pct"/>
            <w:noWrap/>
          </w:tcPr>
          <w:p w14:paraId="18ADCF0C" w14:textId="43CAFDB9" w:rsidR="002259A4"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IL022a02a01</w:t>
            </w:r>
          </w:p>
        </w:tc>
        <w:tc>
          <w:tcPr>
            <w:tcW w:w="733" w:type="pct"/>
          </w:tcPr>
          <w:p w14:paraId="5EECC544" w14:textId="5D7476A6" w:rsidR="002259A4" w:rsidRDefault="00B936D3" w:rsidP="00422E14">
            <w:pPr>
              <w:jc w:val="center"/>
              <w:rPr>
                <w:rFonts w:asciiTheme="minorHAnsi" w:eastAsia="Calibri" w:hAnsiTheme="minorHAnsi" w:cstheme="minorHAnsi"/>
              </w:rPr>
            </w:pPr>
            <w:r>
              <w:rPr>
                <w:rFonts w:asciiTheme="minorHAnsi" w:eastAsia="Calibri" w:hAnsiTheme="minorHAnsi" w:cstheme="minorHAnsi"/>
              </w:rPr>
              <w:t>F0/1</w:t>
            </w:r>
          </w:p>
        </w:tc>
        <w:tc>
          <w:tcPr>
            <w:tcW w:w="1287" w:type="pct"/>
          </w:tcPr>
          <w:p w14:paraId="3C58AD9A" w14:textId="7B05062A" w:rsidR="002259A4"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3108B600" w14:textId="0ACA793D" w:rsidR="002259A4" w:rsidRDefault="00B936D3" w:rsidP="00422E14">
            <w:pPr>
              <w:jc w:val="center"/>
              <w:rPr>
                <w:rFonts w:asciiTheme="minorHAnsi" w:eastAsia="Calibri" w:hAnsiTheme="minorHAnsi" w:cstheme="minorHAnsi"/>
              </w:rPr>
            </w:pPr>
            <w:r>
              <w:rPr>
                <w:rFonts w:asciiTheme="minorHAnsi" w:eastAsia="Calibri" w:hAnsiTheme="minorHAnsi" w:cstheme="minorHAnsi"/>
              </w:rPr>
              <w:t>10.2.22.66/30</w:t>
            </w:r>
          </w:p>
        </w:tc>
      </w:tr>
      <w:tr w:rsidR="002259A4" w:rsidRPr="00761C13" w14:paraId="57769F6D" w14:textId="77777777" w:rsidTr="00422E14">
        <w:trPr>
          <w:trHeight w:val="20"/>
        </w:trPr>
        <w:tc>
          <w:tcPr>
            <w:tcW w:w="960" w:type="pct"/>
            <w:noWrap/>
          </w:tcPr>
          <w:p w14:paraId="0FD55E2F" w14:textId="1499D5EE" w:rsidR="002259A4"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IL022a02a01</w:t>
            </w:r>
          </w:p>
        </w:tc>
        <w:tc>
          <w:tcPr>
            <w:tcW w:w="733" w:type="pct"/>
          </w:tcPr>
          <w:p w14:paraId="078AF81C" w14:textId="5562DA4C" w:rsidR="002259A4" w:rsidRDefault="00B936D3" w:rsidP="00422E14">
            <w:pPr>
              <w:jc w:val="center"/>
              <w:rPr>
                <w:rFonts w:asciiTheme="minorHAnsi" w:eastAsia="Calibri" w:hAnsiTheme="minorHAnsi" w:cstheme="minorHAnsi"/>
              </w:rPr>
            </w:pPr>
            <w:r>
              <w:rPr>
                <w:rFonts w:asciiTheme="minorHAnsi" w:eastAsia="Calibri" w:hAnsiTheme="minorHAnsi" w:cstheme="minorHAnsi"/>
              </w:rPr>
              <w:t>F0/0/0</w:t>
            </w:r>
          </w:p>
        </w:tc>
        <w:tc>
          <w:tcPr>
            <w:tcW w:w="1287" w:type="pct"/>
          </w:tcPr>
          <w:p w14:paraId="795D0523" w14:textId="5B9EEE32" w:rsidR="002259A4"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009B0E0C" w14:textId="4F6CDD9C" w:rsidR="002259A4" w:rsidRDefault="00B936D3" w:rsidP="00422E14">
            <w:pPr>
              <w:jc w:val="center"/>
              <w:rPr>
                <w:rFonts w:asciiTheme="minorHAnsi" w:eastAsia="Calibri" w:hAnsiTheme="minorHAnsi" w:cstheme="minorHAnsi"/>
              </w:rPr>
            </w:pPr>
            <w:r>
              <w:rPr>
                <w:rFonts w:asciiTheme="minorHAnsi" w:eastAsia="Calibri" w:hAnsiTheme="minorHAnsi" w:cstheme="minorHAnsi"/>
              </w:rPr>
              <w:t>10.2.22.74/30</w:t>
            </w:r>
          </w:p>
        </w:tc>
      </w:tr>
    </w:tbl>
    <w:p w14:paraId="6537847B" w14:textId="77777777" w:rsidR="002259A4" w:rsidRDefault="002259A4" w:rsidP="002259A4"/>
    <w:p w14:paraId="65626E1A" w14:textId="40CC1F10" w:rsidR="00BC7F51" w:rsidRPr="00B936D3" w:rsidRDefault="00B936D3" w:rsidP="00B936D3">
      <w:pPr>
        <w:jc w:val="center"/>
        <w:rPr>
          <w:rFonts w:asciiTheme="minorHAnsi" w:hAnsiTheme="minorHAnsi"/>
        </w:rPr>
      </w:pPr>
      <w:r w:rsidRPr="00B936D3">
        <w:rPr>
          <w:rFonts w:asciiTheme="minorHAnsi" w:hAnsiTheme="minorHAnsi"/>
        </w:rPr>
        <w:t>Table</w:t>
      </w:r>
      <w:r>
        <w:rPr>
          <w:rFonts w:asciiTheme="minorHAnsi" w:hAnsiTheme="minorHAnsi"/>
        </w:rPr>
        <w:t xml:space="preserve"> 10: IP information for Cisco 2811</w:t>
      </w:r>
    </w:p>
    <w:p w14:paraId="45D72E3E" w14:textId="6B15CA7A" w:rsidR="00BC7F51" w:rsidRDefault="00BC7F51" w:rsidP="00A35C34"/>
    <w:tbl>
      <w:tblPr>
        <w:tblStyle w:val="TableGrid1"/>
        <w:tblW w:w="5252" w:type="pct"/>
        <w:tblLayout w:type="fixed"/>
        <w:tblLook w:val="04A0" w:firstRow="1" w:lastRow="0" w:firstColumn="1" w:lastColumn="0" w:noHBand="0" w:noVBand="1"/>
      </w:tblPr>
      <w:tblGrid>
        <w:gridCol w:w="1885"/>
        <w:gridCol w:w="1440"/>
        <w:gridCol w:w="2528"/>
        <w:gridCol w:w="3968"/>
      </w:tblGrid>
      <w:tr w:rsidR="00B936D3" w:rsidRPr="00BF0B12" w14:paraId="75657E8E" w14:textId="77777777" w:rsidTr="00422E14">
        <w:trPr>
          <w:trHeight w:val="20"/>
        </w:trPr>
        <w:tc>
          <w:tcPr>
            <w:tcW w:w="960" w:type="pct"/>
            <w:shd w:val="clear" w:color="auto" w:fill="92D050"/>
            <w:noWrap/>
          </w:tcPr>
          <w:p w14:paraId="352F3372"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6ED562EB"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0B40CEA8"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5044AB1E"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B936D3" w:rsidRPr="00761C13" w14:paraId="2F56B3AB" w14:textId="77777777" w:rsidTr="00422E14">
        <w:trPr>
          <w:trHeight w:val="20"/>
        </w:trPr>
        <w:tc>
          <w:tcPr>
            <w:tcW w:w="960" w:type="pct"/>
            <w:noWrap/>
          </w:tcPr>
          <w:p w14:paraId="51B4F390" w14:textId="1D032C0D"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NY022a02a01</w:t>
            </w:r>
          </w:p>
        </w:tc>
        <w:tc>
          <w:tcPr>
            <w:tcW w:w="733" w:type="pct"/>
          </w:tcPr>
          <w:p w14:paraId="25F0BD65" w14:textId="1193B2B7"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1F9E9C9E" w14:textId="6A3BDCFC"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Loop0</w:t>
            </w:r>
          </w:p>
        </w:tc>
        <w:tc>
          <w:tcPr>
            <w:tcW w:w="2020" w:type="pct"/>
            <w:vAlign w:val="bottom"/>
          </w:tcPr>
          <w:p w14:paraId="22EB1378" w14:textId="1599ACD4"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10.2.22.128/32</w:t>
            </w:r>
          </w:p>
        </w:tc>
      </w:tr>
      <w:tr w:rsidR="00B936D3" w:rsidRPr="00761C13" w14:paraId="0EBF57B7" w14:textId="77777777" w:rsidTr="00422E14">
        <w:trPr>
          <w:trHeight w:val="20"/>
        </w:trPr>
        <w:tc>
          <w:tcPr>
            <w:tcW w:w="960" w:type="pct"/>
            <w:noWrap/>
          </w:tcPr>
          <w:p w14:paraId="2C376F21" w14:textId="2E1B7272"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lastRenderedPageBreak/>
              <w:t>rtrNY022a02a01</w:t>
            </w:r>
          </w:p>
        </w:tc>
        <w:tc>
          <w:tcPr>
            <w:tcW w:w="733" w:type="pct"/>
          </w:tcPr>
          <w:p w14:paraId="65AF0DD1" w14:textId="6E023B0E" w:rsidR="00B936D3" w:rsidRDefault="00B936D3" w:rsidP="00422E14">
            <w:pPr>
              <w:jc w:val="center"/>
              <w:rPr>
                <w:rFonts w:asciiTheme="minorHAnsi" w:eastAsia="Calibri" w:hAnsiTheme="minorHAnsi" w:cstheme="minorHAnsi"/>
              </w:rPr>
            </w:pPr>
            <w:r>
              <w:rPr>
                <w:rFonts w:asciiTheme="minorHAnsi" w:eastAsia="Calibri" w:hAnsiTheme="minorHAnsi" w:cstheme="minorHAnsi"/>
              </w:rPr>
              <w:t>F0/0.1222</w:t>
            </w:r>
          </w:p>
        </w:tc>
        <w:tc>
          <w:tcPr>
            <w:tcW w:w="1287" w:type="pct"/>
          </w:tcPr>
          <w:p w14:paraId="07B1FA0C" w14:textId="3537EC0C"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51D26025" w14:textId="3D676007"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137/29</w:t>
            </w:r>
          </w:p>
        </w:tc>
      </w:tr>
      <w:tr w:rsidR="00B936D3" w:rsidRPr="00761C13" w14:paraId="6C8443A5" w14:textId="77777777" w:rsidTr="00422E14">
        <w:trPr>
          <w:trHeight w:val="20"/>
        </w:trPr>
        <w:tc>
          <w:tcPr>
            <w:tcW w:w="960" w:type="pct"/>
            <w:noWrap/>
          </w:tcPr>
          <w:p w14:paraId="5D94CD03" w14:textId="41DBB3F3"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NY022a02a01</w:t>
            </w:r>
          </w:p>
        </w:tc>
        <w:tc>
          <w:tcPr>
            <w:tcW w:w="733" w:type="pct"/>
          </w:tcPr>
          <w:p w14:paraId="3089DB82" w14:textId="24934F17" w:rsidR="00B936D3" w:rsidRDefault="00B936D3" w:rsidP="00422E14">
            <w:pPr>
              <w:jc w:val="center"/>
              <w:rPr>
                <w:rFonts w:asciiTheme="minorHAnsi" w:eastAsia="Calibri" w:hAnsiTheme="minorHAnsi" w:cstheme="minorHAnsi"/>
              </w:rPr>
            </w:pPr>
            <w:r>
              <w:rPr>
                <w:rFonts w:asciiTheme="minorHAnsi" w:eastAsia="Calibri" w:hAnsiTheme="minorHAnsi" w:cstheme="minorHAnsi"/>
              </w:rPr>
              <w:t>F0/0.2222</w:t>
            </w:r>
          </w:p>
        </w:tc>
        <w:tc>
          <w:tcPr>
            <w:tcW w:w="1287" w:type="pct"/>
          </w:tcPr>
          <w:p w14:paraId="33B6E7E3" w14:textId="424DE8B7"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0AEACB41" w14:textId="61DA4ABF"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145/29</w:t>
            </w:r>
          </w:p>
        </w:tc>
      </w:tr>
      <w:tr w:rsidR="00B936D3" w:rsidRPr="00761C13" w14:paraId="413DE515" w14:textId="77777777" w:rsidTr="00422E14">
        <w:trPr>
          <w:trHeight w:val="20"/>
        </w:trPr>
        <w:tc>
          <w:tcPr>
            <w:tcW w:w="960" w:type="pct"/>
            <w:noWrap/>
          </w:tcPr>
          <w:p w14:paraId="2923F246" w14:textId="0E7261D3"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NY022a02a01</w:t>
            </w:r>
          </w:p>
        </w:tc>
        <w:tc>
          <w:tcPr>
            <w:tcW w:w="733" w:type="pct"/>
          </w:tcPr>
          <w:p w14:paraId="63123F78" w14:textId="551F865C" w:rsidR="00B936D3" w:rsidRDefault="00B936D3" w:rsidP="00422E14">
            <w:pPr>
              <w:jc w:val="center"/>
              <w:rPr>
                <w:rFonts w:asciiTheme="minorHAnsi" w:eastAsia="Calibri" w:hAnsiTheme="minorHAnsi" w:cstheme="minorHAnsi"/>
              </w:rPr>
            </w:pPr>
            <w:r>
              <w:rPr>
                <w:rFonts w:asciiTheme="minorHAnsi" w:eastAsia="Calibri" w:hAnsiTheme="minorHAnsi" w:cstheme="minorHAnsi"/>
              </w:rPr>
              <w:t>F0/1</w:t>
            </w:r>
          </w:p>
        </w:tc>
        <w:tc>
          <w:tcPr>
            <w:tcW w:w="1287" w:type="pct"/>
          </w:tcPr>
          <w:p w14:paraId="4E19C8D7" w14:textId="357265CB"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4E3ACFAC" w14:textId="29EF2786"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73/30</w:t>
            </w:r>
          </w:p>
        </w:tc>
      </w:tr>
    </w:tbl>
    <w:p w14:paraId="3E058EE0" w14:textId="77777777" w:rsidR="00BC7F51" w:rsidRPr="00A35C34" w:rsidRDefault="00BC7F51" w:rsidP="00A35C34"/>
    <w:p w14:paraId="576ABFBA" w14:textId="5017EC2B" w:rsidR="00A35C34" w:rsidRDefault="00B936D3" w:rsidP="00B936D3">
      <w:pPr>
        <w:jc w:val="center"/>
        <w:rPr>
          <w:rFonts w:asciiTheme="minorHAnsi" w:hAnsiTheme="minorHAnsi"/>
        </w:rPr>
      </w:pPr>
      <w:r>
        <w:rPr>
          <w:rFonts w:asciiTheme="minorHAnsi" w:hAnsiTheme="minorHAnsi"/>
        </w:rPr>
        <w:t>Tab</w:t>
      </w:r>
      <w:r w:rsidR="00CC3305">
        <w:rPr>
          <w:rFonts w:asciiTheme="minorHAnsi" w:hAnsiTheme="minorHAnsi"/>
        </w:rPr>
        <w:t xml:space="preserve">le 11: IP information for Cisco </w:t>
      </w:r>
      <w:r>
        <w:rPr>
          <w:rFonts w:asciiTheme="minorHAnsi" w:hAnsiTheme="minorHAnsi"/>
        </w:rPr>
        <w:t>2811</w:t>
      </w:r>
    </w:p>
    <w:p w14:paraId="272073BE" w14:textId="77777777" w:rsidR="00B936D3" w:rsidRDefault="00B936D3" w:rsidP="00B936D3">
      <w:pPr>
        <w:jc w:val="center"/>
        <w:rPr>
          <w:rFonts w:asciiTheme="minorHAnsi" w:hAnsiTheme="minorHAnsi"/>
        </w:rPr>
      </w:pPr>
    </w:p>
    <w:tbl>
      <w:tblPr>
        <w:tblStyle w:val="TableGrid1"/>
        <w:tblW w:w="5252" w:type="pct"/>
        <w:tblLayout w:type="fixed"/>
        <w:tblLook w:val="04A0" w:firstRow="1" w:lastRow="0" w:firstColumn="1" w:lastColumn="0" w:noHBand="0" w:noVBand="1"/>
      </w:tblPr>
      <w:tblGrid>
        <w:gridCol w:w="1885"/>
        <w:gridCol w:w="1440"/>
        <w:gridCol w:w="2528"/>
        <w:gridCol w:w="3968"/>
      </w:tblGrid>
      <w:tr w:rsidR="00B936D3" w:rsidRPr="00BF0B12" w14:paraId="540330E5" w14:textId="77777777" w:rsidTr="00422E14">
        <w:trPr>
          <w:trHeight w:val="20"/>
        </w:trPr>
        <w:tc>
          <w:tcPr>
            <w:tcW w:w="960" w:type="pct"/>
            <w:shd w:val="clear" w:color="auto" w:fill="92D050"/>
            <w:noWrap/>
          </w:tcPr>
          <w:p w14:paraId="699D33EB"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4EDDB462"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2A5DF0AA"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70E67429"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B936D3" w:rsidRPr="00761C13" w14:paraId="3D0C925F" w14:textId="77777777" w:rsidTr="00422E14">
        <w:trPr>
          <w:trHeight w:val="20"/>
        </w:trPr>
        <w:tc>
          <w:tcPr>
            <w:tcW w:w="960" w:type="pct"/>
            <w:noWrap/>
          </w:tcPr>
          <w:p w14:paraId="19779F87" w14:textId="5CE0296C"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CA022a02a01</w:t>
            </w:r>
          </w:p>
        </w:tc>
        <w:tc>
          <w:tcPr>
            <w:tcW w:w="733" w:type="pct"/>
          </w:tcPr>
          <w:p w14:paraId="1D2FCBD2" w14:textId="1EA205D4"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4DAAFF98" w14:textId="48C65794"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Loop0</w:t>
            </w:r>
          </w:p>
        </w:tc>
        <w:tc>
          <w:tcPr>
            <w:tcW w:w="2020" w:type="pct"/>
            <w:vAlign w:val="bottom"/>
          </w:tcPr>
          <w:p w14:paraId="341C4EEC" w14:textId="7C1AA021"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10.2.22.1/32</w:t>
            </w:r>
          </w:p>
        </w:tc>
      </w:tr>
      <w:tr w:rsidR="00B936D3" w:rsidRPr="00761C13" w14:paraId="406DB41B" w14:textId="77777777" w:rsidTr="00422E14">
        <w:trPr>
          <w:trHeight w:val="20"/>
        </w:trPr>
        <w:tc>
          <w:tcPr>
            <w:tcW w:w="960" w:type="pct"/>
            <w:noWrap/>
          </w:tcPr>
          <w:p w14:paraId="265809CD" w14:textId="125C0142"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CA022a02a01</w:t>
            </w:r>
          </w:p>
        </w:tc>
        <w:tc>
          <w:tcPr>
            <w:tcW w:w="733" w:type="pct"/>
          </w:tcPr>
          <w:p w14:paraId="1A7CB54C" w14:textId="65EA12F4" w:rsidR="00B936D3" w:rsidRDefault="00B936D3" w:rsidP="00422E14">
            <w:pPr>
              <w:jc w:val="center"/>
              <w:rPr>
                <w:rFonts w:asciiTheme="minorHAnsi" w:eastAsia="Calibri" w:hAnsiTheme="minorHAnsi" w:cstheme="minorHAnsi"/>
              </w:rPr>
            </w:pPr>
            <w:r>
              <w:rPr>
                <w:rFonts w:asciiTheme="minorHAnsi" w:eastAsia="Calibri" w:hAnsiTheme="minorHAnsi" w:cstheme="minorHAnsi"/>
              </w:rPr>
              <w:t>F0/0.1221</w:t>
            </w:r>
          </w:p>
        </w:tc>
        <w:tc>
          <w:tcPr>
            <w:tcW w:w="1287" w:type="pct"/>
          </w:tcPr>
          <w:p w14:paraId="3D43E473" w14:textId="5FE602DD"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709FE053" w14:textId="6A74BB74"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9/29</w:t>
            </w:r>
          </w:p>
        </w:tc>
      </w:tr>
      <w:tr w:rsidR="00B936D3" w:rsidRPr="00761C13" w14:paraId="4F8BD443" w14:textId="77777777" w:rsidTr="00422E14">
        <w:trPr>
          <w:trHeight w:val="20"/>
        </w:trPr>
        <w:tc>
          <w:tcPr>
            <w:tcW w:w="960" w:type="pct"/>
            <w:noWrap/>
          </w:tcPr>
          <w:p w14:paraId="4BA355A3" w14:textId="1B4840F0"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CA022a02a01</w:t>
            </w:r>
          </w:p>
        </w:tc>
        <w:tc>
          <w:tcPr>
            <w:tcW w:w="733" w:type="pct"/>
          </w:tcPr>
          <w:p w14:paraId="54192249" w14:textId="3762F5EA" w:rsidR="00B936D3" w:rsidRDefault="00B936D3" w:rsidP="00422E14">
            <w:pPr>
              <w:jc w:val="center"/>
              <w:rPr>
                <w:rFonts w:asciiTheme="minorHAnsi" w:eastAsia="Calibri" w:hAnsiTheme="minorHAnsi" w:cstheme="minorHAnsi"/>
              </w:rPr>
            </w:pPr>
            <w:r>
              <w:rPr>
                <w:rFonts w:asciiTheme="minorHAnsi" w:eastAsia="Calibri" w:hAnsiTheme="minorHAnsi" w:cstheme="minorHAnsi"/>
              </w:rPr>
              <w:t>F0/0.2221</w:t>
            </w:r>
          </w:p>
        </w:tc>
        <w:tc>
          <w:tcPr>
            <w:tcW w:w="1287" w:type="pct"/>
          </w:tcPr>
          <w:p w14:paraId="63451CB7" w14:textId="6A80E1BB"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6D6B7C48" w14:textId="6D60A6F6"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17/29</w:t>
            </w:r>
          </w:p>
        </w:tc>
      </w:tr>
      <w:tr w:rsidR="00B936D3" w:rsidRPr="00761C13" w14:paraId="5D367E2A" w14:textId="77777777" w:rsidTr="00422E14">
        <w:trPr>
          <w:trHeight w:val="20"/>
        </w:trPr>
        <w:tc>
          <w:tcPr>
            <w:tcW w:w="960" w:type="pct"/>
            <w:noWrap/>
          </w:tcPr>
          <w:p w14:paraId="425ADCCA" w14:textId="2FF21804"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CA022a02a01</w:t>
            </w:r>
          </w:p>
        </w:tc>
        <w:tc>
          <w:tcPr>
            <w:tcW w:w="733" w:type="pct"/>
          </w:tcPr>
          <w:p w14:paraId="32D5120B" w14:textId="7590139D" w:rsidR="00B936D3" w:rsidRDefault="00B936D3" w:rsidP="00422E14">
            <w:pPr>
              <w:jc w:val="center"/>
              <w:rPr>
                <w:rFonts w:asciiTheme="minorHAnsi" w:eastAsia="Calibri" w:hAnsiTheme="minorHAnsi" w:cstheme="minorHAnsi"/>
              </w:rPr>
            </w:pPr>
            <w:r>
              <w:rPr>
                <w:rFonts w:asciiTheme="minorHAnsi" w:eastAsia="Calibri" w:hAnsiTheme="minorHAnsi" w:cstheme="minorHAnsi"/>
              </w:rPr>
              <w:t>F0/1</w:t>
            </w:r>
          </w:p>
        </w:tc>
        <w:tc>
          <w:tcPr>
            <w:tcW w:w="1287" w:type="pct"/>
          </w:tcPr>
          <w:p w14:paraId="3321EF9C" w14:textId="334D56C9"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37F215AE" w14:textId="39073476"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69/30</w:t>
            </w:r>
          </w:p>
        </w:tc>
      </w:tr>
    </w:tbl>
    <w:p w14:paraId="11A1F44B" w14:textId="77777777" w:rsidR="00B936D3" w:rsidRDefault="00B936D3" w:rsidP="00B936D3">
      <w:pPr>
        <w:rPr>
          <w:rFonts w:asciiTheme="minorHAnsi" w:hAnsiTheme="minorHAnsi"/>
        </w:rPr>
      </w:pPr>
    </w:p>
    <w:p w14:paraId="30757722" w14:textId="2FD204F5" w:rsidR="00B936D3" w:rsidRDefault="00B936D3" w:rsidP="00B936D3">
      <w:pPr>
        <w:jc w:val="center"/>
        <w:rPr>
          <w:rFonts w:asciiTheme="minorHAnsi" w:hAnsiTheme="minorHAnsi"/>
        </w:rPr>
      </w:pPr>
      <w:r>
        <w:rPr>
          <w:rFonts w:asciiTheme="minorHAnsi" w:hAnsiTheme="minorHAnsi"/>
        </w:rPr>
        <w:t>Table 12: IP information for Cisco 2911</w:t>
      </w:r>
    </w:p>
    <w:p w14:paraId="7AAD77F7" w14:textId="77777777" w:rsidR="00B936D3" w:rsidRDefault="00B936D3" w:rsidP="00B936D3">
      <w:pPr>
        <w:jc w:val="center"/>
        <w:rPr>
          <w:rFonts w:asciiTheme="minorHAnsi" w:hAnsiTheme="minorHAnsi"/>
        </w:rPr>
      </w:pPr>
    </w:p>
    <w:tbl>
      <w:tblPr>
        <w:tblStyle w:val="TableGrid1"/>
        <w:tblW w:w="5252" w:type="pct"/>
        <w:tblLayout w:type="fixed"/>
        <w:tblLook w:val="04A0" w:firstRow="1" w:lastRow="0" w:firstColumn="1" w:lastColumn="0" w:noHBand="0" w:noVBand="1"/>
      </w:tblPr>
      <w:tblGrid>
        <w:gridCol w:w="1885"/>
        <w:gridCol w:w="1440"/>
        <w:gridCol w:w="2528"/>
        <w:gridCol w:w="3968"/>
      </w:tblGrid>
      <w:tr w:rsidR="00B936D3" w:rsidRPr="00BF0B12" w14:paraId="5E53964F" w14:textId="77777777" w:rsidTr="00422E14">
        <w:trPr>
          <w:trHeight w:val="20"/>
        </w:trPr>
        <w:tc>
          <w:tcPr>
            <w:tcW w:w="960" w:type="pct"/>
            <w:shd w:val="clear" w:color="auto" w:fill="92D050"/>
            <w:noWrap/>
          </w:tcPr>
          <w:p w14:paraId="596E9DC2"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03A6FE3C"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387406B5"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56322F76" w14:textId="77777777" w:rsidR="00B936D3" w:rsidRPr="0007287F" w:rsidRDefault="00B936D3"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B936D3" w:rsidRPr="00761C13" w14:paraId="045F3650" w14:textId="77777777" w:rsidTr="00422E14">
        <w:trPr>
          <w:trHeight w:val="20"/>
        </w:trPr>
        <w:tc>
          <w:tcPr>
            <w:tcW w:w="960" w:type="pct"/>
            <w:noWrap/>
          </w:tcPr>
          <w:p w14:paraId="47BA49BD" w14:textId="6A0B464D"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IL022a02a02</w:t>
            </w:r>
          </w:p>
        </w:tc>
        <w:tc>
          <w:tcPr>
            <w:tcW w:w="733" w:type="pct"/>
          </w:tcPr>
          <w:p w14:paraId="50ABA6DC" w14:textId="0957AEB7"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642D1F89" w14:textId="03D64780"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Loop0</w:t>
            </w:r>
          </w:p>
        </w:tc>
        <w:tc>
          <w:tcPr>
            <w:tcW w:w="2020" w:type="pct"/>
            <w:vAlign w:val="bottom"/>
          </w:tcPr>
          <w:p w14:paraId="321FADE7" w14:textId="4E81B9A1" w:rsidR="00B936D3" w:rsidRPr="00D35631" w:rsidRDefault="00B936D3" w:rsidP="00422E14">
            <w:pPr>
              <w:jc w:val="center"/>
              <w:rPr>
                <w:rFonts w:asciiTheme="minorHAnsi" w:eastAsia="Calibri" w:hAnsiTheme="minorHAnsi" w:cstheme="minorHAnsi"/>
              </w:rPr>
            </w:pPr>
            <w:r>
              <w:rPr>
                <w:rFonts w:asciiTheme="minorHAnsi" w:eastAsia="Calibri" w:hAnsiTheme="minorHAnsi" w:cstheme="minorHAnsi"/>
              </w:rPr>
              <w:t>10.2.22.192/32</w:t>
            </w:r>
          </w:p>
        </w:tc>
      </w:tr>
      <w:tr w:rsidR="00B936D3" w:rsidRPr="00761C13" w14:paraId="39C1EEC8" w14:textId="77777777" w:rsidTr="00422E14">
        <w:trPr>
          <w:trHeight w:val="20"/>
        </w:trPr>
        <w:tc>
          <w:tcPr>
            <w:tcW w:w="960" w:type="pct"/>
            <w:noWrap/>
          </w:tcPr>
          <w:p w14:paraId="53B341CD" w14:textId="61BB32A7"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IL022a02a02</w:t>
            </w:r>
          </w:p>
        </w:tc>
        <w:tc>
          <w:tcPr>
            <w:tcW w:w="733" w:type="pct"/>
          </w:tcPr>
          <w:p w14:paraId="1EF02BCB" w14:textId="65930975" w:rsidR="00B936D3" w:rsidRDefault="00B936D3" w:rsidP="00422E14">
            <w:pPr>
              <w:jc w:val="center"/>
              <w:rPr>
                <w:rFonts w:asciiTheme="minorHAnsi" w:eastAsia="Calibri" w:hAnsiTheme="minorHAnsi" w:cstheme="minorHAnsi"/>
              </w:rPr>
            </w:pPr>
            <w:r>
              <w:rPr>
                <w:rFonts w:asciiTheme="minorHAnsi" w:eastAsia="Calibri" w:hAnsiTheme="minorHAnsi" w:cstheme="minorHAnsi"/>
              </w:rPr>
              <w:t>G0/0</w:t>
            </w:r>
          </w:p>
        </w:tc>
        <w:tc>
          <w:tcPr>
            <w:tcW w:w="1287" w:type="pct"/>
          </w:tcPr>
          <w:p w14:paraId="7ECCC7CF" w14:textId="54DEB0B5"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111A51D4" w14:textId="7E2DFC79"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206/30</w:t>
            </w:r>
          </w:p>
        </w:tc>
      </w:tr>
      <w:tr w:rsidR="00B936D3" w:rsidRPr="00761C13" w14:paraId="45925B0D" w14:textId="77777777" w:rsidTr="00422E14">
        <w:trPr>
          <w:trHeight w:val="20"/>
        </w:trPr>
        <w:tc>
          <w:tcPr>
            <w:tcW w:w="960" w:type="pct"/>
            <w:noWrap/>
          </w:tcPr>
          <w:p w14:paraId="5FF25468" w14:textId="453B9D4D"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IL022a02a02</w:t>
            </w:r>
          </w:p>
        </w:tc>
        <w:tc>
          <w:tcPr>
            <w:tcW w:w="733" w:type="pct"/>
          </w:tcPr>
          <w:p w14:paraId="6E9D0D3E" w14:textId="12FE3E69" w:rsidR="00B936D3" w:rsidRDefault="00B936D3" w:rsidP="00422E14">
            <w:pPr>
              <w:jc w:val="center"/>
              <w:rPr>
                <w:rFonts w:asciiTheme="minorHAnsi" w:eastAsia="Calibri" w:hAnsiTheme="minorHAnsi" w:cstheme="minorHAnsi"/>
              </w:rPr>
            </w:pPr>
            <w:r>
              <w:rPr>
                <w:rFonts w:asciiTheme="minorHAnsi" w:eastAsia="Calibri" w:hAnsiTheme="minorHAnsi" w:cstheme="minorHAnsi"/>
              </w:rPr>
              <w:t>G0/1</w:t>
            </w:r>
          </w:p>
        </w:tc>
        <w:tc>
          <w:tcPr>
            <w:tcW w:w="1287" w:type="pct"/>
          </w:tcPr>
          <w:p w14:paraId="1A120035" w14:textId="3EAD008F" w:rsidR="00B936D3" w:rsidRDefault="00B936D3"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3F9EAE52" w14:textId="0DFB538E" w:rsidR="00B936D3" w:rsidRDefault="00B936D3" w:rsidP="00422E14">
            <w:pPr>
              <w:jc w:val="center"/>
              <w:rPr>
                <w:rFonts w:asciiTheme="minorHAnsi" w:eastAsia="Calibri" w:hAnsiTheme="minorHAnsi" w:cstheme="minorHAnsi"/>
              </w:rPr>
            </w:pPr>
            <w:r>
              <w:rPr>
                <w:rFonts w:asciiTheme="minorHAnsi" w:eastAsia="Calibri" w:hAnsiTheme="minorHAnsi" w:cstheme="minorHAnsi"/>
              </w:rPr>
              <w:t>10.2.22.65/30</w:t>
            </w:r>
          </w:p>
        </w:tc>
      </w:tr>
      <w:tr w:rsidR="00B936D3" w:rsidRPr="00761C13" w14:paraId="6BB02247" w14:textId="77777777" w:rsidTr="00422E14">
        <w:trPr>
          <w:trHeight w:val="20"/>
        </w:trPr>
        <w:tc>
          <w:tcPr>
            <w:tcW w:w="960" w:type="pct"/>
            <w:noWrap/>
          </w:tcPr>
          <w:p w14:paraId="1ABBE4B5" w14:textId="7DC12DBF" w:rsidR="00B936D3" w:rsidRPr="00C0759B" w:rsidRDefault="00B936D3" w:rsidP="00422E14">
            <w:pPr>
              <w:jc w:val="center"/>
              <w:rPr>
                <w:rFonts w:asciiTheme="minorHAnsi" w:eastAsia="Calibri" w:hAnsiTheme="minorHAnsi" w:cstheme="minorHAnsi"/>
              </w:rPr>
            </w:pPr>
            <w:r>
              <w:rPr>
                <w:rFonts w:asciiTheme="minorHAnsi" w:eastAsia="Calibri" w:hAnsiTheme="minorHAnsi" w:cstheme="minorHAnsi"/>
              </w:rPr>
              <w:t>rtrIL022a02a02</w:t>
            </w:r>
          </w:p>
        </w:tc>
        <w:tc>
          <w:tcPr>
            <w:tcW w:w="733" w:type="pct"/>
          </w:tcPr>
          <w:p w14:paraId="3541A535" w14:textId="1576A288" w:rsidR="00B936D3" w:rsidRDefault="00B936D3" w:rsidP="00422E14">
            <w:pPr>
              <w:jc w:val="center"/>
              <w:rPr>
                <w:rFonts w:asciiTheme="minorHAnsi" w:eastAsia="Calibri" w:hAnsiTheme="minorHAnsi" w:cstheme="minorHAnsi"/>
              </w:rPr>
            </w:pPr>
            <w:r>
              <w:rPr>
                <w:rFonts w:asciiTheme="minorHAnsi" w:eastAsia="Calibri" w:hAnsiTheme="minorHAnsi" w:cstheme="minorHAnsi"/>
              </w:rPr>
              <w:t>G0/2</w:t>
            </w:r>
          </w:p>
        </w:tc>
        <w:tc>
          <w:tcPr>
            <w:tcW w:w="1287" w:type="pct"/>
          </w:tcPr>
          <w:p w14:paraId="326BB799" w14:textId="127F4925" w:rsidR="00B936D3"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2020" w:type="pct"/>
            <w:vAlign w:val="bottom"/>
          </w:tcPr>
          <w:p w14:paraId="696F3E26" w14:textId="3825DA2C" w:rsidR="00B936D3" w:rsidRDefault="00EF28CA" w:rsidP="00422E14">
            <w:pPr>
              <w:jc w:val="center"/>
              <w:rPr>
                <w:rFonts w:asciiTheme="minorHAnsi" w:eastAsia="Calibri" w:hAnsiTheme="minorHAnsi" w:cstheme="minorHAnsi"/>
              </w:rPr>
            </w:pPr>
            <w:r>
              <w:rPr>
                <w:rFonts w:asciiTheme="minorHAnsi" w:eastAsia="Calibri" w:hAnsiTheme="minorHAnsi" w:cstheme="minorHAnsi"/>
              </w:rPr>
              <w:t>10.2.22.202/30</w:t>
            </w:r>
          </w:p>
        </w:tc>
      </w:tr>
    </w:tbl>
    <w:p w14:paraId="11B9381F" w14:textId="77777777" w:rsidR="00B936D3" w:rsidRPr="00B936D3" w:rsidRDefault="00B936D3" w:rsidP="00B936D3">
      <w:pPr>
        <w:rPr>
          <w:rFonts w:asciiTheme="minorHAnsi" w:hAnsiTheme="minorHAnsi"/>
        </w:rPr>
      </w:pPr>
    </w:p>
    <w:p w14:paraId="77E2D1C8" w14:textId="3103EF3D" w:rsidR="00A35C34" w:rsidRDefault="00EF28CA" w:rsidP="00EF28CA">
      <w:pPr>
        <w:jc w:val="center"/>
        <w:rPr>
          <w:rFonts w:asciiTheme="minorHAnsi" w:eastAsia="Calibri" w:hAnsiTheme="minorHAnsi" w:cstheme="minorHAnsi"/>
          <w:bCs/>
          <w:color w:val="000000" w:themeColor="text1"/>
          <w:kern w:val="32"/>
        </w:rPr>
      </w:pPr>
      <w:r>
        <w:rPr>
          <w:rFonts w:asciiTheme="minorHAnsi" w:eastAsia="Calibri" w:hAnsiTheme="minorHAnsi" w:cstheme="minorHAnsi"/>
          <w:bCs/>
          <w:color w:val="000000" w:themeColor="text1"/>
          <w:kern w:val="32"/>
        </w:rPr>
        <w:t>Table 13: IP information for Cisco Catalyst 2960</w:t>
      </w:r>
    </w:p>
    <w:p w14:paraId="67909729" w14:textId="77777777" w:rsidR="00EF28CA" w:rsidRDefault="00EF28CA" w:rsidP="00EF28CA">
      <w:pPr>
        <w:jc w:val="center"/>
        <w:rPr>
          <w:rFonts w:asciiTheme="minorHAnsi" w:eastAsia="Calibri" w:hAnsiTheme="minorHAnsi" w:cstheme="minorHAnsi"/>
          <w:bCs/>
          <w:color w:val="000000" w:themeColor="text1"/>
          <w:kern w:val="32"/>
        </w:rPr>
      </w:pPr>
    </w:p>
    <w:tbl>
      <w:tblPr>
        <w:tblStyle w:val="TableGrid1"/>
        <w:tblW w:w="5252" w:type="pct"/>
        <w:tblLayout w:type="fixed"/>
        <w:tblLook w:val="04A0" w:firstRow="1" w:lastRow="0" w:firstColumn="1" w:lastColumn="0" w:noHBand="0" w:noVBand="1"/>
      </w:tblPr>
      <w:tblGrid>
        <w:gridCol w:w="1885"/>
        <w:gridCol w:w="1440"/>
        <w:gridCol w:w="2528"/>
        <w:gridCol w:w="3968"/>
      </w:tblGrid>
      <w:tr w:rsidR="00EF28CA" w:rsidRPr="00BF0B12" w14:paraId="6793CA84" w14:textId="77777777" w:rsidTr="00422E14">
        <w:trPr>
          <w:trHeight w:val="20"/>
        </w:trPr>
        <w:tc>
          <w:tcPr>
            <w:tcW w:w="960" w:type="pct"/>
            <w:shd w:val="clear" w:color="auto" w:fill="92D050"/>
            <w:noWrap/>
          </w:tcPr>
          <w:p w14:paraId="16A1A083"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51977A16"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3B33762F"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4049BAE5"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EF28CA" w:rsidRPr="00761C13" w14:paraId="2B4AE092" w14:textId="77777777" w:rsidTr="00422E14">
        <w:trPr>
          <w:trHeight w:val="20"/>
        </w:trPr>
        <w:tc>
          <w:tcPr>
            <w:tcW w:w="960" w:type="pct"/>
            <w:noWrap/>
          </w:tcPr>
          <w:p w14:paraId="2BCD164D" w14:textId="684459DC" w:rsidR="00EF28CA" w:rsidRPr="00C0759B" w:rsidRDefault="00EF28CA" w:rsidP="00422E14">
            <w:pPr>
              <w:jc w:val="center"/>
              <w:rPr>
                <w:rFonts w:asciiTheme="minorHAnsi" w:eastAsia="Calibri" w:hAnsiTheme="minorHAnsi" w:cstheme="minorHAnsi"/>
              </w:rPr>
            </w:pPr>
            <w:r>
              <w:rPr>
                <w:rFonts w:asciiTheme="minorHAnsi" w:eastAsia="Calibri" w:hAnsiTheme="minorHAnsi" w:cstheme="minorHAnsi"/>
              </w:rPr>
              <w:t>wgsIL022a02a01</w:t>
            </w:r>
          </w:p>
        </w:tc>
        <w:tc>
          <w:tcPr>
            <w:tcW w:w="733" w:type="pct"/>
          </w:tcPr>
          <w:p w14:paraId="75DD5479" w14:textId="213846D5"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46FE9141" w14:textId="0702212A"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VLAN 1220</w:t>
            </w:r>
          </w:p>
        </w:tc>
        <w:tc>
          <w:tcPr>
            <w:tcW w:w="2020" w:type="pct"/>
            <w:vAlign w:val="bottom"/>
          </w:tcPr>
          <w:p w14:paraId="2F1748A6" w14:textId="74DD6C31"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10.2.22.217/29</w:t>
            </w:r>
          </w:p>
        </w:tc>
      </w:tr>
    </w:tbl>
    <w:p w14:paraId="7EFDCDD9" w14:textId="77777777" w:rsidR="00EF28CA" w:rsidRDefault="00EF28CA" w:rsidP="00EF28CA">
      <w:pPr>
        <w:rPr>
          <w:rFonts w:asciiTheme="minorHAnsi" w:eastAsia="Calibri" w:hAnsiTheme="minorHAnsi" w:cstheme="minorHAnsi"/>
          <w:bCs/>
          <w:color w:val="000000" w:themeColor="text1"/>
          <w:kern w:val="32"/>
        </w:rPr>
      </w:pPr>
    </w:p>
    <w:p w14:paraId="6D8C7AD3" w14:textId="57D06357" w:rsidR="00EF28CA" w:rsidRDefault="00EF28CA" w:rsidP="00EF28CA">
      <w:pPr>
        <w:jc w:val="center"/>
        <w:rPr>
          <w:rFonts w:asciiTheme="minorHAnsi" w:eastAsia="Calibri" w:hAnsiTheme="minorHAnsi" w:cstheme="minorHAnsi"/>
          <w:bCs/>
          <w:color w:val="000000" w:themeColor="text1"/>
          <w:kern w:val="32"/>
        </w:rPr>
      </w:pPr>
      <w:r>
        <w:rPr>
          <w:rFonts w:asciiTheme="minorHAnsi" w:eastAsia="Calibri" w:hAnsiTheme="minorHAnsi" w:cstheme="minorHAnsi"/>
          <w:bCs/>
          <w:color w:val="000000" w:themeColor="text1"/>
          <w:kern w:val="32"/>
        </w:rPr>
        <w:t>Table 14: IP information for Cisco Catalyst 2960</w:t>
      </w:r>
    </w:p>
    <w:p w14:paraId="4150E790" w14:textId="77777777" w:rsidR="00EF28CA" w:rsidRDefault="00EF28CA" w:rsidP="00EF28CA">
      <w:pPr>
        <w:jc w:val="center"/>
        <w:rPr>
          <w:rFonts w:asciiTheme="minorHAnsi" w:eastAsia="Calibri" w:hAnsiTheme="minorHAnsi" w:cstheme="minorHAnsi"/>
          <w:bCs/>
          <w:color w:val="000000" w:themeColor="text1"/>
          <w:kern w:val="32"/>
        </w:rPr>
      </w:pPr>
    </w:p>
    <w:tbl>
      <w:tblPr>
        <w:tblStyle w:val="TableGrid1"/>
        <w:tblW w:w="5252" w:type="pct"/>
        <w:tblLayout w:type="fixed"/>
        <w:tblLook w:val="04A0" w:firstRow="1" w:lastRow="0" w:firstColumn="1" w:lastColumn="0" w:noHBand="0" w:noVBand="1"/>
      </w:tblPr>
      <w:tblGrid>
        <w:gridCol w:w="1885"/>
        <w:gridCol w:w="1440"/>
        <w:gridCol w:w="2528"/>
        <w:gridCol w:w="3968"/>
      </w:tblGrid>
      <w:tr w:rsidR="00EF28CA" w:rsidRPr="00BF0B12" w14:paraId="2BE779A3" w14:textId="77777777" w:rsidTr="00422E14">
        <w:trPr>
          <w:trHeight w:val="20"/>
        </w:trPr>
        <w:tc>
          <w:tcPr>
            <w:tcW w:w="960" w:type="pct"/>
            <w:shd w:val="clear" w:color="auto" w:fill="92D050"/>
            <w:noWrap/>
          </w:tcPr>
          <w:p w14:paraId="5A41C89B"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28B9BC99"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78850EB3"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2391D00E"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EF28CA" w:rsidRPr="00761C13" w14:paraId="1F63CE18" w14:textId="77777777" w:rsidTr="00422E14">
        <w:trPr>
          <w:trHeight w:val="20"/>
        </w:trPr>
        <w:tc>
          <w:tcPr>
            <w:tcW w:w="960" w:type="pct"/>
            <w:noWrap/>
          </w:tcPr>
          <w:p w14:paraId="6A321FCE" w14:textId="63869524" w:rsidR="00EF28CA" w:rsidRPr="00C0759B" w:rsidRDefault="00EF28CA" w:rsidP="00422E14">
            <w:pPr>
              <w:jc w:val="center"/>
              <w:rPr>
                <w:rFonts w:asciiTheme="minorHAnsi" w:eastAsia="Calibri" w:hAnsiTheme="minorHAnsi" w:cstheme="minorHAnsi"/>
              </w:rPr>
            </w:pPr>
            <w:r>
              <w:rPr>
                <w:rFonts w:asciiTheme="minorHAnsi" w:eastAsia="Calibri" w:hAnsiTheme="minorHAnsi" w:cstheme="minorHAnsi"/>
              </w:rPr>
              <w:t>wgsIL022a02a02</w:t>
            </w:r>
          </w:p>
        </w:tc>
        <w:tc>
          <w:tcPr>
            <w:tcW w:w="733" w:type="pct"/>
          </w:tcPr>
          <w:p w14:paraId="1FFB0784" w14:textId="77777777"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7C5C1915" w14:textId="564B1705"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VLAN 2220</w:t>
            </w:r>
          </w:p>
        </w:tc>
        <w:tc>
          <w:tcPr>
            <w:tcW w:w="2020" w:type="pct"/>
            <w:vAlign w:val="bottom"/>
          </w:tcPr>
          <w:p w14:paraId="743B3B6E" w14:textId="302A7D35"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10.2.22.230/27</w:t>
            </w:r>
          </w:p>
        </w:tc>
      </w:tr>
    </w:tbl>
    <w:p w14:paraId="707FED40" w14:textId="77777777" w:rsidR="00EF28CA" w:rsidRPr="00EF28CA" w:rsidRDefault="00EF28CA" w:rsidP="00EF28CA">
      <w:pPr>
        <w:rPr>
          <w:rFonts w:asciiTheme="minorHAnsi" w:eastAsia="Calibri" w:hAnsiTheme="minorHAnsi" w:cstheme="minorHAnsi"/>
          <w:bCs/>
          <w:color w:val="000000" w:themeColor="text1"/>
          <w:kern w:val="32"/>
        </w:rPr>
      </w:pPr>
    </w:p>
    <w:p w14:paraId="1F2F99A3" w14:textId="0D13974A" w:rsidR="00EF28CA" w:rsidRDefault="00EF28CA" w:rsidP="00EF28CA">
      <w:pPr>
        <w:jc w:val="center"/>
        <w:rPr>
          <w:rFonts w:asciiTheme="minorHAnsi" w:eastAsia="Calibri" w:hAnsiTheme="minorHAnsi" w:cstheme="minorHAnsi"/>
          <w:bCs/>
          <w:color w:val="000000" w:themeColor="text1"/>
          <w:kern w:val="32"/>
        </w:rPr>
      </w:pPr>
      <w:r>
        <w:rPr>
          <w:rFonts w:asciiTheme="minorHAnsi" w:eastAsia="Calibri" w:hAnsiTheme="minorHAnsi" w:cstheme="minorHAnsi"/>
          <w:bCs/>
          <w:color w:val="000000" w:themeColor="text1"/>
          <w:kern w:val="32"/>
        </w:rPr>
        <w:t>Table 15: IP information for Cisco 4400 Wireless LAN Controller</w:t>
      </w:r>
    </w:p>
    <w:p w14:paraId="79D21F9C" w14:textId="77777777" w:rsidR="00EF28CA" w:rsidRDefault="00EF28CA" w:rsidP="00EF28CA">
      <w:pPr>
        <w:jc w:val="center"/>
        <w:rPr>
          <w:rFonts w:asciiTheme="minorHAnsi" w:eastAsia="Calibri" w:hAnsiTheme="minorHAnsi" w:cstheme="minorHAnsi"/>
          <w:bCs/>
          <w:color w:val="000000" w:themeColor="text1"/>
          <w:kern w:val="32"/>
        </w:rPr>
      </w:pPr>
    </w:p>
    <w:tbl>
      <w:tblPr>
        <w:tblStyle w:val="TableGrid1"/>
        <w:tblW w:w="5252" w:type="pct"/>
        <w:tblLayout w:type="fixed"/>
        <w:tblLook w:val="04A0" w:firstRow="1" w:lastRow="0" w:firstColumn="1" w:lastColumn="0" w:noHBand="0" w:noVBand="1"/>
      </w:tblPr>
      <w:tblGrid>
        <w:gridCol w:w="1885"/>
        <w:gridCol w:w="1440"/>
        <w:gridCol w:w="2528"/>
        <w:gridCol w:w="3968"/>
      </w:tblGrid>
      <w:tr w:rsidR="00EF28CA" w:rsidRPr="00BF0B12" w14:paraId="5C6C51BF" w14:textId="77777777" w:rsidTr="00422E14">
        <w:trPr>
          <w:trHeight w:val="20"/>
        </w:trPr>
        <w:tc>
          <w:tcPr>
            <w:tcW w:w="960" w:type="pct"/>
            <w:shd w:val="clear" w:color="auto" w:fill="92D050"/>
            <w:noWrap/>
          </w:tcPr>
          <w:p w14:paraId="5B0000CE"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Hostname</w:t>
            </w:r>
          </w:p>
        </w:tc>
        <w:tc>
          <w:tcPr>
            <w:tcW w:w="733" w:type="pct"/>
            <w:shd w:val="clear" w:color="auto" w:fill="92D050"/>
          </w:tcPr>
          <w:p w14:paraId="2A2BCB69"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Physical int.</w:t>
            </w:r>
          </w:p>
        </w:tc>
        <w:tc>
          <w:tcPr>
            <w:tcW w:w="1287" w:type="pct"/>
            <w:shd w:val="clear" w:color="auto" w:fill="92D050"/>
          </w:tcPr>
          <w:p w14:paraId="6D273630"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Logical interface</w:t>
            </w:r>
          </w:p>
        </w:tc>
        <w:tc>
          <w:tcPr>
            <w:tcW w:w="2020" w:type="pct"/>
            <w:shd w:val="clear" w:color="auto" w:fill="92D050"/>
          </w:tcPr>
          <w:p w14:paraId="1456AE60" w14:textId="77777777" w:rsidR="00EF28CA" w:rsidRPr="0007287F" w:rsidRDefault="00EF28CA" w:rsidP="00422E14">
            <w:pPr>
              <w:jc w:val="center"/>
              <w:rPr>
                <w:rFonts w:asciiTheme="minorHAnsi" w:hAnsiTheme="minorHAnsi" w:cstheme="minorHAnsi"/>
                <w:b/>
                <w:color w:val="FFFFFF" w:themeColor="background1"/>
                <w:szCs w:val="20"/>
              </w:rPr>
            </w:pPr>
            <w:r w:rsidRPr="0007287F">
              <w:rPr>
                <w:rFonts w:asciiTheme="minorHAnsi" w:hAnsiTheme="minorHAnsi" w:cstheme="minorHAnsi"/>
                <w:b/>
                <w:color w:val="FFFFFF" w:themeColor="background1"/>
                <w:szCs w:val="20"/>
              </w:rPr>
              <w:t>IP address</w:t>
            </w:r>
          </w:p>
        </w:tc>
      </w:tr>
      <w:tr w:rsidR="00EF28CA" w:rsidRPr="00761C13" w14:paraId="119F8D98" w14:textId="77777777" w:rsidTr="00422E14">
        <w:trPr>
          <w:trHeight w:val="20"/>
        </w:trPr>
        <w:tc>
          <w:tcPr>
            <w:tcW w:w="960" w:type="pct"/>
            <w:noWrap/>
          </w:tcPr>
          <w:p w14:paraId="4288E10E" w14:textId="3AD89FF2" w:rsidR="00EF28CA" w:rsidRPr="00C0759B" w:rsidRDefault="00EF28CA" w:rsidP="00422E14">
            <w:pPr>
              <w:jc w:val="center"/>
              <w:rPr>
                <w:rFonts w:asciiTheme="minorHAnsi" w:eastAsia="Calibri" w:hAnsiTheme="minorHAnsi" w:cstheme="minorHAnsi"/>
              </w:rPr>
            </w:pPr>
            <w:r>
              <w:rPr>
                <w:rFonts w:asciiTheme="minorHAnsi" w:eastAsia="Calibri" w:hAnsiTheme="minorHAnsi" w:cstheme="minorHAnsi"/>
              </w:rPr>
              <w:t>wlcIL022a02a01</w:t>
            </w:r>
          </w:p>
        </w:tc>
        <w:tc>
          <w:tcPr>
            <w:tcW w:w="733" w:type="pct"/>
          </w:tcPr>
          <w:p w14:paraId="182EB9AB" w14:textId="237CE2DA"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539597F5" w14:textId="09179A2B" w:rsidR="00EF28CA" w:rsidRPr="00D35631" w:rsidRDefault="00EF28CA" w:rsidP="00422E14">
            <w:pPr>
              <w:jc w:val="center"/>
              <w:rPr>
                <w:rFonts w:asciiTheme="minorHAnsi" w:eastAsia="Calibri" w:hAnsiTheme="minorHAnsi" w:cstheme="minorHAnsi"/>
              </w:rPr>
            </w:pPr>
            <w:r>
              <w:rPr>
                <w:rFonts w:asciiTheme="minorHAnsi" w:eastAsia="Calibri" w:hAnsiTheme="minorHAnsi" w:cstheme="minorHAnsi"/>
              </w:rPr>
              <w:t>Service-Port</w:t>
            </w:r>
          </w:p>
        </w:tc>
        <w:tc>
          <w:tcPr>
            <w:tcW w:w="2020" w:type="pct"/>
            <w:vAlign w:val="bottom"/>
          </w:tcPr>
          <w:p w14:paraId="2CF36CBE" w14:textId="11DE047F" w:rsidR="00EF28CA" w:rsidRPr="00D35631" w:rsidRDefault="00C62697" w:rsidP="00422E14">
            <w:pPr>
              <w:jc w:val="center"/>
              <w:rPr>
                <w:rFonts w:asciiTheme="minorHAnsi" w:eastAsia="Calibri" w:hAnsiTheme="minorHAnsi" w:cstheme="minorHAnsi"/>
              </w:rPr>
            </w:pPr>
            <w:r>
              <w:rPr>
                <w:rFonts w:asciiTheme="minorHAnsi" w:eastAsia="Calibri" w:hAnsiTheme="minorHAnsi" w:cstheme="minorHAnsi"/>
              </w:rPr>
              <w:t>192.168.0.1/24</w:t>
            </w:r>
          </w:p>
        </w:tc>
      </w:tr>
      <w:tr w:rsidR="00EF28CA" w:rsidRPr="00761C13" w14:paraId="43691231" w14:textId="77777777" w:rsidTr="00422E14">
        <w:trPr>
          <w:trHeight w:val="20"/>
        </w:trPr>
        <w:tc>
          <w:tcPr>
            <w:tcW w:w="960" w:type="pct"/>
            <w:noWrap/>
          </w:tcPr>
          <w:p w14:paraId="3107A828" w14:textId="1C631510" w:rsidR="00EF28CA" w:rsidRPr="00C0759B" w:rsidRDefault="00EF28CA" w:rsidP="00422E14">
            <w:pPr>
              <w:jc w:val="center"/>
              <w:rPr>
                <w:rFonts w:asciiTheme="minorHAnsi" w:eastAsia="Calibri" w:hAnsiTheme="minorHAnsi" w:cstheme="minorHAnsi"/>
              </w:rPr>
            </w:pPr>
            <w:r>
              <w:rPr>
                <w:rFonts w:asciiTheme="minorHAnsi" w:eastAsia="Calibri" w:hAnsiTheme="minorHAnsi" w:cstheme="minorHAnsi"/>
              </w:rPr>
              <w:t>wlcIL022a02a01</w:t>
            </w:r>
          </w:p>
        </w:tc>
        <w:tc>
          <w:tcPr>
            <w:tcW w:w="733" w:type="pct"/>
          </w:tcPr>
          <w:p w14:paraId="0DCAD941" w14:textId="202BCF6C" w:rsidR="00EF28CA"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39FD5A78" w14:textId="4BC11616" w:rsidR="00EF28CA" w:rsidRDefault="00EF28CA" w:rsidP="00422E14">
            <w:pPr>
              <w:jc w:val="center"/>
              <w:rPr>
                <w:rFonts w:asciiTheme="minorHAnsi" w:eastAsia="Calibri" w:hAnsiTheme="minorHAnsi" w:cstheme="minorHAnsi"/>
              </w:rPr>
            </w:pPr>
            <w:r>
              <w:rPr>
                <w:rFonts w:asciiTheme="minorHAnsi" w:eastAsia="Calibri" w:hAnsiTheme="minorHAnsi" w:cstheme="minorHAnsi"/>
              </w:rPr>
              <w:t>Management</w:t>
            </w:r>
          </w:p>
        </w:tc>
        <w:tc>
          <w:tcPr>
            <w:tcW w:w="2020" w:type="pct"/>
            <w:vAlign w:val="bottom"/>
          </w:tcPr>
          <w:p w14:paraId="47848EDA" w14:textId="49791824" w:rsidR="00EF28CA" w:rsidRDefault="00EF28CA" w:rsidP="00422E14">
            <w:pPr>
              <w:jc w:val="center"/>
              <w:rPr>
                <w:rFonts w:asciiTheme="minorHAnsi" w:eastAsia="Calibri" w:hAnsiTheme="minorHAnsi" w:cstheme="minorHAnsi"/>
              </w:rPr>
            </w:pPr>
            <w:r>
              <w:rPr>
                <w:rFonts w:asciiTheme="minorHAnsi" w:eastAsia="Calibri" w:hAnsiTheme="minorHAnsi" w:cstheme="minorHAnsi"/>
              </w:rPr>
              <w:t>10.2.22.228/27</w:t>
            </w:r>
          </w:p>
        </w:tc>
      </w:tr>
      <w:tr w:rsidR="00EF28CA" w:rsidRPr="00761C13" w14:paraId="3F7FC174" w14:textId="77777777" w:rsidTr="00422E14">
        <w:trPr>
          <w:trHeight w:val="20"/>
        </w:trPr>
        <w:tc>
          <w:tcPr>
            <w:tcW w:w="960" w:type="pct"/>
            <w:noWrap/>
          </w:tcPr>
          <w:p w14:paraId="30EBC934" w14:textId="45A0083A" w:rsidR="00EF28CA" w:rsidRPr="00C0759B" w:rsidRDefault="00EF28CA" w:rsidP="00422E14">
            <w:pPr>
              <w:jc w:val="center"/>
              <w:rPr>
                <w:rFonts w:asciiTheme="minorHAnsi" w:eastAsia="Calibri" w:hAnsiTheme="minorHAnsi" w:cstheme="minorHAnsi"/>
              </w:rPr>
            </w:pPr>
            <w:r>
              <w:rPr>
                <w:rFonts w:asciiTheme="minorHAnsi" w:eastAsia="Calibri" w:hAnsiTheme="minorHAnsi" w:cstheme="minorHAnsi"/>
              </w:rPr>
              <w:t>wlcIL022a02a01</w:t>
            </w:r>
          </w:p>
        </w:tc>
        <w:tc>
          <w:tcPr>
            <w:tcW w:w="733" w:type="pct"/>
          </w:tcPr>
          <w:p w14:paraId="60929CD7" w14:textId="2768692C" w:rsidR="00EF28CA"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7397D2D9" w14:textId="2CC20508" w:rsidR="00EF28CA" w:rsidRDefault="00EF28CA" w:rsidP="00422E14">
            <w:pPr>
              <w:jc w:val="center"/>
              <w:rPr>
                <w:rFonts w:asciiTheme="minorHAnsi" w:eastAsia="Calibri" w:hAnsiTheme="minorHAnsi" w:cstheme="minorHAnsi"/>
              </w:rPr>
            </w:pPr>
            <w:r>
              <w:rPr>
                <w:rFonts w:asciiTheme="minorHAnsi" w:eastAsia="Calibri" w:hAnsiTheme="minorHAnsi" w:cstheme="minorHAnsi"/>
              </w:rPr>
              <w:t>AP-Manager</w:t>
            </w:r>
          </w:p>
        </w:tc>
        <w:tc>
          <w:tcPr>
            <w:tcW w:w="2020" w:type="pct"/>
            <w:vAlign w:val="bottom"/>
          </w:tcPr>
          <w:p w14:paraId="2280BA82" w14:textId="2A47C7DE" w:rsidR="00EF28CA" w:rsidRDefault="00EF28CA" w:rsidP="00422E14">
            <w:pPr>
              <w:jc w:val="center"/>
              <w:rPr>
                <w:rFonts w:asciiTheme="minorHAnsi" w:eastAsia="Calibri" w:hAnsiTheme="minorHAnsi" w:cstheme="minorHAnsi"/>
              </w:rPr>
            </w:pPr>
            <w:r>
              <w:rPr>
                <w:rFonts w:asciiTheme="minorHAnsi" w:eastAsia="Calibri" w:hAnsiTheme="minorHAnsi" w:cstheme="minorHAnsi"/>
              </w:rPr>
              <w:t>10.2.22.229/27</w:t>
            </w:r>
          </w:p>
        </w:tc>
      </w:tr>
      <w:tr w:rsidR="00EF28CA" w:rsidRPr="00761C13" w14:paraId="7A7C28B5" w14:textId="77777777" w:rsidTr="00422E14">
        <w:trPr>
          <w:trHeight w:val="20"/>
        </w:trPr>
        <w:tc>
          <w:tcPr>
            <w:tcW w:w="960" w:type="pct"/>
            <w:noWrap/>
          </w:tcPr>
          <w:p w14:paraId="232D49C5" w14:textId="1ECB5FD3" w:rsidR="00EF28CA" w:rsidRPr="00C0759B" w:rsidRDefault="00EF28CA" w:rsidP="00422E14">
            <w:pPr>
              <w:jc w:val="center"/>
              <w:rPr>
                <w:rFonts w:asciiTheme="minorHAnsi" w:eastAsia="Calibri" w:hAnsiTheme="minorHAnsi" w:cstheme="minorHAnsi"/>
              </w:rPr>
            </w:pPr>
            <w:r>
              <w:rPr>
                <w:rFonts w:asciiTheme="minorHAnsi" w:eastAsia="Calibri" w:hAnsiTheme="minorHAnsi" w:cstheme="minorHAnsi"/>
              </w:rPr>
              <w:t>wlcIL022a02a01</w:t>
            </w:r>
          </w:p>
        </w:tc>
        <w:tc>
          <w:tcPr>
            <w:tcW w:w="733" w:type="pct"/>
          </w:tcPr>
          <w:p w14:paraId="1B73E11C" w14:textId="7B27E2C3" w:rsidR="00EF28CA" w:rsidRDefault="00EF28CA" w:rsidP="00422E14">
            <w:pPr>
              <w:jc w:val="center"/>
              <w:rPr>
                <w:rFonts w:asciiTheme="minorHAnsi" w:eastAsia="Calibri" w:hAnsiTheme="minorHAnsi" w:cstheme="minorHAnsi"/>
              </w:rPr>
            </w:pPr>
            <w:r>
              <w:rPr>
                <w:rFonts w:asciiTheme="minorHAnsi" w:eastAsia="Calibri" w:hAnsiTheme="minorHAnsi" w:cstheme="minorHAnsi"/>
              </w:rPr>
              <w:t>N/A</w:t>
            </w:r>
          </w:p>
        </w:tc>
        <w:tc>
          <w:tcPr>
            <w:tcW w:w="1287" w:type="pct"/>
          </w:tcPr>
          <w:p w14:paraId="478FC125" w14:textId="44334D1F" w:rsidR="00EF28CA" w:rsidRDefault="00EF28CA" w:rsidP="00422E14">
            <w:pPr>
              <w:jc w:val="center"/>
              <w:rPr>
                <w:rFonts w:asciiTheme="minorHAnsi" w:eastAsia="Calibri" w:hAnsiTheme="minorHAnsi" w:cstheme="minorHAnsi"/>
              </w:rPr>
            </w:pPr>
            <w:r>
              <w:rPr>
                <w:rFonts w:asciiTheme="minorHAnsi" w:eastAsia="Calibri" w:hAnsiTheme="minorHAnsi" w:cstheme="minorHAnsi"/>
              </w:rPr>
              <w:t>Virtual IP Gateway</w:t>
            </w:r>
          </w:p>
        </w:tc>
        <w:tc>
          <w:tcPr>
            <w:tcW w:w="2020" w:type="pct"/>
            <w:vAlign w:val="bottom"/>
          </w:tcPr>
          <w:p w14:paraId="70F17757" w14:textId="7F2288E2" w:rsidR="00EF28CA" w:rsidRDefault="00EF28CA" w:rsidP="00422E14">
            <w:pPr>
              <w:jc w:val="center"/>
              <w:rPr>
                <w:rFonts w:asciiTheme="minorHAnsi" w:eastAsia="Calibri" w:hAnsiTheme="minorHAnsi" w:cstheme="minorHAnsi"/>
              </w:rPr>
            </w:pPr>
            <w:r>
              <w:rPr>
                <w:rFonts w:asciiTheme="minorHAnsi" w:eastAsia="Calibri" w:hAnsiTheme="minorHAnsi" w:cstheme="minorHAnsi"/>
              </w:rPr>
              <w:t>1.1.1.1</w:t>
            </w:r>
          </w:p>
        </w:tc>
      </w:tr>
    </w:tbl>
    <w:p w14:paraId="439FAFD9" w14:textId="77777777" w:rsidR="00EF28CA" w:rsidRDefault="00EF28CA" w:rsidP="00EF28CA">
      <w:pPr>
        <w:rPr>
          <w:rFonts w:asciiTheme="minorHAnsi" w:eastAsia="Calibri" w:hAnsiTheme="minorHAnsi" w:cstheme="minorHAnsi"/>
          <w:bCs/>
          <w:color w:val="000000" w:themeColor="text1"/>
          <w:kern w:val="32"/>
        </w:rPr>
      </w:pPr>
    </w:p>
    <w:p w14:paraId="69121585" w14:textId="77777777" w:rsidR="00EF28CA" w:rsidRDefault="00EF28CA">
      <w:pPr>
        <w:rPr>
          <w:rFonts w:asciiTheme="minorHAnsi" w:eastAsia="Calibri" w:hAnsiTheme="minorHAnsi" w:cstheme="minorHAnsi"/>
          <w:b/>
          <w:bCs/>
          <w:color w:val="0780D7"/>
          <w:kern w:val="32"/>
          <w:sz w:val="32"/>
          <w:szCs w:val="32"/>
        </w:rPr>
      </w:pPr>
    </w:p>
    <w:p w14:paraId="1034D90D" w14:textId="75AF5BD3" w:rsidR="00A35C34" w:rsidRDefault="00A35C34" w:rsidP="00D20A38">
      <w:pPr>
        <w:pStyle w:val="Heading2"/>
      </w:pPr>
      <w:bookmarkStart w:id="48" w:name="_Toc12515598"/>
      <w:r w:rsidRPr="00A35C34">
        <w:t xml:space="preserve">Physical </w:t>
      </w:r>
      <w:r w:rsidR="00075F4E">
        <w:t>C</w:t>
      </w:r>
      <w:r w:rsidRPr="00A35C34">
        <w:t xml:space="preserve">onnection </w:t>
      </w:r>
      <w:r w:rsidR="00075F4E">
        <w:t>T</w:t>
      </w:r>
      <w:r w:rsidRPr="00A35C34">
        <w:t>opology</w:t>
      </w:r>
      <w:bookmarkEnd w:id="48"/>
    </w:p>
    <w:p w14:paraId="55BA5FE9" w14:textId="1640E075" w:rsidR="005D4FEE" w:rsidRDefault="005D4FEE" w:rsidP="005D4FEE">
      <w:pPr>
        <w:rPr>
          <w:noProof/>
        </w:rPr>
      </w:pPr>
    </w:p>
    <w:p w14:paraId="51EFB455" w14:textId="7DAF97B4" w:rsidR="00C62697" w:rsidRPr="005D4FEE" w:rsidRDefault="00C62697" w:rsidP="005D4FEE">
      <w:r>
        <w:rPr>
          <w:noProof/>
        </w:rPr>
        <w:lastRenderedPageBreak/>
        <w:drawing>
          <wp:inline distT="0" distB="0" distL="0" distR="0" wp14:anchorId="545BCFF2" wp14:editId="792E2E1D">
            <wp:extent cx="5943600" cy="51923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pdatedLowLevelDiagram- Port Revised (J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192395"/>
                    </a:xfrm>
                    <a:prstGeom prst="rect">
                      <a:avLst/>
                    </a:prstGeom>
                  </pic:spPr>
                </pic:pic>
              </a:graphicData>
            </a:graphic>
          </wp:inline>
        </w:drawing>
      </w:r>
    </w:p>
    <w:p w14:paraId="310D1ED9" w14:textId="104BFE5C" w:rsidR="005D4FEE" w:rsidRDefault="005D4FEE" w:rsidP="00BC7F51">
      <w:pPr>
        <w:jc w:val="center"/>
      </w:pPr>
    </w:p>
    <w:p w14:paraId="0E81EC04" w14:textId="1D3BC4DC" w:rsidR="00A35C34" w:rsidRPr="00BF0B12" w:rsidRDefault="00A35C34" w:rsidP="0007287F">
      <w:pPr>
        <w:pStyle w:val="Caption"/>
      </w:pPr>
      <w:r w:rsidRPr="00BF0B12">
        <w:t xml:space="preserve">Figure </w:t>
      </w:r>
      <w:r>
        <w:t>3</w:t>
      </w:r>
      <w:r w:rsidR="001370F5">
        <w:t>: T</w:t>
      </w:r>
      <w:r w:rsidR="001C2B30">
        <w:t>opology showing p</w:t>
      </w:r>
      <w:r>
        <w:t>hysical connection with I</w:t>
      </w:r>
      <w:r w:rsidR="001C2B30">
        <w:t>P</w:t>
      </w:r>
      <w:r>
        <w:t xml:space="preserve"> address details</w:t>
      </w:r>
    </w:p>
    <w:p w14:paraId="42D192C5" w14:textId="77777777" w:rsidR="00A35C34" w:rsidRPr="00A35C34" w:rsidRDefault="00A35C34" w:rsidP="00A35C34"/>
    <w:p w14:paraId="61A17127" w14:textId="433A8906" w:rsidR="00A17DB0" w:rsidRDefault="00A17DB0">
      <w:r>
        <w:br w:type="page"/>
      </w:r>
    </w:p>
    <w:p w14:paraId="37A780AC" w14:textId="77777777" w:rsidR="00A35C34" w:rsidRPr="0090671D" w:rsidRDefault="00A35C34" w:rsidP="0090671D"/>
    <w:p w14:paraId="33BD0812" w14:textId="77777777" w:rsidR="0090671D" w:rsidRPr="0090671D" w:rsidRDefault="0090671D" w:rsidP="0090671D"/>
    <w:p w14:paraId="0DFB6181" w14:textId="77777777" w:rsidR="00B6645F" w:rsidRDefault="00B6645F" w:rsidP="00D20A38">
      <w:pPr>
        <w:pStyle w:val="Heading1"/>
      </w:pPr>
      <w:bookmarkStart w:id="49" w:name="_Toc12515599"/>
      <w:r>
        <w:t>Configuration</w:t>
      </w:r>
      <w:bookmarkEnd w:id="49"/>
    </w:p>
    <w:p w14:paraId="1D0AF1B5" w14:textId="1596CFC1" w:rsidR="00343DE3" w:rsidRDefault="00B6645F" w:rsidP="0007287F">
      <w:pPr>
        <w:pStyle w:val="Caption"/>
        <w:jc w:val="left"/>
      </w:pPr>
      <w:r w:rsidRPr="0090671D">
        <w:t xml:space="preserve">Following section provides the </w:t>
      </w:r>
      <w:r>
        <w:t>necessary information used in the configuration and the device configuration</w:t>
      </w:r>
      <w:r w:rsidR="00343DE3">
        <w:t>s</w:t>
      </w:r>
      <w:r>
        <w:t>.</w:t>
      </w:r>
    </w:p>
    <w:p w14:paraId="55ACC939" w14:textId="77777777" w:rsidR="00343DE3" w:rsidRPr="00343DE3" w:rsidRDefault="00343DE3" w:rsidP="00343DE3"/>
    <w:p w14:paraId="6346B5DB" w14:textId="24FDD3ED" w:rsidR="00343DE3" w:rsidRDefault="00B6645F" w:rsidP="00D20A38">
      <w:pPr>
        <w:pStyle w:val="Heading2"/>
      </w:pPr>
      <w:bookmarkStart w:id="50" w:name="_Toc12515600"/>
      <w:r>
        <w:t>BGP Information</w:t>
      </w:r>
      <w:bookmarkEnd w:id="50"/>
    </w:p>
    <w:p w14:paraId="4A5502F0" w14:textId="76983DC7" w:rsidR="00343DE3" w:rsidRPr="00343DE3" w:rsidRDefault="00343DE3" w:rsidP="0007287F">
      <w:pPr>
        <w:pStyle w:val="Caption"/>
        <w:rPr>
          <w:iCs/>
        </w:rPr>
      </w:pPr>
      <w:bookmarkStart w:id="51" w:name="_Hlk2852466"/>
      <w:r>
        <w:t xml:space="preserve">Table </w:t>
      </w:r>
      <w:r w:rsidR="00326C82">
        <w:rPr>
          <w:noProof/>
        </w:rPr>
        <w:fldChar w:fldCharType="begin"/>
      </w:r>
      <w:r w:rsidR="00326C82">
        <w:rPr>
          <w:noProof/>
        </w:rPr>
        <w:instrText xml:space="preserve"> SEQ Table \* ARABIC </w:instrText>
      </w:r>
      <w:r w:rsidR="00326C82">
        <w:rPr>
          <w:noProof/>
        </w:rPr>
        <w:fldChar w:fldCharType="separate"/>
      </w:r>
      <w:r>
        <w:rPr>
          <w:noProof/>
        </w:rPr>
        <w:t>8</w:t>
      </w:r>
      <w:r w:rsidR="00326C82">
        <w:rPr>
          <w:noProof/>
        </w:rPr>
        <w:fldChar w:fldCharType="end"/>
      </w:r>
      <w:r>
        <w:t xml:space="preserve">: </w:t>
      </w:r>
      <w:r w:rsidRPr="00343DE3">
        <w:rPr>
          <w:iCs/>
        </w:rPr>
        <w:t>BGP</w:t>
      </w:r>
      <w:r w:rsidR="00DA5D02">
        <w:rPr>
          <w:iCs/>
        </w:rPr>
        <w:t xml:space="preserve"> information</w:t>
      </w:r>
      <w:r>
        <w:rPr>
          <w:iCs/>
        </w:rPr>
        <w:t xml:space="preserve"> </w:t>
      </w:r>
    </w:p>
    <w:tbl>
      <w:tblPr>
        <w:tblStyle w:val="TableGrid1"/>
        <w:tblW w:w="5061" w:type="pct"/>
        <w:tblLook w:val="0000" w:firstRow="0" w:lastRow="0" w:firstColumn="0" w:lastColumn="0" w:noHBand="0" w:noVBand="0"/>
      </w:tblPr>
      <w:tblGrid>
        <w:gridCol w:w="1813"/>
        <w:gridCol w:w="736"/>
        <w:gridCol w:w="1695"/>
        <w:gridCol w:w="1813"/>
        <w:gridCol w:w="1598"/>
        <w:gridCol w:w="736"/>
        <w:gridCol w:w="1073"/>
      </w:tblGrid>
      <w:tr w:rsidR="00B75A26" w:rsidRPr="0071072D" w14:paraId="6532EC93" w14:textId="77777777" w:rsidTr="00DD669B">
        <w:trPr>
          <w:trHeight w:val="251"/>
        </w:trPr>
        <w:tc>
          <w:tcPr>
            <w:tcW w:w="2242" w:type="pct"/>
            <w:gridSpan w:val="3"/>
            <w:shd w:val="clear" w:color="auto" w:fill="92D050"/>
          </w:tcPr>
          <w:bookmarkEnd w:id="51"/>
          <w:p w14:paraId="479DF266" w14:textId="11D66A90" w:rsidR="00B75A26" w:rsidRPr="0007287F" w:rsidRDefault="00B75A26" w:rsidP="00DA5D02">
            <w:pPr>
              <w:jc w:val="center"/>
              <w:rPr>
                <w:rFonts w:cs="Arial"/>
                <w:b/>
                <w:color w:val="FFFFFF" w:themeColor="background1"/>
                <w:szCs w:val="20"/>
              </w:rPr>
            </w:pPr>
            <w:r w:rsidRPr="0007287F">
              <w:rPr>
                <w:rFonts w:cs="Arial"/>
                <w:b/>
                <w:color w:val="FFFFFF" w:themeColor="background1"/>
                <w:szCs w:val="20"/>
              </w:rPr>
              <w:t>‘A’ End</w:t>
            </w:r>
          </w:p>
        </w:tc>
        <w:tc>
          <w:tcPr>
            <w:tcW w:w="2758" w:type="pct"/>
            <w:gridSpan w:val="4"/>
            <w:shd w:val="clear" w:color="auto" w:fill="92D050"/>
          </w:tcPr>
          <w:p w14:paraId="31A6C07B" w14:textId="579699FA" w:rsidR="00B75A26" w:rsidRPr="0007287F" w:rsidRDefault="00B75A26" w:rsidP="00DA5D02">
            <w:pPr>
              <w:jc w:val="center"/>
              <w:rPr>
                <w:rFonts w:cs="Arial"/>
                <w:b/>
                <w:color w:val="FFFFFF" w:themeColor="background1"/>
                <w:szCs w:val="20"/>
              </w:rPr>
            </w:pPr>
            <w:r w:rsidRPr="0007287F">
              <w:rPr>
                <w:rFonts w:cs="Arial"/>
                <w:b/>
                <w:color w:val="FFFFFF" w:themeColor="background1"/>
                <w:szCs w:val="20"/>
              </w:rPr>
              <w:t>‘B’ End</w:t>
            </w:r>
          </w:p>
        </w:tc>
      </w:tr>
      <w:tr w:rsidR="00B75A26" w:rsidRPr="0071072D" w14:paraId="04D955F8" w14:textId="77777777" w:rsidTr="00DD669B">
        <w:trPr>
          <w:trHeight w:val="251"/>
        </w:trPr>
        <w:tc>
          <w:tcPr>
            <w:tcW w:w="958" w:type="pct"/>
            <w:shd w:val="clear" w:color="auto" w:fill="92D050"/>
          </w:tcPr>
          <w:p w14:paraId="7CCC7465" w14:textId="77777777" w:rsidR="00B75A26" w:rsidRPr="0007287F" w:rsidRDefault="00B75A26" w:rsidP="000D2636">
            <w:pPr>
              <w:rPr>
                <w:rFonts w:cs="Arial"/>
                <w:b/>
                <w:color w:val="FFFFFF" w:themeColor="background1"/>
                <w:szCs w:val="20"/>
              </w:rPr>
            </w:pPr>
            <w:r w:rsidRPr="0007287F">
              <w:rPr>
                <w:rFonts w:cs="Arial"/>
                <w:b/>
                <w:color w:val="FFFFFF" w:themeColor="background1"/>
                <w:szCs w:val="20"/>
              </w:rPr>
              <w:t>Hostname</w:t>
            </w:r>
          </w:p>
          <w:p w14:paraId="1C0DC321" w14:textId="15AD9208" w:rsidR="00B75A26" w:rsidRPr="0007287F" w:rsidRDefault="00B75A26" w:rsidP="000D2636">
            <w:pPr>
              <w:rPr>
                <w:rFonts w:cs="Arial"/>
                <w:b/>
                <w:color w:val="FFFFFF" w:themeColor="background1"/>
                <w:szCs w:val="20"/>
              </w:rPr>
            </w:pPr>
            <w:r w:rsidRPr="0007287F">
              <w:rPr>
                <w:rFonts w:cs="Arial"/>
                <w:b/>
                <w:color w:val="FFFFFF" w:themeColor="background1"/>
                <w:szCs w:val="20"/>
              </w:rPr>
              <w:t>Router ID</w:t>
            </w:r>
          </w:p>
        </w:tc>
        <w:tc>
          <w:tcPr>
            <w:tcW w:w="389" w:type="pct"/>
            <w:shd w:val="clear" w:color="auto" w:fill="92D050"/>
          </w:tcPr>
          <w:p w14:paraId="3C4C0D15" w14:textId="11CF9EBF" w:rsidR="00B75A26" w:rsidRPr="0007287F" w:rsidRDefault="00B75A26" w:rsidP="000D2636">
            <w:pPr>
              <w:rPr>
                <w:rFonts w:cs="Arial"/>
                <w:b/>
                <w:color w:val="FFFFFF" w:themeColor="background1"/>
                <w:szCs w:val="20"/>
              </w:rPr>
            </w:pPr>
            <w:r w:rsidRPr="0007287F">
              <w:rPr>
                <w:rFonts w:cs="Arial"/>
                <w:b/>
                <w:color w:val="FFFFFF" w:themeColor="background1"/>
                <w:szCs w:val="20"/>
              </w:rPr>
              <w:t>AS#</w:t>
            </w:r>
          </w:p>
        </w:tc>
        <w:tc>
          <w:tcPr>
            <w:tcW w:w="895" w:type="pct"/>
            <w:shd w:val="clear" w:color="auto" w:fill="92D050"/>
          </w:tcPr>
          <w:p w14:paraId="0434F4FB" w14:textId="49CDB324" w:rsidR="00B75A26" w:rsidRPr="0007287F" w:rsidRDefault="00B75A26" w:rsidP="000D2636">
            <w:pPr>
              <w:rPr>
                <w:rFonts w:cs="Arial"/>
                <w:b/>
                <w:color w:val="FFFFFF" w:themeColor="background1"/>
                <w:szCs w:val="20"/>
              </w:rPr>
            </w:pPr>
            <w:r w:rsidRPr="0007287F">
              <w:rPr>
                <w:rFonts w:cs="Arial"/>
                <w:b/>
                <w:color w:val="FFFFFF" w:themeColor="background1"/>
                <w:szCs w:val="20"/>
              </w:rPr>
              <w:t>IP address</w:t>
            </w:r>
          </w:p>
        </w:tc>
        <w:tc>
          <w:tcPr>
            <w:tcW w:w="958" w:type="pct"/>
            <w:shd w:val="clear" w:color="auto" w:fill="92D050"/>
          </w:tcPr>
          <w:p w14:paraId="2D860D67" w14:textId="11690016" w:rsidR="00B75A26" w:rsidRPr="0007287F" w:rsidRDefault="00B75A26" w:rsidP="000D2636">
            <w:pPr>
              <w:rPr>
                <w:rFonts w:cs="Arial"/>
                <w:b/>
                <w:color w:val="FFFFFF" w:themeColor="background1"/>
                <w:szCs w:val="20"/>
              </w:rPr>
            </w:pPr>
            <w:r w:rsidRPr="0007287F">
              <w:rPr>
                <w:rFonts w:cs="Arial"/>
                <w:b/>
                <w:color w:val="FFFFFF" w:themeColor="background1"/>
                <w:szCs w:val="20"/>
              </w:rPr>
              <w:t>Hostname</w:t>
            </w:r>
          </w:p>
          <w:p w14:paraId="1FCDC4C6" w14:textId="1822DC5E" w:rsidR="00B75A26" w:rsidRPr="0007287F" w:rsidRDefault="00B75A26" w:rsidP="000D2636">
            <w:pPr>
              <w:rPr>
                <w:rFonts w:cs="Arial"/>
                <w:b/>
                <w:color w:val="FFFFFF" w:themeColor="background1"/>
                <w:szCs w:val="20"/>
              </w:rPr>
            </w:pPr>
            <w:r w:rsidRPr="0007287F">
              <w:rPr>
                <w:rFonts w:cs="Arial"/>
                <w:b/>
                <w:color w:val="FFFFFF" w:themeColor="background1"/>
                <w:szCs w:val="20"/>
              </w:rPr>
              <w:t>Router ID</w:t>
            </w:r>
          </w:p>
        </w:tc>
        <w:tc>
          <w:tcPr>
            <w:tcW w:w="844" w:type="pct"/>
            <w:shd w:val="clear" w:color="auto" w:fill="92D050"/>
          </w:tcPr>
          <w:p w14:paraId="4C9EBE63" w14:textId="5CC7DB54" w:rsidR="00B75A26" w:rsidRPr="0007287F" w:rsidRDefault="00B75A26" w:rsidP="000D2636">
            <w:pPr>
              <w:rPr>
                <w:rFonts w:cs="Arial"/>
                <w:b/>
                <w:color w:val="FFFFFF" w:themeColor="background1"/>
                <w:szCs w:val="20"/>
              </w:rPr>
            </w:pPr>
            <w:r w:rsidRPr="0007287F">
              <w:rPr>
                <w:rFonts w:cs="Arial"/>
                <w:b/>
                <w:color w:val="FFFFFF" w:themeColor="background1"/>
                <w:szCs w:val="20"/>
              </w:rPr>
              <w:t>IP address</w:t>
            </w:r>
          </w:p>
        </w:tc>
        <w:tc>
          <w:tcPr>
            <w:tcW w:w="389" w:type="pct"/>
            <w:shd w:val="clear" w:color="auto" w:fill="92D050"/>
          </w:tcPr>
          <w:p w14:paraId="00FABB0E" w14:textId="68719DC5" w:rsidR="00B75A26" w:rsidRPr="0007287F" w:rsidRDefault="00B75A26" w:rsidP="000D2636">
            <w:pPr>
              <w:rPr>
                <w:rFonts w:cs="Arial"/>
                <w:b/>
                <w:color w:val="FFFFFF" w:themeColor="background1"/>
                <w:szCs w:val="20"/>
              </w:rPr>
            </w:pPr>
            <w:r w:rsidRPr="0007287F">
              <w:rPr>
                <w:rFonts w:cs="Arial"/>
                <w:b/>
                <w:color w:val="FFFFFF" w:themeColor="background1"/>
                <w:szCs w:val="20"/>
              </w:rPr>
              <w:t>AS #</w:t>
            </w:r>
          </w:p>
        </w:tc>
        <w:tc>
          <w:tcPr>
            <w:tcW w:w="567" w:type="pct"/>
            <w:shd w:val="clear" w:color="auto" w:fill="92D050"/>
          </w:tcPr>
          <w:p w14:paraId="2DE6A875" w14:textId="28E8408C" w:rsidR="00B75A26" w:rsidRPr="0007287F" w:rsidRDefault="00B75A26" w:rsidP="000D2636">
            <w:pPr>
              <w:rPr>
                <w:rFonts w:cs="Arial"/>
                <w:b/>
                <w:color w:val="FFFFFF" w:themeColor="background1"/>
                <w:szCs w:val="20"/>
              </w:rPr>
            </w:pPr>
            <w:r w:rsidRPr="0007287F">
              <w:rPr>
                <w:rFonts w:cs="Arial"/>
                <w:b/>
                <w:color w:val="FFFFFF" w:themeColor="background1"/>
                <w:szCs w:val="20"/>
              </w:rPr>
              <w:t>Source Interface</w:t>
            </w:r>
          </w:p>
        </w:tc>
      </w:tr>
      <w:tr w:rsidR="00B75A26" w:rsidRPr="0071072D" w14:paraId="41EA5D15" w14:textId="77777777" w:rsidTr="00DD669B">
        <w:trPr>
          <w:trHeight w:val="251"/>
        </w:trPr>
        <w:tc>
          <w:tcPr>
            <w:tcW w:w="958" w:type="pct"/>
          </w:tcPr>
          <w:p w14:paraId="6DAA9E96" w14:textId="51D11D09" w:rsidR="00B75A26" w:rsidRPr="00603DCF" w:rsidRDefault="00DD669B" w:rsidP="00F858A5">
            <w:pPr>
              <w:jc w:val="center"/>
              <w:rPr>
                <w:rFonts w:asciiTheme="minorHAnsi" w:eastAsia="Calibri" w:hAnsiTheme="minorHAnsi" w:cstheme="minorHAnsi"/>
              </w:rPr>
            </w:pPr>
            <w:r>
              <w:rPr>
                <w:rFonts w:asciiTheme="minorHAnsi" w:eastAsia="Calibri" w:hAnsiTheme="minorHAnsi" w:cstheme="minorHAnsi"/>
              </w:rPr>
              <w:t>Carrier/Internet</w:t>
            </w:r>
          </w:p>
        </w:tc>
        <w:tc>
          <w:tcPr>
            <w:tcW w:w="389" w:type="pct"/>
          </w:tcPr>
          <w:p w14:paraId="2F163A96" w14:textId="5E53CD6A" w:rsidR="00B75A26" w:rsidRPr="00603DCF" w:rsidRDefault="00DD669B" w:rsidP="00F858A5">
            <w:pPr>
              <w:jc w:val="center"/>
              <w:rPr>
                <w:rFonts w:asciiTheme="minorHAnsi" w:eastAsia="Calibri" w:hAnsiTheme="minorHAnsi" w:cstheme="minorHAnsi"/>
              </w:rPr>
            </w:pPr>
            <w:r>
              <w:rPr>
                <w:rFonts w:asciiTheme="minorHAnsi" w:eastAsia="Calibri" w:hAnsiTheme="minorHAnsi" w:cstheme="minorHAnsi"/>
              </w:rPr>
              <w:t>800</w:t>
            </w:r>
          </w:p>
        </w:tc>
        <w:tc>
          <w:tcPr>
            <w:tcW w:w="895" w:type="pct"/>
          </w:tcPr>
          <w:p w14:paraId="6812D166" w14:textId="4FFC51F8"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10.2.100.100/24</w:t>
            </w:r>
          </w:p>
        </w:tc>
        <w:tc>
          <w:tcPr>
            <w:tcW w:w="958" w:type="pct"/>
          </w:tcPr>
          <w:p w14:paraId="62620881" w14:textId="6DB626FC"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rtrIL022a02a03</w:t>
            </w:r>
          </w:p>
        </w:tc>
        <w:tc>
          <w:tcPr>
            <w:tcW w:w="844" w:type="pct"/>
          </w:tcPr>
          <w:p w14:paraId="02D26177" w14:textId="00027BCD"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10.2.100.22/24</w:t>
            </w:r>
          </w:p>
        </w:tc>
        <w:tc>
          <w:tcPr>
            <w:tcW w:w="389" w:type="pct"/>
          </w:tcPr>
          <w:p w14:paraId="5BF1C4F5" w14:textId="7A540A76" w:rsidR="00B75A26" w:rsidRPr="00603DCF" w:rsidRDefault="00DD669B" w:rsidP="00F858A5">
            <w:pPr>
              <w:jc w:val="center"/>
              <w:rPr>
                <w:rFonts w:asciiTheme="minorHAnsi" w:eastAsia="Calibri" w:hAnsiTheme="minorHAnsi" w:cstheme="minorHAnsi"/>
              </w:rPr>
            </w:pPr>
            <w:r>
              <w:rPr>
                <w:rFonts w:asciiTheme="minorHAnsi" w:eastAsia="Calibri" w:hAnsiTheme="minorHAnsi" w:cstheme="minorHAnsi"/>
              </w:rPr>
              <w:t>8022</w:t>
            </w:r>
          </w:p>
        </w:tc>
        <w:tc>
          <w:tcPr>
            <w:tcW w:w="567" w:type="pct"/>
          </w:tcPr>
          <w:p w14:paraId="651DC3B8" w14:textId="05224A68" w:rsidR="00B75A26" w:rsidRPr="00603DCF" w:rsidRDefault="00DD669B" w:rsidP="00F858A5">
            <w:pPr>
              <w:jc w:val="center"/>
              <w:rPr>
                <w:rFonts w:asciiTheme="minorHAnsi" w:eastAsia="Calibri" w:hAnsiTheme="minorHAnsi" w:cstheme="minorHAnsi"/>
              </w:rPr>
            </w:pPr>
            <w:r>
              <w:rPr>
                <w:rFonts w:asciiTheme="minorHAnsi" w:eastAsia="Calibri" w:hAnsiTheme="minorHAnsi" w:cstheme="minorHAnsi"/>
              </w:rPr>
              <w:t>F0/0</w:t>
            </w:r>
          </w:p>
        </w:tc>
      </w:tr>
      <w:tr w:rsidR="00B75A26" w:rsidRPr="0071072D" w14:paraId="42DF72C9" w14:textId="77777777" w:rsidTr="00DD669B">
        <w:trPr>
          <w:trHeight w:val="251"/>
        </w:trPr>
        <w:tc>
          <w:tcPr>
            <w:tcW w:w="958" w:type="pct"/>
          </w:tcPr>
          <w:p w14:paraId="5701D667" w14:textId="0F8D2AA9" w:rsidR="00B75A26" w:rsidRPr="00F35F3E" w:rsidRDefault="00DD669B" w:rsidP="00F858A5">
            <w:pPr>
              <w:jc w:val="center"/>
              <w:rPr>
                <w:rFonts w:asciiTheme="minorHAnsi" w:eastAsia="Calibri" w:hAnsiTheme="minorHAnsi" w:cstheme="minorHAnsi"/>
              </w:rPr>
            </w:pPr>
            <w:r>
              <w:rPr>
                <w:rFonts w:asciiTheme="minorHAnsi" w:eastAsia="Calibri" w:hAnsiTheme="minorHAnsi" w:cstheme="minorHAnsi"/>
              </w:rPr>
              <w:t>rtrCA022a02a01</w:t>
            </w:r>
          </w:p>
        </w:tc>
        <w:tc>
          <w:tcPr>
            <w:tcW w:w="389" w:type="pct"/>
          </w:tcPr>
          <w:p w14:paraId="7FEC7AC1" w14:textId="35AA55AF" w:rsidR="00B75A26" w:rsidRPr="00F35F3E" w:rsidRDefault="00DD669B" w:rsidP="00F858A5">
            <w:pPr>
              <w:jc w:val="center"/>
              <w:rPr>
                <w:rFonts w:asciiTheme="minorHAnsi" w:eastAsia="Calibri" w:hAnsiTheme="minorHAnsi" w:cstheme="minorHAnsi"/>
              </w:rPr>
            </w:pPr>
            <w:r>
              <w:rPr>
                <w:rFonts w:asciiTheme="minorHAnsi" w:eastAsia="Calibri" w:hAnsiTheme="minorHAnsi" w:cstheme="minorHAnsi"/>
              </w:rPr>
              <w:t>222</w:t>
            </w:r>
          </w:p>
        </w:tc>
        <w:tc>
          <w:tcPr>
            <w:tcW w:w="895" w:type="pct"/>
          </w:tcPr>
          <w:p w14:paraId="2D6F3FE1" w14:textId="62A5EE91"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10.2.22.69/30</w:t>
            </w:r>
          </w:p>
        </w:tc>
        <w:tc>
          <w:tcPr>
            <w:tcW w:w="958" w:type="pct"/>
          </w:tcPr>
          <w:p w14:paraId="53D1C5F5" w14:textId="12BE2245"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rtrIL022a02a01</w:t>
            </w:r>
          </w:p>
        </w:tc>
        <w:tc>
          <w:tcPr>
            <w:tcW w:w="844" w:type="pct"/>
          </w:tcPr>
          <w:p w14:paraId="2E2E2BBC" w14:textId="547B61DB"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10.2.22.70/30</w:t>
            </w:r>
          </w:p>
        </w:tc>
        <w:tc>
          <w:tcPr>
            <w:tcW w:w="389" w:type="pct"/>
          </w:tcPr>
          <w:p w14:paraId="3C509B3F" w14:textId="1C65E075" w:rsidR="00B75A26" w:rsidRPr="00603DCF" w:rsidRDefault="00DD669B" w:rsidP="00F858A5">
            <w:pPr>
              <w:jc w:val="center"/>
              <w:rPr>
                <w:rFonts w:asciiTheme="minorHAnsi" w:eastAsia="Calibri" w:hAnsiTheme="minorHAnsi" w:cstheme="minorHAnsi"/>
              </w:rPr>
            </w:pPr>
            <w:r>
              <w:rPr>
                <w:rFonts w:asciiTheme="minorHAnsi" w:eastAsia="Calibri" w:hAnsiTheme="minorHAnsi" w:cstheme="minorHAnsi"/>
              </w:rPr>
              <w:t>22</w:t>
            </w:r>
          </w:p>
        </w:tc>
        <w:tc>
          <w:tcPr>
            <w:tcW w:w="567" w:type="pct"/>
          </w:tcPr>
          <w:p w14:paraId="7B609274" w14:textId="0B60B070" w:rsidR="00B75A26" w:rsidRPr="00603DCF" w:rsidRDefault="00DD669B" w:rsidP="00F858A5">
            <w:pPr>
              <w:jc w:val="center"/>
              <w:rPr>
                <w:rFonts w:asciiTheme="minorHAnsi" w:eastAsia="Calibri" w:hAnsiTheme="minorHAnsi" w:cstheme="minorHAnsi"/>
              </w:rPr>
            </w:pPr>
            <w:r>
              <w:rPr>
                <w:rFonts w:asciiTheme="minorHAnsi" w:eastAsia="Calibri" w:hAnsiTheme="minorHAnsi" w:cstheme="minorHAnsi"/>
              </w:rPr>
              <w:t>F0/0</w:t>
            </w:r>
          </w:p>
        </w:tc>
      </w:tr>
      <w:tr w:rsidR="00B75A26" w:rsidRPr="0071072D" w14:paraId="3F0C102B" w14:textId="77777777" w:rsidTr="00DD669B">
        <w:trPr>
          <w:trHeight w:val="251"/>
        </w:trPr>
        <w:tc>
          <w:tcPr>
            <w:tcW w:w="958" w:type="pct"/>
            <w:tcBorders>
              <w:bottom w:val="single" w:sz="4" w:space="0" w:color="auto"/>
            </w:tcBorders>
          </w:tcPr>
          <w:p w14:paraId="11437299" w14:textId="175D7A8D" w:rsidR="00B75A26" w:rsidRPr="00DD669B" w:rsidRDefault="00DD669B" w:rsidP="00F858A5">
            <w:pPr>
              <w:jc w:val="center"/>
              <w:rPr>
                <w:rFonts w:asciiTheme="minorHAnsi" w:eastAsia="Calibri" w:hAnsiTheme="minorHAnsi" w:cstheme="minorHAnsi"/>
              </w:rPr>
            </w:pPr>
            <w:r>
              <w:rPr>
                <w:rFonts w:asciiTheme="minorHAnsi" w:eastAsia="Calibri" w:hAnsiTheme="minorHAnsi" w:cstheme="minorHAnsi"/>
              </w:rPr>
              <w:t>rtrIL022a02a02</w:t>
            </w:r>
          </w:p>
        </w:tc>
        <w:tc>
          <w:tcPr>
            <w:tcW w:w="389" w:type="pct"/>
            <w:tcBorders>
              <w:bottom w:val="single" w:sz="4" w:space="0" w:color="auto"/>
            </w:tcBorders>
          </w:tcPr>
          <w:p w14:paraId="27A074A6" w14:textId="78334019" w:rsidR="00B75A26" w:rsidRPr="00DD669B" w:rsidRDefault="00DD669B" w:rsidP="00F858A5">
            <w:pPr>
              <w:jc w:val="center"/>
              <w:rPr>
                <w:rFonts w:asciiTheme="minorHAnsi" w:eastAsia="Calibri" w:hAnsiTheme="minorHAnsi" w:cstheme="minorHAnsi"/>
              </w:rPr>
            </w:pPr>
            <w:r>
              <w:rPr>
                <w:rFonts w:asciiTheme="minorHAnsi" w:eastAsia="Calibri" w:hAnsiTheme="minorHAnsi" w:cstheme="minorHAnsi"/>
              </w:rPr>
              <w:t>122</w:t>
            </w:r>
          </w:p>
        </w:tc>
        <w:tc>
          <w:tcPr>
            <w:tcW w:w="895" w:type="pct"/>
            <w:tcBorders>
              <w:bottom w:val="single" w:sz="4" w:space="0" w:color="auto"/>
            </w:tcBorders>
          </w:tcPr>
          <w:p w14:paraId="31DCB58B" w14:textId="5F5B4F6D"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10.2.22.65/30</w:t>
            </w:r>
          </w:p>
        </w:tc>
        <w:tc>
          <w:tcPr>
            <w:tcW w:w="958" w:type="pct"/>
            <w:tcBorders>
              <w:bottom w:val="single" w:sz="4" w:space="0" w:color="auto"/>
            </w:tcBorders>
          </w:tcPr>
          <w:p w14:paraId="030ED1FC" w14:textId="4D02E9B4"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rtrIL022a02a01</w:t>
            </w:r>
          </w:p>
        </w:tc>
        <w:tc>
          <w:tcPr>
            <w:tcW w:w="844" w:type="pct"/>
            <w:tcBorders>
              <w:bottom w:val="single" w:sz="4" w:space="0" w:color="auto"/>
            </w:tcBorders>
          </w:tcPr>
          <w:p w14:paraId="51A7D47A" w14:textId="500CBF40"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10.2.22.66/30</w:t>
            </w:r>
          </w:p>
        </w:tc>
        <w:tc>
          <w:tcPr>
            <w:tcW w:w="389" w:type="pct"/>
            <w:tcBorders>
              <w:bottom w:val="single" w:sz="4" w:space="0" w:color="auto"/>
            </w:tcBorders>
          </w:tcPr>
          <w:p w14:paraId="2E8F33CC" w14:textId="58832634"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22</w:t>
            </w:r>
          </w:p>
        </w:tc>
        <w:tc>
          <w:tcPr>
            <w:tcW w:w="567" w:type="pct"/>
            <w:tcBorders>
              <w:bottom w:val="single" w:sz="4" w:space="0" w:color="auto"/>
            </w:tcBorders>
          </w:tcPr>
          <w:p w14:paraId="46C2ED07" w14:textId="4D6024D1" w:rsidR="00B75A26" w:rsidRPr="00210872" w:rsidRDefault="00DD669B" w:rsidP="00F858A5">
            <w:pPr>
              <w:jc w:val="center"/>
              <w:rPr>
                <w:rFonts w:asciiTheme="minorHAnsi" w:eastAsia="Calibri" w:hAnsiTheme="minorHAnsi" w:cstheme="minorHAnsi"/>
              </w:rPr>
            </w:pPr>
            <w:r>
              <w:rPr>
                <w:rFonts w:asciiTheme="minorHAnsi" w:eastAsia="Calibri" w:hAnsiTheme="minorHAnsi" w:cstheme="minorHAnsi"/>
              </w:rPr>
              <w:t>F0/1</w:t>
            </w:r>
          </w:p>
        </w:tc>
      </w:tr>
      <w:tr w:rsidR="00210872" w:rsidRPr="0071072D" w14:paraId="4A72AD38" w14:textId="77777777" w:rsidTr="00DD669B">
        <w:trPr>
          <w:trHeight w:val="251"/>
        </w:trPr>
        <w:tc>
          <w:tcPr>
            <w:tcW w:w="958" w:type="pct"/>
          </w:tcPr>
          <w:p w14:paraId="4CD5074E" w14:textId="31BBD6EE" w:rsidR="00210872" w:rsidRPr="00DD669B" w:rsidRDefault="00DD669B" w:rsidP="00F858A5">
            <w:pPr>
              <w:jc w:val="center"/>
              <w:rPr>
                <w:rFonts w:asciiTheme="minorHAnsi" w:eastAsia="Calibri" w:hAnsiTheme="minorHAnsi" w:cstheme="minorHAnsi"/>
              </w:rPr>
            </w:pPr>
            <w:r w:rsidRPr="00DD669B">
              <w:rPr>
                <w:rFonts w:asciiTheme="minorHAnsi" w:eastAsia="Calibri" w:hAnsiTheme="minorHAnsi" w:cstheme="minorHAnsi"/>
              </w:rPr>
              <w:t>rtrNY022a02a01</w:t>
            </w:r>
          </w:p>
        </w:tc>
        <w:tc>
          <w:tcPr>
            <w:tcW w:w="389" w:type="pct"/>
          </w:tcPr>
          <w:p w14:paraId="6979F5EF" w14:textId="0E31309F" w:rsidR="00210872" w:rsidRPr="00DD669B" w:rsidRDefault="00DD669B" w:rsidP="00F858A5">
            <w:pPr>
              <w:jc w:val="center"/>
              <w:rPr>
                <w:rFonts w:asciiTheme="minorHAnsi" w:eastAsia="Calibri" w:hAnsiTheme="minorHAnsi" w:cstheme="minorHAnsi"/>
              </w:rPr>
            </w:pPr>
            <w:r w:rsidRPr="00DD669B">
              <w:rPr>
                <w:rFonts w:asciiTheme="minorHAnsi" w:eastAsia="Calibri" w:hAnsiTheme="minorHAnsi" w:cstheme="minorHAnsi"/>
              </w:rPr>
              <w:t>223</w:t>
            </w:r>
          </w:p>
        </w:tc>
        <w:tc>
          <w:tcPr>
            <w:tcW w:w="895" w:type="pct"/>
          </w:tcPr>
          <w:p w14:paraId="193D461B" w14:textId="1022F42B" w:rsidR="00210872" w:rsidRPr="006F3F3B" w:rsidRDefault="00DD669B" w:rsidP="00F858A5">
            <w:pPr>
              <w:jc w:val="center"/>
              <w:rPr>
                <w:rFonts w:asciiTheme="minorHAnsi" w:eastAsia="Calibri" w:hAnsiTheme="minorHAnsi" w:cstheme="minorHAnsi"/>
              </w:rPr>
            </w:pPr>
            <w:r>
              <w:rPr>
                <w:rFonts w:asciiTheme="minorHAnsi" w:eastAsia="Calibri" w:hAnsiTheme="minorHAnsi" w:cstheme="minorHAnsi"/>
              </w:rPr>
              <w:t>10.2.22.73/30</w:t>
            </w:r>
          </w:p>
        </w:tc>
        <w:tc>
          <w:tcPr>
            <w:tcW w:w="958" w:type="pct"/>
          </w:tcPr>
          <w:p w14:paraId="42746F67" w14:textId="1411DF7B" w:rsidR="00210872" w:rsidRPr="006F3F3B" w:rsidRDefault="00DD669B" w:rsidP="00F858A5">
            <w:pPr>
              <w:jc w:val="center"/>
              <w:rPr>
                <w:rFonts w:asciiTheme="minorHAnsi" w:eastAsia="Calibri" w:hAnsiTheme="minorHAnsi" w:cstheme="minorHAnsi"/>
              </w:rPr>
            </w:pPr>
            <w:r>
              <w:rPr>
                <w:rFonts w:asciiTheme="minorHAnsi" w:eastAsia="Calibri" w:hAnsiTheme="minorHAnsi" w:cstheme="minorHAnsi"/>
              </w:rPr>
              <w:t>rtrIL022a02a01</w:t>
            </w:r>
          </w:p>
        </w:tc>
        <w:tc>
          <w:tcPr>
            <w:tcW w:w="844" w:type="pct"/>
          </w:tcPr>
          <w:p w14:paraId="06DCAE5D" w14:textId="6B60ED50" w:rsidR="00210872" w:rsidRPr="006F3F3B" w:rsidRDefault="00DD669B" w:rsidP="00F858A5">
            <w:pPr>
              <w:jc w:val="center"/>
              <w:rPr>
                <w:rFonts w:asciiTheme="minorHAnsi" w:eastAsia="Calibri" w:hAnsiTheme="minorHAnsi" w:cstheme="minorHAnsi"/>
              </w:rPr>
            </w:pPr>
            <w:r>
              <w:rPr>
                <w:rFonts w:asciiTheme="minorHAnsi" w:eastAsia="Calibri" w:hAnsiTheme="minorHAnsi" w:cstheme="minorHAnsi"/>
              </w:rPr>
              <w:t>10.2.22.74/30</w:t>
            </w:r>
          </w:p>
        </w:tc>
        <w:tc>
          <w:tcPr>
            <w:tcW w:w="389" w:type="pct"/>
          </w:tcPr>
          <w:p w14:paraId="5B19E5C6" w14:textId="007CF6E0" w:rsidR="00210872" w:rsidRPr="00DD669B" w:rsidRDefault="00DD669B" w:rsidP="00F858A5">
            <w:pPr>
              <w:jc w:val="center"/>
              <w:rPr>
                <w:rFonts w:asciiTheme="minorHAnsi" w:eastAsia="Calibri" w:hAnsiTheme="minorHAnsi" w:cstheme="minorHAnsi"/>
              </w:rPr>
            </w:pPr>
            <w:r w:rsidRPr="00DD669B">
              <w:rPr>
                <w:rFonts w:asciiTheme="minorHAnsi" w:eastAsia="Calibri" w:hAnsiTheme="minorHAnsi" w:cstheme="minorHAnsi"/>
              </w:rPr>
              <w:t>22</w:t>
            </w:r>
          </w:p>
        </w:tc>
        <w:tc>
          <w:tcPr>
            <w:tcW w:w="567" w:type="pct"/>
          </w:tcPr>
          <w:p w14:paraId="0B90BB6B" w14:textId="04F7EC15" w:rsidR="00210872" w:rsidRPr="00DD669B" w:rsidRDefault="00DD669B" w:rsidP="00F858A5">
            <w:pPr>
              <w:jc w:val="center"/>
              <w:rPr>
                <w:rFonts w:asciiTheme="minorHAnsi" w:eastAsia="Calibri" w:hAnsiTheme="minorHAnsi" w:cstheme="minorHAnsi"/>
              </w:rPr>
            </w:pPr>
            <w:r w:rsidRPr="00DD669B">
              <w:rPr>
                <w:rFonts w:asciiTheme="minorHAnsi" w:eastAsia="Calibri" w:hAnsiTheme="minorHAnsi" w:cstheme="minorHAnsi"/>
              </w:rPr>
              <w:t>F0/0/0</w:t>
            </w:r>
          </w:p>
        </w:tc>
      </w:tr>
    </w:tbl>
    <w:p w14:paraId="60E9FC79" w14:textId="269F0EBB" w:rsidR="00343DE3" w:rsidRDefault="00343DE3" w:rsidP="00343DE3"/>
    <w:p w14:paraId="3F04D302" w14:textId="77777777" w:rsidR="00BF13A9" w:rsidRDefault="00BF13A9" w:rsidP="00343DE3"/>
    <w:p w14:paraId="12719EE8" w14:textId="19C70468" w:rsidR="00BF13A9" w:rsidRPr="00343DE3" w:rsidRDefault="00BF13A9" w:rsidP="0007287F">
      <w:pPr>
        <w:pStyle w:val="Caption"/>
        <w:rPr>
          <w:iCs/>
        </w:rPr>
      </w:pPr>
      <w:r>
        <w:t xml:space="preserve">Table </w:t>
      </w:r>
      <w:r w:rsidR="00326C82">
        <w:rPr>
          <w:noProof/>
        </w:rPr>
        <w:fldChar w:fldCharType="begin"/>
      </w:r>
      <w:r w:rsidR="00326C82">
        <w:rPr>
          <w:noProof/>
        </w:rPr>
        <w:instrText xml:space="preserve"> SEQ Table \* ARABIC </w:instrText>
      </w:r>
      <w:r w:rsidR="00326C82">
        <w:rPr>
          <w:noProof/>
        </w:rPr>
        <w:fldChar w:fldCharType="separate"/>
      </w:r>
      <w:r>
        <w:rPr>
          <w:noProof/>
        </w:rPr>
        <w:t>9</w:t>
      </w:r>
      <w:r w:rsidR="00326C82">
        <w:rPr>
          <w:noProof/>
        </w:rPr>
        <w:fldChar w:fldCharType="end"/>
      </w:r>
      <w:r>
        <w:t xml:space="preserve">: </w:t>
      </w:r>
      <w:r>
        <w:rPr>
          <w:iCs/>
        </w:rPr>
        <w:t>Route Map information for BGP</w:t>
      </w:r>
    </w:p>
    <w:tbl>
      <w:tblPr>
        <w:tblStyle w:val="TableGrid1"/>
        <w:tblW w:w="9356" w:type="dxa"/>
        <w:tblInd w:w="-5" w:type="dxa"/>
        <w:tblLook w:val="04A0" w:firstRow="1" w:lastRow="0" w:firstColumn="1" w:lastColumn="0" w:noHBand="0" w:noVBand="1"/>
      </w:tblPr>
      <w:tblGrid>
        <w:gridCol w:w="1890"/>
        <w:gridCol w:w="1980"/>
        <w:gridCol w:w="2130"/>
        <w:gridCol w:w="1774"/>
        <w:gridCol w:w="1582"/>
      </w:tblGrid>
      <w:tr w:rsidR="00B75A26" w:rsidRPr="0071072D" w14:paraId="75D461AF" w14:textId="77777777" w:rsidTr="0007287F">
        <w:trPr>
          <w:trHeight w:val="21"/>
        </w:trPr>
        <w:tc>
          <w:tcPr>
            <w:tcW w:w="1890" w:type="dxa"/>
            <w:shd w:val="clear" w:color="auto" w:fill="92D050"/>
            <w:noWrap/>
            <w:hideMark/>
          </w:tcPr>
          <w:p w14:paraId="4086FAFC" w14:textId="77777777" w:rsidR="00B75A26" w:rsidRPr="0007287F" w:rsidRDefault="00B75A26" w:rsidP="00096692">
            <w:pPr>
              <w:jc w:val="center"/>
              <w:rPr>
                <w:b/>
                <w:bCs/>
                <w:color w:val="FFFFFF" w:themeColor="background1"/>
                <w:szCs w:val="24"/>
              </w:rPr>
            </w:pPr>
            <w:r w:rsidRPr="0007287F">
              <w:rPr>
                <w:b/>
                <w:bCs/>
                <w:color w:val="FFFFFF" w:themeColor="background1"/>
                <w:szCs w:val="24"/>
              </w:rPr>
              <w:t>Router ID</w:t>
            </w:r>
          </w:p>
        </w:tc>
        <w:tc>
          <w:tcPr>
            <w:tcW w:w="1980" w:type="dxa"/>
            <w:shd w:val="clear" w:color="auto" w:fill="92D050"/>
            <w:noWrap/>
            <w:hideMark/>
          </w:tcPr>
          <w:p w14:paraId="15577ED3" w14:textId="77777777" w:rsidR="00B75A26" w:rsidRPr="0007287F" w:rsidRDefault="00B75A26" w:rsidP="00096692">
            <w:pPr>
              <w:jc w:val="center"/>
              <w:rPr>
                <w:b/>
                <w:bCs/>
                <w:color w:val="FFFFFF" w:themeColor="background1"/>
                <w:szCs w:val="24"/>
              </w:rPr>
            </w:pPr>
            <w:r w:rsidRPr="0007287F">
              <w:rPr>
                <w:b/>
                <w:bCs/>
                <w:color w:val="FFFFFF" w:themeColor="background1"/>
                <w:szCs w:val="24"/>
              </w:rPr>
              <w:t>ROUTE-MAP-IN</w:t>
            </w:r>
          </w:p>
        </w:tc>
        <w:tc>
          <w:tcPr>
            <w:tcW w:w="2130" w:type="dxa"/>
            <w:shd w:val="clear" w:color="auto" w:fill="92D050"/>
            <w:noWrap/>
            <w:hideMark/>
          </w:tcPr>
          <w:p w14:paraId="58A91FFF" w14:textId="77777777" w:rsidR="00B75A26" w:rsidRPr="0007287F" w:rsidRDefault="00B75A26" w:rsidP="00096692">
            <w:pPr>
              <w:jc w:val="center"/>
              <w:rPr>
                <w:b/>
                <w:bCs/>
                <w:color w:val="FFFFFF" w:themeColor="background1"/>
                <w:szCs w:val="24"/>
              </w:rPr>
            </w:pPr>
            <w:r w:rsidRPr="0007287F">
              <w:rPr>
                <w:b/>
                <w:bCs/>
                <w:color w:val="FFFFFF" w:themeColor="background1"/>
                <w:szCs w:val="24"/>
              </w:rPr>
              <w:t>ROUTE-MAP-OUT</w:t>
            </w:r>
          </w:p>
        </w:tc>
        <w:tc>
          <w:tcPr>
            <w:tcW w:w="1774" w:type="dxa"/>
            <w:shd w:val="clear" w:color="auto" w:fill="92D050"/>
            <w:noWrap/>
            <w:hideMark/>
          </w:tcPr>
          <w:p w14:paraId="6B3D4E14" w14:textId="77777777" w:rsidR="00B75A26" w:rsidRPr="0007287F" w:rsidRDefault="00B75A26" w:rsidP="00096692">
            <w:pPr>
              <w:jc w:val="center"/>
              <w:rPr>
                <w:b/>
                <w:bCs/>
                <w:color w:val="FFFFFF" w:themeColor="background1"/>
                <w:szCs w:val="24"/>
              </w:rPr>
            </w:pPr>
            <w:r w:rsidRPr="0007287F">
              <w:rPr>
                <w:b/>
                <w:bCs/>
                <w:color w:val="FFFFFF" w:themeColor="background1"/>
                <w:szCs w:val="24"/>
              </w:rPr>
              <w:t>AS-PREPEND</w:t>
            </w:r>
          </w:p>
        </w:tc>
        <w:tc>
          <w:tcPr>
            <w:tcW w:w="1582" w:type="dxa"/>
            <w:shd w:val="clear" w:color="auto" w:fill="92D050"/>
            <w:noWrap/>
            <w:hideMark/>
          </w:tcPr>
          <w:p w14:paraId="29E94A4E" w14:textId="77777777" w:rsidR="00B75A26" w:rsidRPr="0007287F" w:rsidRDefault="00B75A26" w:rsidP="00096692">
            <w:pPr>
              <w:jc w:val="center"/>
              <w:rPr>
                <w:b/>
                <w:bCs/>
                <w:color w:val="FFFFFF" w:themeColor="background1"/>
                <w:szCs w:val="24"/>
              </w:rPr>
            </w:pPr>
            <w:r w:rsidRPr="0007287F">
              <w:rPr>
                <w:b/>
                <w:bCs/>
                <w:color w:val="FFFFFF" w:themeColor="background1"/>
                <w:szCs w:val="24"/>
              </w:rPr>
              <w:t>LOCAL-PREF</w:t>
            </w:r>
          </w:p>
        </w:tc>
      </w:tr>
      <w:tr w:rsidR="00B75A26" w:rsidRPr="002276CB" w14:paraId="04527BDA" w14:textId="77777777" w:rsidTr="0007287F">
        <w:trPr>
          <w:trHeight w:val="21"/>
        </w:trPr>
        <w:tc>
          <w:tcPr>
            <w:tcW w:w="1890" w:type="dxa"/>
            <w:shd w:val="clear" w:color="auto" w:fill="auto"/>
            <w:noWrap/>
          </w:tcPr>
          <w:p w14:paraId="6FB45E1F" w14:textId="7C71496D" w:rsidR="00B75A26" w:rsidRPr="00761C13" w:rsidRDefault="00DD669B" w:rsidP="006F3F3B">
            <w:pPr>
              <w:rPr>
                <w:rFonts w:asciiTheme="minorHAnsi" w:eastAsia="Calibri" w:hAnsiTheme="minorHAnsi" w:cstheme="minorHAnsi"/>
                <w:highlight w:val="yellow"/>
              </w:rPr>
            </w:pPr>
            <w:r w:rsidRPr="00DD669B">
              <w:rPr>
                <w:rFonts w:asciiTheme="minorHAnsi" w:eastAsia="Calibri" w:hAnsiTheme="minorHAnsi" w:cstheme="minorHAnsi"/>
              </w:rPr>
              <w:t>rtrIL022a02a03</w:t>
            </w:r>
          </w:p>
        </w:tc>
        <w:tc>
          <w:tcPr>
            <w:tcW w:w="1980" w:type="dxa"/>
            <w:shd w:val="clear" w:color="auto" w:fill="auto"/>
            <w:noWrap/>
          </w:tcPr>
          <w:p w14:paraId="211AE332" w14:textId="77777777" w:rsidR="00B75A26" w:rsidRDefault="00DD669B" w:rsidP="00096692">
            <w:pPr>
              <w:jc w:val="center"/>
              <w:rPr>
                <w:rFonts w:asciiTheme="minorHAnsi" w:eastAsia="Calibri" w:hAnsiTheme="minorHAnsi" w:cstheme="minorHAnsi"/>
              </w:rPr>
            </w:pPr>
            <w:r>
              <w:rPr>
                <w:rFonts w:asciiTheme="minorHAnsi" w:eastAsia="Calibri" w:hAnsiTheme="minorHAnsi" w:cstheme="minorHAnsi"/>
              </w:rPr>
              <w:t>0.0.0.0/0</w:t>
            </w:r>
          </w:p>
          <w:p w14:paraId="758BCCA9" w14:textId="2637E475" w:rsidR="00DD669B" w:rsidRPr="00A837DA" w:rsidRDefault="00DD669B" w:rsidP="00096692">
            <w:pPr>
              <w:jc w:val="center"/>
              <w:rPr>
                <w:rFonts w:asciiTheme="minorHAnsi" w:eastAsia="Calibri" w:hAnsiTheme="minorHAnsi" w:cstheme="minorHAnsi"/>
              </w:rPr>
            </w:pPr>
            <w:r>
              <w:rPr>
                <w:rFonts w:asciiTheme="minorHAnsi" w:eastAsia="Calibri" w:hAnsiTheme="minorHAnsi" w:cstheme="minorHAnsi"/>
              </w:rPr>
              <w:t>10.0.0.0/8</w:t>
            </w:r>
          </w:p>
        </w:tc>
        <w:tc>
          <w:tcPr>
            <w:tcW w:w="2130" w:type="dxa"/>
            <w:shd w:val="clear" w:color="auto" w:fill="auto"/>
            <w:noWrap/>
          </w:tcPr>
          <w:p w14:paraId="339B2DAE" w14:textId="77777777" w:rsidR="00B75A26" w:rsidRDefault="00DD669B" w:rsidP="00096692">
            <w:pPr>
              <w:jc w:val="center"/>
              <w:rPr>
                <w:rFonts w:asciiTheme="minorHAnsi" w:eastAsia="Calibri" w:hAnsiTheme="minorHAnsi" w:cstheme="minorHAnsi"/>
              </w:rPr>
            </w:pPr>
            <w:r>
              <w:rPr>
                <w:rFonts w:asciiTheme="minorHAnsi" w:eastAsia="Calibri" w:hAnsiTheme="minorHAnsi" w:cstheme="minorHAnsi"/>
              </w:rPr>
              <w:t>10.2.22.0/24</w:t>
            </w:r>
          </w:p>
          <w:p w14:paraId="0F3763E9" w14:textId="63344A78" w:rsidR="00DD669B" w:rsidRPr="00A837DA" w:rsidRDefault="00DD669B" w:rsidP="00096692">
            <w:pPr>
              <w:jc w:val="center"/>
              <w:rPr>
                <w:rFonts w:asciiTheme="minorHAnsi" w:eastAsia="Calibri" w:hAnsiTheme="minorHAnsi" w:cstheme="minorHAnsi"/>
              </w:rPr>
            </w:pPr>
            <w:r>
              <w:rPr>
                <w:rFonts w:asciiTheme="minorHAnsi" w:eastAsia="Calibri" w:hAnsiTheme="minorHAnsi" w:cstheme="minorHAnsi"/>
              </w:rPr>
              <w:t>10.2.122.0/24</w:t>
            </w:r>
          </w:p>
        </w:tc>
        <w:tc>
          <w:tcPr>
            <w:tcW w:w="1774" w:type="dxa"/>
            <w:shd w:val="clear" w:color="auto" w:fill="auto"/>
            <w:noWrap/>
          </w:tcPr>
          <w:p w14:paraId="5B00A681" w14:textId="6819CAC3" w:rsidR="00B75A26" w:rsidRPr="00A837DA" w:rsidRDefault="00DD669B" w:rsidP="00096692">
            <w:pPr>
              <w:jc w:val="center"/>
              <w:rPr>
                <w:rFonts w:asciiTheme="minorHAnsi" w:eastAsia="Calibri" w:hAnsiTheme="minorHAnsi" w:cstheme="minorHAnsi"/>
              </w:rPr>
            </w:pPr>
            <w:r>
              <w:rPr>
                <w:rFonts w:asciiTheme="minorHAnsi" w:eastAsia="Calibri" w:hAnsiTheme="minorHAnsi" w:cstheme="minorHAnsi"/>
              </w:rPr>
              <w:t>N/A</w:t>
            </w:r>
          </w:p>
        </w:tc>
        <w:tc>
          <w:tcPr>
            <w:tcW w:w="1582" w:type="dxa"/>
            <w:shd w:val="clear" w:color="auto" w:fill="auto"/>
            <w:noWrap/>
          </w:tcPr>
          <w:p w14:paraId="430079EE" w14:textId="40848DA1" w:rsidR="00B75A26" w:rsidRPr="00A837DA" w:rsidRDefault="00DD669B" w:rsidP="00096692">
            <w:pPr>
              <w:jc w:val="center"/>
              <w:rPr>
                <w:rFonts w:asciiTheme="minorHAnsi" w:eastAsia="Calibri" w:hAnsiTheme="minorHAnsi" w:cstheme="minorHAnsi"/>
              </w:rPr>
            </w:pPr>
            <w:r>
              <w:rPr>
                <w:rFonts w:asciiTheme="minorHAnsi" w:eastAsia="Calibri" w:hAnsiTheme="minorHAnsi" w:cstheme="minorHAnsi"/>
              </w:rPr>
              <w:t>N/A</w:t>
            </w:r>
          </w:p>
        </w:tc>
      </w:tr>
      <w:tr w:rsidR="00B75A26" w:rsidRPr="002276CB" w14:paraId="577E4638" w14:textId="77777777" w:rsidTr="0007287F">
        <w:trPr>
          <w:trHeight w:val="21"/>
        </w:trPr>
        <w:tc>
          <w:tcPr>
            <w:tcW w:w="1890" w:type="dxa"/>
            <w:shd w:val="clear" w:color="auto" w:fill="auto"/>
            <w:noWrap/>
          </w:tcPr>
          <w:p w14:paraId="6B660C3F" w14:textId="21D9A1DD" w:rsidR="00B75A26" w:rsidRPr="00761C13" w:rsidRDefault="00DD669B" w:rsidP="006F3F3B">
            <w:pPr>
              <w:rPr>
                <w:rFonts w:asciiTheme="minorHAnsi" w:eastAsia="Calibri" w:hAnsiTheme="minorHAnsi" w:cstheme="minorHAnsi"/>
                <w:highlight w:val="yellow"/>
              </w:rPr>
            </w:pPr>
            <w:r w:rsidRPr="00422E14">
              <w:rPr>
                <w:rFonts w:asciiTheme="minorHAnsi" w:eastAsia="Calibri" w:hAnsiTheme="minorHAnsi" w:cstheme="minorHAnsi"/>
              </w:rPr>
              <w:t>rtrCA022a02a0</w:t>
            </w:r>
            <w:r w:rsidR="00422E14">
              <w:rPr>
                <w:rFonts w:asciiTheme="minorHAnsi" w:eastAsia="Calibri" w:hAnsiTheme="minorHAnsi" w:cstheme="minorHAnsi"/>
              </w:rPr>
              <w:t>1</w:t>
            </w:r>
          </w:p>
        </w:tc>
        <w:tc>
          <w:tcPr>
            <w:tcW w:w="1980" w:type="dxa"/>
            <w:shd w:val="clear" w:color="auto" w:fill="auto"/>
            <w:noWrap/>
          </w:tcPr>
          <w:p w14:paraId="3199C685" w14:textId="77777777" w:rsidR="00B75A26" w:rsidRDefault="00DD669B" w:rsidP="00096692">
            <w:pPr>
              <w:jc w:val="center"/>
              <w:rPr>
                <w:rFonts w:asciiTheme="minorHAnsi" w:eastAsia="Calibri" w:hAnsiTheme="minorHAnsi" w:cstheme="minorHAnsi"/>
              </w:rPr>
            </w:pPr>
            <w:r>
              <w:rPr>
                <w:rFonts w:asciiTheme="minorHAnsi" w:eastAsia="Calibri" w:hAnsiTheme="minorHAnsi" w:cstheme="minorHAnsi"/>
              </w:rPr>
              <w:t>0.0.0.0/0</w:t>
            </w:r>
          </w:p>
          <w:p w14:paraId="44F0B39D" w14:textId="79674181" w:rsidR="00DD669B" w:rsidRPr="00A837DA" w:rsidRDefault="00DD669B" w:rsidP="00096692">
            <w:pPr>
              <w:jc w:val="center"/>
              <w:rPr>
                <w:rFonts w:asciiTheme="minorHAnsi" w:eastAsia="Calibri" w:hAnsiTheme="minorHAnsi" w:cstheme="minorHAnsi"/>
              </w:rPr>
            </w:pPr>
            <w:r>
              <w:rPr>
                <w:rFonts w:asciiTheme="minorHAnsi" w:eastAsia="Calibri" w:hAnsiTheme="minorHAnsi" w:cstheme="minorHAnsi"/>
              </w:rPr>
              <w:t>10.0.0.0</w:t>
            </w:r>
            <w:r w:rsidR="00422E14">
              <w:rPr>
                <w:rFonts w:asciiTheme="minorHAnsi" w:eastAsia="Calibri" w:hAnsiTheme="minorHAnsi" w:cstheme="minorHAnsi"/>
              </w:rPr>
              <w:t>/8</w:t>
            </w:r>
          </w:p>
        </w:tc>
        <w:tc>
          <w:tcPr>
            <w:tcW w:w="2130" w:type="dxa"/>
            <w:shd w:val="clear" w:color="auto" w:fill="auto"/>
            <w:noWrap/>
          </w:tcPr>
          <w:p w14:paraId="61276912" w14:textId="0948E70E" w:rsidR="00B75A26" w:rsidRPr="00A837DA" w:rsidRDefault="00422E14" w:rsidP="00096692">
            <w:pPr>
              <w:jc w:val="center"/>
              <w:rPr>
                <w:rFonts w:asciiTheme="minorHAnsi" w:eastAsia="Calibri" w:hAnsiTheme="minorHAnsi" w:cstheme="minorHAnsi"/>
              </w:rPr>
            </w:pPr>
            <w:r>
              <w:rPr>
                <w:rFonts w:asciiTheme="minorHAnsi" w:eastAsia="Calibri" w:hAnsiTheme="minorHAnsi" w:cstheme="minorHAnsi"/>
              </w:rPr>
              <w:t>10.2.22.0/26</w:t>
            </w:r>
          </w:p>
        </w:tc>
        <w:tc>
          <w:tcPr>
            <w:tcW w:w="1774" w:type="dxa"/>
            <w:shd w:val="clear" w:color="auto" w:fill="auto"/>
            <w:noWrap/>
          </w:tcPr>
          <w:p w14:paraId="3FF6CBFA" w14:textId="4CD4BADC" w:rsidR="00B75A26" w:rsidRPr="00A837DA"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c>
          <w:tcPr>
            <w:tcW w:w="1582" w:type="dxa"/>
            <w:shd w:val="clear" w:color="auto" w:fill="auto"/>
            <w:noWrap/>
          </w:tcPr>
          <w:p w14:paraId="79FC19FF" w14:textId="228B1A56" w:rsidR="00B75A26" w:rsidRPr="00A837DA"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r>
      <w:tr w:rsidR="00422E14" w:rsidRPr="002276CB" w14:paraId="432B4EFC" w14:textId="77777777" w:rsidTr="0007287F">
        <w:trPr>
          <w:trHeight w:val="21"/>
        </w:trPr>
        <w:tc>
          <w:tcPr>
            <w:tcW w:w="1890" w:type="dxa"/>
            <w:shd w:val="clear" w:color="auto" w:fill="auto"/>
            <w:noWrap/>
          </w:tcPr>
          <w:p w14:paraId="363704CC" w14:textId="6F820464" w:rsidR="00422E14" w:rsidRPr="00422E14" w:rsidRDefault="00422E14" w:rsidP="006F3F3B">
            <w:pPr>
              <w:rPr>
                <w:rFonts w:asciiTheme="minorHAnsi" w:eastAsia="Calibri" w:hAnsiTheme="minorHAnsi" w:cstheme="minorHAnsi"/>
              </w:rPr>
            </w:pPr>
            <w:r>
              <w:rPr>
                <w:rFonts w:asciiTheme="minorHAnsi" w:eastAsia="Calibri" w:hAnsiTheme="minorHAnsi" w:cstheme="minorHAnsi"/>
              </w:rPr>
              <w:t>rtrNY022a02a01</w:t>
            </w:r>
          </w:p>
        </w:tc>
        <w:tc>
          <w:tcPr>
            <w:tcW w:w="1980" w:type="dxa"/>
            <w:shd w:val="clear" w:color="auto" w:fill="auto"/>
            <w:noWrap/>
          </w:tcPr>
          <w:p w14:paraId="3523526F"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0.0.0.0/0</w:t>
            </w:r>
          </w:p>
          <w:p w14:paraId="77BFE15E" w14:textId="4DAA9F9F"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0.0.0/8</w:t>
            </w:r>
          </w:p>
        </w:tc>
        <w:tc>
          <w:tcPr>
            <w:tcW w:w="2130" w:type="dxa"/>
            <w:shd w:val="clear" w:color="auto" w:fill="auto"/>
            <w:noWrap/>
          </w:tcPr>
          <w:p w14:paraId="1735DC7F" w14:textId="25BA7759"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2.22.128/26</w:t>
            </w:r>
          </w:p>
        </w:tc>
        <w:tc>
          <w:tcPr>
            <w:tcW w:w="1774" w:type="dxa"/>
            <w:shd w:val="clear" w:color="auto" w:fill="auto"/>
            <w:noWrap/>
          </w:tcPr>
          <w:p w14:paraId="0858A5AB" w14:textId="7D8149F9" w:rsidR="00422E14"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c>
          <w:tcPr>
            <w:tcW w:w="1582" w:type="dxa"/>
            <w:shd w:val="clear" w:color="auto" w:fill="auto"/>
            <w:noWrap/>
          </w:tcPr>
          <w:p w14:paraId="4BD84712" w14:textId="63FFE1F2" w:rsidR="00422E14"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r>
      <w:tr w:rsidR="00422E14" w:rsidRPr="002276CB" w14:paraId="7D9C20D0" w14:textId="77777777" w:rsidTr="0007287F">
        <w:trPr>
          <w:trHeight w:val="21"/>
        </w:trPr>
        <w:tc>
          <w:tcPr>
            <w:tcW w:w="1890" w:type="dxa"/>
            <w:shd w:val="clear" w:color="auto" w:fill="auto"/>
            <w:noWrap/>
          </w:tcPr>
          <w:p w14:paraId="1BE691FD" w14:textId="69A3BA28" w:rsidR="00422E14" w:rsidRDefault="00422E14" w:rsidP="006F3F3B">
            <w:pPr>
              <w:rPr>
                <w:rFonts w:asciiTheme="minorHAnsi" w:eastAsia="Calibri" w:hAnsiTheme="minorHAnsi" w:cstheme="minorHAnsi"/>
              </w:rPr>
            </w:pPr>
            <w:r>
              <w:rPr>
                <w:rFonts w:asciiTheme="minorHAnsi" w:eastAsia="Calibri" w:hAnsiTheme="minorHAnsi" w:cstheme="minorHAnsi"/>
              </w:rPr>
              <w:t>rtrIL022a02a01</w:t>
            </w:r>
          </w:p>
        </w:tc>
        <w:tc>
          <w:tcPr>
            <w:tcW w:w="1980" w:type="dxa"/>
            <w:shd w:val="clear" w:color="auto" w:fill="auto"/>
            <w:noWrap/>
          </w:tcPr>
          <w:p w14:paraId="49296E44"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0.0.0.0/0</w:t>
            </w:r>
          </w:p>
          <w:p w14:paraId="790FB6C6"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0.0.0/8</w:t>
            </w:r>
          </w:p>
          <w:p w14:paraId="40FC1E72"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2.22.0/26</w:t>
            </w:r>
          </w:p>
          <w:p w14:paraId="777B62CF" w14:textId="6EE0836C"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2.22.128/26</w:t>
            </w:r>
          </w:p>
        </w:tc>
        <w:tc>
          <w:tcPr>
            <w:tcW w:w="2130" w:type="dxa"/>
            <w:shd w:val="clear" w:color="auto" w:fill="auto"/>
            <w:noWrap/>
          </w:tcPr>
          <w:p w14:paraId="4E1DED06"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0.0.0.0/0</w:t>
            </w:r>
          </w:p>
          <w:p w14:paraId="3A26E4F0"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0.0.0/8</w:t>
            </w:r>
          </w:p>
          <w:p w14:paraId="33F7E2E0" w14:textId="1A5C34FD"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2.22.0/26</w:t>
            </w:r>
          </w:p>
          <w:p w14:paraId="15442EB6"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2.22.64/26</w:t>
            </w:r>
          </w:p>
          <w:p w14:paraId="538A9F7A" w14:textId="4339BF16"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2.22.128/26</w:t>
            </w:r>
          </w:p>
        </w:tc>
        <w:tc>
          <w:tcPr>
            <w:tcW w:w="1774" w:type="dxa"/>
            <w:shd w:val="clear" w:color="auto" w:fill="auto"/>
            <w:noWrap/>
          </w:tcPr>
          <w:p w14:paraId="0814E3F7" w14:textId="19649679" w:rsidR="00422E14"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c>
          <w:tcPr>
            <w:tcW w:w="1582" w:type="dxa"/>
            <w:shd w:val="clear" w:color="auto" w:fill="auto"/>
            <w:noWrap/>
          </w:tcPr>
          <w:p w14:paraId="247A29A3" w14:textId="42ED4D83" w:rsidR="00422E14"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r>
      <w:tr w:rsidR="00422E14" w:rsidRPr="002276CB" w14:paraId="196D396E" w14:textId="77777777" w:rsidTr="0007287F">
        <w:trPr>
          <w:trHeight w:val="21"/>
        </w:trPr>
        <w:tc>
          <w:tcPr>
            <w:tcW w:w="1890" w:type="dxa"/>
            <w:shd w:val="clear" w:color="auto" w:fill="auto"/>
            <w:noWrap/>
          </w:tcPr>
          <w:p w14:paraId="76AFCF01" w14:textId="0E40F9B8" w:rsidR="00422E14" w:rsidRDefault="00422E14" w:rsidP="006F3F3B">
            <w:pPr>
              <w:rPr>
                <w:rFonts w:asciiTheme="minorHAnsi" w:eastAsia="Calibri" w:hAnsiTheme="minorHAnsi" w:cstheme="minorHAnsi"/>
              </w:rPr>
            </w:pPr>
            <w:r>
              <w:rPr>
                <w:rFonts w:asciiTheme="minorHAnsi" w:eastAsia="Calibri" w:hAnsiTheme="minorHAnsi" w:cstheme="minorHAnsi"/>
              </w:rPr>
              <w:t>rtrIL022a02a02</w:t>
            </w:r>
          </w:p>
        </w:tc>
        <w:tc>
          <w:tcPr>
            <w:tcW w:w="1980" w:type="dxa"/>
            <w:shd w:val="clear" w:color="auto" w:fill="auto"/>
            <w:noWrap/>
          </w:tcPr>
          <w:p w14:paraId="2B0A5404" w14:textId="77777777" w:rsidR="00422E14" w:rsidRDefault="00422E14" w:rsidP="00422E14">
            <w:pPr>
              <w:jc w:val="center"/>
              <w:rPr>
                <w:rFonts w:asciiTheme="minorHAnsi" w:eastAsia="Calibri" w:hAnsiTheme="minorHAnsi" w:cstheme="minorHAnsi"/>
              </w:rPr>
            </w:pPr>
            <w:r>
              <w:rPr>
                <w:rFonts w:asciiTheme="minorHAnsi" w:eastAsia="Calibri" w:hAnsiTheme="minorHAnsi" w:cstheme="minorHAnsi"/>
              </w:rPr>
              <w:t>10.2.22.0/26</w:t>
            </w:r>
          </w:p>
          <w:p w14:paraId="4645DEDE" w14:textId="77777777" w:rsidR="00422E14" w:rsidRDefault="00422E14" w:rsidP="00422E14">
            <w:pPr>
              <w:jc w:val="center"/>
              <w:rPr>
                <w:rFonts w:asciiTheme="minorHAnsi" w:eastAsia="Calibri" w:hAnsiTheme="minorHAnsi" w:cstheme="minorHAnsi"/>
              </w:rPr>
            </w:pPr>
            <w:r>
              <w:rPr>
                <w:rFonts w:asciiTheme="minorHAnsi" w:eastAsia="Calibri" w:hAnsiTheme="minorHAnsi" w:cstheme="minorHAnsi"/>
              </w:rPr>
              <w:t>10.2.22.64/26</w:t>
            </w:r>
          </w:p>
          <w:p w14:paraId="51A55179" w14:textId="0183B415" w:rsidR="00422E14" w:rsidRDefault="00422E14" w:rsidP="00422E14">
            <w:pPr>
              <w:jc w:val="center"/>
              <w:rPr>
                <w:rFonts w:asciiTheme="minorHAnsi" w:eastAsia="Calibri" w:hAnsiTheme="minorHAnsi" w:cstheme="minorHAnsi"/>
              </w:rPr>
            </w:pPr>
            <w:r>
              <w:rPr>
                <w:rFonts w:asciiTheme="minorHAnsi" w:eastAsia="Calibri" w:hAnsiTheme="minorHAnsi" w:cstheme="minorHAnsi"/>
              </w:rPr>
              <w:t>10.2.22.128/26</w:t>
            </w:r>
          </w:p>
        </w:tc>
        <w:tc>
          <w:tcPr>
            <w:tcW w:w="2130" w:type="dxa"/>
            <w:shd w:val="clear" w:color="auto" w:fill="auto"/>
            <w:noWrap/>
          </w:tcPr>
          <w:p w14:paraId="34A03D68" w14:textId="77777777" w:rsidR="00422E14" w:rsidRDefault="00422E14" w:rsidP="00096692">
            <w:pPr>
              <w:jc w:val="center"/>
              <w:rPr>
                <w:rFonts w:asciiTheme="minorHAnsi" w:eastAsia="Calibri" w:hAnsiTheme="minorHAnsi" w:cstheme="minorHAnsi"/>
              </w:rPr>
            </w:pPr>
            <w:r>
              <w:rPr>
                <w:rFonts w:asciiTheme="minorHAnsi" w:eastAsia="Calibri" w:hAnsiTheme="minorHAnsi" w:cstheme="minorHAnsi"/>
              </w:rPr>
              <w:t>0.0.0.0/0</w:t>
            </w:r>
          </w:p>
          <w:p w14:paraId="4E336F64" w14:textId="4C002923" w:rsidR="00422E14" w:rsidRDefault="00422E14" w:rsidP="00096692">
            <w:pPr>
              <w:jc w:val="center"/>
              <w:rPr>
                <w:rFonts w:asciiTheme="minorHAnsi" w:eastAsia="Calibri" w:hAnsiTheme="minorHAnsi" w:cstheme="minorHAnsi"/>
              </w:rPr>
            </w:pPr>
            <w:r>
              <w:rPr>
                <w:rFonts w:asciiTheme="minorHAnsi" w:eastAsia="Calibri" w:hAnsiTheme="minorHAnsi" w:cstheme="minorHAnsi"/>
              </w:rPr>
              <w:t>10.0.0.0/8</w:t>
            </w:r>
          </w:p>
        </w:tc>
        <w:tc>
          <w:tcPr>
            <w:tcW w:w="1774" w:type="dxa"/>
            <w:shd w:val="clear" w:color="auto" w:fill="auto"/>
            <w:noWrap/>
          </w:tcPr>
          <w:p w14:paraId="26452067" w14:textId="2C7A3A80" w:rsidR="00422E14" w:rsidRDefault="00422E14" w:rsidP="00422E14">
            <w:pPr>
              <w:jc w:val="center"/>
              <w:rPr>
                <w:rFonts w:asciiTheme="minorHAnsi" w:eastAsia="Calibri" w:hAnsiTheme="minorHAnsi" w:cstheme="minorHAnsi"/>
              </w:rPr>
            </w:pPr>
            <w:r>
              <w:rPr>
                <w:rFonts w:asciiTheme="minorHAnsi" w:eastAsia="Calibri" w:hAnsiTheme="minorHAnsi" w:cstheme="minorHAnsi"/>
              </w:rPr>
              <w:t>N/A</w:t>
            </w:r>
          </w:p>
        </w:tc>
        <w:tc>
          <w:tcPr>
            <w:tcW w:w="1582" w:type="dxa"/>
            <w:shd w:val="clear" w:color="auto" w:fill="auto"/>
            <w:noWrap/>
          </w:tcPr>
          <w:p w14:paraId="44F8D76D" w14:textId="68231AA3" w:rsidR="00422E14" w:rsidRDefault="00422E14" w:rsidP="00096692">
            <w:pPr>
              <w:jc w:val="center"/>
              <w:rPr>
                <w:rFonts w:asciiTheme="minorHAnsi" w:eastAsia="Calibri" w:hAnsiTheme="minorHAnsi" w:cstheme="minorHAnsi"/>
              </w:rPr>
            </w:pPr>
            <w:r>
              <w:rPr>
                <w:rFonts w:asciiTheme="minorHAnsi" w:eastAsia="Calibri" w:hAnsiTheme="minorHAnsi" w:cstheme="minorHAnsi"/>
              </w:rPr>
              <w:t>N/A</w:t>
            </w:r>
          </w:p>
        </w:tc>
      </w:tr>
    </w:tbl>
    <w:p w14:paraId="3CEB09C5" w14:textId="026085F8" w:rsidR="00B75A26" w:rsidRDefault="00B75A26" w:rsidP="00B75A26"/>
    <w:p w14:paraId="6FD056CE" w14:textId="77777777" w:rsidR="00BF13A9" w:rsidRDefault="00BF13A9" w:rsidP="00B75A26"/>
    <w:p w14:paraId="4B0DDE23" w14:textId="07F195CA" w:rsidR="00BF13A9" w:rsidRPr="00343DE3" w:rsidRDefault="00BF13A9" w:rsidP="0007287F">
      <w:pPr>
        <w:pStyle w:val="Caption"/>
        <w:rPr>
          <w:iCs/>
        </w:rPr>
      </w:pPr>
      <w:r>
        <w:t xml:space="preserve">Table </w:t>
      </w:r>
      <w:r w:rsidR="00326C82">
        <w:rPr>
          <w:noProof/>
        </w:rPr>
        <w:fldChar w:fldCharType="begin"/>
      </w:r>
      <w:r w:rsidR="00326C82">
        <w:rPr>
          <w:noProof/>
        </w:rPr>
        <w:instrText xml:space="preserve"> SEQ Table \* ARABIC </w:instrText>
      </w:r>
      <w:r w:rsidR="00326C82">
        <w:rPr>
          <w:noProof/>
        </w:rPr>
        <w:fldChar w:fldCharType="separate"/>
      </w:r>
      <w:r>
        <w:rPr>
          <w:noProof/>
        </w:rPr>
        <w:t>10</w:t>
      </w:r>
      <w:r w:rsidR="00326C82">
        <w:rPr>
          <w:noProof/>
        </w:rPr>
        <w:fldChar w:fldCharType="end"/>
      </w:r>
      <w:r>
        <w:t xml:space="preserve">: </w:t>
      </w:r>
      <w:r w:rsidR="00BD17B7">
        <w:rPr>
          <w:iCs/>
        </w:rPr>
        <w:t>AS</w:t>
      </w:r>
      <w:r>
        <w:rPr>
          <w:iCs/>
        </w:rPr>
        <w:t xml:space="preserve"> information </w:t>
      </w:r>
    </w:p>
    <w:tbl>
      <w:tblPr>
        <w:tblStyle w:val="TableGrid1"/>
        <w:tblW w:w="9356" w:type="dxa"/>
        <w:tblInd w:w="-5" w:type="dxa"/>
        <w:tblLayout w:type="fixed"/>
        <w:tblLook w:val="0000" w:firstRow="0" w:lastRow="0" w:firstColumn="0" w:lastColumn="0" w:noHBand="0" w:noVBand="0"/>
      </w:tblPr>
      <w:tblGrid>
        <w:gridCol w:w="4835"/>
        <w:gridCol w:w="4521"/>
      </w:tblGrid>
      <w:tr w:rsidR="00B75A26" w:rsidRPr="0071072D" w14:paraId="76356241" w14:textId="77777777" w:rsidTr="0017209A">
        <w:trPr>
          <w:trHeight w:val="251"/>
        </w:trPr>
        <w:tc>
          <w:tcPr>
            <w:tcW w:w="4835" w:type="dxa"/>
            <w:shd w:val="clear" w:color="auto" w:fill="92D050"/>
          </w:tcPr>
          <w:p w14:paraId="55B5B0D9" w14:textId="77777777" w:rsidR="00B75A26" w:rsidRPr="0007287F" w:rsidRDefault="00B75A26" w:rsidP="00096692">
            <w:pPr>
              <w:jc w:val="center"/>
              <w:rPr>
                <w:rFonts w:cs="Arial"/>
                <w:b/>
                <w:color w:val="FFFFFF" w:themeColor="background1"/>
                <w:szCs w:val="24"/>
              </w:rPr>
            </w:pPr>
            <w:r w:rsidRPr="0007287F">
              <w:rPr>
                <w:rFonts w:cs="Arial"/>
                <w:b/>
                <w:color w:val="FFFFFF" w:themeColor="background1"/>
                <w:szCs w:val="24"/>
              </w:rPr>
              <w:t>Network</w:t>
            </w:r>
          </w:p>
        </w:tc>
        <w:tc>
          <w:tcPr>
            <w:tcW w:w="4521" w:type="dxa"/>
            <w:shd w:val="clear" w:color="auto" w:fill="92D050"/>
          </w:tcPr>
          <w:p w14:paraId="364E5591" w14:textId="77777777" w:rsidR="00B75A26" w:rsidRPr="0007287F" w:rsidRDefault="00B75A26" w:rsidP="00096692">
            <w:pPr>
              <w:jc w:val="center"/>
              <w:rPr>
                <w:rFonts w:cs="Arial"/>
                <w:b/>
                <w:color w:val="FFFFFF" w:themeColor="background1"/>
                <w:szCs w:val="24"/>
              </w:rPr>
            </w:pPr>
            <w:r w:rsidRPr="0007287F">
              <w:rPr>
                <w:rFonts w:cs="Arial"/>
                <w:b/>
                <w:color w:val="FFFFFF" w:themeColor="background1"/>
                <w:szCs w:val="24"/>
              </w:rPr>
              <w:t>AS#</w:t>
            </w:r>
          </w:p>
        </w:tc>
      </w:tr>
      <w:tr w:rsidR="00B75A26" w:rsidRPr="0071072D" w14:paraId="253A0304" w14:textId="77777777" w:rsidTr="00B75A26">
        <w:trPr>
          <w:trHeight w:val="251"/>
        </w:trPr>
        <w:tc>
          <w:tcPr>
            <w:tcW w:w="4835" w:type="dxa"/>
          </w:tcPr>
          <w:p w14:paraId="79075BDC" w14:textId="4E772B5A" w:rsidR="00B75A26" w:rsidRPr="005E2E7F" w:rsidRDefault="00422E14" w:rsidP="00F858A5">
            <w:pPr>
              <w:jc w:val="center"/>
              <w:rPr>
                <w:rFonts w:asciiTheme="minorHAnsi" w:eastAsia="Calibri" w:hAnsiTheme="minorHAnsi" w:cstheme="minorHAnsi"/>
              </w:rPr>
            </w:pPr>
            <w:r>
              <w:rPr>
                <w:rFonts w:asciiTheme="minorHAnsi" w:eastAsia="Calibri" w:hAnsiTheme="minorHAnsi" w:cstheme="minorHAnsi"/>
              </w:rPr>
              <w:t>10.2.22.8/29</w:t>
            </w:r>
          </w:p>
        </w:tc>
        <w:tc>
          <w:tcPr>
            <w:tcW w:w="4521" w:type="dxa"/>
          </w:tcPr>
          <w:p w14:paraId="2A5BF7B1" w14:textId="16D91DBF" w:rsidR="00B75A26" w:rsidRPr="006F3F3B" w:rsidRDefault="00422E14" w:rsidP="00F858A5">
            <w:pPr>
              <w:jc w:val="center"/>
              <w:rPr>
                <w:rFonts w:asciiTheme="minorHAnsi" w:eastAsia="Calibri" w:hAnsiTheme="minorHAnsi" w:cstheme="minorHAnsi"/>
              </w:rPr>
            </w:pPr>
            <w:r>
              <w:rPr>
                <w:rFonts w:asciiTheme="minorHAnsi" w:eastAsia="Calibri" w:hAnsiTheme="minorHAnsi" w:cstheme="minorHAnsi"/>
              </w:rPr>
              <w:t>222</w:t>
            </w:r>
          </w:p>
        </w:tc>
      </w:tr>
      <w:tr w:rsidR="00B75A26" w:rsidRPr="0071072D" w14:paraId="5E330203" w14:textId="77777777" w:rsidTr="00B75A26">
        <w:trPr>
          <w:trHeight w:val="251"/>
        </w:trPr>
        <w:tc>
          <w:tcPr>
            <w:tcW w:w="4835" w:type="dxa"/>
          </w:tcPr>
          <w:p w14:paraId="3D926F65" w14:textId="0805979A" w:rsidR="00B75A26" w:rsidRPr="005E2E7F" w:rsidRDefault="00422E14" w:rsidP="00F858A5">
            <w:pPr>
              <w:jc w:val="center"/>
              <w:rPr>
                <w:rFonts w:asciiTheme="minorHAnsi" w:eastAsia="Calibri" w:hAnsiTheme="minorHAnsi" w:cstheme="minorHAnsi"/>
              </w:rPr>
            </w:pPr>
            <w:r>
              <w:rPr>
                <w:rFonts w:asciiTheme="minorHAnsi" w:eastAsia="Calibri" w:hAnsiTheme="minorHAnsi" w:cstheme="minorHAnsi"/>
              </w:rPr>
              <w:t>10.2.22.16/29</w:t>
            </w:r>
          </w:p>
        </w:tc>
        <w:tc>
          <w:tcPr>
            <w:tcW w:w="4521" w:type="dxa"/>
          </w:tcPr>
          <w:p w14:paraId="35C83F59" w14:textId="7D792E33" w:rsidR="00B75A26" w:rsidRPr="006F3F3B" w:rsidRDefault="00422E14" w:rsidP="00F858A5">
            <w:pPr>
              <w:jc w:val="center"/>
              <w:rPr>
                <w:rFonts w:asciiTheme="minorHAnsi" w:eastAsia="Calibri" w:hAnsiTheme="minorHAnsi" w:cstheme="minorHAnsi"/>
              </w:rPr>
            </w:pPr>
            <w:r>
              <w:rPr>
                <w:rFonts w:asciiTheme="minorHAnsi" w:eastAsia="Calibri" w:hAnsiTheme="minorHAnsi" w:cstheme="minorHAnsi"/>
              </w:rPr>
              <w:t>222</w:t>
            </w:r>
          </w:p>
        </w:tc>
      </w:tr>
      <w:tr w:rsidR="00422E14" w:rsidRPr="0071072D" w14:paraId="6747076F" w14:textId="77777777" w:rsidTr="00B75A26">
        <w:trPr>
          <w:trHeight w:val="251"/>
        </w:trPr>
        <w:tc>
          <w:tcPr>
            <w:tcW w:w="4835" w:type="dxa"/>
          </w:tcPr>
          <w:p w14:paraId="30C6EAC1" w14:textId="2AF5218A" w:rsidR="00422E14" w:rsidRDefault="00422E14" w:rsidP="00F858A5">
            <w:pPr>
              <w:jc w:val="center"/>
              <w:rPr>
                <w:rFonts w:asciiTheme="minorHAnsi" w:eastAsia="Calibri" w:hAnsiTheme="minorHAnsi" w:cstheme="minorHAnsi"/>
              </w:rPr>
            </w:pPr>
            <w:r>
              <w:rPr>
                <w:rFonts w:asciiTheme="minorHAnsi" w:eastAsia="Calibri" w:hAnsiTheme="minorHAnsi" w:cstheme="minorHAnsi"/>
              </w:rPr>
              <w:t>10.2.22.1/32</w:t>
            </w:r>
          </w:p>
        </w:tc>
        <w:tc>
          <w:tcPr>
            <w:tcW w:w="4521" w:type="dxa"/>
          </w:tcPr>
          <w:p w14:paraId="5A28B8D1" w14:textId="19147A69" w:rsidR="00422E14" w:rsidRDefault="00422E14" w:rsidP="00F858A5">
            <w:pPr>
              <w:jc w:val="center"/>
              <w:rPr>
                <w:rFonts w:asciiTheme="minorHAnsi" w:eastAsia="Calibri" w:hAnsiTheme="minorHAnsi" w:cstheme="minorHAnsi"/>
              </w:rPr>
            </w:pPr>
            <w:r>
              <w:rPr>
                <w:rFonts w:asciiTheme="minorHAnsi" w:eastAsia="Calibri" w:hAnsiTheme="minorHAnsi" w:cstheme="minorHAnsi"/>
              </w:rPr>
              <w:t>222</w:t>
            </w:r>
          </w:p>
        </w:tc>
      </w:tr>
      <w:tr w:rsidR="00422E14" w:rsidRPr="0071072D" w14:paraId="36EAAB77" w14:textId="77777777" w:rsidTr="00B75A26">
        <w:trPr>
          <w:trHeight w:val="251"/>
        </w:trPr>
        <w:tc>
          <w:tcPr>
            <w:tcW w:w="4835" w:type="dxa"/>
          </w:tcPr>
          <w:p w14:paraId="00B6A2FB" w14:textId="5A5CF3BC" w:rsidR="00422E14" w:rsidRDefault="00422E14" w:rsidP="00F858A5">
            <w:pPr>
              <w:jc w:val="center"/>
              <w:rPr>
                <w:rFonts w:asciiTheme="minorHAnsi" w:eastAsia="Calibri" w:hAnsiTheme="minorHAnsi" w:cstheme="minorHAnsi"/>
              </w:rPr>
            </w:pPr>
            <w:r>
              <w:rPr>
                <w:rFonts w:asciiTheme="minorHAnsi" w:eastAsia="Calibri" w:hAnsiTheme="minorHAnsi" w:cstheme="minorHAnsi"/>
              </w:rPr>
              <w:t>10.2.22.136/29</w:t>
            </w:r>
          </w:p>
        </w:tc>
        <w:tc>
          <w:tcPr>
            <w:tcW w:w="4521" w:type="dxa"/>
          </w:tcPr>
          <w:p w14:paraId="7997281C" w14:textId="76581E16" w:rsidR="00422E14" w:rsidRDefault="00422E14" w:rsidP="00F858A5">
            <w:pPr>
              <w:jc w:val="center"/>
              <w:rPr>
                <w:rFonts w:asciiTheme="minorHAnsi" w:eastAsia="Calibri" w:hAnsiTheme="minorHAnsi" w:cstheme="minorHAnsi"/>
              </w:rPr>
            </w:pPr>
            <w:r>
              <w:rPr>
                <w:rFonts w:asciiTheme="minorHAnsi" w:eastAsia="Calibri" w:hAnsiTheme="minorHAnsi" w:cstheme="minorHAnsi"/>
              </w:rPr>
              <w:t>223</w:t>
            </w:r>
          </w:p>
        </w:tc>
      </w:tr>
      <w:tr w:rsidR="00422E14" w:rsidRPr="0071072D" w14:paraId="0F4D9393" w14:textId="77777777" w:rsidTr="00B75A26">
        <w:trPr>
          <w:trHeight w:val="251"/>
        </w:trPr>
        <w:tc>
          <w:tcPr>
            <w:tcW w:w="4835" w:type="dxa"/>
          </w:tcPr>
          <w:p w14:paraId="580F6C31" w14:textId="72C5A0C7" w:rsidR="00422E14" w:rsidRDefault="00422E14" w:rsidP="00F858A5">
            <w:pPr>
              <w:jc w:val="center"/>
              <w:rPr>
                <w:rFonts w:asciiTheme="minorHAnsi" w:eastAsia="Calibri" w:hAnsiTheme="minorHAnsi" w:cstheme="minorHAnsi"/>
              </w:rPr>
            </w:pPr>
            <w:r>
              <w:rPr>
                <w:rFonts w:asciiTheme="minorHAnsi" w:eastAsia="Calibri" w:hAnsiTheme="minorHAnsi" w:cstheme="minorHAnsi"/>
              </w:rPr>
              <w:t>10.2.22.144/29</w:t>
            </w:r>
          </w:p>
        </w:tc>
        <w:tc>
          <w:tcPr>
            <w:tcW w:w="4521" w:type="dxa"/>
          </w:tcPr>
          <w:p w14:paraId="62B6865D" w14:textId="17F0E2B8" w:rsidR="00422E14" w:rsidRDefault="00422E14" w:rsidP="00F858A5">
            <w:pPr>
              <w:jc w:val="center"/>
              <w:rPr>
                <w:rFonts w:asciiTheme="minorHAnsi" w:eastAsia="Calibri" w:hAnsiTheme="minorHAnsi" w:cstheme="minorHAnsi"/>
              </w:rPr>
            </w:pPr>
            <w:r>
              <w:rPr>
                <w:rFonts w:asciiTheme="minorHAnsi" w:eastAsia="Calibri" w:hAnsiTheme="minorHAnsi" w:cstheme="minorHAnsi"/>
              </w:rPr>
              <w:t>223</w:t>
            </w:r>
          </w:p>
        </w:tc>
      </w:tr>
      <w:tr w:rsidR="00422E14" w:rsidRPr="0071072D" w14:paraId="510C51D9" w14:textId="77777777" w:rsidTr="00B75A26">
        <w:trPr>
          <w:trHeight w:val="251"/>
        </w:trPr>
        <w:tc>
          <w:tcPr>
            <w:tcW w:w="4835" w:type="dxa"/>
          </w:tcPr>
          <w:p w14:paraId="57ACB03B" w14:textId="031B76CC" w:rsidR="00422E14" w:rsidRDefault="00422E14" w:rsidP="00F858A5">
            <w:pPr>
              <w:jc w:val="center"/>
              <w:rPr>
                <w:rFonts w:asciiTheme="minorHAnsi" w:eastAsia="Calibri" w:hAnsiTheme="minorHAnsi" w:cstheme="minorHAnsi"/>
              </w:rPr>
            </w:pPr>
            <w:r>
              <w:rPr>
                <w:rFonts w:asciiTheme="minorHAnsi" w:eastAsia="Calibri" w:hAnsiTheme="minorHAnsi" w:cstheme="minorHAnsi"/>
              </w:rPr>
              <w:t>10.2.22.128/32</w:t>
            </w:r>
          </w:p>
        </w:tc>
        <w:tc>
          <w:tcPr>
            <w:tcW w:w="4521" w:type="dxa"/>
          </w:tcPr>
          <w:p w14:paraId="16F1B07C" w14:textId="4FA92FDF" w:rsidR="00422E14" w:rsidRDefault="00422E14" w:rsidP="00F858A5">
            <w:pPr>
              <w:jc w:val="center"/>
              <w:rPr>
                <w:rFonts w:asciiTheme="minorHAnsi" w:eastAsia="Calibri" w:hAnsiTheme="minorHAnsi" w:cstheme="minorHAnsi"/>
              </w:rPr>
            </w:pPr>
            <w:r>
              <w:rPr>
                <w:rFonts w:asciiTheme="minorHAnsi" w:eastAsia="Calibri" w:hAnsiTheme="minorHAnsi" w:cstheme="minorHAnsi"/>
              </w:rPr>
              <w:t>223</w:t>
            </w:r>
          </w:p>
        </w:tc>
      </w:tr>
      <w:tr w:rsidR="00422E14" w:rsidRPr="0071072D" w14:paraId="6F0F19C6" w14:textId="77777777" w:rsidTr="00B75A26">
        <w:trPr>
          <w:trHeight w:val="251"/>
        </w:trPr>
        <w:tc>
          <w:tcPr>
            <w:tcW w:w="4835" w:type="dxa"/>
          </w:tcPr>
          <w:p w14:paraId="053FF716" w14:textId="315CC183" w:rsidR="00422E14" w:rsidRDefault="00422E14" w:rsidP="00F858A5">
            <w:pPr>
              <w:jc w:val="center"/>
              <w:rPr>
                <w:rFonts w:asciiTheme="minorHAnsi" w:eastAsia="Calibri" w:hAnsiTheme="minorHAnsi" w:cstheme="minorHAnsi"/>
              </w:rPr>
            </w:pPr>
            <w:r>
              <w:rPr>
                <w:rFonts w:asciiTheme="minorHAnsi" w:eastAsia="Calibri" w:hAnsiTheme="minorHAnsi" w:cstheme="minorHAnsi"/>
              </w:rPr>
              <w:lastRenderedPageBreak/>
              <w:t>10.2.22.80/32</w:t>
            </w:r>
          </w:p>
        </w:tc>
        <w:tc>
          <w:tcPr>
            <w:tcW w:w="4521" w:type="dxa"/>
          </w:tcPr>
          <w:p w14:paraId="01F6AB1D" w14:textId="4E787D74" w:rsidR="00422E14" w:rsidRDefault="00422E14" w:rsidP="00F858A5">
            <w:pPr>
              <w:jc w:val="center"/>
              <w:rPr>
                <w:rFonts w:asciiTheme="minorHAnsi" w:eastAsia="Calibri" w:hAnsiTheme="minorHAnsi" w:cstheme="minorHAnsi"/>
              </w:rPr>
            </w:pPr>
            <w:r>
              <w:rPr>
                <w:rFonts w:asciiTheme="minorHAnsi" w:eastAsia="Calibri" w:hAnsiTheme="minorHAnsi" w:cstheme="minorHAnsi"/>
              </w:rPr>
              <w:t>22</w:t>
            </w:r>
          </w:p>
        </w:tc>
      </w:tr>
      <w:tr w:rsidR="00422E14" w:rsidRPr="0071072D" w14:paraId="3A2E2E6A" w14:textId="77777777" w:rsidTr="00B75A26">
        <w:trPr>
          <w:trHeight w:val="251"/>
        </w:trPr>
        <w:tc>
          <w:tcPr>
            <w:tcW w:w="4835" w:type="dxa"/>
          </w:tcPr>
          <w:p w14:paraId="3CF75CD4" w14:textId="22B5D606" w:rsidR="00422E14" w:rsidRDefault="00422E14" w:rsidP="00F858A5">
            <w:pPr>
              <w:jc w:val="center"/>
              <w:rPr>
                <w:rFonts w:asciiTheme="minorHAnsi" w:eastAsia="Calibri" w:hAnsiTheme="minorHAnsi" w:cstheme="minorHAnsi"/>
              </w:rPr>
            </w:pPr>
            <w:r>
              <w:rPr>
                <w:rFonts w:asciiTheme="minorHAnsi" w:eastAsia="Calibri" w:hAnsiTheme="minorHAnsi" w:cstheme="minorHAnsi"/>
              </w:rPr>
              <w:t>10.2.22.194/32</w:t>
            </w:r>
          </w:p>
        </w:tc>
        <w:tc>
          <w:tcPr>
            <w:tcW w:w="4521" w:type="dxa"/>
          </w:tcPr>
          <w:p w14:paraId="78B10588" w14:textId="21F66702" w:rsidR="00422E14" w:rsidRDefault="00422E14" w:rsidP="00F858A5">
            <w:pPr>
              <w:jc w:val="center"/>
              <w:rPr>
                <w:rFonts w:asciiTheme="minorHAnsi" w:eastAsia="Calibri" w:hAnsiTheme="minorHAnsi" w:cstheme="minorHAnsi"/>
              </w:rPr>
            </w:pPr>
            <w:r>
              <w:rPr>
                <w:rFonts w:asciiTheme="minorHAnsi" w:eastAsia="Calibri" w:hAnsiTheme="minorHAnsi" w:cstheme="minorHAnsi"/>
              </w:rPr>
              <w:t>122</w:t>
            </w:r>
          </w:p>
        </w:tc>
      </w:tr>
      <w:tr w:rsidR="00422E14" w:rsidRPr="0071072D" w14:paraId="30E8B634" w14:textId="77777777" w:rsidTr="00B75A26">
        <w:trPr>
          <w:trHeight w:val="251"/>
        </w:trPr>
        <w:tc>
          <w:tcPr>
            <w:tcW w:w="4835" w:type="dxa"/>
          </w:tcPr>
          <w:p w14:paraId="1FFEBDD0" w14:textId="12D795B9" w:rsidR="00422E14" w:rsidRDefault="00A17DB0" w:rsidP="00F858A5">
            <w:pPr>
              <w:jc w:val="center"/>
              <w:rPr>
                <w:rFonts w:asciiTheme="minorHAnsi" w:eastAsia="Calibri" w:hAnsiTheme="minorHAnsi" w:cstheme="minorHAnsi"/>
              </w:rPr>
            </w:pPr>
            <w:r>
              <w:rPr>
                <w:rFonts w:asciiTheme="minorHAnsi" w:eastAsia="Calibri" w:hAnsiTheme="minorHAnsi" w:cstheme="minorHAnsi"/>
              </w:rPr>
              <w:t>10.2.22.208/29</w:t>
            </w:r>
          </w:p>
        </w:tc>
        <w:tc>
          <w:tcPr>
            <w:tcW w:w="4521" w:type="dxa"/>
          </w:tcPr>
          <w:p w14:paraId="0AC489D7" w14:textId="73978417" w:rsidR="00422E14" w:rsidRDefault="00A17DB0" w:rsidP="00F858A5">
            <w:pPr>
              <w:jc w:val="center"/>
              <w:rPr>
                <w:rFonts w:asciiTheme="minorHAnsi" w:eastAsia="Calibri" w:hAnsiTheme="minorHAnsi" w:cstheme="minorHAnsi"/>
              </w:rPr>
            </w:pPr>
            <w:r>
              <w:rPr>
                <w:rFonts w:asciiTheme="minorHAnsi" w:eastAsia="Calibri" w:hAnsiTheme="minorHAnsi" w:cstheme="minorHAnsi"/>
              </w:rPr>
              <w:t>122</w:t>
            </w:r>
          </w:p>
        </w:tc>
      </w:tr>
      <w:tr w:rsidR="00A17DB0" w:rsidRPr="0071072D" w14:paraId="3C259024" w14:textId="77777777" w:rsidTr="00B75A26">
        <w:trPr>
          <w:trHeight w:val="251"/>
        </w:trPr>
        <w:tc>
          <w:tcPr>
            <w:tcW w:w="4835" w:type="dxa"/>
          </w:tcPr>
          <w:p w14:paraId="53EE5DCE" w14:textId="082C3D91" w:rsidR="00A17DB0" w:rsidRDefault="00A17DB0" w:rsidP="00F858A5">
            <w:pPr>
              <w:jc w:val="center"/>
              <w:rPr>
                <w:rFonts w:asciiTheme="minorHAnsi" w:eastAsia="Calibri" w:hAnsiTheme="minorHAnsi" w:cstheme="minorHAnsi"/>
              </w:rPr>
            </w:pPr>
            <w:r>
              <w:rPr>
                <w:rFonts w:asciiTheme="minorHAnsi" w:eastAsia="Calibri" w:hAnsiTheme="minorHAnsi" w:cstheme="minorHAnsi"/>
              </w:rPr>
              <w:t>10.2.22.216/29</w:t>
            </w:r>
          </w:p>
        </w:tc>
        <w:tc>
          <w:tcPr>
            <w:tcW w:w="4521" w:type="dxa"/>
          </w:tcPr>
          <w:p w14:paraId="7A918844" w14:textId="2442A431" w:rsidR="00A17DB0" w:rsidRDefault="00A17DB0" w:rsidP="00F858A5">
            <w:pPr>
              <w:jc w:val="center"/>
              <w:rPr>
                <w:rFonts w:asciiTheme="minorHAnsi" w:eastAsia="Calibri" w:hAnsiTheme="minorHAnsi" w:cstheme="minorHAnsi"/>
              </w:rPr>
            </w:pPr>
            <w:r>
              <w:rPr>
                <w:rFonts w:asciiTheme="minorHAnsi" w:eastAsia="Calibri" w:hAnsiTheme="minorHAnsi" w:cstheme="minorHAnsi"/>
              </w:rPr>
              <w:t>122</w:t>
            </w:r>
          </w:p>
        </w:tc>
      </w:tr>
      <w:tr w:rsidR="00A17DB0" w:rsidRPr="0071072D" w14:paraId="2F0BC193" w14:textId="77777777" w:rsidTr="00B75A26">
        <w:trPr>
          <w:trHeight w:val="251"/>
        </w:trPr>
        <w:tc>
          <w:tcPr>
            <w:tcW w:w="4835" w:type="dxa"/>
          </w:tcPr>
          <w:p w14:paraId="38942AA5" w14:textId="3DCBC5A2" w:rsidR="00A17DB0" w:rsidRDefault="00A17DB0" w:rsidP="00F858A5">
            <w:pPr>
              <w:jc w:val="center"/>
              <w:rPr>
                <w:rFonts w:asciiTheme="minorHAnsi" w:eastAsia="Calibri" w:hAnsiTheme="minorHAnsi" w:cstheme="minorHAnsi"/>
              </w:rPr>
            </w:pPr>
            <w:r>
              <w:rPr>
                <w:rFonts w:asciiTheme="minorHAnsi" w:eastAsia="Calibri" w:hAnsiTheme="minorHAnsi" w:cstheme="minorHAnsi"/>
              </w:rPr>
              <w:t>10.2.22.224/27</w:t>
            </w:r>
          </w:p>
        </w:tc>
        <w:tc>
          <w:tcPr>
            <w:tcW w:w="4521" w:type="dxa"/>
          </w:tcPr>
          <w:p w14:paraId="2734C8E5" w14:textId="4D699B83" w:rsidR="00A17DB0" w:rsidRDefault="00A17DB0" w:rsidP="00F858A5">
            <w:pPr>
              <w:jc w:val="center"/>
              <w:rPr>
                <w:rFonts w:asciiTheme="minorHAnsi" w:eastAsia="Calibri" w:hAnsiTheme="minorHAnsi" w:cstheme="minorHAnsi"/>
              </w:rPr>
            </w:pPr>
            <w:r>
              <w:rPr>
                <w:rFonts w:asciiTheme="minorHAnsi" w:eastAsia="Calibri" w:hAnsiTheme="minorHAnsi" w:cstheme="minorHAnsi"/>
              </w:rPr>
              <w:t>122</w:t>
            </w:r>
          </w:p>
        </w:tc>
      </w:tr>
      <w:tr w:rsidR="00A17DB0" w:rsidRPr="0071072D" w14:paraId="27C41590" w14:textId="77777777" w:rsidTr="00B75A26">
        <w:trPr>
          <w:trHeight w:val="251"/>
        </w:trPr>
        <w:tc>
          <w:tcPr>
            <w:tcW w:w="4835" w:type="dxa"/>
          </w:tcPr>
          <w:p w14:paraId="5CB64009" w14:textId="55902895" w:rsidR="00A17DB0" w:rsidRDefault="00A17DB0" w:rsidP="00F858A5">
            <w:pPr>
              <w:jc w:val="center"/>
              <w:rPr>
                <w:rFonts w:asciiTheme="minorHAnsi" w:eastAsia="Calibri" w:hAnsiTheme="minorHAnsi" w:cstheme="minorHAnsi"/>
              </w:rPr>
            </w:pPr>
            <w:r>
              <w:rPr>
                <w:rFonts w:asciiTheme="minorHAnsi" w:eastAsia="Calibri" w:hAnsiTheme="minorHAnsi" w:cstheme="minorHAnsi"/>
              </w:rPr>
              <w:t>208.2.22.1/32</w:t>
            </w:r>
          </w:p>
        </w:tc>
        <w:tc>
          <w:tcPr>
            <w:tcW w:w="4521" w:type="dxa"/>
          </w:tcPr>
          <w:p w14:paraId="56C391FA" w14:textId="1671C362" w:rsidR="00A17DB0" w:rsidRDefault="00A17DB0" w:rsidP="00F858A5">
            <w:pPr>
              <w:jc w:val="center"/>
              <w:rPr>
                <w:rFonts w:asciiTheme="minorHAnsi" w:eastAsia="Calibri" w:hAnsiTheme="minorHAnsi" w:cstheme="minorHAnsi"/>
              </w:rPr>
            </w:pPr>
            <w:r>
              <w:rPr>
                <w:rFonts w:asciiTheme="minorHAnsi" w:eastAsia="Calibri" w:hAnsiTheme="minorHAnsi" w:cstheme="minorHAnsi"/>
              </w:rPr>
              <w:t>8022</w:t>
            </w:r>
          </w:p>
        </w:tc>
      </w:tr>
      <w:tr w:rsidR="00A17DB0" w:rsidRPr="0071072D" w14:paraId="6C5453D9" w14:textId="77777777" w:rsidTr="00FD7977">
        <w:trPr>
          <w:trHeight w:val="305"/>
        </w:trPr>
        <w:tc>
          <w:tcPr>
            <w:tcW w:w="4835" w:type="dxa"/>
            <w:tcBorders>
              <w:bottom w:val="single" w:sz="4" w:space="0" w:color="auto"/>
            </w:tcBorders>
          </w:tcPr>
          <w:p w14:paraId="06539DBE" w14:textId="7A21A91C" w:rsidR="00A17DB0" w:rsidRDefault="00A17DB0" w:rsidP="00F858A5">
            <w:pPr>
              <w:jc w:val="center"/>
              <w:rPr>
                <w:rFonts w:asciiTheme="minorHAnsi" w:eastAsia="Calibri" w:hAnsiTheme="minorHAnsi" w:cstheme="minorHAnsi"/>
              </w:rPr>
            </w:pPr>
            <w:r>
              <w:rPr>
                <w:rFonts w:asciiTheme="minorHAnsi" w:eastAsia="Calibri" w:hAnsiTheme="minorHAnsi" w:cstheme="minorHAnsi"/>
              </w:rPr>
              <w:t>184.2.22.1/32</w:t>
            </w:r>
          </w:p>
        </w:tc>
        <w:tc>
          <w:tcPr>
            <w:tcW w:w="4521" w:type="dxa"/>
            <w:tcBorders>
              <w:bottom w:val="single" w:sz="4" w:space="0" w:color="auto"/>
            </w:tcBorders>
          </w:tcPr>
          <w:p w14:paraId="50D73D37" w14:textId="77777777" w:rsidR="00A17DB0" w:rsidRDefault="00A17DB0" w:rsidP="00F858A5">
            <w:pPr>
              <w:jc w:val="center"/>
              <w:rPr>
                <w:rFonts w:asciiTheme="minorHAnsi" w:eastAsia="Calibri" w:hAnsiTheme="minorHAnsi" w:cstheme="minorHAnsi"/>
              </w:rPr>
            </w:pPr>
            <w:r>
              <w:rPr>
                <w:rFonts w:asciiTheme="minorHAnsi" w:eastAsia="Calibri" w:hAnsiTheme="minorHAnsi" w:cstheme="minorHAnsi"/>
              </w:rPr>
              <w:t>8022</w:t>
            </w:r>
          </w:p>
        </w:tc>
      </w:tr>
      <w:tr w:rsidR="00FD7977" w:rsidRPr="0071072D" w14:paraId="5AB0B8AC" w14:textId="77777777" w:rsidTr="00FD7977">
        <w:trPr>
          <w:trHeight w:val="305"/>
        </w:trPr>
        <w:tc>
          <w:tcPr>
            <w:tcW w:w="4835" w:type="dxa"/>
            <w:tcBorders>
              <w:top w:val="single" w:sz="4" w:space="0" w:color="auto"/>
              <w:left w:val="nil"/>
              <w:bottom w:val="nil"/>
              <w:right w:val="nil"/>
            </w:tcBorders>
          </w:tcPr>
          <w:p w14:paraId="408BBA55" w14:textId="77777777" w:rsidR="00FD7977" w:rsidRDefault="00FD7977" w:rsidP="00096692">
            <w:pPr>
              <w:rPr>
                <w:rFonts w:asciiTheme="minorHAnsi" w:eastAsia="Calibri" w:hAnsiTheme="minorHAnsi" w:cstheme="minorHAnsi"/>
              </w:rPr>
            </w:pPr>
          </w:p>
        </w:tc>
        <w:tc>
          <w:tcPr>
            <w:tcW w:w="4521" w:type="dxa"/>
            <w:tcBorders>
              <w:top w:val="single" w:sz="4" w:space="0" w:color="auto"/>
              <w:left w:val="nil"/>
              <w:bottom w:val="nil"/>
              <w:right w:val="nil"/>
            </w:tcBorders>
          </w:tcPr>
          <w:p w14:paraId="4B7821AD" w14:textId="77777777" w:rsidR="00FD7977" w:rsidRDefault="00FD7977" w:rsidP="00096692">
            <w:pPr>
              <w:jc w:val="center"/>
              <w:rPr>
                <w:rFonts w:asciiTheme="minorHAnsi" w:eastAsia="Calibri" w:hAnsiTheme="minorHAnsi" w:cstheme="minorHAnsi"/>
              </w:rPr>
            </w:pPr>
          </w:p>
        </w:tc>
      </w:tr>
    </w:tbl>
    <w:p w14:paraId="6D0984E9" w14:textId="083FED6C" w:rsidR="00B6645F" w:rsidRDefault="00B6645F" w:rsidP="00A17DB0">
      <w:pPr>
        <w:pStyle w:val="Heading2"/>
      </w:pPr>
      <w:bookmarkStart w:id="52" w:name="_Toc12515601"/>
      <w:r>
        <w:t xml:space="preserve">Configuration </w:t>
      </w:r>
      <w:r w:rsidR="00DA2341">
        <w:t>T</w:t>
      </w:r>
      <w:r>
        <w:t>emplates</w:t>
      </w:r>
      <w:bookmarkEnd w:id="52"/>
    </w:p>
    <w:p w14:paraId="30476DDD" w14:textId="07B971D4" w:rsidR="00A22E7F" w:rsidRPr="00A22E7F" w:rsidRDefault="00A22E7F" w:rsidP="00A22E7F">
      <w:pPr>
        <w:rPr>
          <w:rFonts w:asciiTheme="minorHAnsi" w:hAnsiTheme="minorHAnsi" w:cstheme="minorHAnsi"/>
          <w:bCs/>
        </w:rPr>
      </w:pPr>
      <w:r w:rsidRPr="00A22E7F">
        <w:rPr>
          <w:rFonts w:asciiTheme="minorHAnsi" w:hAnsiTheme="minorHAnsi" w:cstheme="minorHAnsi"/>
          <w:bCs/>
        </w:rPr>
        <w:t xml:space="preserve">Following section covers the </w:t>
      </w:r>
      <w:r>
        <w:rPr>
          <w:rFonts w:asciiTheme="minorHAnsi" w:hAnsiTheme="minorHAnsi" w:cstheme="minorHAnsi"/>
          <w:bCs/>
        </w:rPr>
        <w:t>template provided by GSK used as a reference to prepare the relevant device configurations</w:t>
      </w:r>
    </w:p>
    <w:p w14:paraId="5DBCE616" w14:textId="678DAA57" w:rsidR="00490141" w:rsidRDefault="00490141" w:rsidP="00343DE3">
      <w:pPr>
        <w:rPr>
          <w:rFonts w:asciiTheme="minorHAnsi" w:hAnsiTheme="minorHAnsi" w:cstheme="minorHAnsi"/>
          <w:bCs/>
        </w:rPr>
      </w:pPr>
    </w:p>
    <w:p w14:paraId="5289839A"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router bgp {{site.Border_AS}}</w:t>
      </w:r>
    </w:p>
    <w:p w14:paraId="008A841D"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bgp router-id {{host.Loopback0}}</w:t>
      </w:r>
    </w:p>
    <w:p w14:paraId="5CFB05DB" w14:textId="087435D2"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bgp asnotation dot</w:t>
      </w:r>
    </w:p>
    <w:p w14:paraId="251C7AAD"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bgp log-neighbor-changes</w:t>
      </w:r>
    </w:p>
    <w:p w14:paraId="509B152A"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redistribute connected</w:t>
      </w:r>
    </w:p>
    <w:p w14:paraId="6887CFAF" w14:textId="7B1B3AA8" w:rsidR="002E55B6" w:rsidRDefault="002E55B6" w:rsidP="002E55B6">
      <w:pPr>
        <w:rPr>
          <w:rFonts w:asciiTheme="minorHAnsi" w:hAnsiTheme="minorHAnsi" w:cstheme="minorHAnsi"/>
          <w:bCs/>
        </w:rPr>
      </w:pPr>
      <w:r w:rsidRPr="002E55B6">
        <w:rPr>
          <w:rFonts w:asciiTheme="minorHAnsi" w:hAnsiTheme="minorHAnsi" w:cstheme="minorHAnsi"/>
          <w:bCs/>
        </w:rPr>
        <w:t xml:space="preserve"> redistribute isis sda-fabric level-2</w:t>
      </w:r>
    </w:p>
    <w:p w14:paraId="5EA6466D" w14:textId="2BE8A621" w:rsidR="00A22E7F" w:rsidRPr="002E55B6" w:rsidRDefault="00A22E7F" w:rsidP="002E55B6">
      <w:pPr>
        <w:rPr>
          <w:rFonts w:asciiTheme="minorHAnsi" w:hAnsiTheme="minorHAnsi" w:cstheme="minorHAnsi"/>
          <w:bCs/>
        </w:rPr>
      </w:pPr>
      <w:r>
        <w:rPr>
          <w:rFonts w:asciiTheme="minorHAnsi" w:hAnsiTheme="minorHAnsi" w:cstheme="minorHAnsi"/>
          <w:bCs/>
        </w:rPr>
        <w:t>!</w:t>
      </w:r>
    </w:p>
    <w:p w14:paraId="3D376E33" w14:textId="2ACFA372"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w:t>
      </w:r>
      <w:r w:rsidR="00A02F13">
        <w:rPr>
          <w:rFonts w:asciiTheme="minorHAnsi" w:hAnsiTheme="minorHAnsi" w:cstheme="minorHAnsi"/>
          <w:bCs/>
        </w:rPr>
        <w:t>W</w:t>
      </w:r>
      <w:r w:rsidRPr="002E55B6">
        <w:rPr>
          <w:rFonts w:asciiTheme="minorHAnsi" w:hAnsiTheme="minorHAnsi" w:cstheme="minorHAnsi"/>
          <w:bCs/>
        </w:rPr>
        <w:t>AN peer-group</w:t>
      </w:r>
    </w:p>
    <w:p w14:paraId="128B7D83" w14:textId="0744DB63"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w:t>
      </w:r>
      <w:r w:rsidR="00E26223" w:rsidRPr="002E55B6">
        <w:rPr>
          <w:rFonts w:asciiTheme="minorHAnsi" w:hAnsiTheme="minorHAnsi" w:cstheme="minorHAnsi"/>
          <w:bCs/>
        </w:rPr>
        <w:t>WAN</w:t>
      </w:r>
      <w:r w:rsidRPr="002E55B6">
        <w:rPr>
          <w:rFonts w:asciiTheme="minorHAnsi" w:hAnsiTheme="minorHAnsi" w:cstheme="minorHAnsi"/>
          <w:bCs/>
        </w:rPr>
        <w:t xml:space="preserve"> remote-as {{site.WAN_AS}}</w:t>
      </w:r>
    </w:p>
    <w:p w14:paraId="0C5ABC0C" w14:textId="782F3D8F"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w:t>
      </w:r>
      <w:r w:rsidR="00E26223" w:rsidRPr="002E55B6">
        <w:rPr>
          <w:rFonts w:asciiTheme="minorHAnsi" w:hAnsiTheme="minorHAnsi" w:cstheme="minorHAnsi"/>
          <w:bCs/>
        </w:rPr>
        <w:t>WAN</w:t>
      </w:r>
      <w:r w:rsidRPr="002E55B6">
        <w:rPr>
          <w:rFonts w:asciiTheme="minorHAnsi" w:hAnsiTheme="minorHAnsi" w:cstheme="minorHAnsi"/>
          <w:bCs/>
        </w:rPr>
        <w:t xml:space="preserve"> password </w:t>
      </w:r>
      <w:r w:rsidR="001D0706">
        <w:rPr>
          <w:rFonts w:asciiTheme="minorHAnsi" w:hAnsiTheme="minorHAnsi" w:cstheme="minorHAnsi"/>
          <w:bCs/>
        </w:rPr>
        <w:t>&lt;add approved password with GSK&gt;</w:t>
      </w:r>
    </w:p>
    <w:p w14:paraId="0FECC758" w14:textId="4EE2E304"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w:t>
      </w:r>
      <w:r w:rsidR="00E26223" w:rsidRPr="002E55B6">
        <w:rPr>
          <w:rFonts w:asciiTheme="minorHAnsi" w:hAnsiTheme="minorHAnsi" w:cstheme="minorHAnsi"/>
          <w:bCs/>
        </w:rPr>
        <w:t>WA</w:t>
      </w:r>
      <w:r w:rsidR="00E26223">
        <w:rPr>
          <w:rFonts w:asciiTheme="minorHAnsi" w:hAnsiTheme="minorHAnsi" w:cstheme="minorHAnsi"/>
          <w:bCs/>
        </w:rPr>
        <w:t>N</w:t>
      </w:r>
      <w:r w:rsidRPr="002E55B6">
        <w:rPr>
          <w:rFonts w:asciiTheme="minorHAnsi" w:hAnsiTheme="minorHAnsi" w:cstheme="minorHAnsi"/>
          <w:bCs/>
        </w:rPr>
        <w:t xml:space="preserve"> route-map FROMWAN in</w:t>
      </w:r>
    </w:p>
    <w:p w14:paraId="09A82A2D" w14:textId="3018F74D" w:rsidR="002E55B6" w:rsidRDefault="002E55B6" w:rsidP="002E55B6">
      <w:pPr>
        <w:rPr>
          <w:rFonts w:asciiTheme="minorHAnsi" w:hAnsiTheme="minorHAnsi" w:cstheme="minorHAnsi"/>
          <w:bCs/>
        </w:rPr>
      </w:pPr>
      <w:r w:rsidRPr="002E55B6">
        <w:rPr>
          <w:rFonts w:asciiTheme="minorHAnsi" w:hAnsiTheme="minorHAnsi" w:cstheme="minorHAnsi"/>
          <w:bCs/>
        </w:rPr>
        <w:t xml:space="preserve"> neighbor </w:t>
      </w:r>
      <w:r w:rsidR="00E26223" w:rsidRPr="002E55B6">
        <w:rPr>
          <w:rFonts w:asciiTheme="minorHAnsi" w:hAnsiTheme="minorHAnsi" w:cstheme="minorHAnsi"/>
          <w:bCs/>
        </w:rPr>
        <w:t>WAN</w:t>
      </w:r>
      <w:r w:rsidRPr="002E55B6">
        <w:rPr>
          <w:rFonts w:asciiTheme="minorHAnsi" w:hAnsiTheme="minorHAnsi" w:cstheme="minorHAnsi"/>
          <w:bCs/>
        </w:rPr>
        <w:t xml:space="preserve"> route-map 2WAN out</w:t>
      </w:r>
    </w:p>
    <w:p w14:paraId="2A2BD521" w14:textId="6E9C264E" w:rsidR="00A22E7F" w:rsidRPr="002E55B6" w:rsidRDefault="00A22E7F" w:rsidP="002E55B6">
      <w:pPr>
        <w:rPr>
          <w:rFonts w:asciiTheme="minorHAnsi" w:hAnsiTheme="minorHAnsi" w:cstheme="minorHAnsi"/>
          <w:bCs/>
        </w:rPr>
      </w:pPr>
      <w:r>
        <w:rPr>
          <w:rFonts w:asciiTheme="minorHAnsi" w:hAnsiTheme="minorHAnsi" w:cstheme="minorHAnsi"/>
          <w:bCs/>
        </w:rPr>
        <w:t>!</w:t>
      </w:r>
    </w:p>
    <w:p w14:paraId="1366C476"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CAMPUS peer-group</w:t>
      </w:r>
    </w:p>
    <w:p w14:paraId="688B9A9D"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CAMPUS remote-as {{site.Border_AS}}</w:t>
      </w:r>
    </w:p>
    <w:p w14:paraId="4EB75845" w14:textId="67319975" w:rsidR="002E55B6" w:rsidRDefault="002E55B6" w:rsidP="002E55B6">
      <w:pPr>
        <w:rPr>
          <w:rFonts w:asciiTheme="minorHAnsi" w:hAnsiTheme="minorHAnsi" w:cstheme="minorHAnsi"/>
          <w:bCs/>
        </w:rPr>
      </w:pPr>
      <w:r w:rsidRPr="002E55B6">
        <w:rPr>
          <w:rFonts w:asciiTheme="minorHAnsi" w:hAnsiTheme="minorHAnsi" w:cstheme="minorHAnsi"/>
          <w:bCs/>
        </w:rPr>
        <w:t xml:space="preserve"> neighbor CAMPUS password </w:t>
      </w:r>
      <w:r w:rsidR="001A4582" w:rsidRPr="00E005FF">
        <w:rPr>
          <w:rFonts w:asciiTheme="minorHAnsi" w:hAnsiTheme="minorHAnsi" w:cstheme="minorHAnsi"/>
          <w:bCs/>
        </w:rPr>
        <w:t>&lt;add approved password with GSK&gt;</w:t>
      </w:r>
    </w:p>
    <w:p w14:paraId="17CA46EB" w14:textId="460F5A0C" w:rsidR="00A22E7F" w:rsidRPr="002E55B6" w:rsidRDefault="00A22E7F" w:rsidP="002E55B6">
      <w:pPr>
        <w:rPr>
          <w:rFonts w:asciiTheme="minorHAnsi" w:hAnsiTheme="minorHAnsi" w:cstheme="minorHAnsi"/>
          <w:bCs/>
        </w:rPr>
      </w:pPr>
      <w:r>
        <w:rPr>
          <w:rFonts w:asciiTheme="minorHAnsi" w:hAnsiTheme="minorHAnsi" w:cstheme="minorHAnsi"/>
          <w:bCs/>
        </w:rPr>
        <w:t>!</w:t>
      </w:r>
    </w:p>
    <w:p w14:paraId="6AC223BC"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host.WAN_Peer_IP_Address}} peer-group WAN</w:t>
      </w:r>
    </w:p>
    <w:p w14:paraId="34E1C6E1" w14:textId="55FE4C6F" w:rsidR="002E55B6" w:rsidRDefault="002E55B6" w:rsidP="002E55B6">
      <w:pPr>
        <w:rPr>
          <w:rFonts w:asciiTheme="minorHAnsi" w:hAnsiTheme="minorHAnsi" w:cstheme="minorHAnsi"/>
          <w:bCs/>
        </w:rPr>
      </w:pPr>
      <w:r w:rsidRPr="002E55B6">
        <w:rPr>
          <w:rFonts w:asciiTheme="minorHAnsi" w:hAnsiTheme="minorHAnsi" w:cstheme="minorHAnsi"/>
          <w:bCs/>
        </w:rPr>
        <w:t xml:space="preserve"> {% if host.Peer_Loopback0 %}</w:t>
      </w:r>
    </w:p>
    <w:p w14:paraId="17C72282" w14:textId="4D838315" w:rsidR="00A22E7F" w:rsidRPr="002E55B6" w:rsidRDefault="00A22E7F" w:rsidP="002E55B6">
      <w:pPr>
        <w:rPr>
          <w:rFonts w:asciiTheme="minorHAnsi" w:hAnsiTheme="minorHAnsi" w:cstheme="minorHAnsi"/>
          <w:bCs/>
        </w:rPr>
      </w:pPr>
      <w:r>
        <w:rPr>
          <w:rFonts w:asciiTheme="minorHAnsi" w:hAnsiTheme="minorHAnsi" w:cstheme="minorHAnsi"/>
          <w:bCs/>
        </w:rPr>
        <w:t>!</w:t>
      </w:r>
    </w:p>
    <w:p w14:paraId="54976893"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neighbor {{host.Peer_Loopback0}} peer-group CAMPUS</w:t>
      </w:r>
    </w:p>
    <w:p w14:paraId="4F93AA24" w14:textId="49489CC3" w:rsidR="002E55B6" w:rsidRDefault="002E55B6" w:rsidP="002E55B6">
      <w:pPr>
        <w:rPr>
          <w:rFonts w:asciiTheme="minorHAnsi" w:hAnsiTheme="minorHAnsi" w:cstheme="minorHAnsi"/>
          <w:bCs/>
        </w:rPr>
      </w:pPr>
      <w:r w:rsidRPr="002E55B6">
        <w:rPr>
          <w:rFonts w:asciiTheme="minorHAnsi" w:hAnsiTheme="minorHAnsi" w:cstheme="minorHAnsi"/>
          <w:bCs/>
        </w:rPr>
        <w:t xml:space="preserve"> neighbor {{host.Peer_Loopback0}} update-source Loopback0</w:t>
      </w:r>
    </w:p>
    <w:p w14:paraId="01B2C068" w14:textId="418C07E9" w:rsidR="00A22E7F" w:rsidRPr="002E55B6" w:rsidRDefault="00A22E7F" w:rsidP="002E55B6">
      <w:pPr>
        <w:rPr>
          <w:rFonts w:asciiTheme="minorHAnsi" w:hAnsiTheme="minorHAnsi" w:cstheme="minorHAnsi"/>
          <w:bCs/>
        </w:rPr>
      </w:pPr>
      <w:r>
        <w:rPr>
          <w:rFonts w:asciiTheme="minorHAnsi" w:hAnsiTheme="minorHAnsi" w:cstheme="minorHAnsi"/>
          <w:bCs/>
        </w:rPr>
        <w:t>!</w:t>
      </w:r>
    </w:p>
    <w:p w14:paraId="6EF2FFA4" w14:textId="77777777" w:rsidR="002E55B6" w:rsidRPr="002E55B6" w:rsidRDefault="002E55B6" w:rsidP="002E55B6">
      <w:pPr>
        <w:rPr>
          <w:rFonts w:asciiTheme="minorHAnsi" w:hAnsiTheme="minorHAnsi" w:cstheme="minorHAnsi"/>
          <w:bCs/>
        </w:rPr>
      </w:pPr>
      <w:r w:rsidRPr="002E55B6">
        <w:rPr>
          <w:rFonts w:asciiTheme="minorHAnsi" w:hAnsiTheme="minorHAnsi" w:cstheme="minorHAnsi"/>
          <w:bCs/>
        </w:rPr>
        <w:t xml:space="preserve"> maximum-paths ibgp 3</w:t>
      </w:r>
    </w:p>
    <w:p w14:paraId="40CCB076" w14:textId="34183CFB" w:rsidR="002E55B6" w:rsidRDefault="002E55B6" w:rsidP="002E55B6">
      <w:pPr>
        <w:rPr>
          <w:rFonts w:asciiTheme="minorHAnsi" w:hAnsiTheme="minorHAnsi" w:cstheme="minorHAnsi"/>
          <w:bCs/>
        </w:rPr>
      </w:pPr>
      <w:r w:rsidRPr="002E55B6">
        <w:rPr>
          <w:rFonts w:asciiTheme="minorHAnsi" w:hAnsiTheme="minorHAnsi" w:cstheme="minorHAnsi"/>
          <w:bCs/>
        </w:rPr>
        <w:t xml:space="preserve"> {% endif %}</w:t>
      </w:r>
    </w:p>
    <w:p w14:paraId="20E830AB" w14:textId="7C37E7FA" w:rsidR="00A22E7F" w:rsidRDefault="00A22E7F" w:rsidP="002E55B6">
      <w:pPr>
        <w:rPr>
          <w:rFonts w:asciiTheme="minorHAnsi" w:hAnsiTheme="minorHAnsi" w:cstheme="minorHAnsi"/>
          <w:bCs/>
        </w:rPr>
      </w:pPr>
    </w:p>
    <w:p w14:paraId="07CB6134" w14:textId="205CB347" w:rsidR="00F54022" w:rsidRDefault="00F54022" w:rsidP="002E55B6">
      <w:pPr>
        <w:rPr>
          <w:rFonts w:asciiTheme="minorHAnsi" w:hAnsiTheme="minorHAnsi" w:cstheme="minorHAnsi"/>
          <w:bCs/>
        </w:rPr>
      </w:pPr>
    </w:p>
    <w:p w14:paraId="4B53D3F0" w14:textId="77777777" w:rsidR="001A4582" w:rsidRDefault="001A4582">
      <w:pPr>
        <w:rPr>
          <w:rFonts w:asciiTheme="minorHAnsi" w:eastAsia="Calibri" w:hAnsiTheme="minorHAnsi" w:cstheme="minorHAnsi"/>
          <w:b/>
          <w:bCs/>
          <w:iCs/>
          <w:color w:val="0780D7"/>
          <w:sz w:val="28"/>
        </w:rPr>
      </w:pPr>
      <w:r>
        <w:br w:type="page"/>
      </w:r>
    </w:p>
    <w:p w14:paraId="5BEDF706" w14:textId="705074B4" w:rsidR="00B6645F" w:rsidRDefault="00487AD4" w:rsidP="00D20A38">
      <w:pPr>
        <w:pStyle w:val="Heading2"/>
      </w:pPr>
      <w:bookmarkStart w:id="53" w:name="_Toc12515602"/>
      <w:r>
        <w:lastRenderedPageBreak/>
        <w:t xml:space="preserve">Device </w:t>
      </w:r>
      <w:r w:rsidR="00B6645F">
        <w:t>Configuration</w:t>
      </w:r>
      <w:bookmarkEnd w:id="53"/>
    </w:p>
    <w:p w14:paraId="08616500" w14:textId="257AC311" w:rsidR="00487AD4" w:rsidRPr="00F0478E" w:rsidRDefault="00487AD4" w:rsidP="00487AD4">
      <w:pPr>
        <w:rPr>
          <w:rFonts w:asciiTheme="minorHAnsi" w:hAnsiTheme="minorHAnsi" w:cstheme="minorHAnsi"/>
          <w:bCs/>
        </w:rPr>
      </w:pPr>
      <w:r w:rsidRPr="00F0478E">
        <w:rPr>
          <w:rFonts w:asciiTheme="minorHAnsi" w:hAnsiTheme="minorHAnsi" w:cstheme="minorHAnsi"/>
          <w:bCs/>
        </w:rPr>
        <w:t xml:space="preserve">Following section </w:t>
      </w:r>
      <w:r w:rsidR="001E2B07">
        <w:rPr>
          <w:rFonts w:asciiTheme="minorHAnsi" w:hAnsiTheme="minorHAnsi" w:cstheme="minorHAnsi"/>
          <w:bCs/>
        </w:rPr>
        <w:t xml:space="preserve">shows the relative device </w:t>
      </w:r>
      <w:r w:rsidRPr="00F0478E">
        <w:rPr>
          <w:rFonts w:asciiTheme="minorHAnsi" w:hAnsiTheme="minorHAnsi" w:cstheme="minorHAnsi"/>
          <w:bCs/>
        </w:rPr>
        <w:t>config</w:t>
      </w:r>
      <w:r w:rsidR="001E2B07">
        <w:rPr>
          <w:rFonts w:asciiTheme="minorHAnsi" w:hAnsiTheme="minorHAnsi" w:cstheme="minorHAnsi"/>
          <w:bCs/>
        </w:rPr>
        <w:t>uration for each device</w:t>
      </w:r>
      <w:r w:rsidR="001C1793" w:rsidRPr="00F0478E">
        <w:rPr>
          <w:rFonts w:asciiTheme="minorHAnsi" w:hAnsiTheme="minorHAnsi" w:cstheme="minorHAnsi"/>
          <w:bCs/>
        </w:rPr>
        <w:t>.</w:t>
      </w:r>
      <w:r w:rsidR="001E2B07">
        <w:rPr>
          <w:rFonts w:asciiTheme="minorHAnsi" w:hAnsiTheme="minorHAnsi" w:cstheme="minorHAnsi"/>
          <w:bCs/>
        </w:rPr>
        <w:t xml:space="preserve"> These configurations are based on the customer recommendations after discussing alternative approaches.</w:t>
      </w:r>
    </w:p>
    <w:p w14:paraId="0C637EB1" w14:textId="60000EC3" w:rsidR="00B6645F" w:rsidRDefault="00B6645F" w:rsidP="00B6645F"/>
    <w:p w14:paraId="1B9E936B" w14:textId="4F4D4C5E" w:rsidR="00B6645F" w:rsidRPr="003A4CBE" w:rsidRDefault="003A4CBE" w:rsidP="00656BBF">
      <w:pPr>
        <w:pStyle w:val="Heading3"/>
      </w:pPr>
      <w:bookmarkStart w:id="54" w:name="_Toc12515603"/>
      <w:r w:rsidRPr="003A4CBE">
        <w:t xml:space="preserve">Cisco Catalyst 3750 x2 (mlsIL022a02a02) </w:t>
      </w:r>
      <w:r w:rsidR="00BC7F51" w:rsidRPr="003A4CBE">
        <w:t>CONFIG</w:t>
      </w:r>
      <w:bookmarkEnd w:id="54"/>
    </w:p>
    <w:p w14:paraId="53DF98DC" w14:textId="77777777" w:rsidR="00BC7F51" w:rsidRDefault="00BC7F51" w:rsidP="00F40246">
      <w:pPr>
        <w:ind w:left="720"/>
        <w:rPr>
          <w:rFonts w:asciiTheme="minorHAnsi" w:hAnsiTheme="minorHAnsi" w:cstheme="minorHAnsi"/>
          <w:bCs/>
        </w:rPr>
      </w:pPr>
      <w:r w:rsidRPr="0017209A">
        <w:rPr>
          <w:rFonts w:asciiTheme="minorHAnsi" w:hAnsiTheme="minorHAnsi" w:cstheme="minorHAnsi"/>
          <w:bCs/>
        </w:rPr>
        <w:t>!</w:t>
      </w:r>
    </w:p>
    <w:p w14:paraId="456C59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urrent configuration : 6085 bytes</w:t>
      </w:r>
    </w:p>
    <w:p w14:paraId="68B5C4E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204FC3F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ersion 12.2</w:t>
      </w:r>
    </w:p>
    <w:p w14:paraId="2F1D796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service pad</w:t>
      </w:r>
    </w:p>
    <w:p w14:paraId="18C63CE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rvice timestamps debug datetime msec</w:t>
      </w:r>
    </w:p>
    <w:p w14:paraId="081A57E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rvice timestamps log datetime msec</w:t>
      </w:r>
    </w:p>
    <w:p w14:paraId="75AA524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service password-encryption</w:t>
      </w:r>
    </w:p>
    <w:p w14:paraId="2222DA6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2E20E02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hostname mIsIL022a02a02</w:t>
      </w:r>
    </w:p>
    <w:p w14:paraId="3E4430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8FFD40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oot-start-marker</w:t>
      </w:r>
    </w:p>
    <w:p w14:paraId="6975B02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oot-end-marker</w:t>
      </w:r>
    </w:p>
    <w:p w14:paraId="62F407C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6DA88C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enable secret 5 $1$OsXN$s8j7.CHBmgWqk0.YF1YI30</w:t>
      </w:r>
    </w:p>
    <w:p w14:paraId="48BDF1F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9F868F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username cisco password 0 cisco</w:t>
      </w:r>
    </w:p>
    <w:p w14:paraId="09E0D76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11B553C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45CCC3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aaa new-model</w:t>
      </w:r>
    </w:p>
    <w:p w14:paraId="271263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itch 1 provision ws-c3750v2-48ts</w:t>
      </w:r>
    </w:p>
    <w:p w14:paraId="0772594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itch 2 provision ws-c3750v2-48ts</w:t>
      </w:r>
    </w:p>
    <w:p w14:paraId="48D80D0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mtu routing 1500</w:t>
      </w:r>
    </w:p>
    <w:p w14:paraId="23779DC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tp mode transparent</w:t>
      </w:r>
    </w:p>
    <w:p w14:paraId="3EECC0E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routing</w:t>
      </w:r>
    </w:p>
    <w:p w14:paraId="1BB0F6B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ip domain-lookup</w:t>
      </w:r>
    </w:p>
    <w:p w14:paraId="6EF5CF6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722851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D679F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B6B31E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panning-tree mode pvst</w:t>
      </w:r>
    </w:p>
    <w:p w14:paraId="1A66331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panning-tree extend system-id</w:t>
      </w:r>
    </w:p>
    <w:p w14:paraId="5DC236A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EB824F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internal allocation policy ascending</w:t>
      </w:r>
    </w:p>
    <w:p w14:paraId="7970338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075F3F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90</w:t>
      </w:r>
    </w:p>
    <w:p w14:paraId="281E66C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1591A9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1220</w:t>
      </w:r>
    </w:p>
    <w:p w14:paraId="425EAF5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ame Users</w:t>
      </w:r>
    </w:p>
    <w:p w14:paraId="457A2A5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w:t>
      </w:r>
    </w:p>
    <w:p w14:paraId="7AB76E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2220</w:t>
      </w:r>
    </w:p>
    <w:p w14:paraId="6A19D9D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CC7D2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3220</w:t>
      </w:r>
    </w:p>
    <w:p w14:paraId="18EF8C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ame servers</w:t>
      </w:r>
    </w:p>
    <w:p w14:paraId="38ECAAD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A62CC6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B4769A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2DACD8E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Loopback0</w:t>
      </w:r>
    </w:p>
    <w:p w14:paraId="5B0ACAD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loopback for L3 switch</w:t>
      </w:r>
    </w:p>
    <w:p w14:paraId="4814BD0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195 255.255.255.255</w:t>
      </w:r>
    </w:p>
    <w:p w14:paraId="5EA37E7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1388B4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Port-channel1</w:t>
      </w:r>
    </w:p>
    <w:p w14:paraId="3144050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encapsulation dot1q</w:t>
      </w:r>
    </w:p>
    <w:p w14:paraId="1981960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allowed vlan 90,3220</w:t>
      </w:r>
    </w:p>
    <w:p w14:paraId="1B65D5D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trunk</w:t>
      </w:r>
    </w:p>
    <w:p w14:paraId="2CC8D1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2F18F64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1/0/1</w:t>
      </w:r>
    </w:p>
    <w:p w14:paraId="6BAD148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 switchport</w:t>
      </w:r>
    </w:p>
    <w:p w14:paraId="69F8655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205 255.255.255.252</w:t>
      </w:r>
    </w:p>
    <w:p w14:paraId="1F36BEE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1246F0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1/0/3</w:t>
      </w:r>
    </w:p>
    <w:p w14:paraId="4678A7A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trunk interface from mIsIL020a02a02 switch to wgsa02a02 switch</w:t>
      </w:r>
    </w:p>
    <w:p w14:paraId="1DC5233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encapsulation dot1q</w:t>
      </w:r>
    </w:p>
    <w:p w14:paraId="2EE5A60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allowed vlan 1220,2220</w:t>
      </w:r>
    </w:p>
    <w:p w14:paraId="3B1EAC8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trunk</w:t>
      </w:r>
    </w:p>
    <w:p w14:paraId="22CDEFB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1731C0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1/0/4</w:t>
      </w:r>
    </w:p>
    <w:p w14:paraId="4807D1E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trunk interface from mIsIL020a02a02 switch to wgsa02a01 switch</w:t>
      </w:r>
    </w:p>
    <w:p w14:paraId="6F0C40B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encapsulation dot1q</w:t>
      </w:r>
    </w:p>
    <w:p w14:paraId="441B96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allowed vlan 1220,2220</w:t>
      </w:r>
    </w:p>
    <w:p w14:paraId="7163EDD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trunk</w:t>
      </w:r>
    </w:p>
    <w:p w14:paraId="21A8F1B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94E607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1/0/5</w:t>
      </w:r>
    </w:p>
    <w:p w14:paraId="7ED84EC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access vlan 3220</w:t>
      </w:r>
    </w:p>
    <w:p w14:paraId="4B544C4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access</w:t>
      </w:r>
    </w:p>
    <w:p w14:paraId="432418E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ADC62C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2/0/1</w:t>
      </w:r>
    </w:p>
    <w:p w14:paraId="53C67F1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encapsulation dot1q</w:t>
      </w:r>
    </w:p>
    <w:p w14:paraId="0105F5B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allowed vlan 90,3220</w:t>
      </w:r>
    </w:p>
    <w:p w14:paraId="5CB114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trunk</w:t>
      </w:r>
    </w:p>
    <w:p w14:paraId="106B445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group 1 mode active</w:t>
      </w:r>
    </w:p>
    <w:p w14:paraId="7E2AAA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5D647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2/0/2</w:t>
      </w:r>
    </w:p>
    <w:p w14:paraId="4885404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switchport trunk encapsulation dot1q</w:t>
      </w:r>
    </w:p>
    <w:p w14:paraId="3B0098A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allowed vlan 90,3220</w:t>
      </w:r>
    </w:p>
    <w:p w14:paraId="20ECE78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trunk</w:t>
      </w:r>
    </w:p>
    <w:p w14:paraId="3B7A19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group 1 mode active</w:t>
      </w:r>
    </w:p>
    <w:p w14:paraId="136C7C91" w14:textId="23384CA5"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3F384B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1</w:t>
      </w:r>
    </w:p>
    <w:p w14:paraId="7037499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 ip address</w:t>
      </w:r>
    </w:p>
    <w:p w14:paraId="140F931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hutdown</w:t>
      </w:r>
    </w:p>
    <w:p w14:paraId="348A431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73D184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90</w:t>
      </w:r>
    </w:p>
    <w:p w14:paraId="3DDA5C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Port aggreagation interface to mLsa02a01</w:t>
      </w:r>
    </w:p>
    <w:p w14:paraId="7D231C3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198 255.255.255.252</w:t>
      </w:r>
    </w:p>
    <w:p w14:paraId="46FF288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5C1965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1220</w:t>
      </w:r>
    </w:p>
    <w:p w14:paraId="2EB120E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Management SVI default gateway for wgsa02a02</w:t>
      </w:r>
    </w:p>
    <w:p w14:paraId="5C49336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211 255.255.255.248</w:t>
      </w:r>
    </w:p>
    <w:p w14:paraId="7F47158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helper-address 10.2.22.192</w:t>
      </w:r>
    </w:p>
    <w:p w14:paraId="6511743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120 ip 10.2.22.209</w:t>
      </w:r>
    </w:p>
    <w:p w14:paraId="69A5622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120 priority 90</w:t>
      </w:r>
    </w:p>
    <w:p w14:paraId="08B2BC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120 preempt</w:t>
      </w:r>
    </w:p>
    <w:p w14:paraId="4C08514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623132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2220</w:t>
      </w:r>
    </w:p>
    <w:p w14:paraId="3AA3348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Management SVI default gateway for wgsa02a02</w:t>
      </w:r>
    </w:p>
    <w:p w14:paraId="222426F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226 255.255.255.224</w:t>
      </w:r>
    </w:p>
    <w:p w14:paraId="5FF8BE5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helper-address 10.2.22.192</w:t>
      </w:r>
    </w:p>
    <w:p w14:paraId="64AA97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220 ip 10.2.22.227</w:t>
      </w:r>
    </w:p>
    <w:p w14:paraId="7F81D99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220 priority 90</w:t>
      </w:r>
    </w:p>
    <w:p w14:paraId="33847CF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220 preempt</w:t>
      </w:r>
    </w:p>
    <w:p w14:paraId="7CBC1D1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7B444F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2229</w:t>
      </w:r>
    </w:p>
    <w:p w14:paraId="39C649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 ip address</w:t>
      </w:r>
    </w:p>
    <w:p w14:paraId="070F5B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330330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3220</w:t>
      </w:r>
    </w:p>
    <w:p w14:paraId="1B22A19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Management SVI default gateway for Server</w:t>
      </w:r>
    </w:p>
    <w:p w14:paraId="1A9EA02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219 255.255.255.248</w:t>
      </w:r>
    </w:p>
    <w:p w14:paraId="5272169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32 ip 10.2.22.217</w:t>
      </w:r>
    </w:p>
    <w:p w14:paraId="7DDA4BD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32 priority 90</w:t>
      </w:r>
    </w:p>
    <w:p w14:paraId="3A9C69E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ndby 32 preempt</w:t>
      </w:r>
    </w:p>
    <w:p w14:paraId="1D975A8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27882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outer ospf 22</w:t>
      </w:r>
    </w:p>
    <w:p w14:paraId="743233D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adjacency-changes</w:t>
      </w:r>
    </w:p>
    <w:p w14:paraId="44FBE8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edistribute static subnets</w:t>
      </w:r>
    </w:p>
    <w:p w14:paraId="0F05A4E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assive-interface default</w:t>
      </w:r>
    </w:p>
    <w:p w14:paraId="6693835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 passive-interface Vlan90</w:t>
      </w:r>
    </w:p>
    <w:p w14:paraId="44216EA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no passive-interface FastEthernet1/0/1</w:t>
      </w:r>
    </w:p>
    <w:p w14:paraId="519EC74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etwork 10.2.22.192 0.0.0.63 area 0</w:t>
      </w:r>
    </w:p>
    <w:p w14:paraId="5350852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310FB2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ip classless</w:t>
      </w:r>
    </w:p>
    <w:p w14:paraId="4D7F62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route 10.0.0.0 255.0.0.0 10.2.22.197</w:t>
      </w:r>
    </w:p>
    <w:p w14:paraId="2B04F4E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http server</w:t>
      </w:r>
    </w:p>
    <w:p w14:paraId="7834F55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http secure-server</w:t>
      </w:r>
    </w:p>
    <w:p w14:paraId="22B53B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1DBBC4D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77AE2F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stack</w:t>
      </w:r>
    </w:p>
    <w:p w14:paraId="5061F16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877B85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ine con 0</w:t>
      </w:r>
    </w:p>
    <w:p w14:paraId="03E6CD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ging synchronous</w:t>
      </w:r>
    </w:p>
    <w:p w14:paraId="486570D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in local</w:t>
      </w:r>
    </w:p>
    <w:p w14:paraId="76A62EA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ine vty 0 4</w:t>
      </w:r>
    </w:p>
    <w:p w14:paraId="6057F0D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exec-timeout 0 0</w:t>
      </w:r>
    </w:p>
    <w:p w14:paraId="28BF48D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ging synchronous</w:t>
      </w:r>
    </w:p>
    <w:p w14:paraId="4D5A26B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in local</w:t>
      </w:r>
    </w:p>
    <w:p w14:paraId="168B0BD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ine vty 5 15</w:t>
      </w:r>
    </w:p>
    <w:p w14:paraId="6F5167F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in</w:t>
      </w:r>
    </w:p>
    <w:p w14:paraId="210EE93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7EEACE0" w14:textId="5415C583" w:rsidR="00F40246" w:rsidRPr="0017209A" w:rsidRDefault="00F40246" w:rsidP="00F40246">
      <w:pPr>
        <w:ind w:left="720"/>
        <w:rPr>
          <w:rFonts w:asciiTheme="minorHAnsi" w:hAnsiTheme="minorHAnsi" w:cstheme="minorHAnsi"/>
          <w:bCs/>
        </w:rPr>
      </w:pPr>
      <w:r w:rsidRPr="00F40246">
        <w:rPr>
          <w:rFonts w:asciiTheme="minorHAnsi" w:hAnsiTheme="minorHAnsi" w:cstheme="minorHAnsi"/>
          <w:bCs/>
        </w:rPr>
        <w:t>end</w:t>
      </w:r>
    </w:p>
    <w:p w14:paraId="5163C725" w14:textId="6B7FA618" w:rsidR="00096692" w:rsidRPr="009E5219" w:rsidRDefault="00BC7F51" w:rsidP="00F40246">
      <w:pPr>
        <w:ind w:left="720"/>
        <w:rPr>
          <w:rFonts w:asciiTheme="minorHAnsi" w:hAnsiTheme="minorHAnsi" w:cstheme="minorHAnsi"/>
          <w:bCs/>
        </w:rPr>
      </w:pPr>
      <w:r w:rsidRPr="00BC7F51">
        <w:rPr>
          <w:rFonts w:asciiTheme="minorHAnsi" w:hAnsiTheme="minorHAnsi" w:cstheme="minorHAnsi"/>
          <w:bCs/>
        </w:rPr>
        <w:t>!</w:t>
      </w:r>
    </w:p>
    <w:p w14:paraId="309D08D1" w14:textId="1DE3730E" w:rsidR="00BC7F51" w:rsidRDefault="003A4CBE" w:rsidP="00656BBF">
      <w:pPr>
        <w:pStyle w:val="Heading3"/>
      </w:pPr>
      <w:bookmarkStart w:id="55" w:name="_Toc12515604"/>
      <w:r>
        <w:t>Cisco Catalyst 3750 (wgsIL022a020a01)</w:t>
      </w:r>
      <w:r w:rsidR="00BC7F51" w:rsidRPr="00BC7F51">
        <w:t xml:space="preserve"> </w:t>
      </w:r>
      <w:r w:rsidR="00BC7F51" w:rsidRPr="0017209A">
        <w:t>CONFIG</w:t>
      </w:r>
      <w:bookmarkEnd w:id="55"/>
    </w:p>
    <w:p w14:paraId="16DAED65" w14:textId="77777777" w:rsidR="00133A67" w:rsidRPr="00133A67" w:rsidRDefault="00133A67" w:rsidP="00133A67">
      <w:pPr>
        <w:ind w:left="720"/>
        <w:rPr>
          <w:rFonts w:asciiTheme="minorHAnsi" w:hAnsiTheme="minorHAnsi"/>
        </w:rPr>
      </w:pPr>
      <w:r w:rsidRPr="00133A67">
        <w:rPr>
          <w:rFonts w:asciiTheme="minorHAnsi" w:hAnsiTheme="minorHAnsi"/>
        </w:rPr>
        <w:t>Current configuration : 2828 bytes</w:t>
      </w:r>
    </w:p>
    <w:p w14:paraId="67D1FB57" w14:textId="77777777" w:rsidR="00133A67" w:rsidRPr="00133A67" w:rsidRDefault="00133A67" w:rsidP="00133A67">
      <w:pPr>
        <w:ind w:left="720"/>
        <w:rPr>
          <w:rFonts w:asciiTheme="minorHAnsi" w:hAnsiTheme="minorHAnsi"/>
        </w:rPr>
      </w:pPr>
      <w:r w:rsidRPr="00133A67">
        <w:rPr>
          <w:rFonts w:asciiTheme="minorHAnsi" w:hAnsiTheme="minorHAnsi"/>
        </w:rPr>
        <w:t>!</w:t>
      </w:r>
    </w:p>
    <w:p w14:paraId="7DA43146" w14:textId="77777777" w:rsidR="00133A67" w:rsidRPr="00133A67" w:rsidRDefault="00133A67" w:rsidP="00133A67">
      <w:pPr>
        <w:ind w:left="720"/>
        <w:rPr>
          <w:rFonts w:asciiTheme="minorHAnsi" w:hAnsiTheme="minorHAnsi"/>
        </w:rPr>
      </w:pPr>
      <w:r w:rsidRPr="00133A67">
        <w:rPr>
          <w:rFonts w:asciiTheme="minorHAnsi" w:hAnsiTheme="minorHAnsi"/>
        </w:rPr>
        <w:t>! Last configuration change at 00:11:12 UTC Mon Mar 1 1993</w:t>
      </w:r>
    </w:p>
    <w:p w14:paraId="1F034BE8" w14:textId="77777777" w:rsidR="00133A67" w:rsidRPr="00133A67" w:rsidRDefault="00133A67" w:rsidP="00133A67">
      <w:pPr>
        <w:ind w:left="720"/>
        <w:rPr>
          <w:rFonts w:asciiTheme="minorHAnsi" w:hAnsiTheme="minorHAnsi"/>
        </w:rPr>
      </w:pPr>
      <w:r w:rsidRPr="00133A67">
        <w:rPr>
          <w:rFonts w:asciiTheme="minorHAnsi" w:hAnsiTheme="minorHAnsi"/>
        </w:rPr>
        <w:t>!</w:t>
      </w:r>
    </w:p>
    <w:p w14:paraId="5C83D853" w14:textId="77777777" w:rsidR="00133A67" w:rsidRPr="00133A67" w:rsidRDefault="00133A67" w:rsidP="00133A67">
      <w:pPr>
        <w:ind w:left="720"/>
        <w:rPr>
          <w:rFonts w:asciiTheme="minorHAnsi" w:hAnsiTheme="minorHAnsi"/>
        </w:rPr>
      </w:pPr>
      <w:r w:rsidRPr="00133A67">
        <w:rPr>
          <w:rFonts w:asciiTheme="minorHAnsi" w:hAnsiTheme="minorHAnsi"/>
        </w:rPr>
        <w:t>version 15.0</w:t>
      </w:r>
    </w:p>
    <w:p w14:paraId="490EC836" w14:textId="77777777" w:rsidR="00133A67" w:rsidRPr="00133A67" w:rsidRDefault="00133A67" w:rsidP="00133A67">
      <w:pPr>
        <w:ind w:left="720"/>
        <w:rPr>
          <w:rFonts w:asciiTheme="minorHAnsi" w:hAnsiTheme="minorHAnsi"/>
        </w:rPr>
      </w:pPr>
      <w:r w:rsidRPr="00133A67">
        <w:rPr>
          <w:rFonts w:asciiTheme="minorHAnsi" w:hAnsiTheme="minorHAnsi"/>
        </w:rPr>
        <w:t>no service pad</w:t>
      </w:r>
    </w:p>
    <w:p w14:paraId="57239436" w14:textId="77777777" w:rsidR="00133A67" w:rsidRPr="00133A67" w:rsidRDefault="00133A67" w:rsidP="00133A67">
      <w:pPr>
        <w:ind w:left="720"/>
        <w:rPr>
          <w:rFonts w:asciiTheme="minorHAnsi" w:hAnsiTheme="minorHAnsi"/>
        </w:rPr>
      </w:pPr>
      <w:r w:rsidRPr="00133A67">
        <w:rPr>
          <w:rFonts w:asciiTheme="minorHAnsi" w:hAnsiTheme="minorHAnsi"/>
        </w:rPr>
        <w:t>service timestamps debug datetime msec</w:t>
      </w:r>
    </w:p>
    <w:p w14:paraId="0AF9B83B" w14:textId="77777777" w:rsidR="00133A67" w:rsidRPr="00133A67" w:rsidRDefault="00133A67" w:rsidP="00133A67">
      <w:pPr>
        <w:ind w:left="720"/>
        <w:rPr>
          <w:rFonts w:asciiTheme="minorHAnsi" w:hAnsiTheme="minorHAnsi"/>
        </w:rPr>
      </w:pPr>
      <w:r w:rsidRPr="00133A67">
        <w:rPr>
          <w:rFonts w:asciiTheme="minorHAnsi" w:hAnsiTheme="minorHAnsi"/>
        </w:rPr>
        <w:t>service timestamps log datetime msec</w:t>
      </w:r>
    </w:p>
    <w:p w14:paraId="291D7664" w14:textId="77777777" w:rsidR="00133A67" w:rsidRPr="00133A67" w:rsidRDefault="00133A67" w:rsidP="00133A67">
      <w:pPr>
        <w:ind w:left="720"/>
        <w:rPr>
          <w:rFonts w:asciiTheme="minorHAnsi" w:hAnsiTheme="minorHAnsi"/>
        </w:rPr>
      </w:pPr>
      <w:r w:rsidRPr="00133A67">
        <w:rPr>
          <w:rFonts w:asciiTheme="minorHAnsi" w:hAnsiTheme="minorHAnsi"/>
        </w:rPr>
        <w:t>no service password-encryption</w:t>
      </w:r>
    </w:p>
    <w:p w14:paraId="6A53B4B0" w14:textId="77777777" w:rsidR="00133A67" w:rsidRPr="00133A67" w:rsidRDefault="00133A67" w:rsidP="00133A67">
      <w:pPr>
        <w:ind w:left="720"/>
        <w:rPr>
          <w:rFonts w:asciiTheme="minorHAnsi" w:hAnsiTheme="minorHAnsi"/>
        </w:rPr>
      </w:pPr>
      <w:r w:rsidRPr="00133A67">
        <w:rPr>
          <w:rFonts w:asciiTheme="minorHAnsi" w:hAnsiTheme="minorHAnsi"/>
        </w:rPr>
        <w:t>!</w:t>
      </w:r>
    </w:p>
    <w:p w14:paraId="2847C664" w14:textId="77777777" w:rsidR="00133A67" w:rsidRPr="00133A67" w:rsidRDefault="00133A67" w:rsidP="00133A67">
      <w:pPr>
        <w:ind w:left="720"/>
        <w:rPr>
          <w:rFonts w:asciiTheme="minorHAnsi" w:hAnsiTheme="minorHAnsi"/>
        </w:rPr>
      </w:pPr>
      <w:r w:rsidRPr="00133A67">
        <w:rPr>
          <w:rFonts w:asciiTheme="minorHAnsi" w:hAnsiTheme="minorHAnsi"/>
        </w:rPr>
        <w:t>hostname wgsIL022a02a01</w:t>
      </w:r>
    </w:p>
    <w:p w14:paraId="6492A6DE" w14:textId="77777777" w:rsidR="00133A67" w:rsidRPr="00133A67" w:rsidRDefault="00133A67" w:rsidP="00133A67">
      <w:pPr>
        <w:ind w:left="720"/>
        <w:rPr>
          <w:rFonts w:asciiTheme="minorHAnsi" w:hAnsiTheme="minorHAnsi"/>
        </w:rPr>
      </w:pPr>
      <w:r w:rsidRPr="00133A67">
        <w:rPr>
          <w:rFonts w:asciiTheme="minorHAnsi" w:hAnsiTheme="minorHAnsi"/>
        </w:rPr>
        <w:t>!</w:t>
      </w:r>
    </w:p>
    <w:p w14:paraId="691889DB" w14:textId="77777777" w:rsidR="00133A67" w:rsidRPr="00133A67" w:rsidRDefault="00133A67" w:rsidP="00133A67">
      <w:pPr>
        <w:ind w:left="720"/>
        <w:rPr>
          <w:rFonts w:asciiTheme="minorHAnsi" w:hAnsiTheme="minorHAnsi"/>
        </w:rPr>
      </w:pPr>
      <w:r w:rsidRPr="00133A67">
        <w:rPr>
          <w:rFonts w:asciiTheme="minorHAnsi" w:hAnsiTheme="minorHAnsi"/>
        </w:rPr>
        <w:t>boot-start-marker</w:t>
      </w:r>
    </w:p>
    <w:p w14:paraId="6D6D9662" w14:textId="77777777" w:rsidR="00133A67" w:rsidRPr="00133A67" w:rsidRDefault="00133A67" w:rsidP="00133A67">
      <w:pPr>
        <w:ind w:left="720"/>
        <w:rPr>
          <w:rFonts w:asciiTheme="minorHAnsi" w:hAnsiTheme="minorHAnsi"/>
        </w:rPr>
      </w:pPr>
      <w:r w:rsidRPr="00133A67">
        <w:rPr>
          <w:rFonts w:asciiTheme="minorHAnsi" w:hAnsiTheme="minorHAnsi"/>
        </w:rPr>
        <w:t>boot-end-marker</w:t>
      </w:r>
    </w:p>
    <w:p w14:paraId="202F2929" w14:textId="77777777" w:rsidR="00133A67" w:rsidRPr="00133A67" w:rsidRDefault="00133A67" w:rsidP="00133A67">
      <w:pPr>
        <w:ind w:left="720"/>
        <w:rPr>
          <w:rFonts w:asciiTheme="minorHAnsi" w:hAnsiTheme="minorHAnsi"/>
        </w:rPr>
      </w:pPr>
      <w:r w:rsidRPr="00133A67">
        <w:rPr>
          <w:rFonts w:asciiTheme="minorHAnsi" w:hAnsiTheme="minorHAnsi"/>
        </w:rPr>
        <w:t>!</w:t>
      </w:r>
    </w:p>
    <w:p w14:paraId="4C4AD19A" w14:textId="77777777" w:rsidR="00133A67" w:rsidRPr="00133A67" w:rsidRDefault="00133A67" w:rsidP="00133A67">
      <w:pPr>
        <w:ind w:left="720"/>
        <w:rPr>
          <w:rFonts w:asciiTheme="minorHAnsi" w:hAnsiTheme="minorHAnsi"/>
        </w:rPr>
      </w:pPr>
      <w:r w:rsidRPr="00133A67">
        <w:rPr>
          <w:rFonts w:asciiTheme="minorHAnsi" w:hAnsiTheme="minorHAnsi"/>
        </w:rPr>
        <w:t>!</w:t>
      </w:r>
    </w:p>
    <w:p w14:paraId="6D57D443" w14:textId="77777777" w:rsidR="00133A67" w:rsidRPr="00133A67" w:rsidRDefault="00133A67" w:rsidP="00133A67">
      <w:pPr>
        <w:ind w:left="720"/>
        <w:rPr>
          <w:rFonts w:asciiTheme="minorHAnsi" w:hAnsiTheme="minorHAnsi"/>
        </w:rPr>
      </w:pPr>
      <w:r w:rsidRPr="00133A67">
        <w:rPr>
          <w:rFonts w:asciiTheme="minorHAnsi" w:hAnsiTheme="minorHAnsi"/>
        </w:rPr>
        <w:t>enable secret 5 $1$9BLr$SQY4XPudmZD/u7hD5hgY//</w:t>
      </w:r>
    </w:p>
    <w:p w14:paraId="5D770DF1" w14:textId="77777777" w:rsidR="00133A67" w:rsidRPr="00133A67" w:rsidRDefault="00133A67" w:rsidP="00133A67">
      <w:pPr>
        <w:ind w:left="720"/>
        <w:rPr>
          <w:rFonts w:asciiTheme="minorHAnsi" w:hAnsiTheme="minorHAnsi"/>
        </w:rPr>
      </w:pPr>
      <w:r w:rsidRPr="00133A67">
        <w:rPr>
          <w:rFonts w:asciiTheme="minorHAnsi" w:hAnsiTheme="minorHAnsi"/>
        </w:rPr>
        <w:t>!</w:t>
      </w:r>
    </w:p>
    <w:p w14:paraId="3B5EBD47" w14:textId="77777777" w:rsidR="00133A67" w:rsidRPr="00133A67" w:rsidRDefault="00133A67" w:rsidP="00133A67">
      <w:pPr>
        <w:ind w:left="720"/>
        <w:rPr>
          <w:rFonts w:asciiTheme="minorHAnsi" w:hAnsiTheme="minorHAnsi"/>
        </w:rPr>
      </w:pPr>
      <w:r w:rsidRPr="00133A67">
        <w:rPr>
          <w:rFonts w:asciiTheme="minorHAnsi" w:hAnsiTheme="minorHAnsi"/>
        </w:rPr>
        <w:t>username cisco password 0 cisco</w:t>
      </w:r>
    </w:p>
    <w:p w14:paraId="3C9027C2" w14:textId="77777777" w:rsidR="00133A67" w:rsidRPr="00133A67" w:rsidRDefault="00133A67" w:rsidP="00133A67">
      <w:pPr>
        <w:ind w:left="720"/>
        <w:rPr>
          <w:rFonts w:asciiTheme="minorHAnsi" w:hAnsiTheme="minorHAnsi"/>
        </w:rPr>
      </w:pPr>
      <w:r w:rsidRPr="00133A67">
        <w:rPr>
          <w:rFonts w:asciiTheme="minorHAnsi" w:hAnsiTheme="minorHAnsi"/>
        </w:rPr>
        <w:t>no aaa new-model</w:t>
      </w:r>
    </w:p>
    <w:p w14:paraId="01520496" w14:textId="77777777" w:rsidR="00133A67" w:rsidRPr="00133A67" w:rsidRDefault="00133A67" w:rsidP="00133A67">
      <w:pPr>
        <w:ind w:left="720"/>
        <w:rPr>
          <w:rFonts w:asciiTheme="minorHAnsi" w:hAnsiTheme="minorHAnsi"/>
        </w:rPr>
      </w:pPr>
      <w:r w:rsidRPr="00133A67">
        <w:rPr>
          <w:rFonts w:asciiTheme="minorHAnsi" w:hAnsiTheme="minorHAnsi"/>
        </w:rPr>
        <w:lastRenderedPageBreak/>
        <w:t>switch 1 provision ws-c3750v2-48ps</w:t>
      </w:r>
    </w:p>
    <w:p w14:paraId="4286B06E" w14:textId="77777777" w:rsidR="00133A67" w:rsidRPr="00133A67" w:rsidRDefault="00133A67" w:rsidP="00133A67">
      <w:pPr>
        <w:ind w:left="720"/>
        <w:rPr>
          <w:rFonts w:asciiTheme="minorHAnsi" w:hAnsiTheme="minorHAnsi"/>
        </w:rPr>
      </w:pPr>
      <w:r w:rsidRPr="00133A67">
        <w:rPr>
          <w:rFonts w:asciiTheme="minorHAnsi" w:hAnsiTheme="minorHAnsi"/>
        </w:rPr>
        <w:t>system mtu routing 1500</w:t>
      </w:r>
    </w:p>
    <w:p w14:paraId="442B3FCF" w14:textId="77777777" w:rsidR="00133A67" w:rsidRPr="00133A67" w:rsidRDefault="00133A67" w:rsidP="00133A67">
      <w:pPr>
        <w:ind w:left="720"/>
        <w:rPr>
          <w:rFonts w:asciiTheme="minorHAnsi" w:hAnsiTheme="minorHAnsi"/>
        </w:rPr>
      </w:pPr>
      <w:r w:rsidRPr="00133A67">
        <w:rPr>
          <w:rFonts w:asciiTheme="minorHAnsi" w:hAnsiTheme="minorHAnsi"/>
        </w:rPr>
        <w:t>vtp mode transparent</w:t>
      </w:r>
    </w:p>
    <w:p w14:paraId="4A3BB0F4" w14:textId="77777777" w:rsidR="00133A67" w:rsidRPr="00133A67" w:rsidRDefault="00133A67" w:rsidP="00133A67">
      <w:pPr>
        <w:ind w:left="720"/>
        <w:rPr>
          <w:rFonts w:asciiTheme="minorHAnsi" w:hAnsiTheme="minorHAnsi"/>
        </w:rPr>
      </w:pPr>
      <w:r w:rsidRPr="00133A67">
        <w:rPr>
          <w:rFonts w:asciiTheme="minorHAnsi" w:hAnsiTheme="minorHAnsi"/>
        </w:rPr>
        <w:t>no ip domain-lookup</w:t>
      </w:r>
    </w:p>
    <w:p w14:paraId="6F0068CA" w14:textId="77777777" w:rsidR="00133A67" w:rsidRPr="00133A67" w:rsidRDefault="00133A67" w:rsidP="00133A67">
      <w:pPr>
        <w:ind w:left="720"/>
        <w:rPr>
          <w:rFonts w:asciiTheme="minorHAnsi" w:hAnsiTheme="minorHAnsi"/>
        </w:rPr>
      </w:pPr>
      <w:r w:rsidRPr="00133A67">
        <w:rPr>
          <w:rFonts w:asciiTheme="minorHAnsi" w:hAnsiTheme="minorHAnsi"/>
        </w:rPr>
        <w:t>!</w:t>
      </w:r>
    </w:p>
    <w:p w14:paraId="7DC0F9A7" w14:textId="77777777" w:rsidR="00133A67" w:rsidRPr="00133A67" w:rsidRDefault="00133A67" w:rsidP="00133A67">
      <w:pPr>
        <w:ind w:left="720"/>
        <w:rPr>
          <w:rFonts w:asciiTheme="minorHAnsi" w:hAnsiTheme="minorHAnsi"/>
        </w:rPr>
      </w:pPr>
      <w:r w:rsidRPr="00133A67">
        <w:rPr>
          <w:rFonts w:asciiTheme="minorHAnsi" w:hAnsiTheme="minorHAnsi"/>
        </w:rPr>
        <w:t>!</w:t>
      </w:r>
    </w:p>
    <w:p w14:paraId="5AC9C198" w14:textId="77777777" w:rsidR="00133A67" w:rsidRPr="00133A67" w:rsidRDefault="00133A67" w:rsidP="00133A67">
      <w:pPr>
        <w:ind w:left="720"/>
        <w:rPr>
          <w:rFonts w:asciiTheme="minorHAnsi" w:hAnsiTheme="minorHAnsi"/>
        </w:rPr>
      </w:pPr>
      <w:r w:rsidRPr="00133A67">
        <w:rPr>
          <w:rFonts w:asciiTheme="minorHAnsi" w:hAnsiTheme="minorHAnsi"/>
        </w:rPr>
        <w:t>!</w:t>
      </w:r>
    </w:p>
    <w:p w14:paraId="0914C987" w14:textId="77777777" w:rsidR="00133A67" w:rsidRPr="00133A67" w:rsidRDefault="00133A67" w:rsidP="00133A67">
      <w:pPr>
        <w:ind w:left="720"/>
        <w:rPr>
          <w:rFonts w:asciiTheme="minorHAnsi" w:hAnsiTheme="minorHAnsi"/>
        </w:rPr>
      </w:pPr>
      <w:r w:rsidRPr="00133A67">
        <w:rPr>
          <w:rFonts w:asciiTheme="minorHAnsi" w:hAnsiTheme="minorHAnsi"/>
        </w:rPr>
        <w:t>spanning-tree mode pvst</w:t>
      </w:r>
    </w:p>
    <w:p w14:paraId="7D83E355" w14:textId="77777777" w:rsidR="00133A67" w:rsidRPr="00133A67" w:rsidRDefault="00133A67" w:rsidP="00133A67">
      <w:pPr>
        <w:ind w:left="720"/>
        <w:rPr>
          <w:rFonts w:asciiTheme="minorHAnsi" w:hAnsiTheme="minorHAnsi"/>
        </w:rPr>
      </w:pPr>
      <w:r w:rsidRPr="00133A67">
        <w:rPr>
          <w:rFonts w:asciiTheme="minorHAnsi" w:hAnsiTheme="minorHAnsi"/>
        </w:rPr>
        <w:t>spanning-tree extend system-id</w:t>
      </w:r>
    </w:p>
    <w:p w14:paraId="47B522EC" w14:textId="77777777" w:rsidR="00133A67" w:rsidRPr="00133A67" w:rsidRDefault="00133A67" w:rsidP="00133A67">
      <w:pPr>
        <w:ind w:left="720"/>
        <w:rPr>
          <w:rFonts w:asciiTheme="minorHAnsi" w:hAnsiTheme="minorHAnsi"/>
        </w:rPr>
      </w:pPr>
      <w:r w:rsidRPr="00133A67">
        <w:rPr>
          <w:rFonts w:asciiTheme="minorHAnsi" w:hAnsiTheme="minorHAnsi"/>
        </w:rPr>
        <w:t>!</w:t>
      </w:r>
    </w:p>
    <w:p w14:paraId="0B099912" w14:textId="77777777" w:rsidR="00133A67" w:rsidRPr="00133A67" w:rsidRDefault="00133A67" w:rsidP="00133A67">
      <w:pPr>
        <w:ind w:left="720"/>
        <w:rPr>
          <w:rFonts w:asciiTheme="minorHAnsi" w:hAnsiTheme="minorHAnsi"/>
        </w:rPr>
      </w:pPr>
      <w:r w:rsidRPr="00133A67">
        <w:rPr>
          <w:rFonts w:asciiTheme="minorHAnsi" w:hAnsiTheme="minorHAnsi"/>
        </w:rPr>
        <w:t>vlan internal allocation policy ascending</w:t>
      </w:r>
    </w:p>
    <w:p w14:paraId="0A41F925" w14:textId="77777777" w:rsidR="00133A67" w:rsidRPr="00133A67" w:rsidRDefault="00133A67" w:rsidP="00133A67">
      <w:pPr>
        <w:ind w:left="720"/>
        <w:rPr>
          <w:rFonts w:asciiTheme="minorHAnsi" w:hAnsiTheme="minorHAnsi"/>
        </w:rPr>
      </w:pPr>
      <w:r w:rsidRPr="00133A67">
        <w:rPr>
          <w:rFonts w:asciiTheme="minorHAnsi" w:hAnsiTheme="minorHAnsi"/>
        </w:rPr>
        <w:t>!</w:t>
      </w:r>
    </w:p>
    <w:p w14:paraId="1FFFBD5C" w14:textId="77777777" w:rsidR="00133A67" w:rsidRPr="00133A67" w:rsidRDefault="00133A67" w:rsidP="00133A67">
      <w:pPr>
        <w:ind w:left="720"/>
        <w:rPr>
          <w:rFonts w:asciiTheme="minorHAnsi" w:hAnsiTheme="minorHAnsi"/>
        </w:rPr>
      </w:pPr>
      <w:r w:rsidRPr="00133A67">
        <w:rPr>
          <w:rFonts w:asciiTheme="minorHAnsi" w:hAnsiTheme="minorHAnsi"/>
        </w:rPr>
        <w:t>vlan 1220</w:t>
      </w:r>
    </w:p>
    <w:p w14:paraId="31103FC0" w14:textId="77777777" w:rsidR="00133A67" w:rsidRPr="00133A67" w:rsidRDefault="00133A67" w:rsidP="00133A67">
      <w:pPr>
        <w:ind w:left="720"/>
        <w:rPr>
          <w:rFonts w:asciiTheme="minorHAnsi" w:hAnsiTheme="minorHAnsi"/>
        </w:rPr>
      </w:pPr>
      <w:r w:rsidRPr="00133A67">
        <w:rPr>
          <w:rFonts w:asciiTheme="minorHAnsi" w:hAnsiTheme="minorHAnsi"/>
        </w:rPr>
        <w:t xml:space="preserve"> name Management</w:t>
      </w:r>
    </w:p>
    <w:p w14:paraId="576A6D9C" w14:textId="77777777" w:rsidR="00133A67" w:rsidRPr="00133A67" w:rsidRDefault="00133A67" w:rsidP="00133A67">
      <w:pPr>
        <w:ind w:left="720"/>
        <w:rPr>
          <w:rFonts w:asciiTheme="minorHAnsi" w:hAnsiTheme="minorHAnsi"/>
        </w:rPr>
      </w:pPr>
      <w:r w:rsidRPr="00133A67">
        <w:rPr>
          <w:rFonts w:asciiTheme="minorHAnsi" w:hAnsiTheme="minorHAnsi"/>
        </w:rPr>
        <w:t>!</w:t>
      </w:r>
    </w:p>
    <w:p w14:paraId="28FBD0BE" w14:textId="77777777" w:rsidR="00133A67" w:rsidRPr="00133A67" w:rsidRDefault="00133A67" w:rsidP="00133A67">
      <w:pPr>
        <w:ind w:left="720"/>
        <w:rPr>
          <w:rFonts w:asciiTheme="minorHAnsi" w:hAnsiTheme="minorHAnsi"/>
        </w:rPr>
      </w:pPr>
      <w:r w:rsidRPr="00133A67">
        <w:rPr>
          <w:rFonts w:asciiTheme="minorHAnsi" w:hAnsiTheme="minorHAnsi"/>
        </w:rPr>
        <w:t>vlan 2220</w:t>
      </w:r>
    </w:p>
    <w:p w14:paraId="5F83BF0C" w14:textId="77777777" w:rsidR="00133A67" w:rsidRPr="00133A67" w:rsidRDefault="00133A67" w:rsidP="00133A67">
      <w:pPr>
        <w:ind w:left="720"/>
        <w:rPr>
          <w:rFonts w:asciiTheme="minorHAnsi" w:hAnsiTheme="minorHAnsi"/>
        </w:rPr>
      </w:pPr>
      <w:r w:rsidRPr="00133A67">
        <w:rPr>
          <w:rFonts w:asciiTheme="minorHAnsi" w:hAnsiTheme="minorHAnsi"/>
        </w:rPr>
        <w:t>!</w:t>
      </w:r>
    </w:p>
    <w:p w14:paraId="5C4507C6" w14:textId="77777777" w:rsidR="00133A67" w:rsidRPr="00133A67" w:rsidRDefault="00133A67" w:rsidP="00133A67">
      <w:pPr>
        <w:ind w:left="720"/>
        <w:rPr>
          <w:rFonts w:asciiTheme="minorHAnsi" w:hAnsiTheme="minorHAnsi"/>
        </w:rPr>
      </w:pPr>
      <w:r w:rsidRPr="00133A67">
        <w:rPr>
          <w:rFonts w:asciiTheme="minorHAnsi" w:hAnsiTheme="minorHAnsi"/>
        </w:rPr>
        <w:t>!</w:t>
      </w:r>
    </w:p>
    <w:p w14:paraId="501CD5DE" w14:textId="77777777" w:rsidR="00133A67" w:rsidRPr="00133A67" w:rsidRDefault="00133A67" w:rsidP="00133A67">
      <w:pPr>
        <w:ind w:left="720"/>
        <w:rPr>
          <w:rFonts w:asciiTheme="minorHAnsi" w:hAnsiTheme="minorHAnsi"/>
        </w:rPr>
      </w:pPr>
      <w:r w:rsidRPr="00133A67">
        <w:rPr>
          <w:rFonts w:asciiTheme="minorHAnsi" w:hAnsiTheme="minorHAnsi"/>
        </w:rPr>
        <w:t>!</w:t>
      </w:r>
    </w:p>
    <w:p w14:paraId="7D45852E" w14:textId="77777777" w:rsidR="00133A67" w:rsidRPr="00133A67" w:rsidRDefault="00133A67" w:rsidP="00133A67">
      <w:pPr>
        <w:ind w:left="720"/>
        <w:rPr>
          <w:rFonts w:asciiTheme="minorHAnsi" w:hAnsiTheme="minorHAnsi"/>
        </w:rPr>
      </w:pPr>
      <w:r w:rsidRPr="00133A67">
        <w:rPr>
          <w:rFonts w:asciiTheme="minorHAnsi" w:hAnsiTheme="minorHAnsi"/>
        </w:rPr>
        <w:t>interface FastEthernet1/0/1</w:t>
      </w:r>
    </w:p>
    <w:p w14:paraId="6F132640" w14:textId="77777777" w:rsidR="00133A67" w:rsidRPr="00133A67" w:rsidRDefault="00133A67" w:rsidP="00133A67">
      <w:pPr>
        <w:ind w:left="720"/>
        <w:rPr>
          <w:rFonts w:asciiTheme="minorHAnsi" w:hAnsiTheme="minorHAnsi"/>
        </w:rPr>
      </w:pPr>
      <w:r w:rsidRPr="00133A67">
        <w:rPr>
          <w:rFonts w:asciiTheme="minorHAnsi" w:hAnsiTheme="minorHAnsi"/>
        </w:rPr>
        <w:t>!</w:t>
      </w:r>
    </w:p>
    <w:p w14:paraId="4CAF5EDC" w14:textId="77777777" w:rsidR="00133A67" w:rsidRPr="00133A67" w:rsidRDefault="00133A67" w:rsidP="00133A67">
      <w:pPr>
        <w:ind w:left="720"/>
        <w:rPr>
          <w:rFonts w:asciiTheme="minorHAnsi" w:hAnsiTheme="minorHAnsi"/>
        </w:rPr>
      </w:pPr>
      <w:r w:rsidRPr="00133A67">
        <w:rPr>
          <w:rFonts w:asciiTheme="minorHAnsi" w:hAnsiTheme="minorHAnsi"/>
        </w:rPr>
        <w:t>interface FastEthernet1/0/2</w:t>
      </w:r>
    </w:p>
    <w:p w14:paraId="7ED6F044" w14:textId="77777777" w:rsidR="00133A67" w:rsidRPr="00133A67" w:rsidRDefault="00133A67" w:rsidP="00133A67">
      <w:pPr>
        <w:ind w:left="720"/>
        <w:rPr>
          <w:rFonts w:asciiTheme="minorHAnsi" w:hAnsiTheme="minorHAnsi"/>
        </w:rPr>
      </w:pPr>
      <w:r w:rsidRPr="00133A67">
        <w:rPr>
          <w:rFonts w:asciiTheme="minorHAnsi" w:hAnsiTheme="minorHAnsi"/>
        </w:rPr>
        <w:t xml:space="preserve"> description trunk interface from wgsa02a01 to mIsIL022a02a02 switch</w:t>
      </w:r>
    </w:p>
    <w:p w14:paraId="16CC5272" w14:textId="77777777" w:rsidR="00133A67" w:rsidRPr="00133A67" w:rsidRDefault="00133A67" w:rsidP="00133A67">
      <w:pPr>
        <w:ind w:left="720"/>
        <w:rPr>
          <w:rFonts w:asciiTheme="minorHAnsi" w:hAnsiTheme="minorHAnsi"/>
        </w:rPr>
      </w:pPr>
      <w:r w:rsidRPr="00133A67">
        <w:rPr>
          <w:rFonts w:asciiTheme="minorHAnsi" w:hAnsiTheme="minorHAnsi"/>
        </w:rPr>
        <w:t xml:space="preserve"> switchport trunk encapsulation dot1q</w:t>
      </w:r>
    </w:p>
    <w:p w14:paraId="3783AF10" w14:textId="77777777" w:rsidR="00133A67" w:rsidRPr="00133A67" w:rsidRDefault="00133A67" w:rsidP="00133A67">
      <w:pPr>
        <w:ind w:left="720"/>
        <w:rPr>
          <w:rFonts w:asciiTheme="minorHAnsi" w:hAnsiTheme="minorHAnsi"/>
        </w:rPr>
      </w:pPr>
      <w:r w:rsidRPr="00133A67">
        <w:rPr>
          <w:rFonts w:asciiTheme="minorHAnsi" w:hAnsiTheme="minorHAnsi"/>
        </w:rPr>
        <w:t xml:space="preserve"> switchport trunk allowed vlan 1220,2220</w:t>
      </w:r>
    </w:p>
    <w:p w14:paraId="51DFD5DF" w14:textId="77777777" w:rsidR="00133A67" w:rsidRPr="00133A67" w:rsidRDefault="00133A67" w:rsidP="00133A67">
      <w:pPr>
        <w:ind w:left="720"/>
        <w:rPr>
          <w:rFonts w:asciiTheme="minorHAnsi" w:hAnsiTheme="minorHAnsi"/>
        </w:rPr>
      </w:pPr>
      <w:r w:rsidRPr="00133A67">
        <w:rPr>
          <w:rFonts w:asciiTheme="minorHAnsi" w:hAnsiTheme="minorHAnsi"/>
        </w:rPr>
        <w:t xml:space="preserve"> switchport mode trunk</w:t>
      </w:r>
    </w:p>
    <w:p w14:paraId="269D8B2D" w14:textId="237B8884" w:rsidR="00133A67" w:rsidRPr="00133A67" w:rsidRDefault="00133A67" w:rsidP="00133A67">
      <w:pPr>
        <w:ind w:left="720"/>
        <w:rPr>
          <w:rFonts w:asciiTheme="minorHAnsi" w:hAnsiTheme="minorHAnsi"/>
        </w:rPr>
      </w:pPr>
      <w:r w:rsidRPr="00133A67">
        <w:rPr>
          <w:rFonts w:asciiTheme="minorHAnsi" w:hAnsiTheme="minorHAnsi"/>
        </w:rPr>
        <w:t>!</w:t>
      </w:r>
    </w:p>
    <w:p w14:paraId="04F0F326" w14:textId="77777777" w:rsidR="00133A67" w:rsidRPr="00133A67" w:rsidRDefault="00133A67" w:rsidP="00133A67">
      <w:pPr>
        <w:ind w:left="720"/>
        <w:rPr>
          <w:rFonts w:asciiTheme="minorHAnsi" w:hAnsiTheme="minorHAnsi"/>
        </w:rPr>
      </w:pPr>
      <w:r w:rsidRPr="00133A67">
        <w:rPr>
          <w:rFonts w:asciiTheme="minorHAnsi" w:hAnsiTheme="minorHAnsi"/>
        </w:rPr>
        <w:t>interface FastEthernet1/0/37</w:t>
      </w:r>
    </w:p>
    <w:p w14:paraId="2AACBC51" w14:textId="77777777" w:rsidR="00133A67" w:rsidRPr="00133A67" w:rsidRDefault="00133A67" w:rsidP="00133A67">
      <w:pPr>
        <w:ind w:left="720"/>
        <w:rPr>
          <w:rFonts w:asciiTheme="minorHAnsi" w:hAnsiTheme="minorHAnsi"/>
        </w:rPr>
      </w:pPr>
      <w:r w:rsidRPr="00133A67">
        <w:rPr>
          <w:rFonts w:asciiTheme="minorHAnsi" w:hAnsiTheme="minorHAnsi"/>
        </w:rPr>
        <w:t xml:space="preserve"> description access port to Users</w:t>
      </w:r>
    </w:p>
    <w:p w14:paraId="3FC13C27" w14:textId="77777777" w:rsidR="00133A67" w:rsidRPr="00133A67" w:rsidRDefault="00133A67" w:rsidP="00133A67">
      <w:pPr>
        <w:ind w:left="720"/>
        <w:rPr>
          <w:rFonts w:asciiTheme="minorHAnsi" w:hAnsiTheme="minorHAnsi"/>
        </w:rPr>
      </w:pPr>
      <w:r w:rsidRPr="00133A67">
        <w:rPr>
          <w:rFonts w:asciiTheme="minorHAnsi" w:hAnsiTheme="minorHAnsi"/>
        </w:rPr>
        <w:t xml:space="preserve"> switchport access vlan 1220</w:t>
      </w:r>
    </w:p>
    <w:p w14:paraId="732D7E01" w14:textId="77777777" w:rsidR="00133A67" w:rsidRPr="00133A67" w:rsidRDefault="00133A67" w:rsidP="00133A67">
      <w:pPr>
        <w:ind w:left="720"/>
        <w:rPr>
          <w:rFonts w:asciiTheme="minorHAnsi" w:hAnsiTheme="minorHAnsi"/>
        </w:rPr>
      </w:pPr>
      <w:r w:rsidRPr="00133A67">
        <w:rPr>
          <w:rFonts w:asciiTheme="minorHAnsi" w:hAnsiTheme="minorHAnsi"/>
        </w:rPr>
        <w:t xml:space="preserve"> switchport mode access</w:t>
      </w:r>
    </w:p>
    <w:p w14:paraId="7474E8FB" w14:textId="54C788A0" w:rsidR="00133A67" w:rsidRPr="00133A67" w:rsidRDefault="00133A67" w:rsidP="00133A67">
      <w:pPr>
        <w:ind w:left="720"/>
        <w:rPr>
          <w:rFonts w:asciiTheme="minorHAnsi" w:hAnsiTheme="minorHAnsi"/>
        </w:rPr>
      </w:pPr>
      <w:r w:rsidRPr="00133A67">
        <w:rPr>
          <w:rFonts w:asciiTheme="minorHAnsi" w:hAnsiTheme="minorHAnsi"/>
        </w:rPr>
        <w:t>!</w:t>
      </w:r>
    </w:p>
    <w:p w14:paraId="441AE2C3" w14:textId="77777777" w:rsidR="00133A67" w:rsidRPr="00133A67" w:rsidRDefault="00133A67" w:rsidP="00133A67">
      <w:pPr>
        <w:ind w:left="720"/>
        <w:rPr>
          <w:rFonts w:asciiTheme="minorHAnsi" w:hAnsiTheme="minorHAnsi"/>
        </w:rPr>
      </w:pPr>
      <w:r w:rsidRPr="00133A67">
        <w:rPr>
          <w:rFonts w:asciiTheme="minorHAnsi" w:hAnsiTheme="minorHAnsi"/>
        </w:rPr>
        <w:t>interface Vlan1</w:t>
      </w:r>
    </w:p>
    <w:p w14:paraId="567A3D29" w14:textId="77777777" w:rsidR="00133A67" w:rsidRPr="00133A67" w:rsidRDefault="00133A67" w:rsidP="00133A67">
      <w:pPr>
        <w:ind w:left="720"/>
        <w:rPr>
          <w:rFonts w:asciiTheme="minorHAnsi" w:hAnsiTheme="minorHAnsi"/>
        </w:rPr>
      </w:pPr>
      <w:r w:rsidRPr="00133A67">
        <w:rPr>
          <w:rFonts w:asciiTheme="minorHAnsi" w:hAnsiTheme="minorHAnsi"/>
        </w:rPr>
        <w:t xml:space="preserve"> no ip address</w:t>
      </w:r>
    </w:p>
    <w:p w14:paraId="2A89446F" w14:textId="77777777" w:rsidR="00133A67" w:rsidRPr="00133A67" w:rsidRDefault="00133A67" w:rsidP="00133A67">
      <w:pPr>
        <w:ind w:left="720"/>
        <w:rPr>
          <w:rFonts w:asciiTheme="minorHAnsi" w:hAnsiTheme="minorHAnsi"/>
        </w:rPr>
      </w:pPr>
      <w:r w:rsidRPr="00133A67">
        <w:rPr>
          <w:rFonts w:asciiTheme="minorHAnsi" w:hAnsiTheme="minorHAnsi"/>
        </w:rPr>
        <w:t>!</w:t>
      </w:r>
    </w:p>
    <w:p w14:paraId="6F13176F" w14:textId="77777777" w:rsidR="00133A67" w:rsidRPr="00133A67" w:rsidRDefault="00133A67" w:rsidP="00133A67">
      <w:pPr>
        <w:ind w:left="720"/>
        <w:rPr>
          <w:rFonts w:asciiTheme="minorHAnsi" w:hAnsiTheme="minorHAnsi"/>
        </w:rPr>
      </w:pPr>
      <w:r w:rsidRPr="00133A67">
        <w:rPr>
          <w:rFonts w:asciiTheme="minorHAnsi" w:hAnsiTheme="minorHAnsi"/>
        </w:rPr>
        <w:t>interface Vlan1220</w:t>
      </w:r>
    </w:p>
    <w:p w14:paraId="4A76F79B" w14:textId="77777777" w:rsidR="00133A67" w:rsidRPr="00133A67" w:rsidRDefault="00133A67" w:rsidP="00133A67">
      <w:pPr>
        <w:ind w:left="720"/>
        <w:rPr>
          <w:rFonts w:asciiTheme="minorHAnsi" w:hAnsiTheme="minorHAnsi"/>
        </w:rPr>
      </w:pPr>
      <w:r w:rsidRPr="00133A67">
        <w:rPr>
          <w:rFonts w:asciiTheme="minorHAnsi" w:hAnsiTheme="minorHAnsi"/>
        </w:rPr>
        <w:t xml:space="preserve"> description Management SVI for vlan 1220</w:t>
      </w:r>
    </w:p>
    <w:p w14:paraId="5105DFEE" w14:textId="77777777" w:rsidR="00133A67" w:rsidRPr="00133A67" w:rsidRDefault="00133A67" w:rsidP="00133A67">
      <w:pPr>
        <w:ind w:left="720"/>
        <w:rPr>
          <w:rFonts w:asciiTheme="minorHAnsi" w:hAnsiTheme="minorHAnsi"/>
        </w:rPr>
      </w:pPr>
      <w:r w:rsidRPr="00133A67">
        <w:rPr>
          <w:rFonts w:asciiTheme="minorHAnsi" w:hAnsiTheme="minorHAnsi"/>
        </w:rPr>
        <w:t xml:space="preserve"> ip address 10.2.22.217 255.255.255.248</w:t>
      </w:r>
    </w:p>
    <w:p w14:paraId="696C9981" w14:textId="77777777" w:rsidR="00133A67" w:rsidRPr="00133A67" w:rsidRDefault="00133A67" w:rsidP="00133A67">
      <w:pPr>
        <w:ind w:left="720"/>
        <w:rPr>
          <w:rFonts w:asciiTheme="minorHAnsi" w:hAnsiTheme="minorHAnsi"/>
        </w:rPr>
      </w:pPr>
      <w:r w:rsidRPr="00133A67">
        <w:rPr>
          <w:rFonts w:asciiTheme="minorHAnsi" w:hAnsiTheme="minorHAnsi"/>
        </w:rPr>
        <w:t>!</w:t>
      </w:r>
    </w:p>
    <w:p w14:paraId="0649E739" w14:textId="77777777" w:rsidR="00133A67" w:rsidRPr="00133A67" w:rsidRDefault="00133A67" w:rsidP="00133A67">
      <w:pPr>
        <w:ind w:left="720"/>
        <w:rPr>
          <w:rFonts w:asciiTheme="minorHAnsi" w:hAnsiTheme="minorHAnsi"/>
        </w:rPr>
      </w:pPr>
      <w:r w:rsidRPr="00133A67">
        <w:rPr>
          <w:rFonts w:asciiTheme="minorHAnsi" w:hAnsiTheme="minorHAnsi"/>
        </w:rPr>
        <w:t>ip http server</w:t>
      </w:r>
    </w:p>
    <w:p w14:paraId="5C3824C3" w14:textId="77777777" w:rsidR="00133A67" w:rsidRPr="00133A67" w:rsidRDefault="00133A67" w:rsidP="00133A67">
      <w:pPr>
        <w:ind w:left="720"/>
        <w:rPr>
          <w:rFonts w:asciiTheme="minorHAnsi" w:hAnsiTheme="minorHAnsi"/>
        </w:rPr>
      </w:pPr>
      <w:r w:rsidRPr="00133A67">
        <w:rPr>
          <w:rFonts w:asciiTheme="minorHAnsi" w:hAnsiTheme="minorHAnsi"/>
        </w:rPr>
        <w:t>ip http secure-server</w:t>
      </w:r>
    </w:p>
    <w:p w14:paraId="70E72960" w14:textId="77777777" w:rsidR="00133A67" w:rsidRPr="00133A67" w:rsidRDefault="00133A67" w:rsidP="00133A67">
      <w:pPr>
        <w:ind w:left="720"/>
        <w:rPr>
          <w:rFonts w:asciiTheme="minorHAnsi" w:hAnsiTheme="minorHAnsi"/>
        </w:rPr>
      </w:pPr>
      <w:r w:rsidRPr="00133A67">
        <w:rPr>
          <w:rFonts w:asciiTheme="minorHAnsi" w:hAnsiTheme="minorHAnsi"/>
        </w:rPr>
        <w:t>!</w:t>
      </w:r>
    </w:p>
    <w:p w14:paraId="6F2B2E39" w14:textId="77777777" w:rsidR="00133A67" w:rsidRPr="00133A67" w:rsidRDefault="00133A67" w:rsidP="00133A67">
      <w:pPr>
        <w:ind w:left="720"/>
        <w:rPr>
          <w:rFonts w:asciiTheme="minorHAnsi" w:hAnsiTheme="minorHAnsi"/>
        </w:rPr>
      </w:pPr>
      <w:r w:rsidRPr="00133A67">
        <w:rPr>
          <w:rFonts w:asciiTheme="minorHAnsi" w:hAnsiTheme="minorHAnsi"/>
        </w:rPr>
        <w:t>!</w:t>
      </w:r>
    </w:p>
    <w:p w14:paraId="669945B4" w14:textId="77777777" w:rsidR="00133A67" w:rsidRPr="00133A67" w:rsidRDefault="00133A67" w:rsidP="00133A67">
      <w:pPr>
        <w:ind w:left="720"/>
        <w:rPr>
          <w:rFonts w:asciiTheme="minorHAnsi" w:hAnsiTheme="minorHAnsi"/>
        </w:rPr>
      </w:pPr>
      <w:r w:rsidRPr="00133A67">
        <w:rPr>
          <w:rFonts w:asciiTheme="minorHAnsi" w:hAnsiTheme="minorHAnsi"/>
        </w:rPr>
        <w:t>!</w:t>
      </w:r>
    </w:p>
    <w:p w14:paraId="2113F41E" w14:textId="77777777" w:rsidR="00133A67" w:rsidRPr="00133A67" w:rsidRDefault="00133A67" w:rsidP="00133A67">
      <w:pPr>
        <w:ind w:left="720"/>
        <w:rPr>
          <w:rFonts w:asciiTheme="minorHAnsi" w:hAnsiTheme="minorHAnsi"/>
        </w:rPr>
      </w:pPr>
      <w:r w:rsidRPr="00133A67">
        <w:rPr>
          <w:rFonts w:asciiTheme="minorHAnsi" w:hAnsiTheme="minorHAnsi"/>
        </w:rPr>
        <w:lastRenderedPageBreak/>
        <w:t>logging esm config</w:t>
      </w:r>
    </w:p>
    <w:p w14:paraId="1588E1B1" w14:textId="77777777" w:rsidR="00133A67" w:rsidRPr="00133A67" w:rsidRDefault="00133A67" w:rsidP="00133A67">
      <w:pPr>
        <w:ind w:left="720"/>
        <w:rPr>
          <w:rFonts w:asciiTheme="minorHAnsi" w:hAnsiTheme="minorHAnsi"/>
        </w:rPr>
      </w:pPr>
      <w:r w:rsidRPr="00133A67">
        <w:rPr>
          <w:rFonts w:asciiTheme="minorHAnsi" w:hAnsiTheme="minorHAnsi"/>
        </w:rPr>
        <w:t>!</w:t>
      </w:r>
    </w:p>
    <w:p w14:paraId="3F46FF05" w14:textId="77777777" w:rsidR="00133A67" w:rsidRPr="00133A67" w:rsidRDefault="00133A67" w:rsidP="00133A67">
      <w:pPr>
        <w:ind w:left="720"/>
        <w:rPr>
          <w:rFonts w:asciiTheme="minorHAnsi" w:hAnsiTheme="minorHAnsi"/>
        </w:rPr>
      </w:pPr>
      <w:r w:rsidRPr="00133A67">
        <w:rPr>
          <w:rFonts w:asciiTheme="minorHAnsi" w:hAnsiTheme="minorHAnsi"/>
        </w:rPr>
        <w:t>!</w:t>
      </w:r>
    </w:p>
    <w:p w14:paraId="21B233BE" w14:textId="77777777" w:rsidR="00133A67" w:rsidRPr="00133A67" w:rsidRDefault="00133A67" w:rsidP="00133A67">
      <w:pPr>
        <w:ind w:left="720"/>
        <w:rPr>
          <w:rFonts w:asciiTheme="minorHAnsi" w:hAnsiTheme="minorHAnsi"/>
        </w:rPr>
      </w:pPr>
      <w:r w:rsidRPr="00133A67">
        <w:rPr>
          <w:rFonts w:asciiTheme="minorHAnsi" w:hAnsiTheme="minorHAnsi"/>
        </w:rPr>
        <w:t>!</w:t>
      </w:r>
    </w:p>
    <w:p w14:paraId="4C77BA18" w14:textId="77777777" w:rsidR="00133A67" w:rsidRPr="00133A67" w:rsidRDefault="00133A67" w:rsidP="00133A67">
      <w:pPr>
        <w:ind w:left="720"/>
        <w:rPr>
          <w:rFonts w:asciiTheme="minorHAnsi" w:hAnsiTheme="minorHAnsi"/>
        </w:rPr>
      </w:pPr>
      <w:r w:rsidRPr="00133A67">
        <w:rPr>
          <w:rFonts w:asciiTheme="minorHAnsi" w:hAnsiTheme="minorHAnsi"/>
        </w:rPr>
        <w:t>line con 0</w:t>
      </w:r>
    </w:p>
    <w:p w14:paraId="282AFBCB" w14:textId="77777777" w:rsidR="00133A67" w:rsidRPr="00133A67" w:rsidRDefault="00133A67" w:rsidP="00133A67">
      <w:pPr>
        <w:ind w:left="720"/>
        <w:rPr>
          <w:rFonts w:asciiTheme="minorHAnsi" w:hAnsiTheme="minorHAnsi"/>
        </w:rPr>
      </w:pPr>
      <w:r w:rsidRPr="00133A67">
        <w:rPr>
          <w:rFonts w:asciiTheme="minorHAnsi" w:hAnsiTheme="minorHAnsi"/>
        </w:rPr>
        <w:t xml:space="preserve"> logging synchronous</w:t>
      </w:r>
    </w:p>
    <w:p w14:paraId="140A62C1" w14:textId="77777777" w:rsidR="00133A67" w:rsidRPr="00133A67" w:rsidRDefault="00133A67" w:rsidP="00133A67">
      <w:pPr>
        <w:ind w:left="720"/>
        <w:rPr>
          <w:rFonts w:asciiTheme="minorHAnsi" w:hAnsiTheme="minorHAnsi"/>
        </w:rPr>
      </w:pPr>
      <w:r w:rsidRPr="00133A67">
        <w:rPr>
          <w:rFonts w:asciiTheme="minorHAnsi" w:hAnsiTheme="minorHAnsi"/>
        </w:rPr>
        <w:t xml:space="preserve"> login local</w:t>
      </w:r>
    </w:p>
    <w:p w14:paraId="6D7B4EF1" w14:textId="77777777" w:rsidR="00133A67" w:rsidRPr="00133A67" w:rsidRDefault="00133A67" w:rsidP="00133A67">
      <w:pPr>
        <w:ind w:left="720"/>
        <w:rPr>
          <w:rFonts w:asciiTheme="minorHAnsi" w:hAnsiTheme="minorHAnsi"/>
        </w:rPr>
      </w:pPr>
      <w:r w:rsidRPr="00133A67">
        <w:rPr>
          <w:rFonts w:asciiTheme="minorHAnsi" w:hAnsiTheme="minorHAnsi"/>
        </w:rPr>
        <w:t>line vty 0 4</w:t>
      </w:r>
    </w:p>
    <w:p w14:paraId="2E9062AC" w14:textId="77777777" w:rsidR="00133A67" w:rsidRPr="00133A67" w:rsidRDefault="00133A67" w:rsidP="00133A67">
      <w:pPr>
        <w:ind w:left="720"/>
        <w:rPr>
          <w:rFonts w:asciiTheme="minorHAnsi" w:hAnsiTheme="minorHAnsi"/>
        </w:rPr>
      </w:pPr>
      <w:r w:rsidRPr="00133A67">
        <w:rPr>
          <w:rFonts w:asciiTheme="minorHAnsi" w:hAnsiTheme="minorHAnsi"/>
        </w:rPr>
        <w:t xml:space="preserve"> logging synchronous</w:t>
      </w:r>
    </w:p>
    <w:p w14:paraId="74262258" w14:textId="77777777" w:rsidR="00133A67" w:rsidRPr="00133A67" w:rsidRDefault="00133A67" w:rsidP="00133A67">
      <w:pPr>
        <w:ind w:left="720"/>
        <w:rPr>
          <w:rFonts w:asciiTheme="minorHAnsi" w:hAnsiTheme="minorHAnsi"/>
        </w:rPr>
      </w:pPr>
      <w:r w:rsidRPr="00133A67">
        <w:rPr>
          <w:rFonts w:asciiTheme="minorHAnsi" w:hAnsiTheme="minorHAnsi"/>
        </w:rPr>
        <w:t xml:space="preserve"> login local</w:t>
      </w:r>
    </w:p>
    <w:p w14:paraId="76007D35" w14:textId="77777777" w:rsidR="00133A67" w:rsidRPr="00133A67" w:rsidRDefault="00133A67" w:rsidP="00133A67">
      <w:pPr>
        <w:ind w:left="720"/>
        <w:rPr>
          <w:rFonts w:asciiTheme="minorHAnsi" w:hAnsiTheme="minorHAnsi"/>
        </w:rPr>
      </w:pPr>
      <w:r w:rsidRPr="00133A67">
        <w:rPr>
          <w:rFonts w:asciiTheme="minorHAnsi" w:hAnsiTheme="minorHAnsi"/>
        </w:rPr>
        <w:t>line vty 5 15</w:t>
      </w:r>
    </w:p>
    <w:p w14:paraId="0BD0422F" w14:textId="77777777" w:rsidR="00133A67" w:rsidRPr="00133A67" w:rsidRDefault="00133A67" w:rsidP="00133A67">
      <w:pPr>
        <w:ind w:left="720"/>
        <w:rPr>
          <w:rFonts w:asciiTheme="minorHAnsi" w:hAnsiTheme="minorHAnsi"/>
        </w:rPr>
      </w:pPr>
      <w:r w:rsidRPr="00133A67">
        <w:rPr>
          <w:rFonts w:asciiTheme="minorHAnsi" w:hAnsiTheme="minorHAnsi"/>
        </w:rPr>
        <w:t xml:space="preserve"> login</w:t>
      </w:r>
    </w:p>
    <w:p w14:paraId="4F87B627" w14:textId="77777777" w:rsidR="00133A67" w:rsidRPr="00133A67" w:rsidRDefault="00133A67" w:rsidP="00133A67">
      <w:pPr>
        <w:ind w:left="720"/>
        <w:rPr>
          <w:rFonts w:asciiTheme="minorHAnsi" w:hAnsiTheme="minorHAnsi"/>
        </w:rPr>
      </w:pPr>
      <w:r w:rsidRPr="00133A67">
        <w:rPr>
          <w:rFonts w:asciiTheme="minorHAnsi" w:hAnsiTheme="minorHAnsi"/>
        </w:rPr>
        <w:t>!</w:t>
      </w:r>
    </w:p>
    <w:p w14:paraId="4C9BF502" w14:textId="2463CF09" w:rsidR="00133A67" w:rsidRPr="00133A67" w:rsidRDefault="00133A67" w:rsidP="00133A67">
      <w:pPr>
        <w:ind w:left="720"/>
        <w:rPr>
          <w:rFonts w:asciiTheme="minorHAnsi" w:hAnsiTheme="minorHAnsi"/>
        </w:rPr>
      </w:pPr>
      <w:r w:rsidRPr="00133A67">
        <w:rPr>
          <w:rFonts w:asciiTheme="minorHAnsi" w:hAnsiTheme="minorHAnsi"/>
        </w:rPr>
        <w:t>end</w:t>
      </w:r>
    </w:p>
    <w:p w14:paraId="1368198A" w14:textId="5AD60EA7" w:rsidR="00BC7F51" w:rsidRPr="00BC7F51" w:rsidRDefault="003A4CBE" w:rsidP="00656BBF">
      <w:pPr>
        <w:pStyle w:val="Heading3"/>
      </w:pPr>
      <w:bookmarkStart w:id="56" w:name="_Toc12515605"/>
      <w:r>
        <w:t>Cisco Catalyst 3750 (wgsIL022a02a02)</w:t>
      </w:r>
      <w:r w:rsidR="00BC7F51" w:rsidRPr="00BC7F51">
        <w:t xml:space="preserve"> </w:t>
      </w:r>
      <w:r w:rsidR="00BC7F51" w:rsidRPr="0017209A">
        <w:t>CONFIG</w:t>
      </w:r>
      <w:bookmarkEnd w:id="56"/>
    </w:p>
    <w:p w14:paraId="1AC13993" w14:textId="77777777" w:rsidR="00133A67" w:rsidRDefault="00133A67" w:rsidP="00133A67">
      <w:pPr>
        <w:ind w:left="720"/>
        <w:rPr>
          <w:rFonts w:asciiTheme="minorHAnsi" w:hAnsiTheme="minorHAnsi" w:cstheme="minorHAnsi"/>
          <w:bCs/>
        </w:rPr>
      </w:pPr>
      <w:r w:rsidRPr="009345E5">
        <w:rPr>
          <w:rFonts w:asciiTheme="minorHAnsi" w:hAnsiTheme="minorHAnsi" w:cstheme="minorHAnsi"/>
          <w:bCs/>
        </w:rPr>
        <w:t>!</w:t>
      </w:r>
    </w:p>
    <w:p w14:paraId="01CA7E45"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Current configuration : 2907 bytes</w:t>
      </w:r>
    </w:p>
    <w:p w14:paraId="505AC39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450DEC8B"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Last configuration change at 00:14:18 UTC Mon Mar 1 1993</w:t>
      </w:r>
    </w:p>
    <w:p w14:paraId="423870EE"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0A512B8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version 15.0</w:t>
      </w:r>
    </w:p>
    <w:p w14:paraId="66FFEEC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no service pad</w:t>
      </w:r>
    </w:p>
    <w:p w14:paraId="03781121"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service timestamps debug datetime msec</w:t>
      </w:r>
    </w:p>
    <w:p w14:paraId="3035C162"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service timestamps log datetime msec</w:t>
      </w:r>
    </w:p>
    <w:p w14:paraId="19488E6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no service password-encryption</w:t>
      </w:r>
    </w:p>
    <w:p w14:paraId="0F8B583D"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6FC4E1B1"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hostname wgsIL022a02a02</w:t>
      </w:r>
    </w:p>
    <w:p w14:paraId="6F1332B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4E8D9A9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boot-start-marker</w:t>
      </w:r>
    </w:p>
    <w:p w14:paraId="2970029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boot-end-marker</w:t>
      </w:r>
    </w:p>
    <w:p w14:paraId="4920717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7CAD9973"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2AE4CBF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enable secret 5 $1$ucgp$QQCxBf52OMZxEWIOAwODD/</w:t>
      </w:r>
    </w:p>
    <w:p w14:paraId="2671678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679D3A4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username cisco password 0 cisco</w:t>
      </w:r>
    </w:p>
    <w:p w14:paraId="15D16AEC"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no aaa new-model</w:t>
      </w:r>
    </w:p>
    <w:p w14:paraId="1DFF8AE5"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switch 1 provision ws-c3750v2-48ps</w:t>
      </w:r>
    </w:p>
    <w:p w14:paraId="6F803EA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system mtu routing 1500</w:t>
      </w:r>
    </w:p>
    <w:p w14:paraId="25F0166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no ip domain-lookup</w:t>
      </w:r>
    </w:p>
    <w:p w14:paraId="0698854D"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243E9592"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0FFCB72B"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spanning-tree mode pvst</w:t>
      </w:r>
    </w:p>
    <w:p w14:paraId="6D0B97C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spanning-tree extend system-id</w:t>
      </w:r>
    </w:p>
    <w:p w14:paraId="70CA9F1B"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2846CBB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lastRenderedPageBreak/>
        <w:t>vlan internal allocation policy ascending</w:t>
      </w:r>
    </w:p>
    <w:p w14:paraId="3F01FD8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4A67F9E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11EB3FA1"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nterface FastEthernet1/0/1</w:t>
      </w:r>
    </w:p>
    <w:p w14:paraId="08F4D11E"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description trunk interface from wgsa02a02 to mIsIL022a02a01 switch</w:t>
      </w:r>
    </w:p>
    <w:p w14:paraId="33072645"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trunk encapsulation dot1q</w:t>
      </w:r>
    </w:p>
    <w:p w14:paraId="3453EBA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trunk allowed vlan 1220,2220</w:t>
      </w:r>
    </w:p>
    <w:p w14:paraId="12841D31"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mode trunk</w:t>
      </w:r>
    </w:p>
    <w:p w14:paraId="7160AB21"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2491F20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nterface FastEthernet1/0/2</w:t>
      </w:r>
    </w:p>
    <w:p w14:paraId="0DFE8C5A"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description trunk interface from wgsa02a02 to mIsIL022a02a02 switch</w:t>
      </w:r>
    </w:p>
    <w:p w14:paraId="795B06B3"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trunk encapsulation dot1q</w:t>
      </w:r>
    </w:p>
    <w:p w14:paraId="341CEF1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trunk allowed vlan 1220,2220</w:t>
      </w:r>
    </w:p>
    <w:p w14:paraId="550D657A"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mode trunk</w:t>
      </w:r>
    </w:p>
    <w:p w14:paraId="7DFAD98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1B77F29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nterface FastEthernet1/0/37</w:t>
      </w:r>
    </w:p>
    <w:p w14:paraId="63A1C5D8"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description access port to LWAPP</w:t>
      </w:r>
    </w:p>
    <w:p w14:paraId="502FE482"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switchport mode access</w:t>
      </w:r>
    </w:p>
    <w:p w14:paraId="585E1E6D"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2DC2153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nterface Vlan1</w:t>
      </w:r>
    </w:p>
    <w:p w14:paraId="09B49BC0"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no ip address</w:t>
      </w:r>
    </w:p>
    <w:p w14:paraId="70C7D423"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3D22362E"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nterface Vlan2220</w:t>
      </w:r>
    </w:p>
    <w:p w14:paraId="6485591A"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description Management SVI for vlan 2220</w:t>
      </w:r>
    </w:p>
    <w:p w14:paraId="6AB824D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ip address 10.2.22.230 255.255.255.224</w:t>
      </w:r>
    </w:p>
    <w:p w14:paraId="356A499C"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4996C90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p http server</w:t>
      </w:r>
    </w:p>
    <w:p w14:paraId="38AAE5D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ip http secure-server</w:t>
      </w:r>
    </w:p>
    <w:p w14:paraId="0F4029D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2B921AE9"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1F1F3583"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logging esm config</w:t>
      </w:r>
    </w:p>
    <w:p w14:paraId="0B54A667"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49807FA8"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61AE1962"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line con 0</w:t>
      </w:r>
    </w:p>
    <w:p w14:paraId="6F10BE22"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logging synchronous</w:t>
      </w:r>
    </w:p>
    <w:p w14:paraId="705B100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login local</w:t>
      </w:r>
    </w:p>
    <w:p w14:paraId="7082586B"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line vty 0 4</w:t>
      </w:r>
    </w:p>
    <w:p w14:paraId="53870186"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logging synchronous</w:t>
      </w:r>
    </w:p>
    <w:p w14:paraId="7D5246DF"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login local</w:t>
      </w:r>
    </w:p>
    <w:p w14:paraId="5875C701"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line vty 5 15</w:t>
      </w:r>
    </w:p>
    <w:p w14:paraId="39606414"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 xml:space="preserve"> login</w:t>
      </w:r>
    </w:p>
    <w:p w14:paraId="41EC30A0"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w:t>
      </w:r>
    </w:p>
    <w:p w14:paraId="1D125068" w14:textId="77777777" w:rsidR="00133A67" w:rsidRPr="00B64DFA" w:rsidRDefault="00133A67" w:rsidP="00133A67">
      <w:pPr>
        <w:ind w:left="720"/>
        <w:rPr>
          <w:rFonts w:asciiTheme="minorHAnsi" w:hAnsiTheme="minorHAnsi" w:cstheme="minorHAnsi"/>
          <w:bCs/>
        </w:rPr>
      </w:pPr>
      <w:r w:rsidRPr="00B64DFA">
        <w:rPr>
          <w:rFonts w:asciiTheme="minorHAnsi" w:hAnsiTheme="minorHAnsi" w:cstheme="minorHAnsi"/>
          <w:bCs/>
        </w:rPr>
        <w:t>end</w:t>
      </w:r>
    </w:p>
    <w:p w14:paraId="0D193BD9" w14:textId="2F4AEEA9" w:rsidR="00DC2AE0" w:rsidRPr="009E5219" w:rsidRDefault="00133A67" w:rsidP="00133A67">
      <w:pPr>
        <w:ind w:left="720"/>
        <w:rPr>
          <w:rFonts w:asciiTheme="minorHAnsi" w:hAnsiTheme="minorHAnsi" w:cstheme="minorHAnsi"/>
          <w:bCs/>
        </w:rPr>
      </w:pPr>
      <w:r w:rsidRPr="00B64DFA">
        <w:rPr>
          <w:rFonts w:asciiTheme="minorHAnsi" w:hAnsiTheme="minorHAnsi" w:cstheme="minorHAnsi"/>
          <w:bCs/>
        </w:rPr>
        <w:t>!</w:t>
      </w:r>
    </w:p>
    <w:p w14:paraId="1BA86DEB" w14:textId="38C13C8E" w:rsidR="00BC7F51" w:rsidRPr="0017209A" w:rsidRDefault="003A4CBE" w:rsidP="00656BBF">
      <w:pPr>
        <w:pStyle w:val="Heading3"/>
      </w:pPr>
      <w:bookmarkStart w:id="57" w:name="_Toc12515606"/>
      <w:r>
        <w:lastRenderedPageBreak/>
        <w:t>Cisco Catalyst 3550 (mlsIL022a02a01)</w:t>
      </w:r>
      <w:r w:rsidR="00BC7F51" w:rsidRPr="00BC7F51">
        <w:t xml:space="preserve"> </w:t>
      </w:r>
      <w:r w:rsidR="00BC7F51" w:rsidRPr="0017209A">
        <w:t>CONFIG</w:t>
      </w:r>
      <w:bookmarkEnd w:id="57"/>
    </w:p>
    <w:p w14:paraId="678DEF85" w14:textId="77777777" w:rsidR="004D71E0" w:rsidRDefault="00881905" w:rsidP="004D71E0">
      <w:pPr>
        <w:ind w:left="720"/>
        <w:rPr>
          <w:rFonts w:asciiTheme="minorHAnsi" w:hAnsiTheme="minorHAnsi" w:cstheme="minorHAnsi"/>
          <w:bCs/>
        </w:rPr>
      </w:pPr>
      <w:r w:rsidRPr="009345E5">
        <w:rPr>
          <w:rFonts w:asciiTheme="minorHAnsi" w:hAnsiTheme="minorHAnsi" w:cstheme="minorHAnsi"/>
          <w:bCs/>
        </w:rPr>
        <w:t>!</w:t>
      </w:r>
    </w:p>
    <w:p w14:paraId="5B96125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urrent configuration : 4752 bytes</w:t>
      </w:r>
    </w:p>
    <w:p w14:paraId="274B564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0388E4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ersion 12.2</w:t>
      </w:r>
    </w:p>
    <w:p w14:paraId="64B6CFA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service pad</w:t>
      </w:r>
    </w:p>
    <w:p w14:paraId="5449D4D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debug datetime msec</w:t>
      </w:r>
    </w:p>
    <w:p w14:paraId="2F76663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log datetime msec</w:t>
      </w:r>
    </w:p>
    <w:p w14:paraId="6C3D05D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service password-encryption</w:t>
      </w:r>
    </w:p>
    <w:p w14:paraId="7C16784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5110DD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hostname mIsIL022a02a01</w:t>
      </w:r>
    </w:p>
    <w:p w14:paraId="7A4CC70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E7CFE4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enable secret 5 $1$fd2e$lZPPh7l.aGL0YvQ8P.2PG.</w:t>
      </w:r>
    </w:p>
    <w:p w14:paraId="4C350CB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A35B79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username cisco password 0 cisco</w:t>
      </w:r>
    </w:p>
    <w:p w14:paraId="69D150B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aaa new-model</w:t>
      </w:r>
    </w:p>
    <w:p w14:paraId="1E13023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subnet-zero</w:t>
      </w:r>
    </w:p>
    <w:p w14:paraId="5A4870C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routing</w:t>
      </w:r>
    </w:p>
    <w:p w14:paraId="281BBE7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domain-lookup</w:t>
      </w:r>
    </w:p>
    <w:p w14:paraId="4B65AC5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691AE1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tp mode transparent</w:t>
      </w:r>
    </w:p>
    <w:p w14:paraId="6DD1A24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E4BF89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739DF3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2346CC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panning-tree mode pvst</w:t>
      </w:r>
    </w:p>
    <w:p w14:paraId="703D486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panning-tree extend system-id</w:t>
      </w:r>
    </w:p>
    <w:p w14:paraId="7A0EC5B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3C50AD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internal allocation policy ascending</w:t>
      </w:r>
    </w:p>
    <w:p w14:paraId="593D23C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992956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10,20</w:t>
      </w:r>
    </w:p>
    <w:p w14:paraId="277AAA3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7E2093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90</w:t>
      </w:r>
    </w:p>
    <w:p w14:paraId="2587F35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ame Routing</w:t>
      </w:r>
    </w:p>
    <w:p w14:paraId="6B8E6C0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1D411B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914</w:t>
      </w:r>
    </w:p>
    <w:p w14:paraId="4FB7FE4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ame P2P</w:t>
      </w:r>
    </w:p>
    <w:p w14:paraId="60A2EC7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556890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1220</w:t>
      </w:r>
    </w:p>
    <w:p w14:paraId="43D42F7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ame Users</w:t>
      </w:r>
    </w:p>
    <w:p w14:paraId="3E2E5C4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396B41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2220</w:t>
      </w:r>
    </w:p>
    <w:p w14:paraId="178679F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ame WLAN_Users</w:t>
      </w:r>
    </w:p>
    <w:p w14:paraId="1D02D73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1085AC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3220</w:t>
      </w:r>
    </w:p>
    <w:p w14:paraId="088FB52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 xml:space="preserve"> name servers</w:t>
      </w:r>
    </w:p>
    <w:p w14:paraId="0C2459E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998CAA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F144CE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8D69FE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Loopback0</w:t>
      </w:r>
    </w:p>
    <w:p w14:paraId="1CC1D31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loopback for L3 switch</w:t>
      </w:r>
    </w:p>
    <w:p w14:paraId="52CBCF3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94 255.255.255.255</w:t>
      </w:r>
    </w:p>
    <w:p w14:paraId="6FD9D4E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2C9DD9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Port-channel1</w:t>
      </w:r>
    </w:p>
    <w:p w14:paraId="6547AA5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095E074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90,3220</w:t>
      </w:r>
    </w:p>
    <w:p w14:paraId="7749C91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64B46E3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8F42AE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1</w:t>
      </w:r>
    </w:p>
    <w:p w14:paraId="4A200A8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routed link to rtrIL022a02a02</w:t>
      </w:r>
    </w:p>
    <w:p w14:paraId="4A41F3F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switchport</w:t>
      </w:r>
    </w:p>
    <w:p w14:paraId="5F39AA7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201 255.255.255.252</w:t>
      </w:r>
    </w:p>
    <w:p w14:paraId="424D7F9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225381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2</w:t>
      </w:r>
    </w:p>
    <w:p w14:paraId="58E6DCC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trunk interface from mIsIL020a02a01 switch to rtra02a03</w:t>
      </w:r>
    </w:p>
    <w:p w14:paraId="2BB1484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4B2F11F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914</w:t>
      </w:r>
    </w:p>
    <w:p w14:paraId="67D18E8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6D5550F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D100CF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3</w:t>
      </w:r>
    </w:p>
    <w:p w14:paraId="6BCE35A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trunk interface from mIsIL020a02a01 switch to wgsa02a01 switch</w:t>
      </w:r>
    </w:p>
    <w:p w14:paraId="60EDEE8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22E3E82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1220,2220</w:t>
      </w:r>
    </w:p>
    <w:p w14:paraId="1C4D6AA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610207C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5F2099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4</w:t>
      </w:r>
    </w:p>
    <w:p w14:paraId="516759B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trunk interface from mIsIL020a02a01 switch to wgsa02a02 switch</w:t>
      </w:r>
    </w:p>
    <w:p w14:paraId="04EAD77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4057E8D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1220,2220</w:t>
      </w:r>
    </w:p>
    <w:p w14:paraId="078C2AF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27591BA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0877C7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5</w:t>
      </w:r>
    </w:p>
    <w:p w14:paraId="08BD9E3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dynamic desirable</w:t>
      </w:r>
    </w:p>
    <w:p w14:paraId="6D6A9EE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E5F13B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6</w:t>
      </w:r>
    </w:p>
    <w:p w14:paraId="1083D01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access interface for server</w:t>
      </w:r>
    </w:p>
    <w:p w14:paraId="2BD3955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access vlan 3220</w:t>
      </w:r>
    </w:p>
    <w:p w14:paraId="6F151C4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access</w:t>
      </w:r>
    </w:p>
    <w:p w14:paraId="21B48C7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67D16E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interface FastEthernet0/13</w:t>
      </w:r>
    </w:p>
    <w:p w14:paraId="27E58BA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trunk interface from mIsIL020a02a01 switch to wLca02a01</w:t>
      </w:r>
    </w:p>
    <w:p w14:paraId="2C2BE57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2B0F68A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1220,2220</w:t>
      </w:r>
    </w:p>
    <w:p w14:paraId="092F187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6968AE5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FF54FE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23</w:t>
      </w:r>
    </w:p>
    <w:p w14:paraId="3107BE1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111367F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90,3220</w:t>
      </w:r>
    </w:p>
    <w:p w14:paraId="30886E1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7CF4F9E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channel-group 1 mode active</w:t>
      </w:r>
    </w:p>
    <w:p w14:paraId="5D248CB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E37AC3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24</w:t>
      </w:r>
    </w:p>
    <w:p w14:paraId="18D5878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encapsulation dot1q</w:t>
      </w:r>
    </w:p>
    <w:p w14:paraId="52BC201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90,3220</w:t>
      </w:r>
    </w:p>
    <w:p w14:paraId="16276C4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0172489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channel-group 1 mode active</w:t>
      </w:r>
    </w:p>
    <w:p w14:paraId="1857D6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CD71E7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GigabitEthernet0/1</w:t>
      </w:r>
    </w:p>
    <w:p w14:paraId="63B83A2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dynamic desirable</w:t>
      </w:r>
    </w:p>
    <w:p w14:paraId="2D9B723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F785F9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GigabitEthernet0/2</w:t>
      </w:r>
    </w:p>
    <w:p w14:paraId="07F93BD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dynamic desirable</w:t>
      </w:r>
    </w:p>
    <w:p w14:paraId="7F79823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385736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1</w:t>
      </w:r>
    </w:p>
    <w:p w14:paraId="61A87D1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17D403B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hutdown</w:t>
      </w:r>
    </w:p>
    <w:p w14:paraId="3B9F894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263388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90</w:t>
      </w:r>
    </w:p>
    <w:p w14:paraId="637D2A1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Port aggreagation interface to mLsa02a02</w:t>
      </w:r>
    </w:p>
    <w:p w14:paraId="53C4053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2209523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AA4FC0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914</w:t>
      </w:r>
    </w:p>
    <w:p w14:paraId="06645FE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SVI ILvlanP2P</w:t>
      </w:r>
    </w:p>
    <w:p w14:paraId="53C0A4F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119.114 255.255.255.252</w:t>
      </w:r>
    </w:p>
    <w:p w14:paraId="2086905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55B70C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1220</w:t>
      </w:r>
    </w:p>
    <w:p w14:paraId="00027E1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Management SVI default gateway for wgsa02a01</w:t>
      </w:r>
    </w:p>
    <w:p w14:paraId="7AAB7B6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210 255.255.255.248</w:t>
      </w:r>
    </w:p>
    <w:p w14:paraId="1FAB5E0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helper-address 10.2.22.192</w:t>
      </w:r>
    </w:p>
    <w:p w14:paraId="0C43920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120 ip 10.2.22.209</w:t>
      </w:r>
    </w:p>
    <w:p w14:paraId="1746F68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120 priority 110</w:t>
      </w:r>
    </w:p>
    <w:p w14:paraId="186D8CC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120 preempt</w:t>
      </w:r>
    </w:p>
    <w:p w14:paraId="3DBDF34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B29B2F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interface Vlan2220</w:t>
      </w:r>
    </w:p>
    <w:p w14:paraId="49C4A4D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Management SVI default gateway for wgsa02a02</w:t>
      </w:r>
    </w:p>
    <w:p w14:paraId="17F3F15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225 255.255.255.224</w:t>
      </w:r>
    </w:p>
    <w:p w14:paraId="047F7E4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helper-address 10.2.22.192</w:t>
      </w:r>
    </w:p>
    <w:p w14:paraId="2A1BA56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220 ip 10.2.26.227</w:t>
      </w:r>
    </w:p>
    <w:p w14:paraId="01A480A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220 priority 110</w:t>
      </w:r>
    </w:p>
    <w:p w14:paraId="1EE8A7F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220 preempt</w:t>
      </w:r>
    </w:p>
    <w:p w14:paraId="5E81718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6ECF42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3220</w:t>
      </w:r>
    </w:p>
    <w:p w14:paraId="6B5ECBC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Management SVI default gateway for Server</w:t>
      </w:r>
    </w:p>
    <w:p w14:paraId="2EBBEB0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218 255.255.255.248</w:t>
      </w:r>
    </w:p>
    <w:p w14:paraId="7A33663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32 ip 10.2.26.217</w:t>
      </w:r>
    </w:p>
    <w:p w14:paraId="20E6536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32 priority 110</w:t>
      </w:r>
    </w:p>
    <w:p w14:paraId="3F1A926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tandby 32 preempt</w:t>
      </w:r>
    </w:p>
    <w:p w14:paraId="79702AA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F2208D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r ospf 22</w:t>
      </w:r>
    </w:p>
    <w:p w14:paraId="37B9D96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adjacency-changes</w:t>
      </w:r>
    </w:p>
    <w:p w14:paraId="6FD702B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redistribute static subnets</w:t>
      </w:r>
    </w:p>
    <w:p w14:paraId="268FF15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passive-interface default</w:t>
      </w:r>
    </w:p>
    <w:p w14:paraId="7B2A356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passive-interface FastEthernet0/1</w:t>
      </w:r>
    </w:p>
    <w:p w14:paraId="1D4F7CF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passive-interface FastEthernet0/23</w:t>
      </w:r>
    </w:p>
    <w:p w14:paraId="0D7B0EB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passive-interface FastEthernet0/24</w:t>
      </w:r>
    </w:p>
    <w:p w14:paraId="44EF5DC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twork 10.2.22.128 0.0.0.127 area 0</w:t>
      </w:r>
    </w:p>
    <w:p w14:paraId="2DEDDEC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fault-information originate</w:t>
      </w:r>
    </w:p>
    <w:p w14:paraId="198874A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2F0D86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classless</w:t>
      </w:r>
    </w:p>
    <w:p w14:paraId="0CAAD32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route 0.0.0.0 0.0.0.0 10.2.122.113</w:t>
      </w:r>
    </w:p>
    <w:p w14:paraId="1073D3B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route 10.0.0.0 255.255.255.0 10.2.122.113</w:t>
      </w:r>
    </w:p>
    <w:p w14:paraId="468EDF9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http server</w:t>
      </w:r>
    </w:p>
    <w:p w14:paraId="7223725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http secure-server</w:t>
      </w:r>
    </w:p>
    <w:p w14:paraId="54E6B4C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1B1CDE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D34AC5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8C4AA3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ontrol-plane</w:t>
      </w:r>
    </w:p>
    <w:p w14:paraId="6BC3290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909764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B0AD343" w14:textId="2980B203" w:rsidR="004D71E0" w:rsidRPr="004D71E0" w:rsidRDefault="004D71E0" w:rsidP="004778A6">
      <w:pPr>
        <w:tabs>
          <w:tab w:val="left" w:pos="4500"/>
        </w:tabs>
        <w:ind w:left="720"/>
        <w:rPr>
          <w:rFonts w:asciiTheme="minorHAnsi" w:hAnsiTheme="minorHAnsi" w:cstheme="minorHAnsi"/>
          <w:bCs/>
        </w:rPr>
      </w:pPr>
      <w:r w:rsidRPr="004D71E0">
        <w:rPr>
          <w:rFonts w:asciiTheme="minorHAnsi" w:hAnsiTheme="minorHAnsi" w:cstheme="minorHAnsi"/>
          <w:bCs/>
        </w:rPr>
        <w:t>line con 0</w:t>
      </w:r>
      <w:r w:rsidR="004778A6">
        <w:rPr>
          <w:rFonts w:asciiTheme="minorHAnsi" w:hAnsiTheme="minorHAnsi" w:cstheme="minorHAnsi"/>
          <w:bCs/>
        </w:rPr>
        <w:tab/>
      </w:r>
    </w:p>
    <w:p w14:paraId="295792E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1FAB481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08F864B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vty 0 4</w:t>
      </w:r>
    </w:p>
    <w:p w14:paraId="3C3D286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1143184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560681F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vty 5 15</w:t>
      </w:r>
    </w:p>
    <w:p w14:paraId="52B44FA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w:t>
      </w:r>
    </w:p>
    <w:p w14:paraId="6A605D4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w:t>
      </w:r>
    </w:p>
    <w:p w14:paraId="4112AB37" w14:textId="0DE69189" w:rsidR="004D71E0" w:rsidRDefault="004D71E0" w:rsidP="004D71E0">
      <w:pPr>
        <w:ind w:left="720"/>
        <w:rPr>
          <w:rFonts w:asciiTheme="minorHAnsi" w:hAnsiTheme="minorHAnsi" w:cstheme="minorHAnsi"/>
          <w:bCs/>
        </w:rPr>
      </w:pPr>
      <w:r w:rsidRPr="004D71E0">
        <w:rPr>
          <w:rFonts w:asciiTheme="minorHAnsi" w:hAnsiTheme="minorHAnsi" w:cstheme="minorHAnsi"/>
          <w:bCs/>
        </w:rPr>
        <w:t>end</w:t>
      </w:r>
    </w:p>
    <w:p w14:paraId="3195298D" w14:textId="4B2AB947" w:rsidR="00BC7F51" w:rsidRDefault="00BC7F51" w:rsidP="004D71E0">
      <w:pPr>
        <w:ind w:left="720"/>
        <w:rPr>
          <w:rFonts w:asciiTheme="minorHAnsi" w:hAnsiTheme="minorHAnsi" w:cstheme="minorHAnsi"/>
          <w:bCs/>
        </w:rPr>
      </w:pPr>
      <w:r w:rsidRPr="00BC7F51">
        <w:rPr>
          <w:rFonts w:asciiTheme="minorHAnsi" w:hAnsiTheme="minorHAnsi" w:cstheme="minorHAnsi"/>
          <w:bCs/>
        </w:rPr>
        <w:t>!</w:t>
      </w:r>
    </w:p>
    <w:p w14:paraId="01A1807A" w14:textId="3D2640C7" w:rsidR="003A4CBE" w:rsidRDefault="00CC3305" w:rsidP="00656BBF">
      <w:pPr>
        <w:pStyle w:val="Heading3"/>
      </w:pPr>
      <w:bookmarkStart w:id="58" w:name="_Toc12515607"/>
      <w:r>
        <w:t xml:space="preserve">Cisco </w:t>
      </w:r>
      <w:r w:rsidR="003A4CBE">
        <w:t>2811 (rtrIL022a02a03) CONFIG</w:t>
      </w:r>
      <w:bookmarkEnd w:id="58"/>
    </w:p>
    <w:p w14:paraId="4630575A" w14:textId="77777777" w:rsidR="003A4CBE" w:rsidRDefault="003A4CBE" w:rsidP="004778A6">
      <w:pPr>
        <w:ind w:left="720"/>
        <w:rPr>
          <w:rFonts w:asciiTheme="minorHAnsi" w:hAnsiTheme="minorHAnsi" w:cstheme="minorHAnsi"/>
          <w:bCs/>
        </w:rPr>
      </w:pPr>
      <w:r w:rsidRPr="009345E5">
        <w:rPr>
          <w:rFonts w:asciiTheme="minorHAnsi" w:hAnsiTheme="minorHAnsi" w:cstheme="minorHAnsi"/>
          <w:bCs/>
        </w:rPr>
        <w:t>!</w:t>
      </w:r>
    </w:p>
    <w:p w14:paraId="3BBBB0A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urrent configuration : 3735 bytes</w:t>
      </w:r>
    </w:p>
    <w:p w14:paraId="2A73F21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3D1C5CB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version 12.4</w:t>
      </w:r>
    </w:p>
    <w:p w14:paraId="041E917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ervice timestamps debug datetime msec</w:t>
      </w:r>
    </w:p>
    <w:p w14:paraId="23BF045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ervice timestamps log datetime msec</w:t>
      </w:r>
    </w:p>
    <w:p w14:paraId="7215E7A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ervice password-encryption</w:t>
      </w:r>
    </w:p>
    <w:p w14:paraId="4D64C30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D9B3AA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hostname rtrIL020a02a03</w:t>
      </w:r>
    </w:p>
    <w:p w14:paraId="3726520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426320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boot-start-marker</w:t>
      </w:r>
    </w:p>
    <w:p w14:paraId="5859518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boot system usbflash0:c2800nm-advipservicesk9-mz.151-4.M12a.bin</w:t>
      </w:r>
    </w:p>
    <w:p w14:paraId="7599FAA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boot-end-marker</w:t>
      </w:r>
    </w:p>
    <w:p w14:paraId="2F323C4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3540293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card type command needed for slot/vwic-slot 0/1</w:t>
      </w:r>
    </w:p>
    <w:p w14:paraId="797A1B9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message-counter syslog</w:t>
      </w:r>
    </w:p>
    <w:p w14:paraId="5C8240C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enable secret 5 $1$BSQd$aWLweH4hwbwTw8XJMOZty.</w:t>
      </w:r>
    </w:p>
    <w:p w14:paraId="0BFD18E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7B0DEE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aaa new-model</w:t>
      </w:r>
    </w:p>
    <w:p w14:paraId="276462B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12AF62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dot11 syslog</w:t>
      </w:r>
    </w:p>
    <w:p w14:paraId="7832AF9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source-route</w:t>
      </w:r>
    </w:p>
    <w:p w14:paraId="4B879AE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C4FA38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6426B8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cef</w:t>
      </w:r>
    </w:p>
    <w:p w14:paraId="3D241E4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DAAED9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169017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ip domain lookup</w:t>
      </w:r>
    </w:p>
    <w:p w14:paraId="0468E1C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ipv6 cef</w:t>
      </w:r>
    </w:p>
    <w:p w14:paraId="46AA830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672A24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multilink bundle-name authenticated</w:t>
      </w:r>
    </w:p>
    <w:p w14:paraId="46C850B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DCE3F6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720271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78847E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voice-card 0</w:t>
      </w:r>
    </w:p>
    <w:p w14:paraId="523BBC7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8B90C1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0281C5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DD3AAA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username cisco password 7 0822455D0A16</w:t>
      </w:r>
    </w:p>
    <w:p w14:paraId="6C47280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archive</w:t>
      </w:r>
    </w:p>
    <w:p w14:paraId="00D7808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lastRenderedPageBreak/>
        <w:t xml:space="preserve"> log config</w:t>
      </w:r>
    </w:p>
    <w:p w14:paraId="666A180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hidekeys</w:t>
      </w:r>
    </w:p>
    <w:p w14:paraId="0F298B3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7CF39F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6FC8EF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205824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Loopback0</w:t>
      </w:r>
    </w:p>
    <w:p w14:paraId="2862E05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ip address 208.2.22.1 255.255.255.255</w:t>
      </w:r>
    </w:p>
    <w:p w14:paraId="7446271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2560C3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Loopback1</w:t>
      </w:r>
    </w:p>
    <w:p w14:paraId="7A1EC39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ip address 184.2.22.1 255.255.255.255</w:t>
      </w:r>
    </w:p>
    <w:p w14:paraId="0942412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DC9A81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FastEthernet0/0</w:t>
      </w:r>
    </w:p>
    <w:p w14:paraId="4C41718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escription interface routed link to ISP</w:t>
      </w:r>
    </w:p>
    <w:p w14:paraId="05AD7B0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ip address 10.2.100.22 255.255.255.0</w:t>
      </w:r>
    </w:p>
    <w:p w14:paraId="6B5652E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uplex auto</w:t>
      </w:r>
    </w:p>
    <w:p w14:paraId="69B63B3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auto</w:t>
      </w:r>
    </w:p>
    <w:p w14:paraId="0F0A466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83AE72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FastEthernet0/1</w:t>
      </w:r>
    </w:p>
    <w:p w14:paraId="26C3B7C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address</w:t>
      </w:r>
    </w:p>
    <w:p w14:paraId="3D6E7F5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uplex auto</w:t>
      </w:r>
    </w:p>
    <w:p w14:paraId="53175CC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auto</w:t>
      </w:r>
    </w:p>
    <w:p w14:paraId="425039E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AC94DE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FastEthernet0/1.914</w:t>
      </w:r>
    </w:p>
    <w:p w14:paraId="37BF20C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escription interface routed link to mLsa02a01</w:t>
      </w:r>
    </w:p>
    <w:p w14:paraId="3A58C45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encapsulation dot1Q 914</w:t>
      </w:r>
    </w:p>
    <w:p w14:paraId="7A71F05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ip address 10.2.122.113 255.255.255.248</w:t>
      </w:r>
    </w:p>
    <w:p w14:paraId="001EEBB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3D4498E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FastEthernet0/0/0</w:t>
      </w:r>
    </w:p>
    <w:p w14:paraId="0BAB9BB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address</w:t>
      </w:r>
    </w:p>
    <w:p w14:paraId="51814E4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hutdown</w:t>
      </w:r>
    </w:p>
    <w:p w14:paraId="68A5370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uplex auto</w:t>
      </w:r>
    </w:p>
    <w:p w14:paraId="253E33E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auto</w:t>
      </w:r>
    </w:p>
    <w:p w14:paraId="5E5A35F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5D5AAD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FastEthernet0/0/1</w:t>
      </w:r>
    </w:p>
    <w:p w14:paraId="3107A69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address</w:t>
      </w:r>
    </w:p>
    <w:p w14:paraId="0D8FAAD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hutdown</w:t>
      </w:r>
    </w:p>
    <w:p w14:paraId="5B99600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uplex auto</w:t>
      </w:r>
    </w:p>
    <w:p w14:paraId="2605E4A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auto</w:t>
      </w:r>
    </w:p>
    <w:p w14:paraId="4B21BB0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810C5A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Dot11Radio0/2/0</w:t>
      </w:r>
    </w:p>
    <w:p w14:paraId="667B3D6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address</w:t>
      </w:r>
    </w:p>
    <w:p w14:paraId="20F093C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hutdown</w:t>
      </w:r>
    </w:p>
    <w:p w14:paraId="48622BE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basic-1.0 basic-2.0 basic-5.5 6.0 9.0 basic-11.0 12.0 18.0 24.0 36.0 48.0 54.0</w:t>
      </w:r>
    </w:p>
    <w:p w14:paraId="793C463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tation-role root</w:t>
      </w:r>
    </w:p>
    <w:p w14:paraId="185E966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lastRenderedPageBreak/>
        <w:t>!</w:t>
      </w:r>
    </w:p>
    <w:p w14:paraId="7FBBDE6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Dot11Radio0/2/1</w:t>
      </w:r>
    </w:p>
    <w:p w14:paraId="654F129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address</w:t>
      </w:r>
    </w:p>
    <w:p w14:paraId="258925A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hutdown</w:t>
      </w:r>
    </w:p>
    <w:p w14:paraId="1976B96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basic-6.0 9.0 basic-12.0 18.0 basic-24.0 36.0 48.0 54.0</w:t>
      </w:r>
    </w:p>
    <w:p w14:paraId="7AB4A68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tation-role root</w:t>
      </w:r>
    </w:p>
    <w:p w14:paraId="589F96D1" w14:textId="7347EDF4"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D69AB6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router bgp 8010</w:t>
      </w:r>
    </w:p>
    <w:p w14:paraId="59E1D30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synchronization</w:t>
      </w:r>
    </w:p>
    <w:p w14:paraId="4769A55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bgp log-neighbor-changes</w:t>
      </w:r>
    </w:p>
    <w:p w14:paraId="3AF990E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etwork 10.10.110.0 mask 255.255.255.0</w:t>
      </w:r>
    </w:p>
    <w:p w14:paraId="133845D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eighbor 10.10.100.100 remote-as 800</w:t>
      </w:r>
    </w:p>
    <w:p w14:paraId="70DBCF6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eighbor 10.10.100.100 soft-reconfiguration inbound</w:t>
      </w:r>
    </w:p>
    <w:p w14:paraId="3BB05FC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eighbor 10.10.100.100 route-map DEFAULT_RM in</w:t>
      </w:r>
    </w:p>
    <w:p w14:paraId="785772D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eighbor 10.10.100.100 route-map TO_ASTON_PROD_RM out</w:t>
      </w:r>
    </w:p>
    <w:p w14:paraId="4DDE881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auto-summary</w:t>
      </w:r>
    </w:p>
    <w:p w14:paraId="6D1895E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33AAE4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forward-protocol nd</w:t>
      </w:r>
    </w:p>
    <w:p w14:paraId="5D3DD0F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route 10.2.22.0 255.255.255.0 10.2.122.114</w:t>
      </w:r>
    </w:p>
    <w:p w14:paraId="2786330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route 10.2.122.0 255.255.255.0 10.2.122.114</w:t>
      </w:r>
    </w:p>
    <w:p w14:paraId="626150B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route 10.10.10.0 255.255.255.0 10.10.110.114</w:t>
      </w:r>
    </w:p>
    <w:p w14:paraId="4A6251E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route 10.10.110.0 255.255.255.0 10.10.110.114</w:t>
      </w:r>
    </w:p>
    <w:p w14:paraId="38ECC11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ip http server</w:t>
      </w:r>
    </w:p>
    <w:p w14:paraId="6DB875B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ip http secure-server</w:t>
      </w:r>
    </w:p>
    <w:p w14:paraId="58887F3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78622F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3FF78B4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6A8370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E5405D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prefix-list DEFAULT_PL seq 10 permit 0.0.0.0/0</w:t>
      </w:r>
    </w:p>
    <w:p w14:paraId="08721F4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prefix-list DEFAULT_PL seq 20 permit 10.0.0.0/8</w:t>
      </w:r>
    </w:p>
    <w:p w14:paraId="1D274D9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7D7C54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prefix-list LAB_SUMMARY_PL seq 10 permit 10.10.10.0/24</w:t>
      </w:r>
    </w:p>
    <w:p w14:paraId="7BB7726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prefix-list LAB_SUMMARY_PL seq 20 permit 10.10.110.0/24</w:t>
      </w:r>
    </w:p>
    <w:p w14:paraId="47ACDC2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D87361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733BDD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707C47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009DD4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route-map DEFAULT_RM permit 10</w:t>
      </w:r>
    </w:p>
    <w:p w14:paraId="1579EB8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match ip address prefix-list DEFAULT_PL</w:t>
      </w:r>
    </w:p>
    <w:p w14:paraId="014E00A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87CB16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route-map TO_ASTON_PROD_RM permit 10</w:t>
      </w:r>
    </w:p>
    <w:p w14:paraId="52AF7C4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match ip address prefix-list LAB_SUMMARY_PL</w:t>
      </w:r>
    </w:p>
    <w:p w14:paraId="3140AA1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8C93BB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B04F11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lastRenderedPageBreak/>
        <w:t>!</w:t>
      </w:r>
    </w:p>
    <w:p w14:paraId="07A2B54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ontrol-plane</w:t>
      </w:r>
    </w:p>
    <w:p w14:paraId="0810890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D64D80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A0CB98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536A75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con 0</w:t>
      </w:r>
    </w:p>
    <w:p w14:paraId="3CBDB38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assword 7 104D000A0618</w:t>
      </w:r>
    </w:p>
    <w:p w14:paraId="549C36F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logging synchronous</w:t>
      </w:r>
    </w:p>
    <w:p w14:paraId="07F5E9D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login local</w:t>
      </w:r>
    </w:p>
    <w:p w14:paraId="0019A35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aux 0</w:t>
      </w:r>
    </w:p>
    <w:p w14:paraId="729C3B8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0/3/0 0/3/15</w:t>
      </w:r>
    </w:p>
    <w:p w14:paraId="6EA5DFE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vty 0 4</w:t>
      </w:r>
    </w:p>
    <w:p w14:paraId="6C8C5BD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assword 7 110A1016141D</w:t>
      </w:r>
    </w:p>
    <w:p w14:paraId="5FAC31B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logging synchronous</w:t>
      </w:r>
    </w:p>
    <w:p w14:paraId="6BFC98B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login local</w:t>
      </w:r>
    </w:p>
    <w:p w14:paraId="547A9C4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EC987C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cheduler allocate 20000 1000</w:t>
      </w:r>
    </w:p>
    <w:p w14:paraId="7152C529" w14:textId="146B14DF" w:rsidR="004778A6" w:rsidRPr="009345E5" w:rsidRDefault="004778A6" w:rsidP="004778A6">
      <w:pPr>
        <w:ind w:left="720"/>
        <w:rPr>
          <w:rFonts w:asciiTheme="minorHAnsi" w:hAnsiTheme="minorHAnsi" w:cstheme="minorHAnsi"/>
          <w:bCs/>
        </w:rPr>
      </w:pPr>
      <w:r w:rsidRPr="004778A6">
        <w:rPr>
          <w:rFonts w:asciiTheme="minorHAnsi" w:hAnsiTheme="minorHAnsi" w:cstheme="minorHAnsi"/>
          <w:bCs/>
        </w:rPr>
        <w:t>end</w:t>
      </w:r>
    </w:p>
    <w:p w14:paraId="10587572" w14:textId="77777777" w:rsidR="003A4CBE" w:rsidRDefault="003A4CBE" w:rsidP="004778A6">
      <w:pPr>
        <w:ind w:left="720"/>
        <w:rPr>
          <w:rFonts w:asciiTheme="minorHAnsi" w:hAnsiTheme="minorHAnsi" w:cstheme="minorHAnsi"/>
          <w:bCs/>
        </w:rPr>
      </w:pPr>
      <w:r w:rsidRPr="00BC7F51">
        <w:rPr>
          <w:rFonts w:asciiTheme="minorHAnsi" w:hAnsiTheme="minorHAnsi" w:cstheme="minorHAnsi"/>
          <w:bCs/>
        </w:rPr>
        <w:t>!</w:t>
      </w:r>
    </w:p>
    <w:p w14:paraId="6747904E" w14:textId="7F8FE144" w:rsidR="003A4CBE" w:rsidRDefault="009E5219" w:rsidP="00656BBF">
      <w:pPr>
        <w:pStyle w:val="Heading3"/>
      </w:pPr>
      <w:bookmarkStart w:id="59" w:name="_Toc12515608"/>
      <w:r>
        <w:t>Cisco 2811 (rtrIL022a02a01) CONFIG</w:t>
      </w:r>
      <w:bookmarkEnd w:id="59"/>
    </w:p>
    <w:p w14:paraId="6FE67C6D" w14:textId="77777777" w:rsidR="009E5219" w:rsidRDefault="009E5219" w:rsidP="0062280B">
      <w:pPr>
        <w:ind w:left="720"/>
        <w:rPr>
          <w:rFonts w:asciiTheme="minorHAnsi" w:hAnsiTheme="minorHAnsi" w:cstheme="minorHAnsi"/>
          <w:bCs/>
        </w:rPr>
      </w:pPr>
      <w:r w:rsidRPr="009345E5">
        <w:rPr>
          <w:rFonts w:asciiTheme="minorHAnsi" w:hAnsiTheme="minorHAnsi" w:cstheme="minorHAnsi"/>
          <w:bCs/>
        </w:rPr>
        <w:t>!</w:t>
      </w:r>
    </w:p>
    <w:p w14:paraId="021B9FC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Current configuration : 3211 bytes</w:t>
      </w:r>
    </w:p>
    <w:p w14:paraId="78CD6E2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7C07DEB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version 12.4</w:t>
      </w:r>
    </w:p>
    <w:p w14:paraId="54F79EFE"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service timestamps debug datetime msec</w:t>
      </w:r>
    </w:p>
    <w:p w14:paraId="3A9B5D0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service timestamps log datetime msec</w:t>
      </w:r>
    </w:p>
    <w:p w14:paraId="754BA3F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service password-encryption</w:t>
      </w:r>
    </w:p>
    <w:p w14:paraId="71DE01D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6CF9571D"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hostname rtrIL020a02a01</w:t>
      </w:r>
    </w:p>
    <w:p w14:paraId="348FF4C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11AEA99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boot-start-marker</w:t>
      </w:r>
    </w:p>
    <w:p w14:paraId="74AD1F9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boot-end-marker</w:t>
      </w:r>
    </w:p>
    <w:p w14:paraId="30A2730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63236E7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card type command needed for slot/vwic-slot 0/1</w:t>
      </w:r>
    </w:p>
    <w:p w14:paraId="6150C6E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card type command needed for slot/vwic-slot 1/1</w:t>
      </w:r>
    </w:p>
    <w:p w14:paraId="72EB94A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logging message-counter syslog</w:t>
      </w:r>
    </w:p>
    <w:p w14:paraId="52B3043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enable secret 5 $1$5kyT$Xx4Ur./4mBSuFrNC2AGXh0</w:t>
      </w:r>
    </w:p>
    <w:p w14:paraId="38B49BC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03C7E75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aaa new-model</w:t>
      </w:r>
    </w:p>
    <w:p w14:paraId="2702151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network-clock-participate slot 1</w:t>
      </w:r>
    </w:p>
    <w:p w14:paraId="15EF3D0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160578E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dot11 syslog</w:t>
      </w:r>
    </w:p>
    <w:p w14:paraId="6AFB3E2E"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source-route</w:t>
      </w:r>
    </w:p>
    <w:p w14:paraId="438D60D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21CA3616" w14:textId="77777777" w:rsidR="0062280B" w:rsidRDefault="0062280B" w:rsidP="0062280B">
      <w:pPr>
        <w:ind w:left="720"/>
        <w:rPr>
          <w:rFonts w:asciiTheme="minorHAnsi" w:hAnsiTheme="minorHAnsi" w:cstheme="minorHAnsi"/>
          <w:bCs/>
        </w:rPr>
      </w:pPr>
      <w:r w:rsidRPr="0062280B">
        <w:rPr>
          <w:rFonts w:asciiTheme="minorHAnsi" w:hAnsiTheme="minorHAnsi" w:cstheme="minorHAnsi"/>
          <w:bCs/>
        </w:rPr>
        <w:lastRenderedPageBreak/>
        <w:t>!</w:t>
      </w:r>
    </w:p>
    <w:p w14:paraId="4B638589" w14:textId="4406C4F7" w:rsidR="00485B1C" w:rsidRPr="0062280B" w:rsidRDefault="00485B1C" w:rsidP="0062280B">
      <w:pPr>
        <w:ind w:left="720"/>
        <w:rPr>
          <w:rFonts w:asciiTheme="minorHAnsi" w:hAnsiTheme="minorHAnsi" w:cstheme="minorHAnsi"/>
          <w:bCs/>
        </w:rPr>
      </w:pPr>
      <w:r>
        <w:rPr>
          <w:rFonts w:asciiTheme="minorHAnsi" w:hAnsiTheme="minorHAnsi" w:cstheme="minorHAnsi"/>
          <w:bCs/>
        </w:rPr>
        <w:t>!</w:t>
      </w:r>
    </w:p>
    <w:p w14:paraId="6589B31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cef</w:t>
      </w:r>
    </w:p>
    <w:p w14:paraId="6EA990E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7A28527E" w14:textId="77777777" w:rsid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19865CA0" w14:textId="529C25D0" w:rsidR="00485B1C" w:rsidRPr="0062280B" w:rsidRDefault="00485B1C" w:rsidP="0062280B">
      <w:pPr>
        <w:ind w:left="720"/>
        <w:rPr>
          <w:rFonts w:asciiTheme="minorHAnsi" w:hAnsiTheme="minorHAnsi" w:cstheme="minorHAnsi"/>
          <w:bCs/>
        </w:rPr>
      </w:pPr>
      <w:r>
        <w:rPr>
          <w:rFonts w:asciiTheme="minorHAnsi" w:hAnsiTheme="minorHAnsi" w:cstheme="minorHAnsi"/>
          <w:bCs/>
        </w:rPr>
        <w:t>!</w:t>
      </w:r>
    </w:p>
    <w:p w14:paraId="77F199B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ip domain lookup</w:t>
      </w:r>
    </w:p>
    <w:p w14:paraId="0AA2072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ipv6 cef</w:t>
      </w:r>
    </w:p>
    <w:p w14:paraId="04F818C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CDBBFC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multilink bundle-name authenticated</w:t>
      </w:r>
    </w:p>
    <w:p w14:paraId="5558BFD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8C525D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96E1EC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509F4FF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voice-card 0</w:t>
      </w:r>
    </w:p>
    <w:p w14:paraId="0ACBC63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680261D"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voice-card 1</w:t>
      </w:r>
    </w:p>
    <w:p w14:paraId="3D43033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EDF6FA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510E353E"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291D7C1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username cisco password 0 cisco</w:t>
      </w:r>
    </w:p>
    <w:p w14:paraId="6B2D6B4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archive</w:t>
      </w:r>
    </w:p>
    <w:p w14:paraId="487920C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log config</w:t>
      </w:r>
    </w:p>
    <w:p w14:paraId="69EACBD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hidekeys</w:t>
      </w:r>
    </w:p>
    <w:p w14:paraId="6F9B636D"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74248C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95A038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D463D3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nterface Loopback0</w:t>
      </w:r>
    </w:p>
    <w:p w14:paraId="1AA650E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ip address 10.2.22.80 255.255.255.255</w:t>
      </w:r>
    </w:p>
    <w:p w14:paraId="797A680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67F705D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nterface FastEthernet0/0</w:t>
      </w:r>
    </w:p>
    <w:p w14:paraId="0AA8668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description interface routed link to rtrCA</w:t>
      </w:r>
    </w:p>
    <w:p w14:paraId="7971CC7D"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ip address 10.2.22.70 255.255.255.252</w:t>
      </w:r>
    </w:p>
    <w:p w14:paraId="1DBEBEE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duplex auto</w:t>
      </w:r>
    </w:p>
    <w:p w14:paraId="39ADDE7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speed auto</w:t>
      </w:r>
    </w:p>
    <w:p w14:paraId="5E3C201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3A820A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nterface FastEthernet0/1</w:t>
      </w:r>
    </w:p>
    <w:p w14:paraId="23F9314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description Routed link to rtrILa02a02</w:t>
      </w:r>
    </w:p>
    <w:p w14:paraId="29E5759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ip address 10.2.22.66 255.255.255.252</w:t>
      </w:r>
    </w:p>
    <w:p w14:paraId="62DD368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duplex auto</w:t>
      </w:r>
    </w:p>
    <w:p w14:paraId="5B8127D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speed auto</w:t>
      </w:r>
    </w:p>
    <w:p w14:paraId="04E149CE"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51D9253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nterface FastEthernet0/0/0</w:t>
      </w:r>
    </w:p>
    <w:p w14:paraId="1276D1A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description interface routed link to rtrNY</w:t>
      </w:r>
    </w:p>
    <w:p w14:paraId="7356DA5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ip address 10.2.22.74 255.255.255.252</w:t>
      </w:r>
    </w:p>
    <w:p w14:paraId="660375E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lastRenderedPageBreak/>
        <w:t xml:space="preserve"> duplex auto</w:t>
      </w:r>
    </w:p>
    <w:p w14:paraId="2DCE01C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speed auto</w:t>
      </w:r>
    </w:p>
    <w:p w14:paraId="5327A66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327BF9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nterface FastEthernet0/0/1</w:t>
      </w:r>
    </w:p>
    <w:p w14:paraId="16ED0B1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o ip address</w:t>
      </w:r>
    </w:p>
    <w:p w14:paraId="1ECE92E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shutdown</w:t>
      </w:r>
    </w:p>
    <w:p w14:paraId="75E54CF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duplex auto</w:t>
      </w:r>
    </w:p>
    <w:p w14:paraId="78C6F61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speed auto</w:t>
      </w:r>
    </w:p>
    <w:p w14:paraId="03DC10D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2C7F20BC"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router bgp 22</w:t>
      </w:r>
    </w:p>
    <w:p w14:paraId="2417A63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o synchronization</w:t>
      </w:r>
    </w:p>
    <w:p w14:paraId="3A503E4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bgp log-neighbor-changes</w:t>
      </w:r>
    </w:p>
    <w:p w14:paraId="33713F3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redistribute static</w:t>
      </w:r>
    </w:p>
    <w:p w14:paraId="1A94227D"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5 remote-as 122</w:t>
      </w:r>
    </w:p>
    <w:p w14:paraId="3FFBDDA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5 description rtrIL1</w:t>
      </w:r>
    </w:p>
    <w:p w14:paraId="3C72BA5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5 soft-reconfiguration inbound</w:t>
      </w:r>
    </w:p>
    <w:p w14:paraId="186271D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5 route-map ILrtr2_IN in</w:t>
      </w:r>
    </w:p>
    <w:p w14:paraId="13B5483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5 route-map ILrtr2_Out out</w:t>
      </w:r>
    </w:p>
    <w:p w14:paraId="2C9FAE3C"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9 remote-as 222</w:t>
      </w:r>
    </w:p>
    <w:p w14:paraId="04EC083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9 description rtrCA</w:t>
      </w:r>
    </w:p>
    <w:p w14:paraId="6E05013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9 soft-reconfiguration inbound</w:t>
      </w:r>
    </w:p>
    <w:p w14:paraId="510BD0B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9 route-map CArtr_IN in</w:t>
      </w:r>
    </w:p>
    <w:p w14:paraId="4D53494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69 route-map CArtr_OUT out</w:t>
      </w:r>
    </w:p>
    <w:p w14:paraId="0F2E531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73 remote-as 223</w:t>
      </w:r>
    </w:p>
    <w:p w14:paraId="7F35E18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73 description rtrNY</w:t>
      </w:r>
    </w:p>
    <w:p w14:paraId="511A123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73 soft-reconfiguration inbound</w:t>
      </w:r>
    </w:p>
    <w:p w14:paraId="703ACDD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73 route-map NYrtr_IN in</w:t>
      </w:r>
    </w:p>
    <w:p w14:paraId="1AF7412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eighbor 10.2.22.73 route-map NYrtr_OUT out</w:t>
      </w:r>
    </w:p>
    <w:p w14:paraId="1A8AD72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no auto-summary</w:t>
      </w:r>
    </w:p>
    <w:p w14:paraId="5B6BA05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AF23E6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forward-protocol nd</w:t>
      </w:r>
    </w:p>
    <w:p w14:paraId="4A50123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ip http server</w:t>
      </w:r>
    </w:p>
    <w:p w14:paraId="7CD78EE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no ip http secure-server</w:t>
      </w:r>
    </w:p>
    <w:p w14:paraId="7493678C"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77F69BCE" w14:textId="77777777" w:rsid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89EFE26" w14:textId="1688CF53" w:rsidR="00485B1C" w:rsidRPr="0062280B" w:rsidRDefault="00485B1C" w:rsidP="0062280B">
      <w:pPr>
        <w:ind w:left="720"/>
        <w:rPr>
          <w:rFonts w:asciiTheme="minorHAnsi" w:hAnsiTheme="minorHAnsi" w:cstheme="minorHAnsi"/>
          <w:bCs/>
        </w:rPr>
      </w:pPr>
      <w:r>
        <w:rPr>
          <w:rFonts w:asciiTheme="minorHAnsi" w:hAnsiTheme="minorHAnsi" w:cstheme="minorHAnsi"/>
          <w:bCs/>
        </w:rPr>
        <w:t>!</w:t>
      </w:r>
    </w:p>
    <w:p w14:paraId="4AC42A4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CArtr_IN seq 5 permit 10.2.22.0/26</w:t>
      </w:r>
    </w:p>
    <w:p w14:paraId="62974DD8"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6192461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CArtr_OUT seq 5 permit 0.0.0.0/0</w:t>
      </w:r>
    </w:p>
    <w:p w14:paraId="4396B18C"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CArtr_OUT seq 10 permit 10.0.0.0/8</w:t>
      </w:r>
    </w:p>
    <w:p w14:paraId="07262A9E"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5E3DB24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ILrtr2_IN seq 5 permit 0.0.0.0/0</w:t>
      </w:r>
    </w:p>
    <w:p w14:paraId="7FEE626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ILrtr2_IN seq 10 permit 10.0.0.0/8</w:t>
      </w:r>
    </w:p>
    <w:p w14:paraId="77420439"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AA8F3D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lastRenderedPageBreak/>
        <w:t>ip prefix-list ILrtr2_OUT seq 5 permit 10.2.22.0/26</w:t>
      </w:r>
    </w:p>
    <w:p w14:paraId="7E9E958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ILrtr2_OUT seq 10 permit 10.2.22.128/26</w:t>
      </w:r>
    </w:p>
    <w:p w14:paraId="24DB5ED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ILrtr2_OUT seq 15 permit 10.2.22.64/26</w:t>
      </w:r>
    </w:p>
    <w:p w14:paraId="0ED34A2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5AD1B74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NYrtr_IN seq 5 permit 10.2.22.128/26</w:t>
      </w:r>
    </w:p>
    <w:p w14:paraId="3A700BB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777E0973"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NYrtr_OUT seq 5 permit 0.0.0.0/0</w:t>
      </w:r>
    </w:p>
    <w:p w14:paraId="393D73C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ip prefix-list NYrtr_OUT seq 10 permit 10.0.0.0/8</w:t>
      </w:r>
    </w:p>
    <w:p w14:paraId="059005B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407D7E1" w14:textId="77777777" w:rsidR="0062280B" w:rsidRDefault="0062280B" w:rsidP="0062280B">
      <w:pPr>
        <w:ind w:firstLine="720"/>
        <w:rPr>
          <w:rFonts w:asciiTheme="minorHAnsi" w:hAnsiTheme="minorHAnsi" w:cstheme="minorHAnsi"/>
          <w:bCs/>
        </w:rPr>
      </w:pPr>
      <w:r w:rsidRPr="0062280B">
        <w:rPr>
          <w:rFonts w:asciiTheme="minorHAnsi" w:hAnsiTheme="minorHAnsi" w:cstheme="minorHAnsi"/>
          <w:bCs/>
        </w:rPr>
        <w:t>!</w:t>
      </w:r>
    </w:p>
    <w:p w14:paraId="1D70975C" w14:textId="036B5B6C" w:rsidR="00485B1C" w:rsidRPr="0062280B" w:rsidRDefault="00485B1C" w:rsidP="0062280B">
      <w:pPr>
        <w:ind w:firstLine="720"/>
        <w:rPr>
          <w:rFonts w:asciiTheme="minorHAnsi" w:hAnsiTheme="minorHAnsi" w:cstheme="minorHAnsi"/>
          <w:bCs/>
        </w:rPr>
      </w:pPr>
      <w:r>
        <w:rPr>
          <w:rFonts w:asciiTheme="minorHAnsi" w:hAnsiTheme="minorHAnsi" w:cstheme="minorHAnsi"/>
          <w:bCs/>
        </w:rPr>
        <w:t>!</w:t>
      </w:r>
    </w:p>
    <w:p w14:paraId="2BF194AD"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route-map ILrtr2_IN permit 10</w:t>
      </w:r>
    </w:p>
    <w:p w14:paraId="6DE184B1"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match ip address prefix-list ILrtr2_IN</w:t>
      </w:r>
    </w:p>
    <w:p w14:paraId="7FAC5DF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129D49F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route-map CArtr_IN permit 10</w:t>
      </w:r>
    </w:p>
    <w:p w14:paraId="372B20A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match ip address prefix-list CArtr_IN</w:t>
      </w:r>
    </w:p>
    <w:p w14:paraId="0C8FBE8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018CBBB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route-map NYrtr_IN permit 10</w:t>
      </w:r>
    </w:p>
    <w:p w14:paraId="0F0A860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match ip address prefix-list NYrtr_IN</w:t>
      </w:r>
    </w:p>
    <w:p w14:paraId="21C4312E"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7E9F7C00"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route-map ILrtr2_OUT permit 10</w:t>
      </w:r>
    </w:p>
    <w:p w14:paraId="4764FCB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match ip address prefix-list ILrtr2_OUT</w:t>
      </w:r>
    </w:p>
    <w:p w14:paraId="0840636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29316B16"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route-map NYrtr_OUT permit 10</w:t>
      </w:r>
    </w:p>
    <w:p w14:paraId="67E60594"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match ip address prefix-list NYrtr_OUT</w:t>
      </w:r>
    </w:p>
    <w:p w14:paraId="4DAABC05" w14:textId="343D9A66"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29FBDDDD" w14:textId="77777777" w:rsid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6BEB67C9" w14:textId="40F96CED" w:rsidR="00485B1C" w:rsidRPr="0062280B" w:rsidRDefault="00485B1C" w:rsidP="0062280B">
      <w:pPr>
        <w:ind w:left="720"/>
        <w:rPr>
          <w:rFonts w:asciiTheme="minorHAnsi" w:hAnsiTheme="minorHAnsi" w:cstheme="minorHAnsi"/>
          <w:bCs/>
        </w:rPr>
      </w:pPr>
      <w:r>
        <w:rPr>
          <w:rFonts w:asciiTheme="minorHAnsi" w:hAnsiTheme="minorHAnsi" w:cstheme="minorHAnsi"/>
          <w:bCs/>
        </w:rPr>
        <w:t>!</w:t>
      </w:r>
    </w:p>
    <w:p w14:paraId="3E7B3D2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control-plane</w:t>
      </w:r>
    </w:p>
    <w:p w14:paraId="45FB62CB" w14:textId="03CBC62A"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5809E67A" w14:textId="77777777" w:rsid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3BD490F2" w14:textId="64C96D60" w:rsidR="00485B1C" w:rsidRPr="0062280B" w:rsidRDefault="00485B1C" w:rsidP="0062280B">
      <w:pPr>
        <w:ind w:left="720"/>
        <w:rPr>
          <w:rFonts w:asciiTheme="minorHAnsi" w:hAnsiTheme="minorHAnsi" w:cstheme="minorHAnsi"/>
          <w:bCs/>
        </w:rPr>
      </w:pPr>
      <w:r>
        <w:rPr>
          <w:rFonts w:asciiTheme="minorHAnsi" w:hAnsiTheme="minorHAnsi" w:cstheme="minorHAnsi"/>
          <w:bCs/>
        </w:rPr>
        <w:t>!</w:t>
      </w:r>
    </w:p>
    <w:p w14:paraId="0EDBC34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voice-port 1/0/0</w:t>
      </w:r>
    </w:p>
    <w:p w14:paraId="1FDEE59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451A9C2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voice-port 1/0/1</w:t>
      </w:r>
    </w:p>
    <w:p w14:paraId="28E6981C"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70731F37" w14:textId="77777777" w:rsid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1E75F76F" w14:textId="2EA224F5" w:rsidR="00485B1C" w:rsidRPr="0062280B" w:rsidRDefault="00485B1C" w:rsidP="0062280B">
      <w:pPr>
        <w:ind w:left="720"/>
        <w:rPr>
          <w:rFonts w:asciiTheme="minorHAnsi" w:hAnsiTheme="minorHAnsi" w:cstheme="minorHAnsi"/>
          <w:bCs/>
        </w:rPr>
      </w:pPr>
      <w:r>
        <w:rPr>
          <w:rFonts w:asciiTheme="minorHAnsi" w:hAnsiTheme="minorHAnsi" w:cstheme="minorHAnsi"/>
          <w:bCs/>
        </w:rPr>
        <w:t>!</w:t>
      </w:r>
    </w:p>
    <w:p w14:paraId="0B81842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line con 0</w:t>
      </w:r>
    </w:p>
    <w:p w14:paraId="02B8B4A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logging synchronous</w:t>
      </w:r>
    </w:p>
    <w:p w14:paraId="02F7194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login local</w:t>
      </w:r>
    </w:p>
    <w:p w14:paraId="5C916B85"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line aux 0</w:t>
      </w:r>
    </w:p>
    <w:p w14:paraId="51D6BD07"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line vty 0 4</w:t>
      </w:r>
    </w:p>
    <w:p w14:paraId="361EA76F"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 xml:space="preserve"> logging synchronous</w:t>
      </w:r>
    </w:p>
    <w:p w14:paraId="510A2AC2"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lastRenderedPageBreak/>
        <w:t xml:space="preserve"> login local</w:t>
      </w:r>
    </w:p>
    <w:p w14:paraId="0E1741BA"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w:t>
      </w:r>
    </w:p>
    <w:p w14:paraId="2D41299B" w14:textId="77777777" w:rsidR="0062280B" w:rsidRPr="0062280B" w:rsidRDefault="0062280B" w:rsidP="0062280B">
      <w:pPr>
        <w:ind w:left="720"/>
        <w:rPr>
          <w:rFonts w:asciiTheme="minorHAnsi" w:hAnsiTheme="minorHAnsi" w:cstheme="minorHAnsi"/>
          <w:bCs/>
        </w:rPr>
      </w:pPr>
      <w:r w:rsidRPr="0062280B">
        <w:rPr>
          <w:rFonts w:asciiTheme="minorHAnsi" w:hAnsiTheme="minorHAnsi" w:cstheme="minorHAnsi"/>
          <w:bCs/>
        </w:rPr>
        <w:t>scheduler allocate 20000 1000</w:t>
      </w:r>
    </w:p>
    <w:p w14:paraId="5DBA8003" w14:textId="37E5D927" w:rsidR="0062280B" w:rsidRPr="009345E5" w:rsidRDefault="0062280B" w:rsidP="0062280B">
      <w:pPr>
        <w:ind w:left="720"/>
        <w:rPr>
          <w:rFonts w:asciiTheme="minorHAnsi" w:hAnsiTheme="minorHAnsi" w:cstheme="minorHAnsi"/>
          <w:bCs/>
        </w:rPr>
      </w:pPr>
      <w:r w:rsidRPr="0062280B">
        <w:rPr>
          <w:rFonts w:asciiTheme="minorHAnsi" w:hAnsiTheme="minorHAnsi" w:cstheme="minorHAnsi"/>
          <w:bCs/>
        </w:rPr>
        <w:t>end</w:t>
      </w:r>
    </w:p>
    <w:p w14:paraId="5964E240" w14:textId="77777777" w:rsidR="009E5219" w:rsidRDefault="009E5219" w:rsidP="0062280B">
      <w:pPr>
        <w:ind w:left="720"/>
        <w:rPr>
          <w:rFonts w:asciiTheme="minorHAnsi" w:hAnsiTheme="minorHAnsi" w:cstheme="minorHAnsi"/>
          <w:bCs/>
        </w:rPr>
      </w:pPr>
      <w:r w:rsidRPr="00BC7F51">
        <w:rPr>
          <w:rFonts w:asciiTheme="minorHAnsi" w:hAnsiTheme="minorHAnsi" w:cstheme="minorHAnsi"/>
          <w:bCs/>
        </w:rPr>
        <w:t>!</w:t>
      </w:r>
    </w:p>
    <w:p w14:paraId="6C7ADBB0" w14:textId="4DC1D8C6" w:rsidR="009E5219" w:rsidRDefault="009E5219" w:rsidP="00656BBF">
      <w:pPr>
        <w:pStyle w:val="Heading3"/>
      </w:pPr>
      <w:bookmarkStart w:id="60" w:name="_Toc12515609"/>
      <w:r>
        <w:t>Cisco 2811 (rtrNY022a02a01) CONFIG</w:t>
      </w:r>
      <w:bookmarkEnd w:id="60"/>
    </w:p>
    <w:p w14:paraId="68CED296" w14:textId="77777777" w:rsidR="00EA5A22" w:rsidRDefault="00EA5A22" w:rsidP="004D71E0">
      <w:pPr>
        <w:ind w:left="720"/>
        <w:rPr>
          <w:rFonts w:asciiTheme="minorHAnsi" w:hAnsiTheme="minorHAnsi" w:cstheme="minorHAnsi"/>
          <w:bCs/>
        </w:rPr>
      </w:pPr>
      <w:r w:rsidRPr="009345E5">
        <w:rPr>
          <w:rFonts w:asciiTheme="minorHAnsi" w:hAnsiTheme="minorHAnsi" w:cstheme="minorHAnsi"/>
          <w:bCs/>
        </w:rPr>
        <w:t>!</w:t>
      </w:r>
    </w:p>
    <w:p w14:paraId="5F78EB3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urrent configuration : 2324 bytes</w:t>
      </w:r>
    </w:p>
    <w:p w14:paraId="3CE465F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128651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ersion 12.4</w:t>
      </w:r>
    </w:p>
    <w:p w14:paraId="25B9D05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debug datetime msec</w:t>
      </w:r>
    </w:p>
    <w:p w14:paraId="647B201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log datetime msec</w:t>
      </w:r>
    </w:p>
    <w:p w14:paraId="628A841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service password-encryption</w:t>
      </w:r>
    </w:p>
    <w:p w14:paraId="76FB5F7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48A600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hostname rtrNY022a02a01</w:t>
      </w:r>
    </w:p>
    <w:p w14:paraId="6B91BEE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156B5F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boot-start-marker</w:t>
      </w:r>
    </w:p>
    <w:p w14:paraId="0690526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boot-end-marker</w:t>
      </w:r>
    </w:p>
    <w:p w14:paraId="69B5E25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1B8911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card type command needed for slot/vwic-slot 0/1</w:t>
      </w:r>
    </w:p>
    <w:p w14:paraId="20A34B1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card type command needed for slot/vwic-slot 1/1</w:t>
      </w:r>
    </w:p>
    <w:p w14:paraId="3384977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ogging message-counter syslog</w:t>
      </w:r>
    </w:p>
    <w:p w14:paraId="00B450A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enable secret 5 $1$pBq5$aP2APiXbH49j/1TP9Br8K1</w:t>
      </w:r>
    </w:p>
    <w:p w14:paraId="20860F8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20D614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aaa new-model</w:t>
      </w:r>
    </w:p>
    <w:p w14:paraId="665942C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network-clock-participate slot 1</w:t>
      </w:r>
    </w:p>
    <w:p w14:paraId="0963E95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8FBA40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dot11 syslog</w:t>
      </w:r>
    </w:p>
    <w:p w14:paraId="48D01F7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source-route</w:t>
      </w:r>
    </w:p>
    <w:p w14:paraId="7355102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159407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80A298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cef</w:t>
      </w:r>
    </w:p>
    <w:p w14:paraId="38E92C1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44E345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73BE03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domain lookup</w:t>
      </w:r>
    </w:p>
    <w:p w14:paraId="3F14ED8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v6 cef</w:t>
      </w:r>
    </w:p>
    <w:p w14:paraId="20E833B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714189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multilink bundle-name authenticated</w:t>
      </w:r>
    </w:p>
    <w:p w14:paraId="29004C6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B7F9BF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4E4AD6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3DC792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card 0</w:t>
      </w:r>
    </w:p>
    <w:p w14:paraId="4C20538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F31997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card 1</w:t>
      </w:r>
    </w:p>
    <w:p w14:paraId="7CD95D3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w:t>
      </w:r>
    </w:p>
    <w:p w14:paraId="39DB0CC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2FF9F2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389A2A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username cisco password 0 cisco</w:t>
      </w:r>
    </w:p>
    <w:p w14:paraId="323130A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archive</w:t>
      </w:r>
    </w:p>
    <w:p w14:paraId="2423CCD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 config</w:t>
      </w:r>
    </w:p>
    <w:p w14:paraId="0C76E02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hidekeys</w:t>
      </w:r>
    </w:p>
    <w:p w14:paraId="4780FB0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A2BE9E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7BF961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BEE757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Loopback0</w:t>
      </w:r>
    </w:p>
    <w:p w14:paraId="361DCA3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28 255.255.255.255</w:t>
      </w:r>
    </w:p>
    <w:p w14:paraId="2FE2CA3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A736E1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w:t>
      </w:r>
    </w:p>
    <w:p w14:paraId="2953AD0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0A22516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619A483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76D157B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81F23B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1222</w:t>
      </w:r>
    </w:p>
    <w:p w14:paraId="3DA9A5F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Subinterface for owner</w:t>
      </w:r>
    </w:p>
    <w:p w14:paraId="30505B4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encapsulation dot1Q 1222</w:t>
      </w:r>
    </w:p>
    <w:p w14:paraId="15C9AFB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37 255.255.255.248</w:t>
      </w:r>
    </w:p>
    <w:p w14:paraId="7567F1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helper-address 10.2.22.192</w:t>
      </w:r>
    </w:p>
    <w:p w14:paraId="2FB32C6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7BAF51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2222</w:t>
      </w:r>
    </w:p>
    <w:p w14:paraId="2A59110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Subinterface for Admin Office</w:t>
      </w:r>
    </w:p>
    <w:p w14:paraId="35EF10A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encapsulation dot1Q 2222</w:t>
      </w:r>
    </w:p>
    <w:p w14:paraId="2F5FECE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45 255.255.255.248</w:t>
      </w:r>
    </w:p>
    <w:p w14:paraId="0E113AC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607E53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1</w:t>
      </w:r>
    </w:p>
    <w:p w14:paraId="37F1466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CA router to router IL022a03a01</w:t>
      </w:r>
    </w:p>
    <w:p w14:paraId="3E27761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73 255.255.255.252</w:t>
      </w:r>
    </w:p>
    <w:p w14:paraId="0AEA874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6253B13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3FC2545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D2A3A6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0</w:t>
      </w:r>
    </w:p>
    <w:p w14:paraId="780FBFC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0F3E571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hutdown</w:t>
      </w:r>
    </w:p>
    <w:p w14:paraId="65A006F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4738040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4AFE5E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B86A58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1</w:t>
      </w:r>
    </w:p>
    <w:p w14:paraId="1789E0F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1F8886A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hutdown</w:t>
      </w:r>
    </w:p>
    <w:p w14:paraId="53A17D9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 xml:space="preserve"> duplex auto</w:t>
      </w:r>
    </w:p>
    <w:p w14:paraId="755CF9E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0AEBF52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92891B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r bgp 223</w:t>
      </w:r>
    </w:p>
    <w:p w14:paraId="446BDED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synchronization</w:t>
      </w:r>
    </w:p>
    <w:p w14:paraId="794FEBF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bgp log-neighbor-changes</w:t>
      </w:r>
    </w:p>
    <w:p w14:paraId="0A1D309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twork 10.2.22.128 mask 255.255.255.192</w:t>
      </w:r>
    </w:p>
    <w:p w14:paraId="1CDEB98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4 remote-as 22</w:t>
      </w:r>
    </w:p>
    <w:p w14:paraId="277F1B6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4 description ILrtr1</w:t>
      </w:r>
    </w:p>
    <w:p w14:paraId="524ADED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4 soft-reconfiguration inbound</w:t>
      </w:r>
    </w:p>
    <w:p w14:paraId="1D5490B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auto-summary</w:t>
      </w:r>
    </w:p>
    <w:p w14:paraId="50407A7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4A6499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forward-protocol nd</w:t>
      </w:r>
    </w:p>
    <w:p w14:paraId="0A613DE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route 10.2.22.128 255.255.255.192 Null0</w:t>
      </w:r>
    </w:p>
    <w:p w14:paraId="4F91AF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http server</w:t>
      </w:r>
    </w:p>
    <w:p w14:paraId="2311106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http secure-server</w:t>
      </w:r>
    </w:p>
    <w:p w14:paraId="60AE1DB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2B71CC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F02913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08949D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prefix-list ILrtr1_IN seq 5 permit 0.0.0.0/0</w:t>
      </w:r>
    </w:p>
    <w:p w14:paraId="7DE3722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prefix-list ILrtr1_IN seq 10 permit 10.0.0.0/8</w:t>
      </w:r>
    </w:p>
    <w:p w14:paraId="19A0592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78A06F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prefix-list ILrtr1_OUT seq 5 permit 10.2.22.128/26</w:t>
      </w:r>
    </w:p>
    <w:p w14:paraId="4539EF9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AAA81F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C7EA9D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245B24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map ILrtr1_IN permit 10</w:t>
      </w:r>
    </w:p>
    <w:p w14:paraId="06D4671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match ip address prefix-list ILrtr1_IN</w:t>
      </w:r>
    </w:p>
    <w:p w14:paraId="1D82CFE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E6E3A1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map ILrtr1_OUT permit 10</w:t>
      </w:r>
    </w:p>
    <w:p w14:paraId="25B668A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match ip address prefix-list ILrtr1_OUT</w:t>
      </w:r>
    </w:p>
    <w:p w14:paraId="61D9BDA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94CF06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7B07A1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8496F6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ontrol-plane</w:t>
      </w:r>
    </w:p>
    <w:p w14:paraId="64434CC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4E48AD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EB018B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4B071C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port 1/0/0</w:t>
      </w:r>
    </w:p>
    <w:p w14:paraId="1008D41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DBCCA5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port 1/0/1</w:t>
      </w:r>
    </w:p>
    <w:p w14:paraId="0EAC86D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BBCAD6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50B30F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961A40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line con 0</w:t>
      </w:r>
    </w:p>
    <w:p w14:paraId="41DDB06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70C42FE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316FD49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aux 0</w:t>
      </w:r>
    </w:p>
    <w:p w14:paraId="2A3B8CE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vty 0 4</w:t>
      </w:r>
    </w:p>
    <w:p w14:paraId="499A6BC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442507D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5BAB4B9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580342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cheduler allocate 20000 1000</w:t>
      </w:r>
    </w:p>
    <w:p w14:paraId="483EC418" w14:textId="325CA005" w:rsidR="004D71E0" w:rsidRPr="009345E5" w:rsidRDefault="004D71E0" w:rsidP="004D71E0">
      <w:pPr>
        <w:ind w:left="720"/>
        <w:rPr>
          <w:rFonts w:asciiTheme="minorHAnsi" w:hAnsiTheme="minorHAnsi" w:cstheme="minorHAnsi"/>
          <w:bCs/>
        </w:rPr>
      </w:pPr>
      <w:r w:rsidRPr="004D71E0">
        <w:rPr>
          <w:rFonts w:asciiTheme="minorHAnsi" w:hAnsiTheme="minorHAnsi" w:cstheme="minorHAnsi"/>
          <w:bCs/>
        </w:rPr>
        <w:t>end</w:t>
      </w:r>
    </w:p>
    <w:p w14:paraId="66D086C3" w14:textId="1E7BABAF" w:rsidR="00EA5A22" w:rsidRPr="00EA5A22" w:rsidRDefault="00EA5A22" w:rsidP="004D71E0">
      <w:pPr>
        <w:ind w:left="720"/>
        <w:rPr>
          <w:rFonts w:asciiTheme="minorHAnsi" w:hAnsiTheme="minorHAnsi" w:cstheme="minorHAnsi"/>
          <w:bCs/>
        </w:rPr>
      </w:pPr>
      <w:r w:rsidRPr="00BC7F51">
        <w:rPr>
          <w:rFonts w:asciiTheme="minorHAnsi" w:hAnsiTheme="minorHAnsi" w:cstheme="minorHAnsi"/>
          <w:bCs/>
        </w:rPr>
        <w:t>!</w:t>
      </w:r>
    </w:p>
    <w:p w14:paraId="6F35E6E1" w14:textId="14D6BE17" w:rsidR="00CC3305" w:rsidRDefault="00CC3305" w:rsidP="00656BBF">
      <w:pPr>
        <w:pStyle w:val="Heading3"/>
      </w:pPr>
      <w:bookmarkStart w:id="61" w:name="_Toc12515610"/>
      <w:r w:rsidRPr="00CC3305">
        <w:t>Cisco 2811</w:t>
      </w:r>
      <w:r w:rsidR="00C33188">
        <w:t xml:space="preserve"> (rtrCA022a02a01) CONFIG</w:t>
      </w:r>
      <w:bookmarkEnd w:id="61"/>
    </w:p>
    <w:p w14:paraId="3AB82B14" w14:textId="77777777" w:rsidR="004D71E0" w:rsidRDefault="00EA5A22" w:rsidP="004D71E0">
      <w:pPr>
        <w:ind w:left="720"/>
        <w:rPr>
          <w:rFonts w:asciiTheme="minorHAnsi" w:hAnsiTheme="minorHAnsi" w:cstheme="minorHAnsi"/>
          <w:bCs/>
        </w:rPr>
      </w:pPr>
      <w:r w:rsidRPr="009345E5">
        <w:rPr>
          <w:rFonts w:asciiTheme="minorHAnsi" w:hAnsiTheme="minorHAnsi" w:cstheme="minorHAnsi"/>
          <w:bCs/>
        </w:rPr>
        <w:t>!</w:t>
      </w:r>
    </w:p>
    <w:p w14:paraId="011E9D3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urrent configuration : 2454 bytes</w:t>
      </w:r>
    </w:p>
    <w:p w14:paraId="0E817FC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9109FE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ersion 12.4</w:t>
      </w:r>
    </w:p>
    <w:p w14:paraId="2DD2803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debug datetime msec</w:t>
      </w:r>
    </w:p>
    <w:p w14:paraId="7F8DE81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log datetime msec</w:t>
      </w:r>
    </w:p>
    <w:p w14:paraId="020E2A6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service password-encryption</w:t>
      </w:r>
    </w:p>
    <w:p w14:paraId="747D00A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A8E63E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hostname rtrCA022a02a01</w:t>
      </w:r>
    </w:p>
    <w:p w14:paraId="439B7B0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ECC450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boot-start-marker</w:t>
      </w:r>
    </w:p>
    <w:p w14:paraId="3D80732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boot-end-marker</w:t>
      </w:r>
    </w:p>
    <w:p w14:paraId="03CDC08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76011C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card type command needed for slot/vwic-slot 0/1</w:t>
      </w:r>
    </w:p>
    <w:p w14:paraId="0B97AAA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card type command needed for slot/vwic-slot 1/1</w:t>
      </w:r>
    </w:p>
    <w:p w14:paraId="5479D56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ogging message-counter syslog</w:t>
      </w:r>
    </w:p>
    <w:p w14:paraId="60FDA8D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enable secret 5 $1$0723$.pGQz.5WewMskswyVRcBI1</w:t>
      </w:r>
    </w:p>
    <w:p w14:paraId="7E44003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1C87D2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aaa new-model</w:t>
      </w:r>
    </w:p>
    <w:p w14:paraId="5376AFF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network-clock-participate slot 1</w:t>
      </w:r>
    </w:p>
    <w:p w14:paraId="0B496C4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ACC8A1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dot11 syslog</w:t>
      </w:r>
    </w:p>
    <w:p w14:paraId="33DA25B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source-route</w:t>
      </w:r>
    </w:p>
    <w:p w14:paraId="52E6A2E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503FFD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57B7E8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cef</w:t>
      </w:r>
    </w:p>
    <w:p w14:paraId="5DB0DD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538D6A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08EFFA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domain lookup</w:t>
      </w:r>
    </w:p>
    <w:p w14:paraId="18F2C51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v6 cef</w:t>
      </w:r>
    </w:p>
    <w:p w14:paraId="347F12B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9FEB64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multilink bundle-name authenticated</w:t>
      </w:r>
    </w:p>
    <w:p w14:paraId="0BA37E9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w:t>
      </w:r>
    </w:p>
    <w:p w14:paraId="1A3B19B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9F58D5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C3C8E6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card 0</w:t>
      </w:r>
    </w:p>
    <w:p w14:paraId="7A302E6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570301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card 1</w:t>
      </w:r>
    </w:p>
    <w:p w14:paraId="5BF15E6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5BEBDC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809C78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0A38B06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username cisco password 0 cisco</w:t>
      </w:r>
    </w:p>
    <w:p w14:paraId="3BD547C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archive</w:t>
      </w:r>
    </w:p>
    <w:p w14:paraId="002E57C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 config</w:t>
      </w:r>
    </w:p>
    <w:p w14:paraId="0CEA74F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hidekeys</w:t>
      </w:r>
    </w:p>
    <w:p w14:paraId="1996E5E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CFDB40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01F887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4C3578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Loopback0</w:t>
      </w:r>
    </w:p>
    <w:p w14:paraId="7500EFF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 255.255.255.255</w:t>
      </w:r>
    </w:p>
    <w:p w14:paraId="4003ADF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8362D6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w:t>
      </w:r>
    </w:p>
    <w:p w14:paraId="0178C39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interface trunk from router to switch</w:t>
      </w:r>
    </w:p>
    <w:p w14:paraId="10F4B61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16FABE0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2C596CA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7DA8EFE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5096FB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1221</w:t>
      </w:r>
    </w:p>
    <w:p w14:paraId="660E9CA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Subinterface for owner</w:t>
      </w:r>
    </w:p>
    <w:p w14:paraId="599CE48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encapsulation dot1Q 1221</w:t>
      </w:r>
    </w:p>
    <w:p w14:paraId="72F8B0F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9 255.255.255.248</w:t>
      </w:r>
    </w:p>
    <w:p w14:paraId="49A8DE7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helper-address 10.2.22.192</w:t>
      </w:r>
    </w:p>
    <w:p w14:paraId="6E6BA86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327D56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2221</w:t>
      </w:r>
    </w:p>
    <w:p w14:paraId="1A32989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Subinterface for Admin Office</w:t>
      </w:r>
    </w:p>
    <w:p w14:paraId="2214162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encapsulation dot1Q 2221</w:t>
      </w:r>
    </w:p>
    <w:p w14:paraId="77A3567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7 255.255.255.248</w:t>
      </w:r>
    </w:p>
    <w:p w14:paraId="503A2F0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32B517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1</w:t>
      </w:r>
    </w:p>
    <w:p w14:paraId="0FE25E3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CA router to router IL022a02a01</w:t>
      </w:r>
    </w:p>
    <w:p w14:paraId="7A44243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69 255.255.255.252</w:t>
      </w:r>
    </w:p>
    <w:p w14:paraId="232F18F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60DDAFA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33A826B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4E1B87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0</w:t>
      </w:r>
    </w:p>
    <w:p w14:paraId="726E3E0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0A4DED4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 xml:space="preserve"> shutdown</w:t>
      </w:r>
    </w:p>
    <w:p w14:paraId="6A9598A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080F592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4FDAFB8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EEFB71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0/1</w:t>
      </w:r>
    </w:p>
    <w:p w14:paraId="6D4FD9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2B627AC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hutdown</w:t>
      </w:r>
    </w:p>
    <w:p w14:paraId="7C0C722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uplex auto</w:t>
      </w:r>
    </w:p>
    <w:p w14:paraId="0484A19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peed auto</w:t>
      </w:r>
    </w:p>
    <w:p w14:paraId="6F3883F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62B473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r bgp 222</w:t>
      </w:r>
    </w:p>
    <w:p w14:paraId="2558C51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synchronization</w:t>
      </w:r>
    </w:p>
    <w:p w14:paraId="598E5D6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bgp log-neighbor-changes</w:t>
      </w:r>
    </w:p>
    <w:p w14:paraId="45A1DB8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twork 10.2.22.0 mask 255.255.255.192</w:t>
      </w:r>
    </w:p>
    <w:p w14:paraId="6D70DE0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0 remote-as 22</w:t>
      </w:r>
    </w:p>
    <w:p w14:paraId="1E03A88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0 description ILrtr1</w:t>
      </w:r>
    </w:p>
    <w:p w14:paraId="0D6472F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0 soft-reconfiguration inbound</w:t>
      </w:r>
    </w:p>
    <w:p w14:paraId="619A811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0 route-map ILrtr1_IN in</w:t>
      </w:r>
    </w:p>
    <w:p w14:paraId="7F56F44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eighbor 10.2.22.70 route-map ILrtr1_OUT out</w:t>
      </w:r>
    </w:p>
    <w:p w14:paraId="45E6D02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auto-summary</w:t>
      </w:r>
    </w:p>
    <w:p w14:paraId="42CBC85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ED0EA6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forward-protocol nd</w:t>
      </w:r>
    </w:p>
    <w:p w14:paraId="4FBE1C0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route 10.2.22.0 255.255.255.192 Null0</w:t>
      </w:r>
    </w:p>
    <w:p w14:paraId="4B454C5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http server</w:t>
      </w:r>
    </w:p>
    <w:p w14:paraId="3C8EC11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http secure-server</w:t>
      </w:r>
    </w:p>
    <w:p w14:paraId="4B9218C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ECE1F9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B92300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2489B9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prefix-list ILrtr1_IN seq 5 permit 0.0.0.0/0</w:t>
      </w:r>
    </w:p>
    <w:p w14:paraId="1685A1D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prefix-list ILrtr1_IN seq 10 permit 10.0.0.0/8</w:t>
      </w:r>
    </w:p>
    <w:p w14:paraId="1F9E482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64245C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prefix-list ILrtr1_OUT seq 5 permit 10.2.22.0/26</w:t>
      </w:r>
    </w:p>
    <w:p w14:paraId="077C903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0B506B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D1F087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A944BE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map ILrtr1_IN permit 10</w:t>
      </w:r>
    </w:p>
    <w:p w14:paraId="063140E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match ip address prefix-list ILrtr1_IN</w:t>
      </w:r>
    </w:p>
    <w:p w14:paraId="2A9493A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0F2039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route-map ILrtr1_OUT permit 10</w:t>
      </w:r>
    </w:p>
    <w:p w14:paraId="7F80134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match ip address prefix-list ILrtr1_OUT</w:t>
      </w:r>
    </w:p>
    <w:p w14:paraId="6F70E58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9218E2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7577DF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287E94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ontrol-plane</w:t>
      </w:r>
    </w:p>
    <w:p w14:paraId="630D61D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w:t>
      </w:r>
    </w:p>
    <w:p w14:paraId="1370857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EBC53A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9E24DC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port 1/0/0</w:t>
      </w:r>
    </w:p>
    <w:p w14:paraId="79CF1E9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9D5696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oice-port 1/0/1</w:t>
      </w:r>
    </w:p>
    <w:p w14:paraId="2B38CF6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D79BDD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64D8E4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857F6C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con 0</w:t>
      </w:r>
    </w:p>
    <w:p w14:paraId="01A3517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717910E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4C8A637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aux 0</w:t>
      </w:r>
    </w:p>
    <w:p w14:paraId="74174AE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vty 0 4</w:t>
      </w:r>
    </w:p>
    <w:p w14:paraId="3CA1B5B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22C43A9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5D0987C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1AAC8F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cheduler allocate 20000 1000</w:t>
      </w:r>
    </w:p>
    <w:p w14:paraId="6FB528BF" w14:textId="1FEC863F" w:rsidR="004D71E0" w:rsidRDefault="004D71E0" w:rsidP="004D71E0">
      <w:pPr>
        <w:ind w:left="720"/>
        <w:rPr>
          <w:rFonts w:asciiTheme="minorHAnsi" w:hAnsiTheme="minorHAnsi" w:cstheme="minorHAnsi"/>
          <w:bCs/>
        </w:rPr>
      </w:pPr>
      <w:r w:rsidRPr="004D71E0">
        <w:rPr>
          <w:rFonts w:asciiTheme="minorHAnsi" w:hAnsiTheme="minorHAnsi" w:cstheme="minorHAnsi"/>
          <w:bCs/>
        </w:rPr>
        <w:t>end</w:t>
      </w:r>
    </w:p>
    <w:p w14:paraId="28C5CAAF" w14:textId="46596CF1" w:rsidR="00CC3305" w:rsidRPr="00EA5A22" w:rsidRDefault="00EA5A22" w:rsidP="004D71E0">
      <w:pPr>
        <w:ind w:left="720"/>
        <w:rPr>
          <w:rFonts w:asciiTheme="minorHAnsi" w:hAnsiTheme="minorHAnsi" w:cstheme="minorHAnsi"/>
          <w:bCs/>
        </w:rPr>
      </w:pPr>
      <w:r w:rsidRPr="00BC7F51">
        <w:rPr>
          <w:rFonts w:asciiTheme="minorHAnsi" w:hAnsiTheme="minorHAnsi" w:cstheme="minorHAnsi"/>
          <w:bCs/>
        </w:rPr>
        <w:t>!</w:t>
      </w:r>
    </w:p>
    <w:p w14:paraId="765D2D41" w14:textId="497EF340" w:rsidR="009E5219" w:rsidRDefault="00CC3305" w:rsidP="00656BBF">
      <w:pPr>
        <w:pStyle w:val="Heading3"/>
      </w:pPr>
      <w:bookmarkStart w:id="62" w:name="_Toc12515611"/>
      <w:r>
        <w:t xml:space="preserve">Cisco </w:t>
      </w:r>
      <w:r w:rsidR="009E5219">
        <w:t>2911 (rtrIL022a02a02) CONFIG</w:t>
      </w:r>
      <w:bookmarkEnd w:id="62"/>
    </w:p>
    <w:p w14:paraId="3ABFB5EA" w14:textId="77777777" w:rsidR="009E5219" w:rsidRPr="00485B1C" w:rsidRDefault="009E5219" w:rsidP="00485B1C">
      <w:pPr>
        <w:ind w:left="720"/>
        <w:rPr>
          <w:rFonts w:asciiTheme="minorHAnsi" w:hAnsiTheme="minorHAnsi" w:cstheme="minorHAnsi"/>
          <w:bCs/>
        </w:rPr>
      </w:pPr>
      <w:r w:rsidRPr="00485B1C">
        <w:rPr>
          <w:rFonts w:asciiTheme="minorHAnsi" w:hAnsiTheme="minorHAnsi" w:cstheme="minorHAnsi"/>
          <w:bCs/>
        </w:rPr>
        <w:t>!</w:t>
      </w:r>
    </w:p>
    <w:p w14:paraId="48C7C42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Current configuration : 4002 bytes</w:t>
      </w:r>
    </w:p>
    <w:p w14:paraId="32BC004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16378E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Last configuration change at 17:34:07 UTC Wed Jun 26 2019</w:t>
      </w:r>
    </w:p>
    <w:p w14:paraId="102269A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version 15.1</w:t>
      </w:r>
    </w:p>
    <w:p w14:paraId="133CBC0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service timestamps debug datetime msec</w:t>
      </w:r>
    </w:p>
    <w:p w14:paraId="1C0662D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service timestamps log datetime msec</w:t>
      </w:r>
    </w:p>
    <w:p w14:paraId="3C0B779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no service password-encryption</w:t>
      </w:r>
    </w:p>
    <w:p w14:paraId="1EF8151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E4D7AB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hostname rtrIL020a02a02</w:t>
      </w:r>
    </w:p>
    <w:p w14:paraId="6D692E7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727AA3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boot-start-marker</w:t>
      </w:r>
    </w:p>
    <w:p w14:paraId="47B937D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boot system usbflash0:c2900-universalk9-mz.SPA.156-3.M5.bin</w:t>
      </w:r>
    </w:p>
    <w:p w14:paraId="279F76A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boot-end-marker</w:t>
      </w:r>
    </w:p>
    <w:p w14:paraId="2B97350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2D9A03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1E4159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card type command needed for slot/vwic-slot 0/1</w:t>
      </w:r>
    </w:p>
    <w:p w14:paraId="361CA01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enable secret 4 tnhtc92DXBhelxjYk8LWJrPV36S2i4ntXrpb4RFmfqY</w:t>
      </w:r>
    </w:p>
    <w:p w14:paraId="033562B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219360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no aaa new-model</w:t>
      </w:r>
    </w:p>
    <w:p w14:paraId="0C3AE78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4AD0812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BF88D7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no ipv6 cef</w:t>
      </w:r>
    </w:p>
    <w:p w14:paraId="4957DA3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lastRenderedPageBreak/>
        <w:t>ip source-route</w:t>
      </w:r>
    </w:p>
    <w:p w14:paraId="4A5B042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cef</w:t>
      </w:r>
    </w:p>
    <w:p w14:paraId="20BA873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EE2DE7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07C602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4E80ABF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9</w:t>
      </w:r>
    </w:p>
    <w:p w14:paraId="3952756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14</w:t>
      </w:r>
    </w:p>
    <w:p w14:paraId="2B6FCE1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137</w:t>
      </w:r>
    </w:p>
    <w:p w14:paraId="7B42D72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142</w:t>
      </w:r>
    </w:p>
    <w:p w14:paraId="4E44918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209</w:t>
      </w:r>
    </w:p>
    <w:p w14:paraId="378F3E2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210</w:t>
      </w:r>
    </w:p>
    <w:p w14:paraId="0D50702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214</w:t>
      </w:r>
    </w:p>
    <w:p w14:paraId="61EA758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excluded-address 10.2.20.225 10.2.22.230</w:t>
      </w:r>
    </w:p>
    <w:p w14:paraId="7AABD08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C6C8B8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pool VLAN1221_CA</w:t>
      </w:r>
    </w:p>
    <w:p w14:paraId="5B30F5C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twork 10.2.20.8 255.255.255.248</w:t>
      </w:r>
    </w:p>
    <w:p w14:paraId="0051E7A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fault-router 10.2.20.9</w:t>
      </w:r>
    </w:p>
    <w:p w14:paraId="6130BE0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5F6A32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pool VLAN1222_NY</w:t>
      </w:r>
    </w:p>
    <w:p w14:paraId="01DEEA0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twork 10.2.20.136 255.255.255.248</w:t>
      </w:r>
    </w:p>
    <w:p w14:paraId="5FC447C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fault-router 10.2.20.137</w:t>
      </w:r>
    </w:p>
    <w:p w14:paraId="0803BE6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2AD072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pool VLAN1220_ILa02a01</w:t>
      </w:r>
    </w:p>
    <w:p w14:paraId="12F76B4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twork 10.2.20.208 255.255.255.248</w:t>
      </w:r>
    </w:p>
    <w:p w14:paraId="38DB916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fault-router 10.2.20.209</w:t>
      </w:r>
    </w:p>
    <w:p w14:paraId="5A65297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5F5151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dhcp pool VLAN2220_ILa02a02</w:t>
      </w:r>
    </w:p>
    <w:p w14:paraId="5637298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twork 10.2.20.224 255.255.255.224</w:t>
      </w:r>
    </w:p>
    <w:p w14:paraId="1D4060B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fault-router 10.2.20.227</w:t>
      </w:r>
    </w:p>
    <w:p w14:paraId="49CBAD1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5BD20C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3A04E8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no ip domain lookup</w:t>
      </w:r>
    </w:p>
    <w:p w14:paraId="17F2A7F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3230E7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multilink bundle-name authenticated</w:t>
      </w:r>
    </w:p>
    <w:p w14:paraId="02EED39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F38BC2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B231E4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D4D4EF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crypto pki token default removal timeout 0</w:t>
      </w:r>
    </w:p>
    <w:p w14:paraId="69DAB34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61D171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50CAFB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voice-card 0</w:t>
      </w:r>
    </w:p>
    <w:p w14:paraId="72BCF25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5A8DF2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4449C6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732101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lastRenderedPageBreak/>
        <w:t>license udi pid CISCO2911/K9 sn FTX1625AK8V</w:t>
      </w:r>
    </w:p>
    <w:p w14:paraId="56A0EE7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license boot module c2900 technology-package uck9</w:t>
      </w:r>
    </w:p>
    <w:p w14:paraId="76E8510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hw-module sm 1</w:t>
      </w:r>
    </w:p>
    <w:p w14:paraId="4979233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47485B6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DE8672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7C8FA2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username cisco password 0 cisco</w:t>
      </w:r>
    </w:p>
    <w:p w14:paraId="1430DD7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1AC11E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redundancy</w:t>
      </w:r>
    </w:p>
    <w:p w14:paraId="3137298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C3FECE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92A050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C0EF2F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Loopback0</w:t>
      </w:r>
    </w:p>
    <w:p w14:paraId="448CEF6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ip address 10.2.22.192 255.255.255.255</w:t>
      </w:r>
    </w:p>
    <w:p w14:paraId="6DC87F2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FC210D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Embedded-Service-Engine0/0</w:t>
      </w:r>
    </w:p>
    <w:p w14:paraId="130D120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ip address</w:t>
      </w:r>
    </w:p>
    <w:p w14:paraId="777A3F8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hutdown</w:t>
      </w:r>
    </w:p>
    <w:p w14:paraId="27E52BB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DC9D79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GigabitEthernet0/0</w:t>
      </w:r>
    </w:p>
    <w:p w14:paraId="63601E0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scription interface routed link to L3 switch MLSa02a02</w:t>
      </w:r>
    </w:p>
    <w:p w14:paraId="796D0DD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ip address 10.2.22.206 255.255.255.252</w:t>
      </w:r>
    </w:p>
    <w:p w14:paraId="67B9EC3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uplex auto</w:t>
      </w:r>
    </w:p>
    <w:p w14:paraId="62A8E44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peed auto</w:t>
      </w:r>
    </w:p>
    <w:p w14:paraId="04499AB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6C1E13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GigabitEthernet0/1</w:t>
      </w:r>
    </w:p>
    <w:p w14:paraId="26E98FF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scription Routed link to rtrILa02a01</w:t>
      </w:r>
    </w:p>
    <w:p w14:paraId="6944A4C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ip address 10.2.22.65 255.255.255.252</w:t>
      </w:r>
    </w:p>
    <w:p w14:paraId="09738E3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uplex auto</w:t>
      </w:r>
    </w:p>
    <w:p w14:paraId="3124895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peed auto</w:t>
      </w:r>
    </w:p>
    <w:p w14:paraId="61B6680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DC2046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GigabitEthernet0/2</w:t>
      </w:r>
    </w:p>
    <w:p w14:paraId="072FA2D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scription interface routed link to L3 switch MLSa02a01</w:t>
      </w:r>
    </w:p>
    <w:p w14:paraId="4985AC4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ip address 10.2.22.202 255.255.255.252</w:t>
      </w:r>
    </w:p>
    <w:p w14:paraId="282FDC4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uplex auto</w:t>
      </w:r>
    </w:p>
    <w:p w14:paraId="4F22E65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peed auto</w:t>
      </w:r>
    </w:p>
    <w:p w14:paraId="08EA665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364612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FastEthernet0/0/0</w:t>
      </w:r>
    </w:p>
    <w:p w14:paraId="5CEF2D2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ip address</w:t>
      </w:r>
    </w:p>
    <w:p w14:paraId="5EA49FF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hutdown</w:t>
      </w:r>
    </w:p>
    <w:p w14:paraId="6C999C4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uplex auto</w:t>
      </w:r>
    </w:p>
    <w:p w14:paraId="5C0DFA1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peed auto</w:t>
      </w:r>
    </w:p>
    <w:p w14:paraId="1F3FD5D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EFA72C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FastEthernet0/0/1</w:t>
      </w:r>
    </w:p>
    <w:p w14:paraId="191199C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lastRenderedPageBreak/>
        <w:t xml:space="preserve"> no ip address</w:t>
      </w:r>
    </w:p>
    <w:p w14:paraId="53443EC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hutdown</w:t>
      </w:r>
    </w:p>
    <w:p w14:paraId="7C2944F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uplex auto</w:t>
      </w:r>
    </w:p>
    <w:p w14:paraId="5646939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peed auto</w:t>
      </w:r>
    </w:p>
    <w:p w14:paraId="6C97D63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801490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GigabitEthernet1/0</w:t>
      </w:r>
    </w:p>
    <w:p w14:paraId="045B7DF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ip address</w:t>
      </w:r>
    </w:p>
    <w:p w14:paraId="44FC403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hutdown</w:t>
      </w:r>
    </w:p>
    <w:p w14:paraId="1C37CBB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38E96C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GigabitEthernet1/1</w:t>
      </w:r>
    </w:p>
    <w:p w14:paraId="303C0B3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scription Internal switch interface connected to EtherSwitch Service Module</w:t>
      </w:r>
    </w:p>
    <w:p w14:paraId="0A87278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ip address</w:t>
      </w:r>
    </w:p>
    <w:p w14:paraId="7E044B1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5C2BF6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nterface Vlan1</w:t>
      </w:r>
    </w:p>
    <w:p w14:paraId="1B349AE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ip address</w:t>
      </w:r>
    </w:p>
    <w:p w14:paraId="4C28096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6FE958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router ospf 22</w:t>
      </w:r>
    </w:p>
    <w:p w14:paraId="5FBC453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redistribute bgp 122 subnets</w:t>
      </w:r>
    </w:p>
    <w:p w14:paraId="54B77C7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passive-interface GigabitEthernet0/1</w:t>
      </w:r>
    </w:p>
    <w:p w14:paraId="1E2F7B6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twork 10.2.22.200 0.0.0.7 area 0</w:t>
      </w:r>
    </w:p>
    <w:p w14:paraId="1E9E473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91F855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router bgp 122</w:t>
      </w:r>
    </w:p>
    <w:p w14:paraId="094B2B7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bgp log-neighbor-changes</w:t>
      </w:r>
    </w:p>
    <w:p w14:paraId="23CEDA9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redistribute static</w:t>
      </w:r>
    </w:p>
    <w:p w14:paraId="51A5418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redistribute ospf 22 match external 1 external 2</w:t>
      </w:r>
    </w:p>
    <w:p w14:paraId="4BCEB97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ighbor 10.2.22.66 remote-as 22</w:t>
      </w:r>
    </w:p>
    <w:p w14:paraId="54AF097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ighbor 10.2.22.66 description ILrtr01</w:t>
      </w:r>
    </w:p>
    <w:p w14:paraId="5A0BDDC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ighbor 10.2.22.66 soft-reconfiguration inbound</w:t>
      </w:r>
    </w:p>
    <w:p w14:paraId="1447B4D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ighbor 10.2.22.66 route-map ILrtr1_IN in</w:t>
      </w:r>
    </w:p>
    <w:p w14:paraId="1DF199F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eighbor 10.2.22.66 route-map ILrtr1_Out out</w:t>
      </w:r>
    </w:p>
    <w:p w14:paraId="58AD386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default-information originate</w:t>
      </w:r>
    </w:p>
    <w:p w14:paraId="0858C74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0E24AD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forward-protocol nd</w:t>
      </w:r>
    </w:p>
    <w:p w14:paraId="145E9FC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D23940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no ip http server</w:t>
      </w:r>
    </w:p>
    <w:p w14:paraId="28F3372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no ip http secure-server</w:t>
      </w:r>
    </w:p>
    <w:p w14:paraId="1598704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1417E66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73EDCC8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4CB9D0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prefix-list ILrtr1_IN seq 5 permit 10.2.22.0/26</w:t>
      </w:r>
    </w:p>
    <w:p w14:paraId="1254BF1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prefix-list ILrtr1_IN seq 10 permit 10.2.22.128/26</w:t>
      </w:r>
    </w:p>
    <w:p w14:paraId="58336DC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prefix-list ILrtr1_IN seq 15 permit 10.2.22.64/26</w:t>
      </w:r>
    </w:p>
    <w:p w14:paraId="480773B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0EFEA9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ip prefix-list ILrtr1_OUT seq 5 permit 0.0.0.0/0</w:t>
      </w:r>
    </w:p>
    <w:p w14:paraId="6F07368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lastRenderedPageBreak/>
        <w:t>ip prefix-list ILrtr1_OUT seq 10 permit 10.0.0.0/8</w:t>
      </w:r>
    </w:p>
    <w:p w14:paraId="02C5036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A743D07" w14:textId="4DDEB885"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856336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DFF9611"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route-map ILrtr1_IN permit 10</w:t>
      </w:r>
    </w:p>
    <w:p w14:paraId="012CF03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match ip address prefix-list ILrtr2_IN</w:t>
      </w:r>
    </w:p>
    <w:p w14:paraId="3408CA3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5041B3E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route-map ILrtr1_OUT permit 10</w:t>
      </w:r>
    </w:p>
    <w:p w14:paraId="03A0C00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match ip address prefix-list ILrtr2_OUT</w:t>
      </w:r>
    </w:p>
    <w:p w14:paraId="48F30FB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FAE335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48F4B7B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F3803C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control-plane</w:t>
      </w:r>
    </w:p>
    <w:p w14:paraId="52F4BFA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FB67133" w14:textId="2E8CE2C1"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4521AD1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37F9ECB3"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mgcp profile default</w:t>
      </w:r>
    </w:p>
    <w:p w14:paraId="09FA625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209764B" w14:textId="594C2874"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00C0CD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95555A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gatekeeper</w:t>
      </w:r>
    </w:p>
    <w:p w14:paraId="29C4587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hutdown</w:t>
      </w:r>
    </w:p>
    <w:p w14:paraId="6C83854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0C9DEFA2"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21FEDBB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493FC85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line con 0</w:t>
      </w:r>
    </w:p>
    <w:p w14:paraId="2EF632D6"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logging synchronous</w:t>
      </w:r>
    </w:p>
    <w:p w14:paraId="3609052C"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login local</w:t>
      </w:r>
    </w:p>
    <w:p w14:paraId="1318432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line aux 0</w:t>
      </w:r>
    </w:p>
    <w:p w14:paraId="24D3E9C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line 2</w:t>
      </w:r>
    </w:p>
    <w:p w14:paraId="70BD731A"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activation-character</w:t>
      </w:r>
    </w:p>
    <w:p w14:paraId="2EF5A28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exec</w:t>
      </w:r>
    </w:p>
    <w:p w14:paraId="20691F7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preferred none</w:t>
      </w:r>
    </w:p>
    <w:p w14:paraId="7BE7D1F8"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input all</w:t>
      </w:r>
    </w:p>
    <w:p w14:paraId="076EFF7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output pad telnet rlogin lapb-ta mop udptn v120 ssh</w:t>
      </w:r>
    </w:p>
    <w:p w14:paraId="484B797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topbits 1</w:t>
      </w:r>
    </w:p>
    <w:p w14:paraId="12804A3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line 67</w:t>
      </w:r>
    </w:p>
    <w:p w14:paraId="5EAAD97E"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activation-character</w:t>
      </w:r>
    </w:p>
    <w:p w14:paraId="5B66B09B"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no exec</w:t>
      </w:r>
    </w:p>
    <w:p w14:paraId="0D92117D"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preferred none</w:t>
      </w:r>
    </w:p>
    <w:p w14:paraId="37B5A07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input all</w:t>
      </w:r>
    </w:p>
    <w:p w14:paraId="4DD97D3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output pad telnet rlogin lapb-ta mop udptn v120 ssh</w:t>
      </w:r>
    </w:p>
    <w:p w14:paraId="2BA6C470"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stopbits 1</w:t>
      </w:r>
    </w:p>
    <w:p w14:paraId="37CABB6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flowcontrol software</w:t>
      </w:r>
    </w:p>
    <w:p w14:paraId="7784398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lastRenderedPageBreak/>
        <w:t>line vty 0 4</w:t>
      </w:r>
    </w:p>
    <w:p w14:paraId="269FEB74"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logging synchronous</w:t>
      </w:r>
    </w:p>
    <w:p w14:paraId="60187AE9"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login local</w:t>
      </w:r>
    </w:p>
    <w:p w14:paraId="26301835"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 xml:space="preserve"> transport input all</w:t>
      </w:r>
    </w:p>
    <w:p w14:paraId="1E1D81BF"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w:t>
      </w:r>
    </w:p>
    <w:p w14:paraId="6D0743B7" w14:textId="77777777" w:rsidR="00485B1C" w:rsidRPr="00485B1C" w:rsidRDefault="00485B1C" w:rsidP="00485B1C">
      <w:pPr>
        <w:ind w:left="720"/>
        <w:rPr>
          <w:rFonts w:asciiTheme="minorHAnsi" w:hAnsiTheme="minorHAnsi" w:cstheme="minorHAnsi"/>
          <w:bCs/>
        </w:rPr>
      </w:pPr>
      <w:r w:rsidRPr="00485B1C">
        <w:rPr>
          <w:rFonts w:asciiTheme="minorHAnsi" w:hAnsiTheme="minorHAnsi" w:cstheme="minorHAnsi"/>
          <w:bCs/>
        </w:rPr>
        <w:t>scheduler allocate 20000 1000</w:t>
      </w:r>
    </w:p>
    <w:p w14:paraId="67B2A0C1" w14:textId="4ABDC0AF" w:rsidR="009E5219" w:rsidRPr="00485B1C" w:rsidRDefault="00485B1C" w:rsidP="00485B1C">
      <w:pPr>
        <w:ind w:left="720"/>
        <w:rPr>
          <w:rFonts w:asciiTheme="minorHAnsi" w:hAnsiTheme="minorHAnsi" w:cstheme="minorHAnsi"/>
          <w:bCs/>
        </w:rPr>
      </w:pPr>
      <w:r w:rsidRPr="00485B1C">
        <w:rPr>
          <w:rFonts w:asciiTheme="minorHAnsi" w:hAnsiTheme="minorHAnsi" w:cstheme="minorHAnsi"/>
          <w:bCs/>
        </w:rPr>
        <w:t>end</w:t>
      </w:r>
    </w:p>
    <w:p w14:paraId="4ACE08A5" w14:textId="77777777" w:rsidR="009E5219" w:rsidRDefault="009E5219" w:rsidP="00485B1C">
      <w:pPr>
        <w:ind w:left="720"/>
        <w:rPr>
          <w:rFonts w:asciiTheme="minorHAnsi" w:hAnsiTheme="minorHAnsi" w:cstheme="minorHAnsi"/>
          <w:bCs/>
        </w:rPr>
      </w:pPr>
      <w:r w:rsidRPr="00485B1C">
        <w:rPr>
          <w:rFonts w:asciiTheme="minorHAnsi" w:hAnsiTheme="minorHAnsi" w:cstheme="minorHAnsi"/>
          <w:bCs/>
        </w:rPr>
        <w:t>!</w:t>
      </w:r>
    </w:p>
    <w:p w14:paraId="5AA8C0D4" w14:textId="562415D1" w:rsidR="009E5219" w:rsidRDefault="009E5219" w:rsidP="00656BBF">
      <w:pPr>
        <w:pStyle w:val="Heading3"/>
      </w:pPr>
      <w:bookmarkStart w:id="63" w:name="_Toc12515612"/>
      <w:r>
        <w:t>Cisco Catalyst 2960 (wgsCA022a02a01) CONFIG</w:t>
      </w:r>
      <w:bookmarkEnd w:id="63"/>
    </w:p>
    <w:p w14:paraId="17FCAD8A" w14:textId="38194703" w:rsidR="009E5219" w:rsidRDefault="009E5219" w:rsidP="004D71E0">
      <w:pPr>
        <w:ind w:left="720"/>
        <w:rPr>
          <w:rFonts w:asciiTheme="minorHAnsi" w:hAnsiTheme="minorHAnsi" w:cstheme="minorHAnsi"/>
          <w:bCs/>
        </w:rPr>
      </w:pPr>
      <w:r w:rsidRPr="009345E5">
        <w:rPr>
          <w:rFonts w:asciiTheme="minorHAnsi" w:hAnsiTheme="minorHAnsi" w:cstheme="minorHAnsi"/>
          <w:bCs/>
        </w:rPr>
        <w:t>!</w:t>
      </w:r>
    </w:p>
    <w:p w14:paraId="65D51EC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Current configuration : 1732 bytes</w:t>
      </w:r>
    </w:p>
    <w:p w14:paraId="3C0AA68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FA2D0D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ersion 12.2</w:t>
      </w:r>
    </w:p>
    <w:p w14:paraId="2432E5D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service pad</w:t>
      </w:r>
    </w:p>
    <w:p w14:paraId="4FA7DD7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debug datetime msec</w:t>
      </w:r>
    </w:p>
    <w:p w14:paraId="75E8FEB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ervice timestamps log datetime msec</w:t>
      </w:r>
    </w:p>
    <w:p w14:paraId="067FB6E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service password-encryption</w:t>
      </w:r>
    </w:p>
    <w:p w14:paraId="6C9967D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4321A8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hostname wgsCA022a02a01</w:t>
      </w:r>
    </w:p>
    <w:p w14:paraId="213031C4"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0F1F0B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boot-start-marker</w:t>
      </w:r>
    </w:p>
    <w:p w14:paraId="6CAB6A8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boot-end-marker</w:t>
      </w:r>
    </w:p>
    <w:p w14:paraId="072287A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2BBA80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enable secret 5 $1$g09y$sRHstohKnHUDofG7a1Va/1</w:t>
      </w:r>
    </w:p>
    <w:p w14:paraId="0429E68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67D24D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username cisco password 0 cisco</w:t>
      </w:r>
    </w:p>
    <w:p w14:paraId="19FBA34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5B48E3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AC104F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aaa new-model</w:t>
      </w:r>
    </w:p>
    <w:p w14:paraId="39E82C8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ystem mtu routing 1500</w:t>
      </w:r>
    </w:p>
    <w:p w14:paraId="1B021F9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tp mode transparent</w:t>
      </w:r>
    </w:p>
    <w:p w14:paraId="3B830C8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D841F4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0B10C9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no ip domain-lookup</w:t>
      </w:r>
    </w:p>
    <w:p w14:paraId="633D956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C98D33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9F494A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6F8E8B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panning-tree mode pvst</w:t>
      </w:r>
    </w:p>
    <w:p w14:paraId="5604D14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spanning-tree extend system-id</w:t>
      </w:r>
    </w:p>
    <w:p w14:paraId="11DE7DD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F8E9F8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internal allocation policy ascending</w:t>
      </w:r>
    </w:p>
    <w:p w14:paraId="3D8A287A"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83F998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1221</w:t>
      </w:r>
    </w:p>
    <w:p w14:paraId="3AF1954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ame Management</w:t>
      </w:r>
    </w:p>
    <w:p w14:paraId="60F8985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lastRenderedPageBreak/>
        <w:t>!</w:t>
      </w:r>
    </w:p>
    <w:p w14:paraId="3BF9096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lan 2221</w:t>
      </w:r>
    </w:p>
    <w:p w14:paraId="5BE9F54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ame User</w:t>
      </w:r>
    </w:p>
    <w:p w14:paraId="397293B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7B9A53F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6A93D4D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459193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1</w:t>
      </w:r>
    </w:p>
    <w:p w14:paraId="292A30E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trunk allowed vlan 1221,2221</w:t>
      </w:r>
    </w:p>
    <w:p w14:paraId="52A2A51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trunk</w:t>
      </w:r>
    </w:p>
    <w:p w14:paraId="44A3824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4FC89B8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FastEthernet0/2</w:t>
      </w:r>
    </w:p>
    <w:p w14:paraId="5E027DE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vlan for owner</w:t>
      </w:r>
    </w:p>
    <w:p w14:paraId="20A5D3AD"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access vlan 1221</w:t>
      </w:r>
    </w:p>
    <w:p w14:paraId="14B660E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witchport mode access</w:t>
      </w:r>
    </w:p>
    <w:p w14:paraId="736721C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6878ED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1</w:t>
      </w:r>
    </w:p>
    <w:p w14:paraId="297F5C6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no ip address</w:t>
      </w:r>
    </w:p>
    <w:p w14:paraId="160942F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shutdown</w:t>
      </w:r>
    </w:p>
    <w:p w14:paraId="7C5A2217"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28DAC6F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nterface Vlan1221</w:t>
      </w:r>
    </w:p>
    <w:p w14:paraId="6C0EC55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description Management SVI</w:t>
      </w:r>
    </w:p>
    <w:p w14:paraId="0DB4B65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ip address 10.2.22.14 255.255.255.248</w:t>
      </w:r>
    </w:p>
    <w:p w14:paraId="68C47355"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53897F82"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http server</w:t>
      </w:r>
    </w:p>
    <w:p w14:paraId="5CED9330"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ip http secure-server</w:t>
      </w:r>
    </w:p>
    <w:p w14:paraId="21348709"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vstack</w:t>
      </w:r>
    </w:p>
    <w:p w14:paraId="772D1BA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188A4556"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con 0</w:t>
      </w:r>
    </w:p>
    <w:p w14:paraId="0B92B74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168EF49E"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054B1D9B"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vty 0 4</w:t>
      </w:r>
    </w:p>
    <w:p w14:paraId="2DBB6C5F"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ging synchronous</w:t>
      </w:r>
    </w:p>
    <w:p w14:paraId="0A3940AC"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 local</w:t>
      </w:r>
    </w:p>
    <w:p w14:paraId="5172B6E3"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line vty 5 15</w:t>
      </w:r>
    </w:p>
    <w:p w14:paraId="38DF0958"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 xml:space="preserve"> login</w:t>
      </w:r>
    </w:p>
    <w:p w14:paraId="5F763781" w14:textId="7777777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w:t>
      </w:r>
    </w:p>
    <w:p w14:paraId="3CC6135C" w14:textId="553C3517" w:rsidR="004D71E0" w:rsidRPr="004D71E0" w:rsidRDefault="004D71E0" w:rsidP="004D71E0">
      <w:pPr>
        <w:ind w:left="720"/>
        <w:rPr>
          <w:rFonts w:asciiTheme="minorHAnsi" w:hAnsiTheme="minorHAnsi" w:cstheme="minorHAnsi"/>
          <w:bCs/>
        </w:rPr>
      </w:pPr>
      <w:r w:rsidRPr="004D71E0">
        <w:rPr>
          <w:rFonts w:asciiTheme="minorHAnsi" w:hAnsiTheme="minorHAnsi" w:cstheme="minorHAnsi"/>
          <w:bCs/>
        </w:rPr>
        <w:t>end</w:t>
      </w:r>
    </w:p>
    <w:p w14:paraId="539A4D7D" w14:textId="77777777" w:rsidR="009E5219" w:rsidRDefault="009E5219" w:rsidP="004D71E0">
      <w:pPr>
        <w:ind w:left="720"/>
        <w:rPr>
          <w:rFonts w:asciiTheme="minorHAnsi" w:hAnsiTheme="minorHAnsi" w:cstheme="minorHAnsi"/>
          <w:bCs/>
        </w:rPr>
      </w:pPr>
      <w:r w:rsidRPr="00BC7F51">
        <w:rPr>
          <w:rFonts w:asciiTheme="minorHAnsi" w:hAnsiTheme="minorHAnsi" w:cstheme="minorHAnsi"/>
          <w:bCs/>
        </w:rPr>
        <w:t>!</w:t>
      </w:r>
    </w:p>
    <w:p w14:paraId="03A40995" w14:textId="36A6ED0C" w:rsidR="009E5219" w:rsidRDefault="009E5219" w:rsidP="00656BBF">
      <w:pPr>
        <w:pStyle w:val="Heading3"/>
      </w:pPr>
      <w:bookmarkStart w:id="64" w:name="_Toc12515613"/>
      <w:r>
        <w:t>Cisco Catalyst 2960 (wgsNY022a02a01) CONFIG</w:t>
      </w:r>
      <w:bookmarkEnd w:id="64"/>
    </w:p>
    <w:p w14:paraId="73B5E63D" w14:textId="77777777" w:rsidR="009E5219" w:rsidRDefault="009E5219" w:rsidP="00F40246">
      <w:pPr>
        <w:ind w:left="720"/>
        <w:rPr>
          <w:rFonts w:asciiTheme="minorHAnsi" w:hAnsiTheme="minorHAnsi" w:cstheme="minorHAnsi"/>
          <w:bCs/>
        </w:rPr>
      </w:pPr>
      <w:r w:rsidRPr="009345E5">
        <w:rPr>
          <w:rFonts w:asciiTheme="minorHAnsi" w:hAnsiTheme="minorHAnsi" w:cstheme="minorHAnsi"/>
          <w:bCs/>
        </w:rPr>
        <w:t>!</w:t>
      </w:r>
    </w:p>
    <w:p w14:paraId="36A8B84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urrent configuration : 1733 bytes</w:t>
      </w:r>
    </w:p>
    <w:p w14:paraId="01B2FA1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A317DA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ersion 12.2</w:t>
      </w:r>
    </w:p>
    <w:p w14:paraId="67AE511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service pad</w:t>
      </w:r>
    </w:p>
    <w:p w14:paraId="25693BD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service timestamps debug datetime msec</w:t>
      </w:r>
    </w:p>
    <w:p w14:paraId="51297D3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rvice timestamps log datetime msec</w:t>
      </w:r>
    </w:p>
    <w:p w14:paraId="3FB4DC0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service password-encryption</w:t>
      </w:r>
    </w:p>
    <w:p w14:paraId="186AC6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348263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hostname wgsNY022a02a01</w:t>
      </w:r>
    </w:p>
    <w:p w14:paraId="11EDE1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6DFCFBB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oot-start-marker</w:t>
      </w:r>
    </w:p>
    <w:p w14:paraId="1D51B82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oot-end-marker</w:t>
      </w:r>
    </w:p>
    <w:p w14:paraId="6312A9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DF10A9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enable secret 5 $1$.WUL$fvA2PlnPe/2x3I1ZzAkdi.</w:t>
      </w:r>
    </w:p>
    <w:p w14:paraId="033074F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503D1F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username cisco password 0 cisco</w:t>
      </w:r>
    </w:p>
    <w:p w14:paraId="2E9BC1D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286800F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8F8DAF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aaa new-model</w:t>
      </w:r>
    </w:p>
    <w:p w14:paraId="3DF61A0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mtu routing 1500</w:t>
      </w:r>
    </w:p>
    <w:p w14:paraId="2550D9D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tp mode transparent</w:t>
      </w:r>
    </w:p>
    <w:p w14:paraId="29C173B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D80AA7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C195F0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o ip domain-lookup</w:t>
      </w:r>
    </w:p>
    <w:p w14:paraId="045FF68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08232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C8B4A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6B0660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panning-tree mode pvst</w:t>
      </w:r>
    </w:p>
    <w:p w14:paraId="784682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panning-tree extend system-id</w:t>
      </w:r>
    </w:p>
    <w:p w14:paraId="441A291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AA689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internal allocation policy ascending</w:t>
      </w:r>
    </w:p>
    <w:p w14:paraId="21F03E8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189B8C0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1222</w:t>
      </w:r>
    </w:p>
    <w:p w14:paraId="22587B6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ame Management</w:t>
      </w:r>
    </w:p>
    <w:p w14:paraId="37821BF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1577C9D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lan 2222</w:t>
      </w:r>
    </w:p>
    <w:p w14:paraId="2F881C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ame User</w:t>
      </w:r>
    </w:p>
    <w:p w14:paraId="13AC90C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E3A29B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785FE12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114E20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0/1</w:t>
      </w:r>
    </w:p>
    <w:p w14:paraId="7D44FEF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trunk allowed vlan 1222,2222</w:t>
      </w:r>
    </w:p>
    <w:p w14:paraId="5AF6602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trunk</w:t>
      </w:r>
    </w:p>
    <w:p w14:paraId="38D4E1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59CBE60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FastEthernet0/2</w:t>
      </w:r>
    </w:p>
    <w:p w14:paraId="7E45717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vlan for Users</w:t>
      </w:r>
    </w:p>
    <w:p w14:paraId="491FB06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access vlan 1222</w:t>
      </w:r>
    </w:p>
    <w:p w14:paraId="5FBF8A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witchport mode access</w:t>
      </w:r>
    </w:p>
    <w:p w14:paraId="242D145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w:t>
      </w:r>
    </w:p>
    <w:p w14:paraId="707341D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1</w:t>
      </w:r>
    </w:p>
    <w:p w14:paraId="10B20AA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 ip address</w:t>
      </w:r>
    </w:p>
    <w:p w14:paraId="194FAD5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hutdown</w:t>
      </w:r>
    </w:p>
    <w:p w14:paraId="20BABCE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36EE986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face Vlan1222</w:t>
      </w:r>
    </w:p>
    <w:p w14:paraId="7A598C1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scription Management SVI</w:t>
      </w:r>
    </w:p>
    <w:p w14:paraId="58615FE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p address 10.2.22.142 255.255.255.248</w:t>
      </w:r>
    </w:p>
    <w:p w14:paraId="2AA8BDE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268A9F2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http server</w:t>
      </w:r>
    </w:p>
    <w:p w14:paraId="2F08C9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http secure-server</w:t>
      </w:r>
    </w:p>
    <w:p w14:paraId="7F394CB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vstack</w:t>
      </w:r>
    </w:p>
    <w:p w14:paraId="5441F57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01725AA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ine con 0</w:t>
      </w:r>
    </w:p>
    <w:p w14:paraId="1B0C87A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ging synchronous</w:t>
      </w:r>
    </w:p>
    <w:p w14:paraId="4ABC89A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in local</w:t>
      </w:r>
    </w:p>
    <w:p w14:paraId="3DF9A04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ine vty 0 4</w:t>
      </w:r>
    </w:p>
    <w:p w14:paraId="2C8776D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ging synchronous</w:t>
      </w:r>
    </w:p>
    <w:p w14:paraId="63E74A9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in local</w:t>
      </w:r>
    </w:p>
    <w:p w14:paraId="3B260C1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ine vty 5 15</w:t>
      </w:r>
    </w:p>
    <w:p w14:paraId="3DAB1B9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gin</w:t>
      </w:r>
    </w:p>
    <w:p w14:paraId="684E10A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t>
      </w:r>
    </w:p>
    <w:p w14:paraId="41E10A8B" w14:textId="15E285C1" w:rsidR="00F40246" w:rsidRPr="009345E5" w:rsidRDefault="00F40246" w:rsidP="00F40246">
      <w:pPr>
        <w:ind w:left="720"/>
        <w:rPr>
          <w:rFonts w:asciiTheme="minorHAnsi" w:hAnsiTheme="minorHAnsi" w:cstheme="minorHAnsi"/>
          <w:bCs/>
        </w:rPr>
      </w:pPr>
      <w:r w:rsidRPr="00F40246">
        <w:rPr>
          <w:rFonts w:asciiTheme="minorHAnsi" w:hAnsiTheme="minorHAnsi" w:cstheme="minorHAnsi"/>
          <w:bCs/>
        </w:rPr>
        <w:t>end</w:t>
      </w:r>
    </w:p>
    <w:p w14:paraId="75D35CEE" w14:textId="77777777" w:rsidR="009E5219" w:rsidRDefault="009E5219" w:rsidP="00F40246">
      <w:pPr>
        <w:ind w:left="720"/>
        <w:rPr>
          <w:rFonts w:asciiTheme="minorHAnsi" w:hAnsiTheme="minorHAnsi" w:cstheme="minorHAnsi"/>
          <w:bCs/>
        </w:rPr>
      </w:pPr>
      <w:r w:rsidRPr="00BC7F51">
        <w:rPr>
          <w:rFonts w:asciiTheme="minorHAnsi" w:hAnsiTheme="minorHAnsi" w:cstheme="minorHAnsi"/>
          <w:bCs/>
        </w:rPr>
        <w:t>!</w:t>
      </w:r>
    </w:p>
    <w:p w14:paraId="2AE5F9CF" w14:textId="0E2E8B3C" w:rsidR="009E5219" w:rsidRDefault="009E5219" w:rsidP="00656BBF">
      <w:pPr>
        <w:pStyle w:val="Heading3"/>
      </w:pPr>
      <w:bookmarkStart w:id="65" w:name="_Toc12515614"/>
      <w:r>
        <w:t>Cisco 4400 Wireless LAN Controller (wlcIL022a02a01) CONFIG</w:t>
      </w:r>
      <w:bookmarkEnd w:id="65"/>
    </w:p>
    <w:p w14:paraId="1E387649" w14:textId="77777777" w:rsidR="009E5219" w:rsidRDefault="009E5219" w:rsidP="00F40246">
      <w:pPr>
        <w:ind w:left="720"/>
        <w:rPr>
          <w:rFonts w:asciiTheme="minorHAnsi" w:hAnsiTheme="minorHAnsi" w:cstheme="minorHAnsi"/>
          <w:bCs/>
        </w:rPr>
      </w:pPr>
      <w:r w:rsidRPr="009345E5">
        <w:rPr>
          <w:rFonts w:asciiTheme="minorHAnsi" w:hAnsiTheme="minorHAnsi" w:cstheme="minorHAnsi"/>
          <w:bCs/>
        </w:rPr>
        <w:t>!</w:t>
      </w:r>
    </w:p>
    <w:p w14:paraId="3E9AC0A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Inventory</w:t>
      </w:r>
    </w:p>
    <w:p w14:paraId="51DE5216" w14:textId="3355D6E7" w:rsidR="00F40246" w:rsidRPr="00F40246" w:rsidRDefault="00F9083C" w:rsidP="00F40246">
      <w:pPr>
        <w:ind w:left="720"/>
        <w:rPr>
          <w:rFonts w:asciiTheme="minorHAnsi" w:hAnsiTheme="minorHAnsi" w:cstheme="minorHAnsi"/>
          <w:bCs/>
        </w:rPr>
      </w:pPr>
      <w:r>
        <w:rPr>
          <w:rFonts w:asciiTheme="minorHAnsi" w:hAnsiTheme="minorHAnsi" w:cstheme="minorHAnsi"/>
          <w:bCs/>
        </w:rPr>
        <w:t>NAME: "wlcIL022a02a01</w:t>
      </w:r>
      <w:r w:rsidR="00F40246" w:rsidRPr="00F40246">
        <w:rPr>
          <w:rFonts w:asciiTheme="minorHAnsi" w:hAnsiTheme="minorHAnsi" w:cstheme="minorHAnsi"/>
          <w:bCs/>
        </w:rPr>
        <w:t>"    , DESCR: "4400 Series WLAN Controller:50 APs"</w:t>
      </w:r>
    </w:p>
    <w:p w14:paraId="58FFFA6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ID: AIR-WLC4402-50-K9,  VID: V02,  SN: FOC1109F02S</w:t>
      </w:r>
    </w:p>
    <w:p w14:paraId="6F35DDD0" w14:textId="77777777" w:rsidR="00F40246" w:rsidRPr="00F40246" w:rsidRDefault="00F40246" w:rsidP="00F40246">
      <w:pPr>
        <w:ind w:left="720"/>
        <w:rPr>
          <w:rFonts w:asciiTheme="minorHAnsi" w:hAnsiTheme="minorHAnsi" w:cstheme="minorHAnsi"/>
          <w:bCs/>
        </w:rPr>
      </w:pPr>
    </w:p>
    <w:p w14:paraId="008B6E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urned-in MAC Address............................ 00:1A:E2:E9:E9:80</w:t>
      </w:r>
    </w:p>
    <w:p w14:paraId="00227F8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rypto Accelerator 1............................. Absent</w:t>
      </w:r>
    </w:p>
    <w:p w14:paraId="46822D5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rypto Accelerator 2............................. Absent</w:t>
      </w:r>
    </w:p>
    <w:p w14:paraId="0B13224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wer Supply 1................................... Absent</w:t>
      </w:r>
    </w:p>
    <w:p w14:paraId="7817224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wer Supply 2................................... Present, OK</w:t>
      </w:r>
    </w:p>
    <w:p w14:paraId="2A8A32B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ximum number of APs supported.................. 50</w:t>
      </w:r>
    </w:p>
    <w:p w14:paraId="12C8705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2E89CB76" w14:textId="77777777" w:rsidR="00F40246" w:rsidRPr="00F40246" w:rsidRDefault="00F40246" w:rsidP="00F40246">
      <w:pPr>
        <w:ind w:left="720"/>
        <w:rPr>
          <w:rFonts w:asciiTheme="minorHAnsi" w:hAnsiTheme="minorHAnsi" w:cstheme="minorHAnsi"/>
          <w:bCs/>
        </w:rPr>
      </w:pPr>
    </w:p>
    <w:p w14:paraId="774F4741" w14:textId="77777777" w:rsidR="00F40246" w:rsidRPr="00F40246" w:rsidRDefault="00F40246" w:rsidP="00F40246">
      <w:pPr>
        <w:ind w:left="720"/>
        <w:rPr>
          <w:rFonts w:asciiTheme="minorHAnsi" w:hAnsiTheme="minorHAnsi" w:cstheme="minorHAnsi"/>
          <w:bCs/>
        </w:rPr>
      </w:pPr>
    </w:p>
    <w:p w14:paraId="376D7D3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Information</w:t>
      </w:r>
    </w:p>
    <w:p w14:paraId="7E68FFA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nufacturer's Name.............................. Cisco Systems Inc.</w:t>
      </w:r>
    </w:p>
    <w:p w14:paraId="1D2428E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oduct Name..................................... Cisco Controller</w:t>
      </w:r>
    </w:p>
    <w:p w14:paraId="0F42A06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oduct Version.................................. 7.0.252.0</w:t>
      </w:r>
    </w:p>
    <w:p w14:paraId="0A1071E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TOS Version..................................... 7.0.252.0</w:t>
      </w:r>
    </w:p>
    <w:p w14:paraId="33ED6BC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Bootloader Version............................... 7.0.252.0</w:t>
      </w:r>
    </w:p>
    <w:p w14:paraId="364C7D1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Emergency Image Version.......................... 7.0.252.0</w:t>
      </w:r>
    </w:p>
    <w:p w14:paraId="2F68E13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uild Type....................................... DATA + WPS</w:t>
      </w:r>
    </w:p>
    <w:p w14:paraId="65948B03" w14:textId="77777777" w:rsidR="00F40246" w:rsidRPr="00F40246" w:rsidRDefault="00F40246" w:rsidP="00F40246">
      <w:pPr>
        <w:ind w:left="720"/>
        <w:rPr>
          <w:rFonts w:asciiTheme="minorHAnsi" w:hAnsiTheme="minorHAnsi" w:cstheme="minorHAnsi"/>
          <w:bCs/>
        </w:rPr>
      </w:pPr>
    </w:p>
    <w:p w14:paraId="0EA5ED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Name...................................... Cisco_e9:e9:83</w:t>
      </w:r>
    </w:p>
    <w:p w14:paraId="0E8F417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Location..................................</w:t>
      </w:r>
    </w:p>
    <w:p w14:paraId="28CEDBF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Contact...................................</w:t>
      </w:r>
    </w:p>
    <w:p w14:paraId="22D9E1A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ObjectID.................................. 1.3.6.1.4.1.14179.1.1.4.3</w:t>
      </w:r>
    </w:p>
    <w:p w14:paraId="1BB3C49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Address....................................... 10.2.22.228</w:t>
      </w:r>
    </w:p>
    <w:p w14:paraId="5A89189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Up Time................................... 1 days 22 hrs 59 mins 23 secs</w:t>
      </w:r>
    </w:p>
    <w:p w14:paraId="5882176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ystem Timezone Location.........................</w:t>
      </w:r>
    </w:p>
    <w:p w14:paraId="11C79DA3" w14:textId="77777777" w:rsidR="00F40246" w:rsidRPr="00F40246" w:rsidRDefault="00F40246" w:rsidP="00F40246">
      <w:pPr>
        <w:ind w:left="720"/>
        <w:rPr>
          <w:rFonts w:asciiTheme="minorHAnsi" w:hAnsiTheme="minorHAnsi" w:cstheme="minorHAnsi"/>
          <w:bCs/>
        </w:rPr>
      </w:pPr>
    </w:p>
    <w:p w14:paraId="31F72E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onfigured Country............................... US  - United States</w:t>
      </w:r>
    </w:p>
    <w:p w14:paraId="72D073E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Operating Environment............................ Commercial (0 to 40 C)</w:t>
      </w:r>
    </w:p>
    <w:p w14:paraId="41FBEA3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nal Temp Alarm Limits....................... 0 to 65 C</w:t>
      </w:r>
    </w:p>
    <w:p w14:paraId="7854425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nternal Temperature............................. +38 C</w:t>
      </w:r>
    </w:p>
    <w:p w14:paraId="538152E7" w14:textId="77777777" w:rsidR="00F40246" w:rsidRPr="00F40246" w:rsidRDefault="00F40246" w:rsidP="00F40246">
      <w:pPr>
        <w:ind w:left="720"/>
        <w:rPr>
          <w:rFonts w:asciiTheme="minorHAnsi" w:hAnsiTheme="minorHAnsi" w:cstheme="minorHAnsi"/>
          <w:bCs/>
        </w:rPr>
      </w:pPr>
    </w:p>
    <w:p w14:paraId="23563F5D" w14:textId="77777777" w:rsidR="00F40246" w:rsidRPr="00F40246" w:rsidRDefault="00F40246" w:rsidP="00F40246">
      <w:pPr>
        <w:ind w:left="720"/>
        <w:rPr>
          <w:rFonts w:asciiTheme="minorHAnsi" w:hAnsiTheme="minorHAnsi" w:cstheme="minorHAnsi"/>
          <w:bCs/>
        </w:rPr>
      </w:pPr>
    </w:p>
    <w:p w14:paraId="3EC9854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40B2BB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tate of 802.11b Network......................... Enabled</w:t>
      </w:r>
    </w:p>
    <w:p w14:paraId="4B980DE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tate of 802.11a Network......................... Enabled</w:t>
      </w:r>
    </w:p>
    <w:p w14:paraId="235A204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WLANs.................................. 2</w:t>
      </w:r>
    </w:p>
    <w:p w14:paraId="5394F09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Active Clients......................... 0</w:t>
      </w:r>
    </w:p>
    <w:p w14:paraId="13DF0F40" w14:textId="77777777" w:rsidR="00F40246" w:rsidRPr="00F40246" w:rsidRDefault="00F40246" w:rsidP="00F40246">
      <w:pPr>
        <w:ind w:left="720"/>
        <w:rPr>
          <w:rFonts w:asciiTheme="minorHAnsi" w:hAnsiTheme="minorHAnsi" w:cstheme="minorHAnsi"/>
          <w:bCs/>
        </w:rPr>
      </w:pPr>
    </w:p>
    <w:p w14:paraId="6F58D2C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urned-in MAC Address............................ 00:1A:E2:E9:E9:80</w:t>
      </w:r>
    </w:p>
    <w:p w14:paraId="3D9B15E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rypto Accelerator 1............................. Absent</w:t>
      </w:r>
    </w:p>
    <w:p w14:paraId="01A4114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rypto Accelerator 2............................. Absent</w:t>
      </w:r>
    </w:p>
    <w:p w14:paraId="0E3729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wer Supply 1................................... Absent</w:t>
      </w:r>
    </w:p>
    <w:p w14:paraId="752FDA2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wer Supply 2................................... Present, OK</w:t>
      </w:r>
    </w:p>
    <w:p w14:paraId="47CFFE9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ximum number of APs supported.................. 50</w:t>
      </w:r>
    </w:p>
    <w:p w14:paraId="1167AE5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5199241D" w14:textId="77777777" w:rsidR="00F40246" w:rsidRPr="00F40246" w:rsidRDefault="00F40246" w:rsidP="00F40246">
      <w:pPr>
        <w:ind w:left="720"/>
        <w:rPr>
          <w:rFonts w:asciiTheme="minorHAnsi" w:hAnsiTheme="minorHAnsi" w:cstheme="minorHAnsi"/>
          <w:bCs/>
        </w:rPr>
      </w:pPr>
    </w:p>
    <w:p w14:paraId="7B0B4FD0" w14:textId="77777777" w:rsidR="00F40246" w:rsidRPr="00F40246" w:rsidRDefault="00F40246" w:rsidP="00F40246">
      <w:pPr>
        <w:ind w:left="720"/>
        <w:rPr>
          <w:rFonts w:asciiTheme="minorHAnsi" w:hAnsiTheme="minorHAnsi" w:cstheme="minorHAnsi"/>
          <w:bCs/>
        </w:rPr>
      </w:pPr>
    </w:p>
    <w:p w14:paraId="7C01D2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Bundle Information</w:t>
      </w:r>
    </w:p>
    <w:p w14:paraId="6CEBCC78" w14:textId="77777777" w:rsidR="00F40246" w:rsidRPr="00F40246" w:rsidRDefault="00F40246" w:rsidP="00F40246">
      <w:pPr>
        <w:ind w:left="720"/>
        <w:rPr>
          <w:rFonts w:asciiTheme="minorHAnsi" w:hAnsiTheme="minorHAnsi" w:cstheme="minorHAnsi"/>
          <w:bCs/>
        </w:rPr>
      </w:pPr>
    </w:p>
    <w:p w14:paraId="2D10151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imary AP Image        Size</w:t>
      </w:r>
    </w:p>
    <w:p w14:paraId="5D06438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w:t>
      </w:r>
    </w:p>
    <w:p w14:paraId="5458D3D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3g1                   6692</w:t>
      </w:r>
    </w:p>
    <w:p w14:paraId="6EC4352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801                   5192</w:t>
      </w:r>
    </w:p>
    <w:p w14:paraId="7838D72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802                   5220</w:t>
      </w:r>
    </w:p>
    <w:p w14:paraId="37A33B9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100                   3092</w:t>
      </w:r>
    </w:p>
    <w:p w14:paraId="0C32589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130                   4960</w:t>
      </w:r>
    </w:p>
    <w:p w14:paraId="027D63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140                   4992</w:t>
      </w:r>
    </w:p>
    <w:p w14:paraId="1F6FA1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200                   3360</w:t>
      </w:r>
    </w:p>
    <w:p w14:paraId="189F88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c1240                   4812</w:t>
      </w:r>
    </w:p>
    <w:p w14:paraId="3B37E82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250                   5500</w:t>
      </w:r>
    </w:p>
    <w:p w14:paraId="6AD14C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310                   3132</w:t>
      </w:r>
    </w:p>
    <w:p w14:paraId="7A755BA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520                   6432</w:t>
      </w:r>
    </w:p>
    <w:p w14:paraId="034A2B7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3201                   4312</w:t>
      </w:r>
    </w:p>
    <w:p w14:paraId="4F71B88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602i                   3712</w:t>
      </w:r>
    </w:p>
    <w:p w14:paraId="58C05C59" w14:textId="77777777" w:rsidR="00F40246" w:rsidRPr="00F40246" w:rsidRDefault="00F40246" w:rsidP="00F40246">
      <w:pPr>
        <w:ind w:left="720"/>
        <w:rPr>
          <w:rFonts w:asciiTheme="minorHAnsi" w:hAnsiTheme="minorHAnsi" w:cstheme="minorHAnsi"/>
          <w:bCs/>
        </w:rPr>
      </w:pPr>
    </w:p>
    <w:p w14:paraId="66A39C3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ondary AP Image      Size</w:t>
      </w:r>
    </w:p>
    <w:p w14:paraId="2DADF58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w:t>
      </w:r>
    </w:p>
    <w:p w14:paraId="05B1115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3g1                   5792</w:t>
      </w:r>
    </w:p>
    <w:p w14:paraId="74F1F8A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801                   5180</w:t>
      </w:r>
    </w:p>
    <w:p w14:paraId="01DD59FE" w14:textId="77777777" w:rsidR="00F40246" w:rsidRPr="00F40246" w:rsidRDefault="00F40246" w:rsidP="00F40246">
      <w:pPr>
        <w:ind w:left="720"/>
        <w:rPr>
          <w:rFonts w:asciiTheme="minorHAnsi" w:hAnsiTheme="minorHAnsi" w:cstheme="minorHAnsi"/>
          <w:bCs/>
        </w:rPr>
      </w:pPr>
    </w:p>
    <w:p w14:paraId="23D21CA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4EA1C8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802                   5220</w:t>
      </w:r>
    </w:p>
    <w:p w14:paraId="2F9D54F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100                   3092</w:t>
      </w:r>
    </w:p>
    <w:p w14:paraId="41D07A3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130                   4960</w:t>
      </w:r>
    </w:p>
    <w:p w14:paraId="75EC7F1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140                   4980</w:t>
      </w:r>
    </w:p>
    <w:p w14:paraId="0CD3A42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200                   3360</w:t>
      </w:r>
    </w:p>
    <w:p w14:paraId="2E4CC16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240                   4800</w:t>
      </w:r>
    </w:p>
    <w:p w14:paraId="51A3B14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250                   5500</w:t>
      </w:r>
    </w:p>
    <w:p w14:paraId="0FD5DB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310                   3132</w:t>
      </w:r>
    </w:p>
    <w:p w14:paraId="1A64A2B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1520                   6400</w:t>
      </w:r>
    </w:p>
    <w:p w14:paraId="21C4313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3201                   4312</w:t>
      </w:r>
    </w:p>
    <w:p w14:paraId="7EA0A47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602i                   3712</w:t>
      </w:r>
    </w:p>
    <w:p w14:paraId="73D1ED0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577FEFC0" w14:textId="77777777" w:rsidR="00F40246" w:rsidRPr="00F40246" w:rsidRDefault="00F40246" w:rsidP="00F40246">
      <w:pPr>
        <w:ind w:left="720"/>
        <w:rPr>
          <w:rFonts w:asciiTheme="minorHAnsi" w:hAnsiTheme="minorHAnsi" w:cstheme="minorHAnsi"/>
          <w:bCs/>
        </w:rPr>
      </w:pPr>
    </w:p>
    <w:p w14:paraId="621D8578" w14:textId="77777777" w:rsidR="00F40246" w:rsidRPr="00F40246" w:rsidRDefault="00F40246" w:rsidP="00F40246">
      <w:pPr>
        <w:ind w:left="720"/>
        <w:rPr>
          <w:rFonts w:asciiTheme="minorHAnsi" w:hAnsiTheme="minorHAnsi" w:cstheme="minorHAnsi"/>
          <w:bCs/>
        </w:rPr>
      </w:pPr>
    </w:p>
    <w:p w14:paraId="21963B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itch Configuration</w:t>
      </w:r>
    </w:p>
    <w:p w14:paraId="1B863CE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3x Flow Control Mode......................... Disable</w:t>
      </w:r>
    </w:p>
    <w:p w14:paraId="07DA63A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FIPS prerequisite features....................... Disabled</w:t>
      </w:r>
    </w:p>
    <w:p w14:paraId="602D9DF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ret obfuscation............................... Enabled</w:t>
      </w:r>
    </w:p>
    <w:p w14:paraId="5111CB3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trong Password Check Features:</w:t>
      </w:r>
    </w:p>
    <w:p w14:paraId="32AE0FEA" w14:textId="77777777" w:rsidR="00F40246" w:rsidRPr="00F40246" w:rsidRDefault="00F40246" w:rsidP="00F40246">
      <w:pPr>
        <w:ind w:left="720"/>
        <w:rPr>
          <w:rFonts w:asciiTheme="minorHAnsi" w:hAnsiTheme="minorHAnsi" w:cstheme="minorHAnsi"/>
          <w:bCs/>
        </w:rPr>
      </w:pPr>
    </w:p>
    <w:p w14:paraId="5AA5656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ase-check ...........Enabled</w:t>
      </w:r>
    </w:p>
    <w:p w14:paraId="1630727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secutive-check ....Enabled</w:t>
      </w:r>
    </w:p>
    <w:p w14:paraId="5BA3383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efault-check .......Enabled</w:t>
      </w:r>
    </w:p>
    <w:p w14:paraId="1FB03D5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username-check ......Enabled</w:t>
      </w:r>
    </w:p>
    <w:p w14:paraId="472D342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2C359874" w14:textId="77777777" w:rsidR="00F40246" w:rsidRPr="00F40246" w:rsidRDefault="00F40246" w:rsidP="00F40246">
      <w:pPr>
        <w:ind w:left="720"/>
        <w:rPr>
          <w:rFonts w:asciiTheme="minorHAnsi" w:hAnsiTheme="minorHAnsi" w:cstheme="minorHAnsi"/>
          <w:bCs/>
        </w:rPr>
      </w:pPr>
    </w:p>
    <w:p w14:paraId="1F26520A" w14:textId="77777777" w:rsidR="00F40246" w:rsidRPr="00F40246" w:rsidRDefault="00F40246" w:rsidP="00F40246">
      <w:pPr>
        <w:ind w:left="720"/>
        <w:rPr>
          <w:rFonts w:asciiTheme="minorHAnsi" w:hAnsiTheme="minorHAnsi" w:cstheme="minorHAnsi"/>
          <w:bCs/>
        </w:rPr>
      </w:pPr>
    </w:p>
    <w:p w14:paraId="1C26107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etwork Information</w:t>
      </w:r>
    </w:p>
    <w:p w14:paraId="7B518B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F-Network Name............................. mobility group 1</w:t>
      </w:r>
    </w:p>
    <w:p w14:paraId="0260ABA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eb Mode.................................... Disable</w:t>
      </w:r>
    </w:p>
    <w:p w14:paraId="51A5E18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ure Web Mode............................. Enable</w:t>
      </w:r>
    </w:p>
    <w:p w14:paraId="63CA23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Secure Web Mode Cipher-Option High.......... Disable</w:t>
      </w:r>
    </w:p>
    <w:p w14:paraId="5CC5C6A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ure Web Mode Cipher-Option SSLv2......... Enable</w:t>
      </w:r>
    </w:p>
    <w:p w14:paraId="2A63F05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ure Web Mode RC4 Cipher Preference....... Disable</w:t>
      </w:r>
    </w:p>
    <w:p w14:paraId="5707AEA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ure Web Mode SSL Protocol................ Disable</w:t>
      </w:r>
    </w:p>
    <w:p w14:paraId="5CC49C0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OCSP........................................ Disabled</w:t>
      </w:r>
    </w:p>
    <w:p w14:paraId="7DA2A47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OCSP responder URL..........................</w:t>
      </w:r>
    </w:p>
    <w:p w14:paraId="638B4C1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ure Shell (ssh).......................... Enable</w:t>
      </w:r>
    </w:p>
    <w:p w14:paraId="71F3858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lnet...................................... Disable</w:t>
      </w:r>
    </w:p>
    <w:p w14:paraId="2657084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Ethernet Multicast Forwarding............... Disable</w:t>
      </w:r>
    </w:p>
    <w:p w14:paraId="73E468A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Ethernet Broadcast Forwarding............... Enable</w:t>
      </w:r>
    </w:p>
    <w:p w14:paraId="1C907E2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Multicast/Broadcast Mode................. Multicast   Address : 0.0.0.0</w:t>
      </w:r>
    </w:p>
    <w:p w14:paraId="6E43845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GMP snooping............................... Disabled</w:t>
      </w:r>
    </w:p>
    <w:p w14:paraId="2F38DAF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GMP timeout................................ 60 seconds</w:t>
      </w:r>
    </w:p>
    <w:p w14:paraId="33351C2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GMP Query Interval......................... 20 seconds</w:t>
      </w:r>
    </w:p>
    <w:p w14:paraId="17860FF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User Idle Timeout........................... 300 seconds</w:t>
      </w:r>
    </w:p>
    <w:p w14:paraId="0D200E2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RP Idle Timeout............................ 300 seconds</w:t>
      </w:r>
    </w:p>
    <w:p w14:paraId="21CB3B8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Default Master..................... Disable</w:t>
      </w:r>
    </w:p>
    <w:p w14:paraId="0CB718E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Join Priority............................ Disable</w:t>
      </w:r>
    </w:p>
    <w:p w14:paraId="67427F73" w14:textId="77777777" w:rsidR="00F40246" w:rsidRPr="00F40246" w:rsidRDefault="00F40246" w:rsidP="00F40246">
      <w:pPr>
        <w:ind w:left="720"/>
        <w:rPr>
          <w:rFonts w:asciiTheme="minorHAnsi" w:hAnsiTheme="minorHAnsi" w:cstheme="minorHAnsi"/>
          <w:bCs/>
        </w:rPr>
      </w:pPr>
    </w:p>
    <w:p w14:paraId="7D20477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A61FD7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gmt Via Wireless Interface................. Disable</w:t>
      </w:r>
    </w:p>
    <w:p w14:paraId="7C458D4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gmt Via Dynamic Interface.................. Disable</w:t>
      </w:r>
    </w:p>
    <w:p w14:paraId="1349CED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ridge MAC filter Config.................... Enable</w:t>
      </w:r>
    </w:p>
    <w:p w14:paraId="1190ACE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ridge Security Mode........................ EAP</w:t>
      </w:r>
    </w:p>
    <w:p w14:paraId="7645E67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esh Full Sector DFS........................ Enable</w:t>
      </w:r>
    </w:p>
    <w:p w14:paraId="72A8620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ple Talk ................................. Disable</w:t>
      </w:r>
    </w:p>
    <w:p w14:paraId="40C5F3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Fallback ................................ Enable</w:t>
      </w:r>
    </w:p>
    <w:p w14:paraId="051FFA7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eb Auth Redirect Ports .................... 80</w:t>
      </w:r>
    </w:p>
    <w:p w14:paraId="36D7BF8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eb Auth Proxy Redirect  ................... Disable</w:t>
      </w:r>
    </w:p>
    <w:p w14:paraId="0DDB8F4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Fast SSID Change ........................... Enabled</w:t>
      </w:r>
    </w:p>
    <w:p w14:paraId="3B13C26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3 Bridging ............................. Disable</w:t>
      </w:r>
    </w:p>
    <w:p w14:paraId="0016953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MAC Addr Binding Check .................. Enabled</w:t>
      </w:r>
    </w:p>
    <w:p w14:paraId="7D66E24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6F039755" w14:textId="77777777" w:rsidR="00F40246" w:rsidRPr="00F40246" w:rsidRDefault="00F40246" w:rsidP="00F40246">
      <w:pPr>
        <w:ind w:left="720"/>
        <w:rPr>
          <w:rFonts w:asciiTheme="minorHAnsi" w:hAnsiTheme="minorHAnsi" w:cstheme="minorHAnsi"/>
          <w:bCs/>
        </w:rPr>
      </w:pPr>
    </w:p>
    <w:p w14:paraId="77D181C0" w14:textId="77777777" w:rsidR="00F40246" w:rsidRPr="00F40246" w:rsidRDefault="00F40246" w:rsidP="00F40246">
      <w:pPr>
        <w:ind w:left="720"/>
        <w:rPr>
          <w:rFonts w:asciiTheme="minorHAnsi" w:hAnsiTheme="minorHAnsi" w:cstheme="minorHAnsi"/>
          <w:bCs/>
        </w:rPr>
      </w:pPr>
    </w:p>
    <w:p w14:paraId="3B6B95E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rt Summary</w:t>
      </w:r>
    </w:p>
    <w:p w14:paraId="296312E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P   Admin   Physical   Physical   Link   Link    Mcast</w:t>
      </w:r>
    </w:p>
    <w:p w14:paraId="58D8895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  Type   Stat   Mode     Mode      Status   Status  Trap   Appliance   POE</w:t>
      </w:r>
    </w:p>
    <w:p w14:paraId="0619F0F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 ---- ------- ---------- ---------- ------ ------- --------- -------</w:t>
      </w:r>
    </w:p>
    <w:p w14:paraId="2C3E71E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1  Normal  Forw Enable  Auto       1000 Full  Up     Enable  Enable     N/A</w:t>
      </w:r>
    </w:p>
    <w:p w14:paraId="72A45E8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2  Normal  Disa Enable  Auto       Auto       Down   Enable  Enable     N/A</w:t>
      </w:r>
    </w:p>
    <w:p w14:paraId="26CBDA1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757B0EF4" w14:textId="77777777" w:rsidR="00F40246" w:rsidRPr="00F40246" w:rsidRDefault="00F40246" w:rsidP="00F40246">
      <w:pPr>
        <w:ind w:left="720"/>
        <w:rPr>
          <w:rFonts w:asciiTheme="minorHAnsi" w:hAnsiTheme="minorHAnsi" w:cstheme="minorHAnsi"/>
          <w:bCs/>
        </w:rPr>
      </w:pPr>
    </w:p>
    <w:p w14:paraId="0CF99BFB" w14:textId="77777777" w:rsidR="00F40246" w:rsidRPr="00F40246" w:rsidRDefault="00F40246" w:rsidP="00F40246">
      <w:pPr>
        <w:ind w:left="720"/>
        <w:rPr>
          <w:rFonts w:asciiTheme="minorHAnsi" w:hAnsiTheme="minorHAnsi" w:cstheme="minorHAnsi"/>
          <w:bCs/>
        </w:rPr>
      </w:pPr>
    </w:p>
    <w:p w14:paraId="5EE1B10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AP Summary</w:t>
      </w:r>
    </w:p>
    <w:p w14:paraId="1351CA1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APs.................................... 1</w:t>
      </w:r>
    </w:p>
    <w:p w14:paraId="43C1A433" w14:textId="77777777" w:rsidR="00F40246" w:rsidRPr="00F40246" w:rsidRDefault="00F40246" w:rsidP="00F40246">
      <w:pPr>
        <w:ind w:left="720"/>
        <w:rPr>
          <w:rFonts w:asciiTheme="minorHAnsi" w:hAnsiTheme="minorHAnsi" w:cstheme="minorHAnsi"/>
          <w:bCs/>
        </w:rPr>
      </w:pPr>
    </w:p>
    <w:p w14:paraId="76C510F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Global AP User Name.............................. Not Configured</w:t>
      </w:r>
    </w:p>
    <w:p w14:paraId="0127D44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Global AP Dot1x User Name........................ Not Configured</w:t>
      </w:r>
    </w:p>
    <w:p w14:paraId="700782D4" w14:textId="77777777" w:rsidR="00F40246" w:rsidRPr="00F40246" w:rsidRDefault="00F40246" w:rsidP="00F40246">
      <w:pPr>
        <w:ind w:left="720"/>
        <w:rPr>
          <w:rFonts w:asciiTheme="minorHAnsi" w:hAnsiTheme="minorHAnsi" w:cstheme="minorHAnsi"/>
          <w:bCs/>
        </w:rPr>
      </w:pPr>
    </w:p>
    <w:p w14:paraId="6B32F37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Name             Slots  AP Model              Ethernet MAC       Location          Port  Country  Priority</w:t>
      </w:r>
    </w:p>
    <w:p w14:paraId="1CB298D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  --------------------  -----------------  ----------------  ----  -------  ------</w:t>
      </w:r>
    </w:p>
    <w:p w14:paraId="0A9F032C" w14:textId="1E7C9EF6" w:rsidR="00F40246" w:rsidRPr="00F40246" w:rsidRDefault="00F9083C" w:rsidP="00F40246">
      <w:pPr>
        <w:ind w:left="720"/>
        <w:rPr>
          <w:rFonts w:asciiTheme="minorHAnsi" w:hAnsiTheme="minorHAnsi" w:cstheme="minorHAnsi"/>
          <w:bCs/>
        </w:rPr>
      </w:pPr>
      <w:r>
        <w:rPr>
          <w:rFonts w:asciiTheme="minorHAnsi" w:hAnsiTheme="minorHAnsi" w:cstheme="minorHAnsi"/>
          <w:bCs/>
        </w:rPr>
        <w:t>wapIL022a02a01</w:t>
      </w:r>
      <w:r w:rsidR="00F40246" w:rsidRPr="00F40246">
        <w:rPr>
          <w:rFonts w:asciiTheme="minorHAnsi" w:hAnsiTheme="minorHAnsi" w:cstheme="minorHAnsi"/>
          <w:bCs/>
        </w:rPr>
        <w:t xml:space="preserve">     2     AIR-LAP1142N-A-K9     c4:71:fe:d9:1e:59  default location  1        US       1</w:t>
      </w:r>
    </w:p>
    <w:p w14:paraId="11495AE5" w14:textId="77777777" w:rsidR="00F40246" w:rsidRPr="00F40246" w:rsidRDefault="00F40246" w:rsidP="00F40246">
      <w:pPr>
        <w:ind w:left="720"/>
        <w:rPr>
          <w:rFonts w:asciiTheme="minorHAnsi" w:hAnsiTheme="minorHAnsi" w:cstheme="minorHAnsi"/>
          <w:bCs/>
        </w:rPr>
      </w:pPr>
    </w:p>
    <w:p w14:paraId="4630C79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Tcp-Mss-Adjust Info</w:t>
      </w:r>
    </w:p>
    <w:p w14:paraId="5866329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Name              TCP State  MSS Size</w:t>
      </w:r>
    </w:p>
    <w:p w14:paraId="63AEB36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   -------</w:t>
      </w:r>
    </w:p>
    <w:p w14:paraId="402632C4" w14:textId="2EFA755E" w:rsidR="00F40246" w:rsidRPr="00F40246" w:rsidRDefault="00F9083C" w:rsidP="00F40246">
      <w:pPr>
        <w:ind w:left="720"/>
        <w:rPr>
          <w:rFonts w:asciiTheme="minorHAnsi" w:hAnsiTheme="minorHAnsi" w:cstheme="minorHAnsi"/>
          <w:bCs/>
        </w:rPr>
      </w:pPr>
      <w:r>
        <w:rPr>
          <w:rFonts w:asciiTheme="minorHAnsi" w:hAnsiTheme="minorHAnsi" w:cstheme="minorHAnsi"/>
          <w:bCs/>
        </w:rPr>
        <w:t>wapIL022a02a01</w:t>
      </w:r>
      <w:r w:rsidR="00F40246" w:rsidRPr="00F40246">
        <w:rPr>
          <w:rFonts w:asciiTheme="minorHAnsi" w:hAnsiTheme="minorHAnsi" w:cstheme="minorHAnsi"/>
          <w:bCs/>
        </w:rPr>
        <w:t xml:space="preserve">     disabled   -</w:t>
      </w:r>
    </w:p>
    <w:p w14:paraId="14765E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1C1BB62C" w14:textId="77777777" w:rsidR="00F40246" w:rsidRPr="00F40246" w:rsidRDefault="00F40246" w:rsidP="00F40246">
      <w:pPr>
        <w:ind w:left="720"/>
        <w:rPr>
          <w:rFonts w:asciiTheme="minorHAnsi" w:hAnsiTheme="minorHAnsi" w:cstheme="minorHAnsi"/>
          <w:bCs/>
        </w:rPr>
      </w:pPr>
    </w:p>
    <w:p w14:paraId="6E2871D9" w14:textId="77777777" w:rsidR="00F40246" w:rsidRPr="00F40246" w:rsidRDefault="00F40246" w:rsidP="00F40246">
      <w:pPr>
        <w:ind w:left="720"/>
        <w:rPr>
          <w:rFonts w:asciiTheme="minorHAnsi" w:hAnsiTheme="minorHAnsi" w:cstheme="minorHAnsi"/>
          <w:bCs/>
        </w:rPr>
      </w:pPr>
    </w:p>
    <w:p w14:paraId="20A4970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Location</w:t>
      </w:r>
    </w:p>
    <w:p w14:paraId="6543CC6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otal Number of AP Groups........................ 0</w:t>
      </w:r>
    </w:p>
    <w:p w14:paraId="7506515A" w14:textId="77777777" w:rsidR="00F40246" w:rsidRPr="00F40246" w:rsidRDefault="00F40246" w:rsidP="00F40246">
      <w:pPr>
        <w:ind w:left="720"/>
        <w:rPr>
          <w:rFonts w:asciiTheme="minorHAnsi" w:hAnsiTheme="minorHAnsi" w:cstheme="minorHAnsi"/>
          <w:bCs/>
        </w:rPr>
      </w:pPr>
    </w:p>
    <w:p w14:paraId="0E6BEF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ite Name........................................ default-group</w:t>
      </w:r>
    </w:p>
    <w:p w14:paraId="5DC2253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ite Description................................. &lt;none&gt;</w:t>
      </w:r>
    </w:p>
    <w:p w14:paraId="7C1BD4AC" w14:textId="77777777" w:rsidR="00F40246" w:rsidRPr="00F40246" w:rsidRDefault="00F40246" w:rsidP="00F40246">
      <w:pPr>
        <w:ind w:left="720"/>
        <w:rPr>
          <w:rFonts w:asciiTheme="minorHAnsi" w:hAnsiTheme="minorHAnsi" w:cstheme="minorHAnsi"/>
          <w:bCs/>
        </w:rPr>
      </w:pPr>
    </w:p>
    <w:p w14:paraId="52BAD5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WLAN ID          Interface          Network Admission Control          Radio Policy</w:t>
      </w:r>
    </w:p>
    <w:p w14:paraId="6491019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        --------------------------         ------------</w:t>
      </w:r>
    </w:p>
    <w:p w14:paraId="29F669A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               management           Disabled                          None</w:t>
      </w:r>
    </w:p>
    <w:p w14:paraId="6D3EF75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2               management           Disabled                          None</w:t>
      </w:r>
    </w:p>
    <w:p w14:paraId="23A2B040" w14:textId="77777777" w:rsidR="00F40246" w:rsidRPr="00F40246" w:rsidRDefault="00F40246" w:rsidP="00F40246">
      <w:pPr>
        <w:ind w:left="720"/>
        <w:rPr>
          <w:rFonts w:asciiTheme="minorHAnsi" w:hAnsiTheme="minorHAnsi" w:cstheme="minorHAnsi"/>
          <w:bCs/>
        </w:rPr>
      </w:pPr>
    </w:p>
    <w:p w14:paraId="3350483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Name             Slots  AP Model             Ethernet MAC       Location          Port  Country  Priority</w:t>
      </w:r>
    </w:p>
    <w:p w14:paraId="29EF2BF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  -------------------  -----------------  ----------------  ----  -------  --------</w:t>
      </w:r>
    </w:p>
    <w:p w14:paraId="57766F3B" w14:textId="088256D6" w:rsidR="00F40246" w:rsidRPr="00F40246" w:rsidRDefault="00F9083C" w:rsidP="00F40246">
      <w:pPr>
        <w:ind w:left="720"/>
        <w:rPr>
          <w:rFonts w:asciiTheme="minorHAnsi" w:hAnsiTheme="minorHAnsi" w:cstheme="minorHAnsi"/>
          <w:bCs/>
        </w:rPr>
      </w:pPr>
      <w:r>
        <w:rPr>
          <w:rFonts w:asciiTheme="minorHAnsi" w:hAnsiTheme="minorHAnsi" w:cstheme="minorHAnsi"/>
          <w:bCs/>
        </w:rPr>
        <w:t>wapIL022a02a01</w:t>
      </w:r>
      <w:r w:rsidR="00F40246" w:rsidRPr="00F40246">
        <w:rPr>
          <w:rFonts w:asciiTheme="minorHAnsi" w:hAnsiTheme="minorHAnsi" w:cstheme="minorHAnsi"/>
          <w:bCs/>
        </w:rPr>
        <w:t xml:space="preserve">     2     AIR-LAP1142N-A-K9    c4:71:fe:d9:1e:59  default location  1     US       1</w:t>
      </w:r>
    </w:p>
    <w:p w14:paraId="759615BA" w14:textId="77777777" w:rsidR="00F40246" w:rsidRPr="00F40246" w:rsidRDefault="00F40246" w:rsidP="00F40246">
      <w:pPr>
        <w:ind w:left="720"/>
        <w:rPr>
          <w:rFonts w:asciiTheme="minorHAnsi" w:hAnsiTheme="minorHAnsi" w:cstheme="minorHAnsi"/>
          <w:bCs/>
        </w:rPr>
      </w:pPr>
    </w:p>
    <w:p w14:paraId="19CC84F9" w14:textId="77777777" w:rsidR="00F40246" w:rsidRPr="00F40246" w:rsidRDefault="00F40246" w:rsidP="00F40246">
      <w:pPr>
        <w:ind w:left="720"/>
        <w:rPr>
          <w:rFonts w:asciiTheme="minorHAnsi" w:hAnsiTheme="minorHAnsi" w:cstheme="minorHAnsi"/>
          <w:bCs/>
        </w:rPr>
      </w:pPr>
    </w:p>
    <w:p w14:paraId="5615F66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239BE016" w14:textId="77777777" w:rsidR="00F40246" w:rsidRPr="00F40246" w:rsidRDefault="00F40246" w:rsidP="00F40246">
      <w:pPr>
        <w:ind w:left="720"/>
        <w:rPr>
          <w:rFonts w:asciiTheme="minorHAnsi" w:hAnsiTheme="minorHAnsi" w:cstheme="minorHAnsi"/>
          <w:bCs/>
        </w:rPr>
      </w:pPr>
    </w:p>
    <w:p w14:paraId="2DF064B7" w14:textId="77777777" w:rsidR="00F40246" w:rsidRPr="00F40246" w:rsidRDefault="00F40246" w:rsidP="00F40246">
      <w:pPr>
        <w:ind w:left="720"/>
        <w:rPr>
          <w:rFonts w:asciiTheme="minorHAnsi" w:hAnsiTheme="minorHAnsi" w:cstheme="minorHAnsi"/>
          <w:bCs/>
        </w:rPr>
      </w:pPr>
    </w:p>
    <w:p w14:paraId="7A54873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Config</w:t>
      </w:r>
    </w:p>
    <w:p w14:paraId="17D40E7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Identifier.............................. 0</w:t>
      </w:r>
    </w:p>
    <w:p w14:paraId="3D3AC73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Name.................................... APc471.fed9.1e59</w:t>
      </w:r>
    </w:p>
    <w:p w14:paraId="12F94B5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ountry code..................................... US  - United States</w:t>
      </w:r>
    </w:p>
    <w:p w14:paraId="00CD2C7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Regulatory Domain allowed by Country............. 802.11bg:-A     802.11a:-A</w:t>
      </w:r>
    </w:p>
    <w:p w14:paraId="5A2EB5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Country code.................................. US  - United States</w:t>
      </w:r>
    </w:p>
    <w:p w14:paraId="4D082A3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Regulatory Domain............................. -A</w:t>
      </w:r>
    </w:p>
    <w:p w14:paraId="4D49331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itch Port Number .............................. 1</w:t>
      </w:r>
    </w:p>
    <w:p w14:paraId="0C3AA7E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C Address...................................... c4:71:fe:d9:1e:59</w:t>
      </w:r>
    </w:p>
    <w:p w14:paraId="4148A7A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Address Configuration......................... DHCP</w:t>
      </w:r>
    </w:p>
    <w:p w14:paraId="1B5598B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Address....................................... 10.2.22.231</w:t>
      </w:r>
    </w:p>
    <w:p w14:paraId="3DD0DB3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NetMask....................................... 255.255.255.224</w:t>
      </w:r>
    </w:p>
    <w:p w14:paraId="1077411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Gateway IP Addr.................................. 10.2.22.27</w:t>
      </w:r>
    </w:p>
    <w:p w14:paraId="4A092DA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AT External IP Address.......................... None</w:t>
      </w:r>
    </w:p>
    <w:p w14:paraId="5D2A3E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APWAP Path MTU.................................. 1485</w:t>
      </w:r>
    </w:p>
    <w:p w14:paraId="38B19F3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lnet State..................................... Disabled</w:t>
      </w:r>
    </w:p>
    <w:p w14:paraId="113532E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sh State........................................ Disabled</w:t>
      </w:r>
    </w:p>
    <w:p w14:paraId="40EEBDC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Location................................ default location</w:t>
      </w:r>
    </w:p>
    <w:p w14:paraId="21F370C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Group Name.............................. default-group</w:t>
      </w:r>
    </w:p>
    <w:p w14:paraId="133A7B4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imary Cisco Switch Name........................</w:t>
      </w:r>
    </w:p>
    <w:p w14:paraId="4599203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imary Cisco Switch IP Address.................. 10.2.22.229</w:t>
      </w:r>
    </w:p>
    <w:p w14:paraId="1E7610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ondary Cisco Switch Name......................</w:t>
      </w:r>
    </w:p>
    <w:p w14:paraId="3253EC9E" w14:textId="77777777" w:rsidR="00F40246" w:rsidRPr="00F40246" w:rsidRDefault="00F40246" w:rsidP="00F40246">
      <w:pPr>
        <w:ind w:left="720"/>
        <w:rPr>
          <w:rFonts w:asciiTheme="minorHAnsi" w:hAnsiTheme="minorHAnsi" w:cstheme="minorHAnsi"/>
          <w:bCs/>
        </w:rPr>
      </w:pPr>
    </w:p>
    <w:p w14:paraId="58A92DF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6D54F18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ondary Cisco Switch IP Address................ Not Configured</w:t>
      </w:r>
    </w:p>
    <w:p w14:paraId="6EC3E7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rtiary Cisco Switch Name.......................</w:t>
      </w:r>
    </w:p>
    <w:p w14:paraId="6CA13A4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rtiary Cisco Switch IP Address................. Not Configured</w:t>
      </w:r>
    </w:p>
    <w:p w14:paraId="0045B1A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dministrative State ............................ ADMIN_ENABLED</w:t>
      </w:r>
    </w:p>
    <w:p w14:paraId="0CBD10E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Operation State ................................. REGISTERED</w:t>
      </w:r>
    </w:p>
    <w:p w14:paraId="4C3D974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irroring Mode .................................. Disabled</w:t>
      </w:r>
    </w:p>
    <w:p w14:paraId="71E24E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Mode ......................................... Local</w:t>
      </w:r>
    </w:p>
    <w:p w14:paraId="11DA8CD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ublic Safety ................................... Disabled</w:t>
      </w:r>
    </w:p>
    <w:p w14:paraId="0859EED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SubMode ...................................... Not Configured</w:t>
      </w:r>
    </w:p>
    <w:p w14:paraId="7D2CAD0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emote AP Debug ................................. Disabled</w:t>
      </w:r>
    </w:p>
    <w:p w14:paraId="35F700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ogging trap severity level ..................... informational</w:t>
      </w:r>
    </w:p>
    <w:p w14:paraId="5FDDB3D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ogging syslog facility ......................... kern</w:t>
      </w:r>
    </w:p>
    <w:p w14:paraId="5748E79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  Version .................................... 7.0.252.0</w:t>
      </w:r>
    </w:p>
    <w:p w14:paraId="22E882D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oot  Version ................................... 12.4.18.3</w:t>
      </w:r>
    </w:p>
    <w:p w14:paraId="4CEF36E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ini IOS Version ................................ 7.0.220.0</w:t>
      </w:r>
    </w:p>
    <w:p w14:paraId="101B52B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tats Reporting Period .......................... 180</w:t>
      </w:r>
    </w:p>
    <w:p w14:paraId="0340A21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ED State........................................ Enabled</w:t>
      </w:r>
    </w:p>
    <w:p w14:paraId="619789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E Pre-Standard Switch.......................... Disabled</w:t>
      </w:r>
    </w:p>
    <w:p w14:paraId="0D8A721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E Power Injector MAC Addr...................... Disabled</w:t>
      </w:r>
    </w:p>
    <w:p w14:paraId="1347D9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wer Type/Mode.................................. Power injector / Normal mode</w:t>
      </w:r>
    </w:p>
    <w:p w14:paraId="4680902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Slots.................................. 2</w:t>
      </w:r>
    </w:p>
    <w:p w14:paraId="4D26D1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Model......................................... AIR-LAP1142N-A-K9</w:t>
      </w:r>
    </w:p>
    <w:p w14:paraId="65524B4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Image......................................... C1140-K9W8-M</w:t>
      </w:r>
    </w:p>
    <w:p w14:paraId="211F7688" w14:textId="77777777" w:rsidR="00F40246" w:rsidRPr="00F40246" w:rsidRDefault="00F40246" w:rsidP="00F40246">
      <w:pPr>
        <w:ind w:left="720"/>
        <w:rPr>
          <w:rFonts w:asciiTheme="minorHAnsi" w:hAnsiTheme="minorHAnsi" w:cstheme="minorHAnsi"/>
          <w:bCs/>
        </w:rPr>
      </w:pPr>
    </w:p>
    <w:p w14:paraId="4F1303A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More or (q)uit current module or &lt;ctrl-z&gt; to abort</w:t>
      </w:r>
    </w:p>
    <w:p w14:paraId="27807CC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OS Version...................................... 12.4(23c)JA10</w:t>
      </w:r>
    </w:p>
    <w:p w14:paraId="0740C1D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eset Button..................................... Enabled</w:t>
      </w:r>
    </w:p>
    <w:p w14:paraId="5A58B76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Serial Number................................. FTX1447E1JZ</w:t>
      </w:r>
    </w:p>
    <w:p w14:paraId="1881F9D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Certificate Type.............................. Manufacture Installed</w:t>
      </w:r>
    </w:p>
    <w:p w14:paraId="4D5B534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User Mode..................................... AUTOMATIC</w:t>
      </w:r>
    </w:p>
    <w:p w14:paraId="439682E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User Name..................................... Not Configured</w:t>
      </w:r>
    </w:p>
    <w:p w14:paraId="002926B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Dot1x User Mode............................... Not Configured</w:t>
      </w:r>
    </w:p>
    <w:p w14:paraId="45BF474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Dot1x User Name............................... Not Configured</w:t>
      </w:r>
    </w:p>
    <w:p w14:paraId="561E078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system logging host..................... 255.255.255.255</w:t>
      </w:r>
    </w:p>
    <w:p w14:paraId="59135F4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Up Time....................................... 0 days, 13 h 27 m 02 s</w:t>
      </w:r>
    </w:p>
    <w:p w14:paraId="573BA2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LWAPP Up Time................................. 0 days, 12 h 40 m 55 s</w:t>
      </w:r>
    </w:p>
    <w:p w14:paraId="25CC61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Join Date and Time............................... Sun Jan  1 13:36:42 2017</w:t>
      </w:r>
    </w:p>
    <w:p w14:paraId="2CC7DC3B" w14:textId="77777777" w:rsidR="00F40246" w:rsidRPr="00F40246" w:rsidRDefault="00F40246" w:rsidP="00F40246">
      <w:pPr>
        <w:ind w:left="720"/>
        <w:rPr>
          <w:rFonts w:asciiTheme="minorHAnsi" w:hAnsiTheme="minorHAnsi" w:cstheme="minorHAnsi"/>
          <w:bCs/>
        </w:rPr>
      </w:pPr>
    </w:p>
    <w:p w14:paraId="0A58942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Join Taken Time.................................. 0 days, 00 h 46 m 06 s</w:t>
      </w:r>
    </w:p>
    <w:p w14:paraId="0337A7E2" w14:textId="77777777" w:rsidR="00F40246" w:rsidRPr="00F40246" w:rsidRDefault="00F40246" w:rsidP="00F40246">
      <w:pPr>
        <w:ind w:left="720"/>
        <w:rPr>
          <w:rFonts w:asciiTheme="minorHAnsi" w:hAnsiTheme="minorHAnsi" w:cstheme="minorHAnsi"/>
          <w:bCs/>
        </w:rPr>
      </w:pPr>
    </w:p>
    <w:p w14:paraId="093040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ttributes for Slot  0</w:t>
      </w:r>
    </w:p>
    <w:p w14:paraId="1B1AC53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Type................................... RADIO_TYPE_80211n-2.4</w:t>
      </w:r>
    </w:p>
    <w:p w14:paraId="6D0D52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dministrative State ........................ ADMIN_ENABLED</w:t>
      </w:r>
    </w:p>
    <w:p w14:paraId="332F308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Operation State ............................. UP</w:t>
      </w:r>
    </w:p>
    <w:p w14:paraId="34663C7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Role .................................. ACCESS</w:t>
      </w:r>
    </w:p>
    <w:p w14:paraId="512A26E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ellId ...................................... 0</w:t>
      </w:r>
    </w:p>
    <w:p w14:paraId="59242471" w14:textId="77777777" w:rsidR="00F40246" w:rsidRPr="00F40246" w:rsidRDefault="00F40246" w:rsidP="00F40246">
      <w:pPr>
        <w:ind w:left="720"/>
        <w:rPr>
          <w:rFonts w:asciiTheme="minorHAnsi" w:hAnsiTheme="minorHAnsi" w:cstheme="minorHAnsi"/>
          <w:bCs/>
        </w:rPr>
      </w:pPr>
    </w:p>
    <w:p w14:paraId="5A96F4C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tion Configuration</w:t>
      </w:r>
    </w:p>
    <w:p w14:paraId="6C39DF3E" w14:textId="77777777" w:rsidR="00F40246" w:rsidRPr="00F40246" w:rsidRDefault="00F40246" w:rsidP="00F40246">
      <w:pPr>
        <w:ind w:left="720"/>
        <w:rPr>
          <w:rFonts w:asciiTheme="minorHAnsi" w:hAnsiTheme="minorHAnsi" w:cstheme="minorHAnsi"/>
          <w:bCs/>
        </w:rPr>
      </w:pPr>
    </w:p>
    <w:p w14:paraId="0336430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3B59CB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794ABF8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umber Of WLANs ........................... 2</w:t>
      </w:r>
    </w:p>
    <w:p w14:paraId="43A35A3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edium Occupancy Limit .................... 100</w:t>
      </w:r>
    </w:p>
    <w:p w14:paraId="6CC9C41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FP Period ................................ 4</w:t>
      </w:r>
    </w:p>
    <w:p w14:paraId="13741F0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FP MaxDuration ........................... 60</w:t>
      </w:r>
    </w:p>
    <w:p w14:paraId="68D697B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BSSID ..................................... f0:25:72:db:47:f0</w:t>
      </w:r>
    </w:p>
    <w:p w14:paraId="0B8761B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Operation Rate Set</w:t>
      </w:r>
    </w:p>
    <w:p w14:paraId="63BB495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000 Kilo Bits........................... MANDATORY</w:t>
      </w:r>
    </w:p>
    <w:p w14:paraId="22FA905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2000 Kilo Bits........................... MANDATORY</w:t>
      </w:r>
    </w:p>
    <w:p w14:paraId="0180106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5500 Kilo Bits........................... MANDATORY</w:t>
      </w:r>
    </w:p>
    <w:p w14:paraId="29012A9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1000 Kilo Bits.......................... MANDATORY</w:t>
      </w:r>
    </w:p>
    <w:p w14:paraId="2CCC868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6000 Kilo Bits........................... SUPPORTED</w:t>
      </w:r>
    </w:p>
    <w:p w14:paraId="3D52B96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9000 Kilo Bits........................... SUPPORTED</w:t>
      </w:r>
    </w:p>
    <w:p w14:paraId="29A0B03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2000 Kilo Bits.......................... SUPPORTED</w:t>
      </w:r>
    </w:p>
    <w:p w14:paraId="14957B9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8000 Kilo Bits.......................... SUPPORTED</w:t>
      </w:r>
    </w:p>
    <w:p w14:paraId="45B2ED2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24000 Kilo Bits.......................... SUPPORTED</w:t>
      </w:r>
    </w:p>
    <w:p w14:paraId="7C40CBD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36000 Kilo Bits.......................... SUPPORTED</w:t>
      </w:r>
    </w:p>
    <w:p w14:paraId="5CD87B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48000 Kilo Bits.......................... SUPPORTED</w:t>
      </w:r>
    </w:p>
    <w:p w14:paraId="7818F85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54000 Kilo Bits.......................... SUPPORTED</w:t>
      </w:r>
    </w:p>
    <w:p w14:paraId="70FB14B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Set</w:t>
      </w:r>
    </w:p>
    <w:p w14:paraId="6B57844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0.................................... SUPPORTED</w:t>
      </w:r>
    </w:p>
    <w:p w14:paraId="177A8E1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 SUPPORTED</w:t>
      </w:r>
    </w:p>
    <w:p w14:paraId="53AA747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2.................................... SUPPORTED</w:t>
      </w:r>
    </w:p>
    <w:p w14:paraId="4D426D64" w14:textId="77777777" w:rsidR="00F40246" w:rsidRPr="00F40246" w:rsidRDefault="00F40246" w:rsidP="00F40246">
      <w:pPr>
        <w:ind w:left="720"/>
        <w:rPr>
          <w:rFonts w:asciiTheme="minorHAnsi" w:hAnsiTheme="minorHAnsi" w:cstheme="minorHAnsi"/>
          <w:bCs/>
        </w:rPr>
      </w:pPr>
    </w:p>
    <w:p w14:paraId="086B7AB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1E4F426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3.................................... SUPPORTED</w:t>
      </w:r>
    </w:p>
    <w:p w14:paraId="61B247C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4.................................... SUPPORTED</w:t>
      </w:r>
    </w:p>
    <w:p w14:paraId="0F793EA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5.................................... SUPPORTED</w:t>
      </w:r>
    </w:p>
    <w:p w14:paraId="3965EC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6.................................... SUPPORTED</w:t>
      </w:r>
    </w:p>
    <w:p w14:paraId="1633B36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7.................................... SUPPORTED</w:t>
      </w:r>
    </w:p>
    <w:p w14:paraId="58766B3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8.................................... SUPPORTED</w:t>
      </w:r>
    </w:p>
    <w:p w14:paraId="51FC971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9.................................... SUPPORTED</w:t>
      </w:r>
    </w:p>
    <w:p w14:paraId="623D335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0................................... SUPPORTED</w:t>
      </w:r>
    </w:p>
    <w:p w14:paraId="60E725E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1................................... SUPPORTED</w:t>
      </w:r>
    </w:p>
    <w:p w14:paraId="1EA53F6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2................................... SUPPORTED</w:t>
      </w:r>
    </w:p>
    <w:p w14:paraId="447ED06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3................................... SUPPORTED</w:t>
      </w:r>
    </w:p>
    <w:p w14:paraId="500EB64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4................................... SUPPORTED</w:t>
      </w:r>
    </w:p>
    <w:p w14:paraId="5F744D2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5................................... SUPPORTED</w:t>
      </w:r>
    </w:p>
    <w:p w14:paraId="0BC0152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Beacon Period ............................. 100</w:t>
      </w:r>
    </w:p>
    <w:p w14:paraId="62F8400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ragmentation Threshold ................... 2346</w:t>
      </w:r>
    </w:p>
    <w:p w14:paraId="68BE061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ulti Domain Capability Implemented ....... TRUE</w:t>
      </w:r>
    </w:p>
    <w:p w14:paraId="5CFD8D1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ulti Domain Capability Enabled ........... TRUE</w:t>
      </w:r>
    </w:p>
    <w:p w14:paraId="061B275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untry String ............................ US</w:t>
      </w:r>
    </w:p>
    <w:p w14:paraId="5AC108F9" w14:textId="77777777" w:rsidR="00F40246" w:rsidRPr="00F40246" w:rsidRDefault="00F40246" w:rsidP="00F40246">
      <w:pPr>
        <w:ind w:left="720"/>
        <w:rPr>
          <w:rFonts w:asciiTheme="minorHAnsi" w:hAnsiTheme="minorHAnsi" w:cstheme="minorHAnsi"/>
          <w:bCs/>
        </w:rPr>
      </w:pPr>
    </w:p>
    <w:p w14:paraId="3A82268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ulti Domain Capability</w:t>
      </w:r>
    </w:p>
    <w:p w14:paraId="2E0CDC5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3E6EB50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irst Chan Num ............................ 1</w:t>
      </w:r>
    </w:p>
    <w:p w14:paraId="38238DD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umber Of Channels ........................ 11</w:t>
      </w:r>
    </w:p>
    <w:p w14:paraId="4704F860" w14:textId="77777777" w:rsidR="00F40246" w:rsidRPr="00F40246" w:rsidRDefault="00F40246" w:rsidP="00F40246">
      <w:pPr>
        <w:ind w:left="720"/>
        <w:rPr>
          <w:rFonts w:asciiTheme="minorHAnsi" w:hAnsiTheme="minorHAnsi" w:cstheme="minorHAnsi"/>
          <w:bCs/>
        </w:rPr>
      </w:pPr>
    </w:p>
    <w:p w14:paraId="24B9461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72C33B5E" w14:textId="77777777" w:rsidR="00F40246" w:rsidRPr="00F40246" w:rsidRDefault="00F40246" w:rsidP="00F40246">
      <w:pPr>
        <w:ind w:left="720"/>
        <w:rPr>
          <w:rFonts w:asciiTheme="minorHAnsi" w:hAnsiTheme="minorHAnsi" w:cstheme="minorHAnsi"/>
          <w:bCs/>
        </w:rPr>
      </w:pPr>
    </w:p>
    <w:p w14:paraId="46C982E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AC Operation Parameters</w:t>
      </w:r>
    </w:p>
    <w:p w14:paraId="3BAEC3C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3A99CBE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ragmentation Threshold ................... 2346</w:t>
      </w:r>
    </w:p>
    <w:p w14:paraId="392FA37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acket Retry Limit ........................ 64</w:t>
      </w:r>
    </w:p>
    <w:p w14:paraId="739E4066" w14:textId="77777777" w:rsidR="00F40246" w:rsidRPr="00F40246" w:rsidRDefault="00F40246" w:rsidP="00F40246">
      <w:pPr>
        <w:ind w:left="720"/>
        <w:rPr>
          <w:rFonts w:asciiTheme="minorHAnsi" w:hAnsiTheme="minorHAnsi" w:cstheme="minorHAnsi"/>
          <w:bCs/>
        </w:rPr>
      </w:pPr>
    </w:p>
    <w:p w14:paraId="1919902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w:t>
      </w:r>
    </w:p>
    <w:p w14:paraId="04BBEED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um Of Supported Power Levels ............. 8</w:t>
      </w:r>
    </w:p>
    <w:p w14:paraId="38C5F98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1 .......................... 20 dBm</w:t>
      </w:r>
    </w:p>
    <w:p w14:paraId="1E01B67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2 .......................... 17 dBm</w:t>
      </w:r>
    </w:p>
    <w:p w14:paraId="42C0A1B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3 .......................... 14 dBm</w:t>
      </w:r>
    </w:p>
    <w:p w14:paraId="730961D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4 .......................... 11 dBm</w:t>
      </w:r>
    </w:p>
    <w:p w14:paraId="49FC60C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Tx Power Level 5 .......................... 8 dBm</w:t>
      </w:r>
    </w:p>
    <w:p w14:paraId="721AB30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6 .......................... 5 dBm</w:t>
      </w:r>
    </w:p>
    <w:p w14:paraId="0553C90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7 .......................... 2 dBm</w:t>
      </w:r>
    </w:p>
    <w:p w14:paraId="7A52BF5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8 .......................... -1 dBm</w:t>
      </w:r>
    </w:p>
    <w:p w14:paraId="5384661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Configuration .................... AUTOMATIC</w:t>
      </w:r>
    </w:p>
    <w:p w14:paraId="194D84C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urrent Tx Power Level .................... 1</w:t>
      </w:r>
    </w:p>
    <w:p w14:paraId="4DEAB861" w14:textId="77777777" w:rsidR="00F40246" w:rsidRPr="00F40246" w:rsidRDefault="00F40246" w:rsidP="00F40246">
      <w:pPr>
        <w:ind w:left="720"/>
        <w:rPr>
          <w:rFonts w:asciiTheme="minorHAnsi" w:hAnsiTheme="minorHAnsi" w:cstheme="minorHAnsi"/>
          <w:bCs/>
        </w:rPr>
      </w:pPr>
    </w:p>
    <w:p w14:paraId="40B03A0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hy OFDM parameters</w:t>
      </w:r>
    </w:p>
    <w:p w14:paraId="43AF01C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2BE2E91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urrent Channel ........................... 11</w:t>
      </w:r>
    </w:p>
    <w:p w14:paraId="3B15A02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Extension Channel ......................... NONE</w:t>
      </w:r>
    </w:p>
    <w:p w14:paraId="47ADCEDC" w14:textId="77777777" w:rsidR="00F40246" w:rsidRPr="00F40246" w:rsidRDefault="00F40246" w:rsidP="00F40246">
      <w:pPr>
        <w:ind w:left="720"/>
        <w:rPr>
          <w:rFonts w:asciiTheme="minorHAnsi" w:hAnsiTheme="minorHAnsi" w:cstheme="minorHAnsi"/>
          <w:bCs/>
        </w:rPr>
      </w:pPr>
    </w:p>
    <w:p w14:paraId="71E5ADD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134A8B0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Width.............................. 20 Mhz</w:t>
      </w:r>
    </w:p>
    <w:p w14:paraId="2DC4BD3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llowed Channel List....................... 1,2,3,4,5,6,7,8,9,10,11</w:t>
      </w:r>
    </w:p>
    <w:p w14:paraId="6F9B1A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I Threshold .............................. -50</w:t>
      </w:r>
    </w:p>
    <w:p w14:paraId="2C5C48A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egacy Tx Beamforming Configuration ....... AUTOMATIC</w:t>
      </w:r>
    </w:p>
    <w:p w14:paraId="6B5CF43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egacy Tx Beamforming ..................... DISABLED</w:t>
      </w:r>
    </w:p>
    <w:p w14:paraId="68125E0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ntenna Type............................... INTERNAL_ANTENNA</w:t>
      </w:r>
    </w:p>
    <w:p w14:paraId="23AE80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nal Antenna Gain (in .5 dBi units).... 8</w:t>
      </w:r>
    </w:p>
    <w:p w14:paraId="7896940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iversity.................................. DIVERSITY_ENABLED</w:t>
      </w:r>
    </w:p>
    <w:p w14:paraId="43BA3DB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n Antennas</w:t>
      </w:r>
    </w:p>
    <w:p w14:paraId="5ADD851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 ENABLED</w:t>
      </w:r>
    </w:p>
    <w:p w14:paraId="7F47C2B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B....................................... ENABLED</w:t>
      </w:r>
    </w:p>
    <w:p w14:paraId="7F06780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 ENABLED</w:t>
      </w:r>
    </w:p>
    <w:p w14:paraId="36381E6E" w14:textId="77777777" w:rsidR="00F40246" w:rsidRPr="00F40246" w:rsidRDefault="00F40246" w:rsidP="00F40246">
      <w:pPr>
        <w:ind w:left="720"/>
        <w:rPr>
          <w:rFonts w:asciiTheme="minorHAnsi" w:hAnsiTheme="minorHAnsi" w:cstheme="minorHAnsi"/>
          <w:bCs/>
        </w:rPr>
      </w:pPr>
    </w:p>
    <w:p w14:paraId="21F4331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erformance Profile Parameters</w:t>
      </w:r>
    </w:p>
    <w:p w14:paraId="3059882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75C8DE8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ference threshold..................... 10 %</w:t>
      </w:r>
    </w:p>
    <w:p w14:paraId="360D37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ise threshold............................  -70 dBm</w:t>
      </w:r>
    </w:p>
    <w:p w14:paraId="3407054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F utilization threshold................... 80 %</w:t>
      </w:r>
    </w:p>
    <w:p w14:paraId="0C618CA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ata-rate threshold........................ 1000000 bps</w:t>
      </w:r>
    </w:p>
    <w:p w14:paraId="155D5D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threshold........................... 12 clients</w:t>
      </w:r>
    </w:p>
    <w:p w14:paraId="39D2FD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SNR threshold..................... 12 dB</w:t>
      </w:r>
    </w:p>
    <w:p w14:paraId="6E4637C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exception level................... 25 %</w:t>
      </w:r>
    </w:p>
    <w:p w14:paraId="16D798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minimum exception level............. 3 clients</w:t>
      </w:r>
    </w:p>
    <w:p w14:paraId="6807145B" w14:textId="77777777" w:rsidR="00F40246" w:rsidRPr="00F40246" w:rsidRDefault="00F40246" w:rsidP="00F40246">
      <w:pPr>
        <w:ind w:left="720"/>
        <w:rPr>
          <w:rFonts w:asciiTheme="minorHAnsi" w:hAnsiTheme="minorHAnsi" w:cstheme="minorHAnsi"/>
          <w:bCs/>
        </w:rPr>
      </w:pPr>
    </w:p>
    <w:p w14:paraId="72A4C5E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3649A09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ogue Containment Information</w:t>
      </w:r>
    </w:p>
    <w:p w14:paraId="41A1863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tainment Count............................ 0</w:t>
      </w:r>
    </w:p>
    <w:p w14:paraId="6CA68D8C" w14:textId="77777777" w:rsidR="00F40246" w:rsidRPr="00F40246" w:rsidRDefault="00F40246" w:rsidP="00F40246">
      <w:pPr>
        <w:ind w:left="720"/>
        <w:rPr>
          <w:rFonts w:asciiTheme="minorHAnsi" w:hAnsiTheme="minorHAnsi" w:cstheme="minorHAnsi"/>
          <w:bCs/>
        </w:rPr>
      </w:pPr>
    </w:p>
    <w:p w14:paraId="4C911C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eanAir Management Information</w:t>
      </w:r>
    </w:p>
    <w:p w14:paraId="75EF44F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eanAir Capable......................... No</w:t>
      </w:r>
    </w:p>
    <w:p w14:paraId="7734C04B" w14:textId="77777777" w:rsidR="00F40246" w:rsidRPr="00F40246" w:rsidRDefault="00F40246" w:rsidP="00F40246">
      <w:pPr>
        <w:ind w:left="720"/>
        <w:rPr>
          <w:rFonts w:asciiTheme="minorHAnsi" w:hAnsiTheme="minorHAnsi" w:cstheme="minorHAnsi"/>
          <w:bCs/>
        </w:rPr>
      </w:pPr>
    </w:p>
    <w:p w14:paraId="3DC1E91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Cisco AP Identifier.............................. 0</w:t>
      </w:r>
    </w:p>
    <w:p w14:paraId="531719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Name.................................... APc471.fed9.1e59</w:t>
      </w:r>
    </w:p>
    <w:p w14:paraId="3841D0C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ountry code..................................... US  - United States</w:t>
      </w:r>
    </w:p>
    <w:p w14:paraId="4FF3399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egulatory Domain allowed by Country............. 802.11bg:-A     802.11a:-A</w:t>
      </w:r>
    </w:p>
    <w:p w14:paraId="40F4FA6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Country code.................................. US  - United States</w:t>
      </w:r>
    </w:p>
    <w:p w14:paraId="1137CD4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Regulatory Domain............................. -A</w:t>
      </w:r>
    </w:p>
    <w:p w14:paraId="24CB515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itch Port Number .............................. 1</w:t>
      </w:r>
    </w:p>
    <w:p w14:paraId="26FD79E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C Address...................................... c4:71:fe:d9:1e:59</w:t>
      </w:r>
    </w:p>
    <w:p w14:paraId="653AB5A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Address Configuration......................... DHCP</w:t>
      </w:r>
    </w:p>
    <w:p w14:paraId="1858025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Address....................................... 10.2.22.231</w:t>
      </w:r>
    </w:p>
    <w:p w14:paraId="035DA2D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P NetMask....................................... 255.255.255.224</w:t>
      </w:r>
    </w:p>
    <w:p w14:paraId="3A3BC0A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Gateway IP Addr.................................. 10.2.22.27</w:t>
      </w:r>
    </w:p>
    <w:p w14:paraId="215BB91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AT External IP Address.......................... None</w:t>
      </w:r>
    </w:p>
    <w:p w14:paraId="56D968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APWAP Path MTU.................................. 1485</w:t>
      </w:r>
    </w:p>
    <w:p w14:paraId="6D8D9D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lnet State..................................... Disabled</w:t>
      </w:r>
    </w:p>
    <w:p w14:paraId="6CDF357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sh State........................................ Disabled</w:t>
      </w:r>
    </w:p>
    <w:p w14:paraId="4A1443C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Location................................ default location</w:t>
      </w:r>
    </w:p>
    <w:p w14:paraId="0679A9ED" w14:textId="77777777" w:rsidR="00F40246" w:rsidRPr="00F40246" w:rsidRDefault="00F40246" w:rsidP="00F40246">
      <w:pPr>
        <w:ind w:left="720"/>
        <w:rPr>
          <w:rFonts w:asciiTheme="minorHAnsi" w:hAnsiTheme="minorHAnsi" w:cstheme="minorHAnsi"/>
          <w:bCs/>
        </w:rPr>
      </w:pPr>
    </w:p>
    <w:p w14:paraId="0478A12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22CADD3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Group Name.............................. default-group</w:t>
      </w:r>
    </w:p>
    <w:p w14:paraId="5B943E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imary Cisco Switch Name........................</w:t>
      </w:r>
    </w:p>
    <w:p w14:paraId="61333ED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imary Cisco Switch IP Address.................. 10.2.22.229</w:t>
      </w:r>
    </w:p>
    <w:p w14:paraId="05FE993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ondary Cisco Switch Name......................</w:t>
      </w:r>
    </w:p>
    <w:p w14:paraId="1348CE6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econdary Cisco Switch IP Address................ Not Configured</w:t>
      </w:r>
    </w:p>
    <w:p w14:paraId="6B228C0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rtiary Cisco Switch Name.......................</w:t>
      </w:r>
    </w:p>
    <w:p w14:paraId="276296C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Tertiary Cisco Switch IP Address................. Not Configured</w:t>
      </w:r>
    </w:p>
    <w:p w14:paraId="0C3F06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dministrative State ............................ ADMIN_ENABLED</w:t>
      </w:r>
    </w:p>
    <w:p w14:paraId="68EDA95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Operation State ................................. REGISTERED</w:t>
      </w:r>
    </w:p>
    <w:p w14:paraId="0085AB6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irroring Mode .................................. Disabled</w:t>
      </w:r>
    </w:p>
    <w:p w14:paraId="230D1E2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Mode ......................................... Local</w:t>
      </w:r>
    </w:p>
    <w:p w14:paraId="494A9D8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ublic Safety ................................... Disabled</w:t>
      </w:r>
    </w:p>
    <w:p w14:paraId="4E8B185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SubMode ...................................... Not Configured</w:t>
      </w:r>
    </w:p>
    <w:p w14:paraId="4931387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emote AP Debug ................................. Disabled</w:t>
      </w:r>
    </w:p>
    <w:p w14:paraId="005000E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ogging trap severity level ..................... informational</w:t>
      </w:r>
    </w:p>
    <w:p w14:paraId="184059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ogging syslog facility ......................... kern</w:t>
      </w:r>
    </w:p>
    <w:p w14:paraId="77C278F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W  Version .................................... 7.0.252.0</w:t>
      </w:r>
    </w:p>
    <w:p w14:paraId="7AA7CCB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Boot  Version ................................... 12.4.18.3</w:t>
      </w:r>
    </w:p>
    <w:p w14:paraId="1264856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ini IOS Version ................................ 7.0.220.0</w:t>
      </w:r>
    </w:p>
    <w:p w14:paraId="355FB2C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Stats Reporting Period .......................... 180</w:t>
      </w:r>
    </w:p>
    <w:p w14:paraId="335AC37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LED State........................................ Enabled</w:t>
      </w:r>
    </w:p>
    <w:p w14:paraId="3C090B5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E Pre-Standard Switch.......................... Disabled</w:t>
      </w:r>
    </w:p>
    <w:p w14:paraId="4204C60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oE Power Injector MAC Addr...................... Disabled</w:t>
      </w:r>
    </w:p>
    <w:p w14:paraId="4C2E921A" w14:textId="77777777" w:rsidR="00F40246" w:rsidRPr="00F40246" w:rsidRDefault="00F40246" w:rsidP="00F40246">
      <w:pPr>
        <w:ind w:left="720"/>
        <w:rPr>
          <w:rFonts w:asciiTheme="minorHAnsi" w:hAnsiTheme="minorHAnsi" w:cstheme="minorHAnsi"/>
          <w:bCs/>
        </w:rPr>
      </w:pPr>
    </w:p>
    <w:p w14:paraId="31A7BD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0B29FAF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Power Type/Mode.................................. Power injector / Normal mode</w:t>
      </w:r>
    </w:p>
    <w:p w14:paraId="648E32E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Slots.................................. 2</w:t>
      </w:r>
    </w:p>
    <w:p w14:paraId="3E44430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Model......................................... AIR-LAP1142N-A-K9</w:t>
      </w:r>
    </w:p>
    <w:p w14:paraId="5BCB4AD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Image......................................... C1140-K9W8-M</w:t>
      </w:r>
    </w:p>
    <w:p w14:paraId="2102ECE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IOS Version...................................... 12.4(23c)JA10</w:t>
      </w:r>
    </w:p>
    <w:p w14:paraId="084728B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Reset Button..................................... Enabled</w:t>
      </w:r>
    </w:p>
    <w:p w14:paraId="2CF2DE2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Serial Number................................. FTX1447E1JZ</w:t>
      </w:r>
    </w:p>
    <w:p w14:paraId="7C419C4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Certificate Type.............................. Manufacture Installed</w:t>
      </w:r>
    </w:p>
    <w:p w14:paraId="7C14C09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User Mode..................................... AUTOMATIC</w:t>
      </w:r>
    </w:p>
    <w:p w14:paraId="432CF2E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User Name..................................... Not Configured</w:t>
      </w:r>
    </w:p>
    <w:p w14:paraId="2E6FCC4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Dot1x User Mode............................... Not Configured</w:t>
      </w:r>
    </w:p>
    <w:p w14:paraId="11FDA9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Dot1x User Name............................... Not Configured</w:t>
      </w:r>
    </w:p>
    <w:p w14:paraId="4B52B8B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Cisco AP system logging host..................... 255.255.255.255</w:t>
      </w:r>
    </w:p>
    <w:p w14:paraId="3F8534B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Up Time....................................... 0 days, 13 h 27 m 02 s</w:t>
      </w:r>
    </w:p>
    <w:p w14:paraId="74447AC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LWAPP Up Time................................. 0 days, 12 h 40 m 55 s</w:t>
      </w:r>
    </w:p>
    <w:p w14:paraId="022792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Join Date and Time............................... Sun Jan  1 13:36:42 2017</w:t>
      </w:r>
    </w:p>
    <w:p w14:paraId="432E8FD4" w14:textId="77777777" w:rsidR="00F40246" w:rsidRPr="00F40246" w:rsidRDefault="00F40246" w:rsidP="00F40246">
      <w:pPr>
        <w:ind w:left="720"/>
        <w:rPr>
          <w:rFonts w:asciiTheme="minorHAnsi" w:hAnsiTheme="minorHAnsi" w:cstheme="minorHAnsi"/>
          <w:bCs/>
        </w:rPr>
      </w:pPr>
    </w:p>
    <w:p w14:paraId="6C5098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Join Taken Time.................................. 0 days, 00 h 46 m 06 s</w:t>
      </w:r>
    </w:p>
    <w:p w14:paraId="6B097AF2" w14:textId="77777777" w:rsidR="00F40246" w:rsidRPr="00F40246" w:rsidRDefault="00F40246" w:rsidP="00F40246">
      <w:pPr>
        <w:ind w:left="720"/>
        <w:rPr>
          <w:rFonts w:asciiTheme="minorHAnsi" w:hAnsiTheme="minorHAnsi" w:cstheme="minorHAnsi"/>
          <w:bCs/>
        </w:rPr>
      </w:pPr>
    </w:p>
    <w:p w14:paraId="65BE84B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ttributes for Slot  1</w:t>
      </w:r>
    </w:p>
    <w:p w14:paraId="58F6ECA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Type................................... RADIO_TYPE_80211n-5</w:t>
      </w:r>
    </w:p>
    <w:p w14:paraId="13E179A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Subband................................ RADIO_SUBBAND_ALL</w:t>
      </w:r>
    </w:p>
    <w:p w14:paraId="4C05550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dministrative State ........................ ADMIN_ENABLED</w:t>
      </w:r>
    </w:p>
    <w:p w14:paraId="039C11CA" w14:textId="77777777" w:rsidR="00F40246" w:rsidRPr="00F40246" w:rsidRDefault="00F40246" w:rsidP="00F40246">
      <w:pPr>
        <w:ind w:left="720"/>
        <w:rPr>
          <w:rFonts w:asciiTheme="minorHAnsi" w:hAnsiTheme="minorHAnsi" w:cstheme="minorHAnsi"/>
          <w:bCs/>
        </w:rPr>
      </w:pPr>
    </w:p>
    <w:p w14:paraId="15632BD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189630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Operation State ............................. UP</w:t>
      </w:r>
    </w:p>
    <w:p w14:paraId="54C5C9D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Role .................................. ACCESS</w:t>
      </w:r>
    </w:p>
    <w:p w14:paraId="42DDE91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ellId ...................................... 0</w:t>
      </w:r>
    </w:p>
    <w:p w14:paraId="564508D3" w14:textId="77777777" w:rsidR="00F40246" w:rsidRPr="00F40246" w:rsidRDefault="00F40246" w:rsidP="00F40246">
      <w:pPr>
        <w:ind w:left="720"/>
        <w:rPr>
          <w:rFonts w:asciiTheme="minorHAnsi" w:hAnsiTheme="minorHAnsi" w:cstheme="minorHAnsi"/>
          <w:bCs/>
        </w:rPr>
      </w:pPr>
    </w:p>
    <w:p w14:paraId="31707A3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tation Configuration</w:t>
      </w:r>
    </w:p>
    <w:p w14:paraId="430C87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52A7364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umber Of WLANs ........................... 2</w:t>
      </w:r>
    </w:p>
    <w:p w14:paraId="73DB039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edium Occupancy Limit .................... 100</w:t>
      </w:r>
    </w:p>
    <w:p w14:paraId="3426572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FP Period ................................ 4</w:t>
      </w:r>
    </w:p>
    <w:p w14:paraId="3DE976B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FP MaxDuration ........................... 60</w:t>
      </w:r>
    </w:p>
    <w:p w14:paraId="407C094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BSSID ..................................... f0:25:72:db:47:f0</w:t>
      </w:r>
    </w:p>
    <w:p w14:paraId="717C7E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Operation Rate Set</w:t>
      </w:r>
    </w:p>
    <w:p w14:paraId="500048B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6000 Kilo Bits........................... MANDATORY</w:t>
      </w:r>
    </w:p>
    <w:p w14:paraId="35F2E80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9000 Kilo Bits........................... SUPPORTED</w:t>
      </w:r>
    </w:p>
    <w:p w14:paraId="42BB3F7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2000 Kilo Bits.......................... MANDATORY</w:t>
      </w:r>
    </w:p>
    <w:p w14:paraId="247D73B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18000 Kilo Bits.......................... SUPPORTED</w:t>
      </w:r>
    </w:p>
    <w:p w14:paraId="7BCC3C7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24000 Kilo Bits.......................... MANDATORY</w:t>
      </w:r>
    </w:p>
    <w:p w14:paraId="65399CE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36000 Kilo Bits.......................... SUPPORTED</w:t>
      </w:r>
    </w:p>
    <w:p w14:paraId="6E44BF0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48000 Kilo Bits.......................... SUPPORTED</w:t>
      </w:r>
    </w:p>
    <w:p w14:paraId="5E6248F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54000 Kilo Bits.......................... SUPPORTED</w:t>
      </w:r>
    </w:p>
    <w:p w14:paraId="7B95ED4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Set</w:t>
      </w:r>
    </w:p>
    <w:p w14:paraId="41BD2D9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0.................................... SUPPORTED</w:t>
      </w:r>
    </w:p>
    <w:p w14:paraId="118BB2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 SUPPORTED</w:t>
      </w:r>
    </w:p>
    <w:p w14:paraId="373BA57F" w14:textId="77777777" w:rsidR="00F40246" w:rsidRPr="00F40246" w:rsidRDefault="00F40246" w:rsidP="00F40246">
      <w:pPr>
        <w:ind w:left="720"/>
        <w:rPr>
          <w:rFonts w:asciiTheme="minorHAnsi" w:hAnsiTheme="minorHAnsi" w:cstheme="minorHAnsi"/>
          <w:bCs/>
        </w:rPr>
      </w:pPr>
    </w:p>
    <w:p w14:paraId="0648D92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33BE47E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2.................................... SUPPORTED</w:t>
      </w:r>
    </w:p>
    <w:p w14:paraId="25D8B03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3.................................... SUPPORTED</w:t>
      </w:r>
    </w:p>
    <w:p w14:paraId="04EC5B1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4.................................... SUPPORTED</w:t>
      </w:r>
    </w:p>
    <w:p w14:paraId="7A701F0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5.................................... SUPPORTED</w:t>
      </w:r>
    </w:p>
    <w:p w14:paraId="3A644CC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6.................................... SUPPORTED</w:t>
      </w:r>
    </w:p>
    <w:p w14:paraId="34E24F5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7.................................... SUPPORTED</w:t>
      </w:r>
    </w:p>
    <w:p w14:paraId="690A059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8.................................... SUPPORTED</w:t>
      </w:r>
    </w:p>
    <w:p w14:paraId="4085FF1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9.................................... SUPPORTED</w:t>
      </w:r>
    </w:p>
    <w:p w14:paraId="6F9747B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0................................... SUPPORTED</w:t>
      </w:r>
    </w:p>
    <w:p w14:paraId="19A7A3E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1................................... SUPPORTED</w:t>
      </w:r>
    </w:p>
    <w:p w14:paraId="4F46CB9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2................................... SUPPORTED</w:t>
      </w:r>
    </w:p>
    <w:p w14:paraId="69FCA24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3................................... SUPPORTED</w:t>
      </w:r>
    </w:p>
    <w:p w14:paraId="1BE9D8B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4................................... SUPPORTED</w:t>
      </w:r>
    </w:p>
    <w:p w14:paraId="752B4E9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5................................... SUPPORTED</w:t>
      </w:r>
    </w:p>
    <w:p w14:paraId="1973424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Beacon Period ............................. 100</w:t>
      </w:r>
    </w:p>
    <w:p w14:paraId="75C2CA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ragmentation Threshold ................... 2346</w:t>
      </w:r>
    </w:p>
    <w:p w14:paraId="4CD9C4B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ulti Domain Capability Implemented ....... TRUE</w:t>
      </w:r>
    </w:p>
    <w:p w14:paraId="595DBC8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ulti Domain Capability Enabled ........... TRUE</w:t>
      </w:r>
    </w:p>
    <w:p w14:paraId="7C15C1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untry String ............................ US</w:t>
      </w:r>
    </w:p>
    <w:p w14:paraId="69A7C31B" w14:textId="77777777" w:rsidR="00F40246" w:rsidRPr="00F40246" w:rsidRDefault="00F40246" w:rsidP="00F40246">
      <w:pPr>
        <w:ind w:left="720"/>
        <w:rPr>
          <w:rFonts w:asciiTheme="minorHAnsi" w:hAnsiTheme="minorHAnsi" w:cstheme="minorHAnsi"/>
          <w:bCs/>
        </w:rPr>
      </w:pPr>
    </w:p>
    <w:p w14:paraId="63F4D72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ulti Domain Capability</w:t>
      </w:r>
    </w:p>
    <w:p w14:paraId="42EF903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7B7BA68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irst Chan Num ............................ 36</w:t>
      </w:r>
    </w:p>
    <w:p w14:paraId="51AF829F" w14:textId="77777777" w:rsidR="00F40246" w:rsidRPr="00F40246" w:rsidRDefault="00F40246" w:rsidP="00F40246">
      <w:pPr>
        <w:ind w:left="720"/>
        <w:rPr>
          <w:rFonts w:asciiTheme="minorHAnsi" w:hAnsiTheme="minorHAnsi" w:cstheme="minorHAnsi"/>
          <w:bCs/>
        </w:rPr>
      </w:pPr>
    </w:p>
    <w:p w14:paraId="5532ECF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1DBAC74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umber Of Channels ........................ 21</w:t>
      </w:r>
    </w:p>
    <w:p w14:paraId="217CDEEB" w14:textId="77777777" w:rsidR="00F40246" w:rsidRPr="00F40246" w:rsidRDefault="00F40246" w:rsidP="00F40246">
      <w:pPr>
        <w:ind w:left="720"/>
        <w:rPr>
          <w:rFonts w:asciiTheme="minorHAnsi" w:hAnsiTheme="minorHAnsi" w:cstheme="minorHAnsi"/>
          <w:bCs/>
        </w:rPr>
      </w:pPr>
    </w:p>
    <w:p w14:paraId="4E80A03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AC Operation Parameters</w:t>
      </w:r>
    </w:p>
    <w:p w14:paraId="378EEBF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010047D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ragmentation Threshold ................... 2346</w:t>
      </w:r>
    </w:p>
    <w:p w14:paraId="02D0D16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acket Retry Limit ........................ 64</w:t>
      </w:r>
    </w:p>
    <w:p w14:paraId="1FFE5581" w14:textId="77777777" w:rsidR="00F40246" w:rsidRPr="00F40246" w:rsidRDefault="00F40246" w:rsidP="00F40246">
      <w:pPr>
        <w:ind w:left="720"/>
        <w:rPr>
          <w:rFonts w:asciiTheme="minorHAnsi" w:hAnsiTheme="minorHAnsi" w:cstheme="minorHAnsi"/>
          <w:bCs/>
        </w:rPr>
      </w:pPr>
    </w:p>
    <w:p w14:paraId="7B23093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w:t>
      </w:r>
    </w:p>
    <w:p w14:paraId="0A2582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um Of Supported Power Levels ............. 7</w:t>
      </w:r>
    </w:p>
    <w:p w14:paraId="5C0285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1 .......................... 17 dBm</w:t>
      </w:r>
    </w:p>
    <w:p w14:paraId="67C763F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2 .......................... 14 dBm</w:t>
      </w:r>
    </w:p>
    <w:p w14:paraId="675237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3 .......................... 11 dBm</w:t>
      </w:r>
    </w:p>
    <w:p w14:paraId="5834454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4 .......................... 8 dBm</w:t>
      </w:r>
    </w:p>
    <w:p w14:paraId="6851EA3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Tx Power Level 5 .......................... 5 dBm</w:t>
      </w:r>
    </w:p>
    <w:p w14:paraId="29940A4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6 .......................... 2 dBm</w:t>
      </w:r>
    </w:p>
    <w:p w14:paraId="2F5A9FF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Level 7 .......................... -1 dBm</w:t>
      </w:r>
    </w:p>
    <w:p w14:paraId="42B737E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x Power Configuration .................... AUTOMATIC</w:t>
      </w:r>
    </w:p>
    <w:p w14:paraId="09E8276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urrent Tx Power Level .................... 1</w:t>
      </w:r>
    </w:p>
    <w:p w14:paraId="2A3B9040" w14:textId="77777777" w:rsidR="00F40246" w:rsidRPr="00F40246" w:rsidRDefault="00F40246" w:rsidP="00F40246">
      <w:pPr>
        <w:ind w:left="720"/>
        <w:rPr>
          <w:rFonts w:asciiTheme="minorHAnsi" w:hAnsiTheme="minorHAnsi" w:cstheme="minorHAnsi"/>
          <w:bCs/>
        </w:rPr>
      </w:pPr>
    </w:p>
    <w:p w14:paraId="4A19C33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hy OFDM parameters</w:t>
      </w:r>
    </w:p>
    <w:p w14:paraId="5961DD6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1A77B7E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urrent Channel ........................... 149</w:t>
      </w:r>
    </w:p>
    <w:p w14:paraId="7DD5BEB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Extension Channel ......................... NONE</w:t>
      </w:r>
    </w:p>
    <w:p w14:paraId="0C02C1CF" w14:textId="77777777" w:rsidR="00F40246" w:rsidRPr="00F40246" w:rsidRDefault="00F40246" w:rsidP="00F40246">
      <w:pPr>
        <w:ind w:left="720"/>
        <w:rPr>
          <w:rFonts w:asciiTheme="minorHAnsi" w:hAnsiTheme="minorHAnsi" w:cstheme="minorHAnsi"/>
          <w:bCs/>
        </w:rPr>
      </w:pPr>
    </w:p>
    <w:p w14:paraId="60D1ECC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707477A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Width.............................. 20 Mhz</w:t>
      </w:r>
    </w:p>
    <w:p w14:paraId="3F20710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llowed Channel List....................... 36,40,44,48,52,56,60,64,100,</w:t>
      </w:r>
    </w:p>
    <w:p w14:paraId="5A9D0E8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 104,108,112,116,132,136,140,</w:t>
      </w:r>
    </w:p>
    <w:p w14:paraId="5642597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 149,153,157,161,165</w:t>
      </w:r>
    </w:p>
    <w:p w14:paraId="4A6EBB3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I Threshold .............................. -50</w:t>
      </w:r>
    </w:p>
    <w:p w14:paraId="1511F5E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egacy Tx Beamforming Configuration ....... AUTOMATIC</w:t>
      </w:r>
    </w:p>
    <w:p w14:paraId="6D13FB4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egacy Tx Beamforming ..................... DISABLED</w:t>
      </w:r>
    </w:p>
    <w:p w14:paraId="329BDAD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ntenna Type............................... INTERNAL_ANTENNA</w:t>
      </w:r>
    </w:p>
    <w:p w14:paraId="202824B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nal Antenna Gain (in .5 dBi units).... 8</w:t>
      </w:r>
    </w:p>
    <w:p w14:paraId="3F15E89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iversity.................................. DIVERSITY_ENABLED</w:t>
      </w:r>
    </w:p>
    <w:p w14:paraId="468977D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n Antennas</w:t>
      </w:r>
    </w:p>
    <w:p w14:paraId="22C87F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 ENABLED</w:t>
      </w:r>
    </w:p>
    <w:p w14:paraId="00D5004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B....................................... ENABLED</w:t>
      </w:r>
    </w:p>
    <w:p w14:paraId="0677A35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 ENABLED</w:t>
      </w:r>
    </w:p>
    <w:p w14:paraId="36C31A40" w14:textId="77777777" w:rsidR="00F40246" w:rsidRPr="00F40246" w:rsidRDefault="00F40246" w:rsidP="00F40246">
      <w:pPr>
        <w:ind w:left="720"/>
        <w:rPr>
          <w:rFonts w:asciiTheme="minorHAnsi" w:hAnsiTheme="minorHAnsi" w:cstheme="minorHAnsi"/>
          <w:bCs/>
        </w:rPr>
      </w:pPr>
    </w:p>
    <w:p w14:paraId="75D2EB1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erformance Profile Parameters</w:t>
      </w:r>
    </w:p>
    <w:p w14:paraId="3790AF4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figuration ............................. AUTOMATIC</w:t>
      </w:r>
    </w:p>
    <w:p w14:paraId="44A161B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ference threshold..................... 10 %</w:t>
      </w:r>
    </w:p>
    <w:p w14:paraId="7E2E1C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ise threshold............................  -70 dBm</w:t>
      </w:r>
    </w:p>
    <w:p w14:paraId="4A0BC3C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F utilization threshold................... 80 %</w:t>
      </w:r>
    </w:p>
    <w:p w14:paraId="40621A3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Data-rate threshold........................ 1000000 bps</w:t>
      </w:r>
    </w:p>
    <w:p w14:paraId="0E95361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threshold........................... 12 clients</w:t>
      </w:r>
    </w:p>
    <w:p w14:paraId="0D4885A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SNR threshold..................... 16 dB</w:t>
      </w:r>
    </w:p>
    <w:p w14:paraId="323BBF64" w14:textId="77777777" w:rsidR="00F40246" w:rsidRPr="00F40246" w:rsidRDefault="00F40246" w:rsidP="00F40246">
      <w:pPr>
        <w:ind w:left="720"/>
        <w:rPr>
          <w:rFonts w:asciiTheme="minorHAnsi" w:hAnsiTheme="minorHAnsi" w:cstheme="minorHAnsi"/>
          <w:bCs/>
        </w:rPr>
      </w:pPr>
    </w:p>
    <w:p w14:paraId="392A3ED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24BA6E7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exception level................... 25 %</w:t>
      </w:r>
    </w:p>
    <w:p w14:paraId="1F2C9E5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minimum exception level............. 3 clients</w:t>
      </w:r>
    </w:p>
    <w:p w14:paraId="0DC2C0D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ogue Containment Information</w:t>
      </w:r>
    </w:p>
    <w:p w14:paraId="036D37D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ntainment Count............................ 0</w:t>
      </w:r>
    </w:p>
    <w:p w14:paraId="100452B5" w14:textId="77777777" w:rsidR="00F40246" w:rsidRPr="00F40246" w:rsidRDefault="00F40246" w:rsidP="00F40246">
      <w:pPr>
        <w:ind w:left="720"/>
        <w:rPr>
          <w:rFonts w:asciiTheme="minorHAnsi" w:hAnsiTheme="minorHAnsi" w:cstheme="minorHAnsi"/>
          <w:bCs/>
        </w:rPr>
      </w:pPr>
    </w:p>
    <w:p w14:paraId="10E5993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eanAir Management Information</w:t>
      </w:r>
    </w:p>
    <w:p w14:paraId="5332791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eanAir Capable......................... No</w:t>
      </w:r>
    </w:p>
    <w:p w14:paraId="525C391A" w14:textId="77777777" w:rsidR="00F40246" w:rsidRPr="00F40246" w:rsidRDefault="00F40246" w:rsidP="00F40246">
      <w:pPr>
        <w:ind w:left="720"/>
        <w:rPr>
          <w:rFonts w:asciiTheme="minorHAnsi" w:hAnsiTheme="minorHAnsi" w:cstheme="minorHAnsi"/>
          <w:bCs/>
        </w:rPr>
      </w:pPr>
    </w:p>
    <w:p w14:paraId="37077AC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34FEFAF1" w14:textId="77777777" w:rsidR="00F40246" w:rsidRPr="00F40246" w:rsidRDefault="00F40246" w:rsidP="00F40246">
      <w:pPr>
        <w:ind w:left="720"/>
        <w:rPr>
          <w:rFonts w:asciiTheme="minorHAnsi" w:hAnsiTheme="minorHAnsi" w:cstheme="minorHAnsi"/>
          <w:bCs/>
        </w:rPr>
      </w:pPr>
    </w:p>
    <w:p w14:paraId="34EDBBAE" w14:textId="77777777" w:rsidR="00F40246" w:rsidRPr="00F40246" w:rsidRDefault="00F40246" w:rsidP="00F40246">
      <w:pPr>
        <w:ind w:left="720"/>
        <w:rPr>
          <w:rFonts w:asciiTheme="minorHAnsi" w:hAnsiTheme="minorHAnsi" w:cstheme="minorHAnsi"/>
          <w:bCs/>
        </w:rPr>
      </w:pPr>
    </w:p>
    <w:p w14:paraId="1F45CAA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537CCE66" w14:textId="77777777" w:rsidR="00F40246" w:rsidRPr="00F40246" w:rsidRDefault="00F40246" w:rsidP="00F40246">
      <w:pPr>
        <w:ind w:left="720"/>
        <w:rPr>
          <w:rFonts w:asciiTheme="minorHAnsi" w:hAnsiTheme="minorHAnsi" w:cstheme="minorHAnsi"/>
          <w:bCs/>
        </w:rPr>
      </w:pPr>
    </w:p>
    <w:p w14:paraId="7606F572" w14:textId="77777777" w:rsidR="00F40246" w:rsidRPr="00F40246" w:rsidRDefault="00F40246" w:rsidP="00F40246">
      <w:pPr>
        <w:ind w:left="720"/>
        <w:rPr>
          <w:rFonts w:asciiTheme="minorHAnsi" w:hAnsiTheme="minorHAnsi" w:cstheme="minorHAnsi"/>
          <w:bCs/>
        </w:rPr>
      </w:pPr>
    </w:p>
    <w:p w14:paraId="040300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Airewave Director Configuration</w:t>
      </w:r>
    </w:p>
    <w:p w14:paraId="024302B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Slots.................................. 2</w:t>
      </w:r>
    </w:p>
    <w:p w14:paraId="5FCB96B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Name.......................................... APc471.fed9.1e59</w:t>
      </w:r>
    </w:p>
    <w:p w14:paraId="2062F1B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C Address...................................... c4:71:fe:d9:1e:59</w:t>
      </w:r>
    </w:p>
    <w:p w14:paraId="0EDE9E5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lot ID........................................ 0</w:t>
      </w:r>
    </w:p>
    <w:p w14:paraId="0D6C57C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Type..................................... RADIO_TYPE_80211b/g</w:t>
      </w:r>
    </w:p>
    <w:p w14:paraId="10712D2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ub-band Type.................................. All</w:t>
      </w:r>
    </w:p>
    <w:p w14:paraId="60DE67F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ise Information</w:t>
      </w:r>
    </w:p>
    <w:p w14:paraId="4F485CE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ise Profile................................ PASSED</w:t>
      </w:r>
    </w:p>
    <w:p w14:paraId="2620FDC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  -89 dBm</w:t>
      </w:r>
    </w:p>
    <w:p w14:paraId="5AB3CE4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2....................................  -88 dBm</w:t>
      </w:r>
    </w:p>
    <w:p w14:paraId="3EFD224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3....................................  -86 dBm</w:t>
      </w:r>
    </w:p>
    <w:p w14:paraId="1017F4C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  -89 dBm</w:t>
      </w:r>
    </w:p>
    <w:p w14:paraId="02153B2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  -81 dBm</w:t>
      </w:r>
    </w:p>
    <w:p w14:paraId="0389F82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  -86 dBm</w:t>
      </w:r>
    </w:p>
    <w:p w14:paraId="5F015BC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7....................................  -85 dBm</w:t>
      </w:r>
    </w:p>
    <w:p w14:paraId="522B35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8....................................  -91 dBm</w:t>
      </w:r>
    </w:p>
    <w:p w14:paraId="5EB5499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9....................................  -84 dBm</w:t>
      </w:r>
    </w:p>
    <w:p w14:paraId="6BD3FE9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  -87 dBm</w:t>
      </w:r>
    </w:p>
    <w:p w14:paraId="3EDBBD0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  -91 dBm</w:t>
      </w:r>
    </w:p>
    <w:p w14:paraId="0EF08AD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ference Information</w:t>
      </w:r>
    </w:p>
    <w:p w14:paraId="3D0B424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ference Profile......................... FAILED</w:t>
      </w:r>
    </w:p>
    <w:p w14:paraId="73F9A3E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  -68 dBm @ 26 % busy</w:t>
      </w:r>
    </w:p>
    <w:p w14:paraId="4B1100FF" w14:textId="77777777" w:rsidR="00F40246" w:rsidRPr="00F40246" w:rsidRDefault="00F40246" w:rsidP="00F40246">
      <w:pPr>
        <w:ind w:left="720"/>
        <w:rPr>
          <w:rFonts w:asciiTheme="minorHAnsi" w:hAnsiTheme="minorHAnsi" w:cstheme="minorHAnsi"/>
          <w:bCs/>
        </w:rPr>
      </w:pPr>
    </w:p>
    <w:p w14:paraId="6660260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11A0C4C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2....................................  -64 dBm @  6 % busy</w:t>
      </w:r>
    </w:p>
    <w:p w14:paraId="5FA8AF2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3.................................... -128 dBm @  0 % busy</w:t>
      </w:r>
    </w:p>
    <w:p w14:paraId="6555186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 -128 dBm @  0 % busy</w:t>
      </w:r>
    </w:p>
    <w:p w14:paraId="0C95229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  -54 dBm @  2 % busy</w:t>
      </w:r>
    </w:p>
    <w:p w14:paraId="505C130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  -63 dBm @  5 % busy</w:t>
      </w:r>
    </w:p>
    <w:p w14:paraId="7751F0A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7....................................  -56 dBm @  6 % busy</w:t>
      </w:r>
    </w:p>
    <w:p w14:paraId="1D89B74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8.................................... -128 dBm @  0 % busy</w:t>
      </w:r>
    </w:p>
    <w:p w14:paraId="474896E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9.................................... -128 dBm @  0 % busy</w:t>
      </w:r>
    </w:p>
    <w:p w14:paraId="46D2D92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  -54 dBm @  3 % busy</w:t>
      </w:r>
    </w:p>
    <w:p w14:paraId="21E1FCA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  -58 dBm @ 14 % busy</w:t>
      </w:r>
    </w:p>
    <w:p w14:paraId="75A61E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ad Information</w:t>
      </w:r>
    </w:p>
    <w:p w14:paraId="00E76FC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ad Profile................................. PASSED</w:t>
      </w:r>
    </w:p>
    <w:p w14:paraId="49B84D0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Receive Utilization.......................... 0 %</w:t>
      </w:r>
    </w:p>
    <w:p w14:paraId="3E71068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Transmit Utilization......................... 5 %</w:t>
      </w:r>
    </w:p>
    <w:p w14:paraId="1114325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Utilization.......................... 32 %</w:t>
      </w:r>
    </w:p>
    <w:p w14:paraId="4EDB66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ttached Clients............................. 0 clients</w:t>
      </w:r>
    </w:p>
    <w:p w14:paraId="51F2807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Information</w:t>
      </w:r>
    </w:p>
    <w:p w14:paraId="5F37DD3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Profile............................. PASSED</w:t>
      </w:r>
    </w:p>
    <w:p w14:paraId="7D2DEAA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ailed Clients............................... 0 clients</w:t>
      </w:r>
    </w:p>
    <w:p w14:paraId="659015E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Signal Strengths</w:t>
      </w:r>
    </w:p>
    <w:p w14:paraId="63A54E4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100 dbm................................ 0 clients</w:t>
      </w:r>
    </w:p>
    <w:p w14:paraId="57B7FFC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92 dbm................................ 0 clients</w:t>
      </w:r>
    </w:p>
    <w:p w14:paraId="48DD8D2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84 dbm................................ 0 clients</w:t>
      </w:r>
    </w:p>
    <w:p w14:paraId="767BF829" w14:textId="77777777" w:rsidR="00F40246" w:rsidRPr="00F40246" w:rsidRDefault="00F40246" w:rsidP="00F40246">
      <w:pPr>
        <w:ind w:left="720"/>
        <w:rPr>
          <w:rFonts w:asciiTheme="minorHAnsi" w:hAnsiTheme="minorHAnsi" w:cstheme="minorHAnsi"/>
          <w:bCs/>
        </w:rPr>
      </w:pPr>
    </w:p>
    <w:p w14:paraId="0CEC408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E74F3E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76 dbm................................ 0 clients</w:t>
      </w:r>
    </w:p>
    <w:p w14:paraId="47BCE15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68 dbm................................ 0 clients</w:t>
      </w:r>
    </w:p>
    <w:p w14:paraId="341DC84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60 dbm................................ 0 clients</w:t>
      </w:r>
    </w:p>
    <w:p w14:paraId="759A424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52 dbm................................ 0 clients</w:t>
      </w:r>
    </w:p>
    <w:p w14:paraId="39EDBE3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Signal To Noise Ratios</w:t>
      </w:r>
    </w:p>
    <w:p w14:paraId="70A719C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0 dB.................................. 0 clients</w:t>
      </w:r>
    </w:p>
    <w:p w14:paraId="559499F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5 dB.................................. 0 clients</w:t>
      </w:r>
    </w:p>
    <w:p w14:paraId="40E2AAA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10 dB.................................. 0 clients</w:t>
      </w:r>
    </w:p>
    <w:p w14:paraId="52B9F5C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15 dB.................................. 0 clients</w:t>
      </w:r>
    </w:p>
    <w:p w14:paraId="4315B73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20 dB.................................. 0 clients</w:t>
      </w:r>
    </w:p>
    <w:p w14:paraId="3322AB7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25 dB.................................. 0 clients</w:t>
      </w:r>
    </w:p>
    <w:p w14:paraId="5419096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30 dB.................................. 0 clients</w:t>
      </w:r>
    </w:p>
    <w:p w14:paraId="5F8AF3C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35 dB.................................. 0 clients</w:t>
      </w:r>
    </w:p>
    <w:p w14:paraId="70B73C6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40 dB.................................. 0 clients</w:t>
      </w:r>
    </w:p>
    <w:p w14:paraId="4095728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45 dB.................................. 0 clients</w:t>
      </w:r>
    </w:p>
    <w:p w14:paraId="405815A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earby APs</w:t>
      </w:r>
    </w:p>
    <w:p w14:paraId="0E42F19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ar Information</w:t>
      </w:r>
    </w:p>
    <w:p w14:paraId="393A425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Assignment Information</w:t>
      </w:r>
    </w:p>
    <w:p w14:paraId="0B0F9DF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urrent Channel Average Energy...............  -78 dBm</w:t>
      </w:r>
    </w:p>
    <w:p w14:paraId="712C7D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evious Channel Average Energy..............  -72 dBm</w:t>
      </w:r>
    </w:p>
    <w:p w14:paraId="52DC3BF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Change Count......................... 1</w:t>
      </w:r>
    </w:p>
    <w:p w14:paraId="65F6433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ast Channel Change Time..................... Sun Jan  1 15:20:59 2017</w:t>
      </w:r>
    </w:p>
    <w:p w14:paraId="337E24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ecommended Best Channel..................... 11</w:t>
      </w:r>
    </w:p>
    <w:p w14:paraId="095D2593" w14:textId="77777777" w:rsidR="00F40246" w:rsidRPr="00F40246" w:rsidRDefault="00F40246" w:rsidP="00F40246">
      <w:pPr>
        <w:ind w:left="720"/>
        <w:rPr>
          <w:rFonts w:asciiTheme="minorHAnsi" w:hAnsiTheme="minorHAnsi" w:cstheme="minorHAnsi"/>
          <w:bCs/>
        </w:rPr>
      </w:pPr>
    </w:p>
    <w:p w14:paraId="557725F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6F812A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F Parameter Recommendations</w:t>
      </w:r>
    </w:p>
    <w:p w14:paraId="05EF70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ower Level.................................. 1</w:t>
      </w:r>
    </w:p>
    <w:p w14:paraId="4DAF1E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TS/CTS Threshold............................ 2347</w:t>
      </w:r>
    </w:p>
    <w:p w14:paraId="5244323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ragmentation Threshold...................... 2346</w:t>
      </w:r>
    </w:p>
    <w:p w14:paraId="1D482AB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ntenna Pattern.............................. 0</w:t>
      </w:r>
    </w:p>
    <w:p w14:paraId="749AD503" w14:textId="77777777" w:rsidR="00F40246" w:rsidRPr="00F40246" w:rsidRDefault="00F40246" w:rsidP="00F40246">
      <w:pPr>
        <w:ind w:left="720"/>
        <w:rPr>
          <w:rFonts w:asciiTheme="minorHAnsi" w:hAnsiTheme="minorHAnsi" w:cstheme="minorHAnsi"/>
          <w:bCs/>
        </w:rPr>
      </w:pPr>
    </w:p>
    <w:p w14:paraId="72EAD8E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Persistent Interference Devices</w:t>
      </w:r>
    </w:p>
    <w:p w14:paraId="36914A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ass Type                 Channel  DC (%%)  RSSI (dBm)  Last Update Time</w:t>
      </w:r>
    </w:p>
    <w:p w14:paraId="7EF61FE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  -------  ------  ----------  ------------------------</w:t>
      </w:r>
    </w:p>
    <w:p w14:paraId="4333AF6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ll third party trademarks are the property of their respective owners.</w:t>
      </w:r>
    </w:p>
    <w:p w14:paraId="30DCAFE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Number Of Slots.................................. 2</w:t>
      </w:r>
    </w:p>
    <w:p w14:paraId="1D54EE3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AP Name.......................................... APc471.fed9.1e59</w:t>
      </w:r>
    </w:p>
    <w:p w14:paraId="5E43576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AC Address...................................... c4:71:fe:d9:1e:59</w:t>
      </w:r>
    </w:p>
    <w:p w14:paraId="587DA0D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lot ID........................................ 1</w:t>
      </w:r>
    </w:p>
    <w:p w14:paraId="6690A42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io Type..................................... RADIO_TYPE_80211a</w:t>
      </w:r>
    </w:p>
    <w:p w14:paraId="55F59D7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ub-band Type.................................. All</w:t>
      </w:r>
    </w:p>
    <w:p w14:paraId="4AA7CF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ise Information</w:t>
      </w:r>
    </w:p>
    <w:p w14:paraId="22C6BA5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oise Profile................................ PASSED</w:t>
      </w:r>
    </w:p>
    <w:p w14:paraId="3CE7919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36................................... -100 dBm</w:t>
      </w:r>
    </w:p>
    <w:p w14:paraId="1ACA377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0...................................  -99 dBm</w:t>
      </w:r>
    </w:p>
    <w:p w14:paraId="5ABE744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4...................................  -99 dBm</w:t>
      </w:r>
    </w:p>
    <w:p w14:paraId="577F631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8................................... -104 dBm</w:t>
      </w:r>
    </w:p>
    <w:p w14:paraId="4D08618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2...................................  -99 dBm</w:t>
      </w:r>
    </w:p>
    <w:p w14:paraId="5591AC5D" w14:textId="77777777" w:rsidR="00F40246" w:rsidRPr="00F40246" w:rsidRDefault="00F40246" w:rsidP="00F40246">
      <w:pPr>
        <w:ind w:left="720"/>
        <w:rPr>
          <w:rFonts w:asciiTheme="minorHAnsi" w:hAnsiTheme="minorHAnsi" w:cstheme="minorHAnsi"/>
          <w:bCs/>
        </w:rPr>
      </w:pPr>
    </w:p>
    <w:p w14:paraId="508E5A7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0030F8D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6................................... -100 dBm</w:t>
      </w:r>
    </w:p>
    <w:p w14:paraId="71C7551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0...................................  -99 dBm</w:t>
      </w:r>
    </w:p>
    <w:p w14:paraId="0718B01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4...................................  -99 dBm</w:t>
      </w:r>
    </w:p>
    <w:p w14:paraId="5928754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0.................................. -100 dBm</w:t>
      </w:r>
    </w:p>
    <w:p w14:paraId="0028794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4..................................  -99 dBm</w:t>
      </w:r>
    </w:p>
    <w:p w14:paraId="2BC1EA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8..................................  -97 dBm</w:t>
      </w:r>
    </w:p>
    <w:p w14:paraId="495A331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2..................................  -95 dBm</w:t>
      </w:r>
    </w:p>
    <w:p w14:paraId="2466AF1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6..................................  -99 dBm</w:t>
      </w:r>
    </w:p>
    <w:p w14:paraId="125775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32..................................  -97 dBm</w:t>
      </w:r>
    </w:p>
    <w:p w14:paraId="4036E9D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36..................................  -95 dBm</w:t>
      </w:r>
    </w:p>
    <w:p w14:paraId="15B569D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40..................................  -96 dBm</w:t>
      </w:r>
    </w:p>
    <w:p w14:paraId="6BAA58A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49..................................  -96 dBm</w:t>
      </w:r>
    </w:p>
    <w:p w14:paraId="0118396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53..................................  -93 dBm</w:t>
      </w:r>
    </w:p>
    <w:p w14:paraId="195E7DA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57..................................  -94 dBm</w:t>
      </w:r>
    </w:p>
    <w:p w14:paraId="590859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61..................................  -95 dBm</w:t>
      </w:r>
    </w:p>
    <w:p w14:paraId="306127D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65..................................  -97 dBm</w:t>
      </w:r>
    </w:p>
    <w:p w14:paraId="1A41632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ference Information</w:t>
      </w:r>
    </w:p>
    <w:p w14:paraId="5984B98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Interference Profile......................... PASSED</w:t>
      </w:r>
    </w:p>
    <w:p w14:paraId="53CEA0B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36...................................  -60 dBm @  1 % busy</w:t>
      </w:r>
    </w:p>
    <w:p w14:paraId="38F8BEE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0................................... -128 dBm @  0 % busy</w:t>
      </w:r>
    </w:p>
    <w:p w14:paraId="39BFD09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4................................... -128 dBm @  0 % busy</w:t>
      </w:r>
    </w:p>
    <w:p w14:paraId="0EB2580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8................................... -128 dBm @  0 % busy</w:t>
      </w:r>
    </w:p>
    <w:p w14:paraId="6AE79AD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2...................................  -82 dBm @  2 % busy</w:t>
      </w:r>
    </w:p>
    <w:p w14:paraId="522D3BCC" w14:textId="77777777" w:rsidR="00F40246" w:rsidRPr="00F40246" w:rsidRDefault="00F40246" w:rsidP="00F40246">
      <w:pPr>
        <w:ind w:left="720"/>
        <w:rPr>
          <w:rFonts w:asciiTheme="minorHAnsi" w:hAnsiTheme="minorHAnsi" w:cstheme="minorHAnsi"/>
          <w:bCs/>
        </w:rPr>
      </w:pPr>
    </w:p>
    <w:p w14:paraId="2C5BD26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9A3BCB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Channel 56................................... -128 dBm @  0 % busy</w:t>
      </w:r>
    </w:p>
    <w:p w14:paraId="798AB52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0................................... -128 dBm @  0 % busy</w:t>
      </w:r>
    </w:p>
    <w:p w14:paraId="5953A33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4................................... -128 dBm @  0 % busy</w:t>
      </w:r>
    </w:p>
    <w:p w14:paraId="78A9EC2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0.................................. -128 dBm @  0 % busy</w:t>
      </w:r>
    </w:p>
    <w:p w14:paraId="29D6106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4.................................. -128 dBm @  0 % busy</w:t>
      </w:r>
    </w:p>
    <w:p w14:paraId="143F1C4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8.................................. -128 dBm @  0 % busy</w:t>
      </w:r>
    </w:p>
    <w:p w14:paraId="542D7F4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2.................................. -128 dBm @  0 % busy</w:t>
      </w:r>
    </w:p>
    <w:p w14:paraId="7077ACD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6..................................  -73 dBm @  2 % busy</w:t>
      </w:r>
    </w:p>
    <w:p w14:paraId="3A2D9D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32.................................. -128 dBm @  0 % busy</w:t>
      </w:r>
    </w:p>
    <w:p w14:paraId="02FA4DD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36.................................. -128 dBm @  0 % busy</w:t>
      </w:r>
    </w:p>
    <w:p w14:paraId="57897AF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40.................................. -128 dBm @  0 % busy</w:t>
      </w:r>
    </w:p>
    <w:p w14:paraId="503F163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49..................................  -83 dBm @  1 % busy</w:t>
      </w:r>
    </w:p>
    <w:p w14:paraId="1F45486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53.................................. -128 dBm @  0 % busy</w:t>
      </w:r>
    </w:p>
    <w:p w14:paraId="3FF859C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57.................................. -128 dBm @  0 % busy</w:t>
      </w:r>
    </w:p>
    <w:p w14:paraId="359851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61.................................. -128 dBm @  0 % busy</w:t>
      </w:r>
    </w:p>
    <w:p w14:paraId="2F75B66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65.................................. -128 dBm @  0 % busy</w:t>
      </w:r>
    </w:p>
    <w:p w14:paraId="51E4271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ogue Histogram (20/40_ABOVE/40_BELOW)</w:t>
      </w:r>
    </w:p>
    <w:p w14:paraId="38BBD59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w:t>
      </w:r>
    </w:p>
    <w:p w14:paraId="18FD41C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36...................................  2/ 1/ 0</w:t>
      </w:r>
    </w:p>
    <w:p w14:paraId="46D1D6F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0...................................  0/ 0/ 0</w:t>
      </w:r>
    </w:p>
    <w:p w14:paraId="7B30DA3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4...................................  0/ 0/ 0</w:t>
      </w:r>
    </w:p>
    <w:p w14:paraId="1C30159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48...................................  1/ 0/ 0</w:t>
      </w:r>
    </w:p>
    <w:p w14:paraId="7BB9493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2...................................  1/ 2/ 0</w:t>
      </w:r>
    </w:p>
    <w:p w14:paraId="0E3BFEB6" w14:textId="77777777" w:rsidR="00F40246" w:rsidRPr="00F40246" w:rsidRDefault="00F40246" w:rsidP="00F40246">
      <w:pPr>
        <w:ind w:left="720"/>
        <w:rPr>
          <w:rFonts w:asciiTheme="minorHAnsi" w:hAnsiTheme="minorHAnsi" w:cstheme="minorHAnsi"/>
          <w:bCs/>
        </w:rPr>
      </w:pPr>
    </w:p>
    <w:p w14:paraId="2EA7334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5F68111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56...................................  0/ 0/ 0</w:t>
      </w:r>
    </w:p>
    <w:p w14:paraId="3664DD2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0...................................  0/ 0/ 0</w:t>
      </w:r>
    </w:p>
    <w:p w14:paraId="5684D85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64...................................  1/ 0/ 0</w:t>
      </w:r>
    </w:p>
    <w:p w14:paraId="416B694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0..................................  0/ 1/ 0</w:t>
      </w:r>
    </w:p>
    <w:p w14:paraId="50B2981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4..................................  0/ 0/ 0</w:t>
      </w:r>
    </w:p>
    <w:p w14:paraId="6E80A4C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08..................................  0/ 0/ 0</w:t>
      </w:r>
    </w:p>
    <w:p w14:paraId="583D857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2..................................  0/ 0/ 0</w:t>
      </w:r>
    </w:p>
    <w:p w14:paraId="4B36CC2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16..................................  0/ 3/ 0</w:t>
      </w:r>
    </w:p>
    <w:p w14:paraId="1043A3E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32..................................  0/ 3/ 0</w:t>
      </w:r>
    </w:p>
    <w:p w14:paraId="0DF4A3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36..................................  0/ 0/ 0</w:t>
      </w:r>
    </w:p>
    <w:p w14:paraId="7D24B44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40..................................  0/ 0/ 0</w:t>
      </w:r>
    </w:p>
    <w:p w14:paraId="0425448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49..................................  0/ 4/ 0</w:t>
      </w:r>
    </w:p>
    <w:p w14:paraId="24C32AE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53..................................  0/ 0/ 0</w:t>
      </w:r>
    </w:p>
    <w:p w14:paraId="6E512E9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57..................................  0/ 0/ 0</w:t>
      </w:r>
    </w:p>
    <w:p w14:paraId="3B76294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61..................................  1/ 0/ 0</w:t>
      </w:r>
    </w:p>
    <w:p w14:paraId="3F1B814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165..................................  0/ 0/ 0</w:t>
      </w:r>
    </w:p>
    <w:p w14:paraId="1D3C83B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ad Information</w:t>
      </w:r>
    </w:p>
    <w:p w14:paraId="359629B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oad Profile................................. PASSED</w:t>
      </w:r>
    </w:p>
    <w:p w14:paraId="5CCC608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eceive Utilization.......................... 0 %</w:t>
      </w:r>
    </w:p>
    <w:p w14:paraId="27A0C4B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Transmit Utilization......................... 0 %</w:t>
      </w:r>
    </w:p>
    <w:p w14:paraId="5DA82D0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Utilization.......................... 3 %</w:t>
      </w:r>
    </w:p>
    <w:p w14:paraId="17D4190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ttached Clients............................. 0 clients</w:t>
      </w:r>
    </w:p>
    <w:p w14:paraId="3ED0A67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Information</w:t>
      </w:r>
    </w:p>
    <w:p w14:paraId="658FE2CC" w14:textId="77777777" w:rsidR="00F40246" w:rsidRPr="00F40246" w:rsidRDefault="00F40246" w:rsidP="00F40246">
      <w:pPr>
        <w:ind w:left="720"/>
        <w:rPr>
          <w:rFonts w:asciiTheme="minorHAnsi" w:hAnsiTheme="minorHAnsi" w:cstheme="minorHAnsi"/>
          <w:bCs/>
        </w:rPr>
      </w:pPr>
    </w:p>
    <w:p w14:paraId="5BFCA0B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05ADBEC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overage Profile............................. PASSED</w:t>
      </w:r>
    </w:p>
    <w:p w14:paraId="757CCAA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ailed Clients............................... 0 clients</w:t>
      </w:r>
    </w:p>
    <w:p w14:paraId="4F7689B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Signal Strengths</w:t>
      </w:r>
    </w:p>
    <w:p w14:paraId="118EC5E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100 dbm................................ 0 clients</w:t>
      </w:r>
    </w:p>
    <w:p w14:paraId="2D4A987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92 dbm................................ 0 clients</w:t>
      </w:r>
    </w:p>
    <w:p w14:paraId="21C6EE0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84 dbm................................ 0 clients</w:t>
      </w:r>
    </w:p>
    <w:p w14:paraId="67A59D1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76 dbm................................ 0 clients</w:t>
      </w:r>
    </w:p>
    <w:p w14:paraId="5788577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68 dbm................................ 0 clients</w:t>
      </w:r>
    </w:p>
    <w:p w14:paraId="248F6CF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60 dbm................................ 0 clients</w:t>
      </w:r>
    </w:p>
    <w:p w14:paraId="2D53C3D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SSI  -52 dbm................................ 0 clients</w:t>
      </w:r>
    </w:p>
    <w:p w14:paraId="018D5BA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lient Signal To Noise Ratios</w:t>
      </w:r>
    </w:p>
    <w:p w14:paraId="270237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0 dB.................................. 0 clients</w:t>
      </w:r>
    </w:p>
    <w:p w14:paraId="1B1B637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5 dB.................................. 0 clients</w:t>
      </w:r>
    </w:p>
    <w:p w14:paraId="04C48A4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10 dB.................................. 0 clients</w:t>
      </w:r>
    </w:p>
    <w:p w14:paraId="02F9185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15 dB.................................. 0 clients</w:t>
      </w:r>
    </w:p>
    <w:p w14:paraId="2927F50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20 dB.................................. 0 clients</w:t>
      </w:r>
    </w:p>
    <w:p w14:paraId="7CEFAB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25 dB.................................. 0 clients</w:t>
      </w:r>
    </w:p>
    <w:p w14:paraId="11925AA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30 dB.................................. 0 clients</w:t>
      </w:r>
    </w:p>
    <w:p w14:paraId="36AD5792"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35 dB.................................. 0 clients</w:t>
      </w:r>
    </w:p>
    <w:p w14:paraId="330542C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40 dB.................................. 0 clients</w:t>
      </w:r>
    </w:p>
    <w:p w14:paraId="6BDF6B6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SNR   45 dB.................................. 0 clients</w:t>
      </w:r>
    </w:p>
    <w:p w14:paraId="75279D6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Nearby APs</w:t>
      </w:r>
    </w:p>
    <w:p w14:paraId="0BCECD7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adar Information</w:t>
      </w:r>
    </w:p>
    <w:p w14:paraId="17AC2B1D" w14:textId="77777777" w:rsidR="00F40246" w:rsidRPr="00F40246" w:rsidRDefault="00F40246" w:rsidP="00F40246">
      <w:pPr>
        <w:ind w:left="720"/>
        <w:rPr>
          <w:rFonts w:asciiTheme="minorHAnsi" w:hAnsiTheme="minorHAnsi" w:cstheme="minorHAnsi"/>
          <w:bCs/>
        </w:rPr>
      </w:pPr>
    </w:p>
    <w:p w14:paraId="42FEC0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4237DE2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Assignment Information</w:t>
      </w:r>
    </w:p>
    <w:p w14:paraId="7451676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urrent Channel Average Energy...............  -86 dBm</w:t>
      </w:r>
    </w:p>
    <w:p w14:paraId="71F915A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evious Channel Average Energy..............  -65 dBm</w:t>
      </w:r>
    </w:p>
    <w:p w14:paraId="7BC0F19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Channel Change Count......................... 1</w:t>
      </w:r>
    </w:p>
    <w:p w14:paraId="3401688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Last Channel Change Time..................... Sun Jan  1 13:54:55 2017</w:t>
      </w:r>
    </w:p>
    <w:p w14:paraId="3512E25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ecommended Best Channel..................... 149</w:t>
      </w:r>
    </w:p>
    <w:p w14:paraId="30814C3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F Parameter Recommendations</w:t>
      </w:r>
    </w:p>
    <w:p w14:paraId="6B56A1F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ower Level.................................. 1</w:t>
      </w:r>
    </w:p>
    <w:p w14:paraId="758F75F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RTS/CTS Threshold............................ 2347</w:t>
      </w:r>
    </w:p>
    <w:p w14:paraId="1BAD4F4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Fragmentation Threshold...................... 2346</w:t>
      </w:r>
    </w:p>
    <w:p w14:paraId="62C7732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ntenna Pattern.............................. 0</w:t>
      </w:r>
    </w:p>
    <w:p w14:paraId="189A15AF" w14:textId="77777777" w:rsidR="00F40246" w:rsidRPr="00F40246" w:rsidRDefault="00F40246" w:rsidP="00F40246">
      <w:pPr>
        <w:ind w:left="720"/>
        <w:rPr>
          <w:rFonts w:asciiTheme="minorHAnsi" w:hAnsiTheme="minorHAnsi" w:cstheme="minorHAnsi"/>
          <w:bCs/>
        </w:rPr>
      </w:pPr>
    </w:p>
    <w:p w14:paraId="6A3EA4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ersistent Interference Devices</w:t>
      </w:r>
    </w:p>
    <w:p w14:paraId="004BF2D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Class Type                 Channel  DC (%%)  RSSI (dBm)  Last Update Time</w:t>
      </w:r>
    </w:p>
    <w:p w14:paraId="7CAF409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  -------  ------  ----------  ------------------------</w:t>
      </w:r>
    </w:p>
    <w:p w14:paraId="6A4F07E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ll third party trademarks are the property of their respective owners.</w:t>
      </w:r>
    </w:p>
    <w:p w14:paraId="74EEFF9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0FD0E395" w14:textId="77777777" w:rsidR="00F40246" w:rsidRPr="00F40246" w:rsidRDefault="00F40246" w:rsidP="00F40246">
      <w:pPr>
        <w:ind w:left="720"/>
        <w:rPr>
          <w:rFonts w:asciiTheme="minorHAnsi" w:hAnsiTheme="minorHAnsi" w:cstheme="minorHAnsi"/>
          <w:bCs/>
        </w:rPr>
      </w:pPr>
    </w:p>
    <w:p w14:paraId="5BB791C9" w14:textId="77777777" w:rsidR="00F40246" w:rsidRPr="00F40246" w:rsidRDefault="00F40246" w:rsidP="00F40246">
      <w:pPr>
        <w:ind w:left="720"/>
        <w:rPr>
          <w:rFonts w:asciiTheme="minorHAnsi" w:hAnsiTheme="minorHAnsi" w:cstheme="minorHAnsi"/>
          <w:bCs/>
        </w:rPr>
      </w:pPr>
    </w:p>
    <w:p w14:paraId="2C60B0E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Press Enter to continue or &lt;ctrl-z&gt; to abort</w:t>
      </w:r>
    </w:p>
    <w:p w14:paraId="146E4796" w14:textId="77777777" w:rsidR="00F40246" w:rsidRPr="00F40246" w:rsidRDefault="00F40246" w:rsidP="00F40246">
      <w:pPr>
        <w:ind w:left="720"/>
        <w:rPr>
          <w:rFonts w:asciiTheme="minorHAnsi" w:hAnsiTheme="minorHAnsi" w:cstheme="minorHAnsi"/>
          <w:bCs/>
        </w:rPr>
      </w:pPr>
    </w:p>
    <w:p w14:paraId="65BD0089" w14:textId="77777777" w:rsidR="00F40246" w:rsidRPr="00F40246" w:rsidRDefault="00F40246" w:rsidP="00F40246">
      <w:pPr>
        <w:ind w:left="720"/>
        <w:rPr>
          <w:rFonts w:asciiTheme="minorHAnsi" w:hAnsiTheme="minorHAnsi" w:cstheme="minorHAnsi"/>
          <w:bCs/>
        </w:rPr>
      </w:pPr>
    </w:p>
    <w:p w14:paraId="1ECA66B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11a Configuration</w:t>
      </w:r>
    </w:p>
    <w:p w14:paraId="55D2E68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11a Network.................................. Enabled</w:t>
      </w:r>
    </w:p>
    <w:p w14:paraId="16E37CE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11nSupport....................................... Enabled</w:t>
      </w:r>
    </w:p>
    <w:p w14:paraId="303C517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Low Band........................... Enabled</w:t>
      </w:r>
    </w:p>
    <w:p w14:paraId="150CF82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Mid Band........................... Enabled</w:t>
      </w:r>
    </w:p>
    <w:p w14:paraId="2D98A81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High Band.......................... Enabled</w:t>
      </w:r>
    </w:p>
    <w:p w14:paraId="54745AF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11a Operational Rates</w:t>
      </w:r>
    </w:p>
    <w:p w14:paraId="0ED341F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6M Rate.............................. Mandatory</w:t>
      </w:r>
    </w:p>
    <w:p w14:paraId="5996D1C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9M Rate.............................. Supported</w:t>
      </w:r>
    </w:p>
    <w:p w14:paraId="09FAEE2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12M Rate............................. Mandatory</w:t>
      </w:r>
    </w:p>
    <w:p w14:paraId="7A900C3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18M Rate............................. Supported</w:t>
      </w:r>
    </w:p>
    <w:p w14:paraId="03325C7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24M Rate............................. Mandatory</w:t>
      </w:r>
    </w:p>
    <w:p w14:paraId="3E125F6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36M Rate............................. Supported</w:t>
      </w:r>
    </w:p>
    <w:p w14:paraId="61E2DD4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48M Rate............................. Supported</w:t>
      </w:r>
    </w:p>
    <w:p w14:paraId="574F6B4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802.11a 54M Rate............................. Supported</w:t>
      </w:r>
    </w:p>
    <w:p w14:paraId="1CD4042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11n MCS Settings:</w:t>
      </w:r>
    </w:p>
    <w:p w14:paraId="0CB0E35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0........................................ Supported</w:t>
      </w:r>
    </w:p>
    <w:p w14:paraId="790EC597"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 Supported</w:t>
      </w:r>
    </w:p>
    <w:p w14:paraId="46BF2026"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2........................................ Supported</w:t>
      </w:r>
    </w:p>
    <w:p w14:paraId="2D413A0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3........................................ Supported</w:t>
      </w:r>
    </w:p>
    <w:p w14:paraId="3A5C11C9"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4........................................ Supported</w:t>
      </w:r>
    </w:p>
    <w:p w14:paraId="79230D6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5........................................ Supported</w:t>
      </w:r>
    </w:p>
    <w:p w14:paraId="50C724C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6........................................ Supported</w:t>
      </w:r>
    </w:p>
    <w:p w14:paraId="02D9DA42" w14:textId="77777777" w:rsidR="00F40246" w:rsidRPr="00F40246" w:rsidRDefault="00F40246" w:rsidP="00F40246">
      <w:pPr>
        <w:ind w:left="720"/>
        <w:rPr>
          <w:rFonts w:asciiTheme="minorHAnsi" w:hAnsiTheme="minorHAnsi" w:cstheme="minorHAnsi"/>
          <w:bCs/>
        </w:rPr>
      </w:pPr>
    </w:p>
    <w:p w14:paraId="7A96B6CB"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More or (q)uit current module or &lt;ctrl-z&gt; to abort</w:t>
      </w:r>
    </w:p>
    <w:p w14:paraId="02EF790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7........................................ Supported</w:t>
      </w:r>
    </w:p>
    <w:p w14:paraId="3802752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8........................................ Supported</w:t>
      </w:r>
    </w:p>
    <w:p w14:paraId="515640AD"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9........................................ Supported</w:t>
      </w:r>
    </w:p>
    <w:p w14:paraId="74FC0AF4"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0....................................... Supported</w:t>
      </w:r>
    </w:p>
    <w:p w14:paraId="043D383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1....................................... Supported</w:t>
      </w:r>
    </w:p>
    <w:p w14:paraId="3BA350E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2....................................... Supported</w:t>
      </w:r>
    </w:p>
    <w:p w14:paraId="0363987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3....................................... Supported</w:t>
      </w:r>
    </w:p>
    <w:p w14:paraId="1EDCF250"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4....................................... Supported</w:t>
      </w:r>
    </w:p>
    <w:p w14:paraId="1D489BD1"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MCS 15....................................... Supported</w:t>
      </w:r>
    </w:p>
    <w:p w14:paraId="058E4F9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802.11n Status:</w:t>
      </w:r>
    </w:p>
    <w:p w14:paraId="3F90CD5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lastRenderedPageBreak/>
        <w:t xml:space="preserve">    A-MPDU Tx:</w:t>
      </w:r>
    </w:p>
    <w:p w14:paraId="312363B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0............................... Enabled</w:t>
      </w:r>
    </w:p>
    <w:p w14:paraId="35B64CA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1............................... Disabled</w:t>
      </w:r>
    </w:p>
    <w:p w14:paraId="2DA6D02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2............................... Disabled</w:t>
      </w:r>
    </w:p>
    <w:p w14:paraId="738D0258"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3............................... Disabled</w:t>
      </w:r>
    </w:p>
    <w:p w14:paraId="039FEC6C"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4............................... Enabled</w:t>
      </w:r>
    </w:p>
    <w:p w14:paraId="293DA7DA"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5............................... Enabled</w:t>
      </w:r>
    </w:p>
    <w:p w14:paraId="3D5D2E03"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6............................... Disabled</w:t>
      </w:r>
    </w:p>
    <w:p w14:paraId="3ABAFE6F"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7............................... Disabled</w:t>
      </w:r>
    </w:p>
    <w:p w14:paraId="32BFBDE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A-MSDU Tx:</w:t>
      </w:r>
    </w:p>
    <w:p w14:paraId="00E4BE4E"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0............................... Enabled</w:t>
      </w:r>
    </w:p>
    <w:p w14:paraId="62656E15" w14:textId="77777777" w:rsidR="00F40246" w:rsidRPr="00F40246"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1............................... Enabled</w:t>
      </w:r>
    </w:p>
    <w:p w14:paraId="7CF402FD" w14:textId="683CFADD" w:rsidR="00F40246" w:rsidRPr="009345E5" w:rsidRDefault="00F40246" w:rsidP="00F40246">
      <w:pPr>
        <w:ind w:left="720"/>
        <w:rPr>
          <w:rFonts w:asciiTheme="minorHAnsi" w:hAnsiTheme="minorHAnsi" w:cstheme="minorHAnsi"/>
          <w:bCs/>
        </w:rPr>
      </w:pPr>
      <w:r w:rsidRPr="00F40246">
        <w:rPr>
          <w:rFonts w:asciiTheme="minorHAnsi" w:hAnsiTheme="minorHAnsi" w:cstheme="minorHAnsi"/>
          <w:bCs/>
        </w:rPr>
        <w:t xml:space="preserve">        Priority 2............................... Enabled</w:t>
      </w:r>
    </w:p>
    <w:p w14:paraId="6AD7E980" w14:textId="77777777" w:rsidR="009E5219" w:rsidRDefault="009E5219" w:rsidP="00F40246">
      <w:pPr>
        <w:ind w:left="720"/>
        <w:rPr>
          <w:rFonts w:asciiTheme="minorHAnsi" w:hAnsiTheme="minorHAnsi" w:cstheme="minorHAnsi"/>
          <w:bCs/>
        </w:rPr>
      </w:pPr>
      <w:r w:rsidRPr="00BC7F51">
        <w:rPr>
          <w:rFonts w:asciiTheme="minorHAnsi" w:hAnsiTheme="minorHAnsi" w:cstheme="minorHAnsi"/>
          <w:bCs/>
        </w:rPr>
        <w:t>!</w:t>
      </w:r>
    </w:p>
    <w:p w14:paraId="3FC248DF" w14:textId="3C8C2D45" w:rsidR="009E5219" w:rsidRDefault="009E5219" w:rsidP="00656BBF">
      <w:pPr>
        <w:pStyle w:val="Heading3"/>
      </w:pPr>
      <w:bookmarkStart w:id="66" w:name="_Toc12515615"/>
      <w:r>
        <w:t>Cisco aironet 802.11n Dual Band Access Point (wapIL022a02a01) CONFIG</w:t>
      </w:r>
      <w:bookmarkEnd w:id="66"/>
    </w:p>
    <w:p w14:paraId="5C31507A" w14:textId="77777777" w:rsidR="009E5219" w:rsidRDefault="009E5219" w:rsidP="004778A6">
      <w:pPr>
        <w:ind w:left="720"/>
        <w:rPr>
          <w:rFonts w:asciiTheme="minorHAnsi" w:hAnsiTheme="minorHAnsi" w:cstheme="minorHAnsi"/>
          <w:bCs/>
        </w:rPr>
      </w:pPr>
      <w:r w:rsidRPr="009345E5">
        <w:rPr>
          <w:rFonts w:asciiTheme="minorHAnsi" w:hAnsiTheme="minorHAnsi" w:cstheme="minorHAnsi"/>
          <w:bCs/>
        </w:rPr>
        <w:t>!</w:t>
      </w:r>
    </w:p>
    <w:p w14:paraId="589994A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urrent configuration : 17598 bytes</w:t>
      </w:r>
    </w:p>
    <w:p w14:paraId="16E91FD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8774C0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Last configuration change at 13:34:36 UTC Fri Jan 1 2010 by cisco</w:t>
      </w:r>
    </w:p>
    <w:p w14:paraId="63AC88F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D0FAFE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version 12.4</w:t>
      </w:r>
    </w:p>
    <w:p w14:paraId="0DDBAC3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service pad</w:t>
      </w:r>
    </w:p>
    <w:p w14:paraId="3F69E96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ervice timestamps debug datetime msec</w:t>
      </w:r>
    </w:p>
    <w:p w14:paraId="5D2D170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ervice timestamps log datetime msec</w:t>
      </w:r>
    </w:p>
    <w:p w14:paraId="25DA0B6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service password-encryption</w:t>
      </w:r>
    </w:p>
    <w:p w14:paraId="38F3C19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A57660B" w14:textId="13603CEA" w:rsidR="004778A6" w:rsidRPr="004778A6" w:rsidRDefault="001D75B8" w:rsidP="004778A6">
      <w:pPr>
        <w:ind w:left="720"/>
        <w:rPr>
          <w:rFonts w:asciiTheme="minorHAnsi" w:hAnsiTheme="minorHAnsi" w:cstheme="minorHAnsi"/>
          <w:bCs/>
        </w:rPr>
      </w:pPr>
      <w:r>
        <w:rPr>
          <w:rFonts w:asciiTheme="minorHAnsi" w:hAnsiTheme="minorHAnsi" w:cstheme="minorHAnsi"/>
          <w:bCs/>
        </w:rPr>
        <w:t>hostname wapIL022a02a01</w:t>
      </w:r>
    </w:p>
    <w:p w14:paraId="05F2B52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B1D388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rate-limit console 9</w:t>
      </w:r>
    </w:p>
    <w:p w14:paraId="3B0E107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enable secret 5 $1$81xl$WvNZYUEEMTB2nKOWVXvBx0</w:t>
      </w:r>
    </w:p>
    <w:p w14:paraId="259BAB3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004E12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aaa new-model</w:t>
      </w:r>
    </w:p>
    <w:p w14:paraId="363DA20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57CD33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0C07A9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aaa authentication login default local</w:t>
      </w:r>
    </w:p>
    <w:p w14:paraId="032BCBF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23BDBA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aaa session-id common</w:t>
      </w:r>
    </w:p>
    <w:p w14:paraId="0D658BB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eap profile lwapp_eap_profile</w:t>
      </w:r>
    </w:p>
    <w:p w14:paraId="0BAE400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method fast</w:t>
      </w:r>
    </w:p>
    <w:p w14:paraId="36DC18A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34A98D2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799525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rypto pki trustpoint Cisco_IOS_MIC_cert</w:t>
      </w:r>
    </w:p>
    <w:p w14:paraId="7FF86B0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evocation-check none</w:t>
      </w:r>
    </w:p>
    <w:p w14:paraId="782FF2A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sakeypair Cisco_IOS_MIC_Keys</w:t>
      </w:r>
    </w:p>
    <w:p w14:paraId="627D6A4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lastRenderedPageBreak/>
        <w:t>!</w:t>
      </w:r>
    </w:p>
    <w:p w14:paraId="00621B4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rypto pki trustpoint cisco-root-cert</w:t>
      </w:r>
    </w:p>
    <w:p w14:paraId="4EBC45B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evocation-check none</w:t>
      </w:r>
    </w:p>
    <w:p w14:paraId="27CB1A5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sakeypair Cisco_IOS_MIC_Keys</w:t>
      </w:r>
    </w:p>
    <w:p w14:paraId="35BDEE1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264DA6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rypto pki trustpoint airespace-device-root-cert</w:t>
      </w:r>
    </w:p>
    <w:p w14:paraId="021C662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evocation-check none</w:t>
      </w:r>
    </w:p>
    <w:p w14:paraId="1687EF3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sakeypair Cisco_IOS_MIC_Keys</w:t>
      </w:r>
    </w:p>
    <w:p w14:paraId="77F0CCE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6BF2769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rypto pki trustpoint airespace-new-root-cert</w:t>
      </w:r>
    </w:p>
    <w:p w14:paraId="4FBB63D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evocation-check none</w:t>
      </w:r>
    </w:p>
    <w:p w14:paraId="62F19D0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sakeypair Cisco_IOS_MIC_Keys</w:t>
      </w:r>
    </w:p>
    <w:p w14:paraId="6A22B7D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0F29A5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rypto pki trustpoint airespace-old-root-cert</w:t>
      </w:r>
    </w:p>
    <w:p w14:paraId="0617545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evocation-check none</w:t>
      </w:r>
    </w:p>
    <w:p w14:paraId="480B86E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sakeypair Cisco_IOS_MIC_Keys</w:t>
      </w:r>
    </w:p>
    <w:p w14:paraId="7D439BC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5BBA97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E2FECF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username Cisco secret 5 $1$1Hvv$oaR1MPjuITLK92Mo93IJ6/</w:t>
      </w:r>
    </w:p>
    <w:p w14:paraId="1FA2B99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0B5B07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54089D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ssh version 2</w:t>
      </w:r>
    </w:p>
    <w:p w14:paraId="67F4120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1964A77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4578F238"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Dot11Radio0</w:t>
      </w:r>
    </w:p>
    <w:p w14:paraId="4BF1297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route-cache</w:t>
      </w:r>
    </w:p>
    <w:p w14:paraId="7DD0428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antenna gain 0</w:t>
      </w:r>
    </w:p>
    <w:p w14:paraId="3995D4E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mbssid</w:t>
      </w:r>
    </w:p>
    <w:p w14:paraId="4416101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ower client local</w:t>
      </w:r>
    </w:p>
    <w:p w14:paraId="1D75131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acket retries 64 drop-packet</w:t>
      </w:r>
    </w:p>
    <w:p w14:paraId="2F69F1B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ts retries 1</w:t>
      </w:r>
    </w:p>
    <w:p w14:paraId="0E6A87D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cdp enable</w:t>
      </w:r>
    </w:p>
    <w:p w14:paraId="27EB24B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2EB7A5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Dot11Radio1</w:t>
      </w:r>
    </w:p>
    <w:p w14:paraId="1EC1F00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route-cache</w:t>
      </w:r>
    </w:p>
    <w:p w14:paraId="1121A61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antenna gain 0</w:t>
      </w:r>
    </w:p>
    <w:p w14:paraId="52ECB82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eakdetect</w:t>
      </w:r>
    </w:p>
    <w:p w14:paraId="5E60E80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mbssid</w:t>
      </w:r>
    </w:p>
    <w:p w14:paraId="46B1980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ower client local</w:t>
      </w:r>
    </w:p>
    <w:p w14:paraId="26211AD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packet retries 64 drop-packet</w:t>
      </w:r>
    </w:p>
    <w:p w14:paraId="5F0F274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rts retries 1</w:t>
      </w:r>
    </w:p>
    <w:p w14:paraId="6361EC8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cdp enable</w:t>
      </w:r>
    </w:p>
    <w:p w14:paraId="3EBD2522"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7946548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nterface GigabitEthernet0</w:t>
      </w:r>
    </w:p>
    <w:p w14:paraId="1A24B9D3"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lastRenderedPageBreak/>
        <w:t xml:space="preserve"> ip address 10.2.22.231 255.255.255.224</w:t>
      </w:r>
    </w:p>
    <w:p w14:paraId="0DF988EE"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ip route-cache</w:t>
      </w:r>
    </w:p>
    <w:p w14:paraId="3906CB8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duplex auto</w:t>
      </w:r>
    </w:p>
    <w:p w14:paraId="54BBF02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speed auto</w:t>
      </w:r>
    </w:p>
    <w:p w14:paraId="48F92C1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no keepalive</w:t>
      </w:r>
    </w:p>
    <w:p w14:paraId="1A1E187F"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0F9E905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ip default-gateway 10.2.22.27</w:t>
      </w:r>
    </w:p>
    <w:p w14:paraId="51130E2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no ip http server</w:t>
      </w:r>
    </w:p>
    <w:p w14:paraId="6313A84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trap errors</w:t>
      </w:r>
    </w:p>
    <w:p w14:paraId="042B235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origin-id string AP:c471.fed9.1e59</w:t>
      </w:r>
    </w:p>
    <w:p w14:paraId="05F7133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facility kern</w:t>
      </w:r>
    </w:p>
    <w:p w14:paraId="72A86284"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snmp-trap notifications</w:t>
      </w:r>
    </w:p>
    <w:p w14:paraId="40D85DB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snmp-trap informational</w:t>
      </w:r>
    </w:p>
    <w:p w14:paraId="4790D1D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snmp-trap debugging</w:t>
      </w:r>
    </w:p>
    <w:p w14:paraId="19CEBEBC"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ogging 255.255.255.255</w:t>
      </w:r>
    </w:p>
    <w:p w14:paraId="2B77EA6B"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3268E696"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control-plane</w:t>
      </w:r>
    </w:p>
    <w:p w14:paraId="7D62C88D"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1B4D50A"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215DB860"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con 0</w:t>
      </w:r>
    </w:p>
    <w:p w14:paraId="2377094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vty 0 4</w:t>
      </w:r>
    </w:p>
    <w:p w14:paraId="28AAB5F1"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transport input none</w:t>
      </w:r>
    </w:p>
    <w:p w14:paraId="3812A249"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line vty 5 15</w:t>
      </w:r>
    </w:p>
    <w:p w14:paraId="3DE8AC27"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 xml:space="preserve"> transport input none</w:t>
      </w:r>
    </w:p>
    <w:p w14:paraId="222121A5" w14:textId="77777777" w:rsidR="004778A6" w:rsidRPr="004778A6" w:rsidRDefault="004778A6" w:rsidP="004778A6">
      <w:pPr>
        <w:ind w:left="720"/>
        <w:rPr>
          <w:rFonts w:asciiTheme="minorHAnsi" w:hAnsiTheme="minorHAnsi" w:cstheme="minorHAnsi"/>
          <w:bCs/>
        </w:rPr>
      </w:pPr>
      <w:r w:rsidRPr="004778A6">
        <w:rPr>
          <w:rFonts w:asciiTheme="minorHAnsi" w:hAnsiTheme="minorHAnsi" w:cstheme="minorHAnsi"/>
          <w:bCs/>
        </w:rPr>
        <w:t>!</w:t>
      </w:r>
    </w:p>
    <w:p w14:paraId="50441ED5" w14:textId="6C1489BC" w:rsidR="004778A6" w:rsidRPr="009345E5" w:rsidRDefault="004778A6" w:rsidP="004778A6">
      <w:pPr>
        <w:ind w:left="720"/>
        <w:rPr>
          <w:rFonts w:asciiTheme="minorHAnsi" w:hAnsiTheme="minorHAnsi" w:cstheme="minorHAnsi"/>
          <w:bCs/>
        </w:rPr>
      </w:pPr>
      <w:r w:rsidRPr="004778A6">
        <w:rPr>
          <w:rFonts w:asciiTheme="minorHAnsi" w:hAnsiTheme="minorHAnsi" w:cstheme="minorHAnsi"/>
          <w:bCs/>
        </w:rPr>
        <w:t>end</w:t>
      </w:r>
    </w:p>
    <w:p w14:paraId="4D074E3B" w14:textId="4B39BDBE" w:rsidR="0017209A" w:rsidRPr="004D71E0" w:rsidRDefault="009E5219" w:rsidP="004778A6">
      <w:pPr>
        <w:ind w:left="720"/>
        <w:rPr>
          <w:rFonts w:asciiTheme="minorHAnsi" w:hAnsiTheme="minorHAnsi" w:cstheme="minorHAnsi"/>
          <w:bCs/>
        </w:rPr>
      </w:pPr>
      <w:r w:rsidRPr="00BC7F51">
        <w:rPr>
          <w:rFonts w:asciiTheme="minorHAnsi" w:hAnsiTheme="minorHAnsi" w:cstheme="minorHAnsi"/>
          <w:bCs/>
        </w:rPr>
        <w:t>!</w:t>
      </w:r>
      <w:r w:rsidR="00030AF9">
        <w:rPr>
          <w:rFonts w:asciiTheme="minorHAnsi" w:hAnsiTheme="minorHAnsi" w:cstheme="minorHAnsi"/>
          <w:b/>
          <w:bCs/>
          <w:i/>
        </w:rPr>
        <w:br w:type="page"/>
      </w:r>
    </w:p>
    <w:p w14:paraId="2BAB2679" w14:textId="3C1FFF66" w:rsidR="0079658C" w:rsidRPr="00BF0B12" w:rsidRDefault="001A68A2" w:rsidP="00D20A38">
      <w:pPr>
        <w:pStyle w:val="Heading1"/>
        <w:numPr>
          <w:ilvl w:val="0"/>
          <w:numId w:val="0"/>
        </w:numPr>
      </w:pPr>
      <w:bookmarkStart w:id="67" w:name="_Toc382827337"/>
      <w:bookmarkStart w:id="68" w:name="_Toc12515616"/>
      <w:bookmarkStart w:id="69" w:name="_Toc185416156"/>
      <w:bookmarkStart w:id="70" w:name="_Toc324169589"/>
      <w:bookmarkStart w:id="71" w:name="_Toc255473878"/>
      <w:bookmarkStart w:id="72" w:name="_Toc255473952"/>
      <w:bookmarkStart w:id="73" w:name="_Toc191176841"/>
      <w:bookmarkStart w:id="74" w:name="_Toc185416155"/>
      <w:bookmarkStart w:id="75" w:name="_Toc324169588"/>
      <w:bookmarkStart w:id="76" w:name="_Toc255473877"/>
      <w:bookmarkStart w:id="77" w:name="_Toc255473951"/>
      <w:bookmarkEnd w:id="36"/>
      <w:bookmarkEnd w:id="37"/>
      <w:bookmarkEnd w:id="38"/>
      <w:bookmarkEnd w:id="39"/>
      <w:bookmarkEnd w:id="40"/>
      <w:bookmarkEnd w:id="41"/>
      <w:r>
        <w:lastRenderedPageBreak/>
        <w:t>A</w:t>
      </w:r>
      <w:r w:rsidR="0079658C" w:rsidRPr="00BF0B12">
        <w:t>ppendix A: LLD Acceptance</w:t>
      </w:r>
      <w:bookmarkEnd w:id="67"/>
      <w:bookmarkEnd w:id="68"/>
    </w:p>
    <w:p w14:paraId="567E3725" w14:textId="77777777" w:rsidR="003620FA" w:rsidRPr="00BF0B12" w:rsidRDefault="003620FA" w:rsidP="00FD6F0A">
      <w:pPr>
        <w:rPr>
          <w:rFonts w:asciiTheme="minorHAnsi" w:hAnsiTheme="minorHAnsi" w:cstheme="minorHAnsi"/>
        </w:rPr>
      </w:pPr>
    </w:p>
    <w:p w14:paraId="5FEFB4D1" w14:textId="24C0379A" w:rsidR="0079658C" w:rsidRPr="00BF0B12" w:rsidRDefault="002C2D71" w:rsidP="0079658C">
      <w:pPr>
        <w:tabs>
          <w:tab w:val="left" w:pos="1770"/>
        </w:tabs>
        <w:rPr>
          <w:rFonts w:asciiTheme="minorHAnsi" w:hAnsiTheme="minorHAnsi" w:cstheme="minorHAnsi"/>
        </w:rPr>
      </w:pPr>
      <w:r w:rsidRPr="002C2D71">
        <w:rPr>
          <w:rFonts w:asciiTheme="minorHAnsi" w:hAnsiTheme="minorHAnsi" w:cstheme="minorHAnsi"/>
        </w:rPr>
        <w:t>Aston Technologies Off Site</w:t>
      </w:r>
      <w:r w:rsidR="0079658C" w:rsidRPr="002C2D71">
        <w:rPr>
          <w:rFonts w:asciiTheme="minorHAnsi" w:hAnsiTheme="minorHAnsi" w:cstheme="minorHAnsi"/>
        </w:rPr>
        <w:t xml:space="preserve"> and </w:t>
      </w:r>
      <w:r w:rsidRPr="002C2D71">
        <w:rPr>
          <w:rFonts w:asciiTheme="minorHAnsi" w:hAnsiTheme="minorHAnsi" w:cstheme="minorHAnsi"/>
        </w:rPr>
        <w:t>Aston Technologies</w:t>
      </w:r>
      <w:r w:rsidR="0079658C" w:rsidRPr="002C2D71">
        <w:rPr>
          <w:rFonts w:asciiTheme="minorHAnsi" w:hAnsiTheme="minorHAnsi" w:cstheme="minorHAnsi"/>
        </w:rPr>
        <w:t xml:space="preserve"> reviewed </w:t>
      </w:r>
      <w:r w:rsidR="0079658C" w:rsidRPr="00BF0B12">
        <w:rPr>
          <w:rFonts w:asciiTheme="minorHAnsi" w:hAnsiTheme="minorHAnsi" w:cstheme="minorHAnsi"/>
        </w:rPr>
        <w:t xml:space="preserve">this proposed solution documentation collaboratively and agree that the documented solution serves as an adequate baseline to develop a detailed low-level design necessary to perform the implementation and testing of the proposed network infrastructure. </w:t>
      </w:r>
    </w:p>
    <w:p w14:paraId="431B25EA" w14:textId="03ABCB71" w:rsidR="003620FA" w:rsidRPr="00BF0B12" w:rsidRDefault="003620FA" w:rsidP="0079658C">
      <w:pPr>
        <w:tabs>
          <w:tab w:val="left" w:pos="1770"/>
        </w:tabs>
        <w:rPr>
          <w:rFonts w:asciiTheme="minorHAnsi" w:hAnsiTheme="minorHAnsi" w:cstheme="minorHAnsi"/>
        </w:rPr>
      </w:pPr>
    </w:p>
    <w:p w14:paraId="70A87262" w14:textId="77777777" w:rsidR="003A085F" w:rsidRPr="00BF0B12" w:rsidRDefault="003A085F" w:rsidP="0079658C">
      <w:pPr>
        <w:tabs>
          <w:tab w:val="left" w:pos="1770"/>
        </w:tabs>
        <w:rPr>
          <w:rFonts w:asciiTheme="minorHAnsi" w:hAnsiTheme="minorHAnsi" w:cstheme="minorHAnsi"/>
        </w:rPr>
      </w:pPr>
    </w:p>
    <w:p w14:paraId="4A0B7F95" w14:textId="2FACF21D" w:rsidR="003620FA" w:rsidRPr="00BF0B12" w:rsidRDefault="002C2D71" w:rsidP="003A085F">
      <w:pPr>
        <w:rPr>
          <w:rFonts w:asciiTheme="minorHAnsi" w:hAnsiTheme="minorHAnsi" w:cstheme="minorHAnsi"/>
        </w:rPr>
      </w:pPr>
      <w:r w:rsidRPr="002C2D71">
        <w:rPr>
          <w:rFonts w:asciiTheme="minorHAnsi" w:hAnsiTheme="minorHAnsi" w:cstheme="minorHAnsi"/>
        </w:rPr>
        <w:t>Aston Technologies</w:t>
      </w:r>
      <w:r w:rsidR="0079658C" w:rsidRPr="00BF0B12">
        <w:rPr>
          <w:rFonts w:asciiTheme="minorHAnsi" w:hAnsiTheme="minorHAnsi" w:cstheme="minorHAnsi"/>
        </w:rPr>
        <w:br/>
      </w:r>
    </w:p>
    <w:p w14:paraId="1F45C8AA" w14:textId="41CBFF3C" w:rsidR="0079658C" w:rsidRPr="00BF0B12" w:rsidRDefault="0079658C" w:rsidP="0079658C">
      <w:pPr>
        <w:tabs>
          <w:tab w:val="left" w:pos="1770"/>
        </w:tabs>
        <w:rPr>
          <w:rFonts w:asciiTheme="minorHAnsi" w:hAnsiTheme="minorHAnsi" w:cstheme="minorHAnsi"/>
          <w:u w:val="single"/>
        </w:rPr>
      </w:pPr>
      <w:r w:rsidRPr="00BF0B12">
        <w:rPr>
          <w:rFonts w:asciiTheme="minorHAnsi" w:hAnsiTheme="minorHAnsi" w:cstheme="minorHAnsi"/>
        </w:rPr>
        <w:t>Name (Print):</w:t>
      </w:r>
      <w:r w:rsidRPr="00BF0B12">
        <w:rPr>
          <w:rFonts w:asciiTheme="minorHAnsi" w:hAnsiTheme="minorHAnsi" w:cstheme="minorHAnsi"/>
          <w:u w:val="single"/>
        </w:rPr>
        <w:t xml:space="preserve">              </w:t>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rPr>
        <w:t xml:space="preserve"> </w:t>
      </w:r>
      <w:r w:rsidR="003620FA" w:rsidRPr="00BF0B12">
        <w:rPr>
          <w:rFonts w:asciiTheme="minorHAnsi" w:hAnsiTheme="minorHAnsi" w:cstheme="minorHAnsi"/>
        </w:rPr>
        <w:tab/>
      </w:r>
      <w:r w:rsidR="003620FA" w:rsidRPr="00BF0B12">
        <w:rPr>
          <w:rFonts w:asciiTheme="minorHAnsi" w:hAnsiTheme="minorHAnsi" w:cstheme="minorHAnsi"/>
        </w:rPr>
        <w:tab/>
      </w:r>
      <w:r w:rsidRPr="00BF0B12">
        <w:rPr>
          <w:rFonts w:asciiTheme="minorHAnsi" w:hAnsiTheme="minorHAnsi" w:cstheme="minorHAnsi"/>
        </w:rPr>
        <w:t xml:space="preserve">Sign: </w:t>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p>
    <w:p w14:paraId="4EDB01BD" w14:textId="77777777" w:rsidR="003620FA" w:rsidRPr="00BF0B12" w:rsidRDefault="003620FA" w:rsidP="0079658C">
      <w:pPr>
        <w:tabs>
          <w:tab w:val="left" w:pos="1350"/>
        </w:tabs>
        <w:rPr>
          <w:rFonts w:asciiTheme="minorHAnsi" w:hAnsiTheme="minorHAnsi" w:cstheme="minorHAnsi"/>
        </w:rPr>
      </w:pPr>
    </w:p>
    <w:p w14:paraId="532FD3CF" w14:textId="60CA603E" w:rsidR="0079658C" w:rsidRPr="00BF0B12" w:rsidRDefault="003620FA" w:rsidP="0079658C">
      <w:pPr>
        <w:tabs>
          <w:tab w:val="left" w:pos="1350"/>
        </w:tabs>
        <w:rPr>
          <w:rFonts w:asciiTheme="minorHAnsi" w:hAnsiTheme="minorHAnsi" w:cstheme="minorHAnsi"/>
          <w:u w:val="single"/>
        </w:rPr>
      </w:pPr>
      <w:r w:rsidRPr="00BF0B12">
        <w:rPr>
          <w:rFonts w:asciiTheme="minorHAnsi" w:hAnsiTheme="minorHAnsi" w:cstheme="minorHAnsi"/>
        </w:rPr>
        <w:t xml:space="preserve">Title:               </w:t>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t xml:space="preserve">               </w:t>
      </w:r>
      <w:r w:rsidRPr="00BF0B12">
        <w:rPr>
          <w:rFonts w:asciiTheme="minorHAnsi" w:hAnsiTheme="minorHAnsi" w:cstheme="minorHAnsi"/>
        </w:rPr>
        <w:tab/>
      </w:r>
      <w:r w:rsidRPr="00BF0B12">
        <w:rPr>
          <w:rFonts w:asciiTheme="minorHAnsi" w:hAnsiTheme="minorHAnsi" w:cstheme="minorHAnsi"/>
        </w:rPr>
        <w:tab/>
      </w:r>
      <w:r w:rsidR="0079658C" w:rsidRPr="00BF0B12">
        <w:rPr>
          <w:rFonts w:asciiTheme="minorHAnsi" w:hAnsiTheme="minorHAnsi" w:cstheme="minorHAnsi"/>
        </w:rPr>
        <w:t xml:space="preserve">Date: </w:t>
      </w:r>
      <w:r w:rsidR="0079658C" w:rsidRPr="00BF0B12">
        <w:rPr>
          <w:rFonts w:asciiTheme="minorHAnsi" w:hAnsiTheme="minorHAnsi" w:cstheme="minorHAnsi"/>
          <w:u w:val="single"/>
        </w:rPr>
        <w:tab/>
      </w:r>
      <w:r w:rsidR="0079658C" w:rsidRPr="00BF0B12">
        <w:rPr>
          <w:rFonts w:asciiTheme="minorHAnsi" w:hAnsiTheme="minorHAnsi" w:cstheme="minorHAnsi"/>
          <w:u w:val="single"/>
        </w:rPr>
        <w:tab/>
      </w:r>
      <w:r w:rsidR="0079658C" w:rsidRPr="00BF0B12">
        <w:rPr>
          <w:rFonts w:asciiTheme="minorHAnsi" w:hAnsiTheme="minorHAnsi" w:cstheme="minorHAnsi"/>
          <w:u w:val="single"/>
        </w:rPr>
        <w:tab/>
      </w:r>
    </w:p>
    <w:p w14:paraId="6CDD92EC" w14:textId="38409CF9" w:rsidR="0079658C" w:rsidRPr="00BF0B12" w:rsidRDefault="0079658C" w:rsidP="0079658C">
      <w:pPr>
        <w:tabs>
          <w:tab w:val="left" w:pos="1350"/>
        </w:tabs>
        <w:rPr>
          <w:rFonts w:asciiTheme="minorHAnsi" w:hAnsiTheme="minorHAnsi" w:cstheme="minorHAnsi"/>
        </w:rPr>
      </w:pPr>
    </w:p>
    <w:p w14:paraId="21D2C55D" w14:textId="77777777" w:rsidR="003620FA" w:rsidRPr="00BF0B12" w:rsidRDefault="003620FA" w:rsidP="0079658C">
      <w:pPr>
        <w:tabs>
          <w:tab w:val="left" w:pos="1350"/>
        </w:tabs>
        <w:rPr>
          <w:rFonts w:asciiTheme="minorHAnsi" w:hAnsiTheme="minorHAnsi" w:cstheme="minorHAnsi"/>
        </w:rPr>
      </w:pPr>
    </w:p>
    <w:p w14:paraId="37527C00" w14:textId="77777777" w:rsidR="003620FA" w:rsidRPr="00BF0B12" w:rsidRDefault="0079658C" w:rsidP="003A085F">
      <w:pPr>
        <w:rPr>
          <w:rFonts w:asciiTheme="minorHAnsi" w:hAnsiTheme="minorHAnsi" w:cstheme="minorHAnsi"/>
        </w:rPr>
      </w:pPr>
      <w:r w:rsidRPr="00BF0B12">
        <w:rPr>
          <w:rFonts w:asciiTheme="minorHAnsi" w:hAnsiTheme="minorHAnsi" w:cstheme="minorHAnsi"/>
        </w:rPr>
        <w:t>WWT</w:t>
      </w:r>
      <w:r w:rsidRPr="00BF0B12">
        <w:rPr>
          <w:rFonts w:asciiTheme="minorHAnsi" w:hAnsiTheme="minorHAnsi" w:cstheme="minorHAnsi"/>
        </w:rPr>
        <w:br/>
      </w:r>
    </w:p>
    <w:p w14:paraId="0B5A6910" w14:textId="64FC1F87" w:rsidR="0079658C" w:rsidRPr="00BF0B12" w:rsidRDefault="0079658C" w:rsidP="0079658C">
      <w:pPr>
        <w:tabs>
          <w:tab w:val="left" w:pos="1770"/>
        </w:tabs>
        <w:rPr>
          <w:rFonts w:asciiTheme="minorHAnsi" w:hAnsiTheme="minorHAnsi" w:cstheme="minorHAnsi"/>
          <w:u w:val="single"/>
        </w:rPr>
      </w:pPr>
      <w:r w:rsidRPr="00BF0B12">
        <w:rPr>
          <w:rFonts w:asciiTheme="minorHAnsi" w:hAnsiTheme="minorHAnsi" w:cstheme="minorHAnsi"/>
        </w:rPr>
        <w:t>Name (Print):</w:t>
      </w:r>
      <w:r w:rsidRPr="00BF0B12">
        <w:rPr>
          <w:rFonts w:asciiTheme="minorHAnsi" w:hAnsiTheme="minorHAnsi" w:cstheme="minorHAnsi"/>
          <w:u w:val="single"/>
        </w:rPr>
        <w:t xml:space="preserve">              </w:t>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rPr>
        <w:t xml:space="preserve"> </w:t>
      </w:r>
      <w:r w:rsidR="003620FA" w:rsidRPr="00BF0B12">
        <w:rPr>
          <w:rFonts w:asciiTheme="minorHAnsi" w:hAnsiTheme="minorHAnsi" w:cstheme="minorHAnsi"/>
        </w:rPr>
        <w:tab/>
      </w:r>
      <w:r w:rsidR="003620FA" w:rsidRPr="00BF0B12">
        <w:rPr>
          <w:rFonts w:asciiTheme="minorHAnsi" w:hAnsiTheme="minorHAnsi" w:cstheme="minorHAnsi"/>
        </w:rPr>
        <w:tab/>
      </w:r>
      <w:r w:rsidRPr="00BF0B12">
        <w:rPr>
          <w:rFonts w:asciiTheme="minorHAnsi" w:hAnsiTheme="minorHAnsi" w:cstheme="minorHAnsi"/>
        </w:rPr>
        <w:t xml:space="preserve">Sign: </w:t>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p>
    <w:p w14:paraId="343E5BC8" w14:textId="77777777" w:rsidR="003620FA" w:rsidRPr="00BF0B12" w:rsidRDefault="003620FA" w:rsidP="0079658C">
      <w:pPr>
        <w:tabs>
          <w:tab w:val="left" w:pos="1350"/>
        </w:tabs>
        <w:rPr>
          <w:rFonts w:asciiTheme="minorHAnsi" w:hAnsiTheme="minorHAnsi" w:cstheme="minorHAnsi"/>
        </w:rPr>
      </w:pPr>
    </w:p>
    <w:p w14:paraId="267D5212" w14:textId="2629FF92" w:rsidR="0079658C" w:rsidRPr="00BF0B12" w:rsidRDefault="003620FA" w:rsidP="0079658C">
      <w:pPr>
        <w:tabs>
          <w:tab w:val="left" w:pos="1350"/>
        </w:tabs>
        <w:rPr>
          <w:rFonts w:asciiTheme="minorHAnsi" w:hAnsiTheme="minorHAnsi" w:cstheme="minorHAnsi"/>
          <w:u w:val="single"/>
        </w:rPr>
      </w:pPr>
      <w:r w:rsidRPr="00BF0B12">
        <w:rPr>
          <w:rFonts w:asciiTheme="minorHAnsi" w:hAnsiTheme="minorHAnsi" w:cstheme="minorHAnsi"/>
        </w:rPr>
        <w:t xml:space="preserve">Title:               </w:t>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r>
      <w:r w:rsidRPr="00BF0B12">
        <w:rPr>
          <w:rFonts w:asciiTheme="minorHAnsi" w:hAnsiTheme="minorHAnsi" w:cstheme="minorHAnsi"/>
          <w:u w:val="single"/>
        </w:rPr>
        <w:tab/>
        <w:t xml:space="preserve">               </w:t>
      </w:r>
      <w:r w:rsidRPr="00BF0B12">
        <w:rPr>
          <w:rFonts w:asciiTheme="minorHAnsi" w:hAnsiTheme="minorHAnsi" w:cstheme="minorHAnsi"/>
        </w:rPr>
        <w:tab/>
      </w:r>
      <w:r w:rsidRPr="00BF0B12">
        <w:rPr>
          <w:rFonts w:asciiTheme="minorHAnsi" w:hAnsiTheme="minorHAnsi" w:cstheme="minorHAnsi"/>
        </w:rPr>
        <w:tab/>
      </w:r>
      <w:r w:rsidR="0079658C" w:rsidRPr="00BF0B12">
        <w:rPr>
          <w:rFonts w:asciiTheme="minorHAnsi" w:hAnsiTheme="minorHAnsi" w:cstheme="minorHAnsi"/>
        </w:rPr>
        <w:t xml:space="preserve">Date: </w:t>
      </w:r>
      <w:r w:rsidR="0079658C" w:rsidRPr="00BF0B12">
        <w:rPr>
          <w:rFonts w:asciiTheme="minorHAnsi" w:hAnsiTheme="minorHAnsi" w:cstheme="minorHAnsi"/>
          <w:u w:val="single"/>
        </w:rPr>
        <w:tab/>
      </w:r>
      <w:r w:rsidR="0079658C" w:rsidRPr="00BF0B12">
        <w:rPr>
          <w:rFonts w:asciiTheme="minorHAnsi" w:hAnsiTheme="minorHAnsi" w:cstheme="minorHAnsi"/>
          <w:u w:val="single"/>
        </w:rPr>
        <w:tab/>
      </w:r>
      <w:r w:rsidR="0079658C" w:rsidRPr="00BF0B12">
        <w:rPr>
          <w:rFonts w:asciiTheme="minorHAnsi" w:hAnsiTheme="minorHAnsi" w:cstheme="minorHAnsi"/>
          <w:u w:val="single"/>
        </w:rPr>
        <w:tab/>
      </w:r>
    </w:p>
    <w:bookmarkEnd w:id="69"/>
    <w:bookmarkEnd w:id="70"/>
    <w:bookmarkEnd w:id="71"/>
    <w:bookmarkEnd w:id="72"/>
    <w:p w14:paraId="1C2D2C4D" w14:textId="3F58EA46" w:rsidR="006F1B42" w:rsidRPr="00BF0B12" w:rsidRDefault="006F1B42" w:rsidP="006F1B42">
      <w:pPr>
        <w:rPr>
          <w:rFonts w:asciiTheme="minorHAnsi" w:hAnsiTheme="minorHAnsi" w:cstheme="minorHAnsi"/>
        </w:rPr>
      </w:pPr>
      <w:r w:rsidRPr="00BF0B12">
        <w:rPr>
          <w:rFonts w:asciiTheme="minorHAnsi" w:hAnsiTheme="minorHAnsi" w:cstheme="minorHAnsi"/>
        </w:rPr>
        <w:br w:type="page"/>
      </w:r>
    </w:p>
    <w:p w14:paraId="62B4C822" w14:textId="6095D4F6" w:rsidR="00FD6F0A" w:rsidRDefault="00FD6F0A" w:rsidP="00D20A38">
      <w:pPr>
        <w:pStyle w:val="Heading1"/>
        <w:numPr>
          <w:ilvl w:val="0"/>
          <w:numId w:val="0"/>
        </w:numPr>
      </w:pPr>
      <w:bookmarkStart w:id="78" w:name="_Toc12515617"/>
      <w:r w:rsidRPr="00BF0B12">
        <w:lastRenderedPageBreak/>
        <w:t xml:space="preserve">Appendix B: </w:t>
      </w:r>
      <w:r>
        <w:t>Cable Matrix</w:t>
      </w:r>
      <w:bookmarkEnd w:id="78"/>
    </w:p>
    <w:p w14:paraId="68B32C85" w14:textId="1C90FFBC" w:rsidR="00CC3305" w:rsidRDefault="00CC3305" w:rsidP="00CC3305">
      <w:pPr>
        <w:rPr>
          <w:noProof/>
        </w:rPr>
      </w:pPr>
    </w:p>
    <w:p w14:paraId="01AFA1A6" w14:textId="1848D0AC" w:rsidR="004D71E0" w:rsidRDefault="004D71E0" w:rsidP="00CC3305">
      <w:r>
        <w:rPr>
          <w:noProof/>
        </w:rPr>
        <w:drawing>
          <wp:inline distT="0" distB="0" distL="0" distR="0" wp14:anchorId="3C7A1832" wp14:editId="4F1842CB">
            <wp:extent cx="5943600" cy="59416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bleDiagram.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1695"/>
                    </a:xfrm>
                    <a:prstGeom prst="rect">
                      <a:avLst/>
                    </a:prstGeom>
                  </pic:spPr>
                </pic:pic>
              </a:graphicData>
            </a:graphic>
          </wp:inline>
        </w:drawing>
      </w:r>
    </w:p>
    <w:p w14:paraId="67378C9F" w14:textId="77777777" w:rsidR="005D0561" w:rsidRDefault="005D0561" w:rsidP="00CC3305"/>
    <w:p w14:paraId="49BC60F5" w14:textId="77777777" w:rsidR="007727D9" w:rsidRPr="00CC3305" w:rsidRDefault="007727D9" w:rsidP="00CC3305"/>
    <w:p w14:paraId="09660AE1" w14:textId="77487E48" w:rsidR="002578D0" w:rsidRPr="00FD6F0A" w:rsidRDefault="0071072D" w:rsidP="00D20A38">
      <w:pPr>
        <w:pStyle w:val="Heading1"/>
        <w:numPr>
          <w:ilvl w:val="0"/>
          <w:numId w:val="0"/>
        </w:numPr>
      </w:pPr>
      <w:bookmarkStart w:id="79" w:name="_Toc12515618"/>
      <w:r w:rsidRPr="00BF0B12">
        <w:t xml:space="preserve">Appendix </w:t>
      </w:r>
      <w:r w:rsidR="00FD6F0A">
        <w:t>C</w:t>
      </w:r>
      <w:r w:rsidRPr="00BF0B12">
        <w:t xml:space="preserve">: </w:t>
      </w:r>
      <w:r w:rsidR="001C6438" w:rsidRPr="00BF0B12">
        <w:t>References</w:t>
      </w:r>
      <w:bookmarkEnd w:id="73"/>
      <w:bookmarkEnd w:id="74"/>
      <w:bookmarkEnd w:id="75"/>
      <w:bookmarkEnd w:id="76"/>
      <w:bookmarkEnd w:id="77"/>
      <w:bookmarkEnd w:id="79"/>
    </w:p>
    <w:p w14:paraId="25147588" w14:textId="5B3E9F7F" w:rsidR="001C6438" w:rsidRPr="00BF0B12" w:rsidRDefault="001C6438" w:rsidP="00E911D5">
      <w:pPr>
        <w:rPr>
          <w:rFonts w:asciiTheme="minorHAnsi" w:hAnsiTheme="minorHAnsi" w:cstheme="minorHAnsi"/>
        </w:rPr>
      </w:pPr>
    </w:p>
    <w:tbl>
      <w:tblPr>
        <w:tblW w:w="0" w:type="auto"/>
        <w:tblLook w:val="04A0" w:firstRow="1" w:lastRow="0" w:firstColumn="1" w:lastColumn="0" w:noHBand="0" w:noVBand="1"/>
      </w:tblPr>
      <w:tblGrid>
        <w:gridCol w:w="1377"/>
        <w:gridCol w:w="761"/>
        <w:gridCol w:w="3310"/>
        <w:gridCol w:w="2044"/>
        <w:gridCol w:w="1858"/>
      </w:tblGrid>
      <w:tr w:rsidR="007727D9" w:rsidRPr="007727D9" w14:paraId="4A139FAD" w14:textId="77777777" w:rsidTr="007727D9">
        <w:trPr>
          <w:trHeight w:val="420"/>
        </w:trPr>
        <w:tc>
          <w:tcPr>
            <w:tcW w:w="0" w:type="auto"/>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743DD63D" w14:textId="77777777" w:rsidR="007727D9" w:rsidRPr="007727D9" w:rsidRDefault="007727D9" w:rsidP="007727D9">
            <w:pPr>
              <w:jc w:val="center"/>
              <w:rPr>
                <w:rFonts w:ascii="Calibri" w:hAnsi="Calibri"/>
                <w:b/>
                <w:bCs/>
                <w:color w:val="000000"/>
                <w:sz w:val="32"/>
                <w:szCs w:val="32"/>
              </w:rPr>
            </w:pPr>
            <w:r w:rsidRPr="007727D9">
              <w:rPr>
                <w:rFonts w:ascii="Calibri" w:hAnsi="Calibri"/>
                <w:b/>
                <w:bCs/>
                <w:color w:val="000000"/>
                <w:sz w:val="32"/>
                <w:szCs w:val="32"/>
              </w:rPr>
              <w:t>Devices</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0350D1BB" w14:textId="77777777" w:rsidR="007727D9" w:rsidRPr="007727D9" w:rsidRDefault="007727D9" w:rsidP="007727D9">
            <w:pPr>
              <w:jc w:val="center"/>
              <w:rPr>
                <w:rFonts w:ascii="Calibri" w:hAnsi="Calibri"/>
                <w:b/>
                <w:bCs/>
                <w:color w:val="000000"/>
                <w:sz w:val="32"/>
                <w:szCs w:val="32"/>
              </w:rPr>
            </w:pPr>
            <w:r w:rsidRPr="007727D9">
              <w:rPr>
                <w:rFonts w:ascii="Calibri" w:hAnsi="Calibri"/>
                <w:b/>
                <w:bCs/>
                <w:color w:val="000000"/>
                <w:sz w:val="32"/>
                <w:szCs w:val="32"/>
              </w:rPr>
              <w:t>QTY</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4E8AB83E" w14:textId="77777777" w:rsidR="007727D9" w:rsidRPr="007727D9" w:rsidRDefault="007727D9" w:rsidP="007727D9">
            <w:pPr>
              <w:jc w:val="center"/>
              <w:rPr>
                <w:rFonts w:ascii="Calibri" w:hAnsi="Calibri"/>
                <w:b/>
                <w:bCs/>
                <w:color w:val="000000"/>
                <w:sz w:val="32"/>
                <w:szCs w:val="32"/>
              </w:rPr>
            </w:pPr>
            <w:r w:rsidRPr="007727D9">
              <w:rPr>
                <w:rFonts w:ascii="Calibri" w:hAnsi="Calibri"/>
                <w:b/>
                <w:bCs/>
                <w:color w:val="000000"/>
                <w:sz w:val="32"/>
                <w:szCs w:val="32"/>
              </w:rPr>
              <w:t>Name</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3ACAFD0A" w14:textId="77777777" w:rsidR="007727D9" w:rsidRPr="007727D9" w:rsidRDefault="007727D9" w:rsidP="007727D9">
            <w:pPr>
              <w:rPr>
                <w:rFonts w:ascii="Calibri" w:hAnsi="Calibri"/>
                <w:b/>
                <w:bCs/>
                <w:color w:val="000000"/>
                <w:sz w:val="32"/>
                <w:szCs w:val="32"/>
              </w:rPr>
            </w:pPr>
            <w:r w:rsidRPr="007727D9">
              <w:rPr>
                <w:rFonts w:ascii="Calibri" w:hAnsi="Calibri"/>
                <w:b/>
                <w:bCs/>
                <w:color w:val="000000"/>
                <w:sz w:val="32"/>
                <w:szCs w:val="32"/>
              </w:rPr>
              <w:t>Description</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185A434C" w14:textId="77777777" w:rsidR="007727D9" w:rsidRPr="007727D9" w:rsidRDefault="007727D9" w:rsidP="007727D9">
            <w:pPr>
              <w:rPr>
                <w:rFonts w:ascii="Calibri" w:hAnsi="Calibri"/>
                <w:b/>
                <w:bCs/>
                <w:color w:val="000000"/>
                <w:sz w:val="32"/>
                <w:szCs w:val="32"/>
              </w:rPr>
            </w:pPr>
            <w:r w:rsidRPr="007727D9">
              <w:rPr>
                <w:rFonts w:ascii="Calibri" w:hAnsi="Calibri"/>
                <w:b/>
                <w:bCs/>
                <w:color w:val="000000"/>
                <w:sz w:val="32"/>
                <w:szCs w:val="32"/>
              </w:rPr>
              <w:t>SPECS</w:t>
            </w:r>
          </w:p>
        </w:tc>
      </w:tr>
      <w:tr w:rsidR="007727D9" w:rsidRPr="007727D9" w14:paraId="6B9B69ED" w14:textId="77777777" w:rsidTr="007727D9">
        <w:trPr>
          <w:trHeight w:val="480"/>
        </w:trPr>
        <w:tc>
          <w:tcPr>
            <w:tcW w:w="0" w:type="auto"/>
            <w:tcBorders>
              <w:top w:val="single" w:sz="4" w:space="0" w:color="000000"/>
              <w:left w:val="single" w:sz="4" w:space="0" w:color="000000"/>
              <w:bottom w:val="single" w:sz="4" w:space="0" w:color="000000"/>
              <w:right w:val="single" w:sz="4" w:space="0" w:color="000000"/>
            </w:tcBorders>
            <w:shd w:val="clear" w:color="000000" w:fill="BDD7EE"/>
            <w:vAlign w:val="center"/>
            <w:hideMark/>
          </w:tcPr>
          <w:p w14:paraId="6DE18231"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Catalyst 3750v2-48TS-S V07</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7F4C838A"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2</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355F3B25"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mlsILa02a01</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216CD794"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Stacked Layer 3 switches in the central Illinois network</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67971A23"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48 ports, no PoE, 10/100 100BASE-TX, Ethernet 10Base-T</w:t>
            </w:r>
          </w:p>
        </w:tc>
      </w:tr>
      <w:tr w:rsidR="007727D9" w:rsidRPr="007727D9" w14:paraId="67C0439E" w14:textId="77777777" w:rsidTr="007727D9">
        <w:trPr>
          <w:trHeight w:val="630"/>
        </w:trPr>
        <w:tc>
          <w:tcPr>
            <w:tcW w:w="0" w:type="auto"/>
            <w:tcBorders>
              <w:top w:val="single" w:sz="4" w:space="0" w:color="000000"/>
              <w:left w:val="single" w:sz="4" w:space="0" w:color="000000"/>
              <w:bottom w:val="single" w:sz="4" w:space="0" w:color="000000"/>
              <w:right w:val="single" w:sz="4" w:space="0" w:color="000000"/>
            </w:tcBorders>
            <w:shd w:val="clear" w:color="000000" w:fill="BDD7EE"/>
            <w:vAlign w:val="center"/>
            <w:hideMark/>
          </w:tcPr>
          <w:p w14:paraId="443B99B7"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lastRenderedPageBreak/>
              <w:t>Cisco Catalyst 3750v2 Series PoE-48 SV06 &amp; V08</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3D84DB9F"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2</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2CEA29F2"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wgsIL022a02a01 and wgsIL022a02a02</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2E57F1D2"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Two switches in between the hosts and WAP and the multi layer switches.</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7EE4D502"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48 ports, PoE enabled, 10/100 100BASE-TX, Ethernet 10Base-T</w:t>
            </w:r>
          </w:p>
        </w:tc>
      </w:tr>
      <w:tr w:rsidR="007727D9" w:rsidRPr="007727D9" w14:paraId="32ACB89C" w14:textId="77777777" w:rsidTr="007727D9">
        <w:trPr>
          <w:trHeight w:val="720"/>
        </w:trPr>
        <w:tc>
          <w:tcPr>
            <w:tcW w:w="0" w:type="auto"/>
            <w:tcBorders>
              <w:top w:val="single" w:sz="4" w:space="0" w:color="000000"/>
              <w:left w:val="single" w:sz="4" w:space="0" w:color="000000"/>
              <w:bottom w:val="single" w:sz="4" w:space="0" w:color="000000"/>
              <w:right w:val="single" w:sz="4" w:space="0" w:color="000000"/>
            </w:tcBorders>
            <w:shd w:val="clear" w:color="000000" w:fill="BDD7EE"/>
            <w:vAlign w:val="center"/>
            <w:hideMark/>
          </w:tcPr>
          <w:p w14:paraId="55EEF3BE"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Catalyst 3550-24PWR-EMI</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4B0996B7"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1</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49E7CA63"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mlsIlL022a02a01</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5C4C24FC"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Multilayer switch portchannel with stacked layer 3 switch and connected to Illinois hub router</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7033BC66"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 xml:space="preserve">24 ports, PoE, 2 GBIC Ethernet multilayer Image, EMI installed, Provides </w:t>
            </w:r>
            <w:r w:rsidRPr="007727D9">
              <w:rPr>
                <w:rFonts w:ascii="Calibri" w:hAnsi="Calibri"/>
                <w:color w:val="000000"/>
                <w:sz w:val="22"/>
                <w:szCs w:val="22"/>
                <w:u w:val="single"/>
              </w:rPr>
              <w:t xml:space="preserve">advanced </w:t>
            </w:r>
            <w:r w:rsidRPr="007727D9">
              <w:rPr>
                <w:rFonts w:ascii="Calibri" w:hAnsi="Calibri"/>
                <w:color w:val="000000"/>
                <w:sz w:val="22"/>
                <w:szCs w:val="22"/>
              </w:rPr>
              <w:t>IP routing</w:t>
            </w:r>
          </w:p>
        </w:tc>
      </w:tr>
      <w:tr w:rsidR="007727D9" w:rsidRPr="007727D9" w14:paraId="2DBC3AB7" w14:textId="77777777" w:rsidTr="007727D9">
        <w:trPr>
          <w:trHeight w:val="675"/>
        </w:trPr>
        <w:tc>
          <w:tcPr>
            <w:tcW w:w="0" w:type="auto"/>
            <w:tcBorders>
              <w:top w:val="single" w:sz="4" w:space="0" w:color="000000"/>
              <w:left w:val="single" w:sz="4" w:space="0" w:color="000000"/>
              <w:bottom w:val="single" w:sz="4" w:space="0" w:color="000000"/>
              <w:right w:val="single" w:sz="4" w:space="0" w:color="000000"/>
            </w:tcBorders>
            <w:shd w:val="clear" w:color="000000" w:fill="E2EFDA"/>
            <w:vAlign w:val="center"/>
            <w:hideMark/>
          </w:tcPr>
          <w:p w14:paraId="2732F837"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2811 Router</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69690AA7"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4</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7DCA9D1A"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rtrIL022a02a03, rtrIL022a02a01,rtrNY022a02a01, and rtrCA022a02a01</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60F9F8FC"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Default gateway routers for NY, IL, and CA. Includes edge router to the ISP (IL03)</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70D1D634"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64 MB flash memory, no USB, HWICs included, FastEthernet compatabile, 61 Mbps throughput</w:t>
            </w:r>
          </w:p>
        </w:tc>
      </w:tr>
      <w:tr w:rsidR="007727D9" w:rsidRPr="007727D9" w14:paraId="02C78640" w14:textId="77777777" w:rsidTr="007727D9">
        <w:trPr>
          <w:trHeight w:val="555"/>
        </w:trPr>
        <w:tc>
          <w:tcPr>
            <w:tcW w:w="0" w:type="auto"/>
            <w:tcBorders>
              <w:top w:val="single" w:sz="4" w:space="0" w:color="000000"/>
              <w:left w:val="single" w:sz="4" w:space="0" w:color="000000"/>
              <w:bottom w:val="single" w:sz="4" w:space="0" w:color="000000"/>
              <w:right w:val="single" w:sz="4" w:space="0" w:color="000000"/>
            </w:tcBorders>
            <w:shd w:val="clear" w:color="000000" w:fill="E2EFDA"/>
            <w:vAlign w:val="center"/>
            <w:hideMark/>
          </w:tcPr>
          <w:p w14:paraId="29255759"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2911 Router</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1894B525"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1</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1BF60EAE"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rtrIL022a02a02</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499DF291"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HUB router for all Illinois Traffic. Connects to IL edge router and two multilayer switches.</w:t>
            </w:r>
          </w:p>
        </w:tc>
        <w:tc>
          <w:tcPr>
            <w:tcW w:w="0" w:type="auto"/>
            <w:tcBorders>
              <w:top w:val="single" w:sz="4" w:space="0" w:color="000000"/>
              <w:left w:val="single" w:sz="4" w:space="0" w:color="000000"/>
              <w:bottom w:val="single" w:sz="4" w:space="0" w:color="000000"/>
              <w:right w:val="single" w:sz="4" w:space="0" w:color="000000"/>
            </w:tcBorders>
            <w:shd w:val="clear" w:color="000000" w:fill="E2EFDA"/>
            <w:vAlign w:val="bottom"/>
            <w:hideMark/>
          </w:tcPr>
          <w:p w14:paraId="4B6F77D9"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256 MB flash memory, USB enabled, EHWIC, Gigabit Ethernet ports, 180Mbps throughput</w:t>
            </w:r>
          </w:p>
        </w:tc>
      </w:tr>
      <w:tr w:rsidR="007727D9" w:rsidRPr="007727D9" w14:paraId="68D1AB2C" w14:textId="77777777" w:rsidTr="007727D9">
        <w:trPr>
          <w:trHeight w:val="540"/>
        </w:trPr>
        <w:tc>
          <w:tcPr>
            <w:tcW w:w="0" w:type="auto"/>
            <w:tcBorders>
              <w:top w:val="single" w:sz="4" w:space="0" w:color="000000"/>
              <w:left w:val="single" w:sz="4" w:space="0" w:color="000000"/>
              <w:bottom w:val="single" w:sz="4" w:space="0" w:color="000000"/>
              <w:right w:val="single" w:sz="4" w:space="0" w:color="000000"/>
            </w:tcBorders>
            <w:shd w:val="clear" w:color="000000" w:fill="BDD7EE"/>
            <w:vAlign w:val="center"/>
            <w:hideMark/>
          </w:tcPr>
          <w:p w14:paraId="3B75F222"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Catalyst 2960-24TT-LV01,V02</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36D6D4A0"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2</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6AA7D989"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wgsCA022a02a01, wgsNy022a02a01</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44514DB0"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Layer 2 switches connecting the NY and CA users with their respective routers</w:t>
            </w:r>
          </w:p>
        </w:tc>
        <w:tc>
          <w:tcPr>
            <w:tcW w:w="0" w:type="auto"/>
            <w:tcBorders>
              <w:top w:val="single" w:sz="4" w:space="0" w:color="000000"/>
              <w:left w:val="single" w:sz="4" w:space="0" w:color="000000"/>
              <w:bottom w:val="single" w:sz="4" w:space="0" w:color="000000"/>
              <w:right w:val="single" w:sz="4" w:space="0" w:color="000000"/>
            </w:tcBorders>
            <w:shd w:val="clear" w:color="000000" w:fill="BDD7EE"/>
            <w:vAlign w:val="bottom"/>
            <w:hideMark/>
          </w:tcPr>
          <w:p w14:paraId="7E1E2882"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24 ports 10/100 Ethernet 100Base-TX, Ethernet 10Base-T, no routing</w:t>
            </w:r>
          </w:p>
        </w:tc>
      </w:tr>
      <w:tr w:rsidR="007727D9" w:rsidRPr="007727D9" w14:paraId="5E3F87A2" w14:textId="77777777" w:rsidTr="007727D9">
        <w:trPr>
          <w:trHeight w:val="570"/>
        </w:trPr>
        <w:tc>
          <w:tcPr>
            <w:tcW w:w="0" w:type="auto"/>
            <w:tcBorders>
              <w:top w:val="single" w:sz="4" w:space="0" w:color="000000"/>
              <w:left w:val="single" w:sz="4" w:space="0" w:color="000000"/>
              <w:bottom w:val="single" w:sz="4" w:space="0" w:color="000000"/>
              <w:right w:val="single" w:sz="4" w:space="0" w:color="000000"/>
            </w:tcBorders>
            <w:shd w:val="clear" w:color="000000" w:fill="FCE4D6"/>
            <w:vAlign w:val="center"/>
            <w:hideMark/>
          </w:tcPr>
          <w:p w14:paraId="4EA0A594"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wlc 4402-50-K9 V02</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03FCFC81"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1</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1B6F9D42"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wlcIL022a02a01</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23F0AFE4"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Wireless LAN controller for the Illinois network for WAP functionality. Connected to MLS1IL</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6398792B"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2 1000Base-X transciever slots, 1 service port, 10/100/1000 Mbps Ethernet, 802.11 a/b/g/n compatabile.</w:t>
            </w:r>
          </w:p>
        </w:tc>
      </w:tr>
      <w:tr w:rsidR="007727D9" w:rsidRPr="007727D9" w14:paraId="34FE55FD" w14:textId="77777777" w:rsidTr="007727D9">
        <w:trPr>
          <w:trHeight w:val="540"/>
        </w:trPr>
        <w:tc>
          <w:tcPr>
            <w:tcW w:w="0" w:type="auto"/>
            <w:tcBorders>
              <w:top w:val="single" w:sz="4" w:space="0" w:color="000000"/>
              <w:left w:val="single" w:sz="4" w:space="0" w:color="000000"/>
              <w:bottom w:val="single" w:sz="4" w:space="0" w:color="000000"/>
              <w:right w:val="single" w:sz="4" w:space="0" w:color="000000"/>
            </w:tcBorders>
            <w:shd w:val="clear" w:color="000000" w:fill="FCE4D6"/>
            <w:vAlign w:val="center"/>
            <w:hideMark/>
          </w:tcPr>
          <w:p w14:paraId="46434790"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Cisco Aironet 1140 Series Access Point</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1E1D46DE"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1</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6434672C" w14:textId="77777777" w:rsidR="007727D9" w:rsidRPr="007727D9" w:rsidRDefault="007727D9" w:rsidP="007727D9">
            <w:pPr>
              <w:jc w:val="center"/>
              <w:rPr>
                <w:rFonts w:ascii="Calibri" w:hAnsi="Calibri"/>
                <w:color w:val="000000"/>
                <w:sz w:val="22"/>
                <w:szCs w:val="22"/>
              </w:rPr>
            </w:pPr>
            <w:r w:rsidRPr="007727D9">
              <w:rPr>
                <w:rFonts w:ascii="Calibri" w:hAnsi="Calibri"/>
                <w:color w:val="000000"/>
                <w:sz w:val="22"/>
                <w:szCs w:val="22"/>
              </w:rPr>
              <w:t>wapIL022a02a01</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4966E97C"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Wireless access port connected to wgsIla02a02. Configurations on the WLC.</w:t>
            </w:r>
          </w:p>
        </w:tc>
        <w:tc>
          <w:tcPr>
            <w:tcW w:w="0" w:type="auto"/>
            <w:tcBorders>
              <w:top w:val="single" w:sz="4" w:space="0" w:color="000000"/>
              <w:left w:val="single" w:sz="4" w:space="0" w:color="000000"/>
              <w:bottom w:val="single" w:sz="4" w:space="0" w:color="000000"/>
              <w:right w:val="single" w:sz="4" w:space="0" w:color="000000"/>
            </w:tcBorders>
            <w:shd w:val="clear" w:color="000000" w:fill="FCE4D6"/>
            <w:vAlign w:val="bottom"/>
            <w:hideMark/>
          </w:tcPr>
          <w:p w14:paraId="0C182679" w14:textId="77777777" w:rsidR="007727D9" w:rsidRPr="007727D9" w:rsidRDefault="007727D9" w:rsidP="007727D9">
            <w:pPr>
              <w:rPr>
                <w:rFonts w:ascii="Calibri" w:hAnsi="Calibri"/>
                <w:color w:val="000000"/>
                <w:sz w:val="22"/>
                <w:szCs w:val="22"/>
              </w:rPr>
            </w:pPr>
            <w:r w:rsidRPr="007727D9">
              <w:rPr>
                <w:rFonts w:ascii="Calibri" w:hAnsi="Calibri"/>
                <w:color w:val="000000"/>
                <w:sz w:val="22"/>
                <w:szCs w:val="22"/>
              </w:rPr>
              <w:t xml:space="preserve">Single Band Access point, 802.11n compatible, 20 and 40 MHz channels, PHY data rates up to 300 Mbps. 802.11 2.4GHz and 5 GHz.  </w:t>
            </w:r>
          </w:p>
        </w:tc>
      </w:tr>
    </w:tbl>
    <w:p w14:paraId="64D2D4BC" w14:textId="793B0895" w:rsidR="001370F5" w:rsidRPr="007727D9" w:rsidRDefault="001370F5" w:rsidP="007727D9">
      <w:pPr>
        <w:rPr>
          <w:rFonts w:asciiTheme="minorHAnsi" w:hAnsiTheme="minorHAnsi" w:cstheme="minorHAnsi"/>
          <w:color w:val="FF0000"/>
          <w:szCs w:val="22"/>
        </w:rPr>
      </w:pPr>
    </w:p>
    <w:sectPr w:rsidR="001370F5" w:rsidRPr="007727D9" w:rsidSect="00260C23">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B06EBB" w14:textId="77777777" w:rsidR="00A836BF" w:rsidRDefault="00A836BF" w:rsidP="003C3D46">
      <w:r>
        <w:separator/>
      </w:r>
    </w:p>
  </w:endnote>
  <w:endnote w:type="continuationSeparator" w:id="0">
    <w:p w14:paraId="6F78A587" w14:textId="77777777" w:rsidR="00A836BF" w:rsidRDefault="00A836BF" w:rsidP="003C3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HFFKD E+ Univers">
    <w:altName w:val="Arial"/>
    <w:panose1 w:val="00000000000000000000"/>
    <w:charset w:val="00"/>
    <w:family w:val="swiss"/>
    <w:notTrueType/>
    <w:pitch w:val="default"/>
    <w:sig w:usb0="00000003" w:usb1="00000000" w:usb2="00000000" w:usb3="00000000" w:csb0="00000001" w:csb1="00000000"/>
  </w:font>
  <w:font w:name="LBIPF C+ Univers">
    <w:altName w:val="Arial"/>
    <w:panose1 w:val="00000000000000000000"/>
    <w:charset w:val="00"/>
    <w:family w:val="swiss"/>
    <w:notTrueType/>
    <w:pitch w:val="default"/>
    <w:sig w:usb0="00000003" w:usb1="00000000" w:usb2="00000000" w:usb3="00000000" w:csb0="00000001" w:csb1="00000000"/>
  </w:font>
  <w:font w:name="LBJBK H+ Courier">
    <w:altName w:val="Courier New"/>
    <w:panose1 w:val="00000000000000000000"/>
    <w:charset w:val="00"/>
    <w:family w:val="modern"/>
    <w:notTrueType/>
    <w:pitch w:val="default"/>
    <w:sig w:usb0="00000003" w:usb1="00000000" w:usb2="00000000" w:usb3="00000000" w:csb0="00000001" w:csb1="00000000"/>
  </w:font>
  <w:font w:name="IDCSansSerif">
    <w:panose1 w:val="00000000000000000000"/>
    <w:charset w:val="00"/>
    <w:family w:val="auto"/>
    <w:notTrueType/>
    <w:pitch w:val="variable"/>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GBKI F+ Times">
    <w:altName w:val="Times New Roman"/>
    <w:panose1 w:val="00000000000000000000"/>
    <w:charset w:val="00"/>
    <w:family w:val="roman"/>
    <w:notTrueType/>
    <w:pitch w:val="default"/>
    <w:sig w:usb0="00000003" w:usb1="00000000" w:usb2="00000000" w:usb3="00000000" w:csb0="00000001" w:csb1="00000000"/>
  </w:font>
  <w:font w:name="MPEAB F+ Times">
    <w:altName w:val="Times New Roman"/>
    <w:panose1 w:val="00000000000000000000"/>
    <w:charset w:val="00"/>
    <w:family w:val="roman"/>
    <w:notTrueType/>
    <w:pitch w:val="default"/>
    <w:sig w:usb0="00000003" w:usb1="00000000" w:usb2="00000000" w:usb3="00000000" w:csb0="00000001" w:csb1="00000000"/>
  </w:font>
  <w:font w:name="MPEBD C+ Univers">
    <w:altName w:val="Arial"/>
    <w:panose1 w:val="00000000000000000000"/>
    <w:charset w:val="00"/>
    <w:family w:val="swiss"/>
    <w:notTrueType/>
    <w:pitch w:val="default"/>
    <w:sig w:usb0="00000003" w:usb1="00000000" w:usb2="00000000" w:usb3="00000000" w:csb0="00000001" w:csb1="00000000"/>
  </w:font>
  <w:font w:name="MPDPG H+ Univers">
    <w:altName w:val="Arial"/>
    <w:panose1 w:val="00000000000000000000"/>
    <w:charset w:val="00"/>
    <w:family w:val="swiss"/>
    <w:notTrueType/>
    <w:pitch w:val="default"/>
    <w:sig w:usb0="00000003" w:usb1="00000000" w:usb2="00000000" w:usb3="00000000" w:csb0="00000001" w:csb1="00000000"/>
  </w:font>
  <w:font w:name="MPDPI I+ Univers">
    <w:altName w:val="Arial"/>
    <w:panose1 w:val="00000000000000000000"/>
    <w:charset w:val="00"/>
    <w:family w:val="swiss"/>
    <w:notTrueType/>
    <w:pitch w:val="default"/>
    <w:sig w:usb0="00000003" w:usb1="00000000" w:usb2="00000000" w:usb3="00000000" w:csb0="00000001" w:csb1="00000000"/>
  </w:font>
  <w:font w:name="LGBJM I+ Univers">
    <w:altName w:val="Arial"/>
    <w:panose1 w:val="00000000000000000000"/>
    <w:charset w:val="00"/>
    <w:family w:val="swiss"/>
    <w:notTrueType/>
    <w:pitch w:val="default"/>
    <w:sig w:usb0="00000003" w:usb1="00000000" w:usb2="00000000" w:usb3="00000000" w:csb0="00000001" w:csb1="00000000"/>
  </w:font>
  <w:font w:name="HJNAB I+ Times">
    <w:altName w:val="Times New Roman"/>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ヒラギノ角ゴ StdN W8">
    <w:charset w:val="80"/>
    <w:family w:val="swiss"/>
    <w:pitch w:val="variable"/>
    <w:sig w:usb0="800002CF" w:usb1="6AC7FCFC" w:usb2="00000012" w:usb3="00000000" w:csb0="0002000D"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9BD30" w14:textId="3D478B0B" w:rsidR="004D71E0" w:rsidRPr="008E2D3B" w:rsidRDefault="004D71E0" w:rsidP="008E2D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FF646" w14:textId="40919759" w:rsidR="004D71E0" w:rsidRPr="002D7E33" w:rsidRDefault="004D71E0" w:rsidP="00CC567F">
    <w:pPr>
      <w:pStyle w:val="Footer"/>
      <w:jc w:val="right"/>
      <w:rPr>
        <w:rFonts w:asciiTheme="minorHAnsi" w:hAnsiTheme="minorHAnsi" w:cstheme="minorHAnsi"/>
        <w:sz w:val="20"/>
        <w:szCs w:val="16"/>
      </w:rPr>
    </w:pPr>
    <w:r w:rsidRPr="002D7E33">
      <w:rPr>
        <w:rFonts w:asciiTheme="minorHAnsi" w:hAnsiTheme="minorHAnsi" w:cstheme="minorHAnsi"/>
        <w:sz w:val="20"/>
        <w:szCs w:val="16"/>
      </w:rPr>
      <w:t>Cisco Routing &amp; Switching LLD</w:t>
    </w:r>
  </w:p>
  <w:p w14:paraId="7660182A" w14:textId="776C6964" w:rsidR="004D71E0" w:rsidRPr="00CC567F" w:rsidRDefault="004D71E0" w:rsidP="00CC567F">
    <w:pPr>
      <w:pStyle w:val="Footer"/>
      <w:jc w:val="right"/>
      <w:rPr>
        <w:sz w:val="20"/>
        <w:szCs w:val="16"/>
      </w:rPr>
    </w:pPr>
    <w:r w:rsidRPr="002D7E33">
      <w:rPr>
        <w:rFonts w:asciiTheme="minorHAnsi" w:hAnsiTheme="minorHAnsi" w:cstheme="minorHAnsi"/>
        <w:sz w:val="20"/>
        <w:szCs w:val="16"/>
      </w:rPr>
      <w:t xml:space="preserve"> </w:t>
    </w:r>
    <w:r w:rsidRPr="0007287F">
      <w:rPr>
        <w:rFonts w:asciiTheme="minorHAnsi" w:hAnsiTheme="minorHAnsi" w:cstheme="minorHAnsi"/>
        <w:sz w:val="20"/>
        <w:szCs w:val="16"/>
        <w:highlight w:val="yellow"/>
      </w:rPr>
      <w:t>Confidenti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C8B3" w14:textId="5B01D40A" w:rsidR="004D71E0" w:rsidRPr="005146C1" w:rsidRDefault="004D71E0" w:rsidP="00CC567F">
    <w:pPr>
      <w:jc w:val="right"/>
      <w:rPr>
        <w:rFonts w:asciiTheme="minorHAnsi" w:hAnsiTheme="minorHAnsi" w:cstheme="minorHAnsi"/>
        <w:sz w:val="20"/>
        <w:szCs w:val="16"/>
      </w:rPr>
    </w:pPr>
    <w:r w:rsidRPr="005146C1">
      <w:rPr>
        <w:rFonts w:asciiTheme="minorHAnsi" w:hAnsiTheme="minorHAnsi" w:cstheme="minorHAnsi"/>
        <w:szCs w:val="16"/>
      </w:rPr>
      <w:t xml:space="preserve">Page | </w:t>
    </w:r>
    <w:r w:rsidRPr="005146C1">
      <w:rPr>
        <w:rFonts w:asciiTheme="minorHAnsi" w:hAnsiTheme="minorHAnsi" w:cstheme="minorHAnsi"/>
        <w:szCs w:val="16"/>
      </w:rPr>
      <w:fldChar w:fldCharType="begin"/>
    </w:r>
    <w:r w:rsidRPr="005146C1">
      <w:rPr>
        <w:rFonts w:asciiTheme="minorHAnsi" w:hAnsiTheme="minorHAnsi" w:cstheme="minorHAnsi"/>
        <w:szCs w:val="16"/>
      </w:rPr>
      <w:instrText xml:space="preserve"> PAGE   \* MERGEFORMAT </w:instrText>
    </w:r>
    <w:r w:rsidRPr="005146C1">
      <w:rPr>
        <w:rFonts w:asciiTheme="minorHAnsi" w:hAnsiTheme="minorHAnsi" w:cstheme="minorHAnsi"/>
        <w:szCs w:val="16"/>
      </w:rPr>
      <w:fldChar w:fldCharType="separate"/>
    </w:r>
    <w:r w:rsidR="00DF7E78">
      <w:rPr>
        <w:rFonts w:asciiTheme="minorHAnsi" w:hAnsiTheme="minorHAnsi" w:cstheme="minorHAnsi"/>
        <w:noProof/>
        <w:szCs w:val="16"/>
      </w:rPr>
      <w:t>7</w:t>
    </w:r>
    <w:r w:rsidRPr="005146C1">
      <w:rPr>
        <w:rFonts w:asciiTheme="minorHAnsi" w:hAnsiTheme="minorHAnsi" w:cstheme="minorHAnsi"/>
        <w:noProof/>
        <w:szCs w:val="16"/>
      </w:rPr>
      <w:fldChar w:fldCharType="end"/>
    </w:r>
  </w:p>
  <w:p w14:paraId="22792140" w14:textId="0C459272" w:rsidR="004D71E0" w:rsidRPr="005146C1" w:rsidRDefault="004D71E0" w:rsidP="00CC567F">
    <w:pPr>
      <w:pStyle w:val="Footer"/>
      <w:jc w:val="right"/>
      <w:rPr>
        <w:rFonts w:asciiTheme="minorHAnsi" w:hAnsiTheme="minorHAnsi" w:cstheme="minorHAnsi"/>
        <w:sz w:val="20"/>
        <w:szCs w:val="16"/>
      </w:rPr>
    </w:pPr>
    <w:r w:rsidRPr="005146C1">
      <w:rPr>
        <w:rFonts w:asciiTheme="minorHAnsi" w:hAnsiTheme="minorHAnsi" w:cstheme="minorHAnsi"/>
        <w:sz w:val="20"/>
        <w:szCs w:val="16"/>
      </w:rPr>
      <w:t>Cisco Routing &amp; Switching LLD</w:t>
    </w:r>
  </w:p>
  <w:p w14:paraId="1BFD56B7" w14:textId="77777777" w:rsidR="004D71E0" w:rsidRPr="005146C1" w:rsidRDefault="004D71E0" w:rsidP="00CC567F">
    <w:pPr>
      <w:pStyle w:val="Footer"/>
      <w:jc w:val="right"/>
      <w:rPr>
        <w:rFonts w:asciiTheme="minorHAnsi" w:hAnsiTheme="minorHAnsi" w:cstheme="minorHAnsi"/>
        <w:sz w:val="20"/>
        <w:szCs w:val="16"/>
      </w:rPr>
    </w:pPr>
    <w:r w:rsidRPr="005146C1">
      <w:rPr>
        <w:rFonts w:asciiTheme="minorHAnsi" w:hAnsiTheme="minorHAnsi" w:cstheme="minorHAnsi"/>
        <w:sz w:val="20"/>
        <w:szCs w:val="16"/>
      </w:rPr>
      <w:t xml:space="preserve"> </w:t>
    </w:r>
    <w:r w:rsidRPr="0007287F">
      <w:rPr>
        <w:rFonts w:asciiTheme="minorHAnsi" w:hAnsiTheme="minorHAnsi" w:cstheme="minorHAnsi"/>
        <w:sz w:val="20"/>
        <w:szCs w:val="16"/>
        <w:highlight w:val="yellow"/>
      </w:rPr>
      <w:t>Confidenti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7F833" w14:textId="77777777" w:rsidR="00A836BF" w:rsidRDefault="00A836BF" w:rsidP="003C3D46">
      <w:r>
        <w:separator/>
      </w:r>
    </w:p>
  </w:footnote>
  <w:footnote w:type="continuationSeparator" w:id="0">
    <w:p w14:paraId="559AF714" w14:textId="77777777" w:rsidR="00A836BF" w:rsidRDefault="00A836BF" w:rsidP="003C3D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DCA55" w14:textId="77777777" w:rsidR="004D71E0" w:rsidRPr="00CC567F" w:rsidRDefault="004D71E0" w:rsidP="00CC567F">
    <w:pPr>
      <w:pStyle w:val="Header"/>
      <w:jc w:val="right"/>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29CD"/>
    <w:multiLevelType w:val="hybridMultilevel"/>
    <w:tmpl w:val="C16A86A2"/>
    <w:lvl w:ilvl="0" w:tplc="04090001">
      <w:start w:val="1"/>
      <w:numFmt w:val="upperLetter"/>
      <w:pStyle w:val="AppendixHeading"/>
      <w:lvlText w:val="Appendix %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 w15:restartNumberingAfterBreak="0">
    <w:nsid w:val="035E5C9A"/>
    <w:multiLevelType w:val="hybridMultilevel"/>
    <w:tmpl w:val="992230DC"/>
    <w:lvl w:ilvl="0" w:tplc="4B48A25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A0BAA"/>
    <w:multiLevelType w:val="hybridMultilevel"/>
    <w:tmpl w:val="50042BDE"/>
    <w:lvl w:ilvl="0" w:tplc="4B48A25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B5176"/>
    <w:multiLevelType w:val="singleLevel"/>
    <w:tmpl w:val="54C21116"/>
    <w:lvl w:ilvl="0">
      <w:start w:val="1"/>
      <w:numFmt w:val="lowerLetter"/>
      <w:pStyle w:val="Bullet-Sub"/>
      <w:lvlText w:val="%1."/>
      <w:lvlJc w:val="left"/>
      <w:pPr>
        <w:tabs>
          <w:tab w:val="num" w:pos="720"/>
        </w:tabs>
        <w:ind w:left="720" w:hanging="360"/>
      </w:pPr>
    </w:lvl>
  </w:abstractNum>
  <w:abstractNum w:abstractNumId="4" w15:restartNumberingAfterBreak="0">
    <w:nsid w:val="0F8E5CE8"/>
    <w:multiLevelType w:val="hybridMultilevel"/>
    <w:tmpl w:val="34447E36"/>
    <w:lvl w:ilvl="0" w:tplc="04090001">
      <w:numFmt w:val="bullet"/>
      <w:pStyle w:val="3BulletedInformation"/>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855BB4"/>
    <w:multiLevelType w:val="hybridMultilevel"/>
    <w:tmpl w:val="7E865960"/>
    <w:lvl w:ilvl="0" w:tplc="4B48A25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952A0"/>
    <w:multiLevelType w:val="hybridMultilevel"/>
    <w:tmpl w:val="ABCAF94E"/>
    <w:lvl w:ilvl="0" w:tplc="04090001">
      <w:start w:val="1"/>
      <w:numFmt w:val="bullet"/>
      <w:lvlText w:val=""/>
      <w:lvlJc w:val="left"/>
      <w:pPr>
        <w:ind w:left="720" w:hanging="360"/>
      </w:pPr>
      <w:rPr>
        <w:rFonts w:ascii="Symbol" w:hAnsi="Symbol" w:hint="default"/>
      </w:rPr>
    </w:lvl>
    <w:lvl w:ilvl="1" w:tplc="7F6E0720">
      <w:start w:val="1"/>
      <w:numFmt w:val="bullet"/>
      <w:lvlText w:val="o"/>
      <w:lvlJc w:val="left"/>
      <w:pPr>
        <w:ind w:left="1440" w:hanging="360"/>
      </w:pPr>
      <w:rPr>
        <w:rFonts w:ascii="Courier New" w:hAnsi="Courier New" w:cs="Courier New" w:hint="default"/>
        <w:color w:val="auto"/>
      </w:rPr>
    </w:lvl>
    <w:lvl w:ilvl="2" w:tplc="ABC8CC5A">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B3357E"/>
    <w:multiLevelType w:val="hybridMultilevel"/>
    <w:tmpl w:val="BFA0D6B6"/>
    <w:lvl w:ilvl="0" w:tplc="4B48A252">
      <w:start w:val="1"/>
      <w:numFmt w:val="bullet"/>
      <w:lvlText w:val=""/>
      <w:lvlJc w:val="left"/>
      <w:pPr>
        <w:ind w:left="720" w:hanging="360"/>
      </w:pPr>
      <w:rPr>
        <w:rFonts w:ascii="Symbol" w:hAnsi="Symbol" w:hint="default"/>
      </w:rPr>
    </w:lvl>
    <w:lvl w:ilvl="1" w:tplc="9ECA50F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B507AA"/>
    <w:multiLevelType w:val="hybridMultilevel"/>
    <w:tmpl w:val="70EED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3D51E3"/>
    <w:multiLevelType w:val="hybridMultilevel"/>
    <w:tmpl w:val="4230AD66"/>
    <w:lvl w:ilvl="0" w:tplc="4B48A252">
      <w:start w:val="1"/>
      <w:numFmt w:val="bullet"/>
      <w:lvlText w:val=""/>
      <w:lvlJc w:val="left"/>
      <w:pPr>
        <w:ind w:left="720" w:hanging="360"/>
      </w:pPr>
      <w:rPr>
        <w:rFonts w:ascii="Symbol" w:hAnsi="Symbol" w:hint="default"/>
      </w:rPr>
    </w:lvl>
    <w:lvl w:ilvl="1" w:tplc="D166C9D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332091"/>
    <w:multiLevelType w:val="hybridMultilevel"/>
    <w:tmpl w:val="C2B05046"/>
    <w:lvl w:ilvl="0" w:tplc="9BB26B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F43F19"/>
    <w:multiLevelType w:val="multilevel"/>
    <w:tmpl w:val="760ABF7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66" w:hanging="576"/>
      </w:pPr>
      <w:rPr>
        <w:rFonts w:hint="default"/>
      </w:rPr>
    </w:lvl>
    <w:lvl w:ilvl="2">
      <w:start w:val="1"/>
      <w:numFmt w:val="decimal"/>
      <w:pStyle w:val="Heading3"/>
      <w:lvlText w:val="%1.%2.%3"/>
      <w:lvlJc w:val="left"/>
      <w:pPr>
        <w:ind w:left="720" w:hanging="720"/>
      </w:pPr>
      <w:rPr>
        <w:rFonts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51933C7F"/>
    <w:multiLevelType w:val="hybridMultilevel"/>
    <w:tmpl w:val="05B68028"/>
    <w:lvl w:ilvl="0" w:tplc="DEA620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721FC2"/>
    <w:multiLevelType w:val="hybridMultilevel"/>
    <w:tmpl w:val="3E42DD0C"/>
    <w:lvl w:ilvl="0" w:tplc="4B48A252">
      <w:start w:val="1"/>
      <w:numFmt w:val="bullet"/>
      <w:lvlText w:val=""/>
      <w:lvlJc w:val="left"/>
      <w:pPr>
        <w:ind w:left="720" w:hanging="360"/>
      </w:pPr>
      <w:rPr>
        <w:rFonts w:ascii="Symbol" w:hAnsi="Symbol" w:hint="default"/>
      </w:rPr>
    </w:lvl>
    <w:lvl w:ilvl="1" w:tplc="8F2E59EC">
      <w:start w:val="1"/>
      <w:numFmt w:val="bullet"/>
      <w:lvlText w:val="o"/>
      <w:lvlJc w:val="left"/>
      <w:pPr>
        <w:ind w:left="1440" w:hanging="360"/>
      </w:pPr>
      <w:rPr>
        <w:rFonts w:ascii="Courier New" w:hAnsi="Courier New" w:cs="Courier New" w:hint="default"/>
        <w:color w:val="auto"/>
      </w:rPr>
    </w:lvl>
    <w:lvl w:ilvl="2" w:tplc="C4EE97F6">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9B6B0E"/>
    <w:multiLevelType w:val="hybridMultilevel"/>
    <w:tmpl w:val="68D2B7EE"/>
    <w:lvl w:ilvl="0" w:tplc="94306B9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AFC6A72"/>
    <w:multiLevelType w:val="hybridMultilevel"/>
    <w:tmpl w:val="B3F8DFAA"/>
    <w:lvl w:ilvl="0" w:tplc="4B48A252">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7B665670"/>
    <w:multiLevelType w:val="singleLevel"/>
    <w:tmpl w:val="934AE5E8"/>
    <w:lvl w:ilvl="0">
      <w:start w:val="1"/>
      <w:numFmt w:val="lowerRoman"/>
      <w:pStyle w:val="Implementation-Bullet"/>
      <w:lvlText w:val="%1)"/>
      <w:lvlJc w:val="left"/>
      <w:pPr>
        <w:tabs>
          <w:tab w:val="num" w:pos="1440"/>
        </w:tabs>
        <w:ind w:left="1080" w:hanging="360"/>
      </w:pPr>
    </w:lvl>
  </w:abstractNum>
  <w:num w:numId="1">
    <w:abstractNumId w:val="4"/>
  </w:num>
  <w:num w:numId="2">
    <w:abstractNumId w:val="3"/>
  </w:num>
  <w:num w:numId="3">
    <w:abstractNumId w:val="16"/>
  </w:num>
  <w:num w:numId="4">
    <w:abstractNumId w:val="15"/>
  </w:num>
  <w:num w:numId="5">
    <w:abstractNumId w:val="0"/>
  </w:num>
  <w:num w:numId="6">
    <w:abstractNumId w:val="14"/>
  </w:num>
  <w:num w:numId="7">
    <w:abstractNumId w:val="2"/>
  </w:num>
  <w:num w:numId="8">
    <w:abstractNumId w:val="8"/>
  </w:num>
  <w:num w:numId="9">
    <w:abstractNumId w:val="6"/>
  </w:num>
  <w:num w:numId="10">
    <w:abstractNumId w:val="13"/>
  </w:num>
  <w:num w:numId="11">
    <w:abstractNumId w:val="9"/>
  </w:num>
  <w:num w:numId="12">
    <w:abstractNumId w:val="7"/>
  </w:num>
  <w:num w:numId="13">
    <w:abstractNumId w:val="5"/>
  </w:num>
  <w:num w:numId="14">
    <w:abstractNumId w:val="1"/>
  </w:num>
  <w:num w:numId="15">
    <w:abstractNumId w:val="12"/>
  </w:num>
  <w:num w:numId="16">
    <w:abstractNumId w:val="10"/>
  </w:num>
  <w:num w:numId="17">
    <w:abstractNumId w:val="11"/>
  </w:num>
  <w:num w:numId="18">
    <w:abstractNumId w:val="11"/>
    <w:lvlOverride w:ilvl="0">
      <w:startOverride w:val="6"/>
    </w:lvlOverride>
    <w:lvlOverride w:ilvl="1">
      <w:startOverride w:val="3"/>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MbUwMDczMzI1NTNX0lEKTi0uzszPAykwrgUAAtZmrywAAAA="/>
  </w:docVars>
  <w:rsids>
    <w:rsidRoot w:val="003C3D46"/>
    <w:rsid w:val="000006E0"/>
    <w:rsid w:val="00001CDE"/>
    <w:rsid w:val="000023C0"/>
    <w:rsid w:val="00003976"/>
    <w:rsid w:val="00004D3B"/>
    <w:rsid w:val="00005009"/>
    <w:rsid w:val="00005CBC"/>
    <w:rsid w:val="00006BD2"/>
    <w:rsid w:val="0000712B"/>
    <w:rsid w:val="0001222B"/>
    <w:rsid w:val="000127C0"/>
    <w:rsid w:val="00012B39"/>
    <w:rsid w:val="00012C67"/>
    <w:rsid w:val="000134E8"/>
    <w:rsid w:val="00014D5D"/>
    <w:rsid w:val="00014F0F"/>
    <w:rsid w:val="00015167"/>
    <w:rsid w:val="00015577"/>
    <w:rsid w:val="00020D28"/>
    <w:rsid w:val="00022160"/>
    <w:rsid w:val="00022894"/>
    <w:rsid w:val="000234F6"/>
    <w:rsid w:val="00023BF2"/>
    <w:rsid w:val="00023EE3"/>
    <w:rsid w:val="00025F5F"/>
    <w:rsid w:val="000274CD"/>
    <w:rsid w:val="00030AF9"/>
    <w:rsid w:val="000318DA"/>
    <w:rsid w:val="0003298B"/>
    <w:rsid w:val="00032EF8"/>
    <w:rsid w:val="000333BC"/>
    <w:rsid w:val="000356E9"/>
    <w:rsid w:val="00037D9C"/>
    <w:rsid w:val="000429C3"/>
    <w:rsid w:val="00043023"/>
    <w:rsid w:val="00043217"/>
    <w:rsid w:val="00044C06"/>
    <w:rsid w:val="000467B1"/>
    <w:rsid w:val="00047FB7"/>
    <w:rsid w:val="00052D77"/>
    <w:rsid w:val="000606D5"/>
    <w:rsid w:val="00064B44"/>
    <w:rsid w:val="00064BA5"/>
    <w:rsid w:val="000670C6"/>
    <w:rsid w:val="00067B2A"/>
    <w:rsid w:val="00070288"/>
    <w:rsid w:val="00070CBB"/>
    <w:rsid w:val="00070F0E"/>
    <w:rsid w:val="0007287F"/>
    <w:rsid w:val="00075383"/>
    <w:rsid w:val="00075F4E"/>
    <w:rsid w:val="000767AC"/>
    <w:rsid w:val="000814B4"/>
    <w:rsid w:val="00083B56"/>
    <w:rsid w:val="00086BD0"/>
    <w:rsid w:val="00091185"/>
    <w:rsid w:val="00092457"/>
    <w:rsid w:val="00094D95"/>
    <w:rsid w:val="00096692"/>
    <w:rsid w:val="000A2300"/>
    <w:rsid w:val="000A67A7"/>
    <w:rsid w:val="000A6C41"/>
    <w:rsid w:val="000B0C3D"/>
    <w:rsid w:val="000B2553"/>
    <w:rsid w:val="000B264C"/>
    <w:rsid w:val="000B2961"/>
    <w:rsid w:val="000B39E1"/>
    <w:rsid w:val="000B43D0"/>
    <w:rsid w:val="000B4934"/>
    <w:rsid w:val="000B5377"/>
    <w:rsid w:val="000C0836"/>
    <w:rsid w:val="000C275C"/>
    <w:rsid w:val="000C411D"/>
    <w:rsid w:val="000C4D1F"/>
    <w:rsid w:val="000C5EB3"/>
    <w:rsid w:val="000D00B3"/>
    <w:rsid w:val="000D03D2"/>
    <w:rsid w:val="000D159C"/>
    <w:rsid w:val="000D236F"/>
    <w:rsid w:val="000D2636"/>
    <w:rsid w:val="000D2C94"/>
    <w:rsid w:val="000E0CA5"/>
    <w:rsid w:val="000E18F2"/>
    <w:rsid w:val="000E6FBB"/>
    <w:rsid w:val="000E7D97"/>
    <w:rsid w:val="000F098E"/>
    <w:rsid w:val="000F14BA"/>
    <w:rsid w:val="000F303C"/>
    <w:rsid w:val="000F3072"/>
    <w:rsid w:val="000F371C"/>
    <w:rsid w:val="000F4640"/>
    <w:rsid w:val="000F54EF"/>
    <w:rsid w:val="00102328"/>
    <w:rsid w:val="00103020"/>
    <w:rsid w:val="00105370"/>
    <w:rsid w:val="00106A2F"/>
    <w:rsid w:val="00107316"/>
    <w:rsid w:val="001074F5"/>
    <w:rsid w:val="00107D1C"/>
    <w:rsid w:val="001108D8"/>
    <w:rsid w:val="00113DA9"/>
    <w:rsid w:val="001228D0"/>
    <w:rsid w:val="00125A2D"/>
    <w:rsid w:val="00126E50"/>
    <w:rsid w:val="00127227"/>
    <w:rsid w:val="00131E63"/>
    <w:rsid w:val="00133165"/>
    <w:rsid w:val="00133A67"/>
    <w:rsid w:val="00136000"/>
    <w:rsid w:val="001370F5"/>
    <w:rsid w:val="00137B6A"/>
    <w:rsid w:val="00142526"/>
    <w:rsid w:val="00144BE2"/>
    <w:rsid w:val="001507DD"/>
    <w:rsid w:val="001530EE"/>
    <w:rsid w:val="00153969"/>
    <w:rsid w:val="00153C74"/>
    <w:rsid w:val="0015646D"/>
    <w:rsid w:val="001575AE"/>
    <w:rsid w:val="001614B7"/>
    <w:rsid w:val="00163867"/>
    <w:rsid w:val="001717F0"/>
    <w:rsid w:val="00171FBA"/>
    <w:rsid w:val="0017209A"/>
    <w:rsid w:val="00173D16"/>
    <w:rsid w:val="00174D87"/>
    <w:rsid w:val="001759F3"/>
    <w:rsid w:val="0018032E"/>
    <w:rsid w:val="00181202"/>
    <w:rsid w:val="00183A90"/>
    <w:rsid w:val="0018464E"/>
    <w:rsid w:val="00190692"/>
    <w:rsid w:val="00190CB7"/>
    <w:rsid w:val="001939E1"/>
    <w:rsid w:val="0019652B"/>
    <w:rsid w:val="001A3B39"/>
    <w:rsid w:val="001A449F"/>
    <w:rsid w:val="001A4582"/>
    <w:rsid w:val="001A4C13"/>
    <w:rsid w:val="001A5DDE"/>
    <w:rsid w:val="001A640D"/>
    <w:rsid w:val="001A68A2"/>
    <w:rsid w:val="001B1B8A"/>
    <w:rsid w:val="001B1FC6"/>
    <w:rsid w:val="001B2E7D"/>
    <w:rsid w:val="001B3066"/>
    <w:rsid w:val="001B6766"/>
    <w:rsid w:val="001B68BF"/>
    <w:rsid w:val="001B6C68"/>
    <w:rsid w:val="001C054D"/>
    <w:rsid w:val="001C05FB"/>
    <w:rsid w:val="001C069F"/>
    <w:rsid w:val="001C175A"/>
    <w:rsid w:val="001C1793"/>
    <w:rsid w:val="001C2B30"/>
    <w:rsid w:val="001C39E3"/>
    <w:rsid w:val="001C5815"/>
    <w:rsid w:val="001C6438"/>
    <w:rsid w:val="001D01E0"/>
    <w:rsid w:val="001D0706"/>
    <w:rsid w:val="001D2314"/>
    <w:rsid w:val="001D2AA4"/>
    <w:rsid w:val="001D3270"/>
    <w:rsid w:val="001D51CD"/>
    <w:rsid w:val="001D6BF2"/>
    <w:rsid w:val="001D75B8"/>
    <w:rsid w:val="001E0B20"/>
    <w:rsid w:val="001E0E38"/>
    <w:rsid w:val="001E15AE"/>
    <w:rsid w:val="001E1EB2"/>
    <w:rsid w:val="001E1FC5"/>
    <w:rsid w:val="001E2B07"/>
    <w:rsid w:val="001E34A3"/>
    <w:rsid w:val="001E3A53"/>
    <w:rsid w:val="001E3FB1"/>
    <w:rsid w:val="001E44D2"/>
    <w:rsid w:val="001E4906"/>
    <w:rsid w:val="001E4FA7"/>
    <w:rsid w:val="001E5C99"/>
    <w:rsid w:val="001E6AA7"/>
    <w:rsid w:val="001F008B"/>
    <w:rsid w:val="001F2D01"/>
    <w:rsid w:val="001F31C2"/>
    <w:rsid w:val="001F4136"/>
    <w:rsid w:val="001F564B"/>
    <w:rsid w:val="0020002C"/>
    <w:rsid w:val="002021AB"/>
    <w:rsid w:val="002025C6"/>
    <w:rsid w:val="00202BDB"/>
    <w:rsid w:val="0020343E"/>
    <w:rsid w:val="00204317"/>
    <w:rsid w:val="002062AB"/>
    <w:rsid w:val="00206E2F"/>
    <w:rsid w:val="00207FDE"/>
    <w:rsid w:val="0021065F"/>
    <w:rsid w:val="0021073C"/>
    <w:rsid w:val="00210872"/>
    <w:rsid w:val="0021120B"/>
    <w:rsid w:val="00211D30"/>
    <w:rsid w:val="00213262"/>
    <w:rsid w:val="0021452D"/>
    <w:rsid w:val="00214E80"/>
    <w:rsid w:val="00220991"/>
    <w:rsid w:val="00221CC3"/>
    <w:rsid w:val="00222C17"/>
    <w:rsid w:val="00223792"/>
    <w:rsid w:val="002259A4"/>
    <w:rsid w:val="00226AB1"/>
    <w:rsid w:val="002276CB"/>
    <w:rsid w:val="0023028F"/>
    <w:rsid w:val="0023049D"/>
    <w:rsid w:val="00232914"/>
    <w:rsid w:val="00233A49"/>
    <w:rsid w:val="00233FB0"/>
    <w:rsid w:val="002358FD"/>
    <w:rsid w:val="0023611A"/>
    <w:rsid w:val="00237C6C"/>
    <w:rsid w:val="002408C8"/>
    <w:rsid w:val="002410A4"/>
    <w:rsid w:val="00241481"/>
    <w:rsid w:val="00243B38"/>
    <w:rsid w:val="0025012C"/>
    <w:rsid w:val="002504AF"/>
    <w:rsid w:val="002538D8"/>
    <w:rsid w:val="00255FC2"/>
    <w:rsid w:val="00256FFE"/>
    <w:rsid w:val="002574F3"/>
    <w:rsid w:val="002578D0"/>
    <w:rsid w:val="00257C85"/>
    <w:rsid w:val="00260C23"/>
    <w:rsid w:val="00264F64"/>
    <w:rsid w:val="002666A1"/>
    <w:rsid w:val="00277BD9"/>
    <w:rsid w:val="00281032"/>
    <w:rsid w:val="002814DB"/>
    <w:rsid w:val="002824CC"/>
    <w:rsid w:val="0028332D"/>
    <w:rsid w:val="0028378D"/>
    <w:rsid w:val="00283AC9"/>
    <w:rsid w:val="002856A4"/>
    <w:rsid w:val="00286163"/>
    <w:rsid w:val="002912F9"/>
    <w:rsid w:val="0029188D"/>
    <w:rsid w:val="002925E8"/>
    <w:rsid w:val="00296970"/>
    <w:rsid w:val="002A3350"/>
    <w:rsid w:val="002A4032"/>
    <w:rsid w:val="002A6987"/>
    <w:rsid w:val="002A6EF0"/>
    <w:rsid w:val="002B0E53"/>
    <w:rsid w:val="002B32B5"/>
    <w:rsid w:val="002B32B6"/>
    <w:rsid w:val="002B7E57"/>
    <w:rsid w:val="002C0693"/>
    <w:rsid w:val="002C1C36"/>
    <w:rsid w:val="002C2D71"/>
    <w:rsid w:val="002C2EAA"/>
    <w:rsid w:val="002C77F6"/>
    <w:rsid w:val="002D2441"/>
    <w:rsid w:val="002D77CB"/>
    <w:rsid w:val="002D7E33"/>
    <w:rsid w:val="002E17EB"/>
    <w:rsid w:val="002E2EF9"/>
    <w:rsid w:val="002E41AA"/>
    <w:rsid w:val="002E55B6"/>
    <w:rsid w:val="002E617A"/>
    <w:rsid w:val="002F2253"/>
    <w:rsid w:val="002F4243"/>
    <w:rsid w:val="002F4B72"/>
    <w:rsid w:val="002F624B"/>
    <w:rsid w:val="0030275A"/>
    <w:rsid w:val="00306C10"/>
    <w:rsid w:val="003116A8"/>
    <w:rsid w:val="00312CB5"/>
    <w:rsid w:val="003143E3"/>
    <w:rsid w:val="0031440E"/>
    <w:rsid w:val="0031468A"/>
    <w:rsid w:val="0031527D"/>
    <w:rsid w:val="003209CE"/>
    <w:rsid w:val="003212AB"/>
    <w:rsid w:val="003231B8"/>
    <w:rsid w:val="00323A90"/>
    <w:rsid w:val="00323D3D"/>
    <w:rsid w:val="00325774"/>
    <w:rsid w:val="00326C82"/>
    <w:rsid w:val="003327EB"/>
    <w:rsid w:val="003342CE"/>
    <w:rsid w:val="003347CD"/>
    <w:rsid w:val="00335568"/>
    <w:rsid w:val="0033701A"/>
    <w:rsid w:val="0034074D"/>
    <w:rsid w:val="00340AE2"/>
    <w:rsid w:val="0034229A"/>
    <w:rsid w:val="00342470"/>
    <w:rsid w:val="00343DE3"/>
    <w:rsid w:val="0034481F"/>
    <w:rsid w:val="00346FF4"/>
    <w:rsid w:val="003514A3"/>
    <w:rsid w:val="00351CA9"/>
    <w:rsid w:val="00351D1C"/>
    <w:rsid w:val="00352B78"/>
    <w:rsid w:val="00353EB0"/>
    <w:rsid w:val="00356014"/>
    <w:rsid w:val="00361593"/>
    <w:rsid w:val="003620FA"/>
    <w:rsid w:val="00362AA1"/>
    <w:rsid w:val="00362C2C"/>
    <w:rsid w:val="003648EF"/>
    <w:rsid w:val="00365221"/>
    <w:rsid w:val="003662A8"/>
    <w:rsid w:val="00366901"/>
    <w:rsid w:val="00367EAB"/>
    <w:rsid w:val="00370D25"/>
    <w:rsid w:val="003712F2"/>
    <w:rsid w:val="00371E39"/>
    <w:rsid w:val="0037312C"/>
    <w:rsid w:val="00374022"/>
    <w:rsid w:val="00374EBD"/>
    <w:rsid w:val="00381B26"/>
    <w:rsid w:val="00385688"/>
    <w:rsid w:val="00390212"/>
    <w:rsid w:val="00393378"/>
    <w:rsid w:val="003A085F"/>
    <w:rsid w:val="003A28F3"/>
    <w:rsid w:val="003A44C6"/>
    <w:rsid w:val="003A4CBE"/>
    <w:rsid w:val="003A79D1"/>
    <w:rsid w:val="003B0439"/>
    <w:rsid w:val="003B1395"/>
    <w:rsid w:val="003B16B2"/>
    <w:rsid w:val="003B1B16"/>
    <w:rsid w:val="003B253A"/>
    <w:rsid w:val="003B360E"/>
    <w:rsid w:val="003B371A"/>
    <w:rsid w:val="003B6CFE"/>
    <w:rsid w:val="003C01A1"/>
    <w:rsid w:val="003C1654"/>
    <w:rsid w:val="003C3D46"/>
    <w:rsid w:val="003C4F18"/>
    <w:rsid w:val="003C658A"/>
    <w:rsid w:val="003D0C1B"/>
    <w:rsid w:val="003E023C"/>
    <w:rsid w:val="003E0362"/>
    <w:rsid w:val="003E1B81"/>
    <w:rsid w:val="003E33B2"/>
    <w:rsid w:val="003E4317"/>
    <w:rsid w:val="003E53BB"/>
    <w:rsid w:val="003E575C"/>
    <w:rsid w:val="003E65C6"/>
    <w:rsid w:val="003E7A79"/>
    <w:rsid w:val="003F149E"/>
    <w:rsid w:val="003F4683"/>
    <w:rsid w:val="003F579A"/>
    <w:rsid w:val="00401221"/>
    <w:rsid w:val="00403040"/>
    <w:rsid w:val="004052F0"/>
    <w:rsid w:val="00405951"/>
    <w:rsid w:val="004116EB"/>
    <w:rsid w:val="00420CBE"/>
    <w:rsid w:val="00422AA8"/>
    <w:rsid w:val="00422B26"/>
    <w:rsid w:val="00422E14"/>
    <w:rsid w:val="004234E5"/>
    <w:rsid w:val="00423C41"/>
    <w:rsid w:val="0042554D"/>
    <w:rsid w:val="00425F53"/>
    <w:rsid w:val="00426A6E"/>
    <w:rsid w:val="00435C51"/>
    <w:rsid w:val="00437971"/>
    <w:rsid w:val="0044009C"/>
    <w:rsid w:val="004410A5"/>
    <w:rsid w:val="00443B26"/>
    <w:rsid w:val="004448B3"/>
    <w:rsid w:val="00446056"/>
    <w:rsid w:val="00446A42"/>
    <w:rsid w:val="00447E15"/>
    <w:rsid w:val="00451647"/>
    <w:rsid w:val="00451759"/>
    <w:rsid w:val="004526D9"/>
    <w:rsid w:val="00452AE0"/>
    <w:rsid w:val="0045416E"/>
    <w:rsid w:val="00454934"/>
    <w:rsid w:val="0045680D"/>
    <w:rsid w:val="00461D32"/>
    <w:rsid w:val="00462140"/>
    <w:rsid w:val="00463145"/>
    <w:rsid w:val="004635C6"/>
    <w:rsid w:val="00463919"/>
    <w:rsid w:val="0046509F"/>
    <w:rsid w:val="004664C5"/>
    <w:rsid w:val="004704CA"/>
    <w:rsid w:val="004712D3"/>
    <w:rsid w:val="004778A6"/>
    <w:rsid w:val="00477A46"/>
    <w:rsid w:val="00480535"/>
    <w:rsid w:val="00480EDC"/>
    <w:rsid w:val="00484802"/>
    <w:rsid w:val="00484D0D"/>
    <w:rsid w:val="00485B1C"/>
    <w:rsid w:val="0048756D"/>
    <w:rsid w:val="00487AD4"/>
    <w:rsid w:val="00490141"/>
    <w:rsid w:val="00491B90"/>
    <w:rsid w:val="00491BD6"/>
    <w:rsid w:val="004929A3"/>
    <w:rsid w:val="00492FC4"/>
    <w:rsid w:val="00494B0A"/>
    <w:rsid w:val="00495123"/>
    <w:rsid w:val="00496DB1"/>
    <w:rsid w:val="004A02B1"/>
    <w:rsid w:val="004A1985"/>
    <w:rsid w:val="004A27E0"/>
    <w:rsid w:val="004A325F"/>
    <w:rsid w:val="004A478B"/>
    <w:rsid w:val="004A5ECF"/>
    <w:rsid w:val="004B2CC8"/>
    <w:rsid w:val="004B3A86"/>
    <w:rsid w:val="004B3EBD"/>
    <w:rsid w:val="004B462E"/>
    <w:rsid w:val="004B49BF"/>
    <w:rsid w:val="004B653A"/>
    <w:rsid w:val="004B76D9"/>
    <w:rsid w:val="004B7FD0"/>
    <w:rsid w:val="004C016C"/>
    <w:rsid w:val="004C0C5D"/>
    <w:rsid w:val="004C1AF0"/>
    <w:rsid w:val="004C3239"/>
    <w:rsid w:val="004C3FDF"/>
    <w:rsid w:val="004D237F"/>
    <w:rsid w:val="004D24C0"/>
    <w:rsid w:val="004D2B6A"/>
    <w:rsid w:val="004D3624"/>
    <w:rsid w:val="004D4511"/>
    <w:rsid w:val="004D71E0"/>
    <w:rsid w:val="004E06C4"/>
    <w:rsid w:val="004E101F"/>
    <w:rsid w:val="004E1182"/>
    <w:rsid w:val="004E15D6"/>
    <w:rsid w:val="004E182B"/>
    <w:rsid w:val="004E360C"/>
    <w:rsid w:val="004E4718"/>
    <w:rsid w:val="004E56F8"/>
    <w:rsid w:val="004F1637"/>
    <w:rsid w:val="004F309C"/>
    <w:rsid w:val="004F36EE"/>
    <w:rsid w:val="004F5964"/>
    <w:rsid w:val="00500427"/>
    <w:rsid w:val="00505035"/>
    <w:rsid w:val="00505A40"/>
    <w:rsid w:val="00505F03"/>
    <w:rsid w:val="0050636E"/>
    <w:rsid w:val="00506FE3"/>
    <w:rsid w:val="00510668"/>
    <w:rsid w:val="00511268"/>
    <w:rsid w:val="00511D9B"/>
    <w:rsid w:val="00512144"/>
    <w:rsid w:val="00513552"/>
    <w:rsid w:val="005146C1"/>
    <w:rsid w:val="00515DCA"/>
    <w:rsid w:val="005201AB"/>
    <w:rsid w:val="00521944"/>
    <w:rsid w:val="00523AFE"/>
    <w:rsid w:val="00527163"/>
    <w:rsid w:val="00530592"/>
    <w:rsid w:val="0053080A"/>
    <w:rsid w:val="0053081C"/>
    <w:rsid w:val="00532F47"/>
    <w:rsid w:val="00533891"/>
    <w:rsid w:val="00533993"/>
    <w:rsid w:val="00534DF6"/>
    <w:rsid w:val="00540835"/>
    <w:rsid w:val="00543254"/>
    <w:rsid w:val="00545FA2"/>
    <w:rsid w:val="00550544"/>
    <w:rsid w:val="00550DED"/>
    <w:rsid w:val="00552E9F"/>
    <w:rsid w:val="00553FA4"/>
    <w:rsid w:val="005556F3"/>
    <w:rsid w:val="005575E7"/>
    <w:rsid w:val="005601F6"/>
    <w:rsid w:val="00560E61"/>
    <w:rsid w:val="0056211E"/>
    <w:rsid w:val="00563F4B"/>
    <w:rsid w:val="00564CF8"/>
    <w:rsid w:val="00565518"/>
    <w:rsid w:val="00570138"/>
    <w:rsid w:val="0057262A"/>
    <w:rsid w:val="00572ADA"/>
    <w:rsid w:val="00573F9E"/>
    <w:rsid w:val="00575A24"/>
    <w:rsid w:val="0057604E"/>
    <w:rsid w:val="005763A1"/>
    <w:rsid w:val="00577771"/>
    <w:rsid w:val="00580FF8"/>
    <w:rsid w:val="005829ED"/>
    <w:rsid w:val="00583765"/>
    <w:rsid w:val="005852E4"/>
    <w:rsid w:val="00586BC4"/>
    <w:rsid w:val="00586C4A"/>
    <w:rsid w:val="0058775F"/>
    <w:rsid w:val="00590443"/>
    <w:rsid w:val="005909D3"/>
    <w:rsid w:val="00591807"/>
    <w:rsid w:val="00593E96"/>
    <w:rsid w:val="00594DBD"/>
    <w:rsid w:val="00595B56"/>
    <w:rsid w:val="00595ED6"/>
    <w:rsid w:val="00597737"/>
    <w:rsid w:val="005A0CE0"/>
    <w:rsid w:val="005A1431"/>
    <w:rsid w:val="005A23E9"/>
    <w:rsid w:val="005A3A1B"/>
    <w:rsid w:val="005A411C"/>
    <w:rsid w:val="005A550A"/>
    <w:rsid w:val="005A5AB4"/>
    <w:rsid w:val="005A6A0C"/>
    <w:rsid w:val="005A70E4"/>
    <w:rsid w:val="005A780E"/>
    <w:rsid w:val="005B1C4F"/>
    <w:rsid w:val="005B2628"/>
    <w:rsid w:val="005B4966"/>
    <w:rsid w:val="005B4F1A"/>
    <w:rsid w:val="005B5F5F"/>
    <w:rsid w:val="005C3ACC"/>
    <w:rsid w:val="005C5320"/>
    <w:rsid w:val="005C6287"/>
    <w:rsid w:val="005D028C"/>
    <w:rsid w:val="005D0561"/>
    <w:rsid w:val="005D07D2"/>
    <w:rsid w:val="005D12EB"/>
    <w:rsid w:val="005D26CA"/>
    <w:rsid w:val="005D2B48"/>
    <w:rsid w:val="005D3041"/>
    <w:rsid w:val="005D4606"/>
    <w:rsid w:val="005D4FEE"/>
    <w:rsid w:val="005D5958"/>
    <w:rsid w:val="005D5E9D"/>
    <w:rsid w:val="005D6596"/>
    <w:rsid w:val="005D7D32"/>
    <w:rsid w:val="005E07AC"/>
    <w:rsid w:val="005E0ADF"/>
    <w:rsid w:val="005E2548"/>
    <w:rsid w:val="005E2E7F"/>
    <w:rsid w:val="005E3EAD"/>
    <w:rsid w:val="005E4C5C"/>
    <w:rsid w:val="005E7468"/>
    <w:rsid w:val="00603DCF"/>
    <w:rsid w:val="0060533D"/>
    <w:rsid w:val="0060614B"/>
    <w:rsid w:val="006062FA"/>
    <w:rsid w:val="00607199"/>
    <w:rsid w:val="006072F8"/>
    <w:rsid w:val="00610C63"/>
    <w:rsid w:val="00611A29"/>
    <w:rsid w:val="00612701"/>
    <w:rsid w:val="00613B5D"/>
    <w:rsid w:val="00613C73"/>
    <w:rsid w:val="00617035"/>
    <w:rsid w:val="00617B8A"/>
    <w:rsid w:val="006202AF"/>
    <w:rsid w:val="00620E50"/>
    <w:rsid w:val="006217E8"/>
    <w:rsid w:val="006219B5"/>
    <w:rsid w:val="0062280B"/>
    <w:rsid w:val="00622823"/>
    <w:rsid w:val="00622955"/>
    <w:rsid w:val="00625188"/>
    <w:rsid w:val="00625815"/>
    <w:rsid w:val="0062743D"/>
    <w:rsid w:val="00627E85"/>
    <w:rsid w:val="00630BBE"/>
    <w:rsid w:val="00631C20"/>
    <w:rsid w:val="00634D64"/>
    <w:rsid w:val="0063675F"/>
    <w:rsid w:val="00636C2A"/>
    <w:rsid w:val="0063785D"/>
    <w:rsid w:val="006379A3"/>
    <w:rsid w:val="006402B3"/>
    <w:rsid w:val="00642577"/>
    <w:rsid w:val="0064725F"/>
    <w:rsid w:val="00647893"/>
    <w:rsid w:val="00650B1E"/>
    <w:rsid w:val="00652B34"/>
    <w:rsid w:val="006559B4"/>
    <w:rsid w:val="00655F5C"/>
    <w:rsid w:val="00656BBF"/>
    <w:rsid w:val="00660B2A"/>
    <w:rsid w:val="006622F6"/>
    <w:rsid w:val="006634BD"/>
    <w:rsid w:val="00663C93"/>
    <w:rsid w:val="006652D2"/>
    <w:rsid w:val="00666ECA"/>
    <w:rsid w:val="00670BC0"/>
    <w:rsid w:val="00671B78"/>
    <w:rsid w:val="006733A1"/>
    <w:rsid w:val="0067525E"/>
    <w:rsid w:val="00677CEC"/>
    <w:rsid w:val="00683D49"/>
    <w:rsid w:val="00683E11"/>
    <w:rsid w:val="00687161"/>
    <w:rsid w:val="006926BD"/>
    <w:rsid w:val="006951CB"/>
    <w:rsid w:val="006A081A"/>
    <w:rsid w:val="006A1761"/>
    <w:rsid w:val="006A1B9C"/>
    <w:rsid w:val="006A3CBC"/>
    <w:rsid w:val="006A4500"/>
    <w:rsid w:val="006A462E"/>
    <w:rsid w:val="006A725D"/>
    <w:rsid w:val="006A73E3"/>
    <w:rsid w:val="006A78DE"/>
    <w:rsid w:val="006B0EEA"/>
    <w:rsid w:val="006B20C3"/>
    <w:rsid w:val="006B2CBC"/>
    <w:rsid w:val="006B2F38"/>
    <w:rsid w:val="006B4E77"/>
    <w:rsid w:val="006B561C"/>
    <w:rsid w:val="006B5B97"/>
    <w:rsid w:val="006B5EFF"/>
    <w:rsid w:val="006B7165"/>
    <w:rsid w:val="006B7EE9"/>
    <w:rsid w:val="006C0B09"/>
    <w:rsid w:val="006C12D1"/>
    <w:rsid w:val="006C1A39"/>
    <w:rsid w:val="006C211B"/>
    <w:rsid w:val="006C2B53"/>
    <w:rsid w:val="006C358E"/>
    <w:rsid w:val="006C754A"/>
    <w:rsid w:val="006C7E14"/>
    <w:rsid w:val="006D1BFD"/>
    <w:rsid w:val="006D28E9"/>
    <w:rsid w:val="006D29D3"/>
    <w:rsid w:val="006D315B"/>
    <w:rsid w:val="006D71BB"/>
    <w:rsid w:val="006E399B"/>
    <w:rsid w:val="006E3E9E"/>
    <w:rsid w:val="006E68C2"/>
    <w:rsid w:val="006E6972"/>
    <w:rsid w:val="006E7C1D"/>
    <w:rsid w:val="006F18AD"/>
    <w:rsid w:val="006F1B42"/>
    <w:rsid w:val="006F1D8F"/>
    <w:rsid w:val="006F2EC2"/>
    <w:rsid w:val="006F2F29"/>
    <w:rsid w:val="006F32D6"/>
    <w:rsid w:val="006F33FA"/>
    <w:rsid w:val="006F349A"/>
    <w:rsid w:val="006F39D0"/>
    <w:rsid w:val="006F3BC9"/>
    <w:rsid w:val="006F3F3B"/>
    <w:rsid w:val="006F4C6A"/>
    <w:rsid w:val="006F6377"/>
    <w:rsid w:val="00703B21"/>
    <w:rsid w:val="00704880"/>
    <w:rsid w:val="00704A99"/>
    <w:rsid w:val="0070596A"/>
    <w:rsid w:val="00706405"/>
    <w:rsid w:val="0071072D"/>
    <w:rsid w:val="007108FE"/>
    <w:rsid w:val="0071209E"/>
    <w:rsid w:val="00713524"/>
    <w:rsid w:val="00717144"/>
    <w:rsid w:val="00717E01"/>
    <w:rsid w:val="00722850"/>
    <w:rsid w:val="00723BF1"/>
    <w:rsid w:val="00724ADF"/>
    <w:rsid w:val="00724C51"/>
    <w:rsid w:val="00726501"/>
    <w:rsid w:val="00726603"/>
    <w:rsid w:val="00727066"/>
    <w:rsid w:val="0073444E"/>
    <w:rsid w:val="00737A41"/>
    <w:rsid w:val="00747EA0"/>
    <w:rsid w:val="00753F1B"/>
    <w:rsid w:val="00754A94"/>
    <w:rsid w:val="00756CD8"/>
    <w:rsid w:val="00756EEE"/>
    <w:rsid w:val="00761104"/>
    <w:rsid w:val="007613FA"/>
    <w:rsid w:val="00761C13"/>
    <w:rsid w:val="0076287D"/>
    <w:rsid w:val="00763570"/>
    <w:rsid w:val="00763E83"/>
    <w:rsid w:val="00766242"/>
    <w:rsid w:val="00766919"/>
    <w:rsid w:val="007726D8"/>
    <w:rsid w:val="007726D9"/>
    <w:rsid w:val="007727D9"/>
    <w:rsid w:val="0077317B"/>
    <w:rsid w:val="00777068"/>
    <w:rsid w:val="00780587"/>
    <w:rsid w:val="00780A21"/>
    <w:rsid w:val="007813F9"/>
    <w:rsid w:val="00782E10"/>
    <w:rsid w:val="0078591A"/>
    <w:rsid w:val="00786328"/>
    <w:rsid w:val="00786E17"/>
    <w:rsid w:val="007901DE"/>
    <w:rsid w:val="00790BA7"/>
    <w:rsid w:val="007926FF"/>
    <w:rsid w:val="007928FD"/>
    <w:rsid w:val="00793A7C"/>
    <w:rsid w:val="00794258"/>
    <w:rsid w:val="0079658C"/>
    <w:rsid w:val="00797633"/>
    <w:rsid w:val="007A3233"/>
    <w:rsid w:val="007A3B4B"/>
    <w:rsid w:val="007A4AB6"/>
    <w:rsid w:val="007A7B3B"/>
    <w:rsid w:val="007B0BDD"/>
    <w:rsid w:val="007B3BB0"/>
    <w:rsid w:val="007B3D03"/>
    <w:rsid w:val="007B4078"/>
    <w:rsid w:val="007B4A1E"/>
    <w:rsid w:val="007B526D"/>
    <w:rsid w:val="007B550E"/>
    <w:rsid w:val="007B736E"/>
    <w:rsid w:val="007C0B67"/>
    <w:rsid w:val="007C33DE"/>
    <w:rsid w:val="007C37DB"/>
    <w:rsid w:val="007C404E"/>
    <w:rsid w:val="007C5379"/>
    <w:rsid w:val="007C63C8"/>
    <w:rsid w:val="007D3ECB"/>
    <w:rsid w:val="007D4BDE"/>
    <w:rsid w:val="007D62DD"/>
    <w:rsid w:val="007D69AA"/>
    <w:rsid w:val="007E29E8"/>
    <w:rsid w:val="007E3CCC"/>
    <w:rsid w:val="007E42A6"/>
    <w:rsid w:val="007E5561"/>
    <w:rsid w:val="007E6891"/>
    <w:rsid w:val="007F009F"/>
    <w:rsid w:val="007F03E5"/>
    <w:rsid w:val="007F046E"/>
    <w:rsid w:val="007F0F68"/>
    <w:rsid w:val="007F2641"/>
    <w:rsid w:val="007F31CC"/>
    <w:rsid w:val="007F3985"/>
    <w:rsid w:val="00801913"/>
    <w:rsid w:val="00801F9C"/>
    <w:rsid w:val="00804667"/>
    <w:rsid w:val="00811383"/>
    <w:rsid w:val="00811923"/>
    <w:rsid w:val="00812685"/>
    <w:rsid w:val="00814E57"/>
    <w:rsid w:val="0081633D"/>
    <w:rsid w:val="008204BE"/>
    <w:rsid w:val="00820C67"/>
    <w:rsid w:val="00820DDD"/>
    <w:rsid w:val="00820FDB"/>
    <w:rsid w:val="008217C3"/>
    <w:rsid w:val="008221D8"/>
    <w:rsid w:val="00823AB5"/>
    <w:rsid w:val="008242DF"/>
    <w:rsid w:val="00824328"/>
    <w:rsid w:val="00826EB4"/>
    <w:rsid w:val="008279F5"/>
    <w:rsid w:val="00830F99"/>
    <w:rsid w:val="00831E9C"/>
    <w:rsid w:val="00835891"/>
    <w:rsid w:val="008420C2"/>
    <w:rsid w:val="0084217D"/>
    <w:rsid w:val="008421D8"/>
    <w:rsid w:val="00844EA4"/>
    <w:rsid w:val="00845CB4"/>
    <w:rsid w:val="00845D36"/>
    <w:rsid w:val="0085168A"/>
    <w:rsid w:val="00853765"/>
    <w:rsid w:val="008556B0"/>
    <w:rsid w:val="00857CAC"/>
    <w:rsid w:val="0086157F"/>
    <w:rsid w:val="00861D1C"/>
    <w:rsid w:val="0086317D"/>
    <w:rsid w:val="0086327A"/>
    <w:rsid w:val="008649CF"/>
    <w:rsid w:val="008649E7"/>
    <w:rsid w:val="00865887"/>
    <w:rsid w:val="00865D68"/>
    <w:rsid w:val="0086701C"/>
    <w:rsid w:val="00871FB2"/>
    <w:rsid w:val="008723E4"/>
    <w:rsid w:val="00873577"/>
    <w:rsid w:val="008742E9"/>
    <w:rsid w:val="00874CB6"/>
    <w:rsid w:val="008754F4"/>
    <w:rsid w:val="008755E0"/>
    <w:rsid w:val="00876E03"/>
    <w:rsid w:val="00880A36"/>
    <w:rsid w:val="00881037"/>
    <w:rsid w:val="00881905"/>
    <w:rsid w:val="00882D47"/>
    <w:rsid w:val="008839E7"/>
    <w:rsid w:val="00883E95"/>
    <w:rsid w:val="00884D83"/>
    <w:rsid w:val="00884DC2"/>
    <w:rsid w:val="0088604C"/>
    <w:rsid w:val="00887E7C"/>
    <w:rsid w:val="008916B6"/>
    <w:rsid w:val="008931DC"/>
    <w:rsid w:val="00894093"/>
    <w:rsid w:val="00896CB9"/>
    <w:rsid w:val="008A0AA2"/>
    <w:rsid w:val="008A4A2E"/>
    <w:rsid w:val="008A68CA"/>
    <w:rsid w:val="008A76F9"/>
    <w:rsid w:val="008B0847"/>
    <w:rsid w:val="008B1224"/>
    <w:rsid w:val="008B160B"/>
    <w:rsid w:val="008B1BD8"/>
    <w:rsid w:val="008B7719"/>
    <w:rsid w:val="008B78CC"/>
    <w:rsid w:val="008C19E2"/>
    <w:rsid w:val="008C2F98"/>
    <w:rsid w:val="008C2FC8"/>
    <w:rsid w:val="008C7552"/>
    <w:rsid w:val="008C76BB"/>
    <w:rsid w:val="008D26FE"/>
    <w:rsid w:val="008D3E84"/>
    <w:rsid w:val="008D3EF2"/>
    <w:rsid w:val="008D4845"/>
    <w:rsid w:val="008D660D"/>
    <w:rsid w:val="008D7865"/>
    <w:rsid w:val="008D7E13"/>
    <w:rsid w:val="008E0C8D"/>
    <w:rsid w:val="008E1F11"/>
    <w:rsid w:val="008E26CB"/>
    <w:rsid w:val="008E2D3B"/>
    <w:rsid w:val="008E6E76"/>
    <w:rsid w:val="008E7E72"/>
    <w:rsid w:val="008F0EB9"/>
    <w:rsid w:val="008F1A18"/>
    <w:rsid w:val="008F2BE6"/>
    <w:rsid w:val="008F481B"/>
    <w:rsid w:val="008F5D0C"/>
    <w:rsid w:val="008F65CE"/>
    <w:rsid w:val="008F67DD"/>
    <w:rsid w:val="00900B7C"/>
    <w:rsid w:val="009017B6"/>
    <w:rsid w:val="00904115"/>
    <w:rsid w:val="00905B73"/>
    <w:rsid w:val="0090671D"/>
    <w:rsid w:val="00907043"/>
    <w:rsid w:val="0091004A"/>
    <w:rsid w:val="00910CF2"/>
    <w:rsid w:val="009135E8"/>
    <w:rsid w:val="00916A6A"/>
    <w:rsid w:val="0092247B"/>
    <w:rsid w:val="0093011D"/>
    <w:rsid w:val="009326FD"/>
    <w:rsid w:val="009332A2"/>
    <w:rsid w:val="00933F82"/>
    <w:rsid w:val="009345E5"/>
    <w:rsid w:val="009352A7"/>
    <w:rsid w:val="0093675A"/>
    <w:rsid w:val="00936B60"/>
    <w:rsid w:val="00942733"/>
    <w:rsid w:val="00943E94"/>
    <w:rsid w:val="00944C6E"/>
    <w:rsid w:val="00945C64"/>
    <w:rsid w:val="00951D19"/>
    <w:rsid w:val="00957BA4"/>
    <w:rsid w:val="009622A4"/>
    <w:rsid w:val="00966A7C"/>
    <w:rsid w:val="00970665"/>
    <w:rsid w:val="00974885"/>
    <w:rsid w:val="00974C34"/>
    <w:rsid w:val="00974FF9"/>
    <w:rsid w:val="0097536E"/>
    <w:rsid w:val="009755E7"/>
    <w:rsid w:val="00980754"/>
    <w:rsid w:val="009807E5"/>
    <w:rsid w:val="00981EC3"/>
    <w:rsid w:val="009860EE"/>
    <w:rsid w:val="0098735A"/>
    <w:rsid w:val="00987833"/>
    <w:rsid w:val="00987B2C"/>
    <w:rsid w:val="00990CE6"/>
    <w:rsid w:val="009910F8"/>
    <w:rsid w:val="00991245"/>
    <w:rsid w:val="00991636"/>
    <w:rsid w:val="00997996"/>
    <w:rsid w:val="009A111B"/>
    <w:rsid w:val="009A2EC5"/>
    <w:rsid w:val="009A35D3"/>
    <w:rsid w:val="009A5D5B"/>
    <w:rsid w:val="009A7955"/>
    <w:rsid w:val="009A7B41"/>
    <w:rsid w:val="009B09CE"/>
    <w:rsid w:val="009B3B04"/>
    <w:rsid w:val="009B6C39"/>
    <w:rsid w:val="009B6C3E"/>
    <w:rsid w:val="009B767C"/>
    <w:rsid w:val="009B7DE1"/>
    <w:rsid w:val="009C05D2"/>
    <w:rsid w:val="009C0A11"/>
    <w:rsid w:val="009C1030"/>
    <w:rsid w:val="009C12A0"/>
    <w:rsid w:val="009C1DC2"/>
    <w:rsid w:val="009C2FF2"/>
    <w:rsid w:val="009C3D11"/>
    <w:rsid w:val="009C5847"/>
    <w:rsid w:val="009C6623"/>
    <w:rsid w:val="009D39E2"/>
    <w:rsid w:val="009D3BCD"/>
    <w:rsid w:val="009D6BA4"/>
    <w:rsid w:val="009D7A0D"/>
    <w:rsid w:val="009E11C6"/>
    <w:rsid w:val="009E36DE"/>
    <w:rsid w:val="009E3AEF"/>
    <w:rsid w:val="009E3FD2"/>
    <w:rsid w:val="009E40EA"/>
    <w:rsid w:val="009E46B5"/>
    <w:rsid w:val="009E5219"/>
    <w:rsid w:val="009E5376"/>
    <w:rsid w:val="009E5737"/>
    <w:rsid w:val="009E622C"/>
    <w:rsid w:val="009F17C7"/>
    <w:rsid w:val="009F44D5"/>
    <w:rsid w:val="009F6920"/>
    <w:rsid w:val="009F72DA"/>
    <w:rsid w:val="009F76CE"/>
    <w:rsid w:val="009F7C2E"/>
    <w:rsid w:val="00A01F3B"/>
    <w:rsid w:val="00A02B73"/>
    <w:rsid w:val="00A02F13"/>
    <w:rsid w:val="00A0518E"/>
    <w:rsid w:val="00A1205F"/>
    <w:rsid w:val="00A139D0"/>
    <w:rsid w:val="00A16F1B"/>
    <w:rsid w:val="00A1740C"/>
    <w:rsid w:val="00A17DB0"/>
    <w:rsid w:val="00A21CE0"/>
    <w:rsid w:val="00A22E7F"/>
    <w:rsid w:val="00A232FD"/>
    <w:rsid w:val="00A24787"/>
    <w:rsid w:val="00A24A42"/>
    <w:rsid w:val="00A25A66"/>
    <w:rsid w:val="00A3136C"/>
    <w:rsid w:val="00A33710"/>
    <w:rsid w:val="00A34025"/>
    <w:rsid w:val="00A351A9"/>
    <w:rsid w:val="00A35C34"/>
    <w:rsid w:val="00A37DA4"/>
    <w:rsid w:val="00A41449"/>
    <w:rsid w:val="00A41A7C"/>
    <w:rsid w:val="00A42998"/>
    <w:rsid w:val="00A43252"/>
    <w:rsid w:val="00A45A1B"/>
    <w:rsid w:val="00A50973"/>
    <w:rsid w:val="00A53B99"/>
    <w:rsid w:val="00A615D8"/>
    <w:rsid w:val="00A631EC"/>
    <w:rsid w:val="00A63966"/>
    <w:rsid w:val="00A63AFE"/>
    <w:rsid w:val="00A6492E"/>
    <w:rsid w:val="00A6667D"/>
    <w:rsid w:val="00A66D8F"/>
    <w:rsid w:val="00A72395"/>
    <w:rsid w:val="00A74E16"/>
    <w:rsid w:val="00A75DAF"/>
    <w:rsid w:val="00A779E3"/>
    <w:rsid w:val="00A836BF"/>
    <w:rsid w:val="00A837DA"/>
    <w:rsid w:val="00A843C1"/>
    <w:rsid w:val="00A85F2A"/>
    <w:rsid w:val="00A90F91"/>
    <w:rsid w:val="00A91487"/>
    <w:rsid w:val="00A91AC7"/>
    <w:rsid w:val="00A922CE"/>
    <w:rsid w:val="00A9269B"/>
    <w:rsid w:val="00A933E8"/>
    <w:rsid w:val="00A94E2B"/>
    <w:rsid w:val="00A954D9"/>
    <w:rsid w:val="00AA0A55"/>
    <w:rsid w:val="00AA0DBC"/>
    <w:rsid w:val="00AA3064"/>
    <w:rsid w:val="00AA4335"/>
    <w:rsid w:val="00AA5024"/>
    <w:rsid w:val="00AA6861"/>
    <w:rsid w:val="00AB2C2D"/>
    <w:rsid w:val="00AB5EB2"/>
    <w:rsid w:val="00AB6E85"/>
    <w:rsid w:val="00AB722F"/>
    <w:rsid w:val="00AC20D6"/>
    <w:rsid w:val="00AC30C6"/>
    <w:rsid w:val="00AC3915"/>
    <w:rsid w:val="00AC48EF"/>
    <w:rsid w:val="00AC4A2D"/>
    <w:rsid w:val="00AD11F3"/>
    <w:rsid w:val="00AD179F"/>
    <w:rsid w:val="00AD2E8E"/>
    <w:rsid w:val="00AD3682"/>
    <w:rsid w:val="00AD400D"/>
    <w:rsid w:val="00AD5125"/>
    <w:rsid w:val="00AD599B"/>
    <w:rsid w:val="00AD5EB3"/>
    <w:rsid w:val="00AD6D4C"/>
    <w:rsid w:val="00AE40F1"/>
    <w:rsid w:val="00AE52F4"/>
    <w:rsid w:val="00AE764E"/>
    <w:rsid w:val="00AF06C0"/>
    <w:rsid w:val="00AF17C7"/>
    <w:rsid w:val="00AF2E7A"/>
    <w:rsid w:val="00AF34D4"/>
    <w:rsid w:val="00AF467C"/>
    <w:rsid w:val="00AF5667"/>
    <w:rsid w:val="00AF7CC6"/>
    <w:rsid w:val="00AF7D10"/>
    <w:rsid w:val="00B00492"/>
    <w:rsid w:val="00B00501"/>
    <w:rsid w:val="00B01184"/>
    <w:rsid w:val="00B021D0"/>
    <w:rsid w:val="00B0290A"/>
    <w:rsid w:val="00B03EA9"/>
    <w:rsid w:val="00B0720F"/>
    <w:rsid w:val="00B0732D"/>
    <w:rsid w:val="00B07797"/>
    <w:rsid w:val="00B1123E"/>
    <w:rsid w:val="00B11F7D"/>
    <w:rsid w:val="00B12137"/>
    <w:rsid w:val="00B13431"/>
    <w:rsid w:val="00B139EB"/>
    <w:rsid w:val="00B14539"/>
    <w:rsid w:val="00B14DA7"/>
    <w:rsid w:val="00B15E48"/>
    <w:rsid w:val="00B16C18"/>
    <w:rsid w:val="00B17BB2"/>
    <w:rsid w:val="00B2117C"/>
    <w:rsid w:val="00B265C1"/>
    <w:rsid w:val="00B26B12"/>
    <w:rsid w:val="00B26B51"/>
    <w:rsid w:val="00B278A7"/>
    <w:rsid w:val="00B3088B"/>
    <w:rsid w:val="00B31F33"/>
    <w:rsid w:val="00B34ECE"/>
    <w:rsid w:val="00B35D89"/>
    <w:rsid w:val="00B36C2E"/>
    <w:rsid w:val="00B372F2"/>
    <w:rsid w:val="00B375DC"/>
    <w:rsid w:val="00B37D51"/>
    <w:rsid w:val="00B400E6"/>
    <w:rsid w:val="00B44CE9"/>
    <w:rsid w:val="00B451AA"/>
    <w:rsid w:val="00B46479"/>
    <w:rsid w:val="00B46D3E"/>
    <w:rsid w:val="00B53F05"/>
    <w:rsid w:val="00B54EF2"/>
    <w:rsid w:val="00B570A8"/>
    <w:rsid w:val="00B64DFA"/>
    <w:rsid w:val="00B65542"/>
    <w:rsid w:val="00B6645F"/>
    <w:rsid w:val="00B668FB"/>
    <w:rsid w:val="00B66E98"/>
    <w:rsid w:val="00B7077F"/>
    <w:rsid w:val="00B707C6"/>
    <w:rsid w:val="00B728F5"/>
    <w:rsid w:val="00B73122"/>
    <w:rsid w:val="00B7347A"/>
    <w:rsid w:val="00B7414B"/>
    <w:rsid w:val="00B75A26"/>
    <w:rsid w:val="00B75A85"/>
    <w:rsid w:val="00B76D93"/>
    <w:rsid w:val="00B82E5C"/>
    <w:rsid w:val="00B83177"/>
    <w:rsid w:val="00B83BD1"/>
    <w:rsid w:val="00B83CA6"/>
    <w:rsid w:val="00B8500D"/>
    <w:rsid w:val="00B854F2"/>
    <w:rsid w:val="00B871F4"/>
    <w:rsid w:val="00B9061B"/>
    <w:rsid w:val="00B909EE"/>
    <w:rsid w:val="00B9137F"/>
    <w:rsid w:val="00B92884"/>
    <w:rsid w:val="00B9361F"/>
    <w:rsid w:val="00B936D3"/>
    <w:rsid w:val="00B94865"/>
    <w:rsid w:val="00B95906"/>
    <w:rsid w:val="00B961BA"/>
    <w:rsid w:val="00BA0589"/>
    <w:rsid w:val="00BA252F"/>
    <w:rsid w:val="00BA386D"/>
    <w:rsid w:val="00BA3F78"/>
    <w:rsid w:val="00BB02A9"/>
    <w:rsid w:val="00BB1938"/>
    <w:rsid w:val="00BB4C32"/>
    <w:rsid w:val="00BB5522"/>
    <w:rsid w:val="00BC296E"/>
    <w:rsid w:val="00BC2986"/>
    <w:rsid w:val="00BC3295"/>
    <w:rsid w:val="00BC43A9"/>
    <w:rsid w:val="00BC58BA"/>
    <w:rsid w:val="00BC67C9"/>
    <w:rsid w:val="00BC7F51"/>
    <w:rsid w:val="00BD17B7"/>
    <w:rsid w:val="00BD35F6"/>
    <w:rsid w:val="00BD7D05"/>
    <w:rsid w:val="00BE038D"/>
    <w:rsid w:val="00BE26D5"/>
    <w:rsid w:val="00BE383D"/>
    <w:rsid w:val="00BE50C3"/>
    <w:rsid w:val="00BF0B12"/>
    <w:rsid w:val="00BF13A9"/>
    <w:rsid w:val="00BF66D3"/>
    <w:rsid w:val="00BF680E"/>
    <w:rsid w:val="00BF6E09"/>
    <w:rsid w:val="00BF7F14"/>
    <w:rsid w:val="00C00995"/>
    <w:rsid w:val="00C05F95"/>
    <w:rsid w:val="00C070C6"/>
    <w:rsid w:val="00C0759B"/>
    <w:rsid w:val="00C07AB3"/>
    <w:rsid w:val="00C07F3F"/>
    <w:rsid w:val="00C11B6D"/>
    <w:rsid w:val="00C13C92"/>
    <w:rsid w:val="00C1407E"/>
    <w:rsid w:val="00C17FDD"/>
    <w:rsid w:val="00C21FE7"/>
    <w:rsid w:val="00C22CF2"/>
    <w:rsid w:val="00C23089"/>
    <w:rsid w:val="00C233DA"/>
    <w:rsid w:val="00C25733"/>
    <w:rsid w:val="00C27348"/>
    <w:rsid w:val="00C3095C"/>
    <w:rsid w:val="00C31927"/>
    <w:rsid w:val="00C33188"/>
    <w:rsid w:val="00C416F5"/>
    <w:rsid w:val="00C41CC3"/>
    <w:rsid w:val="00C43BE5"/>
    <w:rsid w:val="00C45392"/>
    <w:rsid w:val="00C46F64"/>
    <w:rsid w:val="00C51097"/>
    <w:rsid w:val="00C51B86"/>
    <w:rsid w:val="00C52249"/>
    <w:rsid w:val="00C523EE"/>
    <w:rsid w:val="00C52F39"/>
    <w:rsid w:val="00C54740"/>
    <w:rsid w:val="00C56059"/>
    <w:rsid w:val="00C56F7C"/>
    <w:rsid w:val="00C573F9"/>
    <w:rsid w:val="00C60FC3"/>
    <w:rsid w:val="00C61CEA"/>
    <w:rsid w:val="00C62697"/>
    <w:rsid w:val="00C62F3E"/>
    <w:rsid w:val="00C63C90"/>
    <w:rsid w:val="00C646A9"/>
    <w:rsid w:val="00C6576C"/>
    <w:rsid w:val="00C66BE3"/>
    <w:rsid w:val="00C704D2"/>
    <w:rsid w:val="00C70C52"/>
    <w:rsid w:val="00C71034"/>
    <w:rsid w:val="00C719C8"/>
    <w:rsid w:val="00C71FDF"/>
    <w:rsid w:val="00C7254E"/>
    <w:rsid w:val="00C737F7"/>
    <w:rsid w:val="00C7472A"/>
    <w:rsid w:val="00C7479D"/>
    <w:rsid w:val="00C75732"/>
    <w:rsid w:val="00C85B62"/>
    <w:rsid w:val="00C8620A"/>
    <w:rsid w:val="00C93924"/>
    <w:rsid w:val="00C950A7"/>
    <w:rsid w:val="00C95D54"/>
    <w:rsid w:val="00C95F57"/>
    <w:rsid w:val="00C95F98"/>
    <w:rsid w:val="00C9602F"/>
    <w:rsid w:val="00C97BF4"/>
    <w:rsid w:val="00CA114B"/>
    <w:rsid w:val="00CA1184"/>
    <w:rsid w:val="00CA1DC9"/>
    <w:rsid w:val="00CA2EBA"/>
    <w:rsid w:val="00CA77AE"/>
    <w:rsid w:val="00CB0020"/>
    <w:rsid w:val="00CB159C"/>
    <w:rsid w:val="00CB1FC6"/>
    <w:rsid w:val="00CB28C6"/>
    <w:rsid w:val="00CB306E"/>
    <w:rsid w:val="00CB48D9"/>
    <w:rsid w:val="00CC3305"/>
    <w:rsid w:val="00CC4E60"/>
    <w:rsid w:val="00CC567F"/>
    <w:rsid w:val="00CC617D"/>
    <w:rsid w:val="00CC6225"/>
    <w:rsid w:val="00CC6D41"/>
    <w:rsid w:val="00CC77C7"/>
    <w:rsid w:val="00CC7993"/>
    <w:rsid w:val="00CD0FEE"/>
    <w:rsid w:val="00CD1430"/>
    <w:rsid w:val="00CD1F10"/>
    <w:rsid w:val="00CD226C"/>
    <w:rsid w:val="00CD4201"/>
    <w:rsid w:val="00CD5C5A"/>
    <w:rsid w:val="00CE0AD5"/>
    <w:rsid w:val="00CE111E"/>
    <w:rsid w:val="00CE1FF4"/>
    <w:rsid w:val="00CE28AD"/>
    <w:rsid w:val="00CE2B7C"/>
    <w:rsid w:val="00CE34D6"/>
    <w:rsid w:val="00CE5E78"/>
    <w:rsid w:val="00CF03E0"/>
    <w:rsid w:val="00CF0EDA"/>
    <w:rsid w:val="00CF4A5A"/>
    <w:rsid w:val="00CF52E1"/>
    <w:rsid w:val="00CF5BEE"/>
    <w:rsid w:val="00CF647A"/>
    <w:rsid w:val="00CF701E"/>
    <w:rsid w:val="00D00A35"/>
    <w:rsid w:val="00D00EA5"/>
    <w:rsid w:val="00D03B55"/>
    <w:rsid w:val="00D03D67"/>
    <w:rsid w:val="00D07B9B"/>
    <w:rsid w:val="00D07C32"/>
    <w:rsid w:val="00D10A3B"/>
    <w:rsid w:val="00D12205"/>
    <w:rsid w:val="00D13AFE"/>
    <w:rsid w:val="00D15357"/>
    <w:rsid w:val="00D167EA"/>
    <w:rsid w:val="00D20A38"/>
    <w:rsid w:val="00D20FFD"/>
    <w:rsid w:val="00D231B8"/>
    <w:rsid w:val="00D30794"/>
    <w:rsid w:val="00D32114"/>
    <w:rsid w:val="00D32542"/>
    <w:rsid w:val="00D347E5"/>
    <w:rsid w:val="00D35631"/>
    <w:rsid w:val="00D36CD4"/>
    <w:rsid w:val="00D413C4"/>
    <w:rsid w:val="00D43D3F"/>
    <w:rsid w:val="00D447C2"/>
    <w:rsid w:val="00D46511"/>
    <w:rsid w:val="00D46D17"/>
    <w:rsid w:val="00D530AB"/>
    <w:rsid w:val="00D54B7D"/>
    <w:rsid w:val="00D556BD"/>
    <w:rsid w:val="00D55CD8"/>
    <w:rsid w:val="00D55D00"/>
    <w:rsid w:val="00D56239"/>
    <w:rsid w:val="00D57E83"/>
    <w:rsid w:val="00D63322"/>
    <w:rsid w:val="00D65ECE"/>
    <w:rsid w:val="00D6789B"/>
    <w:rsid w:val="00D76473"/>
    <w:rsid w:val="00D765F7"/>
    <w:rsid w:val="00D81D98"/>
    <w:rsid w:val="00D82503"/>
    <w:rsid w:val="00D82B03"/>
    <w:rsid w:val="00D8341F"/>
    <w:rsid w:val="00D85889"/>
    <w:rsid w:val="00D87941"/>
    <w:rsid w:val="00D9127A"/>
    <w:rsid w:val="00D954D4"/>
    <w:rsid w:val="00D9624B"/>
    <w:rsid w:val="00D9653B"/>
    <w:rsid w:val="00DA2341"/>
    <w:rsid w:val="00DA5D02"/>
    <w:rsid w:val="00DA740D"/>
    <w:rsid w:val="00DA7A3B"/>
    <w:rsid w:val="00DB136E"/>
    <w:rsid w:val="00DB183E"/>
    <w:rsid w:val="00DB2642"/>
    <w:rsid w:val="00DB47DC"/>
    <w:rsid w:val="00DB6B38"/>
    <w:rsid w:val="00DC2AE0"/>
    <w:rsid w:val="00DC35D9"/>
    <w:rsid w:val="00DC666C"/>
    <w:rsid w:val="00DC684E"/>
    <w:rsid w:val="00DD45F1"/>
    <w:rsid w:val="00DD669B"/>
    <w:rsid w:val="00DE2ACD"/>
    <w:rsid w:val="00DE2B3C"/>
    <w:rsid w:val="00DE3A4E"/>
    <w:rsid w:val="00DE4687"/>
    <w:rsid w:val="00DE49A6"/>
    <w:rsid w:val="00DE605F"/>
    <w:rsid w:val="00DF0AB8"/>
    <w:rsid w:val="00DF15AE"/>
    <w:rsid w:val="00DF1A53"/>
    <w:rsid w:val="00DF275C"/>
    <w:rsid w:val="00DF2D9C"/>
    <w:rsid w:val="00DF357C"/>
    <w:rsid w:val="00DF5503"/>
    <w:rsid w:val="00DF7128"/>
    <w:rsid w:val="00DF7E78"/>
    <w:rsid w:val="00E005FF"/>
    <w:rsid w:val="00E00AB5"/>
    <w:rsid w:val="00E100C6"/>
    <w:rsid w:val="00E1330D"/>
    <w:rsid w:val="00E145EF"/>
    <w:rsid w:val="00E1657D"/>
    <w:rsid w:val="00E17AC2"/>
    <w:rsid w:val="00E2005D"/>
    <w:rsid w:val="00E2029A"/>
    <w:rsid w:val="00E21FFA"/>
    <w:rsid w:val="00E2284C"/>
    <w:rsid w:val="00E2311B"/>
    <w:rsid w:val="00E23FAD"/>
    <w:rsid w:val="00E2407E"/>
    <w:rsid w:val="00E26223"/>
    <w:rsid w:val="00E30FBA"/>
    <w:rsid w:val="00E3154E"/>
    <w:rsid w:val="00E32010"/>
    <w:rsid w:val="00E32ADF"/>
    <w:rsid w:val="00E32B00"/>
    <w:rsid w:val="00E32DBD"/>
    <w:rsid w:val="00E35E0F"/>
    <w:rsid w:val="00E37F79"/>
    <w:rsid w:val="00E41754"/>
    <w:rsid w:val="00E43C5E"/>
    <w:rsid w:val="00E458C4"/>
    <w:rsid w:val="00E4762E"/>
    <w:rsid w:val="00E5024C"/>
    <w:rsid w:val="00E5194F"/>
    <w:rsid w:val="00E523EA"/>
    <w:rsid w:val="00E5260C"/>
    <w:rsid w:val="00E5279B"/>
    <w:rsid w:val="00E52827"/>
    <w:rsid w:val="00E549EA"/>
    <w:rsid w:val="00E54FC3"/>
    <w:rsid w:val="00E56DBC"/>
    <w:rsid w:val="00E575C0"/>
    <w:rsid w:val="00E57FB9"/>
    <w:rsid w:val="00E6094F"/>
    <w:rsid w:val="00E632AD"/>
    <w:rsid w:val="00E6509D"/>
    <w:rsid w:val="00E70846"/>
    <w:rsid w:val="00E70FA6"/>
    <w:rsid w:val="00E71F26"/>
    <w:rsid w:val="00E72112"/>
    <w:rsid w:val="00E725B8"/>
    <w:rsid w:val="00E7293B"/>
    <w:rsid w:val="00E75D73"/>
    <w:rsid w:val="00E75FA5"/>
    <w:rsid w:val="00E80073"/>
    <w:rsid w:val="00E80302"/>
    <w:rsid w:val="00E82A35"/>
    <w:rsid w:val="00E868F6"/>
    <w:rsid w:val="00E87897"/>
    <w:rsid w:val="00E902B7"/>
    <w:rsid w:val="00E9107F"/>
    <w:rsid w:val="00E911D5"/>
    <w:rsid w:val="00E91E68"/>
    <w:rsid w:val="00E92463"/>
    <w:rsid w:val="00E94E0C"/>
    <w:rsid w:val="00E969E4"/>
    <w:rsid w:val="00E9776B"/>
    <w:rsid w:val="00EA03A3"/>
    <w:rsid w:val="00EA1B88"/>
    <w:rsid w:val="00EA1D53"/>
    <w:rsid w:val="00EA474D"/>
    <w:rsid w:val="00EA5A22"/>
    <w:rsid w:val="00EB0CFC"/>
    <w:rsid w:val="00EB1EFE"/>
    <w:rsid w:val="00EB2AE7"/>
    <w:rsid w:val="00EB7361"/>
    <w:rsid w:val="00EC0B25"/>
    <w:rsid w:val="00EC1F9E"/>
    <w:rsid w:val="00EC6820"/>
    <w:rsid w:val="00ED2F4F"/>
    <w:rsid w:val="00ED3301"/>
    <w:rsid w:val="00ED4447"/>
    <w:rsid w:val="00ED466C"/>
    <w:rsid w:val="00ED4C7C"/>
    <w:rsid w:val="00ED713A"/>
    <w:rsid w:val="00EF06CC"/>
    <w:rsid w:val="00EF172C"/>
    <w:rsid w:val="00EF28CA"/>
    <w:rsid w:val="00EF7D42"/>
    <w:rsid w:val="00F01D53"/>
    <w:rsid w:val="00F02287"/>
    <w:rsid w:val="00F024A3"/>
    <w:rsid w:val="00F02509"/>
    <w:rsid w:val="00F02CA7"/>
    <w:rsid w:val="00F0382E"/>
    <w:rsid w:val="00F046F2"/>
    <w:rsid w:val="00F0478E"/>
    <w:rsid w:val="00F07B5D"/>
    <w:rsid w:val="00F1093E"/>
    <w:rsid w:val="00F11561"/>
    <w:rsid w:val="00F15AAA"/>
    <w:rsid w:val="00F2308A"/>
    <w:rsid w:val="00F23E0C"/>
    <w:rsid w:val="00F23FB2"/>
    <w:rsid w:val="00F242AE"/>
    <w:rsid w:val="00F31F8F"/>
    <w:rsid w:val="00F32EFB"/>
    <w:rsid w:val="00F34F2B"/>
    <w:rsid w:val="00F3559D"/>
    <w:rsid w:val="00F35787"/>
    <w:rsid w:val="00F35F3E"/>
    <w:rsid w:val="00F36EF9"/>
    <w:rsid w:val="00F37AB1"/>
    <w:rsid w:val="00F40246"/>
    <w:rsid w:val="00F407DB"/>
    <w:rsid w:val="00F41620"/>
    <w:rsid w:val="00F41AE1"/>
    <w:rsid w:val="00F421A5"/>
    <w:rsid w:val="00F44BD7"/>
    <w:rsid w:val="00F462DE"/>
    <w:rsid w:val="00F47A04"/>
    <w:rsid w:val="00F47D3B"/>
    <w:rsid w:val="00F54022"/>
    <w:rsid w:val="00F54F17"/>
    <w:rsid w:val="00F572E6"/>
    <w:rsid w:val="00F57511"/>
    <w:rsid w:val="00F60546"/>
    <w:rsid w:val="00F605A4"/>
    <w:rsid w:val="00F625A8"/>
    <w:rsid w:val="00F65DF1"/>
    <w:rsid w:val="00F65E49"/>
    <w:rsid w:val="00F71FEE"/>
    <w:rsid w:val="00F72E00"/>
    <w:rsid w:val="00F733C7"/>
    <w:rsid w:val="00F758AC"/>
    <w:rsid w:val="00F771E9"/>
    <w:rsid w:val="00F803C6"/>
    <w:rsid w:val="00F81AE1"/>
    <w:rsid w:val="00F81F8D"/>
    <w:rsid w:val="00F835E4"/>
    <w:rsid w:val="00F843E7"/>
    <w:rsid w:val="00F858A5"/>
    <w:rsid w:val="00F85B6D"/>
    <w:rsid w:val="00F87B0C"/>
    <w:rsid w:val="00F90298"/>
    <w:rsid w:val="00F905B7"/>
    <w:rsid w:val="00F9083C"/>
    <w:rsid w:val="00F909D7"/>
    <w:rsid w:val="00F91488"/>
    <w:rsid w:val="00F92895"/>
    <w:rsid w:val="00F95170"/>
    <w:rsid w:val="00FA0340"/>
    <w:rsid w:val="00FA07C4"/>
    <w:rsid w:val="00FA345D"/>
    <w:rsid w:val="00FA3D3D"/>
    <w:rsid w:val="00FA46B6"/>
    <w:rsid w:val="00FA4F97"/>
    <w:rsid w:val="00FB171D"/>
    <w:rsid w:val="00FB2A63"/>
    <w:rsid w:val="00FB2B6F"/>
    <w:rsid w:val="00FB7B41"/>
    <w:rsid w:val="00FC25BB"/>
    <w:rsid w:val="00FC472B"/>
    <w:rsid w:val="00FC6CCC"/>
    <w:rsid w:val="00FD0701"/>
    <w:rsid w:val="00FD3537"/>
    <w:rsid w:val="00FD37E2"/>
    <w:rsid w:val="00FD3B4E"/>
    <w:rsid w:val="00FD4CA7"/>
    <w:rsid w:val="00FD6F0A"/>
    <w:rsid w:val="00FD7977"/>
    <w:rsid w:val="00FE1E87"/>
    <w:rsid w:val="00FE3F45"/>
    <w:rsid w:val="00FE4CAA"/>
    <w:rsid w:val="00FE64B1"/>
    <w:rsid w:val="00FE69E9"/>
    <w:rsid w:val="00FE7F5F"/>
    <w:rsid w:val="00FF033D"/>
    <w:rsid w:val="00FF3485"/>
    <w:rsid w:val="00FF63F8"/>
    <w:rsid w:val="00FF7C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146C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Normal"/>
    <w:qFormat/>
    <w:rsid w:val="002259A4"/>
    <w:rPr>
      <w:rFonts w:ascii="Times New Roman" w:eastAsia="Times New Roman" w:hAnsi="Times New Roman"/>
    </w:rPr>
  </w:style>
  <w:style w:type="paragraph" w:styleId="Heading1">
    <w:name w:val="heading 1"/>
    <w:aliases w:val="3__Heading 1,H1,l1,Head 1 (Chapter heading)"/>
    <w:next w:val="Normal"/>
    <w:link w:val="Heading1Char"/>
    <w:autoRedefine/>
    <w:uiPriority w:val="9"/>
    <w:qFormat/>
    <w:rsid w:val="00D20A38"/>
    <w:pPr>
      <w:keepNext/>
      <w:numPr>
        <w:numId w:val="17"/>
      </w:numPr>
      <w:shd w:val="clear" w:color="auto" w:fill="92D050"/>
      <w:jc w:val="both"/>
      <w:outlineLvl w:val="0"/>
    </w:pPr>
    <w:rPr>
      <w:rFonts w:cstheme="majorBidi"/>
      <w:b/>
      <w:bCs/>
      <w:color w:val="FFFFFF" w:themeColor="background1"/>
      <w:kern w:val="32"/>
      <w:sz w:val="32"/>
      <w:szCs w:val="32"/>
    </w:rPr>
  </w:style>
  <w:style w:type="paragraph" w:styleId="Heading2">
    <w:name w:val="heading 2"/>
    <w:aliases w:val="4_Heading 2"/>
    <w:next w:val="Normal"/>
    <w:link w:val="Heading2Char"/>
    <w:autoRedefine/>
    <w:qFormat/>
    <w:rsid w:val="00D20A38"/>
    <w:pPr>
      <w:keepNext/>
      <w:numPr>
        <w:ilvl w:val="1"/>
        <w:numId w:val="17"/>
      </w:numPr>
      <w:shd w:val="clear" w:color="auto" w:fill="002060"/>
      <w:jc w:val="both"/>
      <w:outlineLvl w:val="1"/>
    </w:pPr>
    <w:rPr>
      <w:rFonts w:asciiTheme="minorHAnsi" w:hAnsiTheme="minorHAnsi" w:cstheme="minorHAnsi"/>
      <w:b/>
      <w:bCs/>
      <w:iCs/>
      <w:sz w:val="28"/>
    </w:rPr>
  </w:style>
  <w:style w:type="paragraph" w:styleId="Heading3">
    <w:name w:val="heading 3"/>
    <w:aliases w:val="5_Heading 3"/>
    <w:next w:val="Normal"/>
    <w:link w:val="Heading3Char"/>
    <w:autoRedefine/>
    <w:qFormat/>
    <w:rsid w:val="00656BBF"/>
    <w:pPr>
      <w:keepNext/>
      <w:numPr>
        <w:ilvl w:val="2"/>
        <w:numId w:val="17"/>
      </w:numPr>
      <w:outlineLvl w:val="2"/>
    </w:pPr>
    <w:rPr>
      <w:rFonts w:asciiTheme="minorHAnsi" w:eastAsiaTheme="majorEastAsia" w:hAnsiTheme="minorHAnsi" w:cstheme="minorHAnsi"/>
      <w:b/>
      <w:bCs/>
      <w:i/>
      <w:iCs/>
    </w:rPr>
  </w:style>
  <w:style w:type="paragraph" w:styleId="Heading4">
    <w:name w:val="heading 4"/>
    <w:next w:val="Normal"/>
    <w:link w:val="Heading4Char"/>
    <w:autoRedefine/>
    <w:unhideWhenUsed/>
    <w:qFormat/>
    <w:rsid w:val="000D03D2"/>
    <w:pPr>
      <w:keepNext/>
      <w:keepLines/>
      <w:numPr>
        <w:ilvl w:val="3"/>
        <w:numId w:val="17"/>
      </w:numPr>
      <w:outlineLvl w:val="3"/>
    </w:pPr>
    <w:rPr>
      <w:rFonts w:asciiTheme="minorHAnsi" w:eastAsiaTheme="majorEastAsia" w:hAnsiTheme="minorHAnsi" w:cstheme="majorBidi"/>
      <w:bCs/>
      <w:i/>
      <w:iCs/>
      <w:sz w:val="22"/>
    </w:rPr>
  </w:style>
  <w:style w:type="paragraph" w:styleId="Heading5">
    <w:name w:val="heading 5"/>
    <w:next w:val="Normal"/>
    <w:link w:val="Heading5Char"/>
    <w:autoRedefine/>
    <w:qFormat/>
    <w:rsid w:val="00CC77C7"/>
    <w:pPr>
      <w:keepNext/>
      <w:numPr>
        <w:ilvl w:val="4"/>
        <w:numId w:val="17"/>
      </w:numPr>
      <w:outlineLvl w:val="4"/>
    </w:pPr>
    <w:rPr>
      <w:rFonts w:asciiTheme="minorHAnsi" w:eastAsiaTheme="majorEastAsia" w:hAnsiTheme="minorHAnsi" w:cstheme="majorBidi"/>
      <w:b/>
      <w:i/>
      <w:color w:val="548DD4" w:themeColor="text2" w:themeTint="99"/>
    </w:rPr>
  </w:style>
  <w:style w:type="paragraph" w:styleId="Heading6">
    <w:name w:val="heading 6"/>
    <w:basedOn w:val="Normal"/>
    <w:next w:val="Normal"/>
    <w:link w:val="Heading6Char"/>
    <w:qFormat/>
    <w:rsid w:val="001C6438"/>
    <w:pPr>
      <w:keepNext/>
      <w:numPr>
        <w:ilvl w:val="5"/>
        <w:numId w:val="17"/>
      </w:numPr>
      <w:outlineLvl w:val="5"/>
    </w:pPr>
    <w:rPr>
      <w:rFonts w:ascii="Arial" w:hAnsi="Arial"/>
      <w:i/>
      <w:szCs w:val="20"/>
    </w:rPr>
  </w:style>
  <w:style w:type="paragraph" w:styleId="Heading7">
    <w:name w:val="heading 7"/>
    <w:basedOn w:val="Normal"/>
    <w:next w:val="Normal"/>
    <w:link w:val="Heading7Char"/>
    <w:qFormat/>
    <w:rsid w:val="001C6438"/>
    <w:pPr>
      <w:keepNext/>
      <w:numPr>
        <w:ilvl w:val="6"/>
        <w:numId w:val="17"/>
      </w:numPr>
      <w:outlineLvl w:val="6"/>
    </w:pPr>
    <w:rPr>
      <w:rFonts w:ascii="Arial" w:hAnsi="Arial"/>
      <w:b/>
      <w:i/>
      <w:szCs w:val="20"/>
    </w:rPr>
  </w:style>
  <w:style w:type="paragraph" w:styleId="Heading8">
    <w:name w:val="heading 8"/>
    <w:basedOn w:val="Normal"/>
    <w:next w:val="Normal"/>
    <w:link w:val="Heading8Char"/>
    <w:qFormat/>
    <w:rsid w:val="001C6438"/>
    <w:pPr>
      <w:keepNext/>
      <w:numPr>
        <w:ilvl w:val="7"/>
        <w:numId w:val="17"/>
      </w:numPr>
      <w:outlineLvl w:val="7"/>
    </w:pPr>
    <w:rPr>
      <w:rFonts w:ascii="Arial" w:hAnsi="Arial"/>
      <w:b/>
      <w:sz w:val="40"/>
      <w:szCs w:val="20"/>
    </w:rPr>
  </w:style>
  <w:style w:type="paragraph" w:styleId="Heading9">
    <w:name w:val="heading 9"/>
    <w:basedOn w:val="Normal"/>
    <w:next w:val="Normal"/>
    <w:link w:val="Heading9Char"/>
    <w:qFormat/>
    <w:rsid w:val="001C6438"/>
    <w:pPr>
      <w:keepNext/>
      <w:numPr>
        <w:ilvl w:val="8"/>
        <w:numId w:val="17"/>
      </w:numPr>
      <w:outlineLvl w:val="8"/>
    </w:pPr>
    <w:rPr>
      <w:rFonts w:ascii="Arial" w:hAnsi="Arial"/>
      <w:b/>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3__Heading 1 Char,H1 Char,l1 Char,Head 1 (Chapter heading) Char"/>
    <w:basedOn w:val="DefaultParagraphFont"/>
    <w:link w:val="Heading1"/>
    <w:uiPriority w:val="9"/>
    <w:rsid w:val="00D20A38"/>
    <w:rPr>
      <w:rFonts w:cstheme="majorBidi"/>
      <w:b/>
      <w:bCs/>
      <w:color w:val="FFFFFF" w:themeColor="background1"/>
      <w:kern w:val="32"/>
      <w:sz w:val="32"/>
      <w:szCs w:val="32"/>
      <w:shd w:val="clear" w:color="auto" w:fill="92D050"/>
    </w:rPr>
  </w:style>
  <w:style w:type="character" w:customStyle="1" w:styleId="Heading2Char">
    <w:name w:val="Heading 2 Char"/>
    <w:aliases w:val="4_Heading 2 Char"/>
    <w:basedOn w:val="DefaultParagraphFont"/>
    <w:link w:val="Heading2"/>
    <w:rsid w:val="00D20A38"/>
    <w:rPr>
      <w:rFonts w:asciiTheme="minorHAnsi" w:hAnsiTheme="minorHAnsi" w:cstheme="minorHAnsi"/>
      <w:b/>
      <w:bCs/>
      <w:iCs/>
      <w:sz w:val="28"/>
      <w:shd w:val="clear" w:color="auto" w:fill="002060"/>
    </w:rPr>
  </w:style>
  <w:style w:type="paragraph" w:styleId="Header">
    <w:name w:val="header"/>
    <w:aliases w:val="header,hd,he,Header odd,header odd,h,Header/Footer,Header1,Hyphen,h1"/>
    <w:basedOn w:val="Normal"/>
    <w:link w:val="HeaderChar"/>
    <w:rsid w:val="003C3D46"/>
    <w:pPr>
      <w:tabs>
        <w:tab w:val="center" w:pos="4320"/>
        <w:tab w:val="right" w:pos="8640"/>
      </w:tabs>
    </w:pPr>
  </w:style>
  <w:style w:type="character" w:customStyle="1" w:styleId="HeaderChar">
    <w:name w:val="Header Char"/>
    <w:aliases w:val="header Char,hd Char,he Char,Header odd Char,header odd Char,h Char,Header/Footer Char,Header1 Char,Hyphen Char,h1 Char"/>
    <w:basedOn w:val="DefaultParagraphFont"/>
    <w:link w:val="Header"/>
    <w:rsid w:val="003C3D46"/>
  </w:style>
  <w:style w:type="paragraph" w:styleId="Footer">
    <w:name w:val="footer"/>
    <w:basedOn w:val="Normal"/>
    <w:link w:val="FooterChar"/>
    <w:uiPriority w:val="99"/>
    <w:rsid w:val="003C3D46"/>
    <w:pPr>
      <w:tabs>
        <w:tab w:val="center" w:pos="4320"/>
        <w:tab w:val="right" w:pos="8640"/>
      </w:tabs>
    </w:pPr>
  </w:style>
  <w:style w:type="character" w:customStyle="1" w:styleId="FooterChar">
    <w:name w:val="Footer Char"/>
    <w:basedOn w:val="DefaultParagraphFont"/>
    <w:link w:val="Footer"/>
    <w:uiPriority w:val="99"/>
    <w:rsid w:val="003C3D46"/>
  </w:style>
  <w:style w:type="character" w:styleId="Hyperlink">
    <w:name w:val="Hyperlink"/>
    <w:uiPriority w:val="99"/>
    <w:rsid w:val="003C3D46"/>
    <w:rPr>
      <w:color w:val="0000FF"/>
      <w:u w:val="single"/>
    </w:rPr>
  </w:style>
  <w:style w:type="character" w:styleId="PageNumber">
    <w:name w:val="page number"/>
    <w:basedOn w:val="DefaultParagraphFont"/>
    <w:rsid w:val="003C3D46"/>
  </w:style>
  <w:style w:type="table" w:styleId="TableGrid">
    <w:name w:val="Table Grid"/>
    <w:basedOn w:val="TableNormal"/>
    <w:uiPriority w:val="59"/>
    <w:rsid w:val="0086317D"/>
    <w:rPr>
      <w:rFonts w:eastAsia="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rsid w:val="003C3D46"/>
    <w:rPr>
      <w:b/>
      <w:bCs/>
      <w:smallCaps/>
      <w:spacing w:val="5"/>
    </w:rPr>
  </w:style>
  <w:style w:type="paragraph" w:styleId="TOCHeading">
    <w:name w:val="TOC Heading"/>
    <w:basedOn w:val="Heading1"/>
    <w:next w:val="Normal"/>
    <w:uiPriority w:val="39"/>
    <w:unhideWhenUsed/>
    <w:qFormat/>
    <w:rsid w:val="005B1C4F"/>
    <w:pPr>
      <w:keepLines/>
      <w:spacing w:before="480"/>
      <w:outlineLvl w:val="9"/>
    </w:pPr>
    <w:rPr>
      <w:rFonts w:ascii="Cambria" w:hAnsi="Cambria"/>
      <w:i/>
      <w:color w:val="365F91"/>
      <w:kern w:val="0"/>
      <w:szCs w:val="28"/>
      <w:lang w:eastAsia="ja-JP"/>
    </w:rPr>
  </w:style>
  <w:style w:type="paragraph" w:styleId="TOC1">
    <w:name w:val="toc 1"/>
    <w:next w:val="Normal"/>
    <w:autoRedefine/>
    <w:uiPriority w:val="39"/>
    <w:rsid w:val="00495123"/>
    <w:rPr>
      <w:b/>
      <w:color w:val="0380D7"/>
    </w:rPr>
  </w:style>
  <w:style w:type="paragraph" w:customStyle="1" w:styleId="BodyContent">
    <w:name w:val="Body Content"/>
    <w:basedOn w:val="Normal"/>
    <w:link w:val="BodyContentChar"/>
    <w:rsid w:val="001C6438"/>
    <w:rPr>
      <w:rFonts w:eastAsia="Batang"/>
      <w:color w:val="404040"/>
      <w:szCs w:val="20"/>
    </w:rPr>
  </w:style>
  <w:style w:type="character" w:customStyle="1" w:styleId="BodyContentChar">
    <w:name w:val="Body Content Char"/>
    <w:basedOn w:val="DefaultParagraphFont"/>
    <w:link w:val="BodyContent"/>
    <w:rsid w:val="001C6438"/>
    <w:rPr>
      <w:rFonts w:ascii="Times New Roman" w:eastAsia="Batang" w:hAnsi="Times New Roman" w:cs="Times New Roman"/>
      <w:color w:val="404040"/>
      <w:sz w:val="24"/>
    </w:rPr>
  </w:style>
  <w:style w:type="paragraph" w:customStyle="1" w:styleId="Appendix">
    <w:name w:val="Appendix"/>
    <w:next w:val="Normal"/>
    <w:link w:val="AppendixChar"/>
    <w:autoRedefine/>
    <w:qFormat/>
    <w:rsid w:val="00CC77C7"/>
    <w:pPr>
      <w:outlineLvl w:val="0"/>
    </w:pPr>
    <w:rPr>
      <w:rFonts w:asciiTheme="minorHAnsi" w:hAnsiTheme="minorHAnsi" w:cs="Arial"/>
      <w:b/>
      <w:i/>
      <w:color w:val="2386C3"/>
      <w:sz w:val="32"/>
      <w:szCs w:val="28"/>
    </w:rPr>
  </w:style>
  <w:style w:type="character" w:customStyle="1" w:styleId="AppendixChar">
    <w:name w:val="Appendix Char"/>
    <w:basedOn w:val="DefaultParagraphFont"/>
    <w:link w:val="Appendix"/>
    <w:rsid w:val="00CC77C7"/>
    <w:rPr>
      <w:rFonts w:asciiTheme="minorHAnsi" w:hAnsiTheme="minorHAnsi" w:cs="Arial"/>
      <w:b/>
      <w:i/>
      <w:color w:val="2386C3"/>
      <w:sz w:val="32"/>
      <w:szCs w:val="28"/>
    </w:rPr>
  </w:style>
  <w:style w:type="paragraph" w:customStyle="1" w:styleId="FP-Title1">
    <w:name w:val="FP-Title1"/>
    <w:rsid w:val="003C3D46"/>
    <w:pPr>
      <w:spacing w:before="240" w:after="60"/>
      <w:ind w:left="1440"/>
    </w:pPr>
    <w:rPr>
      <w:rFonts w:ascii="Arial" w:eastAsia="Times New Roman" w:hAnsi="Arial"/>
      <w:b/>
      <w:sz w:val="32"/>
      <w:lang w:val="en-GB"/>
    </w:rPr>
  </w:style>
  <w:style w:type="paragraph" w:styleId="DocumentMap">
    <w:name w:val="Document Map"/>
    <w:basedOn w:val="Normal"/>
    <w:link w:val="DocumentMapChar"/>
    <w:semiHidden/>
    <w:unhideWhenUsed/>
    <w:rsid w:val="003C3D46"/>
    <w:rPr>
      <w:rFonts w:ascii="Tahoma" w:hAnsi="Tahoma" w:cs="Tahoma"/>
      <w:sz w:val="16"/>
      <w:szCs w:val="16"/>
    </w:rPr>
  </w:style>
  <w:style w:type="character" w:customStyle="1" w:styleId="DocumentMapChar">
    <w:name w:val="Document Map Char"/>
    <w:basedOn w:val="DefaultParagraphFont"/>
    <w:link w:val="DocumentMap"/>
    <w:semiHidden/>
    <w:rsid w:val="003C3D46"/>
    <w:rPr>
      <w:rFonts w:ascii="Tahoma" w:hAnsi="Tahoma" w:cs="Tahoma"/>
      <w:sz w:val="16"/>
      <w:szCs w:val="16"/>
    </w:rPr>
  </w:style>
  <w:style w:type="paragraph" w:styleId="BalloonText">
    <w:name w:val="Balloon Text"/>
    <w:basedOn w:val="Normal"/>
    <w:link w:val="BalloonTextChar"/>
    <w:semiHidden/>
    <w:unhideWhenUsed/>
    <w:rsid w:val="003C3D46"/>
    <w:rPr>
      <w:rFonts w:ascii="Tahoma" w:hAnsi="Tahoma" w:cs="Tahoma"/>
      <w:sz w:val="16"/>
      <w:szCs w:val="16"/>
    </w:rPr>
  </w:style>
  <w:style w:type="character" w:customStyle="1" w:styleId="BalloonTextChar">
    <w:name w:val="Balloon Text Char"/>
    <w:basedOn w:val="DefaultParagraphFont"/>
    <w:link w:val="BalloonText"/>
    <w:semiHidden/>
    <w:rsid w:val="003C3D46"/>
    <w:rPr>
      <w:rFonts w:ascii="Tahoma" w:hAnsi="Tahoma" w:cs="Tahoma"/>
      <w:sz w:val="16"/>
      <w:szCs w:val="16"/>
    </w:rPr>
  </w:style>
  <w:style w:type="paragraph" w:styleId="TOC2">
    <w:name w:val="toc 2"/>
    <w:basedOn w:val="Normal"/>
    <w:next w:val="Normal"/>
    <w:autoRedefine/>
    <w:uiPriority w:val="39"/>
    <w:unhideWhenUsed/>
    <w:rsid w:val="00B54EF2"/>
    <w:pPr>
      <w:ind w:left="216"/>
    </w:pPr>
    <w:rPr>
      <w:rFonts w:asciiTheme="minorHAnsi" w:hAnsiTheme="minorHAnsi"/>
      <w:sz w:val="22"/>
    </w:rPr>
  </w:style>
  <w:style w:type="paragraph" w:styleId="TOC3">
    <w:name w:val="toc 3"/>
    <w:basedOn w:val="Normal"/>
    <w:next w:val="Normal"/>
    <w:autoRedefine/>
    <w:uiPriority w:val="39"/>
    <w:unhideWhenUsed/>
    <w:rsid w:val="00B54EF2"/>
    <w:pPr>
      <w:ind w:left="720"/>
    </w:pPr>
    <w:rPr>
      <w:rFonts w:asciiTheme="minorHAnsi" w:hAnsiTheme="minorHAnsi"/>
      <w:i/>
      <w:sz w:val="22"/>
    </w:rPr>
  </w:style>
  <w:style w:type="paragraph" w:customStyle="1" w:styleId="BasicParagraph">
    <w:name w:val="[Basic Paragraph]"/>
    <w:basedOn w:val="Normal"/>
    <w:uiPriority w:val="99"/>
    <w:rsid w:val="005C5320"/>
    <w:pPr>
      <w:autoSpaceDE w:val="0"/>
      <w:autoSpaceDN w:val="0"/>
      <w:adjustRightInd w:val="0"/>
      <w:spacing w:line="288" w:lineRule="auto"/>
      <w:textAlignment w:val="center"/>
    </w:pPr>
    <w:rPr>
      <w:rFonts w:ascii="Minion Pro" w:hAnsi="Minion Pro" w:cs="Minion Pro"/>
      <w:color w:val="000000"/>
    </w:rPr>
  </w:style>
  <w:style w:type="paragraph" w:styleId="NoSpacing">
    <w:name w:val="No Spacing"/>
    <w:uiPriority w:val="1"/>
    <w:qFormat/>
    <w:rsid w:val="001C6438"/>
    <w:rPr>
      <w:rFonts w:ascii="Times New Roman" w:hAnsi="Times New Roman"/>
      <w:szCs w:val="22"/>
    </w:rPr>
  </w:style>
  <w:style w:type="character" w:customStyle="1" w:styleId="Heading4Char">
    <w:name w:val="Heading 4 Char"/>
    <w:basedOn w:val="DefaultParagraphFont"/>
    <w:link w:val="Heading4"/>
    <w:rsid w:val="000D03D2"/>
    <w:rPr>
      <w:rFonts w:asciiTheme="minorHAnsi" w:eastAsiaTheme="majorEastAsia" w:hAnsiTheme="minorHAnsi" w:cstheme="majorBidi"/>
      <w:bCs/>
      <w:i/>
      <w:iCs/>
      <w:sz w:val="22"/>
    </w:rPr>
  </w:style>
  <w:style w:type="character" w:customStyle="1" w:styleId="Heading3Char">
    <w:name w:val="Heading 3 Char"/>
    <w:aliases w:val="5_Heading 3 Char"/>
    <w:basedOn w:val="DefaultParagraphFont"/>
    <w:link w:val="Heading3"/>
    <w:rsid w:val="00656BBF"/>
    <w:rPr>
      <w:rFonts w:asciiTheme="minorHAnsi" w:eastAsiaTheme="majorEastAsia" w:hAnsiTheme="minorHAnsi" w:cstheme="minorHAnsi"/>
      <w:b/>
      <w:bCs/>
      <w:i/>
      <w:iCs/>
    </w:rPr>
  </w:style>
  <w:style w:type="character" w:customStyle="1" w:styleId="Heading5Char">
    <w:name w:val="Heading 5 Char"/>
    <w:basedOn w:val="DefaultParagraphFont"/>
    <w:link w:val="Heading5"/>
    <w:rsid w:val="00CC77C7"/>
    <w:rPr>
      <w:rFonts w:asciiTheme="minorHAnsi" w:eastAsiaTheme="majorEastAsia" w:hAnsiTheme="minorHAnsi" w:cstheme="majorBidi"/>
      <w:b/>
      <w:i/>
      <w:color w:val="548DD4" w:themeColor="text2" w:themeTint="99"/>
    </w:rPr>
  </w:style>
  <w:style w:type="character" w:customStyle="1" w:styleId="Heading6Char">
    <w:name w:val="Heading 6 Char"/>
    <w:basedOn w:val="DefaultParagraphFont"/>
    <w:link w:val="Heading6"/>
    <w:rsid w:val="001C6438"/>
    <w:rPr>
      <w:rFonts w:ascii="Arial" w:eastAsia="Times New Roman" w:hAnsi="Arial"/>
      <w:i/>
      <w:sz w:val="22"/>
    </w:rPr>
  </w:style>
  <w:style w:type="character" w:customStyle="1" w:styleId="Heading7Char">
    <w:name w:val="Heading 7 Char"/>
    <w:basedOn w:val="DefaultParagraphFont"/>
    <w:link w:val="Heading7"/>
    <w:rsid w:val="001C6438"/>
    <w:rPr>
      <w:rFonts w:ascii="Arial" w:eastAsia="Times New Roman" w:hAnsi="Arial"/>
      <w:b/>
      <w:i/>
      <w:sz w:val="22"/>
    </w:rPr>
  </w:style>
  <w:style w:type="character" w:customStyle="1" w:styleId="Heading8Char">
    <w:name w:val="Heading 8 Char"/>
    <w:basedOn w:val="DefaultParagraphFont"/>
    <w:link w:val="Heading8"/>
    <w:rsid w:val="001C6438"/>
    <w:rPr>
      <w:rFonts w:ascii="Arial" w:eastAsia="Times New Roman" w:hAnsi="Arial"/>
      <w:b/>
      <w:sz w:val="40"/>
    </w:rPr>
  </w:style>
  <w:style w:type="character" w:customStyle="1" w:styleId="Heading9Char">
    <w:name w:val="Heading 9 Char"/>
    <w:basedOn w:val="DefaultParagraphFont"/>
    <w:link w:val="Heading9"/>
    <w:rsid w:val="001C6438"/>
    <w:rPr>
      <w:rFonts w:ascii="Arial" w:eastAsia="Times New Roman" w:hAnsi="Arial"/>
      <w:b/>
      <w:sz w:val="18"/>
    </w:rPr>
  </w:style>
  <w:style w:type="paragraph" w:styleId="TOC4">
    <w:name w:val="toc 4"/>
    <w:basedOn w:val="Normal"/>
    <w:next w:val="Normal"/>
    <w:autoRedefine/>
    <w:uiPriority w:val="39"/>
    <w:rsid w:val="00D9653B"/>
    <w:pPr>
      <w:pBdr>
        <w:between w:val="double" w:sz="6" w:space="0" w:color="auto"/>
      </w:pBdr>
      <w:ind w:left="480"/>
    </w:pPr>
    <w:rPr>
      <w:sz w:val="20"/>
      <w:szCs w:val="20"/>
    </w:rPr>
  </w:style>
  <w:style w:type="paragraph" w:styleId="TOC5">
    <w:name w:val="toc 5"/>
    <w:basedOn w:val="Normal"/>
    <w:next w:val="Normal"/>
    <w:autoRedefine/>
    <w:uiPriority w:val="39"/>
    <w:rsid w:val="00D9653B"/>
    <w:pPr>
      <w:pBdr>
        <w:between w:val="double" w:sz="6" w:space="0" w:color="auto"/>
      </w:pBdr>
      <w:ind w:left="720"/>
    </w:pPr>
    <w:rPr>
      <w:sz w:val="20"/>
      <w:szCs w:val="20"/>
    </w:rPr>
  </w:style>
  <w:style w:type="paragraph" w:styleId="TOC6">
    <w:name w:val="toc 6"/>
    <w:basedOn w:val="Normal"/>
    <w:next w:val="Normal"/>
    <w:autoRedefine/>
    <w:uiPriority w:val="39"/>
    <w:rsid w:val="00D9653B"/>
    <w:pPr>
      <w:pBdr>
        <w:between w:val="double" w:sz="6" w:space="0" w:color="auto"/>
      </w:pBdr>
      <w:ind w:left="960"/>
    </w:pPr>
    <w:rPr>
      <w:sz w:val="20"/>
      <w:szCs w:val="20"/>
    </w:rPr>
  </w:style>
  <w:style w:type="paragraph" w:styleId="TOC7">
    <w:name w:val="toc 7"/>
    <w:basedOn w:val="Normal"/>
    <w:next w:val="Normal"/>
    <w:autoRedefine/>
    <w:uiPriority w:val="39"/>
    <w:rsid w:val="00D9653B"/>
    <w:pPr>
      <w:pBdr>
        <w:between w:val="double" w:sz="6" w:space="0" w:color="auto"/>
      </w:pBdr>
      <w:ind w:left="1200"/>
    </w:pPr>
    <w:rPr>
      <w:sz w:val="20"/>
      <w:szCs w:val="20"/>
    </w:rPr>
  </w:style>
  <w:style w:type="paragraph" w:styleId="TOC8">
    <w:name w:val="toc 8"/>
    <w:basedOn w:val="Normal"/>
    <w:next w:val="Normal"/>
    <w:autoRedefine/>
    <w:uiPriority w:val="39"/>
    <w:rsid w:val="00D9653B"/>
    <w:pPr>
      <w:pBdr>
        <w:between w:val="double" w:sz="6" w:space="0" w:color="auto"/>
      </w:pBdr>
      <w:ind w:left="1440"/>
    </w:pPr>
    <w:rPr>
      <w:sz w:val="20"/>
      <w:szCs w:val="20"/>
    </w:rPr>
  </w:style>
  <w:style w:type="paragraph" w:styleId="TOC9">
    <w:name w:val="toc 9"/>
    <w:basedOn w:val="Normal"/>
    <w:next w:val="Normal"/>
    <w:autoRedefine/>
    <w:uiPriority w:val="39"/>
    <w:rsid w:val="00D9653B"/>
    <w:pPr>
      <w:pBdr>
        <w:between w:val="double" w:sz="6" w:space="0" w:color="auto"/>
      </w:pBdr>
      <w:ind w:left="1680"/>
    </w:pPr>
    <w:rPr>
      <w:sz w:val="20"/>
      <w:szCs w:val="20"/>
    </w:rPr>
  </w:style>
  <w:style w:type="paragraph" w:styleId="BodyText">
    <w:name w:val="Body Text"/>
    <w:aliases w:val="body text,bt,body text1,body text2,bt1,body text3,bt2,body text4,bt3,body text5,bt4,body text6,bt5,body text7,bt6,body text8,bt7,body text11,body text21,bt11,body text31,bt21,body text41,bt31,body text51,bt41,body text61,bt51,body text71,bt61"/>
    <w:basedOn w:val="Normal"/>
    <w:link w:val="BodyTextChar"/>
    <w:rsid w:val="00D9653B"/>
    <w:rPr>
      <w:rFonts w:ascii="Arial" w:hAnsi="Arial"/>
      <w:szCs w:val="20"/>
    </w:rPr>
  </w:style>
  <w:style w:type="character" w:customStyle="1" w:styleId="BodyTextChar">
    <w:name w:val="Body Text Char"/>
    <w:aliases w:val="body text Char,bt Char,body text1 Char,body text2 Char,bt1 Char,body text3 Char,bt2 Char,body text4 Char,bt3 Char,body text5 Char,bt4 Char,body text6 Char,bt5 Char,body text7 Char,bt6 Char,body text8 Char,bt7 Char,body text11 Char"/>
    <w:basedOn w:val="DefaultParagraphFont"/>
    <w:link w:val="BodyText"/>
    <w:rsid w:val="00D9653B"/>
    <w:rPr>
      <w:rFonts w:ascii="Arial" w:eastAsia="Times New Roman" w:hAnsi="Arial"/>
      <w:sz w:val="22"/>
    </w:rPr>
  </w:style>
  <w:style w:type="paragraph" w:styleId="BodyText2">
    <w:name w:val="Body Text 2"/>
    <w:basedOn w:val="Normal"/>
    <w:link w:val="BodyText2Char"/>
    <w:rsid w:val="00D9653B"/>
    <w:rPr>
      <w:rFonts w:ascii="Arial" w:hAnsi="Arial"/>
      <w:szCs w:val="20"/>
    </w:rPr>
  </w:style>
  <w:style w:type="character" w:customStyle="1" w:styleId="BodyText2Char">
    <w:name w:val="Body Text 2 Char"/>
    <w:basedOn w:val="DefaultParagraphFont"/>
    <w:link w:val="BodyText2"/>
    <w:rsid w:val="00D9653B"/>
    <w:rPr>
      <w:rFonts w:ascii="Arial" w:eastAsia="Times New Roman" w:hAnsi="Arial"/>
      <w:sz w:val="24"/>
    </w:rPr>
  </w:style>
  <w:style w:type="paragraph" w:styleId="BodyText3">
    <w:name w:val="Body Text 3"/>
    <w:basedOn w:val="Normal"/>
    <w:link w:val="BodyText3Char"/>
    <w:rsid w:val="00D9653B"/>
    <w:rPr>
      <w:rFonts w:ascii="Arial" w:hAnsi="Arial"/>
      <w:szCs w:val="20"/>
    </w:rPr>
  </w:style>
  <w:style w:type="character" w:customStyle="1" w:styleId="BodyText3Char">
    <w:name w:val="Body Text 3 Char"/>
    <w:basedOn w:val="DefaultParagraphFont"/>
    <w:link w:val="BodyText3"/>
    <w:rsid w:val="00D9653B"/>
    <w:rPr>
      <w:rFonts w:ascii="Arial" w:eastAsia="Times New Roman" w:hAnsi="Arial"/>
      <w:sz w:val="22"/>
    </w:rPr>
  </w:style>
  <w:style w:type="character" w:customStyle="1" w:styleId="HighlightedVariable">
    <w:name w:val="Highlighted Variable"/>
    <w:rsid w:val="00D9653B"/>
    <w:rPr>
      <w:color w:val="0000FF"/>
    </w:rPr>
  </w:style>
  <w:style w:type="paragraph" w:customStyle="1" w:styleId="Para">
    <w:name w:val="Para"/>
    <w:basedOn w:val="Normal"/>
    <w:rsid w:val="00D9653B"/>
    <w:pPr>
      <w:widowControl w:val="0"/>
      <w:spacing w:before="120" w:after="40"/>
    </w:pPr>
    <w:rPr>
      <w:rFonts w:ascii="Arial" w:hAnsi="Arial"/>
      <w:snapToGrid w:val="0"/>
      <w:szCs w:val="20"/>
    </w:rPr>
  </w:style>
  <w:style w:type="paragraph" w:styleId="BodyTextIndent">
    <w:name w:val="Body Text Indent"/>
    <w:basedOn w:val="Normal"/>
    <w:link w:val="BodyTextIndentChar"/>
    <w:rsid w:val="00D9653B"/>
    <w:pPr>
      <w:tabs>
        <w:tab w:val="left" w:pos="720"/>
      </w:tabs>
      <w:ind w:left="720"/>
    </w:pPr>
    <w:rPr>
      <w:rFonts w:ascii="Arial" w:hAnsi="Arial"/>
      <w:b/>
      <w:sz w:val="20"/>
      <w:szCs w:val="20"/>
    </w:rPr>
  </w:style>
  <w:style w:type="character" w:customStyle="1" w:styleId="BodyTextIndentChar">
    <w:name w:val="Body Text Indent Char"/>
    <w:basedOn w:val="DefaultParagraphFont"/>
    <w:link w:val="BodyTextIndent"/>
    <w:rsid w:val="00D9653B"/>
    <w:rPr>
      <w:rFonts w:ascii="Arial" w:eastAsia="Times New Roman" w:hAnsi="Arial"/>
      <w:b/>
    </w:rPr>
  </w:style>
  <w:style w:type="character" w:styleId="Strong">
    <w:name w:val="Strong"/>
    <w:qFormat/>
    <w:rsid w:val="001C6438"/>
    <w:rPr>
      <w:b/>
    </w:rPr>
  </w:style>
  <w:style w:type="paragraph" w:styleId="BodyTextIndent2">
    <w:name w:val="Body Text Indent 2"/>
    <w:basedOn w:val="Normal"/>
    <w:link w:val="BodyTextIndent2Char"/>
    <w:rsid w:val="00D9653B"/>
    <w:pPr>
      <w:ind w:left="720"/>
    </w:pPr>
    <w:rPr>
      <w:rFonts w:ascii="Arial" w:hAnsi="Arial"/>
      <w:szCs w:val="20"/>
    </w:rPr>
  </w:style>
  <w:style w:type="character" w:customStyle="1" w:styleId="BodyTextIndent2Char">
    <w:name w:val="Body Text Indent 2 Char"/>
    <w:basedOn w:val="DefaultParagraphFont"/>
    <w:link w:val="BodyTextIndent2"/>
    <w:rsid w:val="00D9653B"/>
    <w:rPr>
      <w:rFonts w:ascii="Arial" w:eastAsia="Times New Roman" w:hAnsi="Arial"/>
      <w:sz w:val="22"/>
    </w:rPr>
  </w:style>
  <w:style w:type="character" w:styleId="FollowedHyperlink">
    <w:name w:val="FollowedHyperlink"/>
    <w:uiPriority w:val="99"/>
    <w:rsid w:val="00D9653B"/>
    <w:rPr>
      <w:color w:val="800080"/>
      <w:u w:val="single"/>
    </w:rPr>
  </w:style>
  <w:style w:type="paragraph" w:customStyle="1" w:styleId="DefaultParagraphFontParaCharCharCharCharCharCharCharCharCharCharCharCharChar">
    <w:name w:val="Default Paragraph Font Para Char Char Char Char Char Char Char Char Char Char Char Char Char"/>
    <w:basedOn w:val="Normal"/>
    <w:link w:val="DefaultParagraphFontParaCharCharCharCharCharCharCharCharCharCharCharCharCharChar"/>
    <w:rsid w:val="00D9653B"/>
    <w:pPr>
      <w:spacing w:after="160" w:line="240" w:lineRule="exact"/>
    </w:pPr>
    <w:rPr>
      <w:rFonts w:ascii="Verdana" w:hAnsi="Verdana"/>
      <w:sz w:val="20"/>
      <w:szCs w:val="20"/>
    </w:rPr>
  </w:style>
  <w:style w:type="character" w:styleId="CommentReference">
    <w:name w:val="annotation reference"/>
    <w:semiHidden/>
    <w:rsid w:val="00D9653B"/>
    <w:rPr>
      <w:sz w:val="16"/>
      <w:szCs w:val="16"/>
    </w:rPr>
  </w:style>
  <w:style w:type="paragraph" w:styleId="CommentText">
    <w:name w:val="annotation text"/>
    <w:basedOn w:val="Normal"/>
    <w:link w:val="CommentTextChar"/>
    <w:semiHidden/>
    <w:rsid w:val="00D9653B"/>
    <w:rPr>
      <w:rFonts w:ascii="Arial" w:hAnsi="Arial"/>
      <w:sz w:val="20"/>
      <w:szCs w:val="20"/>
    </w:rPr>
  </w:style>
  <w:style w:type="character" w:customStyle="1" w:styleId="CommentTextChar">
    <w:name w:val="Comment Text Char"/>
    <w:basedOn w:val="DefaultParagraphFont"/>
    <w:link w:val="CommentText"/>
    <w:semiHidden/>
    <w:rsid w:val="00D9653B"/>
    <w:rPr>
      <w:rFonts w:ascii="Arial" w:eastAsia="Times New Roman" w:hAnsi="Arial"/>
    </w:rPr>
  </w:style>
  <w:style w:type="paragraph" w:styleId="CommentSubject">
    <w:name w:val="annotation subject"/>
    <w:basedOn w:val="CommentText"/>
    <w:next w:val="CommentText"/>
    <w:link w:val="CommentSubjectChar"/>
    <w:semiHidden/>
    <w:rsid w:val="00D9653B"/>
    <w:rPr>
      <w:b/>
      <w:bCs/>
    </w:rPr>
  </w:style>
  <w:style w:type="character" w:customStyle="1" w:styleId="CommentSubjectChar">
    <w:name w:val="Comment Subject Char"/>
    <w:basedOn w:val="CommentTextChar"/>
    <w:link w:val="CommentSubject"/>
    <w:semiHidden/>
    <w:rsid w:val="00D9653B"/>
    <w:rPr>
      <w:rFonts w:ascii="Arial" w:eastAsia="Times New Roman" w:hAnsi="Arial"/>
      <w:b/>
      <w:bCs/>
    </w:rPr>
  </w:style>
  <w:style w:type="paragraph" w:customStyle="1" w:styleId="StyleHeading111ptBlack">
    <w:name w:val="Style Heading 1 + 11 pt Black"/>
    <w:basedOn w:val="Heading1"/>
    <w:link w:val="StyleHeading111ptBlackChar"/>
    <w:rsid w:val="00D9653B"/>
    <w:pPr>
      <w:spacing w:before="240" w:after="120"/>
    </w:pPr>
    <w:rPr>
      <w:rFonts w:ascii="Arial" w:eastAsia="Times New Roman" w:hAnsi="Arial"/>
      <w:i/>
      <w:caps/>
      <w:color w:val="000000"/>
      <w:kern w:val="28"/>
      <w:sz w:val="22"/>
      <w:szCs w:val="20"/>
    </w:rPr>
  </w:style>
  <w:style w:type="character" w:customStyle="1" w:styleId="StyleHeading111ptBlackChar">
    <w:name w:val="Style Heading 1 + 11 pt Black Char"/>
    <w:link w:val="StyleHeading111ptBlack"/>
    <w:rsid w:val="00D9653B"/>
    <w:rPr>
      <w:rFonts w:ascii="Arial" w:eastAsia="Times New Roman" w:hAnsi="Arial"/>
      <w:b/>
      <w:bCs/>
      <w:caps/>
      <w:color w:val="000000"/>
      <w:kern w:val="28"/>
      <w:sz w:val="22"/>
    </w:rPr>
  </w:style>
  <w:style w:type="paragraph" w:customStyle="1" w:styleId="DefaultParagraphFontParaCharChar">
    <w:name w:val="Default Paragraph Font Para Char Char"/>
    <w:basedOn w:val="Normal"/>
    <w:semiHidden/>
    <w:rsid w:val="00D9653B"/>
    <w:pPr>
      <w:spacing w:after="160" w:line="240" w:lineRule="exact"/>
    </w:pPr>
    <w:rPr>
      <w:rFonts w:ascii="Arial" w:hAnsi="Arial"/>
    </w:rPr>
  </w:style>
  <w:style w:type="paragraph" w:customStyle="1" w:styleId="HTMLBody">
    <w:name w:val="HTML Body"/>
    <w:rsid w:val="00D9653B"/>
    <w:rPr>
      <w:rFonts w:ascii="Helvetica" w:eastAsia="Times New Roman" w:hAnsi="Helvetica"/>
      <w:snapToGrid w:val="0"/>
    </w:rPr>
  </w:style>
  <w:style w:type="paragraph" w:customStyle="1" w:styleId="pb1body1">
    <w:name w:val="pb1_body1"/>
    <w:basedOn w:val="Normal"/>
    <w:rsid w:val="00D9653B"/>
    <w:pPr>
      <w:spacing w:before="100" w:beforeAutospacing="1" w:after="100" w:afterAutospacing="1"/>
    </w:pPr>
  </w:style>
  <w:style w:type="paragraph" w:customStyle="1" w:styleId="SP6126977">
    <w:name w:val="SP.6.126977"/>
    <w:basedOn w:val="Normal"/>
    <w:next w:val="Normal"/>
    <w:rsid w:val="00D9653B"/>
    <w:pPr>
      <w:autoSpaceDE w:val="0"/>
      <w:autoSpaceDN w:val="0"/>
      <w:adjustRightInd w:val="0"/>
      <w:spacing w:before="500" w:after="160"/>
    </w:pPr>
  </w:style>
  <w:style w:type="paragraph" w:customStyle="1" w:styleId="SP6126984">
    <w:name w:val="SP.6.126984"/>
    <w:basedOn w:val="Normal"/>
    <w:next w:val="Normal"/>
    <w:rsid w:val="00D9653B"/>
    <w:pPr>
      <w:autoSpaceDE w:val="0"/>
      <w:autoSpaceDN w:val="0"/>
      <w:adjustRightInd w:val="0"/>
      <w:spacing w:after="100"/>
    </w:pPr>
  </w:style>
  <w:style w:type="character" w:customStyle="1" w:styleId="SC6172041">
    <w:name w:val="SC.6.172041"/>
    <w:rsid w:val="00D9653B"/>
    <w:rPr>
      <w:color w:val="000000"/>
      <w:sz w:val="20"/>
      <w:szCs w:val="20"/>
    </w:rPr>
  </w:style>
  <w:style w:type="paragraph" w:customStyle="1" w:styleId="SP6126995">
    <w:name w:val="SP.6.126995"/>
    <w:basedOn w:val="Normal"/>
    <w:next w:val="Normal"/>
    <w:rsid w:val="00D9653B"/>
    <w:pPr>
      <w:autoSpaceDE w:val="0"/>
      <w:autoSpaceDN w:val="0"/>
      <w:adjustRightInd w:val="0"/>
      <w:spacing w:after="100"/>
    </w:pPr>
  </w:style>
  <w:style w:type="character" w:customStyle="1" w:styleId="SC6172088">
    <w:name w:val="SC.6.172088"/>
    <w:rsid w:val="00D9653B"/>
    <w:rPr>
      <w:rFonts w:ascii="HFFKD E+ Univers" w:hAnsi="HFFKD E+ Univers" w:cs="HFFKD E+ Univers"/>
      <w:b/>
      <w:bCs/>
      <w:color w:val="000000"/>
      <w:sz w:val="18"/>
      <w:szCs w:val="18"/>
    </w:rPr>
  </w:style>
  <w:style w:type="paragraph" w:customStyle="1" w:styleId="SP26307249">
    <w:name w:val="SP.26.307249"/>
    <w:basedOn w:val="Normal"/>
    <w:next w:val="Normal"/>
    <w:rsid w:val="00D9653B"/>
    <w:pPr>
      <w:autoSpaceDE w:val="0"/>
      <w:autoSpaceDN w:val="0"/>
      <w:adjustRightInd w:val="0"/>
      <w:spacing w:after="660"/>
    </w:pPr>
  </w:style>
  <w:style w:type="paragraph" w:customStyle="1" w:styleId="SP26307201">
    <w:name w:val="SP.26.307201"/>
    <w:basedOn w:val="Normal"/>
    <w:next w:val="Normal"/>
    <w:rsid w:val="00D9653B"/>
    <w:pPr>
      <w:autoSpaceDE w:val="0"/>
      <w:autoSpaceDN w:val="0"/>
      <w:adjustRightInd w:val="0"/>
      <w:spacing w:before="500" w:after="160"/>
    </w:pPr>
  </w:style>
  <w:style w:type="paragraph" w:customStyle="1" w:styleId="SP26307202">
    <w:name w:val="SP.26.307202"/>
    <w:basedOn w:val="Normal"/>
    <w:next w:val="Normal"/>
    <w:rsid w:val="00D9653B"/>
    <w:pPr>
      <w:autoSpaceDE w:val="0"/>
      <w:autoSpaceDN w:val="0"/>
      <w:adjustRightInd w:val="0"/>
      <w:spacing w:before="440"/>
    </w:pPr>
  </w:style>
  <w:style w:type="paragraph" w:customStyle="1" w:styleId="SP26307208">
    <w:name w:val="SP.26.307208"/>
    <w:basedOn w:val="Normal"/>
    <w:next w:val="Normal"/>
    <w:rsid w:val="00D9653B"/>
    <w:pPr>
      <w:autoSpaceDE w:val="0"/>
      <w:autoSpaceDN w:val="0"/>
      <w:adjustRightInd w:val="0"/>
      <w:spacing w:after="100"/>
    </w:pPr>
  </w:style>
  <w:style w:type="character" w:customStyle="1" w:styleId="SC2686085">
    <w:name w:val="SC.26.86085"/>
    <w:rsid w:val="00D9653B"/>
    <w:rPr>
      <w:color w:val="000000"/>
      <w:sz w:val="20"/>
      <w:szCs w:val="20"/>
    </w:rPr>
  </w:style>
  <w:style w:type="character" w:styleId="HTMLTypewriter">
    <w:name w:val="HTML Typewriter"/>
    <w:rsid w:val="00D9653B"/>
    <w:rPr>
      <w:rFonts w:ascii="Courier New" w:eastAsia="Times New Roman" w:hAnsi="Courier New" w:cs="Courier New"/>
      <w:sz w:val="20"/>
      <w:szCs w:val="20"/>
    </w:rPr>
  </w:style>
  <w:style w:type="paragraph" w:styleId="NormalWeb">
    <w:name w:val="Normal (Web)"/>
    <w:basedOn w:val="Normal"/>
    <w:uiPriority w:val="99"/>
    <w:rsid w:val="00D9653B"/>
    <w:pPr>
      <w:spacing w:before="100" w:beforeAutospacing="1" w:after="100" w:afterAutospacing="1"/>
    </w:pPr>
  </w:style>
  <w:style w:type="paragraph" w:customStyle="1" w:styleId="pextexampletable">
    <w:name w:val="pext_exampletable"/>
    <w:basedOn w:val="Normal"/>
    <w:rsid w:val="00D9653B"/>
    <w:pPr>
      <w:spacing w:before="100" w:beforeAutospacing="1" w:after="100" w:afterAutospacing="1"/>
    </w:pPr>
  </w:style>
  <w:style w:type="paragraph" w:customStyle="1" w:styleId="SP29172081">
    <w:name w:val="SP.29.172081"/>
    <w:basedOn w:val="Normal"/>
    <w:next w:val="Normal"/>
    <w:rsid w:val="00D9653B"/>
    <w:pPr>
      <w:autoSpaceDE w:val="0"/>
      <w:autoSpaceDN w:val="0"/>
      <w:adjustRightInd w:val="0"/>
      <w:spacing w:after="660"/>
    </w:pPr>
    <w:rPr>
      <w:rFonts w:ascii="LBIPF C+ Univers" w:hAnsi="LBIPF C+ Univers"/>
    </w:rPr>
  </w:style>
  <w:style w:type="paragraph" w:customStyle="1" w:styleId="SP29172033">
    <w:name w:val="SP.29.172033"/>
    <w:basedOn w:val="Normal"/>
    <w:next w:val="Normal"/>
    <w:rsid w:val="00D9653B"/>
    <w:pPr>
      <w:autoSpaceDE w:val="0"/>
      <w:autoSpaceDN w:val="0"/>
      <w:adjustRightInd w:val="0"/>
      <w:spacing w:before="500" w:after="160"/>
    </w:pPr>
    <w:rPr>
      <w:rFonts w:ascii="LBIPF C+ Univers" w:hAnsi="LBIPF C+ Univers"/>
    </w:rPr>
  </w:style>
  <w:style w:type="paragraph" w:customStyle="1" w:styleId="SP29172034">
    <w:name w:val="SP.29.172034"/>
    <w:basedOn w:val="Normal"/>
    <w:next w:val="Normal"/>
    <w:rsid w:val="00D9653B"/>
    <w:pPr>
      <w:autoSpaceDE w:val="0"/>
      <w:autoSpaceDN w:val="0"/>
      <w:adjustRightInd w:val="0"/>
      <w:spacing w:before="440"/>
    </w:pPr>
    <w:rPr>
      <w:rFonts w:ascii="LBIPF C+ Univers" w:hAnsi="LBIPF C+ Univers"/>
    </w:rPr>
  </w:style>
  <w:style w:type="paragraph" w:customStyle="1" w:styleId="SP29172035">
    <w:name w:val="SP.29.172035"/>
    <w:basedOn w:val="Normal"/>
    <w:next w:val="Normal"/>
    <w:rsid w:val="00D9653B"/>
    <w:pPr>
      <w:autoSpaceDE w:val="0"/>
      <w:autoSpaceDN w:val="0"/>
      <w:adjustRightInd w:val="0"/>
      <w:spacing w:before="360" w:after="180"/>
    </w:pPr>
    <w:rPr>
      <w:rFonts w:ascii="LBIPF C+ Univers" w:hAnsi="LBIPF C+ Univers"/>
    </w:rPr>
  </w:style>
  <w:style w:type="paragraph" w:customStyle="1" w:styleId="SP29172128">
    <w:name w:val="SP.29.172128"/>
    <w:basedOn w:val="Normal"/>
    <w:next w:val="Normal"/>
    <w:rsid w:val="00D9653B"/>
    <w:pPr>
      <w:autoSpaceDE w:val="0"/>
      <w:autoSpaceDN w:val="0"/>
      <w:adjustRightInd w:val="0"/>
      <w:spacing w:before="200" w:after="100"/>
    </w:pPr>
    <w:rPr>
      <w:rFonts w:ascii="LBIPF C+ Univers" w:hAnsi="LBIPF C+ Univers"/>
    </w:rPr>
  </w:style>
  <w:style w:type="character" w:customStyle="1" w:styleId="SC2990168">
    <w:name w:val="SC.29.90168"/>
    <w:rsid w:val="00D9653B"/>
    <w:rPr>
      <w:rFonts w:cs="LBIPF C+ Univers"/>
      <w:b/>
      <w:bCs/>
      <w:color w:val="000000"/>
      <w:sz w:val="18"/>
      <w:szCs w:val="18"/>
    </w:rPr>
  </w:style>
  <w:style w:type="character" w:customStyle="1" w:styleId="SC2990181">
    <w:name w:val="SC.29.90181"/>
    <w:rsid w:val="00D9653B"/>
    <w:rPr>
      <w:rFonts w:ascii="Times New Roman" w:hAnsi="Times New Roman"/>
      <w:color w:val="000000"/>
      <w:sz w:val="20"/>
      <w:szCs w:val="20"/>
    </w:rPr>
  </w:style>
  <w:style w:type="paragraph" w:customStyle="1" w:styleId="SP29172130">
    <w:name w:val="SP.29.172130"/>
    <w:basedOn w:val="Normal"/>
    <w:next w:val="Normal"/>
    <w:rsid w:val="00D9653B"/>
    <w:pPr>
      <w:autoSpaceDE w:val="0"/>
      <w:autoSpaceDN w:val="0"/>
      <w:adjustRightInd w:val="0"/>
      <w:spacing w:after="100"/>
    </w:pPr>
    <w:rPr>
      <w:rFonts w:ascii="LBIPF C+ Univers" w:hAnsi="LBIPF C+ Univers"/>
    </w:rPr>
  </w:style>
  <w:style w:type="paragraph" w:customStyle="1" w:styleId="SP29172038">
    <w:name w:val="SP.29.172038"/>
    <w:basedOn w:val="Normal"/>
    <w:next w:val="Normal"/>
    <w:rsid w:val="00D9653B"/>
    <w:pPr>
      <w:autoSpaceDE w:val="0"/>
      <w:autoSpaceDN w:val="0"/>
      <w:adjustRightInd w:val="0"/>
    </w:pPr>
    <w:rPr>
      <w:rFonts w:ascii="LBIPF C+ Univers" w:hAnsi="LBIPF C+ Univers"/>
    </w:rPr>
  </w:style>
  <w:style w:type="character" w:customStyle="1" w:styleId="SC2990186">
    <w:name w:val="SC.29.90186"/>
    <w:rsid w:val="00D9653B"/>
    <w:rPr>
      <w:rFonts w:ascii="LBJBK H+ Courier" w:hAnsi="LBJBK H+ Courier" w:cs="LBJBK H+ Courier"/>
      <w:color w:val="000000"/>
      <w:sz w:val="16"/>
      <w:szCs w:val="16"/>
    </w:rPr>
  </w:style>
  <w:style w:type="paragraph" w:customStyle="1" w:styleId="SP29172040">
    <w:name w:val="SP.29.172040"/>
    <w:basedOn w:val="Normal"/>
    <w:next w:val="Normal"/>
    <w:rsid w:val="00D9653B"/>
    <w:pPr>
      <w:autoSpaceDE w:val="0"/>
      <w:autoSpaceDN w:val="0"/>
      <w:adjustRightInd w:val="0"/>
      <w:spacing w:after="100"/>
    </w:pPr>
    <w:rPr>
      <w:rFonts w:ascii="LBIPF C+ Univers" w:hAnsi="LBIPF C+ Univers"/>
    </w:rPr>
  </w:style>
  <w:style w:type="paragraph" w:customStyle="1" w:styleId="SP29172051">
    <w:name w:val="SP.29.172051"/>
    <w:basedOn w:val="Normal"/>
    <w:next w:val="Normal"/>
    <w:rsid w:val="00D9653B"/>
    <w:pPr>
      <w:autoSpaceDE w:val="0"/>
      <w:autoSpaceDN w:val="0"/>
      <w:adjustRightInd w:val="0"/>
      <w:spacing w:after="100"/>
    </w:pPr>
  </w:style>
  <w:style w:type="paragraph" w:customStyle="1" w:styleId="SP29172088">
    <w:name w:val="SP.29.172088"/>
    <w:basedOn w:val="Normal"/>
    <w:next w:val="Normal"/>
    <w:rsid w:val="00D9653B"/>
    <w:pPr>
      <w:autoSpaceDE w:val="0"/>
      <w:autoSpaceDN w:val="0"/>
      <w:adjustRightInd w:val="0"/>
    </w:pPr>
  </w:style>
  <w:style w:type="paragraph" w:customStyle="1" w:styleId="SP29172106">
    <w:name w:val="SP.29.172106"/>
    <w:basedOn w:val="Normal"/>
    <w:next w:val="Normal"/>
    <w:rsid w:val="00D9653B"/>
    <w:pPr>
      <w:autoSpaceDE w:val="0"/>
      <w:autoSpaceDN w:val="0"/>
      <w:adjustRightInd w:val="0"/>
    </w:pPr>
    <w:rPr>
      <w:rFonts w:ascii="LBIPF C+ Univers" w:hAnsi="LBIPF C+ Univers"/>
    </w:rPr>
  </w:style>
  <w:style w:type="paragraph" w:customStyle="1" w:styleId="SP10192561">
    <w:name w:val="SP.10.192561"/>
    <w:basedOn w:val="Normal"/>
    <w:next w:val="Normal"/>
    <w:rsid w:val="00D9653B"/>
    <w:pPr>
      <w:autoSpaceDE w:val="0"/>
      <w:autoSpaceDN w:val="0"/>
      <w:adjustRightInd w:val="0"/>
      <w:spacing w:after="660"/>
    </w:pPr>
  </w:style>
  <w:style w:type="paragraph" w:customStyle="1" w:styleId="SP10192513">
    <w:name w:val="SP.10.192513"/>
    <w:basedOn w:val="Normal"/>
    <w:next w:val="Normal"/>
    <w:rsid w:val="00D9653B"/>
    <w:pPr>
      <w:autoSpaceDE w:val="0"/>
      <w:autoSpaceDN w:val="0"/>
      <w:adjustRightInd w:val="0"/>
      <w:spacing w:before="500" w:after="160"/>
    </w:pPr>
  </w:style>
  <w:style w:type="paragraph" w:customStyle="1" w:styleId="SP10192514">
    <w:name w:val="SP.10.192514"/>
    <w:basedOn w:val="Normal"/>
    <w:next w:val="Normal"/>
    <w:rsid w:val="00D9653B"/>
    <w:pPr>
      <w:autoSpaceDE w:val="0"/>
      <w:autoSpaceDN w:val="0"/>
      <w:adjustRightInd w:val="0"/>
      <w:spacing w:before="440"/>
    </w:pPr>
  </w:style>
  <w:style w:type="paragraph" w:customStyle="1" w:styleId="SP10192520">
    <w:name w:val="SP.10.192520"/>
    <w:basedOn w:val="Normal"/>
    <w:next w:val="Normal"/>
    <w:rsid w:val="00D9653B"/>
    <w:pPr>
      <w:autoSpaceDE w:val="0"/>
      <w:autoSpaceDN w:val="0"/>
      <w:adjustRightInd w:val="0"/>
      <w:spacing w:after="100"/>
    </w:pPr>
  </w:style>
  <w:style w:type="character" w:customStyle="1" w:styleId="SC10278537">
    <w:name w:val="SC.10.278537"/>
    <w:rsid w:val="00D9653B"/>
    <w:rPr>
      <w:color w:val="000000"/>
      <w:sz w:val="20"/>
      <w:szCs w:val="20"/>
    </w:rPr>
  </w:style>
  <w:style w:type="character" w:customStyle="1" w:styleId="SC10278534">
    <w:name w:val="SC.10.278534"/>
    <w:rsid w:val="00D9653B"/>
    <w:rPr>
      <w:rFonts w:cs="LBIPF C+ Univers"/>
      <w:b/>
      <w:bCs/>
      <w:color w:val="000000"/>
      <w:sz w:val="34"/>
      <w:szCs w:val="34"/>
    </w:rPr>
  </w:style>
  <w:style w:type="paragraph" w:customStyle="1" w:styleId="SP10192531">
    <w:name w:val="SP.10.192531"/>
    <w:basedOn w:val="Normal"/>
    <w:next w:val="Normal"/>
    <w:rsid w:val="00D9653B"/>
    <w:pPr>
      <w:autoSpaceDE w:val="0"/>
      <w:autoSpaceDN w:val="0"/>
      <w:adjustRightInd w:val="0"/>
      <w:spacing w:after="100"/>
    </w:pPr>
    <w:rPr>
      <w:rFonts w:ascii="LBIPF C+ Univers" w:hAnsi="LBIPF C+ Univers"/>
    </w:rPr>
  </w:style>
  <w:style w:type="character" w:customStyle="1" w:styleId="SC10278584">
    <w:name w:val="SC.10.278584"/>
    <w:rsid w:val="00D9653B"/>
    <w:rPr>
      <w:rFonts w:cs="LBIPF C+ Univers"/>
      <w:b/>
      <w:bCs/>
      <w:color w:val="000000"/>
      <w:sz w:val="18"/>
      <w:szCs w:val="18"/>
    </w:rPr>
  </w:style>
  <w:style w:type="paragraph" w:customStyle="1" w:styleId="SP10192581">
    <w:name w:val="SP.10.192581"/>
    <w:basedOn w:val="Normal"/>
    <w:next w:val="Normal"/>
    <w:rsid w:val="00D9653B"/>
    <w:pPr>
      <w:autoSpaceDE w:val="0"/>
      <w:autoSpaceDN w:val="0"/>
      <w:adjustRightInd w:val="0"/>
    </w:pPr>
    <w:rPr>
      <w:rFonts w:ascii="LBIPF C+ Univers" w:hAnsi="LBIPF C+ Univers"/>
    </w:rPr>
  </w:style>
  <w:style w:type="paragraph" w:customStyle="1" w:styleId="SP10192515">
    <w:name w:val="SP.10.192515"/>
    <w:basedOn w:val="Normal"/>
    <w:next w:val="Normal"/>
    <w:rsid w:val="00D9653B"/>
    <w:pPr>
      <w:autoSpaceDE w:val="0"/>
      <w:autoSpaceDN w:val="0"/>
      <w:adjustRightInd w:val="0"/>
      <w:spacing w:before="360" w:after="180"/>
    </w:pPr>
    <w:rPr>
      <w:rFonts w:ascii="LBIPF C+ Univers" w:hAnsi="LBIPF C+ Univers"/>
    </w:rPr>
  </w:style>
  <w:style w:type="character" w:customStyle="1" w:styleId="SC10278535">
    <w:name w:val="SC.10.278535"/>
    <w:rsid w:val="00D9653B"/>
    <w:rPr>
      <w:rFonts w:cs="LBIPF C+ Univers"/>
      <w:b/>
      <w:bCs/>
      <w:color w:val="000000"/>
      <w:sz w:val="27"/>
      <w:szCs w:val="27"/>
    </w:rPr>
  </w:style>
  <w:style w:type="paragraph" w:customStyle="1" w:styleId="SP10192535">
    <w:name w:val="SP.10.192535"/>
    <w:basedOn w:val="Normal"/>
    <w:next w:val="Normal"/>
    <w:rsid w:val="00D9653B"/>
    <w:pPr>
      <w:autoSpaceDE w:val="0"/>
      <w:autoSpaceDN w:val="0"/>
      <w:adjustRightInd w:val="0"/>
    </w:pPr>
    <w:rPr>
      <w:rFonts w:ascii="LBIPF C+ Univers" w:hAnsi="LBIPF C+ Univers"/>
    </w:rPr>
  </w:style>
  <w:style w:type="paragraph" w:customStyle="1" w:styleId="pbu1bullet1">
    <w:name w:val="pbu1_bullet1"/>
    <w:basedOn w:val="Normal"/>
    <w:rsid w:val="00D9653B"/>
    <w:pPr>
      <w:spacing w:before="100" w:beforeAutospacing="1" w:after="100" w:afterAutospacing="1"/>
    </w:pPr>
  </w:style>
  <w:style w:type="paragraph" w:customStyle="1" w:styleId="pb2body2">
    <w:name w:val="pb2_body2"/>
    <w:basedOn w:val="Normal"/>
    <w:rsid w:val="00D9653B"/>
    <w:pPr>
      <w:spacing w:before="100" w:beforeAutospacing="1" w:after="100" w:afterAutospacing="1"/>
    </w:pPr>
  </w:style>
  <w:style w:type="paragraph" w:customStyle="1" w:styleId="SP2181969">
    <w:name w:val="SP.21.81969"/>
    <w:basedOn w:val="Normal"/>
    <w:next w:val="Normal"/>
    <w:rsid w:val="00D9653B"/>
    <w:pPr>
      <w:autoSpaceDE w:val="0"/>
      <w:autoSpaceDN w:val="0"/>
      <w:adjustRightInd w:val="0"/>
      <w:spacing w:after="660"/>
    </w:pPr>
  </w:style>
  <w:style w:type="paragraph" w:customStyle="1" w:styleId="SP2181928">
    <w:name w:val="SP.21.81928"/>
    <w:basedOn w:val="Normal"/>
    <w:next w:val="Normal"/>
    <w:rsid w:val="00D9653B"/>
    <w:pPr>
      <w:autoSpaceDE w:val="0"/>
      <w:autoSpaceDN w:val="0"/>
      <w:adjustRightInd w:val="0"/>
      <w:spacing w:after="100"/>
    </w:pPr>
  </w:style>
  <w:style w:type="character" w:customStyle="1" w:styleId="SC21188425">
    <w:name w:val="SC.21.188425"/>
    <w:rsid w:val="00D9653B"/>
    <w:rPr>
      <w:color w:val="000000"/>
      <w:sz w:val="20"/>
      <w:szCs w:val="20"/>
    </w:rPr>
  </w:style>
  <w:style w:type="paragraph" w:customStyle="1" w:styleId="SP2181939">
    <w:name w:val="SP.21.81939"/>
    <w:basedOn w:val="Normal"/>
    <w:next w:val="Normal"/>
    <w:rsid w:val="00D9653B"/>
    <w:pPr>
      <w:autoSpaceDE w:val="0"/>
      <w:autoSpaceDN w:val="0"/>
      <w:adjustRightInd w:val="0"/>
      <w:spacing w:after="100"/>
    </w:pPr>
  </w:style>
  <w:style w:type="character" w:customStyle="1" w:styleId="SC21188472">
    <w:name w:val="SC.21.188472"/>
    <w:rsid w:val="00D9653B"/>
    <w:rPr>
      <w:rFonts w:ascii="LBIPF C+ Univers" w:hAnsi="LBIPF C+ Univers" w:cs="LBIPF C+ Univers"/>
      <w:b/>
      <w:bCs/>
      <w:color w:val="000000"/>
      <w:sz w:val="18"/>
      <w:szCs w:val="18"/>
    </w:rPr>
  </w:style>
  <w:style w:type="paragraph" w:customStyle="1" w:styleId="SP2181921">
    <w:name w:val="SP.21.81921"/>
    <w:basedOn w:val="Normal"/>
    <w:next w:val="Normal"/>
    <w:rsid w:val="00D9653B"/>
    <w:pPr>
      <w:autoSpaceDE w:val="0"/>
      <w:autoSpaceDN w:val="0"/>
      <w:adjustRightInd w:val="0"/>
      <w:spacing w:before="500" w:after="160"/>
    </w:pPr>
    <w:rPr>
      <w:rFonts w:ascii="LBIPF C+ Univers" w:hAnsi="LBIPF C+ Univers"/>
    </w:rPr>
  </w:style>
  <w:style w:type="paragraph" w:customStyle="1" w:styleId="SP2181989">
    <w:name w:val="SP.21.81989"/>
    <w:basedOn w:val="Normal"/>
    <w:next w:val="Normal"/>
    <w:rsid w:val="00D9653B"/>
    <w:pPr>
      <w:autoSpaceDE w:val="0"/>
      <w:autoSpaceDN w:val="0"/>
      <w:adjustRightInd w:val="0"/>
    </w:pPr>
    <w:rPr>
      <w:rFonts w:ascii="LBIPF C+ Univers" w:hAnsi="LBIPF C+ Univers"/>
    </w:rPr>
  </w:style>
  <w:style w:type="paragraph" w:customStyle="1" w:styleId="SP2182016">
    <w:name w:val="SP.21.82016"/>
    <w:basedOn w:val="Normal"/>
    <w:next w:val="Normal"/>
    <w:rsid w:val="00D9653B"/>
    <w:pPr>
      <w:autoSpaceDE w:val="0"/>
      <w:autoSpaceDN w:val="0"/>
      <w:adjustRightInd w:val="0"/>
      <w:spacing w:before="200" w:after="100"/>
    </w:pPr>
    <w:rPr>
      <w:rFonts w:ascii="LBIPF C+ Univers" w:hAnsi="LBIPF C+ Univers"/>
    </w:rPr>
  </w:style>
  <w:style w:type="paragraph" w:customStyle="1" w:styleId="SP2182018">
    <w:name w:val="SP.21.82018"/>
    <w:basedOn w:val="Normal"/>
    <w:next w:val="Normal"/>
    <w:rsid w:val="00D9653B"/>
    <w:pPr>
      <w:autoSpaceDE w:val="0"/>
      <w:autoSpaceDN w:val="0"/>
      <w:adjustRightInd w:val="0"/>
      <w:spacing w:after="100"/>
    </w:pPr>
    <w:rPr>
      <w:rFonts w:ascii="LBIPF C+ Univers" w:hAnsi="LBIPF C+ Univers"/>
    </w:rPr>
  </w:style>
  <w:style w:type="paragraph" w:customStyle="1" w:styleId="SP38315441">
    <w:name w:val="SP.38.315441"/>
    <w:basedOn w:val="Normal"/>
    <w:next w:val="Normal"/>
    <w:rsid w:val="00D9653B"/>
    <w:pPr>
      <w:autoSpaceDE w:val="0"/>
      <w:autoSpaceDN w:val="0"/>
      <w:adjustRightInd w:val="0"/>
      <w:spacing w:after="660"/>
    </w:pPr>
  </w:style>
  <w:style w:type="paragraph" w:customStyle="1" w:styleId="SP38315400">
    <w:name w:val="SP.38.315400"/>
    <w:basedOn w:val="Normal"/>
    <w:next w:val="Normal"/>
    <w:rsid w:val="00D9653B"/>
    <w:pPr>
      <w:autoSpaceDE w:val="0"/>
      <w:autoSpaceDN w:val="0"/>
      <w:adjustRightInd w:val="0"/>
      <w:spacing w:after="100"/>
    </w:pPr>
  </w:style>
  <w:style w:type="character" w:customStyle="1" w:styleId="SC38323593">
    <w:name w:val="SC.38.323593"/>
    <w:rsid w:val="00D9653B"/>
    <w:rPr>
      <w:color w:val="000000"/>
      <w:sz w:val="20"/>
      <w:szCs w:val="20"/>
    </w:rPr>
  </w:style>
  <w:style w:type="paragraph" w:customStyle="1" w:styleId="SP38315411">
    <w:name w:val="SP.38.315411"/>
    <w:basedOn w:val="Normal"/>
    <w:next w:val="Normal"/>
    <w:rsid w:val="00D9653B"/>
    <w:pPr>
      <w:autoSpaceDE w:val="0"/>
      <w:autoSpaceDN w:val="0"/>
      <w:adjustRightInd w:val="0"/>
      <w:spacing w:after="100"/>
    </w:pPr>
  </w:style>
  <w:style w:type="character" w:customStyle="1" w:styleId="SC38323640">
    <w:name w:val="SC.38.323640"/>
    <w:rsid w:val="00D9653B"/>
    <w:rPr>
      <w:rFonts w:ascii="LBIPF C+ Univers" w:hAnsi="LBIPF C+ Univers" w:cs="LBIPF C+ Univers"/>
      <w:b/>
      <w:bCs/>
      <w:color w:val="000000"/>
      <w:sz w:val="18"/>
      <w:szCs w:val="18"/>
    </w:rPr>
  </w:style>
  <w:style w:type="paragraph" w:customStyle="1" w:styleId="SP38315515">
    <w:name w:val="SP.38.315515"/>
    <w:basedOn w:val="Normal"/>
    <w:next w:val="Normal"/>
    <w:rsid w:val="00D9653B"/>
    <w:pPr>
      <w:autoSpaceDE w:val="0"/>
      <w:autoSpaceDN w:val="0"/>
      <w:adjustRightInd w:val="0"/>
    </w:pPr>
  </w:style>
  <w:style w:type="paragraph" w:customStyle="1" w:styleId="SP38315461">
    <w:name w:val="SP.38.315461"/>
    <w:basedOn w:val="Normal"/>
    <w:next w:val="Normal"/>
    <w:rsid w:val="00D9653B"/>
    <w:pPr>
      <w:autoSpaceDE w:val="0"/>
      <w:autoSpaceDN w:val="0"/>
      <w:adjustRightInd w:val="0"/>
    </w:pPr>
  </w:style>
  <w:style w:type="paragraph" w:customStyle="1" w:styleId="SP38315393">
    <w:name w:val="SP.38.315393"/>
    <w:basedOn w:val="Normal"/>
    <w:next w:val="Normal"/>
    <w:rsid w:val="00D9653B"/>
    <w:pPr>
      <w:autoSpaceDE w:val="0"/>
      <w:autoSpaceDN w:val="0"/>
      <w:adjustRightInd w:val="0"/>
      <w:spacing w:before="500" w:after="160"/>
    </w:pPr>
  </w:style>
  <w:style w:type="paragraph" w:customStyle="1" w:styleId="SP38315402">
    <w:name w:val="SP.38.315402"/>
    <w:basedOn w:val="Normal"/>
    <w:next w:val="Normal"/>
    <w:rsid w:val="00D9653B"/>
    <w:pPr>
      <w:autoSpaceDE w:val="0"/>
      <w:autoSpaceDN w:val="0"/>
      <w:adjustRightInd w:val="0"/>
      <w:spacing w:after="100"/>
    </w:pPr>
  </w:style>
  <w:style w:type="paragraph" w:customStyle="1" w:styleId="SP38315394">
    <w:name w:val="SP.38.315394"/>
    <w:basedOn w:val="Normal"/>
    <w:next w:val="Normal"/>
    <w:rsid w:val="00D9653B"/>
    <w:pPr>
      <w:autoSpaceDE w:val="0"/>
      <w:autoSpaceDN w:val="0"/>
      <w:adjustRightInd w:val="0"/>
      <w:spacing w:before="440"/>
    </w:pPr>
  </w:style>
  <w:style w:type="paragraph" w:customStyle="1" w:styleId="SP38315488">
    <w:name w:val="SP.38.315488"/>
    <w:basedOn w:val="Normal"/>
    <w:next w:val="Normal"/>
    <w:rsid w:val="00D9653B"/>
    <w:pPr>
      <w:autoSpaceDE w:val="0"/>
      <w:autoSpaceDN w:val="0"/>
      <w:adjustRightInd w:val="0"/>
      <w:spacing w:before="200" w:after="100"/>
    </w:pPr>
  </w:style>
  <w:style w:type="paragraph" w:customStyle="1" w:styleId="SP38315490">
    <w:name w:val="SP.38.315490"/>
    <w:basedOn w:val="Normal"/>
    <w:next w:val="Normal"/>
    <w:rsid w:val="00D9653B"/>
    <w:pPr>
      <w:autoSpaceDE w:val="0"/>
      <w:autoSpaceDN w:val="0"/>
      <w:adjustRightInd w:val="0"/>
      <w:spacing w:after="100"/>
    </w:pPr>
  </w:style>
  <w:style w:type="paragraph" w:customStyle="1" w:styleId="SP38315466">
    <w:name w:val="SP.38.315466"/>
    <w:basedOn w:val="Normal"/>
    <w:next w:val="Normal"/>
    <w:rsid w:val="00D9653B"/>
    <w:pPr>
      <w:autoSpaceDE w:val="0"/>
      <w:autoSpaceDN w:val="0"/>
      <w:adjustRightInd w:val="0"/>
    </w:pPr>
  </w:style>
  <w:style w:type="paragraph" w:customStyle="1" w:styleId="SP42270385">
    <w:name w:val="SP.42.270385"/>
    <w:basedOn w:val="Normal"/>
    <w:next w:val="Normal"/>
    <w:rsid w:val="00D9653B"/>
    <w:pPr>
      <w:autoSpaceDE w:val="0"/>
      <w:autoSpaceDN w:val="0"/>
      <w:adjustRightInd w:val="0"/>
      <w:spacing w:after="660"/>
    </w:pPr>
  </w:style>
  <w:style w:type="paragraph" w:customStyle="1" w:styleId="SP42270344">
    <w:name w:val="SP.42.270344"/>
    <w:basedOn w:val="Normal"/>
    <w:next w:val="Normal"/>
    <w:rsid w:val="00D9653B"/>
    <w:pPr>
      <w:autoSpaceDE w:val="0"/>
      <w:autoSpaceDN w:val="0"/>
      <w:adjustRightInd w:val="0"/>
      <w:spacing w:after="100"/>
    </w:pPr>
  </w:style>
  <w:style w:type="character" w:customStyle="1" w:styleId="SC42180293">
    <w:name w:val="SC.42.180293"/>
    <w:rsid w:val="00D9653B"/>
    <w:rPr>
      <w:color w:val="000000"/>
      <w:sz w:val="20"/>
      <w:szCs w:val="20"/>
    </w:rPr>
  </w:style>
  <w:style w:type="paragraph" w:customStyle="1" w:styleId="SP42270337">
    <w:name w:val="SP.42.270337"/>
    <w:basedOn w:val="Normal"/>
    <w:next w:val="Normal"/>
    <w:rsid w:val="00D9653B"/>
    <w:pPr>
      <w:autoSpaceDE w:val="0"/>
      <w:autoSpaceDN w:val="0"/>
      <w:adjustRightInd w:val="0"/>
      <w:spacing w:before="500" w:after="160"/>
    </w:pPr>
  </w:style>
  <w:style w:type="paragraph" w:customStyle="1" w:styleId="SP42270338">
    <w:name w:val="SP.42.270338"/>
    <w:basedOn w:val="Normal"/>
    <w:next w:val="Normal"/>
    <w:rsid w:val="00D9653B"/>
    <w:pPr>
      <w:autoSpaceDE w:val="0"/>
      <w:autoSpaceDN w:val="0"/>
      <w:adjustRightInd w:val="0"/>
      <w:spacing w:before="440"/>
    </w:pPr>
  </w:style>
  <w:style w:type="paragraph" w:customStyle="1" w:styleId="SP42270432">
    <w:name w:val="SP.42.270432"/>
    <w:basedOn w:val="Normal"/>
    <w:next w:val="Normal"/>
    <w:rsid w:val="00D9653B"/>
    <w:pPr>
      <w:autoSpaceDE w:val="0"/>
      <w:autoSpaceDN w:val="0"/>
      <w:adjustRightInd w:val="0"/>
      <w:spacing w:before="200" w:after="100"/>
    </w:pPr>
  </w:style>
  <w:style w:type="character" w:customStyle="1" w:styleId="SC42180280">
    <w:name w:val="SC.42.180280"/>
    <w:rsid w:val="00D9653B"/>
    <w:rPr>
      <w:rFonts w:ascii="LBIPF C+ Univers" w:hAnsi="LBIPF C+ Univers" w:cs="LBIPF C+ Univers"/>
      <w:b/>
      <w:bCs/>
      <w:color w:val="000000"/>
      <w:sz w:val="18"/>
      <w:szCs w:val="18"/>
    </w:rPr>
  </w:style>
  <w:style w:type="paragraph" w:customStyle="1" w:styleId="SP42270434">
    <w:name w:val="SP.42.270434"/>
    <w:basedOn w:val="Normal"/>
    <w:next w:val="Normal"/>
    <w:rsid w:val="00D9653B"/>
    <w:pPr>
      <w:autoSpaceDE w:val="0"/>
      <w:autoSpaceDN w:val="0"/>
      <w:adjustRightInd w:val="0"/>
      <w:spacing w:after="100"/>
    </w:pPr>
  </w:style>
  <w:style w:type="paragraph" w:customStyle="1" w:styleId="pbulletcmt">
    <w:name w:val="pbulletcmt"/>
    <w:basedOn w:val="Normal"/>
    <w:rsid w:val="00D9653B"/>
    <w:pPr>
      <w:spacing w:before="100" w:beforeAutospacing="1" w:after="100" w:afterAutospacing="1"/>
    </w:pPr>
  </w:style>
  <w:style w:type="paragraph" w:customStyle="1" w:styleId="pbullet2cmt">
    <w:name w:val="pbullet2cmt"/>
    <w:basedOn w:val="Normal"/>
    <w:rsid w:val="00D9653B"/>
    <w:pPr>
      <w:spacing w:before="100" w:beforeAutospacing="1" w:after="100" w:afterAutospacing="1"/>
    </w:pPr>
  </w:style>
  <w:style w:type="paragraph" w:customStyle="1" w:styleId="SP40155697">
    <w:name w:val="SP.40.155697"/>
    <w:basedOn w:val="Normal"/>
    <w:next w:val="Normal"/>
    <w:rsid w:val="00D9653B"/>
    <w:pPr>
      <w:autoSpaceDE w:val="0"/>
      <w:autoSpaceDN w:val="0"/>
      <w:adjustRightInd w:val="0"/>
      <w:spacing w:after="660"/>
    </w:pPr>
  </w:style>
  <w:style w:type="paragraph" w:customStyle="1" w:styleId="SP40155656">
    <w:name w:val="SP.40.155656"/>
    <w:basedOn w:val="Normal"/>
    <w:next w:val="Normal"/>
    <w:rsid w:val="00D9653B"/>
    <w:pPr>
      <w:autoSpaceDE w:val="0"/>
      <w:autoSpaceDN w:val="0"/>
      <w:adjustRightInd w:val="0"/>
      <w:spacing w:after="100"/>
    </w:pPr>
  </w:style>
  <w:style w:type="character" w:customStyle="1" w:styleId="SC40299077">
    <w:name w:val="SC.40.299077"/>
    <w:rsid w:val="00D9653B"/>
    <w:rPr>
      <w:color w:val="000000"/>
      <w:sz w:val="20"/>
      <w:szCs w:val="20"/>
    </w:rPr>
  </w:style>
  <w:style w:type="paragraph" w:customStyle="1" w:styleId="Char">
    <w:name w:val="Char"/>
    <w:basedOn w:val="Normal"/>
    <w:semiHidden/>
    <w:rsid w:val="00D9653B"/>
    <w:pPr>
      <w:spacing w:after="160" w:line="240" w:lineRule="exact"/>
    </w:pPr>
    <w:rPr>
      <w:rFonts w:ascii="Arial" w:hAnsi="Arial"/>
    </w:rPr>
  </w:style>
  <w:style w:type="paragraph" w:customStyle="1" w:styleId="2Text">
    <w:name w:val="2. Text"/>
    <w:basedOn w:val="Normal"/>
    <w:link w:val="2TextChar"/>
    <w:rsid w:val="00D9653B"/>
    <w:pPr>
      <w:spacing w:after="100"/>
      <w:ind w:left="720"/>
    </w:pPr>
    <w:rPr>
      <w:rFonts w:ascii="Verdana" w:hAnsi="Verdana"/>
    </w:rPr>
  </w:style>
  <w:style w:type="character" w:customStyle="1" w:styleId="2TextChar">
    <w:name w:val="2. Text Char"/>
    <w:link w:val="2Text"/>
    <w:rsid w:val="00D9653B"/>
    <w:rPr>
      <w:rFonts w:ascii="Verdana" w:eastAsia="Times New Roman" w:hAnsi="Verdana"/>
      <w:sz w:val="22"/>
      <w:szCs w:val="22"/>
    </w:rPr>
  </w:style>
  <w:style w:type="paragraph" w:customStyle="1" w:styleId="3BulletedInformation">
    <w:name w:val="3. Bulleted Information"/>
    <w:basedOn w:val="Normal"/>
    <w:link w:val="3BulletedInformationCharChar"/>
    <w:rsid w:val="00D9653B"/>
    <w:pPr>
      <w:numPr>
        <w:numId w:val="1"/>
      </w:numPr>
      <w:spacing w:before="40" w:after="40"/>
    </w:pPr>
    <w:rPr>
      <w:rFonts w:ascii="Verdana" w:hAnsi="Verdana"/>
      <w:sz w:val="20"/>
      <w:szCs w:val="20"/>
    </w:rPr>
  </w:style>
  <w:style w:type="character" w:customStyle="1" w:styleId="3BulletedInformationCharChar">
    <w:name w:val="3. Bulleted Information Char Char"/>
    <w:link w:val="3BulletedInformation"/>
    <w:rsid w:val="00D9653B"/>
    <w:rPr>
      <w:rFonts w:ascii="Verdana" w:eastAsia="Times New Roman" w:hAnsi="Verdana"/>
      <w:sz w:val="20"/>
      <w:szCs w:val="20"/>
    </w:rPr>
  </w:style>
  <w:style w:type="paragraph" w:customStyle="1" w:styleId="BodyTextLevel1">
    <w:name w:val="Body Text Level 1"/>
    <w:basedOn w:val="Normal"/>
    <w:rsid w:val="00D9653B"/>
    <w:pPr>
      <w:spacing w:before="120"/>
      <w:ind w:left="360"/>
    </w:pPr>
    <w:rPr>
      <w:rFonts w:ascii="Arial" w:hAnsi="Arial" w:cs="Arial"/>
      <w:bCs/>
    </w:rPr>
  </w:style>
  <w:style w:type="paragraph" w:customStyle="1" w:styleId="BodyTextLevel2">
    <w:name w:val="Body Text Level 2"/>
    <w:basedOn w:val="BodyTextIndent3"/>
    <w:rsid w:val="00D9653B"/>
    <w:pPr>
      <w:spacing w:before="120" w:after="0"/>
      <w:ind w:left="1080"/>
    </w:pPr>
    <w:rPr>
      <w:rFonts w:ascii="Arial" w:hAnsi="Arial" w:cs="Arial"/>
      <w:bCs/>
      <w:sz w:val="22"/>
      <w:szCs w:val="24"/>
    </w:rPr>
  </w:style>
  <w:style w:type="paragraph" w:styleId="BodyTextIndent3">
    <w:name w:val="Body Text Indent 3"/>
    <w:basedOn w:val="Normal"/>
    <w:link w:val="BodyTextIndent3Char"/>
    <w:rsid w:val="00D9653B"/>
    <w:pPr>
      <w:spacing w:after="120"/>
      <w:ind w:left="360"/>
    </w:pPr>
    <w:rPr>
      <w:sz w:val="16"/>
      <w:szCs w:val="16"/>
    </w:rPr>
  </w:style>
  <w:style w:type="character" w:customStyle="1" w:styleId="BodyTextIndent3Char">
    <w:name w:val="Body Text Indent 3 Char"/>
    <w:basedOn w:val="DefaultParagraphFont"/>
    <w:link w:val="BodyTextIndent3"/>
    <w:rsid w:val="00D9653B"/>
    <w:rPr>
      <w:rFonts w:ascii="Times New Roman" w:eastAsia="Times New Roman" w:hAnsi="Times New Roman"/>
      <w:sz w:val="16"/>
      <w:szCs w:val="16"/>
    </w:rPr>
  </w:style>
  <w:style w:type="paragraph" w:styleId="ListBullet">
    <w:name w:val="List Bullet"/>
    <w:basedOn w:val="Normal"/>
    <w:autoRedefine/>
    <w:rsid w:val="00D9653B"/>
    <w:pPr>
      <w:tabs>
        <w:tab w:val="left" w:pos="1800"/>
      </w:tabs>
      <w:spacing w:before="120"/>
      <w:ind w:left="1080"/>
    </w:pPr>
    <w:rPr>
      <w:rFonts w:ascii="Arial" w:hAnsi="Arial" w:cs="Arial"/>
      <w:szCs w:val="20"/>
    </w:rPr>
  </w:style>
  <w:style w:type="paragraph" w:customStyle="1" w:styleId="Bullet-Sub">
    <w:name w:val="Bullet-Sub"/>
    <w:basedOn w:val="Normal"/>
    <w:rsid w:val="00D9653B"/>
    <w:pPr>
      <w:numPr>
        <w:numId w:val="2"/>
      </w:numPr>
      <w:spacing w:before="60" w:after="120"/>
    </w:pPr>
    <w:rPr>
      <w:b/>
      <w:szCs w:val="20"/>
    </w:rPr>
  </w:style>
  <w:style w:type="paragraph" w:customStyle="1" w:styleId="Implementation-Bullet">
    <w:name w:val="Implementation-Bullet"/>
    <w:basedOn w:val="Implementation"/>
    <w:rsid w:val="00D9653B"/>
    <w:pPr>
      <w:numPr>
        <w:numId w:val="3"/>
      </w:numPr>
      <w:tabs>
        <w:tab w:val="left" w:pos="1080"/>
      </w:tabs>
    </w:pPr>
  </w:style>
  <w:style w:type="paragraph" w:customStyle="1" w:styleId="Implementation">
    <w:name w:val="Implementation"/>
    <w:basedOn w:val="Normal"/>
    <w:rsid w:val="00D9653B"/>
    <w:pPr>
      <w:spacing w:before="60" w:after="120"/>
      <w:ind w:left="720"/>
    </w:pPr>
    <w:rPr>
      <w:b/>
      <w:szCs w:val="20"/>
    </w:rPr>
  </w:style>
  <w:style w:type="paragraph" w:customStyle="1" w:styleId="TitleCover">
    <w:name w:val="Title Cover"/>
    <w:next w:val="Normal"/>
    <w:autoRedefine/>
    <w:qFormat/>
    <w:rsid w:val="005B1C4F"/>
    <w:pPr>
      <w:widowControl w:val="0"/>
      <w:tabs>
        <w:tab w:val="left" w:pos="0"/>
      </w:tabs>
      <w:spacing w:before="240" w:after="500"/>
      <w:jc w:val="right"/>
      <w:outlineLvl w:val="8"/>
    </w:pPr>
    <w:rPr>
      <w:rFonts w:ascii="Times New Roman" w:eastAsia="Times New Roman" w:hAnsi="Times New Roman"/>
      <w:b/>
      <w:caps/>
      <w:color w:val="333399"/>
      <w:kern w:val="28"/>
      <w:sz w:val="48"/>
      <w:szCs w:val="48"/>
    </w:rPr>
  </w:style>
  <w:style w:type="paragraph" w:styleId="BlockText">
    <w:name w:val="Block Text"/>
    <w:basedOn w:val="Normal"/>
    <w:rsid w:val="00D9653B"/>
    <w:pPr>
      <w:spacing w:before="20"/>
      <w:ind w:left="3420" w:right="-90"/>
      <w:outlineLvl w:val="0"/>
    </w:pPr>
    <w:rPr>
      <w:rFonts w:ascii="Arial" w:hAnsi="Arial"/>
      <w:b/>
      <w:snapToGrid w:val="0"/>
      <w:color w:val="000000"/>
      <w:sz w:val="20"/>
      <w:szCs w:val="20"/>
    </w:rPr>
  </w:style>
  <w:style w:type="paragraph" w:customStyle="1" w:styleId="Title7">
    <w:name w:val="Title 7"/>
    <w:autoRedefine/>
    <w:rsid w:val="00D9653B"/>
    <w:pPr>
      <w:ind w:left="1080"/>
      <w:jc w:val="both"/>
    </w:pPr>
    <w:rPr>
      <w:rFonts w:ascii="Arial" w:eastAsia="Times New Roman" w:hAnsi="Arial"/>
      <w:bCs/>
      <w:sz w:val="22"/>
    </w:rPr>
  </w:style>
  <w:style w:type="paragraph" w:customStyle="1" w:styleId="TableNumber">
    <w:name w:val="TableNumber"/>
    <w:basedOn w:val="Normal"/>
    <w:next w:val="TableTitle"/>
    <w:rsid w:val="00D9653B"/>
    <w:pPr>
      <w:keepNext/>
      <w:suppressAutoHyphens/>
      <w:spacing w:before="75" w:after="40" w:line="260" w:lineRule="exact"/>
      <w:ind w:left="720"/>
      <w:jc w:val="center"/>
    </w:pPr>
    <w:rPr>
      <w:rFonts w:ascii="IDCSansSerif" w:hAnsi="IDCSansSerif"/>
      <w:szCs w:val="20"/>
    </w:rPr>
  </w:style>
  <w:style w:type="paragraph" w:customStyle="1" w:styleId="TableTitle">
    <w:name w:val="TableTitle"/>
    <w:basedOn w:val="TableNumber"/>
    <w:autoRedefine/>
    <w:qFormat/>
    <w:rsid w:val="005B1C4F"/>
    <w:pPr>
      <w:spacing w:before="0" w:after="240" w:line="300" w:lineRule="auto"/>
      <w:ind w:left="0"/>
      <w:jc w:val="left"/>
    </w:pPr>
    <w:rPr>
      <w:rFonts w:ascii="Times New Roman" w:hAnsi="Times New Roman"/>
      <w:b/>
      <w:i/>
      <w:color w:val="548DD4" w:themeColor="text2" w:themeTint="99"/>
      <w:sz w:val="36"/>
    </w:rPr>
  </w:style>
  <w:style w:type="paragraph" w:customStyle="1" w:styleId="Style3">
    <w:name w:val="Style3"/>
    <w:basedOn w:val="Style2"/>
    <w:rsid w:val="00D9653B"/>
    <w:pPr>
      <w:ind w:left="0"/>
    </w:pPr>
  </w:style>
  <w:style w:type="paragraph" w:customStyle="1" w:styleId="Style2">
    <w:name w:val="Style2"/>
    <w:basedOn w:val="Normal"/>
    <w:rsid w:val="00D9653B"/>
    <w:pPr>
      <w:tabs>
        <w:tab w:val="left" w:pos="1530"/>
      </w:tabs>
      <w:spacing w:before="120" w:after="80"/>
      <w:ind w:left="3960" w:right="-86"/>
    </w:pPr>
    <w:rPr>
      <w:rFonts w:ascii="Arial" w:hAnsi="Arial"/>
      <w:snapToGrid w:val="0"/>
      <w:color w:val="000000"/>
      <w:szCs w:val="20"/>
      <w:u w:val="single"/>
    </w:rPr>
  </w:style>
  <w:style w:type="paragraph" w:styleId="Title">
    <w:name w:val="Title"/>
    <w:basedOn w:val="Normal"/>
    <w:link w:val="TitleChar"/>
    <w:autoRedefine/>
    <w:qFormat/>
    <w:rsid w:val="005B1C4F"/>
    <w:pPr>
      <w:jc w:val="right"/>
      <w:outlineLvl w:val="8"/>
    </w:pPr>
    <w:rPr>
      <w:rFonts w:eastAsiaTheme="majorEastAsia" w:cstheme="majorBidi"/>
      <w:b/>
      <w:bCs/>
      <w:color w:val="333399"/>
      <w:sz w:val="28"/>
    </w:rPr>
  </w:style>
  <w:style w:type="character" w:customStyle="1" w:styleId="TitleChar">
    <w:name w:val="Title Char"/>
    <w:basedOn w:val="DefaultParagraphFont"/>
    <w:link w:val="Title"/>
    <w:rsid w:val="005B1C4F"/>
    <w:rPr>
      <w:rFonts w:ascii="Times New Roman" w:eastAsiaTheme="majorEastAsia" w:hAnsi="Times New Roman" w:cstheme="majorBidi"/>
      <w:b/>
      <w:bCs/>
      <w:color w:val="333399"/>
      <w:sz w:val="28"/>
      <w:szCs w:val="24"/>
    </w:rPr>
  </w:style>
  <w:style w:type="paragraph" w:styleId="Caption">
    <w:name w:val="caption"/>
    <w:aliases w:val="Caption Char1 Char,Caption Char Char Char,Caption Char1,Caption Char Char Char Char,Caption Char Char1 Char Char,Caption Char Char Char Char Char Char,ca,ref,Fig &amp; Table Title Char Char,Caption Char Char1 Char,Resp caption,Fig &amp; Table Title"/>
    <w:basedOn w:val="Normal"/>
    <w:next w:val="Normal"/>
    <w:link w:val="CaptionChar"/>
    <w:autoRedefine/>
    <w:qFormat/>
    <w:rsid w:val="0007287F"/>
    <w:pPr>
      <w:spacing w:after="80"/>
      <w:jc w:val="center"/>
    </w:pPr>
    <w:rPr>
      <w:rFonts w:asciiTheme="minorHAnsi" w:hAnsiTheme="minorHAnsi" w:cstheme="minorHAnsi"/>
      <w:bCs/>
    </w:rPr>
  </w:style>
  <w:style w:type="paragraph" w:customStyle="1" w:styleId="BodyTextLevel3">
    <w:name w:val="Body Text Level 3"/>
    <w:basedOn w:val="BodyTextLevel2"/>
    <w:rsid w:val="00D9653B"/>
  </w:style>
  <w:style w:type="paragraph" w:customStyle="1" w:styleId="BodyTextLevel4">
    <w:name w:val="Body Text Level 4"/>
    <w:basedOn w:val="BodyTextLevel3"/>
    <w:rsid w:val="00D9653B"/>
    <w:pPr>
      <w:ind w:left="1440"/>
    </w:pPr>
  </w:style>
  <w:style w:type="paragraph" w:customStyle="1" w:styleId="StyleTitleCoverTopNoborder">
    <w:name w:val="Style Title Cover + Top: (No border)"/>
    <w:basedOn w:val="TitleCover"/>
    <w:rsid w:val="00D9653B"/>
    <w:rPr>
      <w:bCs/>
      <w:color w:val="000080"/>
      <w14:shadow w14:blurRad="50800" w14:dist="38100" w14:dir="2700000" w14:sx="100000" w14:sy="100000" w14:kx="0" w14:ky="0" w14:algn="tl">
        <w14:srgbClr w14:val="000000">
          <w14:alpha w14:val="60000"/>
        </w14:srgbClr>
      </w14:shadow>
    </w:rPr>
  </w:style>
  <w:style w:type="paragraph" w:customStyle="1" w:styleId="pssbstepsubbody">
    <w:name w:val="pssb_stepsubbody"/>
    <w:basedOn w:val="Normal"/>
    <w:rsid w:val="00D9653B"/>
    <w:pPr>
      <w:spacing w:before="100" w:beforeAutospacing="1" w:after="100" w:afterAutospacing="1"/>
    </w:pPr>
  </w:style>
  <w:style w:type="paragraph" w:customStyle="1" w:styleId="Configurations">
    <w:name w:val="Configurations"/>
    <w:basedOn w:val="Normal"/>
    <w:rsid w:val="00D9653B"/>
    <w:pPr>
      <w:spacing w:before="40" w:after="40"/>
      <w:ind w:left="1134"/>
    </w:pPr>
    <w:rPr>
      <w:sz w:val="20"/>
      <w:szCs w:val="20"/>
    </w:rPr>
  </w:style>
  <w:style w:type="paragraph" w:styleId="FootnoteText">
    <w:name w:val="footnote text"/>
    <w:basedOn w:val="Normal"/>
    <w:link w:val="FootnoteTextChar"/>
    <w:semiHidden/>
    <w:rsid w:val="00D9653B"/>
    <w:rPr>
      <w:sz w:val="20"/>
      <w:szCs w:val="20"/>
    </w:rPr>
  </w:style>
  <w:style w:type="character" w:customStyle="1" w:styleId="FootnoteTextChar">
    <w:name w:val="Footnote Text Char"/>
    <w:basedOn w:val="DefaultParagraphFont"/>
    <w:link w:val="FootnoteText"/>
    <w:semiHidden/>
    <w:rsid w:val="00D9653B"/>
    <w:rPr>
      <w:rFonts w:ascii="Times New Roman" w:eastAsia="Times New Roman" w:hAnsi="Times New Roman"/>
    </w:rPr>
  </w:style>
  <w:style w:type="character" w:styleId="FootnoteReference">
    <w:name w:val="footnote reference"/>
    <w:uiPriority w:val="99"/>
    <w:semiHidden/>
    <w:rsid w:val="00D9653B"/>
    <w:rPr>
      <w:vertAlign w:val="superscript"/>
    </w:rPr>
  </w:style>
  <w:style w:type="paragraph" w:customStyle="1" w:styleId="TableHeaderText">
    <w:name w:val="TableHeaderText"/>
    <w:next w:val="Normal"/>
    <w:rsid w:val="00D9653B"/>
    <w:pPr>
      <w:autoSpaceDE w:val="0"/>
      <w:autoSpaceDN w:val="0"/>
      <w:adjustRightInd w:val="0"/>
      <w:jc w:val="center"/>
    </w:pPr>
    <w:rPr>
      <w:rFonts w:ascii="Arial" w:eastAsia="Times New Roman" w:hAnsi="Arial" w:cs="Tahoma"/>
      <w:b/>
      <w:bCs/>
    </w:rPr>
  </w:style>
  <w:style w:type="paragraph" w:customStyle="1" w:styleId="TableBodyText">
    <w:name w:val="TableBodyText"/>
    <w:rsid w:val="00D9653B"/>
    <w:pPr>
      <w:autoSpaceDE w:val="0"/>
      <w:autoSpaceDN w:val="0"/>
      <w:adjustRightInd w:val="0"/>
    </w:pPr>
    <w:rPr>
      <w:rFonts w:ascii="Arial" w:eastAsia="Times New Roman" w:hAnsi="Arial" w:cs="Tahoma"/>
      <w:color w:val="000000"/>
    </w:rPr>
  </w:style>
  <w:style w:type="paragraph" w:styleId="PlainText">
    <w:name w:val="Plain Text"/>
    <w:basedOn w:val="Normal"/>
    <w:link w:val="PlainTextChar"/>
    <w:uiPriority w:val="99"/>
    <w:rsid w:val="00F572E6"/>
    <w:rPr>
      <w:rFonts w:ascii="Courier New" w:hAnsi="Courier New" w:cs="Courier New"/>
      <w:sz w:val="20"/>
      <w:szCs w:val="20"/>
    </w:rPr>
  </w:style>
  <w:style w:type="character" w:customStyle="1" w:styleId="PlainTextChar">
    <w:name w:val="Plain Text Char"/>
    <w:basedOn w:val="DefaultParagraphFont"/>
    <w:link w:val="PlainText"/>
    <w:uiPriority w:val="99"/>
    <w:rsid w:val="00F572E6"/>
    <w:rPr>
      <w:rFonts w:ascii="Courier New" w:eastAsia="Times New Roman" w:hAnsi="Courier New" w:cs="Courier New"/>
    </w:rPr>
  </w:style>
  <w:style w:type="paragraph" w:customStyle="1" w:styleId="xl80">
    <w:name w:val="xl80"/>
    <w:basedOn w:val="Normal"/>
    <w:uiPriority w:val="99"/>
    <w:rsid w:val="00F572E6"/>
    <w:pPr>
      <w:spacing w:beforeLines="1" w:afterLines="1"/>
    </w:pPr>
    <w:rPr>
      <w:rFonts w:ascii="Microsoft Sans Serif" w:hAnsi="Microsoft Sans Serif"/>
      <w:sz w:val="20"/>
      <w:szCs w:val="20"/>
    </w:rPr>
  </w:style>
  <w:style w:type="paragraph" w:customStyle="1" w:styleId="xl81">
    <w:name w:val="xl81"/>
    <w:basedOn w:val="Normal"/>
    <w:uiPriority w:val="99"/>
    <w:rsid w:val="00F572E6"/>
    <w:pPr>
      <w:spacing w:beforeLines="1" w:afterLines="1"/>
    </w:pPr>
    <w:rPr>
      <w:rFonts w:ascii="Microsoft Sans Serif" w:hAnsi="Microsoft Sans Serif"/>
      <w:sz w:val="20"/>
      <w:szCs w:val="20"/>
    </w:rPr>
  </w:style>
  <w:style w:type="paragraph" w:customStyle="1" w:styleId="xl82">
    <w:name w:val="xl82"/>
    <w:basedOn w:val="Normal"/>
    <w:uiPriority w:val="99"/>
    <w:rsid w:val="00F572E6"/>
    <w:pPr>
      <w:pBdr>
        <w:top w:val="single" w:sz="4" w:space="0" w:color="auto"/>
        <w:bottom w:val="single" w:sz="4" w:space="0" w:color="auto"/>
      </w:pBdr>
      <w:shd w:val="clear" w:color="auto" w:fill="C0C0C0"/>
      <w:spacing w:beforeLines="1" w:afterLines="1"/>
      <w:jc w:val="center"/>
      <w:textAlignment w:val="top"/>
    </w:pPr>
    <w:rPr>
      <w:rFonts w:ascii="Microsoft Sans Serif" w:hAnsi="Microsoft Sans Serif"/>
      <w:b/>
      <w:bCs/>
    </w:rPr>
  </w:style>
  <w:style w:type="paragraph" w:customStyle="1" w:styleId="xl83">
    <w:name w:val="xl83"/>
    <w:basedOn w:val="Normal"/>
    <w:uiPriority w:val="99"/>
    <w:rsid w:val="00F572E6"/>
    <w:pPr>
      <w:pBdr>
        <w:top w:val="single" w:sz="4" w:space="0" w:color="auto"/>
        <w:bottom w:val="single" w:sz="4" w:space="0" w:color="auto"/>
      </w:pBdr>
      <w:shd w:val="clear" w:color="auto" w:fill="C0C0C0"/>
      <w:spacing w:beforeLines="1" w:afterLines="1"/>
      <w:jc w:val="center"/>
      <w:textAlignment w:val="top"/>
    </w:pPr>
    <w:rPr>
      <w:rFonts w:ascii="Microsoft Sans Serif" w:hAnsi="Microsoft Sans Serif"/>
      <w:b/>
      <w:bCs/>
    </w:rPr>
  </w:style>
  <w:style w:type="paragraph" w:customStyle="1" w:styleId="xl84">
    <w:name w:val="xl84"/>
    <w:basedOn w:val="Normal"/>
    <w:uiPriority w:val="99"/>
    <w:rsid w:val="00F572E6"/>
    <w:pPr>
      <w:pBdr>
        <w:top w:val="single" w:sz="4" w:space="0" w:color="auto"/>
        <w:bottom w:val="single" w:sz="4" w:space="0" w:color="auto"/>
      </w:pBdr>
      <w:shd w:val="clear" w:color="auto" w:fill="C0C0C0"/>
      <w:spacing w:beforeLines="1" w:afterLines="1"/>
      <w:jc w:val="center"/>
      <w:textAlignment w:val="top"/>
    </w:pPr>
    <w:rPr>
      <w:rFonts w:ascii="Microsoft Sans Serif" w:hAnsi="Microsoft Sans Serif"/>
      <w:b/>
      <w:bCs/>
    </w:rPr>
  </w:style>
  <w:style w:type="paragraph" w:customStyle="1" w:styleId="xl85">
    <w:name w:val="xl85"/>
    <w:basedOn w:val="Normal"/>
    <w:uiPriority w:val="99"/>
    <w:rsid w:val="00F572E6"/>
    <w:pPr>
      <w:spacing w:beforeLines="1" w:afterLines="1"/>
      <w:jc w:val="right"/>
      <w:textAlignment w:val="center"/>
    </w:pPr>
    <w:rPr>
      <w:rFonts w:ascii="Microsoft Sans Serif" w:hAnsi="Microsoft Sans Serif"/>
      <w:b/>
      <w:bCs/>
      <w:color w:val="0000D4"/>
    </w:rPr>
  </w:style>
  <w:style w:type="paragraph" w:customStyle="1" w:styleId="xl86">
    <w:name w:val="xl86"/>
    <w:basedOn w:val="Normal"/>
    <w:uiPriority w:val="99"/>
    <w:rsid w:val="00F572E6"/>
    <w:pPr>
      <w:pBdr>
        <w:top w:val="single" w:sz="4" w:space="0" w:color="auto"/>
        <w:left w:val="single" w:sz="4" w:space="0" w:color="auto"/>
        <w:bottom w:val="single" w:sz="4" w:space="0" w:color="auto"/>
        <w:right w:val="single" w:sz="4" w:space="0" w:color="auto"/>
      </w:pBdr>
      <w:spacing w:beforeLines="1" w:afterLines="1"/>
      <w:textAlignment w:val="top"/>
    </w:pPr>
    <w:rPr>
      <w:rFonts w:ascii="Microsoft Sans Serif" w:hAnsi="Microsoft Sans Serif"/>
      <w:sz w:val="20"/>
      <w:szCs w:val="20"/>
    </w:rPr>
  </w:style>
  <w:style w:type="paragraph" w:customStyle="1" w:styleId="xl87">
    <w:name w:val="xl87"/>
    <w:basedOn w:val="Normal"/>
    <w:uiPriority w:val="99"/>
    <w:rsid w:val="00F572E6"/>
    <w:pPr>
      <w:pBdr>
        <w:top w:val="single" w:sz="4" w:space="0" w:color="auto"/>
        <w:left w:val="single" w:sz="4" w:space="0" w:color="auto"/>
        <w:bottom w:val="single" w:sz="4" w:space="0" w:color="auto"/>
        <w:right w:val="single" w:sz="4" w:space="0" w:color="auto"/>
      </w:pBdr>
      <w:spacing w:beforeLines="1" w:afterLines="1"/>
      <w:jc w:val="center"/>
      <w:textAlignment w:val="top"/>
    </w:pPr>
    <w:rPr>
      <w:rFonts w:ascii="Microsoft Sans Serif" w:hAnsi="Microsoft Sans Serif"/>
      <w:sz w:val="20"/>
      <w:szCs w:val="20"/>
    </w:rPr>
  </w:style>
  <w:style w:type="paragraph" w:customStyle="1" w:styleId="xl88">
    <w:name w:val="xl88"/>
    <w:basedOn w:val="Normal"/>
    <w:uiPriority w:val="99"/>
    <w:rsid w:val="00F572E6"/>
    <w:pPr>
      <w:pBdr>
        <w:top w:val="single" w:sz="4" w:space="0" w:color="C0C0C0"/>
        <w:left w:val="single" w:sz="4" w:space="0" w:color="C0C0C0"/>
        <w:bottom w:val="single" w:sz="4" w:space="0" w:color="C0C0C0"/>
        <w:right w:val="single" w:sz="4" w:space="0" w:color="C0C0C0"/>
      </w:pBdr>
      <w:spacing w:beforeLines="1" w:afterLines="1"/>
      <w:textAlignment w:val="top"/>
    </w:pPr>
    <w:rPr>
      <w:rFonts w:ascii="Microsoft Sans Serif" w:hAnsi="Microsoft Sans Serif"/>
      <w:sz w:val="20"/>
      <w:szCs w:val="20"/>
    </w:rPr>
  </w:style>
  <w:style w:type="paragraph" w:customStyle="1" w:styleId="xl89">
    <w:name w:val="xl89"/>
    <w:basedOn w:val="Normal"/>
    <w:uiPriority w:val="99"/>
    <w:rsid w:val="00F572E6"/>
    <w:pPr>
      <w:pBdr>
        <w:top w:val="single" w:sz="4" w:space="0" w:color="C0C0C0"/>
        <w:left w:val="single" w:sz="4" w:space="0" w:color="C0C0C0"/>
        <w:bottom w:val="single" w:sz="4" w:space="0" w:color="C0C0C0"/>
        <w:right w:val="single" w:sz="4" w:space="0" w:color="C0C0C0"/>
      </w:pBdr>
      <w:spacing w:beforeLines="1" w:afterLines="1"/>
      <w:jc w:val="center"/>
      <w:textAlignment w:val="top"/>
    </w:pPr>
    <w:rPr>
      <w:rFonts w:ascii="Microsoft Sans Serif" w:hAnsi="Microsoft Sans Serif"/>
      <w:sz w:val="20"/>
      <w:szCs w:val="20"/>
    </w:rPr>
  </w:style>
  <w:style w:type="paragraph" w:customStyle="1" w:styleId="xl90">
    <w:name w:val="xl90"/>
    <w:basedOn w:val="Normal"/>
    <w:uiPriority w:val="99"/>
    <w:rsid w:val="00F572E6"/>
    <w:pPr>
      <w:pBdr>
        <w:top w:val="single" w:sz="4" w:space="0" w:color="auto"/>
        <w:left w:val="single" w:sz="4" w:space="0" w:color="auto"/>
        <w:bottom w:val="single" w:sz="4" w:space="0" w:color="auto"/>
        <w:right w:val="single" w:sz="4" w:space="0" w:color="auto"/>
      </w:pBdr>
      <w:spacing w:beforeLines="1" w:afterLines="1"/>
      <w:jc w:val="right"/>
      <w:textAlignment w:val="top"/>
    </w:pPr>
    <w:rPr>
      <w:rFonts w:ascii="Microsoft Sans Serif" w:hAnsi="Microsoft Sans Serif"/>
      <w:sz w:val="20"/>
      <w:szCs w:val="20"/>
    </w:rPr>
  </w:style>
  <w:style w:type="paragraph" w:customStyle="1" w:styleId="xl91">
    <w:name w:val="xl91"/>
    <w:basedOn w:val="Normal"/>
    <w:uiPriority w:val="99"/>
    <w:rsid w:val="00F572E6"/>
    <w:pPr>
      <w:pBdr>
        <w:top w:val="single" w:sz="4" w:space="0" w:color="C0C0C0"/>
        <w:left w:val="single" w:sz="4" w:space="0" w:color="C0C0C0"/>
        <w:bottom w:val="single" w:sz="4" w:space="0" w:color="C0C0C0"/>
        <w:right w:val="single" w:sz="4" w:space="0" w:color="C0C0C0"/>
      </w:pBdr>
      <w:spacing w:beforeLines="1" w:afterLines="1"/>
      <w:jc w:val="right"/>
      <w:textAlignment w:val="top"/>
    </w:pPr>
    <w:rPr>
      <w:rFonts w:ascii="Microsoft Sans Serif" w:hAnsi="Microsoft Sans Serif"/>
      <w:sz w:val="20"/>
      <w:szCs w:val="20"/>
    </w:rPr>
  </w:style>
  <w:style w:type="paragraph" w:customStyle="1" w:styleId="xl92">
    <w:name w:val="xl92"/>
    <w:basedOn w:val="Normal"/>
    <w:uiPriority w:val="99"/>
    <w:rsid w:val="00F572E6"/>
    <w:pPr>
      <w:spacing w:beforeLines="1" w:afterLines="1"/>
      <w:jc w:val="right"/>
      <w:textAlignment w:val="center"/>
    </w:pPr>
    <w:rPr>
      <w:rFonts w:ascii="Microsoft Sans Serif" w:hAnsi="Microsoft Sans Serif"/>
      <w:b/>
      <w:bCs/>
      <w:color w:val="0000D4"/>
    </w:rPr>
  </w:style>
  <w:style w:type="paragraph" w:customStyle="1" w:styleId="xl93">
    <w:name w:val="xl93"/>
    <w:basedOn w:val="Normal"/>
    <w:uiPriority w:val="99"/>
    <w:rsid w:val="00F572E6"/>
    <w:pPr>
      <w:spacing w:beforeLines="1" w:afterLines="1"/>
      <w:jc w:val="right"/>
      <w:textAlignment w:val="center"/>
    </w:pPr>
    <w:rPr>
      <w:rFonts w:ascii="MS Sans Serif" w:hAnsi="MS Sans Serif"/>
      <w:b/>
      <w:bCs/>
      <w:color w:val="0000D4"/>
    </w:rPr>
  </w:style>
  <w:style w:type="paragraph" w:customStyle="1" w:styleId="xl94">
    <w:name w:val="xl94"/>
    <w:basedOn w:val="Normal"/>
    <w:uiPriority w:val="99"/>
    <w:rsid w:val="00F572E6"/>
    <w:pPr>
      <w:pBdr>
        <w:top w:val="single" w:sz="4" w:space="0" w:color="auto"/>
        <w:left w:val="single" w:sz="4" w:space="0" w:color="auto"/>
        <w:bottom w:val="single" w:sz="4" w:space="0" w:color="auto"/>
        <w:right w:val="single" w:sz="4" w:space="0" w:color="auto"/>
      </w:pBdr>
      <w:spacing w:beforeLines="1" w:afterLines="1"/>
      <w:jc w:val="center"/>
      <w:textAlignment w:val="top"/>
    </w:pPr>
    <w:rPr>
      <w:rFonts w:ascii="Microsoft Sans Serif" w:hAnsi="Microsoft Sans Serif"/>
      <w:sz w:val="20"/>
      <w:szCs w:val="20"/>
    </w:rPr>
  </w:style>
  <w:style w:type="paragraph" w:customStyle="1" w:styleId="xl95">
    <w:name w:val="xl95"/>
    <w:basedOn w:val="Normal"/>
    <w:uiPriority w:val="99"/>
    <w:rsid w:val="00F572E6"/>
    <w:pPr>
      <w:pBdr>
        <w:top w:val="single" w:sz="4" w:space="0" w:color="C0C0C0"/>
        <w:left w:val="single" w:sz="4" w:space="0" w:color="C0C0C0"/>
        <w:bottom w:val="single" w:sz="4" w:space="0" w:color="C0C0C0"/>
        <w:right w:val="single" w:sz="4" w:space="0" w:color="C0C0C0"/>
      </w:pBdr>
      <w:spacing w:beforeLines="1" w:afterLines="1"/>
      <w:jc w:val="center"/>
      <w:textAlignment w:val="top"/>
    </w:pPr>
    <w:rPr>
      <w:rFonts w:ascii="Microsoft Sans Serif" w:hAnsi="Microsoft Sans Serif"/>
      <w:sz w:val="20"/>
      <w:szCs w:val="20"/>
    </w:rPr>
  </w:style>
  <w:style w:type="paragraph" w:customStyle="1" w:styleId="xl96">
    <w:name w:val="xl96"/>
    <w:basedOn w:val="Normal"/>
    <w:uiPriority w:val="99"/>
    <w:rsid w:val="00F572E6"/>
    <w:pPr>
      <w:pBdr>
        <w:top w:val="single" w:sz="4" w:space="0" w:color="auto"/>
        <w:bottom w:val="single" w:sz="4" w:space="0" w:color="auto"/>
      </w:pBdr>
      <w:shd w:val="clear" w:color="auto" w:fill="C0C0C0"/>
      <w:spacing w:beforeLines="1" w:afterLines="1"/>
      <w:jc w:val="center"/>
      <w:textAlignment w:val="top"/>
    </w:pPr>
    <w:rPr>
      <w:rFonts w:ascii="MS Sans Serif" w:hAnsi="MS Sans Serif"/>
      <w:b/>
      <w:bCs/>
    </w:rPr>
  </w:style>
  <w:style w:type="paragraph" w:customStyle="1" w:styleId="xl97">
    <w:name w:val="xl97"/>
    <w:basedOn w:val="Normal"/>
    <w:uiPriority w:val="99"/>
    <w:rsid w:val="00F572E6"/>
    <w:pPr>
      <w:pBdr>
        <w:top w:val="single" w:sz="4" w:space="0" w:color="auto"/>
        <w:left w:val="single" w:sz="4" w:space="6" w:color="auto"/>
        <w:bottom w:val="single" w:sz="4" w:space="0" w:color="auto"/>
        <w:right w:val="single" w:sz="4" w:space="0" w:color="auto"/>
      </w:pBdr>
      <w:spacing w:beforeLines="1" w:afterLines="1"/>
      <w:ind w:firstLineChars="100" w:firstLine="100"/>
      <w:textAlignment w:val="top"/>
    </w:pPr>
    <w:rPr>
      <w:rFonts w:ascii="Microsoft Sans Serif" w:hAnsi="Microsoft Sans Serif"/>
      <w:b/>
      <w:bCs/>
    </w:rPr>
  </w:style>
  <w:style w:type="paragraph" w:customStyle="1" w:styleId="xl98">
    <w:name w:val="xl98"/>
    <w:basedOn w:val="Normal"/>
    <w:uiPriority w:val="99"/>
    <w:rsid w:val="00F572E6"/>
    <w:pPr>
      <w:pBdr>
        <w:top w:val="single" w:sz="4" w:space="0" w:color="auto"/>
        <w:bottom w:val="single" w:sz="4" w:space="0" w:color="C0C0C0"/>
      </w:pBdr>
      <w:spacing w:beforeLines="1" w:afterLines="1"/>
      <w:textAlignment w:val="top"/>
    </w:pPr>
    <w:rPr>
      <w:rFonts w:ascii="MS Sans Serif" w:hAnsi="MS Sans Serif"/>
      <w:sz w:val="20"/>
      <w:szCs w:val="20"/>
    </w:rPr>
  </w:style>
  <w:style w:type="paragraph" w:customStyle="1" w:styleId="xl99">
    <w:name w:val="xl99"/>
    <w:basedOn w:val="Normal"/>
    <w:uiPriority w:val="99"/>
    <w:rsid w:val="00F572E6"/>
    <w:pPr>
      <w:pBdr>
        <w:top w:val="single" w:sz="4" w:space="0" w:color="auto"/>
        <w:bottom w:val="single" w:sz="4" w:space="0" w:color="C0C0C0"/>
      </w:pBdr>
      <w:spacing w:beforeLines="1" w:afterLines="1"/>
      <w:jc w:val="center"/>
      <w:textAlignment w:val="top"/>
    </w:pPr>
    <w:rPr>
      <w:rFonts w:ascii="MS Sans Serif" w:hAnsi="MS Sans Serif"/>
      <w:sz w:val="20"/>
      <w:szCs w:val="20"/>
    </w:rPr>
  </w:style>
  <w:style w:type="paragraph" w:customStyle="1" w:styleId="xl100">
    <w:name w:val="xl100"/>
    <w:basedOn w:val="Normal"/>
    <w:uiPriority w:val="99"/>
    <w:rsid w:val="00F572E6"/>
    <w:pPr>
      <w:pBdr>
        <w:top w:val="single" w:sz="4" w:space="0" w:color="auto"/>
        <w:bottom w:val="single" w:sz="4" w:space="0" w:color="C0C0C0"/>
      </w:pBdr>
      <w:spacing w:beforeLines="1" w:afterLines="1"/>
      <w:jc w:val="right"/>
      <w:textAlignment w:val="top"/>
    </w:pPr>
    <w:rPr>
      <w:rFonts w:ascii="MS Sans Serif" w:hAnsi="MS Sans Serif"/>
      <w:sz w:val="20"/>
      <w:szCs w:val="20"/>
    </w:rPr>
  </w:style>
  <w:style w:type="paragraph" w:customStyle="1" w:styleId="xl101">
    <w:name w:val="xl101"/>
    <w:basedOn w:val="Normal"/>
    <w:uiPriority w:val="99"/>
    <w:rsid w:val="00F572E6"/>
    <w:pPr>
      <w:pBdr>
        <w:top w:val="single" w:sz="4" w:space="0" w:color="auto"/>
        <w:bottom w:val="single" w:sz="4" w:space="0" w:color="C0C0C0"/>
      </w:pBdr>
      <w:spacing w:beforeLines="1" w:afterLines="1"/>
      <w:jc w:val="center"/>
      <w:textAlignment w:val="top"/>
    </w:pPr>
    <w:rPr>
      <w:rFonts w:ascii="MS Sans Serif" w:hAnsi="MS Sans Serif"/>
      <w:sz w:val="20"/>
      <w:szCs w:val="20"/>
    </w:rPr>
  </w:style>
  <w:style w:type="paragraph" w:customStyle="1" w:styleId="xl102">
    <w:name w:val="xl102"/>
    <w:basedOn w:val="Normal"/>
    <w:uiPriority w:val="99"/>
    <w:rsid w:val="00F572E6"/>
    <w:pPr>
      <w:pBdr>
        <w:top w:val="single" w:sz="4" w:space="0" w:color="auto"/>
        <w:bottom w:val="single" w:sz="4" w:space="0" w:color="C0C0C0"/>
      </w:pBdr>
      <w:spacing w:beforeLines="1" w:afterLines="1"/>
      <w:jc w:val="right"/>
      <w:textAlignment w:val="top"/>
    </w:pPr>
    <w:rPr>
      <w:rFonts w:ascii="MS Sans Serif" w:hAnsi="MS Sans Serif"/>
      <w:sz w:val="20"/>
      <w:szCs w:val="20"/>
    </w:rPr>
  </w:style>
  <w:style w:type="paragraph" w:customStyle="1" w:styleId="xl103">
    <w:name w:val="xl103"/>
    <w:basedOn w:val="Normal"/>
    <w:uiPriority w:val="99"/>
    <w:rsid w:val="00F572E6"/>
    <w:pPr>
      <w:pBdr>
        <w:top w:val="single" w:sz="4" w:space="0" w:color="auto"/>
        <w:bottom w:val="single" w:sz="4" w:space="0" w:color="C0C0C0"/>
      </w:pBdr>
      <w:spacing w:beforeLines="1" w:afterLines="1"/>
      <w:jc w:val="right"/>
      <w:textAlignment w:val="top"/>
    </w:pPr>
    <w:rPr>
      <w:rFonts w:ascii="MS Sans Serif" w:hAnsi="MS Sans Serif"/>
      <w:sz w:val="20"/>
      <w:szCs w:val="20"/>
    </w:rPr>
  </w:style>
  <w:style w:type="paragraph" w:customStyle="1" w:styleId="xl104">
    <w:name w:val="xl104"/>
    <w:basedOn w:val="Normal"/>
    <w:uiPriority w:val="99"/>
    <w:rsid w:val="00F572E6"/>
    <w:pPr>
      <w:pBdr>
        <w:top w:val="single" w:sz="4" w:space="0" w:color="auto"/>
        <w:bottom w:val="single" w:sz="4" w:space="0" w:color="C0C0C0"/>
      </w:pBdr>
      <w:spacing w:beforeLines="1" w:afterLines="1"/>
      <w:ind w:firstLineChars="100" w:firstLine="100"/>
      <w:textAlignment w:val="top"/>
    </w:pPr>
    <w:rPr>
      <w:rFonts w:ascii="MS Sans Serif" w:hAnsi="MS Sans Serif"/>
      <w:b/>
      <w:bCs/>
      <w:color w:val="3366FF"/>
    </w:rPr>
  </w:style>
  <w:style w:type="paragraph" w:customStyle="1" w:styleId="xl105">
    <w:name w:val="xl105"/>
    <w:basedOn w:val="Normal"/>
    <w:uiPriority w:val="99"/>
    <w:rsid w:val="00F572E6"/>
    <w:pPr>
      <w:pBdr>
        <w:top w:val="single" w:sz="4" w:space="0" w:color="C0C0C0"/>
        <w:left w:val="single" w:sz="4" w:space="12" w:color="C0C0C0"/>
        <w:bottom w:val="single" w:sz="4" w:space="0" w:color="C0C0C0"/>
        <w:right w:val="single" w:sz="4" w:space="0" w:color="C0C0C0"/>
      </w:pBdr>
      <w:spacing w:beforeLines="1" w:afterLines="1"/>
      <w:ind w:firstLineChars="200" w:firstLine="200"/>
      <w:textAlignment w:val="top"/>
    </w:pPr>
    <w:rPr>
      <w:rFonts w:ascii="Microsoft Sans Serif" w:hAnsi="Microsoft Sans Serif"/>
      <w:sz w:val="20"/>
      <w:szCs w:val="20"/>
    </w:rPr>
  </w:style>
  <w:style w:type="paragraph" w:customStyle="1" w:styleId="xl106">
    <w:name w:val="xl106"/>
    <w:basedOn w:val="Normal"/>
    <w:uiPriority w:val="99"/>
    <w:rsid w:val="00F572E6"/>
    <w:pPr>
      <w:spacing w:beforeLines="1" w:afterLines="1"/>
      <w:jc w:val="right"/>
      <w:textAlignment w:val="center"/>
    </w:pPr>
    <w:rPr>
      <w:rFonts w:ascii="MS Sans Serif" w:hAnsi="MS Sans Serif"/>
      <w:b/>
      <w:bCs/>
      <w:color w:val="0000D4"/>
    </w:rPr>
  </w:style>
  <w:style w:type="paragraph" w:styleId="ListParagraph">
    <w:name w:val="List Paragraph"/>
    <w:basedOn w:val="Normal"/>
    <w:uiPriority w:val="99"/>
    <w:qFormat/>
    <w:rsid w:val="008D3E84"/>
    <w:pPr>
      <w:ind w:left="360"/>
      <w:contextualSpacing/>
    </w:pPr>
  </w:style>
  <w:style w:type="character" w:customStyle="1" w:styleId="CaptionChar">
    <w:name w:val="Caption Char"/>
    <w:aliases w:val="Caption Char1 Char Char1,Caption Char Char Char Char2,Caption Char1 Char2,Caption Char Char Char Char Char1,Caption Char Char1 Char Char Char1,Caption Char Char Char Char Char Char Char1,ca Char1,ref Char1,Fig &amp; Table Title Char Char Char"/>
    <w:basedOn w:val="DefaultParagraphFont"/>
    <w:link w:val="Caption"/>
    <w:rsid w:val="0007287F"/>
    <w:rPr>
      <w:rFonts w:asciiTheme="minorHAnsi" w:eastAsia="Times New Roman" w:hAnsiTheme="minorHAnsi" w:cstheme="minorHAnsi"/>
      <w:bCs/>
    </w:rPr>
  </w:style>
  <w:style w:type="character" w:styleId="Emphasis">
    <w:name w:val="Emphasis"/>
    <w:uiPriority w:val="20"/>
    <w:qFormat/>
    <w:rsid w:val="001C6438"/>
    <w:rPr>
      <w:i/>
      <w:iCs/>
    </w:rPr>
  </w:style>
  <w:style w:type="character" w:styleId="IntenseReference">
    <w:name w:val="Intense Reference"/>
    <w:basedOn w:val="DefaultParagraphFont"/>
    <w:uiPriority w:val="32"/>
    <w:rsid w:val="001C6438"/>
    <w:rPr>
      <w:b/>
      <w:bCs/>
      <w:smallCaps/>
      <w:color w:val="C0504D" w:themeColor="accent2"/>
      <w:spacing w:val="5"/>
      <w:u w:val="single"/>
    </w:rPr>
  </w:style>
  <w:style w:type="paragraph" w:customStyle="1" w:styleId="SP5266241">
    <w:name w:val="SP.5.266241"/>
    <w:basedOn w:val="Normal"/>
    <w:next w:val="Normal"/>
    <w:rsid w:val="001C6438"/>
    <w:pPr>
      <w:autoSpaceDE w:val="0"/>
      <w:autoSpaceDN w:val="0"/>
      <w:adjustRightInd w:val="0"/>
    </w:pPr>
    <w:rPr>
      <w:rFonts w:ascii="LGBKI F+ Times" w:hAnsi="LGBKI F+ Times"/>
    </w:rPr>
  </w:style>
  <w:style w:type="paragraph" w:customStyle="1" w:styleId="SP5266266">
    <w:name w:val="SP.5.266266"/>
    <w:basedOn w:val="Normal"/>
    <w:next w:val="Normal"/>
    <w:rsid w:val="001C6438"/>
    <w:pPr>
      <w:autoSpaceDE w:val="0"/>
      <w:autoSpaceDN w:val="0"/>
      <w:adjustRightInd w:val="0"/>
    </w:pPr>
    <w:rPr>
      <w:rFonts w:ascii="LGBKI F+ Times" w:hAnsi="LGBKI F+ Times"/>
    </w:rPr>
  </w:style>
  <w:style w:type="character" w:customStyle="1" w:styleId="SC52502">
    <w:name w:val="SC.5.2502"/>
    <w:rsid w:val="001C6438"/>
    <w:rPr>
      <w:rFonts w:cs="LGBKI F+ Times"/>
      <w:color w:val="000000"/>
      <w:sz w:val="20"/>
      <w:szCs w:val="20"/>
    </w:rPr>
  </w:style>
  <w:style w:type="character" w:customStyle="1" w:styleId="DefaultParagraphFontParaCharCharCharCharCharCharCharCharCharCharCharCharCharChar">
    <w:name w:val="Default Paragraph Font Para Char Char Char Char Char Char Char Char Char Char Char Char Char Char"/>
    <w:link w:val="DefaultParagraphFontParaCharCharCharCharCharCharCharCharCharCharCharCharChar"/>
    <w:rsid w:val="001C6438"/>
    <w:rPr>
      <w:rFonts w:ascii="Verdana" w:eastAsia="Times New Roman" w:hAnsi="Verdana"/>
    </w:rPr>
  </w:style>
  <w:style w:type="paragraph" w:customStyle="1" w:styleId="SP5180237">
    <w:name w:val="SP.5.180237"/>
    <w:basedOn w:val="Normal"/>
    <w:next w:val="Normal"/>
    <w:rsid w:val="001C6438"/>
    <w:pPr>
      <w:autoSpaceDE w:val="0"/>
      <w:autoSpaceDN w:val="0"/>
      <w:adjustRightInd w:val="0"/>
    </w:pPr>
    <w:rPr>
      <w:rFonts w:ascii="MPEAB F+ Times" w:hAnsi="MPEAB F+ Times"/>
    </w:rPr>
  </w:style>
  <w:style w:type="paragraph" w:customStyle="1" w:styleId="SP5180248">
    <w:name w:val="SP.5.180248"/>
    <w:basedOn w:val="Normal"/>
    <w:next w:val="Normal"/>
    <w:rsid w:val="001C6438"/>
    <w:pPr>
      <w:autoSpaceDE w:val="0"/>
      <w:autoSpaceDN w:val="0"/>
      <w:adjustRightInd w:val="0"/>
    </w:pPr>
    <w:rPr>
      <w:rFonts w:ascii="MPEAB F+ Times" w:hAnsi="MPEAB F+ Times"/>
    </w:rPr>
  </w:style>
  <w:style w:type="character" w:customStyle="1" w:styleId="SC52555">
    <w:name w:val="SC.5.2555"/>
    <w:rsid w:val="001C6438"/>
    <w:rPr>
      <w:rFonts w:ascii="MPEBD C+ Univers" w:hAnsi="MPEBD C+ Univers" w:cs="MPEBD C+ Univers"/>
      <w:b/>
      <w:bCs/>
      <w:color w:val="000000"/>
      <w:sz w:val="18"/>
      <w:szCs w:val="18"/>
    </w:rPr>
  </w:style>
  <w:style w:type="paragraph" w:customStyle="1" w:styleId="expanded-spacing">
    <w:name w:val="expanded-spacing"/>
    <w:basedOn w:val="Normal"/>
    <w:rsid w:val="001C6438"/>
    <w:pPr>
      <w:spacing w:before="100" w:beforeAutospacing="1" w:after="100" w:afterAutospacing="1"/>
    </w:pPr>
  </w:style>
  <w:style w:type="paragraph" w:customStyle="1" w:styleId="Default">
    <w:name w:val="Default"/>
    <w:rsid w:val="001C6438"/>
    <w:pPr>
      <w:autoSpaceDE w:val="0"/>
      <w:autoSpaceDN w:val="0"/>
      <w:adjustRightInd w:val="0"/>
    </w:pPr>
    <w:rPr>
      <w:rFonts w:ascii="MPDPG H+ Univers" w:eastAsia="Times New Roman" w:hAnsi="MPDPG H+ Univers" w:cs="MPDPG H+ Univers"/>
      <w:color w:val="000000"/>
    </w:rPr>
  </w:style>
  <w:style w:type="paragraph" w:customStyle="1" w:styleId="SP2278562">
    <w:name w:val="SP.2.278562"/>
    <w:basedOn w:val="Default"/>
    <w:next w:val="Default"/>
    <w:rsid w:val="001C6438"/>
    <w:rPr>
      <w:rFonts w:cs="Times New Roman"/>
      <w:color w:val="auto"/>
    </w:rPr>
  </w:style>
  <w:style w:type="character" w:customStyle="1" w:styleId="SC22511">
    <w:name w:val="SC.2.2511"/>
    <w:rsid w:val="001C6438"/>
    <w:rPr>
      <w:rFonts w:cs="MPDPG H+ Univers"/>
      <w:b/>
      <w:bCs/>
      <w:color w:val="000000"/>
      <w:sz w:val="32"/>
      <w:szCs w:val="32"/>
    </w:rPr>
  </w:style>
  <w:style w:type="character" w:customStyle="1" w:styleId="SC22518">
    <w:name w:val="SC.2.2518"/>
    <w:rsid w:val="001C6438"/>
    <w:rPr>
      <w:rFonts w:ascii="MPDPI I+ Univers" w:hAnsi="MPDPI I+ Univers" w:cs="MPDPI I+ Univers"/>
      <w:color w:val="000000"/>
      <w:sz w:val="20"/>
      <w:szCs w:val="20"/>
    </w:rPr>
  </w:style>
  <w:style w:type="paragraph" w:customStyle="1" w:styleId="SP2204836">
    <w:name w:val="SP.2.204836"/>
    <w:basedOn w:val="Default"/>
    <w:next w:val="Default"/>
    <w:rsid w:val="001C6438"/>
    <w:rPr>
      <w:rFonts w:ascii="LGBJM I+ Univers" w:hAnsi="LGBJM I+ Univers" w:cs="Times New Roman"/>
      <w:color w:val="auto"/>
    </w:rPr>
  </w:style>
  <w:style w:type="paragraph" w:customStyle="1" w:styleId="ColorfulList-Accent11">
    <w:name w:val="Colorful List - Accent 11"/>
    <w:basedOn w:val="Normal"/>
    <w:rsid w:val="001C6438"/>
    <w:pPr>
      <w:ind w:left="720"/>
      <w:contextualSpacing/>
    </w:pPr>
  </w:style>
  <w:style w:type="character" w:customStyle="1" w:styleId="CharChar2">
    <w:name w:val="Char Char2"/>
    <w:rsid w:val="001C6438"/>
    <w:rPr>
      <w:rFonts w:ascii="Arial" w:hAnsi="Arial"/>
      <w:b/>
      <w:caps/>
      <w:color w:val="000080"/>
      <w:kern w:val="28"/>
      <w:sz w:val="28"/>
      <w:lang w:val="en-US" w:eastAsia="en-US" w:bidi="ar-SA"/>
    </w:rPr>
  </w:style>
  <w:style w:type="paragraph" w:customStyle="1" w:styleId="pbu2bullet2">
    <w:name w:val="pbu2_bullet2"/>
    <w:basedOn w:val="Normal"/>
    <w:rsid w:val="001C6438"/>
    <w:pPr>
      <w:spacing w:before="100" w:beforeAutospacing="1" w:after="100" w:afterAutospacing="1"/>
    </w:pPr>
    <w:rPr>
      <w:rFonts w:ascii="Arial" w:hAnsi="Arial"/>
      <w:sz w:val="20"/>
    </w:rPr>
  </w:style>
  <w:style w:type="paragraph" w:customStyle="1" w:styleId="SP5270408">
    <w:name w:val="SP.5.270408"/>
    <w:basedOn w:val="Normal"/>
    <w:next w:val="Normal"/>
    <w:rsid w:val="001C6438"/>
    <w:pPr>
      <w:autoSpaceDE w:val="0"/>
      <w:autoSpaceDN w:val="0"/>
      <w:adjustRightInd w:val="0"/>
    </w:pPr>
    <w:rPr>
      <w:rFonts w:ascii="HJNAB I+ Times" w:hAnsi="HJNAB I+ Times"/>
      <w:sz w:val="20"/>
    </w:rPr>
  </w:style>
  <w:style w:type="character" w:customStyle="1" w:styleId="SC52508">
    <w:name w:val="SC.5.2508"/>
    <w:rsid w:val="001C6438"/>
    <w:rPr>
      <w:rFonts w:cs="HJNAB I+ Times"/>
      <w:color w:val="000000"/>
      <w:sz w:val="20"/>
      <w:szCs w:val="20"/>
    </w:rPr>
  </w:style>
  <w:style w:type="paragraph" w:customStyle="1" w:styleId="SP5270349">
    <w:name w:val="SP.5.270349"/>
    <w:basedOn w:val="Normal"/>
    <w:next w:val="Normal"/>
    <w:rsid w:val="001C6438"/>
    <w:pPr>
      <w:autoSpaceDE w:val="0"/>
      <w:autoSpaceDN w:val="0"/>
      <w:adjustRightInd w:val="0"/>
    </w:pPr>
    <w:rPr>
      <w:rFonts w:ascii="HJNAB I+ Times" w:hAnsi="HJNAB I+ Times"/>
      <w:sz w:val="20"/>
    </w:rPr>
  </w:style>
  <w:style w:type="paragraph" w:customStyle="1" w:styleId="pn1note1">
    <w:name w:val="pn1_note1"/>
    <w:basedOn w:val="Normal"/>
    <w:rsid w:val="001C6438"/>
    <w:pPr>
      <w:spacing w:before="100" w:beforeAutospacing="1" w:after="100" w:afterAutospacing="1"/>
    </w:pPr>
  </w:style>
  <w:style w:type="paragraph" w:customStyle="1" w:styleId="pb3body3">
    <w:name w:val="pb3_body3"/>
    <w:basedOn w:val="Normal"/>
    <w:rsid w:val="001C6438"/>
    <w:pPr>
      <w:spacing w:before="100" w:beforeAutospacing="1" w:after="100" w:afterAutospacing="1"/>
    </w:pPr>
  </w:style>
  <w:style w:type="paragraph" w:customStyle="1" w:styleId="SP5270365">
    <w:name w:val="SP.5.270365"/>
    <w:basedOn w:val="Normal"/>
    <w:next w:val="Normal"/>
    <w:rsid w:val="001C6438"/>
    <w:pPr>
      <w:autoSpaceDE w:val="0"/>
      <w:autoSpaceDN w:val="0"/>
      <w:adjustRightInd w:val="0"/>
      <w:spacing w:after="100"/>
    </w:pPr>
    <w:rPr>
      <w:rFonts w:ascii="HJNAB I+ Times" w:hAnsi="HJNAB I+ Times"/>
    </w:rPr>
  </w:style>
  <w:style w:type="character" w:customStyle="1" w:styleId="bold1">
    <w:name w:val="bold1"/>
    <w:rsid w:val="001C6438"/>
    <w:rPr>
      <w:rFonts w:ascii="Arial" w:hAnsi="Arial" w:cs="Arial" w:hint="default"/>
      <w:b/>
      <w:bCs/>
      <w:strike w:val="0"/>
      <w:dstrike w:val="0"/>
      <w:sz w:val="20"/>
      <w:szCs w:val="20"/>
      <w:u w:val="none"/>
      <w:effect w:val="none"/>
    </w:rPr>
  </w:style>
  <w:style w:type="paragraph" w:customStyle="1" w:styleId="pchartheadcmt">
    <w:name w:val="pchart_headcmt"/>
    <w:basedOn w:val="Normal"/>
    <w:rsid w:val="001C6438"/>
    <w:pPr>
      <w:spacing w:before="100" w:beforeAutospacing="1" w:after="100" w:afterAutospacing="1"/>
    </w:pPr>
  </w:style>
  <w:style w:type="paragraph" w:customStyle="1" w:styleId="pchartsubheadcmt">
    <w:name w:val="pchart_subheadcmt"/>
    <w:basedOn w:val="Normal"/>
    <w:rsid w:val="001C6438"/>
    <w:pPr>
      <w:spacing w:before="100" w:beforeAutospacing="1" w:after="100" w:afterAutospacing="1"/>
    </w:pPr>
  </w:style>
  <w:style w:type="paragraph" w:customStyle="1" w:styleId="pchartbodycmt">
    <w:name w:val="pchart_bodycmt"/>
    <w:basedOn w:val="Normal"/>
    <w:rsid w:val="001C6438"/>
    <w:pPr>
      <w:spacing w:before="100" w:beforeAutospacing="1" w:after="100" w:afterAutospacing="1"/>
    </w:pPr>
  </w:style>
  <w:style w:type="character" w:customStyle="1" w:styleId="apple-style-span">
    <w:name w:val="apple-style-span"/>
    <w:basedOn w:val="DefaultParagraphFont"/>
    <w:rsid w:val="001C6438"/>
  </w:style>
  <w:style w:type="paragraph" w:customStyle="1" w:styleId="TableHeadingCenter">
    <w:name w:val="Table_Heading_Center"/>
    <w:basedOn w:val="Normal"/>
    <w:rsid w:val="001C6438"/>
    <w:pPr>
      <w:keepNext/>
      <w:keepLines/>
      <w:spacing w:before="40" w:after="40"/>
      <w:jc w:val="center"/>
    </w:pPr>
    <w:rPr>
      <w:rFonts w:ascii="Arial" w:hAnsi="Arial"/>
      <w:b/>
      <w:sz w:val="20"/>
      <w:szCs w:val="20"/>
    </w:rPr>
  </w:style>
  <w:style w:type="paragraph" w:customStyle="1" w:styleId="cxnewgentextb">
    <w:name w:val="cxnewgentextb"/>
    <w:basedOn w:val="Normal"/>
    <w:rsid w:val="001C6438"/>
    <w:pPr>
      <w:spacing w:before="100" w:beforeAutospacing="1" w:after="100" w:afterAutospacing="1"/>
    </w:pPr>
  </w:style>
  <w:style w:type="paragraph" w:customStyle="1" w:styleId="cxnewgentextlevb">
    <w:name w:val="cxnewgentextlevb"/>
    <w:basedOn w:val="Normal"/>
    <w:rsid w:val="001C6438"/>
    <w:pPr>
      <w:spacing w:before="100" w:beforeAutospacing="1" w:after="100" w:afterAutospacing="1"/>
    </w:pPr>
  </w:style>
  <w:style w:type="paragraph" w:customStyle="1" w:styleId="ptctablecap">
    <w:name w:val="ptc_tablecap"/>
    <w:basedOn w:val="Normal"/>
    <w:rsid w:val="001C6438"/>
    <w:pPr>
      <w:spacing w:before="100" w:beforeAutospacing="1" w:after="100" w:afterAutospacing="1"/>
    </w:pPr>
  </w:style>
  <w:style w:type="paragraph" w:styleId="HTMLPreformatted">
    <w:name w:val="HTML Preformatted"/>
    <w:basedOn w:val="Normal"/>
    <w:link w:val="HTMLPreformattedChar"/>
    <w:uiPriority w:val="99"/>
    <w:unhideWhenUsed/>
    <w:rsid w:val="001C64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30"/>
      <w:szCs w:val="30"/>
    </w:rPr>
  </w:style>
  <w:style w:type="character" w:customStyle="1" w:styleId="HTMLPreformattedChar">
    <w:name w:val="HTML Preformatted Char"/>
    <w:basedOn w:val="DefaultParagraphFont"/>
    <w:link w:val="HTMLPreformatted"/>
    <w:uiPriority w:val="99"/>
    <w:rsid w:val="001C6438"/>
    <w:rPr>
      <w:rFonts w:ascii="Courier New" w:eastAsia="Times New Roman" w:hAnsi="Courier New"/>
      <w:sz w:val="30"/>
      <w:szCs w:val="30"/>
    </w:rPr>
  </w:style>
  <w:style w:type="paragraph" w:customStyle="1" w:styleId="SP5192777">
    <w:name w:val="SP.5.192777"/>
    <w:basedOn w:val="Default"/>
    <w:next w:val="Default"/>
    <w:uiPriority w:val="99"/>
    <w:rsid w:val="001C6438"/>
    <w:rPr>
      <w:rFonts w:ascii="Times New Roman" w:hAnsi="Times New Roman" w:cs="Times New Roman"/>
      <w:color w:val="auto"/>
    </w:rPr>
  </w:style>
  <w:style w:type="paragraph" w:customStyle="1" w:styleId="SP5192817">
    <w:name w:val="SP.5.192817"/>
    <w:basedOn w:val="Default"/>
    <w:next w:val="Default"/>
    <w:uiPriority w:val="99"/>
    <w:rsid w:val="001C6438"/>
    <w:rPr>
      <w:rFonts w:ascii="Times New Roman" w:hAnsi="Times New Roman" w:cs="Times New Roman"/>
      <w:color w:val="auto"/>
    </w:rPr>
  </w:style>
  <w:style w:type="paragraph" w:customStyle="1" w:styleId="SP5192718">
    <w:name w:val="SP.5.192718"/>
    <w:basedOn w:val="Default"/>
    <w:next w:val="Default"/>
    <w:uiPriority w:val="99"/>
    <w:rsid w:val="001C6438"/>
    <w:rPr>
      <w:rFonts w:ascii="Times New Roman" w:hAnsi="Times New Roman" w:cs="Times New Roman"/>
      <w:color w:val="auto"/>
    </w:rPr>
  </w:style>
  <w:style w:type="character" w:customStyle="1" w:styleId="SC5253961">
    <w:name w:val="SC.5.253961"/>
    <w:uiPriority w:val="99"/>
    <w:rsid w:val="001C6438"/>
    <w:rPr>
      <w:color w:val="000000"/>
      <w:sz w:val="20"/>
      <w:szCs w:val="20"/>
    </w:rPr>
  </w:style>
  <w:style w:type="character" w:customStyle="1" w:styleId="SC5253977">
    <w:name w:val="SC.5.253977"/>
    <w:uiPriority w:val="99"/>
    <w:rsid w:val="001C6438"/>
    <w:rPr>
      <w:rFonts w:ascii="Univers" w:hAnsi="Univers" w:cs="Univers"/>
      <w:b/>
      <w:bCs/>
      <w:color w:val="000000"/>
      <w:sz w:val="18"/>
      <w:szCs w:val="18"/>
    </w:rPr>
  </w:style>
  <w:style w:type="paragraph" w:customStyle="1" w:styleId="SP16299113">
    <w:name w:val="SP.16.299113"/>
    <w:basedOn w:val="Default"/>
    <w:next w:val="Default"/>
    <w:uiPriority w:val="99"/>
    <w:rsid w:val="001C6438"/>
    <w:rPr>
      <w:rFonts w:ascii="Univers" w:hAnsi="Univers" w:cs="Times New Roman"/>
      <w:color w:val="auto"/>
    </w:rPr>
  </w:style>
  <w:style w:type="paragraph" w:customStyle="1" w:styleId="SP16299032">
    <w:name w:val="SP.16.299032"/>
    <w:basedOn w:val="Default"/>
    <w:next w:val="Default"/>
    <w:uiPriority w:val="99"/>
    <w:rsid w:val="001C6438"/>
    <w:rPr>
      <w:rFonts w:ascii="Univers" w:hAnsi="Univers" w:cs="Times New Roman"/>
      <w:color w:val="auto"/>
    </w:rPr>
  </w:style>
  <w:style w:type="character" w:customStyle="1" w:styleId="SC16172106">
    <w:name w:val="SC.16.172106"/>
    <w:uiPriority w:val="99"/>
    <w:rsid w:val="001C6438"/>
    <w:rPr>
      <w:rFonts w:cs="Univers"/>
      <w:b/>
      <w:bCs/>
      <w:color w:val="000000"/>
      <w:sz w:val="18"/>
      <w:szCs w:val="18"/>
    </w:rPr>
  </w:style>
  <w:style w:type="character" w:customStyle="1" w:styleId="SC16172067">
    <w:name w:val="SC.16.172067"/>
    <w:uiPriority w:val="99"/>
    <w:rsid w:val="001C6438"/>
    <w:rPr>
      <w:rFonts w:ascii="Times New Roman" w:hAnsi="Times New Roman"/>
      <w:color w:val="000000"/>
      <w:sz w:val="20"/>
      <w:szCs w:val="20"/>
    </w:rPr>
  </w:style>
  <w:style w:type="character" w:customStyle="1" w:styleId="SC16172037">
    <w:name w:val="SC.16.172037"/>
    <w:uiPriority w:val="99"/>
    <w:rsid w:val="001C6438"/>
    <w:rPr>
      <w:rFonts w:cs="Univers"/>
      <w:b/>
      <w:bCs/>
      <w:color w:val="000000"/>
      <w:sz w:val="42"/>
      <w:szCs w:val="42"/>
    </w:rPr>
  </w:style>
  <w:style w:type="paragraph" w:customStyle="1" w:styleId="SP16299175">
    <w:name w:val="SP.16.299175"/>
    <w:basedOn w:val="Default"/>
    <w:next w:val="Default"/>
    <w:uiPriority w:val="99"/>
    <w:rsid w:val="001C6438"/>
    <w:rPr>
      <w:rFonts w:ascii="Univers" w:hAnsi="Univers" w:cs="Times New Roman"/>
      <w:color w:val="auto"/>
    </w:rPr>
  </w:style>
  <w:style w:type="paragraph" w:customStyle="1" w:styleId="ch1cellhead1">
    <w:name w:val="ch1cellhead1"/>
    <w:basedOn w:val="Normal"/>
    <w:rsid w:val="001C6438"/>
    <w:pPr>
      <w:spacing w:before="100" w:beforeAutospacing="1" w:after="100" w:afterAutospacing="1"/>
    </w:pPr>
  </w:style>
  <w:style w:type="paragraph" w:customStyle="1" w:styleId="ch2cellhead2">
    <w:name w:val="ch2cellhead2"/>
    <w:basedOn w:val="Normal"/>
    <w:rsid w:val="001C6438"/>
    <w:pPr>
      <w:spacing w:before="100" w:beforeAutospacing="1" w:after="100" w:afterAutospacing="1"/>
    </w:pPr>
  </w:style>
  <w:style w:type="paragraph" w:customStyle="1" w:styleId="b1body1">
    <w:name w:val="b1body1"/>
    <w:basedOn w:val="Normal"/>
    <w:rsid w:val="001C6438"/>
    <w:pPr>
      <w:spacing w:before="100" w:beforeAutospacing="1" w:after="100" w:afterAutospacing="1"/>
    </w:pPr>
  </w:style>
  <w:style w:type="numbering" w:customStyle="1" w:styleId="List1">
    <w:name w:val="List 1"/>
    <w:rsid w:val="001C6438"/>
  </w:style>
  <w:style w:type="paragraph" w:customStyle="1" w:styleId="ptocsubhead1">
    <w:name w:val="ptoc_subhead1"/>
    <w:basedOn w:val="Normal"/>
    <w:rsid w:val="001C6438"/>
    <w:pPr>
      <w:spacing w:before="100" w:beforeAutospacing="1" w:after="100" w:afterAutospacing="1"/>
    </w:pPr>
    <w:rPr>
      <w:rFonts w:ascii="Times" w:hAnsi="Times"/>
      <w:sz w:val="20"/>
      <w:szCs w:val="20"/>
    </w:rPr>
  </w:style>
  <w:style w:type="paragraph" w:customStyle="1" w:styleId="pnumlist1cmt">
    <w:name w:val="pnumlist1cmt"/>
    <w:basedOn w:val="Normal"/>
    <w:rsid w:val="001C6438"/>
    <w:pPr>
      <w:spacing w:before="100" w:beforeAutospacing="1" w:after="100" w:afterAutospacing="1"/>
    </w:pPr>
    <w:rPr>
      <w:rFonts w:ascii="Times" w:hAnsi="Times"/>
      <w:sz w:val="20"/>
      <w:szCs w:val="20"/>
    </w:rPr>
  </w:style>
  <w:style w:type="paragraph" w:customStyle="1" w:styleId="configurations0">
    <w:name w:val="configurations"/>
    <w:rsid w:val="001C6438"/>
    <w:pPr>
      <w:ind w:left="1728"/>
    </w:pPr>
    <w:rPr>
      <w:rFonts w:ascii="Times New Roman" w:eastAsia="Times New Roman" w:hAnsi="Times New Roman"/>
      <w:b/>
    </w:rPr>
  </w:style>
  <w:style w:type="table" w:styleId="TableContemporary">
    <w:name w:val="Table Contemporary"/>
    <w:basedOn w:val="TableNormal"/>
    <w:rsid w:val="001C6438"/>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1C6438"/>
    <w:rPr>
      <w:rFonts w:ascii="Arial" w:eastAsia="Times New Roman" w:hAnsi="Arial"/>
    </w:rPr>
  </w:style>
  <w:style w:type="paragraph" w:customStyle="1" w:styleId="AppendixHeading">
    <w:name w:val="Appendix Heading"/>
    <w:next w:val="Normal"/>
    <w:autoRedefine/>
    <w:rsid w:val="001C6438"/>
    <w:pPr>
      <w:numPr>
        <w:numId w:val="5"/>
      </w:numPr>
      <w:ind w:left="2160" w:hanging="2160"/>
      <w:outlineLvl w:val="0"/>
    </w:pPr>
    <w:rPr>
      <w:rFonts w:ascii="Arial" w:eastAsia="Times New Roman" w:hAnsi="Arial"/>
      <w:b/>
      <w:caps/>
      <w:color w:val="000080"/>
      <w:kern w:val="28"/>
      <w:sz w:val="28"/>
    </w:rPr>
  </w:style>
  <w:style w:type="paragraph" w:styleId="Subtitle">
    <w:name w:val="Subtitle"/>
    <w:basedOn w:val="Normal"/>
    <w:next w:val="Normal"/>
    <w:link w:val="SubtitleChar"/>
    <w:uiPriority w:val="11"/>
    <w:rsid w:val="001C643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1C6438"/>
    <w:rPr>
      <w:rFonts w:asciiTheme="majorHAnsi" w:eastAsiaTheme="majorEastAsia" w:hAnsiTheme="majorHAnsi" w:cstheme="majorBidi"/>
      <w:i/>
      <w:iCs/>
      <w:color w:val="4F81BD" w:themeColor="accent1"/>
      <w:spacing w:val="15"/>
      <w:sz w:val="24"/>
      <w:szCs w:val="24"/>
    </w:rPr>
  </w:style>
  <w:style w:type="paragraph" w:customStyle="1" w:styleId="B1Body10">
    <w:name w:val="B1_Body1"/>
    <w:basedOn w:val="Normal"/>
    <w:next w:val="Normal"/>
    <w:rsid w:val="001C6438"/>
    <w:pPr>
      <w:autoSpaceDE w:val="0"/>
      <w:autoSpaceDN w:val="0"/>
      <w:adjustRightInd w:val="0"/>
    </w:pPr>
  </w:style>
  <w:style w:type="paragraph" w:customStyle="1" w:styleId="StyleAria10">
    <w:name w:val="Style Aria10"/>
    <w:basedOn w:val="Normal"/>
    <w:link w:val="StyleAria10Char"/>
    <w:rsid w:val="001C6438"/>
    <w:rPr>
      <w:rFonts w:ascii="Arial" w:hAnsi="Arial" w:cs="Arial"/>
      <w:sz w:val="20"/>
      <w:szCs w:val="20"/>
    </w:rPr>
  </w:style>
  <w:style w:type="character" w:customStyle="1" w:styleId="StyleAria10Char">
    <w:name w:val="Style Aria10 Char"/>
    <w:basedOn w:val="DefaultParagraphFont"/>
    <w:link w:val="StyleAria10"/>
    <w:rsid w:val="001C6438"/>
    <w:rPr>
      <w:rFonts w:ascii="Arial" w:eastAsia="Times New Roman" w:hAnsi="Arial" w:cs="Arial"/>
    </w:rPr>
  </w:style>
  <w:style w:type="paragraph" w:customStyle="1" w:styleId="RevNumberinfooter">
    <w:name w:val="Rev Number in footer"/>
    <w:basedOn w:val="Normal"/>
    <w:link w:val="RevNumberinfooterChar"/>
    <w:rsid w:val="00D347E5"/>
  </w:style>
  <w:style w:type="character" w:customStyle="1" w:styleId="RevNumberinfooterChar">
    <w:name w:val="Rev Number in footer Char"/>
    <w:basedOn w:val="DefaultParagraphFont"/>
    <w:link w:val="RevNumberinfooter"/>
    <w:rsid w:val="00D347E5"/>
    <w:rPr>
      <w:rFonts w:ascii="Times New Roman" w:eastAsia="Times New Roman" w:hAnsi="Times New Roman"/>
      <w:sz w:val="22"/>
      <w:szCs w:val="22"/>
    </w:rPr>
  </w:style>
  <w:style w:type="paragraph" w:customStyle="1" w:styleId="Bullets">
    <w:name w:val="Bullets"/>
    <w:aliases w:val="2_Bullets"/>
    <w:link w:val="BulletsChar"/>
    <w:autoRedefine/>
    <w:qFormat/>
    <w:rsid w:val="00CC77C7"/>
    <w:pPr>
      <w:numPr>
        <w:numId w:val="6"/>
      </w:numPr>
      <w:spacing w:after="60"/>
    </w:pPr>
    <w:rPr>
      <w:rFonts w:asciiTheme="minorHAnsi" w:eastAsia="Batang" w:hAnsiTheme="minorHAnsi"/>
    </w:rPr>
  </w:style>
  <w:style w:type="character" w:customStyle="1" w:styleId="BulletsChar">
    <w:name w:val="Bullets Char"/>
    <w:aliases w:val="2_Bullets Char"/>
    <w:basedOn w:val="DefaultParagraphFont"/>
    <w:link w:val="Bullets"/>
    <w:rsid w:val="00CC77C7"/>
    <w:rPr>
      <w:rFonts w:asciiTheme="minorHAnsi" w:eastAsia="Batang" w:hAnsiTheme="minorHAnsi"/>
    </w:rPr>
  </w:style>
  <w:style w:type="paragraph" w:styleId="Quote">
    <w:name w:val="Quote"/>
    <w:basedOn w:val="Normal"/>
    <w:next w:val="Normal"/>
    <w:link w:val="QuoteChar"/>
    <w:uiPriority w:val="29"/>
    <w:qFormat/>
    <w:rsid w:val="005B1C4F"/>
    <w:rPr>
      <w:rFonts w:ascii="Arial" w:hAnsi="Arial"/>
      <w:i/>
      <w:iCs/>
      <w:color w:val="000000" w:themeColor="text1"/>
      <w:sz w:val="20"/>
    </w:rPr>
  </w:style>
  <w:style w:type="character" w:customStyle="1" w:styleId="QuoteChar">
    <w:name w:val="Quote Char"/>
    <w:basedOn w:val="DefaultParagraphFont"/>
    <w:link w:val="Quote"/>
    <w:uiPriority w:val="29"/>
    <w:rsid w:val="005B1C4F"/>
    <w:rPr>
      <w:rFonts w:ascii="Arial" w:hAnsi="Arial"/>
      <w:i/>
      <w:iCs/>
      <w:color w:val="000000" w:themeColor="text1"/>
      <w:szCs w:val="22"/>
    </w:rPr>
  </w:style>
  <w:style w:type="paragraph" w:styleId="IntenseQuote">
    <w:name w:val="Intense Quote"/>
    <w:aliases w:val="CLI Text"/>
    <w:next w:val="Normal"/>
    <w:link w:val="IntenseQuoteChar"/>
    <w:autoRedefine/>
    <w:uiPriority w:val="30"/>
    <w:qFormat/>
    <w:rsid w:val="005B1C4F"/>
    <w:pPr>
      <w:spacing w:before="200" w:after="280"/>
      <w:ind w:left="936" w:right="936"/>
    </w:pPr>
    <w:rPr>
      <w:rFonts w:ascii="Times New Roman" w:hAnsi="Times New Roman"/>
      <w:bCs/>
      <w:i/>
      <w:iCs/>
      <w:szCs w:val="22"/>
    </w:rPr>
  </w:style>
  <w:style w:type="character" w:customStyle="1" w:styleId="IntenseQuoteChar">
    <w:name w:val="Intense Quote Char"/>
    <w:aliases w:val="CLI Text Char"/>
    <w:basedOn w:val="DefaultParagraphFont"/>
    <w:link w:val="IntenseQuote"/>
    <w:uiPriority w:val="30"/>
    <w:rsid w:val="005B1C4F"/>
    <w:rPr>
      <w:rFonts w:ascii="Times New Roman" w:hAnsi="Times New Roman"/>
      <w:bCs/>
      <w:i/>
      <w:iCs/>
      <w:sz w:val="24"/>
      <w:szCs w:val="22"/>
    </w:rPr>
  </w:style>
  <w:style w:type="paragraph" w:customStyle="1" w:styleId="psubhead1cmt">
    <w:name w:val="psubhead1cmt"/>
    <w:basedOn w:val="Normal"/>
    <w:rsid w:val="003B371A"/>
    <w:pPr>
      <w:spacing w:before="100" w:beforeAutospacing="1" w:after="100" w:afterAutospacing="1"/>
    </w:pPr>
    <w:rPr>
      <w:rFonts w:ascii="Times" w:hAnsi="Times"/>
      <w:sz w:val="20"/>
      <w:szCs w:val="20"/>
    </w:rPr>
  </w:style>
  <w:style w:type="paragraph" w:customStyle="1" w:styleId="ptablecaptioncmt">
    <w:name w:val="ptablecaptioncmt"/>
    <w:basedOn w:val="Normal"/>
    <w:rsid w:val="003B371A"/>
    <w:pPr>
      <w:spacing w:before="100" w:beforeAutospacing="1" w:after="100" w:afterAutospacing="1"/>
    </w:pPr>
    <w:rPr>
      <w:rFonts w:ascii="Times" w:hAnsi="Times"/>
      <w:sz w:val="20"/>
      <w:szCs w:val="20"/>
    </w:rPr>
  </w:style>
  <w:style w:type="paragraph" w:customStyle="1" w:styleId="xl63">
    <w:name w:val="xl63"/>
    <w:basedOn w:val="Normal"/>
    <w:rsid w:val="003B371A"/>
    <w:pPr>
      <w:pBdr>
        <w:left w:val="single" w:sz="4" w:space="0" w:color="95B3D7"/>
        <w:bottom w:val="single" w:sz="4" w:space="0" w:color="95B3D7"/>
      </w:pBdr>
      <w:shd w:val="clear" w:color="4F81BD" w:fill="4F81BD"/>
      <w:spacing w:before="100" w:beforeAutospacing="1" w:after="100" w:afterAutospacing="1"/>
    </w:pPr>
    <w:rPr>
      <w:rFonts w:ascii="Times" w:hAnsi="Times"/>
      <w:b/>
      <w:bCs/>
      <w:color w:val="FFFFFF"/>
      <w:sz w:val="20"/>
      <w:szCs w:val="20"/>
    </w:rPr>
  </w:style>
  <w:style w:type="paragraph" w:customStyle="1" w:styleId="xl64">
    <w:name w:val="xl64"/>
    <w:basedOn w:val="Normal"/>
    <w:rsid w:val="003B371A"/>
    <w:pPr>
      <w:pBdr>
        <w:bottom w:val="single" w:sz="4" w:space="0" w:color="95B3D7"/>
      </w:pBdr>
      <w:shd w:val="clear" w:color="4F81BD" w:fill="4F81BD"/>
      <w:spacing w:before="100" w:beforeAutospacing="1" w:after="100" w:afterAutospacing="1"/>
    </w:pPr>
    <w:rPr>
      <w:rFonts w:ascii="Times" w:hAnsi="Times"/>
      <w:b/>
      <w:bCs/>
      <w:color w:val="FFFFFF"/>
      <w:sz w:val="20"/>
      <w:szCs w:val="20"/>
    </w:rPr>
  </w:style>
  <w:style w:type="paragraph" w:customStyle="1" w:styleId="xl65">
    <w:name w:val="xl65"/>
    <w:basedOn w:val="Normal"/>
    <w:rsid w:val="003B371A"/>
    <w:pPr>
      <w:pBdr>
        <w:bottom w:val="single" w:sz="4" w:space="0" w:color="95B3D7"/>
        <w:right w:val="single" w:sz="4" w:space="0" w:color="95B3D7"/>
      </w:pBdr>
      <w:shd w:val="clear" w:color="4F81BD" w:fill="4F81BD"/>
      <w:spacing w:before="100" w:beforeAutospacing="1" w:after="100" w:afterAutospacing="1"/>
    </w:pPr>
    <w:rPr>
      <w:rFonts w:ascii="Times" w:hAnsi="Times"/>
      <w:b/>
      <w:bCs/>
      <w:color w:val="FFFFFF"/>
      <w:sz w:val="20"/>
      <w:szCs w:val="20"/>
    </w:rPr>
  </w:style>
  <w:style w:type="table" w:styleId="LightList-Accent1">
    <w:name w:val="Light List Accent 1"/>
    <w:basedOn w:val="TableNormal"/>
    <w:uiPriority w:val="61"/>
    <w:rsid w:val="003B371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pple-converted-space">
    <w:name w:val="apple-converted-space"/>
    <w:basedOn w:val="DefaultParagraphFont"/>
    <w:rsid w:val="003B371A"/>
  </w:style>
  <w:style w:type="paragraph" w:customStyle="1" w:styleId="xl66">
    <w:name w:val="xl66"/>
    <w:basedOn w:val="Normal"/>
    <w:rsid w:val="003B371A"/>
    <w:pPr>
      <w:pBdr>
        <w:bottom w:val="single" w:sz="4" w:space="0" w:color="95B3D7"/>
      </w:pBdr>
      <w:shd w:val="clear" w:color="4F81BD" w:fill="4F81BD"/>
      <w:spacing w:before="100" w:beforeAutospacing="1" w:after="100" w:afterAutospacing="1"/>
    </w:pPr>
    <w:rPr>
      <w:rFonts w:ascii="Times" w:hAnsi="Times"/>
      <w:b/>
      <w:bCs/>
      <w:color w:val="FFFFFF"/>
      <w:sz w:val="20"/>
      <w:szCs w:val="20"/>
    </w:rPr>
  </w:style>
  <w:style w:type="paragraph" w:customStyle="1" w:styleId="xl67">
    <w:name w:val="xl67"/>
    <w:basedOn w:val="Normal"/>
    <w:rsid w:val="003B371A"/>
    <w:pPr>
      <w:pBdr>
        <w:bottom w:val="single" w:sz="4" w:space="0" w:color="95B3D7"/>
        <w:right w:val="single" w:sz="4" w:space="0" w:color="95B3D7"/>
      </w:pBdr>
      <w:shd w:val="clear" w:color="4F81BD" w:fill="4F81BD"/>
      <w:spacing w:before="100" w:beforeAutospacing="1" w:after="100" w:afterAutospacing="1"/>
    </w:pPr>
    <w:rPr>
      <w:rFonts w:ascii="Times" w:hAnsi="Times"/>
      <w:b/>
      <w:bCs/>
      <w:color w:val="FFFFFF"/>
      <w:sz w:val="20"/>
      <w:szCs w:val="20"/>
    </w:rPr>
  </w:style>
  <w:style w:type="table" w:styleId="MediumShading1-Accent1">
    <w:name w:val="Medium Shading 1 Accent 1"/>
    <w:basedOn w:val="TableNormal"/>
    <w:uiPriority w:val="63"/>
    <w:rsid w:val="003B371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StyleHeading412ptLeft">
    <w:name w:val="Style Heading 4 + 12 pt Left"/>
    <w:basedOn w:val="Heading4"/>
    <w:rsid w:val="003B371A"/>
    <w:pPr>
      <w:keepLines w:val="0"/>
    </w:pPr>
    <w:rPr>
      <w:rFonts w:ascii="Arial" w:eastAsia="Times New Roman" w:hAnsi="Arial" w:cs="Times New Roman"/>
      <w:bCs w:val="0"/>
      <w:iCs w:val="0"/>
      <w:szCs w:val="20"/>
    </w:rPr>
  </w:style>
  <w:style w:type="paragraph" w:customStyle="1" w:styleId="Style1">
    <w:name w:val="Style1"/>
    <w:basedOn w:val="Heading4"/>
    <w:rsid w:val="003B371A"/>
    <w:pPr>
      <w:keepLines w:val="0"/>
    </w:pPr>
    <w:rPr>
      <w:rFonts w:ascii="Arial" w:eastAsia="Times New Roman" w:hAnsi="Arial" w:cs="Times New Roman"/>
      <w:b/>
      <w:bCs w:val="0"/>
      <w:i w:val="0"/>
      <w:iCs w:val="0"/>
      <w:szCs w:val="20"/>
    </w:rPr>
  </w:style>
  <w:style w:type="character" w:customStyle="1" w:styleId="content">
    <w:name w:val="content"/>
    <w:basedOn w:val="DefaultParagraphFont"/>
    <w:rsid w:val="003B371A"/>
  </w:style>
  <w:style w:type="table" w:customStyle="1" w:styleId="TableGrid1">
    <w:name w:val="Table Grid1"/>
    <w:basedOn w:val="TableNormal"/>
    <w:next w:val="TableGrid"/>
    <w:uiPriority w:val="59"/>
    <w:rsid w:val="003B37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B37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xrefcolor">
    <w:name w:val="cxref_color"/>
    <w:rsid w:val="003B371A"/>
  </w:style>
  <w:style w:type="character" w:customStyle="1" w:styleId="ccmtdefault">
    <w:name w:val="ccmtdefault"/>
    <w:basedOn w:val="DefaultParagraphFont"/>
    <w:rsid w:val="003B371A"/>
  </w:style>
  <w:style w:type="paragraph" w:customStyle="1" w:styleId="pnotecmt">
    <w:name w:val="pnotecmt"/>
    <w:basedOn w:val="Normal"/>
    <w:rsid w:val="003B371A"/>
    <w:pPr>
      <w:spacing w:before="100" w:beforeAutospacing="1" w:after="100" w:afterAutospacing="1"/>
    </w:pPr>
  </w:style>
  <w:style w:type="character" w:styleId="HTMLKeyboard">
    <w:name w:val="HTML Keyboard"/>
    <w:basedOn w:val="DefaultParagraphFont"/>
    <w:uiPriority w:val="99"/>
    <w:unhideWhenUsed/>
    <w:rsid w:val="003B371A"/>
    <w:rPr>
      <w:rFonts w:ascii="Courier New" w:eastAsia="Times New Roman" w:hAnsi="Courier New" w:cs="Courier New"/>
      <w:sz w:val="20"/>
      <w:szCs w:val="20"/>
    </w:rPr>
  </w:style>
  <w:style w:type="paragraph" w:customStyle="1" w:styleId="psubhead2cmt">
    <w:name w:val="psubhead2cmt"/>
    <w:basedOn w:val="Normal"/>
    <w:rsid w:val="003B371A"/>
    <w:pPr>
      <w:spacing w:before="100" w:beforeAutospacing="1" w:after="100" w:afterAutospacing="1"/>
    </w:pPr>
  </w:style>
  <w:style w:type="paragraph" w:customStyle="1" w:styleId="TableHeading">
    <w:name w:val="Table Heading"/>
    <w:basedOn w:val="Normal"/>
    <w:next w:val="Normal"/>
    <w:rsid w:val="003B371A"/>
    <w:pPr>
      <w:tabs>
        <w:tab w:val="right" w:pos="3960"/>
      </w:tabs>
    </w:pPr>
    <w:rPr>
      <w:rFonts w:ascii="Arial Narrow" w:hAnsi="Arial Narrow"/>
      <w:b/>
      <w:sz w:val="20"/>
      <w:szCs w:val="20"/>
    </w:rPr>
  </w:style>
  <w:style w:type="paragraph" w:customStyle="1" w:styleId="Note">
    <w:name w:val="Note"/>
    <w:basedOn w:val="BodyText"/>
    <w:rsid w:val="003B371A"/>
    <w:pPr>
      <w:keepNext/>
      <w:keepLines/>
    </w:pPr>
    <w:rPr>
      <w:rFonts w:ascii="Book Antiqua" w:hAnsi="Book Antiqua"/>
      <w:snapToGrid w:val="0"/>
      <w:sz w:val="20"/>
      <w:lang w:val="en-AU"/>
    </w:rPr>
  </w:style>
  <w:style w:type="character" w:customStyle="1" w:styleId="CaptionChar2">
    <w:name w:val="Caption Char2"/>
    <w:aliases w:val="Caption Char Char,Caption Char1 Char Char,Caption Char Char Char Char1,Caption Char1 Char1,Caption Char Char Char Char Char,Caption Char Char1 Char Char Char,Caption Char Char Char Char Char Char Char,ca Char,ref Char,Resp caption Char"/>
    <w:basedOn w:val="DefaultParagraphFont"/>
    <w:rsid w:val="003B371A"/>
    <w:rPr>
      <w:rFonts w:ascii="Arial" w:hAnsi="Arial"/>
      <w:b/>
      <w:bCs/>
    </w:rPr>
  </w:style>
  <w:style w:type="paragraph" w:customStyle="1" w:styleId="StyleStyleCourier11ptJustifiedLeft127cmBoxShadowed">
    <w:name w:val="Style Style Courier 11 pt Justified Left:  127 cm + Box: (Shadowed ..."/>
    <w:basedOn w:val="Normal"/>
    <w:rsid w:val="003B371A"/>
    <w:pPr>
      <w:pBdr>
        <w:top w:val="single" w:sz="4" w:space="1" w:color="000000" w:shadow="1"/>
        <w:left w:val="single" w:sz="4" w:space="4" w:color="000000" w:shadow="1"/>
        <w:bottom w:val="single" w:sz="4" w:space="1" w:color="000000" w:shadow="1"/>
        <w:right w:val="single" w:sz="4" w:space="4" w:color="000000" w:shadow="1"/>
      </w:pBdr>
      <w:shd w:val="clear" w:color="auto" w:fill="F3F3F3"/>
      <w:ind w:left="709"/>
    </w:pPr>
    <w:rPr>
      <w:rFonts w:ascii="Courier" w:hAnsi="Courier"/>
      <w:sz w:val="16"/>
      <w:szCs w:val="20"/>
    </w:rPr>
  </w:style>
  <w:style w:type="paragraph" w:customStyle="1" w:styleId="pntnotetable">
    <w:name w:val="pnt_notetable"/>
    <w:basedOn w:val="Normal"/>
    <w:rsid w:val="003B371A"/>
    <w:pPr>
      <w:spacing w:before="100" w:beforeAutospacing="1" w:after="100" w:afterAutospacing="1"/>
    </w:pPr>
  </w:style>
  <w:style w:type="paragraph" w:customStyle="1" w:styleId="ptocsubhead2">
    <w:name w:val="ptoc_subhead2"/>
    <w:basedOn w:val="Normal"/>
    <w:rsid w:val="003B371A"/>
    <w:pPr>
      <w:spacing w:before="100" w:beforeAutospacing="1" w:after="100" w:afterAutospacing="1"/>
    </w:pPr>
    <w:rPr>
      <w:rFonts w:ascii="Times" w:hAnsi="Times"/>
      <w:sz w:val="20"/>
      <w:szCs w:val="20"/>
    </w:rPr>
  </w:style>
  <w:style w:type="paragraph" w:customStyle="1" w:styleId="xl68">
    <w:name w:val="xl68"/>
    <w:basedOn w:val="Normal"/>
    <w:rsid w:val="003B371A"/>
    <w:pPr>
      <w:pBdr>
        <w:top w:val="single" w:sz="4" w:space="0" w:color="auto"/>
        <w:bottom w:val="single" w:sz="4" w:space="0" w:color="auto"/>
        <w:right w:val="single" w:sz="4" w:space="0" w:color="auto"/>
      </w:pBdr>
      <w:spacing w:before="100" w:beforeAutospacing="1" w:after="100" w:afterAutospacing="1"/>
    </w:pPr>
    <w:rPr>
      <w:rFonts w:ascii="Times" w:hAnsi="Times"/>
      <w:sz w:val="20"/>
      <w:szCs w:val="20"/>
    </w:rPr>
  </w:style>
  <w:style w:type="paragraph" w:customStyle="1" w:styleId="xl69">
    <w:name w:val="xl69"/>
    <w:basedOn w:val="Normal"/>
    <w:rsid w:val="003B371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w:hAnsi="Times"/>
      <w:sz w:val="20"/>
      <w:szCs w:val="20"/>
    </w:rPr>
  </w:style>
  <w:style w:type="paragraph" w:customStyle="1" w:styleId="xl70">
    <w:name w:val="xl70"/>
    <w:basedOn w:val="Normal"/>
    <w:rsid w:val="003B371A"/>
    <w:pPr>
      <w:pBdr>
        <w:top w:val="single" w:sz="4" w:space="0" w:color="auto"/>
        <w:bottom w:val="single" w:sz="4" w:space="0" w:color="auto"/>
        <w:right w:val="single" w:sz="4" w:space="0" w:color="auto"/>
      </w:pBdr>
      <w:spacing w:before="100" w:beforeAutospacing="1" w:after="100" w:afterAutospacing="1"/>
    </w:pPr>
    <w:rPr>
      <w:rFonts w:ascii="Times" w:hAnsi="Times"/>
      <w:color w:val="000000"/>
      <w:sz w:val="20"/>
      <w:szCs w:val="20"/>
    </w:rPr>
  </w:style>
  <w:style w:type="paragraph" w:customStyle="1" w:styleId="xl71">
    <w:name w:val="xl71"/>
    <w:basedOn w:val="Normal"/>
    <w:rsid w:val="003B371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w:hAnsi="Times"/>
      <w:color w:val="000000"/>
      <w:sz w:val="20"/>
      <w:szCs w:val="20"/>
    </w:rPr>
  </w:style>
  <w:style w:type="paragraph" w:customStyle="1" w:styleId="xl72">
    <w:name w:val="xl72"/>
    <w:basedOn w:val="Normal"/>
    <w:rsid w:val="003B371A"/>
    <w:pPr>
      <w:pBdr>
        <w:top w:val="single" w:sz="4" w:space="0" w:color="auto"/>
        <w:left w:val="single" w:sz="4" w:space="0" w:color="auto"/>
        <w:bottom w:val="single" w:sz="4" w:space="0" w:color="auto"/>
      </w:pBdr>
      <w:spacing w:before="100" w:beforeAutospacing="1" w:after="100" w:afterAutospacing="1"/>
    </w:pPr>
    <w:rPr>
      <w:rFonts w:ascii="Times" w:hAnsi="Times"/>
      <w:color w:val="000000"/>
      <w:sz w:val="20"/>
      <w:szCs w:val="20"/>
    </w:rPr>
  </w:style>
  <w:style w:type="paragraph" w:customStyle="1" w:styleId="xl73">
    <w:name w:val="xl73"/>
    <w:basedOn w:val="Normal"/>
    <w:rsid w:val="003B371A"/>
    <w:pPr>
      <w:pBdr>
        <w:top w:val="single" w:sz="4" w:space="0" w:color="auto"/>
        <w:right w:val="single" w:sz="4" w:space="0" w:color="auto"/>
      </w:pBdr>
      <w:spacing w:before="100" w:beforeAutospacing="1" w:after="100" w:afterAutospacing="1"/>
    </w:pPr>
    <w:rPr>
      <w:rFonts w:ascii="Times" w:hAnsi="Times"/>
      <w:sz w:val="20"/>
      <w:szCs w:val="20"/>
    </w:rPr>
  </w:style>
  <w:style w:type="paragraph" w:customStyle="1" w:styleId="xl74">
    <w:name w:val="xl74"/>
    <w:basedOn w:val="Normal"/>
    <w:rsid w:val="003B371A"/>
    <w:pPr>
      <w:pBdr>
        <w:top w:val="single" w:sz="4" w:space="0" w:color="auto"/>
        <w:left w:val="single" w:sz="4" w:space="0" w:color="auto"/>
        <w:bottom w:val="single" w:sz="4" w:space="0" w:color="auto"/>
      </w:pBdr>
      <w:spacing w:before="100" w:beforeAutospacing="1" w:after="100" w:afterAutospacing="1"/>
    </w:pPr>
    <w:rPr>
      <w:rFonts w:ascii="Times" w:hAnsi="Times"/>
      <w:color w:val="000000"/>
      <w:sz w:val="20"/>
      <w:szCs w:val="20"/>
    </w:rPr>
  </w:style>
  <w:style w:type="paragraph" w:customStyle="1" w:styleId="xl75">
    <w:name w:val="xl75"/>
    <w:basedOn w:val="Normal"/>
    <w:rsid w:val="003B371A"/>
    <w:pPr>
      <w:pBdr>
        <w:top w:val="single" w:sz="4" w:space="0" w:color="auto"/>
        <w:right w:val="single" w:sz="4" w:space="0" w:color="auto"/>
      </w:pBdr>
      <w:spacing w:before="100" w:beforeAutospacing="1" w:after="100" w:afterAutospacing="1"/>
    </w:pPr>
    <w:rPr>
      <w:rFonts w:ascii="Times" w:hAnsi="Times"/>
      <w:sz w:val="20"/>
      <w:szCs w:val="20"/>
    </w:rPr>
  </w:style>
  <w:style w:type="paragraph" w:customStyle="1" w:styleId="xl76">
    <w:name w:val="xl76"/>
    <w:basedOn w:val="Normal"/>
    <w:rsid w:val="003B371A"/>
    <w:pPr>
      <w:pBdr>
        <w:top w:val="single" w:sz="4" w:space="0" w:color="auto"/>
        <w:left w:val="single" w:sz="4" w:space="0" w:color="auto"/>
        <w:bottom w:val="single" w:sz="4" w:space="0" w:color="auto"/>
        <w:right w:val="single" w:sz="4" w:space="0" w:color="auto"/>
      </w:pBdr>
      <w:shd w:val="clear" w:color="DCE6F1" w:fill="DCE6F1"/>
      <w:spacing w:before="100" w:beforeAutospacing="1" w:after="100" w:afterAutospacing="1"/>
    </w:pPr>
    <w:rPr>
      <w:rFonts w:ascii="Times" w:hAnsi="Times"/>
      <w:color w:val="000000"/>
      <w:sz w:val="20"/>
      <w:szCs w:val="20"/>
    </w:rPr>
  </w:style>
  <w:style w:type="paragraph" w:customStyle="1" w:styleId="xl77">
    <w:name w:val="xl77"/>
    <w:basedOn w:val="Normal"/>
    <w:rsid w:val="003B371A"/>
    <w:pPr>
      <w:pBdr>
        <w:top w:val="single" w:sz="4" w:space="0" w:color="auto"/>
        <w:left w:val="single" w:sz="4" w:space="0" w:color="auto"/>
        <w:bottom w:val="single" w:sz="4" w:space="0" w:color="auto"/>
        <w:right w:val="single" w:sz="4" w:space="0" w:color="auto"/>
      </w:pBdr>
      <w:shd w:val="clear" w:color="DCE6F1" w:fill="FFFF00"/>
      <w:spacing w:before="100" w:beforeAutospacing="1" w:after="100" w:afterAutospacing="1"/>
    </w:pPr>
    <w:rPr>
      <w:rFonts w:ascii="Times" w:hAnsi="Times"/>
      <w:color w:val="000000"/>
      <w:sz w:val="20"/>
      <w:szCs w:val="20"/>
    </w:rPr>
  </w:style>
  <w:style w:type="paragraph" w:customStyle="1" w:styleId="xl78">
    <w:name w:val="xl78"/>
    <w:basedOn w:val="Normal"/>
    <w:rsid w:val="003B371A"/>
    <w:pPr>
      <w:pBdr>
        <w:top w:val="single" w:sz="4" w:space="0" w:color="auto"/>
        <w:bottom w:val="single" w:sz="4" w:space="0" w:color="auto"/>
        <w:right w:val="single" w:sz="4" w:space="0" w:color="auto"/>
      </w:pBdr>
      <w:shd w:val="clear" w:color="DCE6F1" w:fill="FFFF00"/>
      <w:spacing w:before="100" w:beforeAutospacing="1" w:after="100" w:afterAutospacing="1"/>
    </w:pPr>
    <w:rPr>
      <w:rFonts w:ascii="Times" w:hAnsi="Times"/>
      <w:color w:val="000000"/>
      <w:sz w:val="20"/>
      <w:szCs w:val="20"/>
    </w:rPr>
  </w:style>
  <w:style w:type="paragraph" w:customStyle="1" w:styleId="xl79">
    <w:name w:val="xl79"/>
    <w:basedOn w:val="Normal"/>
    <w:rsid w:val="003B37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Times" w:hAnsi="Times"/>
      <w:sz w:val="20"/>
      <w:szCs w:val="20"/>
    </w:rPr>
  </w:style>
  <w:style w:type="paragraph" w:customStyle="1" w:styleId="CustomernameHeader">
    <w:name w:val="Customer name Header"/>
    <w:next w:val="Normal"/>
    <w:autoRedefine/>
    <w:qFormat/>
    <w:rsid w:val="00CC567F"/>
    <w:pPr>
      <w:widowControl w:val="0"/>
      <w:tabs>
        <w:tab w:val="left" w:pos="0"/>
      </w:tabs>
      <w:jc w:val="right"/>
      <w:outlineLvl w:val="8"/>
    </w:pPr>
    <w:rPr>
      <w:rFonts w:eastAsia="ヒラギノ角ゴ StdN W8"/>
      <w:i/>
      <w:caps/>
      <w:kern w:val="28"/>
      <w:sz w:val="20"/>
      <w:szCs w:val="20"/>
    </w:rPr>
  </w:style>
  <w:style w:type="paragraph" w:customStyle="1" w:styleId="TableText">
    <w:name w:val="Table Text"/>
    <w:basedOn w:val="Normal"/>
    <w:qFormat/>
    <w:rsid w:val="00CC567F"/>
    <w:rPr>
      <w:rFonts w:asciiTheme="minorHAnsi" w:hAnsiTheme="minorHAnsi" w:cs="Arial"/>
      <w:color w:val="000000"/>
      <w:sz w:val="20"/>
      <w:szCs w:val="20"/>
    </w:rPr>
  </w:style>
  <w:style w:type="paragraph" w:customStyle="1" w:styleId="TableHeader">
    <w:name w:val="Table Header"/>
    <w:basedOn w:val="TableText"/>
    <w:qFormat/>
    <w:rsid w:val="00CC567F"/>
    <w:pPr>
      <w:jc w:val="center"/>
    </w:pPr>
    <w:rPr>
      <w:b/>
      <w:color w:val="FFFFFF" w:themeColor="background1"/>
    </w:rPr>
  </w:style>
  <w:style w:type="character" w:customStyle="1" w:styleId="UnresolvedMention">
    <w:name w:val="Unresolved Mention"/>
    <w:basedOn w:val="DefaultParagraphFont"/>
    <w:uiPriority w:val="99"/>
    <w:semiHidden/>
    <w:unhideWhenUsed/>
    <w:rsid w:val="00625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0300">
      <w:bodyDiv w:val="1"/>
      <w:marLeft w:val="0"/>
      <w:marRight w:val="0"/>
      <w:marTop w:val="0"/>
      <w:marBottom w:val="0"/>
      <w:divBdr>
        <w:top w:val="none" w:sz="0" w:space="0" w:color="auto"/>
        <w:left w:val="none" w:sz="0" w:space="0" w:color="auto"/>
        <w:bottom w:val="none" w:sz="0" w:space="0" w:color="auto"/>
        <w:right w:val="none" w:sz="0" w:space="0" w:color="auto"/>
      </w:divBdr>
    </w:div>
    <w:div w:id="57751536">
      <w:bodyDiv w:val="1"/>
      <w:marLeft w:val="0"/>
      <w:marRight w:val="0"/>
      <w:marTop w:val="0"/>
      <w:marBottom w:val="0"/>
      <w:divBdr>
        <w:top w:val="none" w:sz="0" w:space="0" w:color="auto"/>
        <w:left w:val="none" w:sz="0" w:space="0" w:color="auto"/>
        <w:bottom w:val="none" w:sz="0" w:space="0" w:color="auto"/>
        <w:right w:val="none" w:sz="0" w:space="0" w:color="auto"/>
      </w:divBdr>
    </w:div>
    <w:div w:id="62144852">
      <w:bodyDiv w:val="1"/>
      <w:marLeft w:val="0"/>
      <w:marRight w:val="0"/>
      <w:marTop w:val="0"/>
      <w:marBottom w:val="0"/>
      <w:divBdr>
        <w:top w:val="none" w:sz="0" w:space="0" w:color="auto"/>
        <w:left w:val="none" w:sz="0" w:space="0" w:color="auto"/>
        <w:bottom w:val="none" w:sz="0" w:space="0" w:color="auto"/>
        <w:right w:val="none" w:sz="0" w:space="0" w:color="auto"/>
      </w:divBdr>
    </w:div>
    <w:div w:id="122426439">
      <w:bodyDiv w:val="1"/>
      <w:marLeft w:val="0"/>
      <w:marRight w:val="0"/>
      <w:marTop w:val="0"/>
      <w:marBottom w:val="0"/>
      <w:divBdr>
        <w:top w:val="none" w:sz="0" w:space="0" w:color="auto"/>
        <w:left w:val="none" w:sz="0" w:space="0" w:color="auto"/>
        <w:bottom w:val="none" w:sz="0" w:space="0" w:color="auto"/>
        <w:right w:val="none" w:sz="0" w:space="0" w:color="auto"/>
      </w:divBdr>
    </w:div>
    <w:div w:id="126439689">
      <w:bodyDiv w:val="1"/>
      <w:marLeft w:val="0"/>
      <w:marRight w:val="0"/>
      <w:marTop w:val="0"/>
      <w:marBottom w:val="0"/>
      <w:divBdr>
        <w:top w:val="none" w:sz="0" w:space="0" w:color="auto"/>
        <w:left w:val="none" w:sz="0" w:space="0" w:color="auto"/>
        <w:bottom w:val="none" w:sz="0" w:space="0" w:color="auto"/>
        <w:right w:val="none" w:sz="0" w:space="0" w:color="auto"/>
      </w:divBdr>
      <w:divsChild>
        <w:div w:id="871960964">
          <w:marLeft w:val="0"/>
          <w:marRight w:val="0"/>
          <w:marTop w:val="0"/>
          <w:marBottom w:val="0"/>
          <w:divBdr>
            <w:top w:val="none" w:sz="0" w:space="0" w:color="auto"/>
            <w:left w:val="none" w:sz="0" w:space="0" w:color="auto"/>
            <w:bottom w:val="none" w:sz="0" w:space="0" w:color="auto"/>
            <w:right w:val="none" w:sz="0" w:space="0" w:color="auto"/>
          </w:divBdr>
        </w:div>
      </w:divsChild>
    </w:div>
    <w:div w:id="198205575">
      <w:bodyDiv w:val="1"/>
      <w:marLeft w:val="0"/>
      <w:marRight w:val="0"/>
      <w:marTop w:val="0"/>
      <w:marBottom w:val="0"/>
      <w:divBdr>
        <w:top w:val="none" w:sz="0" w:space="0" w:color="auto"/>
        <w:left w:val="none" w:sz="0" w:space="0" w:color="auto"/>
        <w:bottom w:val="none" w:sz="0" w:space="0" w:color="auto"/>
        <w:right w:val="none" w:sz="0" w:space="0" w:color="auto"/>
      </w:divBdr>
      <w:divsChild>
        <w:div w:id="1336961902">
          <w:marLeft w:val="0"/>
          <w:marRight w:val="0"/>
          <w:marTop w:val="0"/>
          <w:marBottom w:val="0"/>
          <w:divBdr>
            <w:top w:val="none" w:sz="0" w:space="0" w:color="auto"/>
            <w:left w:val="none" w:sz="0" w:space="0" w:color="auto"/>
            <w:bottom w:val="none" w:sz="0" w:space="0" w:color="auto"/>
            <w:right w:val="none" w:sz="0" w:space="0" w:color="auto"/>
          </w:divBdr>
          <w:divsChild>
            <w:div w:id="754326949">
              <w:marLeft w:val="0"/>
              <w:marRight w:val="0"/>
              <w:marTop w:val="0"/>
              <w:marBottom w:val="0"/>
              <w:divBdr>
                <w:top w:val="none" w:sz="0" w:space="0" w:color="auto"/>
                <w:left w:val="none" w:sz="0" w:space="0" w:color="auto"/>
                <w:bottom w:val="none" w:sz="0" w:space="0" w:color="auto"/>
                <w:right w:val="none" w:sz="0" w:space="0" w:color="auto"/>
              </w:divBdr>
              <w:divsChild>
                <w:div w:id="38290071">
                  <w:marLeft w:val="0"/>
                  <w:marRight w:val="0"/>
                  <w:marTop w:val="0"/>
                  <w:marBottom w:val="0"/>
                  <w:divBdr>
                    <w:top w:val="none" w:sz="0" w:space="0" w:color="auto"/>
                    <w:left w:val="none" w:sz="0" w:space="0" w:color="auto"/>
                    <w:bottom w:val="none" w:sz="0" w:space="0" w:color="auto"/>
                    <w:right w:val="none" w:sz="0" w:space="0" w:color="auto"/>
                  </w:divBdr>
                  <w:divsChild>
                    <w:div w:id="1841845180">
                      <w:marLeft w:val="0"/>
                      <w:marRight w:val="0"/>
                      <w:marTop w:val="0"/>
                      <w:marBottom w:val="0"/>
                      <w:divBdr>
                        <w:top w:val="none" w:sz="0" w:space="0" w:color="auto"/>
                        <w:left w:val="none" w:sz="0" w:space="0" w:color="auto"/>
                        <w:bottom w:val="none" w:sz="0" w:space="0" w:color="auto"/>
                        <w:right w:val="none" w:sz="0" w:space="0" w:color="auto"/>
                      </w:divBdr>
                      <w:divsChild>
                        <w:div w:id="256064983">
                          <w:marLeft w:val="0"/>
                          <w:marRight w:val="0"/>
                          <w:marTop w:val="0"/>
                          <w:marBottom w:val="0"/>
                          <w:divBdr>
                            <w:top w:val="none" w:sz="0" w:space="0" w:color="auto"/>
                            <w:left w:val="none" w:sz="0" w:space="0" w:color="auto"/>
                            <w:bottom w:val="none" w:sz="0" w:space="0" w:color="auto"/>
                            <w:right w:val="none" w:sz="0" w:space="0" w:color="auto"/>
                          </w:divBdr>
                          <w:divsChild>
                            <w:div w:id="810951106">
                              <w:marLeft w:val="0"/>
                              <w:marRight w:val="0"/>
                              <w:marTop w:val="0"/>
                              <w:marBottom w:val="0"/>
                              <w:divBdr>
                                <w:top w:val="none" w:sz="0" w:space="0" w:color="auto"/>
                                <w:left w:val="none" w:sz="0" w:space="0" w:color="auto"/>
                                <w:bottom w:val="none" w:sz="0" w:space="0" w:color="auto"/>
                                <w:right w:val="none" w:sz="0" w:space="0" w:color="auto"/>
                              </w:divBdr>
                              <w:divsChild>
                                <w:div w:id="1993563841">
                                  <w:marLeft w:val="0"/>
                                  <w:marRight w:val="0"/>
                                  <w:marTop w:val="0"/>
                                  <w:marBottom w:val="0"/>
                                  <w:divBdr>
                                    <w:top w:val="none" w:sz="0" w:space="0" w:color="auto"/>
                                    <w:left w:val="none" w:sz="0" w:space="0" w:color="auto"/>
                                    <w:bottom w:val="none" w:sz="0" w:space="0" w:color="auto"/>
                                    <w:right w:val="none" w:sz="0" w:space="0" w:color="auto"/>
                                  </w:divBdr>
                                  <w:divsChild>
                                    <w:div w:id="623734401">
                                      <w:marLeft w:val="0"/>
                                      <w:marRight w:val="0"/>
                                      <w:marTop w:val="0"/>
                                      <w:marBottom w:val="0"/>
                                      <w:divBdr>
                                        <w:top w:val="none" w:sz="0" w:space="0" w:color="auto"/>
                                        <w:left w:val="none" w:sz="0" w:space="0" w:color="auto"/>
                                        <w:bottom w:val="none" w:sz="0" w:space="0" w:color="auto"/>
                                        <w:right w:val="none" w:sz="0" w:space="0" w:color="auto"/>
                                      </w:divBdr>
                                      <w:divsChild>
                                        <w:div w:id="66926346">
                                          <w:marLeft w:val="0"/>
                                          <w:marRight w:val="0"/>
                                          <w:marTop w:val="0"/>
                                          <w:marBottom w:val="0"/>
                                          <w:divBdr>
                                            <w:top w:val="none" w:sz="0" w:space="0" w:color="auto"/>
                                            <w:left w:val="none" w:sz="0" w:space="0" w:color="auto"/>
                                            <w:bottom w:val="none" w:sz="0" w:space="0" w:color="auto"/>
                                            <w:right w:val="none" w:sz="0" w:space="0" w:color="auto"/>
                                          </w:divBdr>
                                          <w:divsChild>
                                            <w:div w:id="537209315">
                                              <w:marLeft w:val="0"/>
                                              <w:marRight w:val="0"/>
                                              <w:marTop w:val="0"/>
                                              <w:marBottom w:val="0"/>
                                              <w:divBdr>
                                                <w:top w:val="none" w:sz="0" w:space="0" w:color="auto"/>
                                                <w:left w:val="none" w:sz="0" w:space="0" w:color="auto"/>
                                                <w:bottom w:val="none" w:sz="0" w:space="0" w:color="auto"/>
                                                <w:right w:val="none" w:sz="0" w:space="0" w:color="auto"/>
                                              </w:divBdr>
                                              <w:divsChild>
                                                <w:div w:id="133117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7633457">
      <w:bodyDiv w:val="1"/>
      <w:marLeft w:val="0"/>
      <w:marRight w:val="0"/>
      <w:marTop w:val="0"/>
      <w:marBottom w:val="0"/>
      <w:divBdr>
        <w:top w:val="none" w:sz="0" w:space="0" w:color="auto"/>
        <w:left w:val="none" w:sz="0" w:space="0" w:color="auto"/>
        <w:bottom w:val="none" w:sz="0" w:space="0" w:color="auto"/>
        <w:right w:val="none" w:sz="0" w:space="0" w:color="auto"/>
      </w:divBdr>
    </w:div>
    <w:div w:id="441459726">
      <w:bodyDiv w:val="1"/>
      <w:marLeft w:val="0"/>
      <w:marRight w:val="0"/>
      <w:marTop w:val="0"/>
      <w:marBottom w:val="0"/>
      <w:divBdr>
        <w:top w:val="none" w:sz="0" w:space="0" w:color="auto"/>
        <w:left w:val="none" w:sz="0" w:space="0" w:color="auto"/>
        <w:bottom w:val="none" w:sz="0" w:space="0" w:color="auto"/>
        <w:right w:val="none" w:sz="0" w:space="0" w:color="auto"/>
      </w:divBdr>
    </w:div>
    <w:div w:id="467094049">
      <w:bodyDiv w:val="1"/>
      <w:marLeft w:val="0"/>
      <w:marRight w:val="0"/>
      <w:marTop w:val="0"/>
      <w:marBottom w:val="0"/>
      <w:divBdr>
        <w:top w:val="none" w:sz="0" w:space="0" w:color="auto"/>
        <w:left w:val="none" w:sz="0" w:space="0" w:color="auto"/>
        <w:bottom w:val="none" w:sz="0" w:space="0" w:color="auto"/>
        <w:right w:val="none" w:sz="0" w:space="0" w:color="auto"/>
      </w:divBdr>
    </w:div>
    <w:div w:id="591206920">
      <w:bodyDiv w:val="1"/>
      <w:marLeft w:val="0"/>
      <w:marRight w:val="0"/>
      <w:marTop w:val="0"/>
      <w:marBottom w:val="0"/>
      <w:divBdr>
        <w:top w:val="none" w:sz="0" w:space="0" w:color="auto"/>
        <w:left w:val="none" w:sz="0" w:space="0" w:color="auto"/>
        <w:bottom w:val="none" w:sz="0" w:space="0" w:color="auto"/>
        <w:right w:val="none" w:sz="0" w:space="0" w:color="auto"/>
      </w:divBdr>
    </w:div>
    <w:div w:id="614823057">
      <w:bodyDiv w:val="1"/>
      <w:marLeft w:val="0"/>
      <w:marRight w:val="0"/>
      <w:marTop w:val="0"/>
      <w:marBottom w:val="0"/>
      <w:divBdr>
        <w:top w:val="none" w:sz="0" w:space="0" w:color="auto"/>
        <w:left w:val="none" w:sz="0" w:space="0" w:color="auto"/>
        <w:bottom w:val="none" w:sz="0" w:space="0" w:color="auto"/>
        <w:right w:val="none" w:sz="0" w:space="0" w:color="auto"/>
      </w:divBdr>
    </w:div>
    <w:div w:id="642929507">
      <w:bodyDiv w:val="1"/>
      <w:marLeft w:val="0"/>
      <w:marRight w:val="0"/>
      <w:marTop w:val="0"/>
      <w:marBottom w:val="0"/>
      <w:divBdr>
        <w:top w:val="none" w:sz="0" w:space="0" w:color="auto"/>
        <w:left w:val="none" w:sz="0" w:space="0" w:color="auto"/>
        <w:bottom w:val="none" w:sz="0" w:space="0" w:color="auto"/>
        <w:right w:val="none" w:sz="0" w:space="0" w:color="auto"/>
      </w:divBdr>
    </w:div>
    <w:div w:id="704602374">
      <w:bodyDiv w:val="1"/>
      <w:marLeft w:val="0"/>
      <w:marRight w:val="0"/>
      <w:marTop w:val="0"/>
      <w:marBottom w:val="0"/>
      <w:divBdr>
        <w:top w:val="none" w:sz="0" w:space="0" w:color="auto"/>
        <w:left w:val="none" w:sz="0" w:space="0" w:color="auto"/>
        <w:bottom w:val="none" w:sz="0" w:space="0" w:color="auto"/>
        <w:right w:val="none" w:sz="0" w:space="0" w:color="auto"/>
      </w:divBdr>
    </w:div>
    <w:div w:id="750659898">
      <w:bodyDiv w:val="1"/>
      <w:marLeft w:val="0"/>
      <w:marRight w:val="0"/>
      <w:marTop w:val="0"/>
      <w:marBottom w:val="0"/>
      <w:divBdr>
        <w:top w:val="none" w:sz="0" w:space="0" w:color="auto"/>
        <w:left w:val="none" w:sz="0" w:space="0" w:color="auto"/>
        <w:bottom w:val="none" w:sz="0" w:space="0" w:color="auto"/>
        <w:right w:val="none" w:sz="0" w:space="0" w:color="auto"/>
      </w:divBdr>
    </w:div>
    <w:div w:id="827088345">
      <w:bodyDiv w:val="1"/>
      <w:marLeft w:val="0"/>
      <w:marRight w:val="0"/>
      <w:marTop w:val="0"/>
      <w:marBottom w:val="0"/>
      <w:divBdr>
        <w:top w:val="none" w:sz="0" w:space="0" w:color="auto"/>
        <w:left w:val="none" w:sz="0" w:space="0" w:color="auto"/>
        <w:bottom w:val="none" w:sz="0" w:space="0" w:color="auto"/>
        <w:right w:val="none" w:sz="0" w:space="0" w:color="auto"/>
      </w:divBdr>
    </w:div>
    <w:div w:id="829252937">
      <w:bodyDiv w:val="1"/>
      <w:marLeft w:val="0"/>
      <w:marRight w:val="0"/>
      <w:marTop w:val="0"/>
      <w:marBottom w:val="0"/>
      <w:divBdr>
        <w:top w:val="none" w:sz="0" w:space="0" w:color="auto"/>
        <w:left w:val="none" w:sz="0" w:space="0" w:color="auto"/>
        <w:bottom w:val="none" w:sz="0" w:space="0" w:color="auto"/>
        <w:right w:val="none" w:sz="0" w:space="0" w:color="auto"/>
      </w:divBdr>
    </w:div>
    <w:div w:id="847019221">
      <w:bodyDiv w:val="1"/>
      <w:marLeft w:val="0"/>
      <w:marRight w:val="0"/>
      <w:marTop w:val="0"/>
      <w:marBottom w:val="0"/>
      <w:divBdr>
        <w:top w:val="none" w:sz="0" w:space="0" w:color="auto"/>
        <w:left w:val="none" w:sz="0" w:space="0" w:color="auto"/>
        <w:bottom w:val="none" w:sz="0" w:space="0" w:color="auto"/>
        <w:right w:val="none" w:sz="0" w:space="0" w:color="auto"/>
      </w:divBdr>
    </w:div>
    <w:div w:id="896866405">
      <w:bodyDiv w:val="1"/>
      <w:marLeft w:val="0"/>
      <w:marRight w:val="0"/>
      <w:marTop w:val="0"/>
      <w:marBottom w:val="0"/>
      <w:divBdr>
        <w:top w:val="none" w:sz="0" w:space="0" w:color="auto"/>
        <w:left w:val="none" w:sz="0" w:space="0" w:color="auto"/>
        <w:bottom w:val="none" w:sz="0" w:space="0" w:color="auto"/>
        <w:right w:val="none" w:sz="0" w:space="0" w:color="auto"/>
      </w:divBdr>
    </w:div>
    <w:div w:id="912201050">
      <w:bodyDiv w:val="1"/>
      <w:marLeft w:val="0"/>
      <w:marRight w:val="0"/>
      <w:marTop w:val="0"/>
      <w:marBottom w:val="0"/>
      <w:divBdr>
        <w:top w:val="none" w:sz="0" w:space="0" w:color="auto"/>
        <w:left w:val="none" w:sz="0" w:space="0" w:color="auto"/>
        <w:bottom w:val="none" w:sz="0" w:space="0" w:color="auto"/>
        <w:right w:val="none" w:sz="0" w:space="0" w:color="auto"/>
      </w:divBdr>
    </w:div>
    <w:div w:id="971134075">
      <w:bodyDiv w:val="1"/>
      <w:marLeft w:val="0"/>
      <w:marRight w:val="0"/>
      <w:marTop w:val="0"/>
      <w:marBottom w:val="0"/>
      <w:divBdr>
        <w:top w:val="none" w:sz="0" w:space="0" w:color="auto"/>
        <w:left w:val="none" w:sz="0" w:space="0" w:color="auto"/>
        <w:bottom w:val="none" w:sz="0" w:space="0" w:color="auto"/>
        <w:right w:val="none" w:sz="0" w:space="0" w:color="auto"/>
      </w:divBdr>
    </w:div>
    <w:div w:id="1014457770">
      <w:bodyDiv w:val="1"/>
      <w:marLeft w:val="0"/>
      <w:marRight w:val="0"/>
      <w:marTop w:val="0"/>
      <w:marBottom w:val="0"/>
      <w:divBdr>
        <w:top w:val="none" w:sz="0" w:space="0" w:color="auto"/>
        <w:left w:val="none" w:sz="0" w:space="0" w:color="auto"/>
        <w:bottom w:val="none" w:sz="0" w:space="0" w:color="auto"/>
        <w:right w:val="none" w:sz="0" w:space="0" w:color="auto"/>
      </w:divBdr>
    </w:div>
    <w:div w:id="1027177565">
      <w:bodyDiv w:val="1"/>
      <w:marLeft w:val="0"/>
      <w:marRight w:val="0"/>
      <w:marTop w:val="0"/>
      <w:marBottom w:val="0"/>
      <w:divBdr>
        <w:top w:val="none" w:sz="0" w:space="0" w:color="auto"/>
        <w:left w:val="none" w:sz="0" w:space="0" w:color="auto"/>
        <w:bottom w:val="none" w:sz="0" w:space="0" w:color="auto"/>
        <w:right w:val="none" w:sz="0" w:space="0" w:color="auto"/>
      </w:divBdr>
      <w:divsChild>
        <w:div w:id="1318531631">
          <w:marLeft w:val="0"/>
          <w:marRight w:val="0"/>
          <w:marTop w:val="0"/>
          <w:marBottom w:val="0"/>
          <w:divBdr>
            <w:top w:val="none" w:sz="0" w:space="0" w:color="auto"/>
            <w:left w:val="none" w:sz="0" w:space="0" w:color="auto"/>
            <w:bottom w:val="none" w:sz="0" w:space="0" w:color="auto"/>
            <w:right w:val="none" w:sz="0" w:space="0" w:color="auto"/>
          </w:divBdr>
          <w:divsChild>
            <w:div w:id="1913151333">
              <w:marLeft w:val="0"/>
              <w:marRight w:val="0"/>
              <w:marTop w:val="0"/>
              <w:marBottom w:val="0"/>
              <w:divBdr>
                <w:top w:val="none" w:sz="0" w:space="0" w:color="auto"/>
                <w:left w:val="none" w:sz="0" w:space="0" w:color="auto"/>
                <w:bottom w:val="none" w:sz="0" w:space="0" w:color="auto"/>
                <w:right w:val="none" w:sz="0" w:space="0" w:color="auto"/>
              </w:divBdr>
              <w:divsChild>
                <w:div w:id="1901818861">
                  <w:marLeft w:val="0"/>
                  <w:marRight w:val="0"/>
                  <w:marTop w:val="0"/>
                  <w:marBottom w:val="0"/>
                  <w:divBdr>
                    <w:top w:val="none" w:sz="0" w:space="0" w:color="auto"/>
                    <w:left w:val="none" w:sz="0" w:space="0" w:color="auto"/>
                    <w:bottom w:val="none" w:sz="0" w:space="0" w:color="auto"/>
                    <w:right w:val="none" w:sz="0" w:space="0" w:color="auto"/>
                  </w:divBdr>
                  <w:divsChild>
                    <w:div w:id="31539074">
                      <w:marLeft w:val="0"/>
                      <w:marRight w:val="0"/>
                      <w:marTop w:val="0"/>
                      <w:marBottom w:val="0"/>
                      <w:divBdr>
                        <w:top w:val="none" w:sz="0" w:space="0" w:color="auto"/>
                        <w:left w:val="none" w:sz="0" w:space="0" w:color="auto"/>
                        <w:bottom w:val="none" w:sz="0" w:space="0" w:color="auto"/>
                        <w:right w:val="none" w:sz="0" w:space="0" w:color="auto"/>
                      </w:divBdr>
                      <w:divsChild>
                        <w:div w:id="1701474499">
                          <w:marLeft w:val="0"/>
                          <w:marRight w:val="0"/>
                          <w:marTop w:val="0"/>
                          <w:marBottom w:val="0"/>
                          <w:divBdr>
                            <w:top w:val="none" w:sz="0" w:space="0" w:color="auto"/>
                            <w:left w:val="none" w:sz="0" w:space="0" w:color="auto"/>
                            <w:bottom w:val="none" w:sz="0" w:space="0" w:color="auto"/>
                            <w:right w:val="none" w:sz="0" w:space="0" w:color="auto"/>
                          </w:divBdr>
                          <w:divsChild>
                            <w:div w:id="1395666966">
                              <w:marLeft w:val="0"/>
                              <w:marRight w:val="0"/>
                              <w:marTop w:val="0"/>
                              <w:marBottom w:val="0"/>
                              <w:divBdr>
                                <w:top w:val="none" w:sz="0" w:space="0" w:color="auto"/>
                                <w:left w:val="none" w:sz="0" w:space="0" w:color="auto"/>
                                <w:bottom w:val="none" w:sz="0" w:space="0" w:color="auto"/>
                                <w:right w:val="none" w:sz="0" w:space="0" w:color="auto"/>
                              </w:divBdr>
                              <w:divsChild>
                                <w:div w:id="2118212526">
                                  <w:marLeft w:val="0"/>
                                  <w:marRight w:val="0"/>
                                  <w:marTop w:val="0"/>
                                  <w:marBottom w:val="0"/>
                                  <w:divBdr>
                                    <w:top w:val="none" w:sz="0" w:space="0" w:color="auto"/>
                                    <w:left w:val="none" w:sz="0" w:space="0" w:color="auto"/>
                                    <w:bottom w:val="none" w:sz="0" w:space="0" w:color="auto"/>
                                    <w:right w:val="none" w:sz="0" w:space="0" w:color="auto"/>
                                  </w:divBdr>
                                  <w:divsChild>
                                    <w:div w:id="43675652">
                                      <w:marLeft w:val="0"/>
                                      <w:marRight w:val="0"/>
                                      <w:marTop w:val="0"/>
                                      <w:marBottom w:val="0"/>
                                      <w:divBdr>
                                        <w:top w:val="none" w:sz="0" w:space="0" w:color="auto"/>
                                        <w:left w:val="none" w:sz="0" w:space="0" w:color="auto"/>
                                        <w:bottom w:val="none" w:sz="0" w:space="0" w:color="auto"/>
                                        <w:right w:val="none" w:sz="0" w:space="0" w:color="auto"/>
                                      </w:divBdr>
                                      <w:divsChild>
                                        <w:div w:id="1644962528">
                                          <w:marLeft w:val="0"/>
                                          <w:marRight w:val="0"/>
                                          <w:marTop w:val="0"/>
                                          <w:marBottom w:val="0"/>
                                          <w:divBdr>
                                            <w:top w:val="none" w:sz="0" w:space="0" w:color="auto"/>
                                            <w:left w:val="none" w:sz="0" w:space="0" w:color="auto"/>
                                            <w:bottom w:val="none" w:sz="0" w:space="0" w:color="auto"/>
                                            <w:right w:val="none" w:sz="0" w:space="0" w:color="auto"/>
                                          </w:divBdr>
                                          <w:divsChild>
                                            <w:div w:id="1738018426">
                                              <w:marLeft w:val="0"/>
                                              <w:marRight w:val="0"/>
                                              <w:marTop w:val="0"/>
                                              <w:marBottom w:val="0"/>
                                              <w:divBdr>
                                                <w:top w:val="none" w:sz="0" w:space="0" w:color="auto"/>
                                                <w:left w:val="none" w:sz="0" w:space="0" w:color="auto"/>
                                                <w:bottom w:val="none" w:sz="0" w:space="0" w:color="auto"/>
                                                <w:right w:val="none" w:sz="0" w:space="0" w:color="auto"/>
                                              </w:divBdr>
                                              <w:divsChild>
                                                <w:div w:id="171326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2023071">
      <w:bodyDiv w:val="1"/>
      <w:marLeft w:val="0"/>
      <w:marRight w:val="0"/>
      <w:marTop w:val="0"/>
      <w:marBottom w:val="0"/>
      <w:divBdr>
        <w:top w:val="none" w:sz="0" w:space="0" w:color="auto"/>
        <w:left w:val="none" w:sz="0" w:space="0" w:color="auto"/>
        <w:bottom w:val="none" w:sz="0" w:space="0" w:color="auto"/>
        <w:right w:val="none" w:sz="0" w:space="0" w:color="auto"/>
      </w:divBdr>
    </w:div>
    <w:div w:id="1059790023">
      <w:bodyDiv w:val="1"/>
      <w:marLeft w:val="0"/>
      <w:marRight w:val="0"/>
      <w:marTop w:val="0"/>
      <w:marBottom w:val="0"/>
      <w:divBdr>
        <w:top w:val="none" w:sz="0" w:space="0" w:color="auto"/>
        <w:left w:val="none" w:sz="0" w:space="0" w:color="auto"/>
        <w:bottom w:val="none" w:sz="0" w:space="0" w:color="auto"/>
        <w:right w:val="none" w:sz="0" w:space="0" w:color="auto"/>
      </w:divBdr>
    </w:div>
    <w:div w:id="1089078551">
      <w:bodyDiv w:val="1"/>
      <w:marLeft w:val="0"/>
      <w:marRight w:val="0"/>
      <w:marTop w:val="0"/>
      <w:marBottom w:val="0"/>
      <w:divBdr>
        <w:top w:val="none" w:sz="0" w:space="0" w:color="auto"/>
        <w:left w:val="none" w:sz="0" w:space="0" w:color="auto"/>
        <w:bottom w:val="none" w:sz="0" w:space="0" w:color="auto"/>
        <w:right w:val="none" w:sz="0" w:space="0" w:color="auto"/>
      </w:divBdr>
    </w:div>
    <w:div w:id="1131095152">
      <w:bodyDiv w:val="1"/>
      <w:marLeft w:val="0"/>
      <w:marRight w:val="0"/>
      <w:marTop w:val="0"/>
      <w:marBottom w:val="0"/>
      <w:divBdr>
        <w:top w:val="none" w:sz="0" w:space="0" w:color="auto"/>
        <w:left w:val="none" w:sz="0" w:space="0" w:color="auto"/>
        <w:bottom w:val="none" w:sz="0" w:space="0" w:color="auto"/>
        <w:right w:val="none" w:sz="0" w:space="0" w:color="auto"/>
      </w:divBdr>
      <w:divsChild>
        <w:div w:id="1192769815">
          <w:marLeft w:val="0"/>
          <w:marRight w:val="0"/>
          <w:marTop w:val="0"/>
          <w:marBottom w:val="0"/>
          <w:divBdr>
            <w:top w:val="none" w:sz="0" w:space="0" w:color="auto"/>
            <w:left w:val="none" w:sz="0" w:space="0" w:color="auto"/>
            <w:bottom w:val="none" w:sz="0" w:space="0" w:color="auto"/>
            <w:right w:val="none" w:sz="0" w:space="0" w:color="auto"/>
          </w:divBdr>
        </w:div>
      </w:divsChild>
    </w:div>
    <w:div w:id="1136219513">
      <w:bodyDiv w:val="1"/>
      <w:marLeft w:val="0"/>
      <w:marRight w:val="0"/>
      <w:marTop w:val="0"/>
      <w:marBottom w:val="0"/>
      <w:divBdr>
        <w:top w:val="none" w:sz="0" w:space="0" w:color="auto"/>
        <w:left w:val="none" w:sz="0" w:space="0" w:color="auto"/>
        <w:bottom w:val="none" w:sz="0" w:space="0" w:color="auto"/>
        <w:right w:val="none" w:sz="0" w:space="0" w:color="auto"/>
      </w:divBdr>
    </w:div>
    <w:div w:id="1196193807">
      <w:bodyDiv w:val="1"/>
      <w:marLeft w:val="0"/>
      <w:marRight w:val="0"/>
      <w:marTop w:val="0"/>
      <w:marBottom w:val="0"/>
      <w:divBdr>
        <w:top w:val="none" w:sz="0" w:space="0" w:color="auto"/>
        <w:left w:val="none" w:sz="0" w:space="0" w:color="auto"/>
        <w:bottom w:val="none" w:sz="0" w:space="0" w:color="auto"/>
        <w:right w:val="none" w:sz="0" w:space="0" w:color="auto"/>
      </w:divBdr>
    </w:div>
    <w:div w:id="1198659990">
      <w:bodyDiv w:val="1"/>
      <w:marLeft w:val="0"/>
      <w:marRight w:val="0"/>
      <w:marTop w:val="0"/>
      <w:marBottom w:val="0"/>
      <w:divBdr>
        <w:top w:val="none" w:sz="0" w:space="0" w:color="auto"/>
        <w:left w:val="none" w:sz="0" w:space="0" w:color="auto"/>
        <w:bottom w:val="none" w:sz="0" w:space="0" w:color="auto"/>
        <w:right w:val="none" w:sz="0" w:space="0" w:color="auto"/>
      </w:divBdr>
    </w:div>
    <w:div w:id="1201015818">
      <w:bodyDiv w:val="1"/>
      <w:marLeft w:val="0"/>
      <w:marRight w:val="0"/>
      <w:marTop w:val="0"/>
      <w:marBottom w:val="0"/>
      <w:divBdr>
        <w:top w:val="none" w:sz="0" w:space="0" w:color="auto"/>
        <w:left w:val="none" w:sz="0" w:space="0" w:color="auto"/>
        <w:bottom w:val="none" w:sz="0" w:space="0" w:color="auto"/>
        <w:right w:val="none" w:sz="0" w:space="0" w:color="auto"/>
      </w:divBdr>
    </w:div>
    <w:div w:id="1213274755">
      <w:bodyDiv w:val="1"/>
      <w:marLeft w:val="0"/>
      <w:marRight w:val="0"/>
      <w:marTop w:val="0"/>
      <w:marBottom w:val="0"/>
      <w:divBdr>
        <w:top w:val="none" w:sz="0" w:space="0" w:color="auto"/>
        <w:left w:val="none" w:sz="0" w:space="0" w:color="auto"/>
        <w:bottom w:val="none" w:sz="0" w:space="0" w:color="auto"/>
        <w:right w:val="none" w:sz="0" w:space="0" w:color="auto"/>
      </w:divBdr>
    </w:div>
    <w:div w:id="1310863632">
      <w:bodyDiv w:val="1"/>
      <w:marLeft w:val="0"/>
      <w:marRight w:val="0"/>
      <w:marTop w:val="0"/>
      <w:marBottom w:val="0"/>
      <w:divBdr>
        <w:top w:val="none" w:sz="0" w:space="0" w:color="auto"/>
        <w:left w:val="none" w:sz="0" w:space="0" w:color="auto"/>
        <w:bottom w:val="none" w:sz="0" w:space="0" w:color="auto"/>
        <w:right w:val="none" w:sz="0" w:space="0" w:color="auto"/>
      </w:divBdr>
    </w:div>
    <w:div w:id="1396003106">
      <w:bodyDiv w:val="1"/>
      <w:marLeft w:val="0"/>
      <w:marRight w:val="0"/>
      <w:marTop w:val="0"/>
      <w:marBottom w:val="0"/>
      <w:divBdr>
        <w:top w:val="none" w:sz="0" w:space="0" w:color="auto"/>
        <w:left w:val="none" w:sz="0" w:space="0" w:color="auto"/>
        <w:bottom w:val="none" w:sz="0" w:space="0" w:color="auto"/>
        <w:right w:val="none" w:sz="0" w:space="0" w:color="auto"/>
      </w:divBdr>
    </w:div>
    <w:div w:id="1503549258">
      <w:bodyDiv w:val="1"/>
      <w:marLeft w:val="0"/>
      <w:marRight w:val="0"/>
      <w:marTop w:val="0"/>
      <w:marBottom w:val="0"/>
      <w:divBdr>
        <w:top w:val="none" w:sz="0" w:space="0" w:color="auto"/>
        <w:left w:val="none" w:sz="0" w:space="0" w:color="auto"/>
        <w:bottom w:val="none" w:sz="0" w:space="0" w:color="auto"/>
        <w:right w:val="none" w:sz="0" w:space="0" w:color="auto"/>
      </w:divBdr>
    </w:div>
    <w:div w:id="1535001958">
      <w:bodyDiv w:val="1"/>
      <w:marLeft w:val="0"/>
      <w:marRight w:val="0"/>
      <w:marTop w:val="0"/>
      <w:marBottom w:val="0"/>
      <w:divBdr>
        <w:top w:val="none" w:sz="0" w:space="0" w:color="auto"/>
        <w:left w:val="none" w:sz="0" w:space="0" w:color="auto"/>
        <w:bottom w:val="none" w:sz="0" w:space="0" w:color="auto"/>
        <w:right w:val="none" w:sz="0" w:space="0" w:color="auto"/>
      </w:divBdr>
    </w:div>
    <w:div w:id="1540315680">
      <w:bodyDiv w:val="1"/>
      <w:marLeft w:val="0"/>
      <w:marRight w:val="0"/>
      <w:marTop w:val="0"/>
      <w:marBottom w:val="0"/>
      <w:divBdr>
        <w:top w:val="none" w:sz="0" w:space="0" w:color="auto"/>
        <w:left w:val="none" w:sz="0" w:space="0" w:color="auto"/>
        <w:bottom w:val="none" w:sz="0" w:space="0" w:color="auto"/>
        <w:right w:val="none" w:sz="0" w:space="0" w:color="auto"/>
      </w:divBdr>
    </w:div>
    <w:div w:id="1571764697">
      <w:bodyDiv w:val="1"/>
      <w:marLeft w:val="0"/>
      <w:marRight w:val="0"/>
      <w:marTop w:val="0"/>
      <w:marBottom w:val="0"/>
      <w:divBdr>
        <w:top w:val="none" w:sz="0" w:space="0" w:color="auto"/>
        <w:left w:val="none" w:sz="0" w:space="0" w:color="auto"/>
        <w:bottom w:val="none" w:sz="0" w:space="0" w:color="auto"/>
        <w:right w:val="none" w:sz="0" w:space="0" w:color="auto"/>
      </w:divBdr>
    </w:div>
    <w:div w:id="1605570363">
      <w:bodyDiv w:val="1"/>
      <w:marLeft w:val="0"/>
      <w:marRight w:val="0"/>
      <w:marTop w:val="0"/>
      <w:marBottom w:val="0"/>
      <w:divBdr>
        <w:top w:val="none" w:sz="0" w:space="0" w:color="auto"/>
        <w:left w:val="none" w:sz="0" w:space="0" w:color="auto"/>
        <w:bottom w:val="none" w:sz="0" w:space="0" w:color="auto"/>
        <w:right w:val="none" w:sz="0" w:space="0" w:color="auto"/>
      </w:divBdr>
    </w:div>
    <w:div w:id="1678117106">
      <w:bodyDiv w:val="1"/>
      <w:marLeft w:val="0"/>
      <w:marRight w:val="0"/>
      <w:marTop w:val="0"/>
      <w:marBottom w:val="0"/>
      <w:divBdr>
        <w:top w:val="none" w:sz="0" w:space="0" w:color="auto"/>
        <w:left w:val="none" w:sz="0" w:space="0" w:color="auto"/>
        <w:bottom w:val="none" w:sz="0" w:space="0" w:color="auto"/>
        <w:right w:val="none" w:sz="0" w:space="0" w:color="auto"/>
      </w:divBdr>
    </w:div>
    <w:div w:id="1693264993">
      <w:bodyDiv w:val="1"/>
      <w:marLeft w:val="0"/>
      <w:marRight w:val="0"/>
      <w:marTop w:val="0"/>
      <w:marBottom w:val="0"/>
      <w:divBdr>
        <w:top w:val="none" w:sz="0" w:space="0" w:color="auto"/>
        <w:left w:val="none" w:sz="0" w:space="0" w:color="auto"/>
        <w:bottom w:val="none" w:sz="0" w:space="0" w:color="auto"/>
        <w:right w:val="none" w:sz="0" w:space="0" w:color="auto"/>
      </w:divBdr>
      <w:divsChild>
        <w:div w:id="1652176675">
          <w:marLeft w:val="0"/>
          <w:marRight w:val="0"/>
          <w:marTop w:val="0"/>
          <w:marBottom w:val="0"/>
          <w:divBdr>
            <w:top w:val="none" w:sz="0" w:space="0" w:color="auto"/>
            <w:left w:val="none" w:sz="0" w:space="0" w:color="auto"/>
            <w:bottom w:val="none" w:sz="0" w:space="0" w:color="auto"/>
            <w:right w:val="none" w:sz="0" w:space="0" w:color="auto"/>
          </w:divBdr>
          <w:divsChild>
            <w:div w:id="1922325109">
              <w:marLeft w:val="0"/>
              <w:marRight w:val="0"/>
              <w:marTop w:val="0"/>
              <w:marBottom w:val="0"/>
              <w:divBdr>
                <w:top w:val="none" w:sz="0" w:space="0" w:color="auto"/>
                <w:left w:val="none" w:sz="0" w:space="0" w:color="auto"/>
                <w:bottom w:val="none" w:sz="0" w:space="0" w:color="auto"/>
                <w:right w:val="none" w:sz="0" w:space="0" w:color="auto"/>
              </w:divBdr>
              <w:divsChild>
                <w:div w:id="701973922">
                  <w:marLeft w:val="0"/>
                  <w:marRight w:val="0"/>
                  <w:marTop w:val="0"/>
                  <w:marBottom w:val="0"/>
                  <w:divBdr>
                    <w:top w:val="none" w:sz="0" w:space="0" w:color="auto"/>
                    <w:left w:val="none" w:sz="0" w:space="0" w:color="auto"/>
                    <w:bottom w:val="none" w:sz="0" w:space="0" w:color="auto"/>
                    <w:right w:val="none" w:sz="0" w:space="0" w:color="auto"/>
                  </w:divBdr>
                  <w:divsChild>
                    <w:div w:id="1104347751">
                      <w:marLeft w:val="0"/>
                      <w:marRight w:val="0"/>
                      <w:marTop w:val="0"/>
                      <w:marBottom w:val="0"/>
                      <w:divBdr>
                        <w:top w:val="none" w:sz="0" w:space="0" w:color="auto"/>
                        <w:left w:val="none" w:sz="0" w:space="0" w:color="auto"/>
                        <w:bottom w:val="none" w:sz="0" w:space="0" w:color="auto"/>
                        <w:right w:val="none" w:sz="0" w:space="0" w:color="auto"/>
                      </w:divBdr>
                      <w:divsChild>
                        <w:div w:id="1663511190">
                          <w:marLeft w:val="0"/>
                          <w:marRight w:val="0"/>
                          <w:marTop w:val="0"/>
                          <w:marBottom w:val="0"/>
                          <w:divBdr>
                            <w:top w:val="none" w:sz="0" w:space="0" w:color="auto"/>
                            <w:left w:val="none" w:sz="0" w:space="0" w:color="auto"/>
                            <w:bottom w:val="none" w:sz="0" w:space="0" w:color="auto"/>
                            <w:right w:val="none" w:sz="0" w:space="0" w:color="auto"/>
                          </w:divBdr>
                          <w:divsChild>
                            <w:div w:id="1582788451">
                              <w:marLeft w:val="0"/>
                              <w:marRight w:val="0"/>
                              <w:marTop w:val="0"/>
                              <w:marBottom w:val="0"/>
                              <w:divBdr>
                                <w:top w:val="none" w:sz="0" w:space="0" w:color="auto"/>
                                <w:left w:val="none" w:sz="0" w:space="0" w:color="auto"/>
                                <w:bottom w:val="none" w:sz="0" w:space="0" w:color="auto"/>
                                <w:right w:val="none" w:sz="0" w:space="0" w:color="auto"/>
                              </w:divBdr>
                              <w:divsChild>
                                <w:div w:id="1537617635">
                                  <w:marLeft w:val="0"/>
                                  <w:marRight w:val="0"/>
                                  <w:marTop w:val="0"/>
                                  <w:marBottom w:val="0"/>
                                  <w:divBdr>
                                    <w:top w:val="none" w:sz="0" w:space="0" w:color="auto"/>
                                    <w:left w:val="none" w:sz="0" w:space="0" w:color="auto"/>
                                    <w:bottom w:val="none" w:sz="0" w:space="0" w:color="auto"/>
                                    <w:right w:val="none" w:sz="0" w:space="0" w:color="auto"/>
                                  </w:divBdr>
                                  <w:divsChild>
                                    <w:div w:id="1150748575">
                                      <w:marLeft w:val="0"/>
                                      <w:marRight w:val="0"/>
                                      <w:marTop w:val="0"/>
                                      <w:marBottom w:val="0"/>
                                      <w:divBdr>
                                        <w:top w:val="none" w:sz="0" w:space="0" w:color="auto"/>
                                        <w:left w:val="none" w:sz="0" w:space="0" w:color="auto"/>
                                        <w:bottom w:val="none" w:sz="0" w:space="0" w:color="auto"/>
                                        <w:right w:val="none" w:sz="0" w:space="0" w:color="auto"/>
                                      </w:divBdr>
                                      <w:divsChild>
                                        <w:div w:id="1162115219">
                                          <w:marLeft w:val="0"/>
                                          <w:marRight w:val="0"/>
                                          <w:marTop w:val="0"/>
                                          <w:marBottom w:val="0"/>
                                          <w:divBdr>
                                            <w:top w:val="none" w:sz="0" w:space="0" w:color="auto"/>
                                            <w:left w:val="none" w:sz="0" w:space="0" w:color="auto"/>
                                            <w:bottom w:val="none" w:sz="0" w:space="0" w:color="auto"/>
                                            <w:right w:val="none" w:sz="0" w:space="0" w:color="auto"/>
                                          </w:divBdr>
                                          <w:divsChild>
                                            <w:div w:id="1180000071">
                                              <w:marLeft w:val="0"/>
                                              <w:marRight w:val="0"/>
                                              <w:marTop w:val="0"/>
                                              <w:marBottom w:val="0"/>
                                              <w:divBdr>
                                                <w:top w:val="none" w:sz="0" w:space="0" w:color="auto"/>
                                                <w:left w:val="none" w:sz="0" w:space="0" w:color="auto"/>
                                                <w:bottom w:val="none" w:sz="0" w:space="0" w:color="auto"/>
                                                <w:right w:val="none" w:sz="0" w:space="0" w:color="auto"/>
                                              </w:divBdr>
                                              <w:divsChild>
                                                <w:div w:id="104710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7347771">
      <w:bodyDiv w:val="1"/>
      <w:marLeft w:val="0"/>
      <w:marRight w:val="0"/>
      <w:marTop w:val="0"/>
      <w:marBottom w:val="0"/>
      <w:divBdr>
        <w:top w:val="none" w:sz="0" w:space="0" w:color="auto"/>
        <w:left w:val="none" w:sz="0" w:space="0" w:color="auto"/>
        <w:bottom w:val="none" w:sz="0" w:space="0" w:color="auto"/>
        <w:right w:val="none" w:sz="0" w:space="0" w:color="auto"/>
      </w:divBdr>
    </w:div>
    <w:div w:id="1697805029">
      <w:bodyDiv w:val="1"/>
      <w:marLeft w:val="0"/>
      <w:marRight w:val="0"/>
      <w:marTop w:val="0"/>
      <w:marBottom w:val="0"/>
      <w:divBdr>
        <w:top w:val="none" w:sz="0" w:space="0" w:color="auto"/>
        <w:left w:val="none" w:sz="0" w:space="0" w:color="auto"/>
        <w:bottom w:val="none" w:sz="0" w:space="0" w:color="auto"/>
        <w:right w:val="none" w:sz="0" w:space="0" w:color="auto"/>
      </w:divBdr>
    </w:div>
    <w:div w:id="1772236389">
      <w:bodyDiv w:val="1"/>
      <w:marLeft w:val="0"/>
      <w:marRight w:val="0"/>
      <w:marTop w:val="0"/>
      <w:marBottom w:val="0"/>
      <w:divBdr>
        <w:top w:val="none" w:sz="0" w:space="0" w:color="auto"/>
        <w:left w:val="none" w:sz="0" w:space="0" w:color="auto"/>
        <w:bottom w:val="none" w:sz="0" w:space="0" w:color="auto"/>
        <w:right w:val="none" w:sz="0" w:space="0" w:color="auto"/>
      </w:divBdr>
    </w:div>
    <w:div w:id="1815877264">
      <w:bodyDiv w:val="1"/>
      <w:marLeft w:val="0"/>
      <w:marRight w:val="0"/>
      <w:marTop w:val="0"/>
      <w:marBottom w:val="0"/>
      <w:divBdr>
        <w:top w:val="none" w:sz="0" w:space="0" w:color="auto"/>
        <w:left w:val="none" w:sz="0" w:space="0" w:color="auto"/>
        <w:bottom w:val="none" w:sz="0" w:space="0" w:color="auto"/>
        <w:right w:val="none" w:sz="0" w:space="0" w:color="auto"/>
      </w:divBdr>
    </w:div>
    <w:div w:id="1842969702">
      <w:bodyDiv w:val="1"/>
      <w:marLeft w:val="0"/>
      <w:marRight w:val="0"/>
      <w:marTop w:val="0"/>
      <w:marBottom w:val="0"/>
      <w:divBdr>
        <w:top w:val="none" w:sz="0" w:space="0" w:color="auto"/>
        <w:left w:val="none" w:sz="0" w:space="0" w:color="auto"/>
        <w:bottom w:val="none" w:sz="0" w:space="0" w:color="auto"/>
        <w:right w:val="none" w:sz="0" w:space="0" w:color="auto"/>
      </w:divBdr>
    </w:div>
    <w:div w:id="1870991247">
      <w:bodyDiv w:val="1"/>
      <w:marLeft w:val="0"/>
      <w:marRight w:val="0"/>
      <w:marTop w:val="0"/>
      <w:marBottom w:val="0"/>
      <w:divBdr>
        <w:top w:val="none" w:sz="0" w:space="0" w:color="auto"/>
        <w:left w:val="none" w:sz="0" w:space="0" w:color="auto"/>
        <w:bottom w:val="none" w:sz="0" w:space="0" w:color="auto"/>
        <w:right w:val="none" w:sz="0" w:space="0" w:color="auto"/>
      </w:divBdr>
    </w:div>
    <w:div w:id="1882017181">
      <w:bodyDiv w:val="1"/>
      <w:marLeft w:val="0"/>
      <w:marRight w:val="0"/>
      <w:marTop w:val="0"/>
      <w:marBottom w:val="0"/>
      <w:divBdr>
        <w:top w:val="none" w:sz="0" w:space="0" w:color="auto"/>
        <w:left w:val="none" w:sz="0" w:space="0" w:color="auto"/>
        <w:bottom w:val="none" w:sz="0" w:space="0" w:color="auto"/>
        <w:right w:val="none" w:sz="0" w:space="0" w:color="auto"/>
      </w:divBdr>
    </w:div>
    <w:div w:id="1901401418">
      <w:bodyDiv w:val="1"/>
      <w:marLeft w:val="0"/>
      <w:marRight w:val="0"/>
      <w:marTop w:val="0"/>
      <w:marBottom w:val="0"/>
      <w:divBdr>
        <w:top w:val="none" w:sz="0" w:space="0" w:color="auto"/>
        <w:left w:val="none" w:sz="0" w:space="0" w:color="auto"/>
        <w:bottom w:val="none" w:sz="0" w:space="0" w:color="auto"/>
        <w:right w:val="none" w:sz="0" w:space="0" w:color="auto"/>
      </w:divBdr>
    </w:div>
    <w:div w:id="1924682949">
      <w:bodyDiv w:val="1"/>
      <w:marLeft w:val="0"/>
      <w:marRight w:val="0"/>
      <w:marTop w:val="0"/>
      <w:marBottom w:val="0"/>
      <w:divBdr>
        <w:top w:val="none" w:sz="0" w:space="0" w:color="auto"/>
        <w:left w:val="none" w:sz="0" w:space="0" w:color="auto"/>
        <w:bottom w:val="none" w:sz="0" w:space="0" w:color="auto"/>
        <w:right w:val="none" w:sz="0" w:space="0" w:color="auto"/>
      </w:divBdr>
    </w:div>
    <w:div w:id="1977685170">
      <w:bodyDiv w:val="1"/>
      <w:marLeft w:val="0"/>
      <w:marRight w:val="0"/>
      <w:marTop w:val="0"/>
      <w:marBottom w:val="0"/>
      <w:divBdr>
        <w:top w:val="none" w:sz="0" w:space="0" w:color="auto"/>
        <w:left w:val="none" w:sz="0" w:space="0" w:color="auto"/>
        <w:bottom w:val="none" w:sz="0" w:space="0" w:color="auto"/>
        <w:right w:val="none" w:sz="0" w:space="0" w:color="auto"/>
      </w:divBdr>
    </w:div>
    <w:div w:id="2005281128">
      <w:bodyDiv w:val="1"/>
      <w:marLeft w:val="0"/>
      <w:marRight w:val="0"/>
      <w:marTop w:val="0"/>
      <w:marBottom w:val="0"/>
      <w:divBdr>
        <w:top w:val="none" w:sz="0" w:space="0" w:color="auto"/>
        <w:left w:val="none" w:sz="0" w:space="0" w:color="auto"/>
        <w:bottom w:val="none" w:sz="0" w:space="0" w:color="auto"/>
        <w:right w:val="none" w:sz="0" w:space="0" w:color="auto"/>
      </w:divBdr>
    </w:div>
    <w:div w:id="2024167163">
      <w:bodyDiv w:val="1"/>
      <w:marLeft w:val="0"/>
      <w:marRight w:val="0"/>
      <w:marTop w:val="0"/>
      <w:marBottom w:val="0"/>
      <w:divBdr>
        <w:top w:val="none" w:sz="0" w:space="0" w:color="auto"/>
        <w:left w:val="none" w:sz="0" w:space="0" w:color="auto"/>
        <w:bottom w:val="none" w:sz="0" w:space="0" w:color="auto"/>
        <w:right w:val="none" w:sz="0" w:space="0" w:color="auto"/>
      </w:divBdr>
    </w:div>
    <w:div w:id="2030643373">
      <w:bodyDiv w:val="1"/>
      <w:marLeft w:val="0"/>
      <w:marRight w:val="0"/>
      <w:marTop w:val="0"/>
      <w:marBottom w:val="0"/>
      <w:divBdr>
        <w:top w:val="none" w:sz="0" w:space="0" w:color="auto"/>
        <w:left w:val="none" w:sz="0" w:space="0" w:color="auto"/>
        <w:bottom w:val="none" w:sz="0" w:space="0" w:color="auto"/>
        <w:right w:val="none" w:sz="0" w:space="0" w:color="auto"/>
      </w:divBdr>
    </w:div>
    <w:div w:id="2045859642">
      <w:bodyDiv w:val="1"/>
      <w:marLeft w:val="0"/>
      <w:marRight w:val="0"/>
      <w:marTop w:val="0"/>
      <w:marBottom w:val="0"/>
      <w:divBdr>
        <w:top w:val="none" w:sz="0" w:space="0" w:color="auto"/>
        <w:left w:val="none" w:sz="0" w:space="0" w:color="auto"/>
        <w:bottom w:val="none" w:sz="0" w:space="0" w:color="auto"/>
        <w:right w:val="none" w:sz="0" w:space="0" w:color="auto"/>
      </w:divBdr>
    </w:div>
    <w:div w:id="2061399004">
      <w:bodyDiv w:val="1"/>
      <w:marLeft w:val="0"/>
      <w:marRight w:val="0"/>
      <w:marTop w:val="0"/>
      <w:marBottom w:val="0"/>
      <w:divBdr>
        <w:top w:val="none" w:sz="0" w:space="0" w:color="auto"/>
        <w:left w:val="none" w:sz="0" w:space="0" w:color="auto"/>
        <w:bottom w:val="none" w:sz="0" w:space="0" w:color="auto"/>
        <w:right w:val="none" w:sz="0" w:space="0" w:color="auto"/>
      </w:divBdr>
    </w:div>
    <w:div w:id="210390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24C7194ABC464495253055208748FC" ma:contentTypeVersion="10" ma:contentTypeDescription="Create a new document." ma:contentTypeScope="" ma:versionID="b3ff625f9197543286f0153c909143ce">
  <xsd:schema xmlns:xsd="http://www.w3.org/2001/XMLSchema" xmlns:xs="http://www.w3.org/2001/XMLSchema" xmlns:p="http://schemas.microsoft.com/office/2006/metadata/properties" xmlns:ns1="http://schemas.microsoft.com/sharepoint/v3" xmlns:ns2="2c4f702b-9bea-4fb2-879d-678a7c11c9cf" xmlns:ns3="1ba646ad-ebac-46d7-b3f1-1baa5fbbefcc" targetNamespace="http://schemas.microsoft.com/office/2006/metadata/properties" ma:root="true" ma:fieldsID="5676f53a260a59579bbc45a4b89ccf33" ns1:_="" ns2:_="" ns3:_="">
    <xsd:import namespace="http://schemas.microsoft.com/sharepoint/v3"/>
    <xsd:import namespace="2c4f702b-9bea-4fb2-879d-678a7c11c9cf"/>
    <xsd:import namespace="1ba646ad-ebac-46d7-b3f1-1baa5fbbef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OCR" minOccurs="0"/>
                <xsd:element ref="ns3:EPDIO"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702b-9bea-4fb2-879d-678a7c11c9c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a646ad-ebac-46d7-b3f1-1baa5fbbef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EPDIO" ma:index="16" nillable="true" ma:displayName="EPDIO" ma:format="Dropdown" ma:internalName="EPDIO">
      <xsd:simpleType>
        <xsd:restriction base="dms:Choice">
          <xsd:enumeration value="Engage"/>
          <xsd:enumeration value="Plan"/>
          <xsd:enumeration value="Design"/>
          <xsd:enumeration value="Implement"/>
          <xsd:enumeration value="Operate"/>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EPDIO xmlns="1ba646ad-ebac-46d7-b3f1-1baa5fbbef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670CAB-5F88-403B-8F76-A495756CB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c4f702b-9bea-4fb2-879d-678a7c11c9cf"/>
    <ds:schemaRef ds:uri="1ba646ad-ebac-46d7-b3f1-1baa5fbbe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2B34DF-6AF5-461C-96A8-B0C1004D6726}">
  <ds:schemaRefs>
    <ds:schemaRef ds:uri="http://schemas.microsoft.com/sharepoint/v3/contenttype/forms"/>
  </ds:schemaRefs>
</ds:datastoreItem>
</file>

<file path=customXml/itemProps3.xml><?xml version="1.0" encoding="utf-8"?>
<ds:datastoreItem xmlns:ds="http://schemas.openxmlformats.org/officeDocument/2006/customXml" ds:itemID="{58DEABBA-A09F-4221-A1DB-E4787D06DD6E}">
  <ds:schemaRefs>
    <ds:schemaRef ds:uri="http://schemas.microsoft.com/office/2006/metadata/properties"/>
    <ds:schemaRef ds:uri="http://schemas.microsoft.com/office/infopath/2007/PartnerControls"/>
    <ds:schemaRef ds:uri="http://schemas.microsoft.com/sharepoint/v3"/>
    <ds:schemaRef ds:uri="1ba646ad-ebac-46d7-b3f1-1baa5fbbefcc"/>
  </ds:schemaRefs>
</ds:datastoreItem>
</file>

<file path=customXml/itemProps4.xml><?xml version="1.0" encoding="utf-8"?>
<ds:datastoreItem xmlns:ds="http://schemas.openxmlformats.org/officeDocument/2006/customXml" ds:itemID="{9EEE0FDC-52D9-4BEC-B869-C14A5BCD9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73</Pages>
  <Words>13721</Words>
  <Characters>78212</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Basic ENS Low Level Design (LLD)</vt:lpstr>
    </vt:vector>
  </TitlesOfParts>
  <Company>World Wide Technology, Inc.</Company>
  <LinksUpToDate>false</LinksUpToDate>
  <CharactersWithSpaces>91750</CharactersWithSpaces>
  <SharedDoc>false</SharedDoc>
  <HLinks>
    <vt:vector size="42" baseType="variant">
      <vt:variant>
        <vt:i4>1245237</vt:i4>
      </vt:variant>
      <vt:variant>
        <vt:i4>38</vt:i4>
      </vt:variant>
      <vt:variant>
        <vt:i4>0</vt:i4>
      </vt:variant>
      <vt:variant>
        <vt:i4>5</vt:i4>
      </vt:variant>
      <vt:variant>
        <vt:lpwstr/>
      </vt:variant>
      <vt:variant>
        <vt:lpwstr>_Toc308685677</vt:lpwstr>
      </vt:variant>
      <vt:variant>
        <vt:i4>1245237</vt:i4>
      </vt:variant>
      <vt:variant>
        <vt:i4>32</vt:i4>
      </vt:variant>
      <vt:variant>
        <vt:i4>0</vt:i4>
      </vt:variant>
      <vt:variant>
        <vt:i4>5</vt:i4>
      </vt:variant>
      <vt:variant>
        <vt:lpwstr/>
      </vt:variant>
      <vt:variant>
        <vt:lpwstr>_Toc308685676</vt:lpwstr>
      </vt:variant>
      <vt:variant>
        <vt:i4>1245237</vt:i4>
      </vt:variant>
      <vt:variant>
        <vt:i4>26</vt:i4>
      </vt:variant>
      <vt:variant>
        <vt:i4>0</vt:i4>
      </vt:variant>
      <vt:variant>
        <vt:i4>5</vt:i4>
      </vt:variant>
      <vt:variant>
        <vt:lpwstr/>
      </vt:variant>
      <vt:variant>
        <vt:lpwstr>_Toc308685675</vt:lpwstr>
      </vt:variant>
      <vt:variant>
        <vt:i4>1245237</vt:i4>
      </vt:variant>
      <vt:variant>
        <vt:i4>20</vt:i4>
      </vt:variant>
      <vt:variant>
        <vt:i4>0</vt:i4>
      </vt:variant>
      <vt:variant>
        <vt:i4>5</vt:i4>
      </vt:variant>
      <vt:variant>
        <vt:lpwstr/>
      </vt:variant>
      <vt:variant>
        <vt:lpwstr>_Toc308685674</vt:lpwstr>
      </vt:variant>
      <vt:variant>
        <vt:i4>1245237</vt:i4>
      </vt:variant>
      <vt:variant>
        <vt:i4>14</vt:i4>
      </vt:variant>
      <vt:variant>
        <vt:i4>0</vt:i4>
      </vt:variant>
      <vt:variant>
        <vt:i4>5</vt:i4>
      </vt:variant>
      <vt:variant>
        <vt:lpwstr/>
      </vt:variant>
      <vt:variant>
        <vt:lpwstr>_Toc308685673</vt:lpwstr>
      </vt:variant>
      <vt:variant>
        <vt:i4>1245237</vt:i4>
      </vt:variant>
      <vt:variant>
        <vt:i4>8</vt:i4>
      </vt:variant>
      <vt:variant>
        <vt:i4>0</vt:i4>
      </vt:variant>
      <vt:variant>
        <vt:i4>5</vt:i4>
      </vt:variant>
      <vt:variant>
        <vt:lpwstr/>
      </vt:variant>
      <vt:variant>
        <vt:lpwstr>_Toc308685672</vt:lpwstr>
      </vt:variant>
      <vt:variant>
        <vt:i4>1245237</vt:i4>
      </vt:variant>
      <vt:variant>
        <vt:i4>2</vt:i4>
      </vt:variant>
      <vt:variant>
        <vt:i4>0</vt:i4>
      </vt:variant>
      <vt:variant>
        <vt:i4>5</vt:i4>
      </vt:variant>
      <vt:variant>
        <vt:lpwstr/>
      </vt:variant>
      <vt:variant>
        <vt:lpwstr>_Toc30868567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ENS Low Level Design (LLD)</dc:title>
  <dc:subject/>
  <dc:creator>WWT SA Group</dc:creator>
  <cp:keywords>Campus Switching; Switching; Datacenter Switching; Routing</cp:keywords>
  <dc:description/>
  <cp:lastModifiedBy>Zachary Massingill</cp:lastModifiedBy>
  <cp:revision>22</cp:revision>
  <cp:lastPrinted>2014-03-14T11:26:00Z</cp:lastPrinted>
  <dcterms:created xsi:type="dcterms:W3CDTF">2019-06-25T17:50:00Z</dcterms:created>
  <dcterms:modified xsi:type="dcterms:W3CDTF">2019-06-2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24C7194ABC464495253055208748FC</vt:lpwstr>
  </property>
  <property fmtid="{D5CDD505-2E9C-101B-9397-08002B2CF9AE}" pid="3" name="Technology">
    <vt:lpwstr>64;#Borderless Networks|2a15d83d-4cf4-4250-b7a4-76a4d1d76bb8;#98;#Core Infrastructure|f1b10b35-fb4c-49d4-856b-942807b559c0;#7;#Routing Switching|d1e7bec1-7900-43d8-8ca9-af5325a67e09</vt:lpwstr>
  </property>
  <property fmtid="{D5CDD505-2E9C-101B-9397-08002B2CF9AE}" pid="4" name="ePDIO Document">
    <vt:lpwstr>87;#Guideline|5d2be77f-0d17-4e84-a7a4-d2a481e97169;#83;#Low Level Design (LLD)|eda9e58c-2c37-4236-b431-0c34c352e490</vt:lpwstr>
  </property>
  <property fmtid="{D5CDD505-2E9C-101B-9397-08002B2CF9AE}" pid="5" name="Practice">
    <vt:lpwstr>368;#Borderless Networks|bc867686-dbb5-4d4d-82df-5a120d2429cc;#407;#Route Switch|32dc68cb-41c9-47fd-a90b-884b10c43c39</vt:lpwstr>
  </property>
  <property fmtid="{D5CDD505-2E9C-101B-9397-08002B2CF9AE}" pid="6" name="Phase">
    <vt:lpwstr>Design</vt:lpwstr>
  </property>
  <property fmtid="{D5CDD505-2E9C-101B-9397-08002B2CF9AE}" pid="7" name="Review Date">
    <vt:filetime>2012-04-18T05:00:00Z</vt:filetime>
  </property>
  <property fmtid="{D5CDD505-2E9C-101B-9397-08002B2CF9AE}" pid="8" name="g9585890d77c40b6805e0dfbde5055e6">
    <vt:lpwstr>Borderless Networks|2a15d83d-4cf4-4250-b7a4-76a4d1d76bb8;Core Infrastructure|f1b10b35-fb4c-49d4-856b-942807b559c0;Routing Switching|d1e7bec1-7900-43d8-8ca9-af5325a67e09</vt:lpwstr>
  </property>
  <property fmtid="{D5CDD505-2E9C-101B-9397-08002B2CF9AE}" pid="9" name="Technology Type">
    <vt:lpwstr>197;#Routing|fedeec2a-1967-458a-b45f-4cf741e8716a;#198;#Switching|0e75211b-a252-4c18-881a-b35e6eb1fb89</vt:lpwstr>
  </property>
  <property fmtid="{D5CDD505-2E9C-101B-9397-08002B2CF9AE}" pid="10" name="Solution Name">
    <vt:lpwstr>203;#Campus Switching|1b427da3-6414-45b3-8c0a-803eec8ebf56;#204;#Datacenter Switching|73da53ba-c249-4497-9876-a020f1149e22</vt:lpwstr>
  </property>
  <property fmtid="{D5CDD505-2E9C-101B-9397-08002B2CF9AE}" pid="11" name="Practice 2">
    <vt:lpwstr>190;#Borderless Networks|5cc47fcb-99cb-4488-a739-4e2badcb6027</vt:lpwstr>
  </property>
  <property fmtid="{D5CDD505-2E9C-101B-9397-08002B2CF9AE}" pid="12" name="Deliverable Type">
    <vt:lpwstr>205;#Low Level Design|84ba20dd-6f62-4d3f-8d93-04141dc8f8af</vt:lpwstr>
  </property>
  <property fmtid="{D5CDD505-2E9C-101B-9397-08002B2CF9AE}" pid="13" name="Document Type">
    <vt:lpwstr>4047;#LLD|0a42a785-da8d-4768-8504-a4a01776dd4b</vt:lpwstr>
  </property>
  <property fmtid="{D5CDD505-2E9C-101B-9397-08002B2CF9AE}" pid="14" name="Engagement Type">
    <vt:lpwstr>199;#Design|f1ae5fdf-14b1-4076-a188-9fd5abf95682</vt:lpwstr>
  </property>
  <property fmtid="{D5CDD505-2E9C-101B-9397-08002B2CF9AE}" pid="15" name="bb44f958f5d5405e9061b19ce9b06a18">
    <vt:lpwstr>Guideline|5d2be77f-0d17-4e84-a7a4-d2a481e97169;Low Level Design (LLD)|eda9e58c-2c37-4236-b431-0c34c352e490</vt:lpwstr>
  </property>
  <property fmtid="{D5CDD505-2E9C-101B-9397-08002B2CF9AE}" pid="16" name="TaxKeyword">
    <vt:lpwstr>405;#Datacenter Switching|73da53ba-c249-4497-9876-a020f1149e22;#490;#Campus Switching|1b427da3-6414-45b3-8c0a-803eec8ebf56;#400;#Switching|b59fd03d-1fae-4843-8f46-191d38ea4227;#399;#Routing|e92c100b-951a-47f2-95b5-121b2a1fea09</vt:lpwstr>
  </property>
  <property fmtid="{D5CDD505-2E9C-101B-9397-08002B2CF9AE}" pid="17" name="Document Type1">
    <vt:lpwstr>769;#Template|9f352dd8-6371-425a-bac9-bf3253ce3e3c;#768;#Low Level Design (LLD)|edd45a9d-c194-45e7-94d3-35f5226b1842</vt:lpwstr>
  </property>
  <property fmtid="{D5CDD505-2E9C-101B-9397-08002B2CF9AE}" pid="18" name="Engagement Type1">
    <vt:lpwstr>392;#Design|f212f584-2ab2-4d2d-ac4d-2a205543e8aa</vt:lpwstr>
  </property>
  <property fmtid="{D5CDD505-2E9C-101B-9397-08002B2CF9AE}" pid="19" name="Order">
    <vt:r8>12900</vt:r8>
  </property>
  <property fmtid="{D5CDD505-2E9C-101B-9397-08002B2CF9AE}" pid="20" name="Project">
    <vt:lpwstr/>
  </property>
  <property fmtid="{D5CDD505-2E9C-101B-9397-08002B2CF9AE}" pid="21" name="xd_ProgID">
    <vt:lpwstr/>
  </property>
  <property fmtid="{D5CDD505-2E9C-101B-9397-08002B2CF9AE}" pid="22" name="Project_ID">
    <vt:lpwstr/>
  </property>
  <property fmtid="{D5CDD505-2E9C-101B-9397-08002B2CF9AE}" pid="23" name="_dlc_DocId">
    <vt:lpwstr/>
  </property>
  <property fmtid="{D5CDD505-2E9C-101B-9397-08002B2CF9AE}" pid="24" name="TemplateUrl">
    <vt:lpwstr/>
  </property>
  <property fmtid="{D5CDD505-2E9C-101B-9397-08002B2CF9AE}" pid="25" name="Program">
    <vt:lpwstr/>
  </property>
  <property fmtid="{D5CDD505-2E9C-101B-9397-08002B2CF9AE}" pid="26" name="c99e126ba44342e5907cc95a1878dc8a">
    <vt:lpwstr/>
  </property>
  <property fmtid="{D5CDD505-2E9C-101B-9397-08002B2CF9AE}" pid="27" name="OEM">
    <vt:lpwstr/>
  </property>
  <property fmtid="{D5CDD505-2E9C-101B-9397-08002B2CF9AE}" pid="28" name="_dlc_DocIdUrl">
    <vt:lpwstr/>
  </property>
  <property fmtid="{D5CDD505-2E9C-101B-9397-08002B2CF9AE}" pid="29" name="c053ee65539d433bbb034f3e17417fb8">
    <vt:lpwstr>Routing|fedeec2a-1967-458a-b45f-4cf741e8716a;Switching|0e75211b-a252-4c18-881a-b35e6eb1fb89</vt:lpwstr>
  </property>
  <property fmtid="{D5CDD505-2E9C-101B-9397-08002B2CF9AE}" pid="30" name="kdb4d68d01e14e3bb180707a3c3a900d">
    <vt:lpwstr>Template|bb9781ce-5111-47c6-855e-0b715452c847</vt:lpwstr>
  </property>
  <property fmtid="{D5CDD505-2E9C-101B-9397-08002B2CF9AE}" pid="31" name="h847906aa5df48f0b4e5be5b100dfe3f">
    <vt:lpwstr>Borderless Networks|5cc47fcb-99cb-4488-a739-4e2badcb6027</vt:lpwstr>
  </property>
  <property fmtid="{D5CDD505-2E9C-101B-9397-08002B2CF9AE}" pid="32" name="kf15dcd35e1e45fb982e15ddb4c5f985">
    <vt:lpwstr>Campus Switching|1b427da3-6414-45b3-8c0a-803eec8ebf56;Datacenter Switching|73da53ba-c249-4497-9876-a020f1149e22</vt:lpwstr>
  </property>
  <property fmtid="{D5CDD505-2E9C-101B-9397-08002B2CF9AE}" pid="33" name="d732b96ceef34a7188a72a8d9967105f">
    <vt:lpwstr>Low Level Design|84ba20dd-6f62-4d3f-8d93-04141dc8f8af</vt:lpwstr>
  </property>
  <property fmtid="{D5CDD505-2E9C-101B-9397-08002B2CF9AE}" pid="34" name="h71c30226a3346a3904c6092e792571f">
    <vt:lpwstr>Design|f1ae5fdf-14b1-4076-a188-9fd5abf95682</vt:lpwstr>
  </property>
  <property fmtid="{D5CDD505-2E9C-101B-9397-08002B2CF9AE}" pid="35" name="Technology/Solution">
    <vt:lpwstr>666;#Switching|b59fd03d-1fae-4843-8f46-191d38ea4227;#665;#Routing|e92c100b-951a-47f2-95b5-121b2a1fea09</vt:lpwstr>
  </property>
  <property fmtid="{D5CDD505-2E9C-101B-9397-08002B2CF9AE}" pid="36" name="TaxKeywordTaxHTField">
    <vt:lpwstr>Datacenter Switching|73da53ba-c249-4497-9876-a020f1149e22;Campus Switching|1b427da3-6414-45b3-8c0a-803eec8ebf56;Switching|b59fd03d-1fae-4843-8f46-191d38ea4227;Routing|e92c100b-951a-47f2-95b5-121b2a1fea09</vt:lpwstr>
  </property>
  <property fmtid="{D5CDD505-2E9C-101B-9397-08002B2CF9AE}" pid="37" name="Approval Tracking">
    <vt:lpwstr>1</vt:lpwstr>
  </property>
  <property fmtid="{D5CDD505-2E9C-101B-9397-08002B2CF9AE}" pid="38" name="b0f33cc5e7454bf8b1b5b81e6a1e6874">
    <vt:lpwstr>Design|f212f584-2ab2-4d2d-ac4d-2a205543e8aa</vt:lpwstr>
  </property>
  <property fmtid="{D5CDD505-2E9C-101B-9397-08002B2CF9AE}" pid="39" name="WorkflowChangePath">
    <vt:lpwstr>5843bd57-67b6-4e94-8a45-91ca47e04c80,6;5843bd57-67b6-4e94-8a45-91ca47e04c80,7;5843bd57-67b6-4e94-8a45-91ca47e04c80,10;5843bd57-67b6-4e94-8a45-91ca47e04c80,11;fff15765-f0ac-4537-adea-f32f61727a96,13;</vt:lpwstr>
  </property>
  <property fmtid="{D5CDD505-2E9C-101B-9397-08002B2CF9AE}" pid="40" name="AuthorIds_UIVersion_5632">
    <vt:lpwstr>22</vt:lpwstr>
  </property>
  <property fmtid="{D5CDD505-2E9C-101B-9397-08002B2CF9AE}" pid="41" name="AuthorIds_UIVersion_8704">
    <vt:lpwstr>22</vt:lpwstr>
  </property>
  <property fmtid="{D5CDD505-2E9C-101B-9397-08002B2CF9AE}" pid="42" name="AuthorIds_UIVersion_2560">
    <vt:lpwstr>22</vt:lpwstr>
  </property>
  <property fmtid="{D5CDD505-2E9C-101B-9397-08002B2CF9AE}" pid="43" name="AuthorIds_UIVersion_2048">
    <vt:lpwstr>22</vt:lpwstr>
  </property>
  <property fmtid="{D5CDD505-2E9C-101B-9397-08002B2CF9AE}" pid="44" name="AuthorIds_UIVersion_7680">
    <vt:lpwstr>22</vt:lpwstr>
  </property>
  <property fmtid="{D5CDD505-2E9C-101B-9397-08002B2CF9AE}" pid="45" name="AuthorIds_UIVersion_4096">
    <vt:lpwstr>22</vt:lpwstr>
  </property>
  <property fmtid="{D5CDD505-2E9C-101B-9397-08002B2CF9AE}" pid="46" name="AuthorIds_UIVersion_7168">
    <vt:lpwstr>22</vt:lpwstr>
  </property>
  <property fmtid="{D5CDD505-2E9C-101B-9397-08002B2CF9AE}" pid="47" name="_SourceUrl">
    <vt:lpwstr/>
  </property>
  <property fmtid="{D5CDD505-2E9C-101B-9397-08002B2CF9AE}" pid="48" name="_SharedFileIndex">
    <vt:lpwstr/>
  </property>
  <property fmtid="{D5CDD505-2E9C-101B-9397-08002B2CF9AE}" pid="49" name="ComplianceAssetId">
    <vt:lpwstr/>
  </property>
  <property fmtid="{D5CDD505-2E9C-101B-9397-08002B2CF9AE}" pid="50" name="AuthorIds_UIVersion_10752">
    <vt:lpwstr>22</vt:lpwstr>
  </property>
  <property fmtid="{D5CDD505-2E9C-101B-9397-08002B2CF9AE}" pid="51" name="AuthorIds_UIVersion_11264">
    <vt:lpwstr>22</vt:lpwstr>
  </property>
  <property fmtid="{D5CDD505-2E9C-101B-9397-08002B2CF9AE}" pid="52" name="AuthorIds_UIVersion_5120">
    <vt:lpwstr>22</vt:lpwstr>
  </property>
  <property fmtid="{D5CDD505-2E9C-101B-9397-08002B2CF9AE}" pid="53" name="AuthorIds_UIVersion_1024">
    <vt:lpwstr>22</vt:lpwstr>
  </property>
  <property fmtid="{D5CDD505-2E9C-101B-9397-08002B2CF9AE}" pid="54" name="AuthorIds_UIVersion_4608">
    <vt:lpwstr>22</vt:lpwstr>
  </property>
  <property fmtid="{D5CDD505-2E9C-101B-9397-08002B2CF9AE}" pid="55" name="AuthorIds_UIVersion_1536">
    <vt:lpwstr>22</vt:lpwstr>
  </property>
  <property fmtid="{D5CDD505-2E9C-101B-9397-08002B2CF9AE}" pid="56" name="AuthorIds_UIVersion_9216">
    <vt:lpwstr>22</vt:lpwstr>
  </property>
  <property fmtid="{D5CDD505-2E9C-101B-9397-08002B2CF9AE}" pid="57" name="AuthorIds_UIVersion_6144">
    <vt:lpwstr>22</vt:lpwstr>
  </property>
  <property fmtid="{D5CDD505-2E9C-101B-9397-08002B2CF9AE}" pid="58" name="AuthorIds_UIVersion_9728">
    <vt:lpwstr>22</vt:lpwstr>
  </property>
  <property fmtid="{D5CDD505-2E9C-101B-9397-08002B2CF9AE}" pid="59" name="AuthorIds_UIVersion_3072">
    <vt:lpwstr>22</vt:lpwstr>
  </property>
  <property fmtid="{D5CDD505-2E9C-101B-9397-08002B2CF9AE}" pid="60" name="AuthorIds_UIVersion_6656">
    <vt:lpwstr>22</vt:lpwstr>
  </property>
  <property fmtid="{D5CDD505-2E9C-101B-9397-08002B2CF9AE}" pid="61" name="xd_Signature">
    <vt:bool>false</vt:bool>
  </property>
  <property fmtid="{D5CDD505-2E9C-101B-9397-08002B2CF9AE}" pid="62" name="AuthorIds_UIVersion_3584">
    <vt:lpwstr>22</vt:lpwstr>
  </property>
  <property fmtid="{D5CDD505-2E9C-101B-9397-08002B2CF9AE}" pid="63" name="AuthorIds_UIVersion_8192">
    <vt:lpwstr>22</vt:lpwstr>
  </property>
  <property fmtid="{D5CDD505-2E9C-101B-9397-08002B2CF9AE}" pid="64" name="AuthorIds_UIVersion_11776">
    <vt:lpwstr>22</vt:lpwstr>
  </property>
  <property fmtid="{D5CDD505-2E9C-101B-9397-08002B2CF9AE}" pid="65" name="AuthorIds_UIVersion_512">
    <vt:lpwstr>19</vt:lpwstr>
  </property>
</Properties>
</file>